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4BC4468C" w:rsidR="005F6AD4" w:rsidRPr="0066138C" w:rsidRDefault="78207DEF" w:rsidP="510F0457">
      <w:pPr>
        <w:tabs>
          <w:tab w:val="left" w:pos="7329"/>
        </w:tabs>
        <w:spacing w:after="0" w:line="240" w:lineRule="auto"/>
        <w:jc w:val="right"/>
        <w:rPr>
          <w:rFonts w:ascii="Garamond" w:hAnsi="Garamond" w:cs="Arial"/>
          <w:sz w:val="40"/>
          <w:szCs w:val="40"/>
        </w:rPr>
      </w:pPr>
      <w:r w:rsidRPr="510F0457">
        <w:rPr>
          <w:rFonts w:ascii="Garamond" w:hAnsi="Garamond" w:cs="Arial"/>
          <w:sz w:val="40"/>
          <w:szCs w:val="40"/>
        </w:rPr>
        <w:t>New York Ecological Conservation</w:t>
      </w:r>
    </w:p>
    <w:p w14:paraId="5C53A2B7" w14:textId="77EAFF01" w:rsidR="009830D6" w:rsidRPr="0066138C" w:rsidRDefault="4C4E40DE" w:rsidP="510F0457">
      <w:pPr>
        <w:spacing w:after="0" w:line="240" w:lineRule="auto"/>
        <w:jc w:val="right"/>
        <w:rPr>
          <w:rFonts w:ascii="Garamond" w:hAnsi="Garamond" w:cs="Arial"/>
          <w:sz w:val="28"/>
          <w:szCs w:val="28"/>
        </w:rPr>
      </w:pPr>
      <w:r w:rsidRPr="76E7C35D">
        <w:rPr>
          <w:rFonts w:ascii="Garamond" w:hAnsi="Garamond" w:cs="Arial"/>
          <w:sz w:val="28"/>
          <w:szCs w:val="28"/>
        </w:rPr>
        <w:t xml:space="preserve">Evaluating Agricultural Conservation Easement Impact </w:t>
      </w:r>
      <w:r w:rsidR="1D22D045" w:rsidRPr="76E7C35D">
        <w:rPr>
          <w:rFonts w:ascii="Garamond" w:hAnsi="Garamond" w:cs="Arial"/>
          <w:sz w:val="28"/>
          <w:szCs w:val="28"/>
        </w:rPr>
        <w:t>U</w:t>
      </w:r>
      <w:r w:rsidRPr="76E7C35D">
        <w:rPr>
          <w:rFonts w:ascii="Garamond" w:hAnsi="Garamond" w:cs="Arial"/>
          <w:sz w:val="28"/>
          <w:szCs w:val="28"/>
        </w:rPr>
        <w:t>sing Earth Observations to Examine Avoided Soil Carbon Loss to Development</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3B409F29">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45043C2D" w:rsidR="00916AAB" w:rsidRPr="0066138C" w:rsidDel="00E6103B" w:rsidRDefault="754D60F5" w:rsidP="3B409F29">
      <w:pPr>
        <w:spacing w:after="0" w:line="240" w:lineRule="auto"/>
        <w:jc w:val="center"/>
        <w:rPr>
          <w:rFonts w:ascii="Garamond" w:hAnsi="Garamond" w:cs="Arial"/>
          <w:sz w:val="28"/>
          <w:szCs w:val="28"/>
        </w:rPr>
      </w:pPr>
      <w:r w:rsidRPr="3B409F29">
        <w:rPr>
          <w:rFonts w:ascii="Garamond" w:hAnsi="Garamond" w:cs="Arial"/>
          <w:sz w:val="28"/>
          <w:szCs w:val="28"/>
        </w:rPr>
        <w:t xml:space="preserve">August </w:t>
      </w:r>
      <w:r w:rsidR="71DE73B0" w:rsidRPr="3B409F29">
        <w:rPr>
          <w:rFonts w:ascii="Garamond" w:hAnsi="Garamond" w:cs="Arial"/>
          <w:sz w:val="28"/>
          <w:szCs w:val="28"/>
        </w:rPr>
        <w:t>1</w:t>
      </w:r>
      <w:r w:rsidR="3F60822B" w:rsidRPr="3B409F29">
        <w:rPr>
          <w:rFonts w:ascii="Garamond" w:hAnsi="Garamond" w:cs="Arial"/>
          <w:sz w:val="28"/>
          <w:szCs w:val="28"/>
        </w:rPr>
        <w:t>1</w:t>
      </w:r>
      <w:r w:rsidR="7590D3A4" w:rsidRPr="3B409F29">
        <w:rPr>
          <w:rFonts w:ascii="Garamond" w:hAnsi="Garamond" w:cs="Arial"/>
          <w:sz w:val="28"/>
          <w:szCs w:val="28"/>
          <w:vertAlign w:val="superscript"/>
        </w:rPr>
        <w:t>th</w:t>
      </w:r>
      <w:r w:rsidR="028C91D2" w:rsidRPr="3B409F29">
        <w:rPr>
          <w:rFonts w:ascii="Garamond" w:hAnsi="Garamond" w:cs="Arial"/>
          <w:sz w:val="28"/>
          <w:szCs w:val="28"/>
        </w:rPr>
        <w:t xml:space="preserve">, </w:t>
      </w:r>
      <w:r w:rsidR="1F2F440D" w:rsidRPr="3B409F29">
        <w:rPr>
          <w:rFonts w:ascii="Garamond" w:hAnsi="Garamond" w:cs="Arial"/>
          <w:sz w:val="28"/>
          <w:szCs w:val="28"/>
        </w:rPr>
        <w:t>202</w:t>
      </w:r>
      <w:r w:rsidR="66BB778E" w:rsidRPr="3B409F29">
        <w:rPr>
          <w:rFonts w:ascii="Garamond" w:hAnsi="Garamond" w:cs="Arial"/>
          <w:sz w:val="28"/>
          <w:szCs w:val="28"/>
        </w:rPr>
        <w:t>3</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58B4F70D" w:rsidR="0041150E" w:rsidRPr="004D75CF" w:rsidRDefault="2CF629DA" w:rsidP="510F0457">
      <w:pPr>
        <w:spacing w:after="0" w:line="240" w:lineRule="auto"/>
        <w:jc w:val="center"/>
        <w:rPr>
          <w:rFonts w:ascii="Garamond" w:hAnsi="Garamond" w:cs="Arial"/>
          <w:sz w:val="20"/>
          <w:szCs w:val="20"/>
        </w:rPr>
      </w:pPr>
      <w:r w:rsidRPr="510F0457">
        <w:rPr>
          <w:rFonts w:ascii="Garamond" w:hAnsi="Garamond" w:cs="Arial"/>
          <w:sz w:val="20"/>
          <w:szCs w:val="20"/>
        </w:rPr>
        <w:t xml:space="preserve">Samantha </w:t>
      </w:r>
      <w:proofErr w:type="spellStart"/>
      <w:r w:rsidRPr="510F0457">
        <w:rPr>
          <w:rFonts w:ascii="Garamond" w:hAnsi="Garamond" w:cs="Arial"/>
          <w:sz w:val="20"/>
          <w:szCs w:val="20"/>
        </w:rPr>
        <w:t>Schulteis</w:t>
      </w:r>
      <w:proofErr w:type="spellEnd"/>
      <w:r w:rsidR="00FC670A" w:rsidRPr="510F0457">
        <w:rPr>
          <w:rFonts w:ascii="Garamond" w:hAnsi="Garamond" w:cs="Arial"/>
          <w:sz w:val="20"/>
          <w:szCs w:val="20"/>
        </w:rPr>
        <w:t xml:space="preserve"> </w:t>
      </w:r>
      <w:r w:rsidR="00BA41F7" w:rsidRPr="510F0457">
        <w:rPr>
          <w:rFonts w:ascii="Garamond" w:hAnsi="Garamond" w:cs="Arial"/>
          <w:sz w:val="20"/>
          <w:szCs w:val="20"/>
        </w:rPr>
        <w:t>(Project L</w:t>
      </w:r>
      <w:r w:rsidR="00B265D9" w:rsidRPr="510F0457">
        <w:rPr>
          <w:rFonts w:ascii="Garamond" w:hAnsi="Garamond" w:cs="Arial"/>
          <w:sz w:val="20"/>
          <w:szCs w:val="20"/>
        </w:rPr>
        <w:t>ead)</w:t>
      </w:r>
    </w:p>
    <w:p w14:paraId="28E5A029" w14:textId="04ED3549" w:rsidR="1A398BC4" w:rsidRDefault="1A398BC4" w:rsidP="510F0457">
      <w:pPr>
        <w:spacing w:after="0" w:line="240" w:lineRule="auto"/>
        <w:jc w:val="center"/>
      </w:pPr>
      <w:r w:rsidRPr="510F0457">
        <w:rPr>
          <w:rFonts w:ascii="Garamond" w:hAnsi="Garamond" w:cs="Arial"/>
          <w:sz w:val="20"/>
          <w:szCs w:val="20"/>
        </w:rPr>
        <w:t>Samuel Haas</w:t>
      </w:r>
    </w:p>
    <w:p w14:paraId="3786ABD9" w14:textId="76D657F1" w:rsidR="1A398BC4" w:rsidRDefault="1A398BC4" w:rsidP="510F0457">
      <w:pPr>
        <w:spacing w:after="0" w:line="240" w:lineRule="auto"/>
        <w:jc w:val="center"/>
      </w:pPr>
      <w:r w:rsidRPr="510F0457">
        <w:rPr>
          <w:rFonts w:ascii="Garamond" w:hAnsi="Garamond" w:cs="Arial"/>
          <w:sz w:val="20"/>
          <w:szCs w:val="20"/>
        </w:rPr>
        <w:t>Oliver Wilson</w:t>
      </w:r>
    </w:p>
    <w:p w14:paraId="23B16325" w14:textId="5EA59F57" w:rsidR="1A398BC4" w:rsidRDefault="1A398BC4" w:rsidP="510F0457">
      <w:pPr>
        <w:spacing w:after="0" w:line="240" w:lineRule="auto"/>
        <w:jc w:val="center"/>
        <w:rPr>
          <w:rFonts w:ascii="Garamond" w:hAnsi="Garamond" w:cs="Arial"/>
          <w:sz w:val="20"/>
          <w:szCs w:val="20"/>
        </w:rPr>
      </w:pPr>
      <w:r w:rsidRPr="510F0457">
        <w:rPr>
          <w:rFonts w:ascii="Garamond" w:hAnsi="Garamond" w:cs="Arial"/>
          <w:sz w:val="20"/>
          <w:szCs w:val="20"/>
        </w:rPr>
        <w:t xml:space="preserve">Stephanie </w:t>
      </w:r>
      <w:proofErr w:type="spellStart"/>
      <w:r w:rsidRPr="510F0457">
        <w:rPr>
          <w:rFonts w:ascii="Garamond" w:hAnsi="Garamond" w:cs="Arial"/>
          <w:sz w:val="20"/>
          <w:szCs w:val="20"/>
        </w:rPr>
        <w:t>Willsey</w:t>
      </w:r>
      <w:proofErr w:type="spellEnd"/>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59AFA4F8" w:rsidR="00916AAB" w:rsidRPr="004D75CF" w:rsidRDefault="452019C7" w:rsidP="510F0457">
      <w:pPr>
        <w:spacing w:after="0" w:line="240" w:lineRule="auto"/>
        <w:jc w:val="center"/>
        <w:rPr>
          <w:rFonts w:ascii="Garamond" w:hAnsi="Garamond" w:cs="Arial"/>
          <w:sz w:val="20"/>
          <w:szCs w:val="20"/>
        </w:rPr>
      </w:pPr>
      <w:r w:rsidRPr="510F0457">
        <w:rPr>
          <w:rFonts w:ascii="Garamond" w:hAnsi="Garamond" w:cs="Arial"/>
          <w:sz w:val="20"/>
          <w:szCs w:val="20"/>
        </w:rPr>
        <w:t>Charlie Bettigole</w:t>
      </w:r>
      <w:r w:rsidR="00916AAB" w:rsidRPr="510F0457">
        <w:rPr>
          <w:rFonts w:ascii="Garamond" w:hAnsi="Garamond" w:cs="Arial"/>
          <w:sz w:val="20"/>
          <w:szCs w:val="20"/>
        </w:rPr>
        <w:t xml:space="preserve">, </w:t>
      </w:r>
      <w:r w:rsidR="202F6748" w:rsidRPr="510F0457">
        <w:rPr>
          <w:rFonts w:ascii="Garamond" w:hAnsi="Garamond" w:cs="Arial"/>
          <w:sz w:val="20"/>
          <w:szCs w:val="20"/>
        </w:rPr>
        <w:t>Skidmore College</w:t>
      </w:r>
      <w:r w:rsidR="00916AAB" w:rsidRPr="510F0457">
        <w:rPr>
          <w:rFonts w:ascii="Garamond" w:hAnsi="Garamond" w:cs="Arial"/>
          <w:sz w:val="20"/>
          <w:szCs w:val="20"/>
        </w:rPr>
        <w:t xml:space="preserve"> (Science Advisor)</w:t>
      </w:r>
    </w:p>
    <w:p w14:paraId="74093909" w14:textId="02897F3B" w:rsidR="006E2A1C" w:rsidRPr="004D75CF" w:rsidRDefault="64CC7348" w:rsidP="510F0457">
      <w:pPr>
        <w:spacing w:after="0" w:line="240" w:lineRule="auto"/>
        <w:jc w:val="center"/>
        <w:rPr>
          <w:rFonts w:ascii="Garamond" w:hAnsi="Garamond" w:cs="Arial"/>
          <w:sz w:val="20"/>
          <w:szCs w:val="20"/>
        </w:rPr>
      </w:pPr>
      <w:r w:rsidRPr="510F0457">
        <w:rPr>
          <w:rFonts w:ascii="Garamond" w:hAnsi="Garamond" w:cs="Arial"/>
          <w:sz w:val="20"/>
          <w:szCs w:val="20"/>
        </w:rPr>
        <w:t>Joe Spruce</w:t>
      </w:r>
      <w:r w:rsidR="00916AAB" w:rsidRPr="510F0457">
        <w:rPr>
          <w:rFonts w:ascii="Garamond" w:hAnsi="Garamond" w:cs="Arial"/>
          <w:sz w:val="20"/>
          <w:szCs w:val="20"/>
        </w:rPr>
        <w:t xml:space="preserve">, </w:t>
      </w:r>
      <w:r w:rsidR="4F0E1CCD" w:rsidRPr="510F0457">
        <w:rPr>
          <w:rFonts w:ascii="Garamond" w:hAnsi="Garamond" w:cs="Arial"/>
          <w:sz w:val="20"/>
          <w:szCs w:val="20"/>
        </w:rPr>
        <w:t>Science Systems and Applications, Inc.</w:t>
      </w:r>
      <w:r w:rsidR="00916AAB" w:rsidRPr="510F0457">
        <w:rPr>
          <w:rFonts w:ascii="Garamond" w:hAnsi="Garamond" w:cs="Arial"/>
          <w:sz w:val="20"/>
          <w:szCs w:val="20"/>
        </w:rPr>
        <w:t xml:space="preserve"> (Science Advisor)</w:t>
      </w:r>
    </w:p>
    <w:p w14:paraId="2C9D64AD" w14:textId="33E41EC9" w:rsidR="3E43DE45" w:rsidRDefault="3E43DE45" w:rsidP="510F0457">
      <w:pPr>
        <w:spacing w:after="0" w:line="240" w:lineRule="auto"/>
        <w:jc w:val="center"/>
        <w:rPr>
          <w:rFonts w:ascii="Garamond" w:hAnsi="Garamond" w:cs="Arial"/>
          <w:sz w:val="20"/>
          <w:szCs w:val="20"/>
        </w:rPr>
      </w:pPr>
    </w:p>
    <w:p w14:paraId="150AC9F2" w14:textId="6369BAD0" w:rsidR="1E2841EC" w:rsidRDefault="37075D95" w:rsidP="510F0457">
      <w:pPr>
        <w:spacing w:after="0" w:line="240" w:lineRule="auto"/>
        <w:jc w:val="center"/>
        <w:rPr>
          <w:rFonts w:ascii="Garamond" w:hAnsi="Garamond" w:cs="Arial"/>
          <w:sz w:val="20"/>
          <w:szCs w:val="20"/>
        </w:rPr>
      </w:pPr>
      <w:r w:rsidRPr="0CE21014">
        <w:rPr>
          <w:rFonts w:ascii="Garamond" w:hAnsi="Garamond" w:cs="Arial"/>
          <w:b/>
          <w:bCs/>
          <w:i/>
          <w:iCs/>
          <w:sz w:val="20"/>
          <w:szCs w:val="20"/>
        </w:rPr>
        <w:t>Fellow:</w:t>
      </w:r>
      <w:r w:rsidR="1E2841EC">
        <w:br/>
      </w:r>
      <w:r w:rsidR="5954BCEA" w:rsidRPr="0CE21014">
        <w:rPr>
          <w:rFonts w:ascii="Garamond" w:hAnsi="Garamond" w:cs="Arial"/>
          <w:sz w:val="20"/>
          <w:szCs w:val="20"/>
        </w:rPr>
        <w:t>Caroline Williams</w:t>
      </w:r>
      <w:r w:rsidR="6E22C225" w:rsidRPr="0CE21014">
        <w:rPr>
          <w:rFonts w:ascii="Garamond" w:hAnsi="Garamond" w:cs="Arial"/>
          <w:sz w:val="20"/>
          <w:szCs w:val="20"/>
        </w:rPr>
        <w:t xml:space="preserve"> (</w:t>
      </w:r>
      <w:r w:rsidR="7C54885A" w:rsidRPr="0CE21014">
        <w:rPr>
          <w:rFonts w:ascii="Garamond" w:hAnsi="Garamond" w:cs="Arial"/>
          <w:sz w:val="20"/>
          <w:szCs w:val="20"/>
        </w:rPr>
        <w:t>P</w:t>
      </w:r>
      <w:r w:rsidR="38AC3A07" w:rsidRPr="0CE21014">
        <w:rPr>
          <w:rFonts w:ascii="Garamond" w:hAnsi="Garamond" w:cs="Arial"/>
          <w:sz w:val="20"/>
          <w:szCs w:val="20"/>
        </w:rPr>
        <w:t>op-</w:t>
      </w:r>
      <w:r w:rsidR="7C54885A" w:rsidRPr="0CE21014">
        <w:rPr>
          <w:rFonts w:ascii="Garamond" w:hAnsi="Garamond" w:cs="Arial"/>
          <w:sz w:val="20"/>
          <w:szCs w:val="20"/>
        </w:rPr>
        <w:t>U</w:t>
      </w:r>
      <w:r w:rsidR="004B1888" w:rsidRPr="0CE21014">
        <w:rPr>
          <w:rFonts w:ascii="Garamond" w:hAnsi="Garamond" w:cs="Arial"/>
          <w:sz w:val="20"/>
          <w:szCs w:val="20"/>
        </w:rPr>
        <w:t>p Project</w:t>
      </w:r>
      <w:r w:rsidR="7C54885A" w:rsidRPr="0CE21014">
        <w:rPr>
          <w:rFonts w:ascii="Garamond" w:hAnsi="Garamond" w:cs="Arial"/>
          <w:sz w:val="20"/>
          <w:szCs w:val="20"/>
        </w:rPr>
        <w:t>)</w:t>
      </w: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6086F7EE" w:rsidR="006E2A1C" w:rsidRPr="0066138C" w:rsidRDefault="7BF080C9" w:rsidP="0066138C">
      <w:pPr>
        <w:pStyle w:val="Heading1"/>
        <w:spacing w:before="0" w:line="240" w:lineRule="auto"/>
        <w:rPr>
          <w:rFonts w:ascii="Garamond" w:hAnsi="Garamond"/>
        </w:rPr>
      </w:pPr>
      <w:r w:rsidRPr="0CE21014">
        <w:rPr>
          <w:rFonts w:ascii="Garamond" w:hAnsi="Garamond"/>
        </w:rPr>
        <w:lastRenderedPageBreak/>
        <w:t>1</w:t>
      </w:r>
      <w:r w:rsidR="27200D44" w:rsidRPr="0CE21014">
        <w:rPr>
          <w:rFonts w:ascii="Garamond" w:hAnsi="Garamond"/>
        </w:rPr>
        <w:t xml:space="preserve">. </w:t>
      </w:r>
      <w:r w:rsidR="59A7D2C4" w:rsidRPr="0CE21014">
        <w:rPr>
          <w:rFonts w:ascii="Garamond" w:hAnsi="Garamond"/>
        </w:rPr>
        <w:t>Abstract</w:t>
      </w:r>
      <w:r w:rsidR="0F1E523F" w:rsidRPr="0CE21014">
        <w:rPr>
          <w:rFonts w:ascii="Garamond" w:hAnsi="Garamond"/>
        </w:rPr>
        <w:t xml:space="preserve"> </w:t>
      </w:r>
    </w:p>
    <w:p w14:paraId="00721E94" w14:textId="74D49A3F" w:rsidR="00D3013B" w:rsidRPr="0066138C" w:rsidRDefault="469C4D08" w:rsidP="0CE21014">
      <w:pPr>
        <w:spacing w:line="259" w:lineRule="auto"/>
        <w:contextualSpacing/>
        <w:rPr>
          <w:rFonts w:ascii="Garamond" w:eastAsia="Garamond" w:hAnsi="Garamond" w:cs="Garamond"/>
        </w:rPr>
      </w:pPr>
      <w:r w:rsidRPr="0A89CF5B">
        <w:rPr>
          <w:rFonts w:ascii="Garamond" w:eastAsia="Garamond" w:hAnsi="Garamond" w:cs="Garamond"/>
          <w:color w:val="000000" w:themeColor="text1"/>
        </w:rPr>
        <w:t>Farmland provides ecosystems and communities with</w:t>
      </w:r>
      <w:r w:rsidR="0D732029" w:rsidRPr="0A89CF5B">
        <w:rPr>
          <w:rFonts w:ascii="Garamond" w:eastAsia="Garamond" w:hAnsi="Garamond" w:cs="Garamond"/>
          <w:color w:val="000000" w:themeColor="text1"/>
        </w:rPr>
        <w:t xml:space="preserve"> </w:t>
      </w:r>
      <w:r w:rsidRPr="0A89CF5B">
        <w:rPr>
          <w:rFonts w:ascii="Garamond" w:eastAsia="Garamond" w:hAnsi="Garamond" w:cs="Garamond"/>
          <w:color w:val="000000" w:themeColor="text1"/>
        </w:rPr>
        <w:t xml:space="preserve">services ranging from habitat conservation to food security. As total U.S. farmland continues to decline, agricultural lands near urban areas are especially vulnerable. Our project partners—Finger Lakes Land Trust, Genesee Land Trust, and Saratoga Preserving Land and Nature (PLAN)—can use study results to better profile farmland vulnerability, issuing conservation easements to protect maximum acreage in Saratoga County and the Finger Lakes Region of New York. Multiple existing studies effectively use remote sensing imagery to analyze historical land cover and forecast future change. This study examined soil carbon stocks and land cover change to estimate avoided soil carbon loss. We also predicted </w:t>
      </w:r>
      <w:r w:rsidR="34C65603" w:rsidRPr="0A89CF5B">
        <w:rPr>
          <w:rFonts w:ascii="Garamond" w:eastAsia="Garamond" w:hAnsi="Garamond" w:cs="Garamond"/>
          <w:color w:val="000000" w:themeColor="text1"/>
        </w:rPr>
        <w:t>farmland vulnerability</w:t>
      </w:r>
      <w:r w:rsidRPr="0A89CF5B">
        <w:rPr>
          <w:rFonts w:ascii="Garamond" w:eastAsia="Garamond" w:hAnsi="Garamond" w:cs="Garamond"/>
          <w:color w:val="000000" w:themeColor="text1"/>
        </w:rPr>
        <w:t xml:space="preserve">. We completed these analyses using </w:t>
      </w:r>
      <w:r w:rsidR="1C5544B7" w:rsidRPr="0A89CF5B">
        <w:rPr>
          <w:rFonts w:ascii="Garamond" w:eastAsia="Garamond" w:hAnsi="Garamond" w:cs="Garamond"/>
          <w:color w:val="000000" w:themeColor="text1"/>
        </w:rPr>
        <w:t xml:space="preserve">European Space Agency (ESA) and </w:t>
      </w:r>
      <w:r w:rsidRPr="0A89CF5B">
        <w:rPr>
          <w:rFonts w:ascii="Garamond" w:eastAsia="Garamond" w:hAnsi="Garamond" w:cs="Garamond"/>
          <w:color w:val="000000" w:themeColor="text1"/>
        </w:rPr>
        <w:t>NASA Earth observations that include Landsat 5 Thematic Mapper (TM), Landsat 8 Operational Land Imager (OLI), Landsat 9 OLI-2, Sentinel-2</w:t>
      </w:r>
      <w:r w:rsidR="47A5EA63" w:rsidRPr="0A89CF5B">
        <w:rPr>
          <w:rFonts w:ascii="Garamond" w:eastAsia="Garamond" w:hAnsi="Garamond" w:cs="Garamond"/>
          <w:color w:val="000000" w:themeColor="text1"/>
        </w:rPr>
        <w:t xml:space="preserve"> Multispectral Instrument (MSI)</w:t>
      </w:r>
      <w:r w:rsidRPr="0A89CF5B">
        <w:rPr>
          <w:rFonts w:ascii="Garamond" w:eastAsia="Garamond" w:hAnsi="Garamond" w:cs="Garamond"/>
          <w:color w:val="000000" w:themeColor="text1"/>
        </w:rPr>
        <w:t xml:space="preserve">, and Suomi National Polar-Orbiting Partnership (NPP) Visible Infrared Imaging Radiometer Suite (VIIRS) for nighttime lights data that aided in the land change model analysis. We determined that the conversion of agriculture to development from 1990 to 2022 </w:t>
      </w:r>
      <w:r w:rsidR="40DD31B9" w:rsidRPr="0A89CF5B">
        <w:rPr>
          <w:rFonts w:ascii="Garamond" w:eastAsia="Garamond" w:hAnsi="Garamond" w:cs="Garamond"/>
          <w:color w:val="000000" w:themeColor="text1"/>
        </w:rPr>
        <w:t>occurred</w:t>
      </w:r>
      <w:r w:rsidR="46527E0F" w:rsidRPr="0A89CF5B">
        <w:rPr>
          <w:rFonts w:ascii="Garamond" w:eastAsia="Garamond" w:hAnsi="Garamond" w:cs="Garamond"/>
          <w:color w:val="000000" w:themeColor="text1"/>
        </w:rPr>
        <w:t xml:space="preserve"> </w:t>
      </w:r>
      <w:r w:rsidRPr="0A89CF5B">
        <w:rPr>
          <w:rFonts w:ascii="Garamond" w:eastAsia="Garamond" w:hAnsi="Garamond" w:cs="Garamond"/>
          <w:color w:val="000000" w:themeColor="text1"/>
        </w:rPr>
        <w:t xml:space="preserve">at rates of 0.91% (Finger Lakes) and 7% (Saratoga). Urban development is predicted to increase surrounding urban centers through 2030 and 2050. We also </w:t>
      </w:r>
      <w:r w:rsidR="2BC866D0" w:rsidRPr="0A89CF5B">
        <w:rPr>
          <w:rFonts w:ascii="Garamond" w:eastAsia="Garamond" w:hAnsi="Garamond" w:cs="Garamond"/>
          <w:color w:val="000000" w:themeColor="text1"/>
        </w:rPr>
        <w:t>estimate</w:t>
      </w:r>
      <w:r w:rsidRPr="0A89CF5B">
        <w:rPr>
          <w:rFonts w:ascii="Garamond" w:eastAsia="Garamond" w:hAnsi="Garamond" w:cs="Garamond"/>
          <w:color w:val="000000" w:themeColor="text1"/>
        </w:rPr>
        <w:t xml:space="preserve"> that </w:t>
      </w:r>
      <w:r w:rsidR="762F20BA" w:rsidRPr="0A89CF5B">
        <w:rPr>
          <w:rFonts w:ascii="Garamond" w:eastAsia="Garamond" w:hAnsi="Garamond" w:cs="Garamond"/>
          <w:color w:val="000000" w:themeColor="text1"/>
        </w:rPr>
        <w:t xml:space="preserve">between </w:t>
      </w:r>
      <w:r w:rsidRPr="0A89CF5B">
        <w:rPr>
          <w:rFonts w:ascii="Garamond" w:eastAsia="Garamond" w:hAnsi="Garamond" w:cs="Garamond"/>
          <w:color w:val="000000" w:themeColor="text1"/>
        </w:rPr>
        <w:t>26.5</w:t>
      </w:r>
      <w:r w:rsidR="65C4B5D4" w:rsidRPr="0A89CF5B">
        <w:rPr>
          <w:rFonts w:ascii="Garamond" w:eastAsia="Garamond" w:hAnsi="Garamond" w:cs="Garamond"/>
          <w:color w:val="000000" w:themeColor="text1"/>
        </w:rPr>
        <w:t xml:space="preserve"> and</w:t>
      </w:r>
      <w:r w:rsidR="43FB6E36" w:rsidRPr="0A89CF5B">
        <w:rPr>
          <w:rFonts w:ascii="Garamond" w:eastAsia="Garamond" w:hAnsi="Garamond" w:cs="Garamond"/>
          <w:color w:val="000000" w:themeColor="text1"/>
        </w:rPr>
        <w:t xml:space="preserve"> </w:t>
      </w:r>
      <w:r w:rsidR="43FB6E36" w:rsidRPr="0A89CF5B">
        <w:rPr>
          <w:rFonts w:ascii="Garamond" w:hAnsi="Garamond"/>
        </w:rPr>
        <w:t>348,101</w:t>
      </w:r>
      <w:r w:rsidR="43FB6E36" w:rsidRPr="0A89CF5B">
        <w:rPr>
          <w:rFonts w:ascii="Garamond" w:eastAsia="Garamond" w:hAnsi="Garamond" w:cs="Garamond"/>
          <w:color w:val="000000" w:themeColor="text1"/>
        </w:rPr>
        <w:t xml:space="preserve"> </w:t>
      </w:r>
      <w:r w:rsidRPr="0A89CF5B">
        <w:rPr>
          <w:rFonts w:ascii="Garamond" w:eastAsia="Garamond" w:hAnsi="Garamond" w:cs="Garamond"/>
          <w:color w:val="000000" w:themeColor="text1"/>
        </w:rPr>
        <w:t>kilotons (Finger Lakes) and 3.7</w:t>
      </w:r>
      <w:r w:rsidR="701A9138" w:rsidRPr="0A89CF5B">
        <w:rPr>
          <w:rFonts w:ascii="Garamond" w:eastAsia="Garamond" w:hAnsi="Garamond" w:cs="Garamond"/>
          <w:color w:val="000000" w:themeColor="text1"/>
        </w:rPr>
        <w:t xml:space="preserve"> and </w:t>
      </w:r>
      <w:r w:rsidR="1DE66914" w:rsidRPr="0A89CF5B">
        <w:rPr>
          <w:rFonts w:ascii="Garamond" w:eastAsia="Garamond" w:hAnsi="Garamond" w:cs="Garamond"/>
          <w:color w:val="000000" w:themeColor="text1"/>
        </w:rPr>
        <w:t>58,006</w:t>
      </w:r>
      <w:r w:rsidRPr="0A89CF5B">
        <w:rPr>
          <w:rFonts w:ascii="Garamond" w:eastAsia="Garamond" w:hAnsi="Garamond" w:cs="Garamond"/>
          <w:color w:val="000000" w:themeColor="text1"/>
        </w:rPr>
        <w:t xml:space="preserve"> kilotons (Saratoga) of </w:t>
      </w:r>
      <w:r w:rsidR="790ED021" w:rsidRPr="0A89CF5B">
        <w:rPr>
          <w:rFonts w:ascii="Garamond" w:eastAsia="Garamond" w:hAnsi="Garamond" w:cs="Garamond"/>
          <w:color w:val="000000" w:themeColor="text1"/>
        </w:rPr>
        <w:t xml:space="preserve">soil </w:t>
      </w:r>
      <w:r w:rsidRPr="0A89CF5B">
        <w:rPr>
          <w:rFonts w:ascii="Garamond" w:eastAsia="Garamond" w:hAnsi="Garamond" w:cs="Garamond"/>
          <w:color w:val="000000" w:themeColor="text1"/>
        </w:rPr>
        <w:t>carbon losses have been</w:t>
      </w:r>
      <w:r w:rsidR="0985BF4B" w:rsidRPr="0A89CF5B">
        <w:rPr>
          <w:rFonts w:ascii="Garamond" w:eastAsia="Garamond" w:hAnsi="Garamond" w:cs="Garamond"/>
          <w:color w:val="000000" w:themeColor="text1"/>
        </w:rPr>
        <w:t xml:space="preserve"> </w:t>
      </w:r>
      <w:r w:rsidRPr="0A89CF5B">
        <w:rPr>
          <w:rFonts w:ascii="Garamond" w:eastAsia="Garamond" w:hAnsi="Garamond" w:cs="Garamond"/>
          <w:color w:val="000000" w:themeColor="text1"/>
        </w:rPr>
        <w:t xml:space="preserve">avoided through agricultural easements. Findings from this study will support our partners in determining agricultural conservation easement benefits and prioritizing the acquisition of future easement sites.  </w:t>
      </w:r>
      <w:r w:rsidRPr="0A89CF5B">
        <w:rPr>
          <w:rFonts w:ascii="Garamond" w:eastAsia="Garamond" w:hAnsi="Garamond" w:cs="Garamond"/>
        </w:rPr>
        <w:t xml:space="preserve"> </w:t>
      </w:r>
    </w:p>
    <w:p w14:paraId="3EC30321" w14:textId="3A9157A0" w:rsidR="0A89CF5B" w:rsidRDefault="0A89CF5B" w:rsidP="0A89CF5B">
      <w:pPr>
        <w:spacing w:line="259" w:lineRule="auto"/>
        <w:contextualSpacing/>
        <w:rPr>
          <w:rFonts w:ascii="Garamond" w:eastAsia="Garamond" w:hAnsi="Garamond" w:cs="Garamond"/>
        </w:rPr>
      </w:pPr>
    </w:p>
    <w:p w14:paraId="350BBE67" w14:textId="60F7FBFC" w:rsidR="00770650" w:rsidRPr="0066138C" w:rsidRDefault="098D9646" w:rsidP="64F8C289">
      <w:pPr>
        <w:spacing w:after="0" w:line="240" w:lineRule="auto"/>
        <w:contextualSpacing/>
        <w:rPr>
          <w:rFonts w:ascii="Garamond" w:hAnsi="Garamond" w:cs="Arial"/>
          <w:b/>
          <w:bCs/>
        </w:rPr>
      </w:pPr>
      <w:r w:rsidRPr="7B010565">
        <w:rPr>
          <w:rFonts w:ascii="Garamond" w:hAnsi="Garamond" w:cs="Arial"/>
          <w:b/>
          <w:bCs/>
        </w:rPr>
        <w:t>Key</w:t>
      </w:r>
      <w:r w:rsidR="2F5F52D9" w:rsidRPr="7B010565">
        <w:rPr>
          <w:rFonts w:ascii="Garamond" w:hAnsi="Garamond" w:cs="Arial"/>
          <w:b/>
          <w:bCs/>
        </w:rPr>
        <w:t xml:space="preserve"> Terms</w:t>
      </w:r>
    </w:p>
    <w:p w14:paraId="53A617A3" w14:textId="0BBE1DD0" w:rsidR="2B639691" w:rsidRDefault="2B639691" w:rsidP="0CE21014">
      <w:pPr>
        <w:rPr>
          <w:rFonts w:ascii="Garamond" w:eastAsia="Garamond" w:hAnsi="Garamond" w:cs="Garamond"/>
        </w:rPr>
      </w:pPr>
      <w:r w:rsidRPr="0CE21014">
        <w:rPr>
          <w:rFonts w:ascii="Garamond" w:eastAsia="Garamond" w:hAnsi="Garamond" w:cs="Garamond"/>
          <w:color w:val="000000" w:themeColor="text1"/>
        </w:rPr>
        <w:t>Agriculture, conversion, soil carbon, Sentinel-2, Landsat, Suomi NPP VIIRS, conservation easements</w:t>
      </w:r>
      <w:bookmarkStart w:id="0" w:name="_Toc334198720"/>
    </w:p>
    <w:p w14:paraId="0DE90ACA" w14:textId="460A944E" w:rsidR="3894E8D5" w:rsidRDefault="00C15E9C" w:rsidP="004E32BC">
      <w:pPr>
        <w:pStyle w:val="Heading1"/>
        <w:spacing w:before="0" w:line="240" w:lineRule="auto"/>
        <w:rPr>
          <w:rFonts w:ascii="Garamond" w:hAnsi="Garamond"/>
        </w:rPr>
      </w:pPr>
      <w:r w:rsidRPr="2D68A4EE">
        <w:rPr>
          <w:rFonts w:ascii="Garamond" w:hAnsi="Garamond"/>
        </w:rPr>
        <w:t>2</w:t>
      </w:r>
      <w:r w:rsidR="008B7071" w:rsidRPr="2D68A4EE">
        <w:rPr>
          <w:rFonts w:ascii="Garamond" w:hAnsi="Garamond"/>
        </w:rPr>
        <w:t xml:space="preserve">. </w:t>
      </w:r>
      <w:r w:rsidR="00FB5846" w:rsidRPr="2D68A4EE">
        <w:rPr>
          <w:rFonts w:ascii="Garamond" w:hAnsi="Garamond"/>
        </w:rPr>
        <w:t>Introduction</w:t>
      </w:r>
      <w:bookmarkEnd w:id="0"/>
    </w:p>
    <w:p w14:paraId="38A31C29" w14:textId="65A7B6C2" w:rsidR="16E2AA44" w:rsidRDefault="5232509E" w:rsidP="2D68A4EE">
      <w:pPr>
        <w:spacing w:line="240" w:lineRule="auto"/>
        <w:rPr>
          <w:rFonts w:ascii="Garamond" w:hAnsi="Garamond"/>
        </w:rPr>
      </w:pPr>
      <w:r w:rsidRPr="0CE21014">
        <w:rPr>
          <w:rFonts w:ascii="Garamond" w:hAnsi="Garamond"/>
        </w:rPr>
        <w:t>Total farmland in the United States decreased by 1.3 million acres between 2010 and 2021, with properties near urban areas proving especially vulnerable (National Agricultural Statistics Service, 2022). Farmland conservation is of special interest to many non-profit organizations, as it provides ecosystems and local communities with services ranging from habitat conservation to food security (</w:t>
      </w:r>
      <w:proofErr w:type="spellStart"/>
      <w:r w:rsidRPr="0CE21014">
        <w:rPr>
          <w:rFonts w:ascii="Garamond" w:hAnsi="Garamond"/>
        </w:rPr>
        <w:t>Batary</w:t>
      </w:r>
      <w:proofErr w:type="spellEnd"/>
      <w:r w:rsidRPr="0CE21014">
        <w:rPr>
          <w:rFonts w:ascii="Garamond" w:hAnsi="Garamond"/>
        </w:rPr>
        <w:t xml:space="preserve"> et al., 2011; </w:t>
      </w:r>
      <w:proofErr w:type="spellStart"/>
      <w:r w:rsidRPr="0CE21014">
        <w:rPr>
          <w:rFonts w:ascii="Garamond" w:hAnsi="Garamond"/>
        </w:rPr>
        <w:t>Tscharntke</w:t>
      </w:r>
      <w:proofErr w:type="spellEnd"/>
      <w:r w:rsidRPr="0CE21014">
        <w:rPr>
          <w:rFonts w:ascii="Garamond" w:hAnsi="Garamond"/>
        </w:rPr>
        <w:t xml:space="preserve"> et al., 2012). Land trust organizations incentivize the protection of farmlands through conservation easements, whereby landowners can sell or donate development rights to their farmland in perpetuity</w:t>
      </w:r>
      <w:r w:rsidR="117C7066" w:rsidRPr="0CE21014">
        <w:rPr>
          <w:rFonts w:ascii="Garamond" w:hAnsi="Garamond"/>
        </w:rPr>
        <w:t>. While permitting ongoing agricultural usage</w:t>
      </w:r>
      <w:r w:rsidRPr="0CE21014">
        <w:rPr>
          <w:rFonts w:ascii="Garamond" w:hAnsi="Garamond"/>
        </w:rPr>
        <w:t>.</w:t>
      </w:r>
    </w:p>
    <w:p w14:paraId="06353CC9" w14:textId="04083FB0" w:rsidR="41EC2D51" w:rsidRPr="004E32BC" w:rsidRDefault="0A577234" w:rsidP="488F11DE">
      <w:pPr>
        <w:spacing w:after="0" w:line="240" w:lineRule="auto"/>
        <w:rPr>
          <w:rFonts w:ascii="Garamond" w:hAnsi="Garamond"/>
          <w:b/>
          <w:bCs/>
          <w:i/>
          <w:iCs/>
        </w:rPr>
      </w:pPr>
      <w:bookmarkStart w:id="1" w:name="_Toc334198721"/>
      <w:r w:rsidRPr="2D68A4EE">
        <w:rPr>
          <w:rFonts w:ascii="Garamond" w:hAnsi="Garamond"/>
          <w:b/>
          <w:bCs/>
          <w:i/>
          <w:iCs/>
        </w:rPr>
        <w:t xml:space="preserve">2.1 </w:t>
      </w:r>
      <w:r w:rsidR="1069F149" w:rsidRPr="2D68A4EE">
        <w:rPr>
          <w:rFonts w:ascii="Garamond" w:hAnsi="Garamond"/>
          <w:b/>
          <w:bCs/>
          <w:i/>
          <w:iCs/>
        </w:rPr>
        <w:t>Background Information</w:t>
      </w:r>
      <w:bookmarkEnd w:id="1"/>
    </w:p>
    <w:p w14:paraId="5B70678D" w14:textId="2261DFD7" w:rsidR="2DF7B9FD" w:rsidRDefault="3D9CDB3D" w:rsidP="0A89CF5B">
      <w:pPr>
        <w:spacing w:after="0" w:line="240" w:lineRule="auto"/>
        <w:rPr>
          <w:rFonts w:ascii="Garamond" w:hAnsi="Garamond"/>
        </w:rPr>
      </w:pPr>
      <w:r w:rsidRPr="7A4C07A8">
        <w:rPr>
          <w:rFonts w:ascii="Garamond" w:hAnsi="Garamond"/>
        </w:rPr>
        <w:t xml:space="preserve">Farmland provides many benefits to surrounding communities, </w:t>
      </w:r>
      <w:r w:rsidR="22B14083" w:rsidRPr="7A4C07A8">
        <w:rPr>
          <w:rFonts w:ascii="Garamond" w:hAnsi="Garamond"/>
        </w:rPr>
        <w:t>offering</w:t>
      </w:r>
      <w:r w:rsidRPr="7A4C07A8">
        <w:rPr>
          <w:rFonts w:ascii="Garamond" w:hAnsi="Garamond"/>
        </w:rPr>
        <w:t xml:space="preserve"> employment opportunities, supplying fresh and nutritious produce, and fostering relationships between people and their environment (</w:t>
      </w:r>
      <w:proofErr w:type="spellStart"/>
      <w:r w:rsidR="6E4AFBD5" w:rsidRPr="7A4C07A8">
        <w:rPr>
          <w:rFonts w:ascii="Garamond" w:hAnsi="Garamond"/>
        </w:rPr>
        <w:t>Lobley</w:t>
      </w:r>
      <w:proofErr w:type="spellEnd"/>
      <w:r w:rsidR="6E4AFBD5" w:rsidRPr="7A4C07A8">
        <w:rPr>
          <w:rFonts w:ascii="Garamond" w:hAnsi="Garamond"/>
        </w:rPr>
        <w:t xml:space="preserve"> et al., 2009; </w:t>
      </w:r>
      <w:proofErr w:type="spellStart"/>
      <w:r w:rsidR="6E4AFBD5" w:rsidRPr="7A4C07A8">
        <w:rPr>
          <w:rFonts w:ascii="Garamond" w:hAnsi="Garamond"/>
        </w:rPr>
        <w:t>Slavin</w:t>
      </w:r>
      <w:proofErr w:type="spellEnd"/>
      <w:r w:rsidR="6E4AFBD5" w:rsidRPr="7A4C07A8">
        <w:rPr>
          <w:rFonts w:ascii="Garamond" w:hAnsi="Garamond"/>
        </w:rPr>
        <w:t xml:space="preserve"> &amp; Lloyd, 2012; </w:t>
      </w:r>
      <w:r w:rsidRPr="7A4C07A8">
        <w:rPr>
          <w:rFonts w:ascii="Garamond" w:hAnsi="Garamond"/>
        </w:rPr>
        <w:t xml:space="preserve">Brodt et al., 2006). Additionally, farmland conservation </w:t>
      </w:r>
      <w:r w:rsidR="0F67F11C" w:rsidRPr="7A4C07A8">
        <w:rPr>
          <w:rFonts w:ascii="Garamond" w:hAnsi="Garamond"/>
        </w:rPr>
        <w:t xml:space="preserve">protects </w:t>
      </w:r>
      <w:r w:rsidR="19E258E9" w:rsidRPr="7A4C07A8">
        <w:rPr>
          <w:rFonts w:ascii="Garamond" w:hAnsi="Garamond"/>
        </w:rPr>
        <w:t xml:space="preserve">preferred </w:t>
      </w:r>
      <w:r w:rsidR="0F67F11C" w:rsidRPr="7A4C07A8">
        <w:rPr>
          <w:rFonts w:ascii="Garamond" w:hAnsi="Garamond"/>
        </w:rPr>
        <w:t>habitat</w:t>
      </w:r>
      <w:r w:rsidR="6AD6E8A3" w:rsidRPr="7A4C07A8">
        <w:rPr>
          <w:rFonts w:ascii="Garamond" w:hAnsi="Garamond"/>
        </w:rPr>
        <w:t>s</w:t>
      </w:r>
      <w:r w:rsidR="0F67F11C" w:rsidRPr="7A4C07A8">
        <w:rPr>
          <w:rFonts w:ascii="Garamond" w:hAnsi="Garamond"/>
        </w:rPr>
        <w:t xml:space="preserve"> for many vulnerable species </w:t>
      </w:r>
      <w:r w:rsidR="6F183742" w:rsidRPr="7A4C07A8">
        <w:rPr>
          <w:rFonts w:ascii="Garamond" w:hAnsi="Garamond"/>
        </w:rPr>
        <w:t>and</w:t>
      </w:r>
      <w:r w:rsidR="0F67F11C" w:rsidRPr="7A4C07A8">
        <w:rPr>
          <w:rFonts w:ascii="Garamond" w:hAnsi="Garamond"/>
        </w:rPr>
        <w:t xml:space="preserve"> </w:t>
      </w:r>
      <w:r w:rsidRPr="7A4C07A8">
        <w:rPr>
          <w:rFonts w:ascii="Garamond" w:hAnsi="Garamond"/>
        </w:rPr>
        <w:t xml:space="preserve">contributes to landscape resilience, or the ability of habitat to sustain ecological function in a changing </w:t>
      </w:r>
      <w:r w:rsidR="04D4D201" w:rsidRPr="7A4C07A8">
        <w:rPr>
          <w:rFonts w:ascii="Garamond" w:hAnsi="Garamond"/>
        </w:rPr>
        <w:t>environment</w:t>
      </w:r>
      <w:r w:rsidR="04B0E5F3" w:rsidRPr="7A4C07A8">
        <w:rPr>
          <w:rFonts w:ascii="Garamond" w:hAnsi="Garamond"/>
        </w:rPr>
        <w:t xml:space="preserve"> </w:t>
      </w:r>
      <w:r w:rsidRPr="7A4C07A8">
        <w:rPr>
          <w:rFonts w:ascii="Garamond" w:hAnsi="Garamond"/>
        </w:rPr>
        <w:t>(</w:t>
      </w:r>
      <w:r w:rsidR="2903E4CB" w:rsidRPr="7A4C07A8">
        <w:rPr>
          <w:rFonts w:ascii="Garamond" w:hAnsi="Garamond"/>
        </w:rPr>
        <w:t xml:space="preserve">Bollinger, 1995 </w:t>
      </w:r>
      <w:proofErr w:type="spellStart"/>
      <w:r w:rsidRPr="7A4C07A8">
        <w:rPr>
          <w:rFonts w:ascii="Garamond" w:hAnsi="Garamond"/>
        </w:rPr>
        <w:t>Abson</w:t>
      </w:r>
      <w:proofErr w:type="spellEnd"/>
      <w:r w:rsidRPr="7A4C07A8">
        <w:rPr>
          <w:rFonts w:ascii="Garamond" w:hAnsi="Garamond"/>
        </w:rPr>
        <w:t xml:space="preserve"> et al., 2013). The development and disturbance of </w:t>
      </w:r>
      <w:r w:rsidR="07B33971" w:rsidRPr="7A4C07A8">
        <w:rPr>
          <w:rFonts w:ascii="Garamond" w:hAnsi="Garamond"/>
        </w:rPr>
        <w:t>agricultural</w:t>
      </w:r>
      <w:r w:rsidRPr="7A4C07A8">
        <w:rPr>
          <w:rFonts w:ascii="Garamond" w:hAnsi="Garamond"/>
        </w:rPr>
        <w:t xml:space="preserve"> soils can also turn responsibly managed farmland from a carbon sink into a source, ultimately increasing carbon dioxide</w:t>
      </w:r>
      <w:r w:rsidR="4E3BD82A" w:rsidRPr="7A4C07A8">
        <w:rPr>
          <w:rFonts w:ascii="Garamond" w:hAnsi="Garamond"/>
        </w:rPr>
        <w:t xml:space="preserve"> levels</w:t>
      </w:r>
      <w:r w:rsidRPr="7A4C07A8">
        <w:rPr>
          <w:rFonts w:ascii="Garamond" w:hAnsi="Garamond"/>
        </w:rPr>
        <w:t xml:space="preserve"> in our atmosphere (Lal, 2001). Given current public concerns regarding climate change adaptability, farmland conservation is of utmost importance for protecting planet Earth and meeting our immediate needs</w:t>
      </w:r>
      <w:r w:rsidR="1BC8A8AF" w:rsidRPr="7A4C07A8">
        <w:rPr>
          <w:rFonts w:ascii="Garamond" w:hAnsi="Garamond"/>
        </w:rPr>
        <w:t xml:space="preserve"> (Hoffmann et al., 2022)</w:t>
      </w:r>
      <w:r w:rsidRPr="7A4C07A8">
        <w:rPr>
          <w:rFonts w:ascii="Garamond" w:hAnsi="Garamond"/>
        </w:rPr>
        <w:t>.</w:t>
      </w:r>
    </w:p>
    <w:p w14:paraId="1969073D" w14:textId="553CBB68" w:rsidR="41EC2D51" w:rsidRDefault="41EC2D51" w:rsidP="41EC2D51">
      <w:pPr>
        <w:spacing w:after="0" w:line="240" w:lineRule="auto"/>
        <w:rPr>
          <w:rFonts w:ascii="Garamond" w:hAnsi="Garamond"/>
        </w:rPr>
      </w:pPr>
    </w:p>
    <w:p w14:paraId="062E03D4" w14:textId="66E6DF63" w:rsidR="4956DBF9" w:rsidRDefault="045BF306" w:rsidP="0CE21014">
      <w:pPr>
        <w:spacing w:after="0" w:line="240" w:lineRule="auto"/>
        <w:rPr>
          <w:rFonts w:ascii="Garamond" w:hAnsi="Garamond"/>
        </w:rPr>
      </w:pPr>
      <w:r w:rsidRPr="7A4C07A8">
        <w:rPr>
          <w:rFonts w:ascii="Garamond" w:hAnsi="Garamond"/>
        </w:rPr>
        <w:t xml:space="preserve">Urban sprawl </w:t>
      </w:r>
      <w:r w:rsidR="036BFE36" w:rsidRPr="7A4C07A8">
        <w:rPr>
          <w:rFonts w:ascii="Garamond" w:hAnsi="Garamond"/>
        </w:rPr>
        <w:t>poses</w:t>
      </w:r>
      <w:r w:rsidRPr="7A4C07A8">
        <w:rPr>
          <w:rFonts w:ascii="Garamond" w:hAnsi="Garamond"/>
        </w:rPr>
        <w:t xml:space="preserve"> significant challenges to farmland conservation</w:t>
      </w:r>
      <w:r w:rsidR="35A15E91" w:rsidRPr="7A4C07A8">
        <w:rPr>
          <w:rFonts w:ascii="Garamond" w:hAnsi="Garamond"/>
        </w:rPr>
        <w:t xml:space="preserve">, especially in the </w:t>
      </w:r>
      <w:r w:rsidR="47BDFCD6" w:rsidRPr="7A4C07A8">
        <w:rPr>
          <w:rFonts w:ascii="Garamond" w:hAnsi="Garamond"/>
        </w:rPr>
        <w:t>n</w:t>
      </w:r>
      <w:r w:rsidR="35A15E91" w:rsidRPr="7A4C07A8">
        <w:rPr>
          <w:rFonts w:ascii="Garamond" w:hAnsi="Garamond"/>
        </w:rPr>
        <w:t>ortheast</w:t>
      </w:r>
      <w:r w:rsidR="53EA43B2" w:rsidRPr="7A4C07A8">
        <w:rPr>
          <w:rFonts w:ascii="Garamond" w:hAnsi="Garamond"/>
        </w:rPr>
        <w:t>ern</w:t>
      </w:r>
      <w:r w:rsidR="35A15E91" w:rsidRPr="7A4C07A8">
        <w:rPr>
          <w:rFonts w:ascii="Garamond" w:hAnsi="Garamond"/>
        </w:rPr>
        <w:t xml:space="preserve"> United States</w:t>
      </w:r>
      <w:r w:rsidR="73A6ABFE" w:rsidRPr="7A4C07A8">
        <w:rPr>
          <w:rFonts w:ascii="Garamond" w:hAnsi="Garamond"/>
        </w:rPr>
        <w:t xml:space="preserve"> (</w:t>
      </w:r>
      <w:proofErr w:type="spellStart"/>
      <w:r w:rsidR="73A6ABFE" w:rsidRPr="7A4C07A8">
        <w:rPr>
          <w:rFonts w:ascii="Garamond" w:hAnsi="Garamond"/>
        </w:rPr>
        <w:t>Peiser</w:t>
      </w:r>
      <w:proofErr w:type="spellEnd"/>
      <w:r w:rsidR="73A6ABFE" w:rsidRPr="7A4C07A8">
        <w:rPr>
          <w:rFonts w:ascii="Garamond" w:hAnsi="Garamond"/>
        </w:rPr>
        <w:t xml:space="preserve"> &amp; </w:t>
      </w:r>
      <w:proofErr w:type="spellStart"/>
      <w:r w:rsidR="73A6ABFE" w:rsidRPr="7A4C07A8">
        <w:rPr>
          <w:rFonts w:ascii="Garamond" w:hAnsi="Garamond"/>
        </w:rPr>
        <w:t>Hugel</w:t>
      </w:r>
      <w:proofErr w:type="spellEnd"/>
      <w:r w:rsidR="73A6ABFE" w:rsidRPr="7A4C07A8">
        <w:rPr>
          <w:rFonts w:ascii="Garamond" w:hAnsi="Garamond"/>
        </w:rPr>
        <w:t>, 2022)</w:t>
      </w:r>
      <w:r w:rsidR="35A15E91" w:rsidRPr="7A4C07A8">
        <w:rPr>
          <w:rFonts w:ascii="Garamond" w:hAnsi="Garamond"/>
        </w:rPr>
        <w:t xml:space="preserve">. </w:t>
      </w:r>
      <w:r w:rsidR="40B1CF34" w:rsidRPr="7A4C07A8">
        <w:rPr>
          <w:rFonts w:ascii="Garamond" w:hAnsi="Garamond"/>
        </w:rPr>
        <w:t>D</w:t>
      </w:r>
      <w:r w:rsidR="51F71D2B" w:rsidRPr="7A4C07A8">
        <w:rPr>
          <w:rFonts w:ascii="Garamond" w:hAnsi="Garamond"/>
        </w:rPr>
        <w:t>emand</w:t>
      </w:r>
      <w:r w:rsidR="1729C7A0" w:rsidRPr="7A4C07A8">
        <w:rPr>
          <w:rFonts w:ascii="Garamond" w:hAnsi="Garamond"/>
        </w:rPr>
        <w:t xml:space="preserve"> </w:t>
      </w:r>
      <w:r w:rsidR="72310095" w:rsidRPr="7A4C07A8">
        <w:rPr>
          <w:rFonts w:ascii="Garamond" w:hAnsi="Garamond"/>
        </w:rPr>
        <w:t xml:space="preserve">for land </w:t>
      </w:r>
      <w:r w:rsidR="633E29BC" w:rsidRPr="7A4C07A8">
        <w:rPr>
          <w:rFonts w:ascii="Garamond" w:hAnsi="Garamond"/>
        </w:rPr>
        <w:t>continues to increase</w:t>
      </w:r>
      <w:r w:rsidR="51F71D2B" w:rsidRPr="7A4C07A8">
        <w:rPr>
          <w:rFonts w:ascii="Garamond" w:hAnsi="Garamond"/>
        </w:rPr>
        <w:t xml:space="preserve"> as </w:t>
      </w:r>
      <w:r w:rsidR="53A0FEB9" w:rsidRPr="7A4C07A8">
        <w:rPr>
          <w:rFonts w:ascii="Garamond" w:hAnsi="Garamond"/>
        </w:rPr>
        <w:t>urban areas expand</w:t>
      </w:r>
      <w:r w:rsidR="05177263" w:rsidRPr="7A4C07A8">
        <w:rPr>
          <w:rFonts w:ascii="Garamond" w:hAnsi="Garamond"/>
        </w:rPr>
        <w:t xml:space="preserve"> </w:t>
      </w:r>
      <w:r w:rsidR="51F71D2B" w:rsidRPr="7A4C07A8">
        <w:rPr>
          <w:rFonts w:ascii="Garamond" w:hAnsi="Garamond"/>
        </w:rPr>
        <w:t>and the energy sector transitions toward land-intensive forms of renewable power</w:t>
      </w:r>
      <w:r w:rsidR="449901F9" w:rsidRPr="7A4C07A8">
        <w:rPr>
          <w:rFonts w:ascii="Garamond" w:hAnsi="Garamond"/>
        </w:rPr>
        <w:t xml:space="preserve"> (</w:t>
      </w:r>
      <w:proofErr w:type="spellStart"/>
      <w:r w:rsidR="449901F9" w:rsidRPr="7A4C07A8">
        <w:rPr>
          <w:rFonts w:ascii="Garamond" w:hAnsi="Garamond"/>
        </w:rPr>
        <w:t>Lamhamedi</w:t>
      </w:r>
      <w:proofErr w:type="spellEnd"/>
      <w:r w:rsidR="449901F9" w:rsidRPr="7A4C07A8">
        <w:rPr>
          <w:rFonts w:ascii="Garamond" w:hAnsi="Garamond"/>
        </w:rPr>
        <w:t xml:space="preserve"> &amp; de Vries, 2022)</w:t>
      </w:r>
      <w:r w:rsidR="51F71D2B" w:rsidRPr="7A4C07A8">
        <w:rPr>
          <w:rFonts w:ascii="Garamond" w:hAnsi="Garamond"/>
        </w:rPr>
        <w:t xml:space="preserve">. </w:t>
      </w:r>
      <w:r w:rsidR="39C55B88" w:rsidRPr="7A4C07A8">
        <w:rPr>
          <w:rFonts w:ascii="Garamond" w:hAnsi="Garamond"/>
        </w:rPr>
        <w:t xml:space="preserve">Many </w:t>
      </w:r>
      <w:r w:rsidR="33CC3F52" w:rsidRPr="7A4C07A8">
        <w:rPr>
          <w:rFonts w:ascii="Garamond" w:hAnsi="Garamond"/>
        </w:rPr>
        <w:t>characteristics</w:t>
      </w:r>
      <w:r w:rsidR="39C55B88" w:rsidRPr="7A4C07A8">
        <w:rPr>
          <w:rFonts w:ascii="Garamond" w:hAnsi="Garamond"/>
        </w:rPr>
        <w:t xml:space="preserve"> that make</w:t>
      </w:r>
      <w:r w:rsidR="48DAE4C5" w:rsidRPr="7A4C07A8">
        <w:rPr>
          <w:rFonts w:ascii="Garamond" w:hAnsi="Garamond"/>
        </w:rPr>
        <w:t xml:space="preserve"> the</w:t>
      </w:r>
      <w:r w:rsidR="39C55B88" w:rsidRPr="7A4C07A8">
        <w:rPr>
          <w:rFonts w:ascii="Garamond" w:hAnsi="Garamond"/>
        </w:rPr>
        <w:t xml:space="preserve"> land suitable for agriculture are </w:t>
      </w:r>
      <w:r w:rsidR="33CC3F52" w:rsidRPr="7A4C07A8">
        <w:rPr>
          <w:rFonts w:ascii="Garamond" w:hAnsi="Garamond"/>
        </w:rPr>
        <w:t xml:space="preserve">also </w:t>
      </w:r>
      <w:r w:rsidR="39C55B88" w:rsidRPr="7A4C07A8">
        <w:rPr>
          <w:rFonts w:ascii="Garamond" w:hAnsi="Garamond"/>
        </w:rPr>
        <w:t xml:space="preserve">ideal for </w:t>
      </w:r>
      <w:r w:rsidR="33CC3F52" w:rsidRPr="7A4C07A8">
        <w:rPr>
          <w:rFonts w:ascii="Garamond" w:hAnsi="Garamond"/>
        </w:rPr>
        <w:t>development</w:t>
      </w:r>
      <w:r w:rsidR="31DD700B" w:rsidRPr="7A4C07A8">
        <w:rPr>
          <w:rFonts w:ascii="Garamond" w:hAnsi="Garamond"/>
        </w:rPr>
        <w:t xml:space="preserve">, </w:t>
      </w:r>
      <w:r w:rsidR="7E8AA9FA" w:rsidRPr="7A4C07A8">
        <w:rPr>
          <w:rFonts w:ascii="Garamond" w:hAnsi="Garamond"/>
        </w:rPr>
        <w:t>including</w:t>
      </w:r>
      <w:r w:rsidR="31DD700B" w:rsidRPr="7A4C07A8">
        <w:rPr>
          <w:rFonts w:ascii="Garamond" w:hAnsi="Garamond"/>
        </w:rPr>
        <w:t xml:space="preserve"> available water sources</w:t>
      </w:r>
      <w:r w:rsidR="6BC38586" w:rsidRPr="7A4C07A8">
        <w:rPr>
          <w:rFonts w:ascii="Garamond" w:hAnsi="Garamond"/>
        </w:rPr>
        <w:t xml:space="preserve">, </w:t>
      </w:r>
      <w:r w:rsidR="33CC3F52" w:rsidRPr="7A4C07A8">
        <w:rPr>
          <w:rFonts w:ascii="Garamond" w:hAnsi="Garamond"/>
        </w:rPr>
        <w:t xml:space="preserve">already cleared land, </w:t>
      </w:r>
      <w:r w:rsidR="6BC38586" w:rsidRPr="7A4C07A8">
        <w:rPr>
          <w:rFonts w:ascii="Garamond" w:hAnsi="Garamond"/>
        </w:rPr>
        <w:t xml:space="preserve">property fragmentation, and </w:t>
      </w:r>
      <w:r w:rsidR="51AE1E7C" w:rsidRPr="7A4C07A8">
        <w:rPr>
          <w:rFonts w:ascii="Garamond" w:hAnsi="Garamond"/>
        </w:rPr>
        <w:t>flat</w:t>
      </w:r>
      <w:r w:rsidR="09C21A69" w:rsidRPr="7A4C07A8">
        <w:rPr>
          <w:rFonts w:ascii="Garamond" w:hAnsi="Garamond"/>
        </w:rPr>
        <w:t xml:space="preserve"> slopes</w:t>
      </w:r>
      <w:r w:rsidR="6C549C05" w:rsidRPr="7A4C07A8">
        <w:rPr>
          <w:rFonts w:ascii="Garamond" w:hAnsi="Garamond"/>
        </w:rPr>
        <w:t xml:space="preserve"> (</w:t>
      </w:r>
      <w:proofErr w:type="spellStart"/>
      <w:r w:rsidR="6C549C05" w:rsidRPr="7A4C07A8">
        <w:rPr>
          <w:rFonts w:ascii="Garamond" w:hAnsi="Garamond"/>
        </w:rPr>
        <w:t>Carrión</w:t>
      </w:r>
      <w:proofErr w:type="spellEnd"/>
      <w:r w:rsidR="6C549C05" w:rsidRPr="7A4C07A8">
        <w:rPr>
          <w:rFonts w:ascii="Garamond" w:hAnsi="Garamond"/>
        </w:rPr>
        <w:t xml:space="preserve">-Flores &amp; Irwin, 2004; </w:t>
      </w:r>
      <w:proofErr w:type="spellStart"/>
      <w:r w:rsidR="6C549C05" w:rsidRPr="7A4C07A8">
        <w:rPr>
          <w:rFonts w:ascii="Garamond" w:hAnsi="Garamond"/>
        </w:rPr>
        <w:t>Levia</w:t>
      </w:r>
      <w:proofErr w:type="spellEnd"/>
      <w:r w:rsidR="6C549C05" w:rsidRPr="7A4C07A8">
        <w:rPr>
          <w:rFonts w:ascii="Garamond" w:hAnsi="Garamond"/>
        </w:rPr>
        <w:t xml:space="preserve"> &amp; Page, 2000</w:t>
      </w:r>
      <w:r w:rsidR="5FE40446" w:rsidRPr="7A4C07A8">
        <w:rPr>
          <w:rFonts w:ascii="Garamond" w:hAnsi="Garamond"/>
        </w:rPr>
        <w:t>)</w:t>
      </w:r>
      <w:r w:rsidR="18323F9D" w:rsidRPr="7A4C07A8">
        <w:rPr>
          <w:rFonts w:ascii="Garamond" w:hAnsi="Garamond"/>
        </w:rPr>
        <w:t>. Thus, these</w:t>
      </w:r>
      <w:r w:rsidR="5D885078" w:rsidRPr="7A4C07A8">
        <w:rPr>
          <w:rFonts w:ascii="Garamond" w:eastAsia="Garamond" w:hAnsi="Garamond" w:cs="Garamond"/>
        </w:rPr>
        <w:t xml:space="preserve"> attributes – all of which are available from free, public datasets – </w:t>
      </w:r>
      <w:r w:rsidR="18323F9D" w:rsidRPr="7A4C07A8">
        <w:rPr>
          <w:rFonts w:ascii="Garamond" w:hAnsi="Garamond"/>
        </w:rPr>
        <w:t xml:space="preserve">can </w:t>
      </w:r>
      <w:r w:rsidR="15F8F065" w:rsidRPr="7A4C07A8">
        <w:rPr>
          <w:rFonts w:ascii="Garamond" w:hAnsi="Garamond"/>
        </w:rPr>
        <w:t>indicate</w:t>
      </w:r>
      <w:r w:rsidR="18323F9D" w:rsidRPr="7A4C07A8">
        <w:rPr>
          <w:rFonts w:ascii="Garamond" w:hAnsi="Garamond"/>
        </w:rPr>
        <w:t xml:space="preserve"> where farmland </w:t>
      </w:r>
      <w:r w:rsidR="37D0FB4E" w:rsidRPr="7A4C07A8">
        <w:rPr>
          <w:rFonts w:ascii="Garamond" w:hAnsi="Garamond"/>
        </w:rPr>
        <w:t>loss</w:t>
      </w:r>
      <w:r w:rsidR="18323F9D" w:rsidRPr="7A4C07A8">
        <w:rPr>
          <w:rFonts w:ascii="Garamond" w:hAnsi="Garamond"/>
        </w:rPr>
        <w:t xml:space="preserve"> will likely occur.</w:t>
      </w:r>
      <w:r w:rsidR="50632C8C" w:rsidRPr="7A4C07A8">
        <w:rPr>
          <w:rFonts w:ascii="Garamond" w:hAnsi="Garamond"/>
        </w:rPr>
        <w:t xml:space="preserve"> If land trusts can </w:t>
      </w:r>
      <w:r w:rsidR="64D50626" w:rsidRPr="7A4C07A8">
        <w:rPr>
          <w:rFonts w:ascii="Garamond" w:hAnsi="Garamond"/>
        </w:rPr>
        <w:t>identify vulnerable farmland</w:t>
      </w:r>
      <w:r w:rsidR="50632C8C" w:rsidRPr="7A4C07A8">
        <w:rPr>
          <w:rFonts w:ascii="Garamond" w:hAnsi="Garamond"/>
        </w:rPr>
        <w:t xml:space="preserve">, they can </w:t>
      </w:r>
      <w:r w:rsidR="0060CB4B" w:rsidRPr="7A4C07A8">
        <w:rPr>
          <w:rFonts w:ascii="Garamond" w:hAnsi="Garamond"/>
        </w:rPr>
        <w:t>target conservation easement acquisition</w:t>
      </w:r>
      <w:r w:rsidR="37CC84B7" w:rsidRPr="7A4C07A8">
        <w:rPr>
          <w:rFonts w:ascii="Garamond" w:hAnsi="Garamond"/>
        </w:rPr>
        <w:t xml:space="preserve"> to protect maximum acreage.</w:t>
      </w:r>
    </w:p>
    <w:p w14:paraId="56C694DF" w14:textId="2575880A" w:rsidR="0E3B731A" w:rsidRDefault="0E3B731A" w:rsidP="0E3B731A">
      <w:pPr>
        <w:spacing w:after="0" w:line="240" w:lineRule="auto"/>
        <w:rPr>
          <w:rFonts w:ascii="Garamond" w:hAnsi="Garamond"/>
        </w:rPr>
      </w:pPr>
    </w:p>
    <w:p w14:paraId="11A34702" w14:textId="558E5420" w:rsidR="2C3A37D1" w:rsidRDefault="01218B47" w:rsidP="2D68A4EE">
      <w:pPr>
        <w:spacing w:after="0" w:line="240" w:lineRule="auto"/>
        <w:rPr>
          <w:rFonts w:ascii="Garamond" w:hAnsi="Garamond"/>
        </w:rPr>
      </w:pPr>
      <w:r w:rsidRPr="7A4C07A8">
        <w:rPr>
          <w:rFonts w:ascii="Garamond" w:hAnsi="Garamond"/>
        </w:rPr>
        <w:t>M</w:t>
      </w:r>
      <w:r w:rsidR="006F11B9" w:rsidRPr="7A4C07A8">
        <w:rPr>
          <w:rFonts w:ascii="Garamond" w:hAnsi="Garamond"/>
        </w:rPr>
        <w:t>any</w:t>
      </w:r>
      <w:r w:rsidRPr="7A4C07A8">
        <w:rPr>
          <w:rFonts w:ascii="Garamond" w:hAnsi="Garamond"/>
        </w:rPr>
        <w:t xml:space="preserve"> existing studies effectively use remote sensing imagery to examine historical land cover and forecast future change. </w:t>
      </w:r>
      <w:r w:rsidR="3F5A5248" w:rsidRPr="7A4C07A8">
        <w:rPr>
          <w:rFonts w:ascii="Garamond" w:hAnsi="Garamond"/>
        </w:rPr>
        <w:t>Urban areas generally display lower values of the</w:t>
      </w:r>
      <w:r w:rsidRPr="7A4C07A8">
        <w:rPr>
          <w:rFonts w:ascii="Garamond" w:hAnsi="Garamond"/>
        </w:rPr>
        <w:t xml:space="preserve"> Normalized Difference Vegetation Index (NDVI) compared to less developed study regions in Europe</w:t>
      </w:r>
      <w:r w:rsidR="1EDC3AE9" w:rsidRPr="7A4C07A8">
        <w:rPr>
          <w:rFonts w:ascii="Garamond" w:hAnsi="Garamond"/>
        </w:rPr>
        <w:t>. NDVI can thus also help</w:t>
      </w:r>
      <w:r w:rsidR="18ECACFA" w:rsidRPr="7A4C07A8">
        <w:rPr>
          <w:rFonts w:ascii="Garamond" w:hAnsi="Garamond"/>
        </w:rPr>
        <w:t xml:space="preserve"> to estimate </w:t>
      </w:r>
      <w:r w:rsidR="78F93423" w:rsidRPr="7A4C07A8">
        <w:rPr>
          <w:rFonts w:ascii="Garamond" w:hAnsi="Garamond"/>
        </w:rPr>
        <w:t>f</w:t>
      </w:r>
      <w:r w:rsidR="18ECACFA" w:rsidRPr="7A4C07A8">
        <w:rPr>
          <w:rFonts w:ascii="Garamond" w:hAnsi="Garamond"/>
        </w:rPr>
        <w:t xml:space="preserve">ractional </w:t>
      </w:r>
      <w:r w:rsidR="6C21E12A" w:rsidRPr="7A4C07A8">
        <w:rPr>
          <w:rFonts w:ascii="Garamond" w:hAnsi="Garamond"/>
        </w:rPr>
        <w:t>v</w:t>
      </w:r>
      <w:r w:rsidR="18ECACFA" w:rsidRPr="7A4C07A8">
        <w:rPr>
          <w:rFonts w:ascii="Garamond" w:hAnsi="Garamond"/>
        </w:rPr>
        <w:t xml:space="preserve">egetation </w:t>
      </w:r>
      <w:r w:rsidR="0B6CE115" w:rsidRPr="7A4C07A8">
        <w:rPr>
          <w:rFonts w:ascii="Garamond" w:hAnsi="Garamond"/>
        </w:rPr>
        <w:t>c</w:t>
      </w:r>
      <w:r w:rsidR="18ECACFA" w:rsidRPr="7A4C07A8">
        <w:rPr>
          <w:rFonts w:ascii="Garamond" w:hAnsi="Garamond"/>
        </w:rPr>
        <w:t>over (</w:t>
      </w:r>
      <w:proofErr w:type="spellStart"/>
      <w:r w:rsidR="18ECACFA" w:rsidRPr="7A4C07A8">
        <w:rPr>
          <w:rFonts w:ascii="Garamond" w:hAnsi="Garamond"/>
        </w:rPr>
        <w:t>Kaspersen</w:t>
      </w:r>
      <w:proofErr w:type="spellEnd"/>
      <w:r w:rsidR="18ECACFA" w:rsidRPr="7A4C07A8">
        <w:rPr>
          <w:rFonts w:ascii="Garamond" w:hAnsi="Garamond"/>
        </w:rPr>
        <w:t xml:space="preserve"> et al., 2015)</w:t>
      </w:r>
      <w:r w:rsidRPr="7A4C07A8">
        <w:rPr>
          <w:rFonts w:ascii="Garamond" w:hAnsi="Garamond"/>
        </w:rPr>
        <w:t xml:space="preserve">. </w:t>
      </w:r>
      <w:r w:rsidR="2E516434" w:rsidRPr="7A4C07A8">
        <w:rPr>
          <w:rFonts w:ascii="Garamond" w:hAnsi="Garamond"/>
        </w:rPr>
        <w:t>Another</w:t>
      </w:r>
      <w:r w:rsidRPr="7A4C07A8">
        <w:rPr>
          <w:rFonts w:ascii="Garamond" w:hAnsi="Garamond"/>
        </w:rPr>
        <w:t xml:space="preserve"> </w:t>
      </w:r>
      <w:r w:rsidR="63E4125B" w:rsidRPr="7A4C07A8">
        <w:rPr>
          <w:rFonts w:ascii="Garamond" w:hAnsi="Garamond"/>
        </w:rPr>
        <w:t xml:space="preserve">index, the </w:t>
      </w:r>
      <w:r w:rsidRPr="7A4C07A8">
        <w:rPr>
          <w:rFonts w:ascii="Garamond" w:hAnsi="Garamond"/>
        </w:rPr>
        <w:t xml:space="preserve">Normalized Difference Impervious Surface Index (NDISI) can distinguish impervious surfaces from bare soil (Su et al., 2022). </w:t>
      </w:r>
      <w:r w:rsidR="2A2401A9" w:rsidRPr="7A4C07A8">
        <w:rPr>
          <w:rFonts w:ascii="Garamond" w:hAnsi="Garamond"/>
        </w:rPr>
        <w:t>Further,</w:t>
      </w:r>
      <w:r w:rsidRPr="7A4C07A8">
        <w:rPr>
          <w:rFonts w:ascii="Garamond" w:hAnsi="Garamond"/>
        </w:rPr>
        <w:t xml:space="preserve"> population growth </w:t>
      </w:r>
      <w:r w:rsidR="69F08FA8" w:rsidRPr="7A4C07A8">
        <w:rPr>
          <w:rFonts w:ascii="Garamond" w:hAnsi="Garamond"/>
        </w:rPr>
        <w:t>is a valuable indicator in estimating areas of farmland at risk of development (</w:t>
      </w:r>
      <w:proofErr w:type="spellStart"/>
      <w:r w:rsidR="69F08FA8" w:rsidRPr="7A4C07A8">
        <w:rPr>
          <w:rFonts w:ascii="Garamond" w:hAnsi="Garamond"/>
        </w:rPr>
        <w:t>Xie</w:t>
      </w:r>
      <w:proofErr w:type="spellEnd"/>
      <w:r w:rsidR="69F08FA8" w:rsidRPr="7A4C07A8">
        <w:rPr>
          <w:rFonts w:ascii="Garamond" w:hAnsi="Garamond"/>
        </w:rPr>
        <w:t xml:space="preserve"> et al., 2023)</w:t>
      </w:r>
      <w:r w:rsidRPr="7A4C07A8">
        <w:rPr>
          <w:rFonts w:ascii="Garamond" w:hAnsi="Garamond"/>
        </w:rPr>
        <w:t>. We pulled</w:t>
      </w:r>
      <w:r w:rsidR="571A89B6" w:rsidRPr="7A4C07A8">
        <w:rPr>
          <w:rFonts w:ascii="Garamond" w:hAnsi="Garamond"/>
        </w:rPr>
        <w:t xml:space="preserve"> from</w:t>
      </w:r>
      <w:r w:rsidRPr="7A4C07A8">
        <w:rPr>
          <w:rFonts w:ascii="Garamond" w:hAnsi="Garamond"/>
        </w:rPr>
        <w:t xml:space="preserve"> </w:t>
      </w:r>
      <w:r w:rsidR="7D034667" w:rsidRPr="7A4C07A8">
        <w:rPr>
          <w:rFonts w:ascii="Garamond" w:hAnsi="Garamond"/>
        </w:rPr>
        <w:t xml:space="preserve">these </w:t>
      </w:r>
      <w:r w:rsidRPr="7A4C07A8">
        <w:rPr>
          <w:rFonts w:ascii="Garamond" w:hAnsi="Garamond"/>
        </w:rPr>
        <w:t>various methods to predict future trends in farmland conservation to development.</w:t>
      </w:r>
    </w:p>
    <w:p w14:paraId="57D693D2" w14:textId="3DBE7212" w:rsidR="2D68A4EE" w:rsidRDefault="2D68A4EE" w:rsidP="2D68A4EE">
      <w:pPr>
        <w:spacing w:after="0" w:line="240" w:lineRule="auto"/>
        <w:rPr>
          <w:rFonts w:ascii="Garamond" w:hAnsi="Garamond"/>
        </w:rPr>
      </w:pPr>
    </w:p>
    <w:p w14:paraId="4FCAA046" w14:textId="7A235B1A" w:rsidR="71C10752" w:rsidRPr="004E32BC" w:rsidRDefault="10C792B6" w:rsidP="71C10752">
      <w:pPr>
        <w:spacing w:after="0" w:line="240" w:lineRule="auto"/>
        <w:rPr>
          <w:rFonts w:ascii="Garamond" w:hAnsi="Garamond"/>
          <w:b/>
          <w:bCs/>
          <w:i/>
          <w:iCs/>
        </w:rPr>
      </w:pPr>
      <w:r w:rsidRPr="2D68A4EE">
        <w:rPr>
          <w:rFonts w:ascii="Garamond" w:hAnsi="Garamond"/>
          <w:b/>
          <w:bCs/>
          <w:i/>
          <w:iCs/>
        </w:rPr>
        <w:t>2.2 Project Partners &amp; Objectives</w:t>
      </w:r>
    </w:p>
    <w:p w14:paraId="1A1DB99D" w14:textId="17312502" w:rsidR="66CD9AF7" w:rsidRDefault="163C70AC" w:rsidP="2D68A4EE">
      <w:pPr>
        <w:spacing w:after="0" w:line="240" w:lineRule="auto"/>
        <w:rPr>
          <w:rFonts w:ascii="Garamond" w:hAnsi="Garamond"/>
          <w:highlight w:val="cyan"/>
        </w:rPr>
      </w:pPr>
      <w:r w:rsidRPr="0CE21014">
        <w:rPr>
          <w:rFonts w:ascii="Garamond" w:hAnsi="Garamond"/>
        </w:rPr>
        <w:t>L</w:t>
      </w:r>
      <w:r w:rsidR="58C72E6E" w:rsidRPr="0CE21014">
        <w:rPr>
          <w:rFonts w:ascii="Garamond" w:hAnsi="Garamond"/>
        </w:rPr>
        <w:t>and cover change and landscape data can help predict development and identify ideal locations for agricultural conservation easements in the Northeastern United States (Malakoff &amp; Nolte, 2021). Our study area encompasse</w:t>
      </w:r>
      <w:r w:rsidR="674909A8" w:rsidRPr="0CE21014">
        <w:rPr>
          <w:rFonts w:ascii="Garamond" w:hAnsi="Garamond"/>
        </w:rPr>
        <w:t>d</w:t>
      </w:r>
      <w:r w:rsidR="58C72E6E" w:rsidRPr="0CE21014">
        <w:rPr>
          <w:rFonts w:ascii="Garamond" w:hAnsi="Garamond"/>
        </w:rPr>
        <w:t xml:space="preserve"> Saratoga County and the Finger Lakes Region of New York State (Figure 1), which are heavily characterized by agricultural lands. We created historical impervious surface maps for every fifth year using data from May-</w:t>
      </w:r>
      <w:r w:rsidR="62B61A0F" w:rsidRPr="0CE21014">
        <w:rPr>
          <w:rFonts w:ascii="Garamond" w:hAnsi="Garamond"/>
        </w:rPr>
        <w:t>Octo</w:t>
      </w:r>
      <w:r w:rsidR="58C72E6E" w:rsidRPr="0CE21014">
        <w:rPr>
          <w:rFonts w:ascii="Garamond" w:hAnsi="Garamond"/>
        </w:rPr>
        <w:t xml:space="preserve">ber 1985-2022 to inform a localized soil carbon analysis. We also made predictive land cover maps for 2030 and 2050 based on the observed change between 2001 and 2019. These forecasting maps can be used to identify agricultural lands vulnerable to development. </w:t>
      </w:r>
      <w:r w:rsidR="0EAC55CF" w:rsidRPr="0CE21014">
        <w:rPr>
          <w:rFonts w:ascii="Garamond" w:hAnsi="Garamond"/>
        </w:rPr>
        <w:t>We compared the</w:t>
      </w:r>
      <w:r w:rsidR="58C72E6E" w:rsidRPr="0CE21014">
        <w:rPr>
          <w:rFonts w:ascii="Garamond" w:hAnsi="Garamond"/>
        </w:rPr>
        <w:t xml:space="preserve"> differences in remotely sensed vegetation and soil health</w:t>
      </w:r>
      <w:r w:rsidR="0AF8697F" w:rsidRPr="0CE21014">
        <w:rPr>
          <w:rFonts w:ascii="Garamond" w:hAnsi="Garamond"/>
        </w:rPr>
        <w:t xml:space="preserve"> </w:t>
      </w:r>
      <w:r w:rsidR="58C72E6E" w:rsidRPr="0CE21014">
        <w:rPr>
          <w:rFonts w:ascii="Garamond" w:hAnsi="Garamond"/>
        </w:rPr>
        <w:t>between agricultural lands both in and out of easements to confirm the efficacy of these legally binding agreements.</w:t>
      </w:r>
    </w:p>
    <w:p w14:paraId="167DB416" w14:textId="2D3C2195" w:rsidR="0E3B731A" w:rsidRDefault="0E3B731A" w:rsidP="71C10752">
      <w:pPr>
        <w:spacing w:after="0" w:line="240" w:lineRule="auto"/>
        <w:rPr>
          <w:rFonts w:ascii="Garamond" w:hAnsi="Garamond"/>
        </w:rPr>
      </w:pPr>
    </w:p>
    <w:p w14:paraId="51D635D9" w14:textId="6E19835B" w:rsidR="0E3B731A" w:rsidRDefault="3E0F43AA" w:rsidP="71C10752">
      <w:pPr>
        <w:spacing w:after="0" w:line="240" w:lineRule="auto"/>
        <w:jc w:val="center"/>
      </w:pPr>
      <w:r>
        <w:rPr>
          <w:noProof/>
        </w:rPr>
        <w:drawing>
          <wp:inline distT="0" distB="0" distL="0" distR="0" wp14:anchorId="52A685EE" wp14:editId="25137365">
            <wp:extent cx="4572000" cy="2962275"/>
            <wp:effectExtent l="0" t="0" r="0" b="0"/>
            <wp:docPr id="1928725617" name="Picture 1928725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2962275"/>
                    </a:xfrm>
                    <a:prstGeom prst="rect">
                      <a:avLst/>
                    </a:prstGeom>
                  </pic:spPr>
                </pic:pic>
              </a:graphicData>
            </a:graphic>
          </wp:inline>
        </w:drawing>
      </w:r>
    </w:p>
    <w:p w14:paraId="12C0D738" w14:textId="09F51B92" w:rsidR="0E3B731A" w:rsidRDefault="53C6E878" w:rsidP="71C10752">
      <w:pPr>
        <w:spacing w:after="0" w:line="240" w:lineRule="auto"/>
        <w:jc w:val="center"/>
        <w:rPr>
          <w:rFonts w:ascii="Garamond" w:eastAsia="Garamond" w:hAnsi="Garamond" w:cs="Garamond"/>
        </w:rPr>
      </w:pPr>
      <w:r w:rsidRPr="0CE21014">
        <w:rPr>
          <w:rFonts w:ascii="Garamond" w:eastAsia="Garamond" w:hAnsi="Garamond" w:cs="Garamond"/>
          <w:b/>
          <w:bCs/>
          <w:i/>
          <w:iCs/>
        </w:rPr>
        <w:t>Figure 1</w:t>
      </w:r>
      <w:r w:rsidR="383B096B" w:rsidRPr="0CE21014">
        <w:rPr>
          <w:rFonts w:ascii="Garamond" w:eastAsia="Garamond" w:hAnsi="Garamond" w:cs="Garamond"/>
          <w:b/>
          <w:bCs/>
          <w:i/>
          <w:iCs/>
        </w:rPr>
        <w:t>.</w:t>
      </w:r>
      <w:r w:rsidRPr="0CE21014">
        <w:rPr>
          <w:rFonts w:ascii="Garamond" w:eastAsia="Garamond" w:hAnsi="Garamond" w:cs="Garamond"/>
          <w:b/>
          <w:bCs/>
          <w:i/>
          <w:iCs/>
        </w:rPr>
        <w:t xml:space="preserve"> Study Area. </w:t>
      </w:r>
      <w:r w:rsidRPr="0CE21014">
        <w:rPr>
          <w:rFonts w:ascii="Garamond" w:eastAsia="Garamond" w:hAnsi="Garamond" w:cs="Garamond"/>
        </w:rPr>
        <w:t>Our area of interest for this study encompasses the Finger Lakes Region and Saratoga County in New York Sta</w:t>
      </w:r>
      <w:r w:rsidR="40AFED65" w:rsidRPr="0CE21014">
        <w:rPr>
          <w:rFonts w:ascii="Garamond" w:eastAsia="Garamond" w:hAnsi="Garamond" w:cs="Garamond"/>
        </w:rPr>
        <w:t>te, USA.</w:t>
      </w:r>
    </w:p>
    <w:p w14:paraId="6C57DE4D" w14:textId="4BDD26DD" w:rsidR="0E3B731A" w:rsidRDefault="0E3B731A" w:rsidP="71C10752">
      <w:pPr>
        <w:spacing w:after="0" w:line="240" w:lineRule="auto"/>
        <w:jc w:val="center"/>
        <w:rPr>
          <w:rFonts w:ascii="Garamond" w:eastAsia="Garamond" w:hAnsi="Garamond" w:cs="Garamond"/>
        </w:rPr>
      </w:pPr>
    </w:p>
    <w:p w14:paraId="77016969" w14:textId="269A668E" w:rsidR="4E1A0779" w:rsidRDefault="10454F98" w:rsidP="2D68A4EE">
      <w:pPr>
        <w:spacing w:after="0" w:line="240" w:lineRule="auto"/>
        <w:rPr>
          <w:rFonts w:ascii="Garamond" w:hAnsi="Garamond"/>
        </w:rPr>
      </w:pPr>
      <w:r w:rsidRPr="0CE21014">
        <w:rPr>
          <w:rFonts w:ascii="Garamond" w:hAnsi="Garamond"/>
        </w:rPr>
        <w:t xml:space="preserve">We partnered with three New York-based land trust organizations (Table 1) that focus on issuing agricultural conservation easements to local farmers. All three groups help landowners preserve their property </w:t>
      </w:r>
      <w:r w:rsidR="19B67EE6" w:rsidRPr="0CE21014">
        <w:rPr>
          <w:rFonts w:ascii="Garamond" w:hAnsi="Garamond"/>
        </w:rPr>
        <w:t xml:space="preserve">in perpetuity </w:t>
      </w:r>
      <w:r w:rsidRPr="0CE21014">
        <w:rPr>
          <w:rFonts w:ascii="Garamond" w:hAnsi="Garamond"/>
        </w:rPr>
        <w:t>while emphasizing farmland benefits. With</w:t>
      </w:r>
      <w:r w:rsidR="78AF5E20" w:rsidRPr="0CE21014">
        <w:rPr>
          <w:rFonts w:ascii="Garamond" w:hAnsi="Garamond"/>
        </w:rPr>
        <w:t xml:space="preserve"> limited experience in</w:t>
      </w:r>
      <w:r w:rsidRPr="0CE21014">
        <w:rPr>
          <w:rFonts w:ascii="Garamond" w:hAnsi="Garamond"/>
        </w:rPr>
        <w:t xml:space="preserve"> remote sensing, </w:t>
      </w:r>
      <w:r w:rsidR="128420DC" w:rsidRPr="0CE21014">
        <w:rPr>
          <w:rFonts w:ascii="Garamond" w:hAnsi="Garamond"/>
        </w:rPr>
        <w:t>our</w:t>
      </w:r>
      <w:r w:rsidRPr="0CE21014">
        <w:rPr>
          <w:rFonts w:ascii="Garamond" w:hAnsi="Garamond"/>
        </w:rPr>
        <w:t xml:space="preserve"> partners </w:t>
      </w:r>
      <w:r w:rsidR="25F8A4E9" w:rsidRPr="0CE21014">
        <w:rPr>
          <w:rFonts w:ascii="Garamond" w:hAnsi="Garamond"/>
        </w:rPr>
        <w:t>expressed most interest</w:t>
      </w:r>
      <w:r w:rsidRPr="0CE21014">
        <w:rPr>
          <w:rFonts w:ascii="Garamond" w:hAnsi="Garamond"/>
        </w:rPr>
        <w:t xml:space="preserve"> in land change prediction maps to aid easement </w:t>
      </w:r>
      <w:r w:rsidR="1E5808C7" w:rsidRPr="0CE21014">
        <w:rPr>
          <w:rFonts w:ascii="Garamond" w:hAnsi="Garamond"/>
        </w:rPr>
        <w:t>acquisition</w:t>
      </w:r>
      <w:r w:rsidRPr="0CE21014">
        <w:rPr>
          <w:rFonts w:ascii="Garamond" w:hAnsi="Garamond"/>
        </w:rPr>
        <w:t xml:space="preserve"> decision-making.  </w:t>
      </w:r>
    </w:p>
    <w:p w14:paraId="56CE31C7" w14:textId="448280F8" w:rsidR="4E1A0779" w:rsidRDefault="4E1A0779" w:rsidP="2D68A4EE">
      <w:pPr>
        <w:spacing w:after="0" w:line="240" w:lineRule="auto"/>
      </w:pPr>
      <w:r w:rsidRPr="2D68A4EE">
        <w:rPr>
          <w:rFonts w:ascii="Garamond" w:hAnsi="Garamond"/>
        </w:rPr>
        <w:t xml:space="preserve"> </w:t>
      </w:r>
    </w:p>
    <w:p w14:paraId="7D8166D9" w14:textId="56E11F14" w:rsidR="4E1A0779" w:rsidRDefault="10454F98" w:rsidP="0CE21014">
      <w:pPr>
        <w:spacing w:after="0" w:line="240" w:lineRule="auto"/>
        <w:rPr>
          <w:rFonts w:ascii="Garamond" w:hAnsi="Garamond"/>
        </w:rPr>
      </w:pPr>
      <w:r w:rsidRPr="0CE21014">
        <w:rPr>
          <w:rFonts w:ascii="Garamond" w:hAnsi="Garamond"/>
        </w:rPr>
        <w:t xml:space="preserve">Demand for agricultural conservation easements is rising within Saratoga County and the Finger Lakes Region in New York State. In each grant cycle, land trusts assess their pool of landowner applications based on selection criteria unique to each organization, which may include soil quality, landscape connectivity, or wildlife habitat. From there, each organization selects 2-6 easement projects to fund with their allocated budget, </w:t>
      </w:r>
      <w:r w:rsidR="22973F33" w:rsidRPr="0CE21014">
        <w:rPr>
          <w:rFonts w:ascii="Garamond" w:hAnsi="Garamond"/>
        </w:rPr>
        <w:t>often</w:t>
      </w:r>
      <w:r w:rsidRPr="0CE21014">
        <w:rPr>
          <w:rFonts w:ascii="Garamond" w:hAnsi="Garamond"/>
        </w:rPr>
        <w:t xml:space="preserve"> supplemented by federal, state, or county grant funding. In our study area, landowners compete </w:t>
      </w:r>
      <w:r w:rsidRPr="0CE21014">
        <w:rPr>
          <w:rFonts w:ascii="Garamond" w:hAnsi="Garamond"/>
        </w:rPr>
        <w:lastRenderedPageBreak/>
        <w:t xml:space="preserve">for this small pool of conservation easements. Using our predictions to identify which agricultural areas are most at risk of urbanization, these land trusts can enhance their existing strategic planning process for easements to fulfill.  </w:t>
      </w:r>
    </w:p>
    <w:p w14:paraId="3342BB3C" w14:textId="49199077" w:rsidR="71C10752" w:rsidRDefault="71C10752" w:rsidP="0365C926">
      <w:pPr>
        <w:spacing w:after="0" w:line="240" w:lineRule="auto"/>
        <w:rPr>
          <w:rFonts w:ascii="Garamond" w:eastAsia="Garamond" w:hAnsi="Garamond" w:cs="Garamond"/>
          <w:i/>
          <w:iCs/>
        </w:rPr>
      </w:pPr>
    </w:p>
    <w:p w14:paraId="1ECB52E9" w14:textId="77777777" w:rsidR="005E7E99" w:rsidRDefault="3474CA84" w:rsidP="0B3F310C">
      <w:pPr>
        <w:spacing w:after="0" w:line="240" w:lineRule="auto"/>
        <w:rPr>
          <w:rFonts w:ascii="Garamond" w:eastAsia="Garamond" w:hAnsi="Garamond" w:cs="Garamond"/>
        </w:rPr>
      </w:pPr>
      <w:r w:rsidRPr="7A4C07A8">
        <w:rPr>
          <w:rFonts w:ascii="Garamond" w:eastAsia="Garamond" w:hAnsi="Garamond" w:cs="Garamond"/>
        </w:rPr>
        <w:t>Table 1</w:t>
      </w:r>
    </w:p>
    <w:p w14:paraId="5C7D0C18" w14:textId="46E01D28" w:rsidR="5E052C84" w:rsidRPr="0085365D" w:rsidRDefault="3474CA84" w:rsidP="0B3F310C">
      <w:pPr>
        <w:spacing w:after="0" w:line="240" w:lineRule="auto"/>
        <w:rPr>
          <w:rFonts w:ascii="Garamond" w:eastAsia="Garamond" w:hAnsi="Garamond" w:cs="Garamond"/>
          <w:b/>
          <w:bCs/>
        </w:rPr>
      </w:pPr>
      <w:r w:rsidRPr="7A4C07A8">
        <w:rPr>
          <w:rFonts w:ascii="Garamond" w:eastAsia="Garamond" w:hAnsi="Garamond" w:cs="Garamond"/>
          <w:i/>
          <w:iCs/>
        </w:rPr>
        <w:t>Partner</w:t>
      </w:r>
      <w:r w:rsidR="6DA613DE" w:rsidRPr="7A4C07A8">
        <w:rPr>
          <w:rFonts w:ascii="Garamond" w:eastAsia="Garamond" w:hAnsi="Garamond" w:cs="Garamond"/>
          <w:i/>
          <w:iCs/>
        </w:rPr>
        <w:t xml:space="preserve"> Organization</w:t>
      </w:r>
      <w:r w:rsidRPr="7A4C07A8">
        <w:rPr>
          <w:rFonts w:ascii="Garamond" w:eastAsia="Garamond" w:hAnsi="Garamond" w:cs="Garamond"/>
          <w:i/>
          <w:iCs/>
        </w:rPr>
        <w:t>s</w:t>
      </w:r>
    </w:p>
    <w:tbl>
      <w:tblPr>
        <w:tblStyle w:val="TableGrid"/>
        <w:tblW w:w="0" w:type="auto"/>
        <w:tblInd w:w="0" w:type="dxa"/>
        <w:tblLayout w:type="fixed"/>
        <w:tblLook w:val="06A0" w:firstRow="1" w:lastRow="0" w:firstColumn="1" w:lastColumn="0" w:noHBand="1" w:noVBand="1"/>
      </w:tblPr>
      <w:tblGrid>
        <w:gridCol w:w="2325"/>
        <w:gridCol w:w="2445"/>
        <w:gridCol w:w="4590"/>
      </w:tblGrid>
      <w:tr w:rsidR="71C10752" w14:paraId="5947EA5B" w14:textId="77777777" w:rsidTr="0A89CF5B">
        <w:trPr>
          <w:trHeight w:val="300"/>
        </w:trPr>
        <w:tc>
          <w:tcPr>
            <w:tcW w:w="2325" w:type="dxa"/>
            <w:vAlign w:val="center"/>
          </w:tcPr>
          <w:p w14:paraId="035333AF" w14:textId="48941AFC" w:rsidR="43BE3581" w:rsidRDefault="43FE0C65" w:rsidP="3B409F29">
            <w:pPr>
              <w:jc w:val="center"/>
              <w:rPr>
                <w:rFonts w:ascii="Garamond" w:eastAsia="Garamond" w:hAnsi="Garamond" w:cs="Garamond"/>
                <w:b/>
                <w:bCs/>
              </w:rPr>
            </w:pPr>
            <w:r w:rsidRPr="3B409F29">
              <w:rPr>
                <w:rFonts w:ascii="Garamond" w:eastAsia="Garamond" w:hAnsi="Garamond" w:cs="Garamond"/>
                <w:b/>
                <w:bCs/>
              </w:rPr>
              <w:t>Partner Organization</w:t>
            </w:r>
          </w:p>
        </w:tc>
        <w:tc>
          <w:tcPr>
            <w:tcW w:w="2445" w:type="dxa"/>
            <w:vAlign w:val="center"/>
          </w:tcPr>
          <w:p w14:paraId="0CA8C99E" w14:textId="018AD3C8" w:rsidR="43BE3581" w:rsidRDefault="43FE0C65" w:rsidP="3B409F29">
            <w:pPr>
              <w:jc w:val="center"/>
              <w:rPr>
                <w:rFonts w:ascii="Garamond" w:eastAsia="Garamond" w:hAnsi="Garamond" w:cs="Garamond"/>
                <w:b/>
                <w:bCs/>
              </w:rPr>
            </w:pPr>
            <w:r w:rsidRPr="3B409F29">
              <w:rPr>
                <w:rFonts w:ascii="Garamond" w:eastAsia="Garamond" w:hAnsi="Garamond" w:cs="Garamond"/>
                <w:b/>
                <w:bCs/>
              </w:rPr>
              <w:t>Working Area</w:t>
            </w:r>
          </w:p>
        </w:tc>
        <w:tc>
          <w:tcPr>
            <w:tcW w:w="4590" w:type="dxa"/>
            <w:vAlign w:val="center"/>
          </w:tcPr>
          <w:p w14:paraId="122CB1BA" w14:textId="36B206CC" w:rsidR="43BE3581" w:rsidRDefault="43FE0C65" w:rsidP="3B409F29">
            <w:pPr>
              <w:jc w:val="center"/>
              <w:rPr>
                <w:rFonts w:ascii="Garamond" w:eastAsia="Garamond" w:hAnsi="Garamond" w:cs="Garamond"/>
                <w:b/>
                <w:bCs/>
              </w:rPr>
            </w:pPr>
            <w:r w:rsidRPr="3B409F29">
              <w:rPr>
                <w:rFonts w:ascii="Garamond" w:eastAsia="Garamond" w:hAnsi="Garamond" w:cs="Garamond"/>
                <w:b/>
                <w:bCs/>
              </w:rPr>
              <w:t>Missions</w:t>
            </w:r>
          </w:p>
        </w:tc>
      </w:tr>
      <w:tr w:rsidR="71C10752" w14:paraId="17E9ED86" w14:textId="77777777" w:rsidTr="0A89CF5B">
        <w:trPr>
          <w:trHeight w:val="300"/>
        </w:trPr>
        <w:tc>
          <w:tcPr>
            <w:tcW w:w="2325" w:type="dxa"/>
            <w:vAlign w:val="center"/>
          </w:tcPr>
          <w:p w14:paraId="456E37A5" w14:textId="0FE00AB3" w:rsidR="43BE3581" w:rsidRDefault="0954ECA7" w:rsidP="3B409F29">
            <w:pPr>
              <w:jc w:val="center"/>
              <w:rPr>
                <w:rFonts w:ascii="Garamond" w:eastAsia="Garamond" w:hAnsi="Garamond" w:cs="Garamond"/>
              </w:rPr>
            </w:pPr>
            <w:r w:rsidRPr="3B409F29">
              <w:rPr>
                <w:rFonts w:ascii="Garamond" w:eastAsia="Garamond" w:hAnsi="Garamond" w:cs="Garamond"/>
              </w:rPr>
              <w:t>Finger Lakes Land Trust</w:t>
            </w:r>
          </w:p>
        </w:tc>
        <w:tc>
          <w:tcPr>
            <w:tcW w:w="2445" w:type="dxa"/>
            <w:vAlign w:val="center"/>
          </w:tcPr>
          <w:p w14:paraId="1CE3E0B3" w14:textId="7D69B3AC" w:rsidR="43BE3581" w:rsidRDefault="0954ECA7" w:rsidP="3B409F29">
            <w:pPr>
              <w:jc w:val="center"/>
              <w:rPr>
                <w:rFonts w:ascii="Garamond" w:eastAsia="Garamond" w:hAnsi="Garamond" w:cs="Garamond"/>
              </w:rPr>
            </w:pPr>
            <w:r w:rsidRPr="3B409F29">
              <w:rPr>
                <w:rFonts w:ascii="Garamond" w:eastAsia="Garamond" w:hAnsi="Garamond" w:cs="Garamond"/>
              </w:rPr>
              <w:t>Finger Lakes Region</w:t>
            </w:r>
          </w:p>
        </w:tc>
        <w:tc>
          <w:tcPr>
            <w:tcW w:w="4590" w:type="dxa"/>
            <w:vAlign w:val="center"/>
          </w:tcPr>
          <w:p w14:paraId="1CD4102F" w14:textId="3C61D475" w:rsidR="43BE3581" w:rsidRDefault="0954ECA7" w:rsidP="3B409F29">
            <w:pPr>
              <w:pStyle w:val="ListParagraph"/>
              <w:numPr>
                <w:ilvl w:val="0"/>
                <w:numId w:val="7"/>
              </w:numPr>
              <w:rPr>
                <w:rFonts w:ascii="Garamond" w:eastAsia="Garamond" w:hAnsi="Garamond" w:cs="Garamond"/>
              </w:rPr>
            </w:pPr>
            <w:r w:rsidRPr="3B409F29">
              <w:rPr>
                <w:rFonts w:ascii="Garamond" w:eastAsia="Garamond" w:hAnsi="Garamond" w:cs="Garamond"/>
              </w:rPr>
              <w:t>Conserve contiguous lands and waters</w:t>
            </w:r>
          </w:p>
          <w:p w14:paraId="16E9F09F" w14:textId="5340A579" w:rsidR="43BE3581" w:rsidRDefault="0954ECA7" w:rsidP="3B409F29">
            <w:pPr>
              <w:pStyle w:val="ListParagraph"/>
              <w:numPr>
                <w:ilvl w:val="0"/>
                <w:numId w:val="7"/>
              </w:numPr>
              <w:rPr>
                <w:rFonts w:ascii="Garamond" w:eastAsia="Garamond" w:hAnsi="Garamond" w:cs="Garamond"/>
              </w:rPr>
            </w:pPr>
            <w:r w:rsidRPr="3B409F29">
              <w:rPr>
                <w:rFonts w:ascii="Garamond" w:eastAsia="Garamond" w:hAnsi="Garamond" w:cs="Garamond"/>
              </w:rPr>
              <w:t>Ensure clean water and local foods</w:t>
            </w:r>
          </w:p>
        </w:tc>
      </w:tr>
      <w:tr w:rsidR="0365C926" w14:paraId="538481ED" w14:textId="77777777" w:rsidTr="0A89CF5B">
        <w:trPr>
          <w:trHeight w:val="300"/>
        </w:trPr>
        <w:tc>
          <w:tcPr>
            <w:tcW w:w="2325" w:type="dxa"/>
            <w:vAlign w:val="center"/>
          </w:tcPr>
          <w:p w14:paraId="73BD5086" w14:textId="7C2F44E1" w:rsidR="0365C926" w:rsidRDefault="5648F8D5" w:rsidP="3B409F29">
            <w:pPr>
              <w:jc w:val="center"/>
              <w:rPr>
                <w:rFonts w:ascii="Garamond" w:eastAsia="Garamond" w:hAnsi="Garamond" w:cs="Garamond"/>
              </w:rPr>
            </w:pPr>
            <w:r w:rsidRPr="3B409F29">
              <w:rPr>
                <w:rFonts w:ascii="Garamond" w:eastAsia="Garamond" w:hAnsi="Garamond" w:cs="Garamond"/>
              </w:rPr>
              <w:t>Genesee Land Trust</w:t>
            </w:r>
          </w:p>
        </w:tc>
        <w:tc>
          <w:tcPr>
            <w:tcW w:w="2445" w:type="dxa"/>
            <w:vAlign w:val="center"/>
          </w:tcPr>
          <w:p w14:paraId="1397D900" w14:textId="64264DE2" w:rsidR="0365C926" w:rsidRDefault="5648F8D5" w:rsidP="3B409F29">
            <w:pPr>
              <w:jc w:val="center"/>
              <w:rPr>
                <w:rFonts w:ascii="Garamond" w:eastAsia="Garamond" w:hAnsi="Garamond" w:cs="Garamond"/>
              </w:rPr>
            </w:pPr>
            <w:r w:rsidRPr="3B409F29">
              <w:rPr>
                <w:rFonts w:ascii="Garamond" w:eastAsia="Garamond" w:hAnsi="Garamond" w:cs="Garamond"/>
              </w:rPr>
              <w:t>Finger Lakes Region</w:t>
            </w:r>
          </w:p>
        </w:tc>
        <w:tc>
          <w:tcPr>
            <w:tcW w:w="4590" w:type="dxa"/>
            <w:vAlign w:val="center"/>
          </w:tcPr>
          <w:p w14:paraId="56D4F12D" w14:textId="4B2016C7" w:rsidR="0365C926" w:rsidRDefault="5648F8D5" w:rsidP="3B409F29">
            <w:pPr>
              <w:pStyle w:val="ListParagraph"/>
              <w:numPr>
                <w:ilvl w:val="0"/>
                <w:numId w:val="8"/>
              </w:numPr>
              <w:rPr>
                <w:rFonts w:ascii="Garamond" w:eastAsia="Garamond" w:hAnsi="Garamond" w:cs="Garamond"/>
              </w:rPr>
            </w:pPr>
            <w:r w:rsidRPr="3B409F29">
              <w:rPr>
                <w:rFonts w:ascii="Garamond" w:eastAsia="Garamond" w:hAnsi="Garamond" w:cs="Garamond"/>
              </w:rPr>
              <w:t>Connect families to nature</w:t>
            </w:r>
          </w:p>
          <w:p w14:paraId="4F2DEDEC" w14:textId="2863B17C" w:rsidR="0365C926" w:rsidRDefault="5648F8D5" w:rsidP="3B409F29">
            <w:pPr>
              <w:pStyle w:val="ListParagraph"/>
              <w:numPr>
                <w:ilvl w:val="0"/>
                <w:numId w:val="8"/>
              </w:numPr>
              <w:rPr>
                <w:rFonts w:ascii="Garamond" w:eastAsia="Garamond" w:hAnsi="Garamond" w:cs="Garamond"/>
              </w:rPr>
            </w:pPr>
            <w:r w:rsidRPr="3B409F29">
              <w:rPr>
                <w:rFonts w:ascii="Garamond" w:eastAsia="Garamond" w:hAnsi="Garamond" w:cs="Garamond"/>
              </w:rPr>
              <w:t>Protect unique natural habitats</w:t>
            </w:r>
          </w:p>
          <w:p w14:paraId="52537FDC" w14:textId="2E259450" w:rsidR="0365C926" w:rsidRDefault="5648F8D5" w:rsidP="3B409F29">
            <w:pPr>
              <w:pStyle w:val="ListParagraph"/>
              <w:numPr>
                <w:ilvl w:val="0"/>
                <w:numId w:val="8"/>
              </w:numPr>
              <w:rPr>
                <w:rFonts w:ascii="Garamond" w:eastAsia="Garamond" w:hAnsi="Garamond" w:cs="Garamond"/>
              </w:rPr>
            </w:pPr>
            <w:r w:rsidRPr="3B409F29">
              <w:rPr>
                <w:rFonts w:ascii="Garamond" w:eastAsia="Garamond" w:hAnsi="Garamond" w:cs="Garamond"/>
              </w:rPr>
              <w:t>Conserve family farms</w:t>
            </w:r>
          </w:p>
        </w:tc>
      </w:tr>
      <w:tr w:rsidR="71C10752" w14:paraId="43CAA1B1" w14:textId="77777777" w:rsidTr="0A89CF5B">
        <w:trPr>
          <w:trHeight w:val="300"/>
        </w:trPr>
        <w:tc>
          <w:tcPr>
            <w:tcW w:w="2325" w:type="dxa"/>
            <w:vAlign w:val="center"/>
          </w:tcPr>
          <w:p w14:paraId="72E4E4F1" w14:textId="190185C8" w:rsidR="43BE3581" w:rsidRDefault="382E5BDF" w:rsidP="3B409F29">
            <w:pPr>
              <w:jc w:val="center"/>
              <w:rPr>
                <w:rFonts w:ascii="Garamond" w:eastAsia="Garamond" w:hAnsi="Garamond" w:cs="Garamond"/>
              </w:rPr>
            </w:pPr>
            <w:r w:rsidRPr="0CE21014">
              <w:rPr>
                <w:rFonts w:ascii="Garamond" w:eastAsia="Garamond" w:hAnsi="Garamond" w:cs="Garamond"/>
              </w:rPr>
              <w:t>Saratoga P</w:t>
            </w:r>
            <w:r w:rsidR="56E4A4D8" w:rsidRPr="0CE21014">
              <w:rPr>
                <w:rFonts w:ascii="Garamond" w:eastAsia="Garamond" w:hAnsi="Garamond" w:cs="Garamond"/>
              </w:rPr>
              <w:t>LAN</w:t>
            </w:r>
          </w:p>
        </w:tc>
        <w:tc>
          <w:tcPr>
            <w:tcW w:w="2445" w:type="dxa"/>
            <w:vAlign w:val="center"/>
          </w:tcPr>
          <w:p w14:paraId="7CBB3D31" w14:textId="0884E5FF" w:rsidR="43BE3581" w:rsidRDefault="2026F6B1" w:rsidP="3B409F29">
            <w:pPr>
              <w:jc w:val="center"/>
              <w:rPr>
                <w:rFonts w:ascii="Garamond" w:eastAsia="Garamond" w:hAnsi="Garamond" w:cs="Garamond"/>
              </w:rPr>
            </w:pPr>
            <w:r w:rsidRPr="3B409F29">
              <w:rPr>
                <w:rFonts w:ascii="Garamond" w:eastAsia="Garamond" w:hAnsi="Garamond" w:cs="Garamond"/>
              </w:rPr>
              <w:t xml:space="preserve">Saratoga </w:t>
            </w:r>
            <w:r w:rsidR="588A614D" w:rsidRPr="3B409F29">
              <w:rPr>
                <w:rFonts w:ascii="Garamond" w:eastAsia="Garamond" w:hAnsi="Garamond" w:cs="Garamond"/>
              </w:rPr>
              <w:t>County</w:t>
            </w:r>
          </w:p>
        </w:tc>
        <w:tc>
          <w:tcPr>
            <w:tcW w:w="4590" w:type="dxa"/>
            <w:vAlign w:val="center"/>
          </w:tcPr>
          <w:p w14:paraId="31C0407F" w14:textId="5C2DF76E" w:rsidR="43BE3581" w:rsidRDefault="0954ECA7" w:rsidP="3B409F29">
            <w:pPr>
              <w:pStyle w:val="ListParagraph"/>
              <w:numPr>
                <w:ilvl w:val="0"/>
                <w:numId w:val="6"/>
              </w:numPr>
              <w:rPr>
                <w:rFonts w:ascii="Garamond" w:eastAsia="Garamond" w:hAnsi="Garamond" w:cs="Garamond"/>
              </w:rPr>
            </w:pPr>
            <w:r w:rsidRPr="3B409F29">
              <w:rPr>
                <w:rFonts w:ascii="Garamond" w:eastAsia="Garamond" w:hAnsi="Garamond" w:cs="Garamond"/>
              </w:rPr>
              <w:t>Help farm owners preserve land in perpetuity</w:t>
            </w:r>
          </w:p>
          <w:p w14:paraId="67E66FD3" w14:textId="185C44F5" w:rsidR="43BE3581" w:rsidRDefault="0954ECA7" w:rsidP="3B409F29">
            <w:pPr>
              <w:pStyle w:val="ListParagraph"/>
              <w:numPr>
                <w:ilvl w:val="0"/>
                <w:numId w:val="6"/>
              </w:numPr>
              <w:rPr>
                <w:rFonts w:ascii="Garamond" w:eastAsia="Garamond" w:hAnsi="Garamond" w:cs="Garamond"/>
              </w:rPr>
            </w:pPr>
            <w:r w:rsidRPr="3B409F29">
              <w:rPr>
                <w:rFonts w:ascii="Garamond" w:eastAsia="Garamond" w:hAnsi="Garamond" w:cs="Garamond"/>
              </w:rPr>
              <w:t>Educate the public on farmland benefits</w:t>
            </w:r>
          </w:p>
        </w:tc>
      </w:tr>
    </w:tbl>
    <w:p w14:paraId="4137B5BA" w14:textId="09612637" w:rsidR="0B3F310C" w:rsidRDefault="0B3F310C" w:rsidP="0B3F310C">
      <w:pPr>
        <w:spacing w:after="0" w:line="240" w:lineRule="auto"/>
        <w:rPr>
          <w:rFonts w:ascii="Garamond" w:eastAsia="Garamond" w:hAnsi="Garamond" w:cs="Garamond"/>
        </w:rPr>
      </w:pPr>
    </w:p>
    <w:p w14:paraId="792FFA2B" w14:textId="3CB770BD" w:rsidR="0CE21014" w:rsidRPr="00C40264" w:rsidRDefault="5952A53B" w:rsidP="00C40264">
      <w:pPr>
        <w:pStyle w:val="Heading1"/>
        <w:spacing w:before="0" w:line="240" w:lineRule="auto"/>
        <w:rPr>
          <w:rFonts w:ascii="Garamond" w:hAnsi="Garamond"/>
        </w:rPr>
      </w:pPr>
      <w:bookmarkStart w:id="2" w:name="_Toc334198726"/>
      <w:r w:rsidRPr="488F11DE">
        <w:rPr>
          <w:rFonts w:ascii="Garamond" w:hAnsi="Garamond"/>
        </w:rPr>
        <w:t>3</w:t>
      </w:r>
      <w:r w:rsidR="14B187DE" w:rsidRPr="488F11DE">
        <w:rPr>
          <w:rFonts w:ascii="Garamond" w:hAnsi="Garamond"/>
        </w:rPr>
        <w:t xml:space="preserve">. </w:t>
      </w:r>
      <w:r w:rsidR="3D96D416" w:rsidRPr="488F11DE">
        <w:rPr>
          <w:rFonts w:ascii="Garamond" w:hAnsi="Garamond"/>
        </w:rPr>
        <w:t>Methodology</w:t>
      </w:r>
      <w:bookmarkEnd w:id="2"/>
    </w:p>
    <w:p w14:paraId="3DBF631D" w14:textId="1F5DB907" w:rsidR="7628A94D" w:rsidRDefault="56ED21AB" w:rsidP="7A4C07A8">
      <w:pPr>
        <w:spacing w:after="0" w:line="240" w:lineRule="auto"/>
        <w:rPr>
          <w:rFonts w:ascii="Garamond" w:hAnsi="Garamond" w:cs="Arial"/>
          <w:b/>
          <w:bCs/>
          <w:i/>
          <w:iCs/>
        </w:rPr>
      </w:pPr>
      <w:r w:rsidRPr="7A4C07A8">
        <w:rPr>
          <w:rFonts w:ascii="Garamond" w:hAnsi="Garamond" w:cs="Arial"/>
          <w:b/>
          <w:bCs/>
          <w:i/>
          <w:iCs/>
        </w:rPr>
        <w:t xml:space="preserve">3.1 </w:t>
      </w:r>
      <w:r w:rsidRPr="7A4C07A8">
        <w:rPr>
          <w:rFonts w:ascii="Garamond" w:hAnsi="Garamond"/>
          <w:b/>
          <w:bCs/>
          <w:i/>
          <w:iCs/>
        </w:rPr>
        <w:t>Data Acquisition</w:t>
      </w:r>
      <w:r w:rsidRPr="7A4C07A8">
        <w:rPr>
          <w:rFonts w:ascii="Garamond" w:hAnsi="Garamond" w:cs="Arial"/>
          <w:b/>
          <w:bCs/>
          <w:i/>
          <w:iCs/>
        </w:rPr>
        <w:t xml:space="preserve"> </w:t>
      </w:r>
    </w:p>
    <w:p w14:paraId="27FD9790" w14:textId="3229A16B" w:rsidR="769C8B42" w:rsidRDefault="7E222D8A" w:rsidP="488F11DE">
      <w:pPr>
        <w:spacing w:after="0" w:line="240" w:lineRule="auto"/>
        <w:rPr>
          <w:rFonts w:ascii="Garamond" w:hAnsi="Garamond" w:cs="Arial"/>
          <w:i/>
          <w:iCs/>
        </w:rPr>
      </w:pPr>
      <w:r w:rsidRPr="488F11DE">
        <w:rPr>
          <w:rFonts w:ascii="Garamond" w:hAnsi="Garamond" w:cs="Arial"/>
          <w:i/>
          <w:iCs/>
        </w:rPr>
        <w:t>3.</w:t>
      </w:r>
      <w:r w:rsidR="02F299D6" w:rsidRPr="488F11DE">
        <w:rPr>
          <w:rFonts w:ascii="Garamond" w:hAnsi="Garamond" w:cs="Arial"/>
          <w:i/>
          <w:iCs/>
        </w:rPr>
        <w:t>1</w:t>
      </w:r>
      <w:r w:rsidRPr="488F11DE">
        <w:rPr>
          <w:rFonts w:ascii="Garamond" w:hAnsi="Garamond" w:cs="Arial"/>
          <w:i/>
          <w:iCs/>
        </w:rPr>
        <w:t xml:space="preserve">.1 </w:t>
      </w:r>
      <w:r w:rsidR="7233534A" w:rsidRPr="488F11DE">
        <w:rPr>
          <w:rFonts w:ascii="Garamond" w:hAnsi="Garamond" w:cs="Arial"/>
          <w:i/>
          <w:iCs/>
        </w:rPr>
        <w:t xml:space="preserve">Historical Impervious Maps &amp; Agriculture Conservation Easement </w:t>
      </w:r>
      <w:r w:rsidR="04A4D211" w:rsidRPr="488F11DE">
        <w:rPr>
          <w:rFonts w:ascii="Garamond" w:hAnsi="Garamond" w:cs="Arial"/>
          <w:i/>
          <w:iCs/>
        </w:rPr>
        <w:t xml:space="preserve">Land Conversion </w:t>
      </w:r>
      <w:r w:rsidR="7233534A" w:rsidRPr="488F11DE">
        <w:rPr>
          <w:rFonts w:ascii="Garamond" w:hAnsi="Garamond" w:cs="Arial"/>
          <w:i/>
          <w:iCs/>
        </w:rPr>
        <w:t>Analysis</w:t>
      </w:r>
    </w:p>
    <w:p w14:paraId="22A1A470" w14:textId="73772445" w:rsidR="0085365D" w:rsidRDefault="43FB9CBF" w:rsidP="488F11DE">
      <w:pPr>
        <w:spacing w:after="0" w:line="240" w:lineRule="auto"/>
        <w:rPr>
          <w:rFonts w:ascii="Garamond" w:eastAsia="Times New Roman" w:hAnsi="Garamond" w:cs="Arial"/>
        </w:rPr>
      </w:pPr>
      <w:r w:rsidRPr="7A4C07A8">
        <w:rPr>
          <w:rFonts w:ascii="Garamond" w:eastAsia="Times New Roman" w:hAnsi="Garamond" w:cs="Arial"/>
        </w:rPr>
        <w:t>We acquired surface reflectance data from Landsat 5 TM, Landsat 8 OLI, Landsat 9 OLI-2, and Sentinel-2</w:t>
      </w:r>
      <w:r w:rsidR="0A6410CF" w:rsidRPr="7A4C07A8">
        <w:rPr>
          <w:rFonts w:ascii="Garamond" w:eastAsia="Times New Roman" w:hAnsi="Garamond" w:cs="Arial"/>
        </w:rPr>
        <w:t xml:space="preserve"> </w:t>
      </w:r>
      <w:r w:rsidRPr="7A4C07A8">
        <w:rPr>
          <w:rFonts w:ascii="Garamond" w:eastAsia="Times New Roman" w:hAnsi="Garamond" w:cs="Arial"/>
        </w:rPr>
        <w:t>MSI data through Google Earth Engine</w:t>
      </w:r>
      <w:r w:rsidR="380E0172" w:rsidRPr="7A4C07A8">
        <w:rPr>
          <w:rFonts w:ascii="Garamond" w:eastAsia="Times New Roman" w:hAnsi="Garamond" w:cs="Arial"/>
        </w:rPr>
        <w:t xml:space="preserve"> (GEE)</w:t>
      </w:r>
      <w:r w:rsidRPr="7A4C07A8">
        <w:rPr>
          <w:rFonts w:ascii="Garamond" w:eastAsia="Times New Roman" w:hAnsi="Garamond" w:cs="Arial"/>
        </w:rPr>
        <w:t xml:space="preserve"> for 1985, 1990, 1995, 2000, 2005, 2010, 2015, 2020, and 2022 (Table 2). We avoided using Landsat 7 due to scanline correction error</w:t>
      </w:r>
      <w:r w:rsidR="308367AF" w:rsidRPr="7A4C07A8">
        <w:rPr>
          <w:rFonts w:ascii="Garamond" w:eastAsia="Times New Roman" w:hAnsi="Garamond" w:cs="Arial"/>
        </w:rPr>
        <w:t>s</w:t>
      </w:r>
      <w:r w:rsidRPr="7A4C07A8">
        <w:rPr>
          <w:rFonts w:ascii="Garamond" w:eastAsia="Times New Roman" w:hAnsi="Garamond" w:cs="Arial"/>
        </w:rPr>
        <w:t xml:space="preserve"> that cause uncertainties in acquired data. All Landsat data were from surface reflectance collection 2, tier 1, and level 2. Harmonized Sentinel-2 data were from surface reflectance </w:t>
      </w:r>
      <w:r w:rsidR="17EDC0E8" w:rsidRPr="7A4C07A8">
        <w:rPr>
          <w:rFonts w:ascii="Garamond" w:eastAsia="Times New Roman" w:hAnsi="Garamond" w:cs="Arial"/>
        </w:rPr>
        <w:t>and</w:t>
      </w:r>
      <w:r w:rsidRPr="7A4C07A8">
        <w:rPr>
          <w:rFonts w:ascii="Garamond" w:eastAsia="Times New Roman" w:hAnsi="Garamond" w:cs="Arial"/>
        </w:rPr>
        <w:t xml:space="preserve"> in collection</w:t>
      </w:r>
      <w:r w:rsidR="6C15F1B5" w:rsidRPr="7A4C07A8">
        <w:rPr>
          <w:rFonts w:ascii="Garamond" w:eastAsia="Times New Roman" w:hAnsi="Garamond" w:cs="Arial"/>
        </w:rPr>
        <w:t xml:space="preserve"> and </w:t>
      </w:r>
      <w:r w:rsidRPr="7A4C07A8">
        <w:rPr>
          <w:rFonts w:ascii="Garamond" w:eastAsia="Times New Roman" w:hAnsi="Garamond" w:cs="Arial"/>
        </w:rPr>
        <w:t>level 2A. We used these data to create a supervised classification for our area of interest for the dates when existing land cover layers were unavailable, including the Coastal Change Analysis Program (C-CAP) and the National Land Cover Database (NLCD</w:t>
      </w:r>
      <w:r w:rsidR="00C40264">
        <w:rPr>
          <w:rFonts w:ascii="Garamond" w:eastAsia="Times New Roman" w:hAnsi="Garamond" w:cs="Arial"/>
        </w:rPr>
        <w:t>; Table 3)</w:t>
      </w:r>
      <w:r w:rsidR="61AD61BB" w:rsidRPr="7A4C07A8">
        <w:rPr>
          <w:rFonts w:ascii="Garamond" w:eastAsia="Times New Roman" w:hAnsi="Garamond" w:cs="Arial"/>
        </w:rPr>
        <w:t>.</w:t>
      </w:r>
      <w:r w:rsidR="638BF2DF" w:rsidRPr="7A4C07A8">
        <w:rPr>
          <w:rFonts w:ascii="Garamond" w:eastAsia="Times New Roman" w:hAnsi="Garamond" w:cs="Arial"/>
        </w:rPr>
        <w:t xml:space="preserve"> A full list of software used for this study is found in Table A1 in the appendix. </w:t>
      </w:r>
    </w:p>
    <w:p w14:paraId="3C95BA3C" w14:textId="77777777" w:rsidR="0085365D" w:rsidRDefault="0085365D" w:rsidP="0085365D">
      <w:pPr>
        <w:spacing w:after="0" w:line="240" w:lineRule="auto"/>
        <w:rPr>
          <w:rFonts w:ascii="Garamond" w:eastAsia="Times New Roman" w:hAnsi="Garamond" w:cs="Arial"/>
          <w:b/>
          <w:bCs/>
        </w:rPr>
      </w:pPr>
    </w:p>
    <w:p w14:paraId="786453E3" w14:textId="7DF9C77D" w:rsidR="5ACC96BB" w:rsidRDefault="5ACC96BB" w:rsidP="0B3F310C">
      <w:pPr>
        <w:spacing w:after="0" w:line="240" w:lineRule="auto"/>
        <w:rPr>
          <w:rFonts w:ascii="Garamond" w:eastAsia="Times New Roman" w:hAnsi="Garamond" w:cs="Arial"/>
        </w:rPr>
      </w:pPr>
      <w:r w:rsidRPr="0A89CF5B">
        <w:rPr>
          <w:rFonts w:ascii="Garamond" w:eastAsia="Times New Roman" w:hAnsi="Garamond" w:cs="Arial"/>
        </w:rPr>
        <w:t>Table 2</w:t>
      </w:r>
    </w:p>
    <w:p w14:paraId="3CBAB6C3" w14:textId="7FCFE00A" w:rsidR="5ACC96BB" w:rsidRDefault="1A413660" w:rsidP="0CE21014">
      <w:pPr>
        <w:spacing w:after="0" w:line="240" w:lineRule="auto"/>
        <w:rPr>
          <w:rFonts w:ascii="Garamond" w:eastAsia="Times New Roman" w:hAnsi="Garamond" w:cs="Arial"/>
          <w:i/>
          <w:iCs/>
        </w:rPr>
      </w:pPr>
      <w:r w:rsidRPr="0CE21014">
        <w:rPr>
          <w:rFonts w:ascii="Garamond" w:eastAsia="Times New Roman" w:hAnsi="Garamond" w:cs="Arial"/>
          <w:i/>
          <w:iCs/>
        </w:rPr>
        <w:t>Data Sources</w:t>
      </w:r>
      <w:r w:rsidR="724FFD04" w:rsidRPr="0CE21014">
        <w:rPr>
          <w:rFonts w:ascii="Garamond" w:eastAsia="Times New Roman" w:hAnsi="Garamond" w:cs="Arial"/>
          <w:i/>
          <w:iCs/>
        </w:rPr>
        <w:t>. List of sensors used with corresponding temporal and spatial resolution as well as bands</w:t>
      </w:r>
      <w:r w:rsidR="00C40264">
        <w:rPr>
          <w:rFonts w:ascii="Garamond" w:eastAsia="Times New Roman" w:hAnsi="Garamond" w:cs="Arial"/>
          <w:i/>
          <w:iCs/>
        </w:rPr>
        <w:t xml:space="preserve"> or variables</w:t>
      </w:r>
      <w:r w:rsidR="724FFD04" w:rsidRPr="0CE21014">
        <w:rPr>
          <w:rFonts w:ascii="Garamond" w:eastAsia="Times New Roman" w:hAnsi="Garamond" w:cs="Arial"/>
          <w:i/>
          <w:iCs/>
        </w:rPr>
        <w:t xml:space="preserve"> for analysis.</w:t>
      </w:r>
    </w:p>
    <w:tbl>
      <w:tblPr>
        <w:tblStyle w:val="TableGrid"/>
        <w:tblW w:w="9360" w:type="dxa"/>
        <w:tblInd w:w="0" w:type="dxa"/>
        <w:tblLayout w:type="fixed"/>
        <w:tblLook w:val="06A0" w:firstRow="1" w:lastRow="0" w:firstColumn="1" w:lastColumn="0" w:noHBand="1" w:noVBand="1"/>
      </w:tblPr>
      <w:tblGrid>
        <w:gridCol w:w="2340"/>
        <w:gridCol w:w="1975"/>
        <w:gridCol w:w="2250"/>
        <w:gridCol w:w="2795"/>
      </w:tblGrid>
      <w:tr w:rsidR="7628A94D" w14:paraId="5CC329CE" w14:textId="77777777" w:rsidTr="00DF2DA4">
        <w:trPr>
          <w:trHeight w:val="300"/>
        </w:trPr>
        <w:tc>
          <w:tcPr>
            <w:tcW w:w="2340" w:type="dxa"/>
            <w:vAlign w:val="center"/>
          </w:tcPr>
          <w:p w14:paraId="52A251F8" w14:textId="7EC8AEA1" w:rsidR="3C399878" w:rsidRDefault="4B271E3B" w:rsidP="3B409F29">
            <w:pPr>
              <w:jc w:val="center"/>
              <w:rPr>
                <w:rFonts w:ascii="Garamond" w:eastAsia="Times New Roman" w:hAnsi="Garamond" w:cs="Arial"/>
                <w:b/>
                <w:bCs/>
              </w:rPr>
            </w:pPr>
            <w:r w:rsidRPr="0CE21014">
              <w:rPr>
                <w:rFonts w:ascii="Garamond" w:eastAsia="Times New Roman" w:hAnsi="Garamond" w:cs="Arial"/>
                <w:b/>
                <w:bCs/>
              </w:rPr>
              <w:t>Sensor</w:t>
            </w:r>
          </w:p>
        </w:tc>
        <w:tc>
          <w:tcPr>
            <w:tcW w:w="1975" w:type="dxa"/>
            <w:vAlign w:val="center"/>
          </w:tcPr>
          <w:p w14:paraId="32E4F7A8" w14:textId="40A58321" w:rsidR="3C399878" w:rsidRDefault="2586F78E" w:rsidP="3B409F29">
            <w:pPr>
              <w:jc w:val="center"/>
              <w:rPr>
                <w:rFonts w:ascii="Garamond" w:eastAsia="Times New Roman" w:hAnsi="Garamond" w:cs="Arial"/>
                <w:b/>
                <w:bCs/>
              </w:rPr>
            </w:pPr>
            <w:r w:rsidRPr="0CE21014">
              <w:rPr>
                <w:rFonts w:ascii="Garamond" w:eastAsia="Times New Roman" w:hAnsi="Garamond" w:cs="Arial"/>
                <w:b/>
                <w:bCs/>
              </w:rPr>
              <w:t>Year(s)</w:t>
            </w:r>
          </w:p>
        </w:tc>
        <w:tc>
          <w:tcPr>
            <w:tcW w:w="2250" w:type="dxa"/>
            <w:vAlign w:val="center"/>
          </w:tcPr>
          <w:p w14:paraId="14612794" w14:textId="3B40720C" w:rsidR="3C399878" w:rsidRDefault="76B8BB16" w:rsidP="3B409F29">
            <w:pPr>
              <w:jc w:val="center"/>
              <w:rPr>
                <w:rFonts w:ascii="Garamond" w:eastAsia="Times New Roman" w:hAnsi="Garamond" w:cs="Arial"/>
                <w:b/>
                <w:bCs/>
              </w:rPr>
            </w:pPr>
            <w:r w:rsidRPr="3B409F29">
              <w:rPr>
                <w:rFonts w:ascii="Garamond" w:eastAsia="Times New Roman" w:hAnsi="Garamond" w:cs="Arial"/>
                <w:b/>
                <w:bCs/>
              </w:rPr>
              <w:t>Spatial Resolution</w:t>
            </w:r>
          </w:p>
        </w:tc>
        <w:tc>
          <w:tcPr>
            <w:tcW w:w="2795" w:type="dxa"/>
            <w:vAlign w:val="center"/>
          </w:tcPr>
          <w:p w14:paraId="54B98F94" w14:textId="7A7A90C5" w:rsidR="3C399878" w:rsidRDefault="76B8BB16" w:rsidP="3B409F29">
            <w:pPr>
              <w:jc w:val="center"/>
              <w:rPr>
                <w:rFonts w:ascii="Garamond" w:eastAsia="Times New Roman" w:hAnsi="Garamond" w:cs="Arial"/>
                <w:b/>
                <w:bCs/>
              </w:rPr>
            </w:pPr>
            <w:r w:rsidRPr="3B409F29">
              <w:rPr>
                <w:rFonts w:ascii="Garamond" w:eastAsia="Times New Roman" w:hAnsi="Garamond" w:cs="Arial"/>
                <w:b/>
                <w:bCs/>
              </w:rPr>
              <w:t>Bands</w:t>
            </w:r>
            <w:r w:rsidR="00C40264">
              <w:rPr>
                <w:rFonts w:ascii="Garamond" w:eastAsia="Times New Roman" w:hAnsi="Garamond" w:cs="Arial"/>
                <w:b/>
                <w:bCs/>
              </w:rPr>
              <w:t xml:space="preserve"> or Variables</w:t>
            </w:r>
          </w:p>
        </w:tc>
      </w:tr>
      <w:tr w:rsidR="7628A94D" w14:paraId="2814EB80" w14:textId="77777777" w:rsidTr="00DF2DA4">
        <w:trPr>
          <w:trHeight w:val="300"/>
        </w:trPr>
        <w:tc>
          <w:tcPr>
            <w:tcW w:w="2340" w:type="dxa"/>
            <w:vAlign w:val="center"/>
          </w:tcPr>
          <w:p w14:paraId="6AB3979E" w14:textId="48AF7B1D" w:rsidR="3C399878" w:rsidRDefault="0C579647" w:rsidP="3B409F29">
            <w:pPr>
              <w:jc w:val="center"/>
              <w:rPr>
                <w:rFonts w:ascii="Garamond" w:eastAsia="Times New Roman" w:hAnsi="Garamond" w:cs="Arial"/>
              </w:rPr>
            </w:pPr>
            <w:r w:rsidRPr="7A4C07A8">
              <w:rPr>
                <w:rFonts w:ascii="Garamond" w:eastAsia="Times New Roman" w:hAnsi="Garamond" w:cs="Arial"/>
              </w:rPr>
              <w:t>Landsat 5</w:t>
            </w:r>
            <w:r w:rsidR="16BE37AC" w:rsidRPr="7A4C07A8">
              <w:rPr>
                <w:rFonts w:ascii="Garamond" w:eastAsia="Times New Roman" w:hAnsi="Garamond" w:cs="Arial"/>
              </w:rPr>
              <w:t xml:space="preserve"> </w:t>
            </w:r>
            <w:r w:rsidRPr="7A4C07A8">
              <w:rPr>
                <w:rFonts w:ascii="Garamond" w:eastAsia="Times New Roman" w:hAnsi="Garamond" w:cs="Arial"/>
              </w:rPr>
              <w:t>TM</w:t>
            </w:r>
          </w:p>
        </w:tc>
        <w:tc>
          <w:tcPr>
            <w:tcW w:w="1975" w:type="dxa"/>
            <w:vAlign w:val="center"/>
          </w:tcPr>
          <w:p w14:paraId="499729A2" w14:textId="6D20C28C" w:rsidR="3C399878" w:rsidRDefault="76B8BB16" w:rsidP="3B409F29">
            <w:pPr>
              <w:jc w:val="center"/>
              <w:rPr>
                <w:rFonts w:ascii="Garamond" w:eastAsia="Times New Roman" w:hAnsi="Garamond" w:cs="Arial"/>
              </w:rPr>
            </w:pPr>
            <w:r w:rsidRPr="3B409F29">
              <w:rPr>
                <w:rFonts w:ascii="Garamond" w:eastAsia="Times New Roman" w:hAnsi="Garamond" w:cs="Arial"/>
              </w:rPr>
              <w:t>1985, 1990, 1995, 2000, 2005, 2010</w:t>
            </w:r>
          </w:p>
        </w:tc>
        <w:tc>
          <w:tcPr>
            <w:tcW w:w="2250" w:type="dxa"/>
            <w:vAlign w:val="center"/>
          </w:tcPr>
          <w:p w14:paraId="774AEB23" w14:textId="61915890" w:rsidR="3C399878" w:rsidRDefault="76B8BB16" w:rsidP="3B409F29">
            <w:pPr>
              <w:jc w:val="center"/>
              <w:rPr>
                <w:rFonts w:ascii="Garamond" w:eastAsia="Times New Roman" w:hAnsi="Garamond" w:cs="Arial"/>
              </w:rPr>
            </w:pPr>
            <w:r w:rsidRPr="3B409F29">
              <w:rPr>
                <w:rFonts w:ascii="Garamond" w:eastAsia="Times New Roman" w:hAnsi="Garamond" w:cs="Arial"/>
              </w:rPr>
              <w:t>30m</w:t>
            </w:r>
          </w:p>
        </w:tc>
        <w:tc>
          <w:tcPr>
            <w:tcW w:w="2795" w:type="dxa"/>
            <w:vAlign w:val="center"/>
          </w:tcPr>
          <w:p w14:paraId="49968C17" w14:textId="05AEDF27" w:rsidR="0AC99FFD" w:rsidRDefault="3BF831AD" w:rsidP="3B409F29">
            <w:pPr>
              <w:jc w:val="center"/>
              <w:rPr>
                <w:rFonts w:ascii="Garamond" w:eastAsia="Times New Roman" w:hAnsi="Garamond" w:cs="Arial"/>
              </w:rPr>
            </w:pPr>
            <w:r w:rsidRPr="0CE21014">
              <w:rPr>
                <w:rFonts w:ascii="Garamond" w:eastAsia="Times New Roman" w:hAnsi="Garamond" w:cs="Arial"/>
              </w:rPr>
              <w:t>B</w:t>
            </w:r>
            <w:r w:rsidR="4591034C" w:rsidRPr="0CE21014">
              <w:rPr>
                <w:rFonts w:ascii="Garamond" w:eastAsia="Times New Roman" w:hAnsi="Garamond" w:cs="Arial"/>
              </w:rPr>
              <w:t xml:space="preserve">1, B2, </w:t>
            </w:r>
            <w:r w:rsidRPr="0CE21014">
              <w:rPr>
                <w:rFonts w:ascii="Garamond" w:eastAsia="Times New Roman" w:hAnsi="Garamond" w:cs="Arial"/>
              </w:rPr>
              <w:t>B3</w:t>
            </w:r>
          </w:p>
        </w:tc>
      </w:tr>
      <w:tr w:rsidR="7628A94D" w14:paraId="5C7C88D0" w14:textId="77777777" w:rsidTr="00DF2DA4">
        <w:trPr>
          <w:trHeight w:val="300"/>
        </w:trPr>
        <w:tc>
          <w:tcPr>
            <w:tcW w:w="2340" w:type="dxa"/>
            <w:vAlign w:val="center"/>
          </w:tcPr>
          <w:p w14:paraId="5A1D486B" w14:textId="0C8383B6" w:rsidR="3C399878" w:rsidRDefault="76B8BB16" w:rsidP="3B409F29">
            <w:pPr>
              <w:jc w:val="center"/>
              <w:rPr>
                <w:rFonts w:ascii="Garamond" w:eastAsia="Times New Roman" w:hAnsi="Garamond" w:cs="Arial"/>
              </w:rPr>
            </w:pPr>
            <w:r w:rsidRPr="3B409F29">
              <w:rPr>
                <w:rFonts w:ascii="Garamond" w:eastAsia="Times New Roman" w:hAnsi="Garamond" w:cs="Arial"/>
              </w:rPr>
              <w:t>Landsat 8 OLI</w:t>
            </w:r>
          </w:p>
        </w:tc>
        <w:tc>
          <w:tcPr>
            <w:tcW w:w="1975" w:type="dxa"/>
            <w:vAlign w:val="center"/>
          </w:tcPr>
          <w:p w14:paraId="0C6CA943" w14:textId="076BB509" w:rsidR="3C399878" w:rsidRDefault="76B8BB16" w:rsidP="3B409F29">
            <w:pPr>
              <w:jc w:val="center"/>
              <w:rPr>
                <w:rFonts w:ascii="Garamond" w:eastAsia="Times New Roman" w:hAnsi="Garamond" w:cs="Arial"/>
              </w:rPr>
            </w:pPr>
            <w:r w:rsidRPr="3B409F29">
              <w:rPr>
                <w:rFonts w:ascii="Garamond" w:eastAsia="Times New Roman" w:hAnsi="Garamond" w:cs="Arial"/>
              </w:rPr>
              <w:t>2015, 2020</w:t>
            </w:r>
          </w:p>
        </w:tc>
        <w:tc>
          <w:tcPr>
            <w:tcW w:w="2250" w:type="dxa"/>
            <w:vAlign w:val="center"/>
          </w:tcPr>
          <w:p w14:paraId="238DA4EC" w14:textId="496A5AF1" w:rsidR="3C399878" w:rsidRDefault="76B8BB16" w:rsidP="3B409F29">
            <w:pPr>
              <w:jc w:val="center"/>
              <w:rPr>
                <w:rFonts w:ascii="Garamond" w:eastAsia="Times New Roman" w:hAnsi="Garamond" w:cs="Arial"/>
              </w:rPr>
            </w:pPr>
            <w:r w:rsidRPr="3B409F29">
              <w:rPr>
                <w:rFonts w:ascii="Garamond" w:eastAsia="Times New Roman" w:hAnsi="Garamond" w:cs="Arial"/>
              </w:rPr>
              <w:t>30m</w:t>
            </w:r>
          </w:p>
        </w:tc>
        <w:tc>
          <w:tcPr>
            <w:tcW w:w="2795" w:type="dxa"/>
            <w:vAlign w:val="center"/>
          </w:tcPr>
          <w:p w14:paraId="125861EF" w14:textId="3FAA0EDB" w:rsidR="0956736C" w:rsidRDefault="2FB36BBF" w:rsidP="3B409F29">
            <w:pPr>
              <w:jc w:val="center"/>
              <w:rPr>
                <w:rFonts w:ascii="Garamond" w:eastAsia="Times New Roman" w:hAnsi="Garamond" w:cs="Arial"/>
              </w:rPr>
            </w:pPr>
            <w:r w:rsidRPr="0CE21014">
              <w:rPr>
                <w:rFonts w:ascii="Garamond" w:eastAsia="Times New Roman" w:hAnsi="Garamond" w:cs="Arial"/>
              </w:rPr>
              <w:t>B</w:t>
            </w:r>
            <w:r w:rsidR="63B4A657" w:rsidRPr="0CE21014">
              <w:rPr>
                <w:rFonts w:ascii="Garamond" w:eastAsia="Times New Roman" w:hAnsi="Garamond" w:cs="Arial"/>
              </w:rPr>
              <w:t>2</w:t>
            </w:r>
            <w:r w:rsidRPr="0CE21014">
              <w:rPr>
                <w:rFonts w:ascii="Garamond" w:eastAsia="Times New Roman" w:hAnsi="Garamond" w:cs="Arial"/>
              </w:rPr>
              <w:t xml:space="preserve">, </w:t>
            </w:r>
            <w:r w:rsidR="0208159D" w:rsidRPr="0CE21014">
              <w:rPr>
                <w:rFonts w:ascii="Garamond" w:eastAsia="Times New Roman" w:hAnsi="Garamond" w:cs="Arial"/>
              </w:rPr>
              <w:t xml:space="preserve">B3, </w:t>
            </w:r>
            <w:r w:rsidRPr="0CE21014">
              <w:rPr>
                <w:rFonts w:ascii="Garamond" w:eastAsia="Times New Roman" w:hAnsi="Garamond" w:cs="Arial"/>
              </w:rPr>
              <w:t>B</w:t>
            </w:r>
            <w:r w:rsidR="715FCD4C" w:rsidRPr="0CE21014">
              <w:rPr>
                <w:rFonts w:ascii="Garamond" w:eastAsia="Times New Roman" w:hAnsi="Garamond" w:cs="Arial"/>
              </w:rPr>
              <w:t>4</w:t>
            </w:r>
          </w:p>
        </w:tc>
      </w:tr>
      <w:tr w:rsidR="7628A94D" w14:paraId="6741B126" w14:textId="77777777" w:rsidTr="00DF2DA4">
        <w:trPr>
          <w:trHeight w:val="300"/>
        </w:trPr>
        <w:tc>
          <w:tcPr>
            <w:tcW w:w="2340" w:type="dxa"/>
            <w:vAlign w:val="center"/>
          </w:tcPr>
          <w:p w14:paraId="5281A8FB" w14:textId="65B3A498" w:rsidR="3C399878" w:rsidRDefault="76B8BB16" w:rsidP="3B409F29">
            <w:pPr>
              <w:jc w:val="center"/>
              <w:rPr>
                <w:rFonts w:ascii="Garamond" w:eastAsia="Times New Roman" w:hAnsi="Garamond" w:cs="Arial"/>
              </w:rPr>
            </w:pPr>
            <w:r w:rsidRPr="3B409F29">
              <w:rPr>
                <w:rFonts w:ascii="Garamond" w:eastAsia="Times New Roman" w:hAnsi="Garamond" w:cs="Arial"/>
              </w:rPr>
              <w:t>Landsat 9 OLI-2</w:t>
            </w:r>
          </w:p>
        </w:tc>
        <w:tc>
          <w:tcPr>
            <w:tcW w:w="1975" w:type="dxa"/>
            <w:vAlign w:val="center"/>
          </w:tcPr>
          <w:p w14:paraId="66C25D2F" w14:textId="214DE7C3" w:rsidR="3C399878" w:rsidRDefault="76B8BB16" w:rsidP="3B409F29">
            <w:pPr>
              <w:jc w:val="center"/>
              <w:rPr>
                <w:rFonts w:ascii="Garamond" w:eastAsia="Times New Roman" w:hAnsi="Garamond" w:cs="Arial"/>
              </w:rPr>
            </w:pPr>
            <w:r w:rsidRPr="3B409F29">
              <w:rPr>
                <w:rFonts w:ascii="Garamond" w:eastAsia="Times New Roman" w:hAnsi="Garamond" w:cs="Arial"/>
              </w:rPr>
              <w:t>2022</w:t>
            </w:r>
          </w:p>
        </w:tc>
        <w:tc>
          <w:tcPr>
            <w:tcW w:w="2250" w:type="dxa"/>
            <w:vAlign w:val="center"/>
          </w:tcPr>
          <w:p w14:paraId="30F2E40A" w14:textId="015F08DF" w:rsidR="3C399878" w:rsidRDefault="76B8BB16" w:rsidP="3B409F29">
            <w:pPr>
              <w:jc w:val="center"/>
              <w:rPr>
                <w:rFonts w:ascii="Garamond" w:eastAsia="Times New Roman" w:hAnsi="Garamond" w:cs="Arial"/>
              </w:rPr>
            </w:pPr>
            <w:r w:rsidRPr="3B409F29">
              <w:rPr>
                <w:rFonts w:ascii="Garamond" w:eastAsia="Times New Roman" w:hAnsi="Garamond" w:cs="Arial"/>
              </w:rPr>
              <w:t>30m</w:t>
            </w:r>
          </w:p>
        </w:tc>
        <w:tc>
          <w:tcPr>
            <w:tcW w:w="2795" w:type="dxa"/>
            <w:vAlign w:val="center"/>
          </w:tcPr>
          <w:p w14:paraId="74C5BA2B" w14:textId="4C356C1F" w:rsidR="0F07F3DA" w:rsidRDefault="35E70A77" w:rsidP="3B409F29">
            <w:pPr>
              <w:jc w:val="center"/>
              <w:rPr>
                <w:rFonts w:ascii="Garamond" w:eastAsia="Times New Roman" w:hAnsi="Garamond" w:cs="Arial"/>
              </w:rPr>
            </w:pPr>
            <w:r w:rsidRPr="0CE21014">
              <w:rPr>
                <w:rFonts w:ascii="Garamond" w:eastAsia="Times New Roman" w:hAnsi="Garamond" w:cs="Arial"/>
              </w:rPr>
              <w:t>B2, B3, B4</w:t>
            </w:r>
            <w:r w:rsidR="5130F516" w:rsidRPr="0CE21014">
              <w:rPr>
                <w:rFonts w:ascii="Garamond" w:eastAsia="Times New Roman" w:hAnsi="Garamond" w:cs="Arial"/>
              </w:rPr>
              <w:t>, B5</w:t>
            </w:r>
          </w:p>
        </w:tc>
      </w:tr>
      <w:tr w:rsidR="7628A94D" w14:paraId="42E1EFF4" w14:textId="77777777" w:rsidTr="00DF2DA4">
        <w:trPr>
          <w:trHeight w:val="300"/>
        </w:trPr>
        <w:tc>
          <w:tcPr>
            <w:tcW w:w="2340" w:type="dxa"/>
            <w:vAlign w:val="center"/>
          </w:tcPr>
          <w:p w14:paraId="7ABC4059" w14:textId="154C3031" w:rsidR="3C399878" w:rsidRDefault="76B8BB16" w:rsidP="3B409F29">
            <w:pPr>
              <w:jc w:val="center"/>
              <w:rPr>
                <w:rFonts w:ascii="Garamond" w:eastAsia="Times New Roman" w:hAnsi="Garamond" w:cs="Arial"/>
              </w:rPr>
            </w:pPr>
            <w:r w:rsidRPr="3B409F29">
              <w:rPr>
                <w:rFonts w:ascii="Garamond" w:eastAsia="Times New Roman" w:hAnsi="Garamond" w:cs="Arial"/>
              </w:rPr>
              <w:t>Sentinel-2</w:t>
            </w:r>
          </w:p>
        </w:tc>
        <w:tc>
          <w:tcPr>
            <w:tcW w:w="1975" w:type="dxa"/>
            <w:vAlign w:val="center"/>
          </w:tcPr>
          <w:p w14:paraId="4BDF2047" w14:textId="30DA7939" w:rsidR="3C399878" w:rsidRDefault="76B8BB16" w:rsidP="3B409F29">
            <w:pPr>
              <w:jc w:val="center"/>
              <w:rPr>
                <w:rFonts w:ascii="Garamond" w:eastAsia="Times New Roman" w:hAnsi="Garamond" w:cs="Arial"/>
              </w:rPr>
            </w:pPr>
            <w:r w:rsidRPr="3B409F29">
              <w:rPr>
                <w:rFonts w:ascii="Garamond" w:eastAsia="Times New Roman" w:hAnsi="Garamond" w:cs="Arial"/>
              </w:rPr>
              <w:t>2020, 2022</w:t>
            </w:r>
          </w:p>
        </w:tc>
        <w:tc>
          <w:tcPr>
            <w:tcW w:w="2250" w:type="dxa"/>
            <w:vAlign w:val="center"/>
          </w:tcPr>
          <w:p w14:paraId="5154C76A" w14:textId="6CEEA725" w:rsidR="3C399878" w:rsidRDefault="76B8BB16" w:rsidP="3B409F29">
            <w:pPr>
              <w:jc w:val="center"/>
              <w:rPr>
                <w:rFonts w:ascii="Garamond" w:eastAsia="Times New Roman" w:hAnsi="Garamond" w:cs="Arial"/>
              </w:rPr>
            </w:pPr>
            <w:r w:rsidRPr="3B409F29">
              <w:rPr>
                <w:rFonts w:ascii="Garamond" w:eastAsia="Times New Roman" w:hAnsi="Garamond" w:cs="Arial"/>
              </w:rPr>
              <w:t>10m</w:t>
            </w:r>
          </w:p>
        </w:tc>
        <w:tc>
          <w:tcPr>
            <w:tcW w:w="2795" w:type="dxa"/>
            <w:vAlign w:val="center"/>
          </w:tcPr>
          <w:p w14:paraId="0D019196" w14:textId="57CF4134" w:rsidR="3C399878" w:rsidRDefault="68AFAD5B" w:rsidP="3B409F29">
            <w:pPr>
              <w:jc w:val="center"/>
              <w:rPr>
                <w:rFonts w:ascii="Garamond" w:eastAsia="Times New Roman" w:hAnsi="Garamond" w:cs="Arial"/>
              </w:rPr>
            </w:pPr>
            <w:r w:rsidRPr="0CE21014">
              <w:rPr>
                <w:rFonts w:ascii="Garamond" w:eastAsia="Times New Roman" w:hAnsi="Garamond" w:cs="Arial"/>
              </w:rPr>
              <w:t xml:space="preserve">B02, B03, </w:t>
            </w:r>
            <w:r w:rsidR="2084B2FF" w:rsidRPr="0CE21014">
              <w:rPr>
                <w:rFonts w:ascii="Garamond" w:eastAsia="Times New Roman" w:hAnsi="Garamond" w:cs="Arial"/>
              </w:rPr>
              <w:t>B</w:t>
            </w:r>
            <w:r w:rsidR="1458B271" w:rsidRPr="0CE21014">
              <w:rPr>
                <w:rFonts w:ascii="Garamond" w:eastAsia="Times New Roman" w:hAnsi="Garamond" w:cs="Arial"/>
              </w:rPr>
              <w:t>0</w:t>
            </w:r>
            <w:r w:rsidR="2084B2FF" w:rsidRPr="0CE21014">
              <w:rPr>
                <w:rFonts w:ascii="Garamond" w:eastAsia="Times New Roman" w:hAnsi="Garamond" w:cs="Arial"/>
              </w:rPr>
              <w:t>4</w:t>
            </w:r>
            <w:r w:rsidR="6043B0AC" w:rsidRPr="0CE21014">
              <w:rPr>
                <w:rFonts w:ascii="Garamond" w:eastAsia="Times New Roman" w:hAnsi="Garamond" w:cs="Arial"/>
              </w:rPr>
              <w:t>, B08</w:t>
            </w:r>
          </w:p>
        </w:tc>
      </w:tr>
      <w:tr w:rsidR="00C40264" w14:paraId="06DC4707" w14:textId="77777777" w:rsidTr="00DF2DA4">
        <w:trPr>
          <w:trHeight w:val="300"/>
        </w:trPr>
        <w:tc>
          <w:tcPr>
            <w:tcW w:w="2340" w:type="dxa"/>
            <w:vAlign w:val="center"/>
          </w:tcPr>
          <w:p w14:paraId="52842DD1" w14:textId="601D6C10" w:rsidR="00C40264" w:rsidRPr="3B409F29" w:rsidRDefault="00C40264" w:rsidP="00C40264">
            <w:pPr>
              <w:jc w:val="center"/>
              <w:rPr>
                <w:rFonts w:ascii="Garamond" w:eastAsia="Times New Roman" w:hAnsi="Garamond" w:cs="Arial"/>
              </w:rPr>
            </w:pPr>
            <w:r w:rsidRPr="0CE21014">
              <w:rPr>
                <w:rFonts w:ascii="Garamond" w:eastAsia="Times New Roman" w:hAnsi="Garamond" w:cs="Arial"/>
              </w:rPr>
              <w:t>Suomi NPP VIIRS</w:t>
            </w:r>
          </w:p>
        </w:tc>
        <w:tc>
          <w:tcPr>
            <w:tcW w:w="1975" w:type="dxa"/>
            <w:vAlign w:val="center"/>
          </w:tcPr>
          <w:p w14:paraId="33DE860A" w14:textId="38622B43" w:rsidR="00C40264" w:rsidRPr="3B409F29" w:rsidRDefault="00C40264" w:rsidP="00C40264">
            <w:pPr>
              <w:jc w:val="center"/>
              <w:rPr>
                <w:rFonts w:ascii="Garamond" w:eastAsia="Times New Roman" w:hAnsi="Garamond" w:cs="Arial"/>
              </w:rPr>
            </w:pPr>
            <w:r w:rsidRPr="3B409F29">
              <w:rPr>
                <w:rFonts w:ascii="Garamond" w:eastAsia="Times New Roman" w:hAnsi="Garamond" w:cs="Arial"/>
              </w:rPr>
              <w:t>2019</w:t>
            </w:r>
          </w:p>
        </w:tc>
        <w:tc>
          <w:tcPr>
            <w:tcW w:w="2250" w:type="dxa"/>
            <w:vAlign w:val="center"/>
          </w:tcPr>
          <w:p w14:paraId="7AC902AC" w14:textId="3339E2CF" w:rsidR="00C40264" w:rsidRPr="3B409F29" w:rsidRDefault="00DF2DA4" w:rsidP="00C40264">
            <w:pPr>
              <w:jc w:val="center"/>
              <w:rPr>
                <w:rFonts w:ascii="Garamond" w:eastAsia="Times New Roman" w:hAnsi="Garamond" w:cs="Arial"/>
              </w:rPr>
            </w:pPr>
            <w:r>
              <w:rPr>
                <w:rFonts w:ascii="Garamond" w:eastAsia="Times New Roman" w:hAnsi="Garamond" w:cs="Arial"/>
              </w:rPr>
              <w:t>15 arc seconds (~500 m at the equator)</w:t>
            </w:r>
          </w:p>
        </w:tc>
        <w:tc>
          <w:tcPr>
            <w:tcW w:w="2795" w:type="dxa"/>
            <w:vAlign w:val="center"/>
          </w:tcPr>
          <w:p w14:paraId="0C7886E9" w14:textId="422E6656" w:rsidR="00C40264" w:rsidRPr="0CE21014" w:rsidRDefault="00C40264" w:rsidP="00C40264">
            <w:pPr>
              <w:jc w:val="center"/>
              <w:rPr>
                <w:rFonts w:ascii="Garamond" w:eastAsia="Times New Roman" w:hAnsi="Garamond" w:cs="Arial"/>
              </w:rPr>
            </w:pPr>
            <w:r>
              <w:rPr>
                <w:rFonts w:ascii="Garamond" w:eastAsia="Times New Roman" w:hAnsi="Garamond" w:cs="Arial"/>
              </w:rPr>
              <w:t>Nighttime Lights</w:t>
            </w:r>
          </w:p>
        </w:tc>
      </w:tr>
    </w:tbl>
    <w:p w14:paraId="11F6BF2D" w14:textId="10FACBBF" w:rsidR="0CE21014" w:rsidRDefault="0CE21014" w:rsidP="0CE21014">
      <w:pPr>
        <w:spacing w:after="0" w:line="240" w:lineRule="auto"/>
        <w:rPr>
          <w:rFonts w:ascii="Garamond" w:hAnsi="Garamond" w:cs="Arial"/>
          <w:i/>
          <w:iCs/>
        </w:rPr>
      </w:pPr>
    </w:p>
    <w:p w14:paraId="49C32585" w14:textId="03BA2CCF" w:rsidR="0007204B" w:rsidRPr="00FF2DFF" w:rsidRDefault="5555BF05" w:rsidP="0CE21014">
      <w:pPr>
        <w:spacing w:after="0" w:line="240" w:lineRule="auto"/>
        <w:rPr>
          <w:rFonts w:ascii="Garamond" w:hAnsi="Garamond" w:cs="Arial"/>
          <w:i/>
          <w:iCs/>
        </w:rPr>
      </w:pPr>
      <w:r w:rsidRPr="0CE21014">
        <w:rPr>
          <w:rFonts w:ascii="Garamond" w:hAnsi="Garamond" w:cs="Arial"/>
          <w:i/>
          <w:iCs/>
        </w:rPr>
        <w:t>3.</w:t>
      </w:r>
      <w:r w:rsidR="056AB5EA" w:rsidRPr="0CE21014">
        <w:rPr>
          <w:rFonts w:ascii="Garamond" w:hAnsi="Garamond" w:cs="Arial"/>
          <w:i/>
          <w:iCs/>
        </w:rPr>
        <w:t>1</w:t>
      </w:r>
      <w:r w:rsidRPr="0CE21014">
        <w:rPr>
          <w:rFonts w:ascii="Garamond" w:hAnsi="Garamond" w:cs="Arial"/>
          <w:i/>
          <w:iCs/>
        </w:rPr>
        <w:t xml:space="preserve">.2 </w:t>
      </w:r>
      <w:r w:rsidR="3D93F6F2" w:rsidRPr="0CE21014">
        <w:rPr>
          <w:rFonts w:ascii="Garamond" w:hAnsi="Garamond" w:cs="Arial"/>
          <w:i/>
          <w:iCs/>
        </w:rPr>
        <w:t>Prediction Maps</w:t>
      </w:r>
    </w:p>
    <w:p w14:paraId="7A0646BF" w14:textId="2E18BF68" w:rsidR="00821BE3" w:rsidRDefault="11CAF9C9" w:rsidP="0CE21014">
      <w:pPr>
        <w:spacing w:after="0" w:line="240" w:lineRule="auto"/>
        <w:rPr>
          <w:rFonts w:ascii="Garamond" w:eastAsia="Times New Roman" w:hAnsi="Garamond" w:cs="Arial"/>
        </w:rPr>
      </w:pPr>
      <w:r w:rsidRPr="0CE21014">
        <w:rPr>
          <w:rFonts w:ascii="Garamond" w:eastAsia="Times New Roman" w:hAnsi="Garamond" w:cs="Arial"/>
        </w:rPr>
        <w:t>We acquired ancillary data from the 2001 and 2019 National Land Cover Data and the 2019 3</w:t>
      </w:r>
      <w:r w:rsidR="6C7A38B9" w:rsidRPr="0CE21014">
        <w:rPr>
          <w:rFonts w:ascii="Garamond" w:eastAsia="Times New Roman" w:hAnsi="Garamond" w:cs="Arial"/>
        </w:rPr>
        <w:t>-</w:t>
      </w:r>
      <w:r w:rsidRPr="0CE21014">
        <w:rPr>
          <w:rFonts w:ascii="Garamond" w:eastAsia="Times New Roman" w:hAnsi="Garamond" w:cs="Arial"/>
        </w:rPr>
        <w:t>D</w:t>
      </w:r>
      <w:r w:rsidR="38ACEA29" w:rsidRPr="0CE21014">
        <w:rPr>
          <w:rFonts w:ascii="Garamond" w:eastAsia="Times New Roman" w:hAnsi="Garamond" w:cs="Arial"/>
        </w:rPr>
        <w:t>imensional</w:t>
      </w:r>
      <w:r w:rsidRPr="0CE21014">
        <w:rPr>
          <w:rFonts w:ascii="Garamond" w:eastAsia="Times New Roman" w:hAnsi="Garamond" w:cs="Arial"/>
        </w:rPr>
        <w:t xml:space="preserve"> Elevation Program (3DEP) from the United States Geological Survey</w:t>
      </w:r>
      <w:r w:rsidR="763F9BB8" w:rsidRPr="0CE21014">
        <w:rPr>
          <w:rFonts w:ascii="Garamond" w:eastAsia="Times New Roman" w:hAnsi="Garamond" w:cs="Arial"/>
        </w:rPr>
        <w:t xml:space="preserve"> (USGS)</w:t>
      </w:r>
      <w:r w:rsidR="546AA37F" w:rsidRPr="0CE21014">
        <w:rPr>
          <w:rFonts w:ascii="Garamond" w:eastAsia="Times New Roman" w:hAnsi="Garamond" w:cs="Arial"/>
        </w:rPr>
        <w:t>. We also gathered</w:t>
      </w:r>
      <w:r w:rsidRPr="0CE21014">
        <w:rPr>
          <w:rFonts w:ascii="Garamond" w:eastAsia="Times New Roman" w:hAnsi="Garamond" w:cs="Arial"/>
        </w:rPr>
        <w:t xml:space="preserve"> Suomi NPP VIIRS Nighttime Lights data from </w:t>
      </w:r>
      <w:r w:rsidR="7C8A4EB6" w:rsidRPr="0CE21014">
        <w:rPr>
          <w:rFonts w:ascii="Garamond" w:eastAsia="Times New Roman" w:hAnsi="Garamond" w:cs="Arial"/>
        </w:rPr>
        <w:t>the National Oceanic and Atmospheric Administration (</w:t>
      </w:r>
      <w:r w:rsidRPr="0CE21014">
        <w:rPr>
          <w:rFonts w:ascii="Garamond" w:eastAsia="Times New Roman" w:hAnsi="Garamond" w:cs="Arial"/>
        </w:rPr>
        <w:t>NOAA</w:t>
      </w:r>
      <w:r w:rsidR="00DF2DA4">
        <w:rPr>
          <w:rFonts w:ascii="Garamond" w:eastAsia="Times New Roman" w:hAnsi="Garamond" w:cs="Arial"/>
        </w:rPr>
        <w:t xml:space="preserve">; </w:t>
      </w:r>
      <w:proofErr w:type="spellStart"/>
      <w:r w:rsidR="00DF2DA4">
        <w:rPr>
          <w:rFonts w:ascii="Garamond" w:eastAsia="Times New Roman" w:hAnsi="Garamond" w:cs="Arial"/>
        </w:rPr>
        <w:t>Elvidge</w:t>
      </w:r>
      <w:proofErr w:type="spellEnd"/>
      <w:r w:rsidR="00DF2DA4">
        <w:rPr>
          <w:rFonts w:ascii="Garamond" w:eastAsia="Times New Roman" w:hAnsi="Garamond" w:cs="Arial"/>
        </w:rPr>
        <w:t xml:space="preserve"> et al., 2021)</w:t>
      </w:r>
      <w:r w:rsidR="543899CD" w:rsidRPr="0CE21014">
        <w:rPr>
          <w:rFonts w:ascii="Garamond" w:eastAsia="Times New Roman" w:hAnsi="Garamond" w:cs="Arial"/>
        </w:rPr>
        <w:t xml:space="preserve"> and Global Aboveground Biomass Carbon Density Data from NASA’s Oak Ridge National Laboratory Distributed Active Archive Center (NASA ORNL DAAC)</w:t>
      </w:r>
      <w:r w:rsidRPr="0CE21014">
        <w:rPr>
          <w:rFonts w:ascii="Garamond" w:eastAsia="Times New Roman" w:hAnsi="Garamond" w:cs="Arial"/>
        </w:rPr>
        <w:t xml:space="preserve">. </w:t>
      </w:r>
      <w:r w:rsidR="43D198AF" w:rsidRPr="0CE21014">
        <w:rPr>
          <w:rFonts w:ascii="Garamond" w:eastAsia="Times New Roman" w:hAnsi="Garamond" w:cs="Arial"/>
        </w:rPr>
        <w:t xml:space="preserve">We calculated distances to Transmission Lines from a United States Department of Homeland Security dataset. Finally, we downloaded population (2020 Decennial Census Redistricting Data) and census block data for New York State from the United States Census Bureau to measure population density. We used all the ancillary data collected as predictor variables for the TerrSet Land Change Modeler (LCM) (Table </w:t>
      </w:r>
      <w:r w:rsidR="00C40264">
        <w:rPr>
          <w:rFonts w:ascii="Garamond" w:eastAsia="Times New Roman" w:hAnsi="Garamond" w:cs="Arial"/>
        </w:rPr>
        <w:t xml:space="preserve">2, </w:t>
      </w:r>
      <w:r w:rsidR="43D198AF" w:rsidRPr="0CE21014">
        <w:rPr>
          <w:rFonts w:ascii="Garamond" w:eastAsia="Times New Roman" w:hAnsi="Garamond" w:cs="Arial"/>
        </w:rPr>
        <w:t>3).</w:t>
      </w:r>
    </w:p>
    <w:p w14:paraId="3F98E912" w14:textId="77777777" w:rsidR="00C40264" w:rsidRDefault="00C40264" w:rsidP="0CE21014">
      <w:pPr>
        <w:spacing w:after="0" w:line="240" w:lineRule="auto"/>
        <w:rPr>
          <w:rFonts w:ascii="Garamond" w:eastAsia="Times New Roman" w:hAnsi="Garamond" w:cs="Arial"/>
        </w:rPr>
      </w:pPr>
    </w:p>
    <w:p w14:paraId="4E14C143" w14:textId="2A81AF3E" w:rsidR="00821BE3" w:rsidRPr="0085365D" w:rsidRDefault="00821BE3" w:rsidP="0B3F310C">
      <w:pPr>
        <w:spacing w:after="0" w:line="240" w:lineRule="auto"/>
        <w:rPr>
          <w:rFonts w:ascii="Garamond" w:eastAsia="Times New Roman" w:hAnsi="Garamond" w:cs="Arial"/>
          <w:i/>
          <w:iCs/>
        </w:rPr>
      </w:pPr>
      <w:r w:rsidRPr="0B3F310C">
        <w:rPr>
          <w:rFonts w:ascii="Garamond" w:eastAsia="Times New Roman" w:hAnsi="Garamond" w:cs="Arial"/>
        </w:rPr>
        <w:t>Table 3</w:t>
      </w:r>
    </w:p>
    <w:p w14:paraId="5E8B7B48" w14:textId="5FD0BF9A" w:rsidR="00821BE3" w:rsidRPr="0085365D" w:rsidRDefault="0ACF962E" w:rsidP="7A4C07A8">
      <w:pPr>
        <w:spacing w:after="0" w:line="240" w:lineRule="auto"/>
        <w:rPr>
          <w:rFonts w:ascii="Garamond" w:eastAsia="Times New Roman" w:hAnsi="Garamond" w:cs="Arial"/>
          <w:i/>
          <w:iCs/>
        </w:rPr>
      </w:pPr>
      <w:r w:rsidRPr="7A4C07A8">
        <w:rPr>
          <w:rFonts w:ascii="Garamond" w:eastAsia="Times New Roman" w:hAnsi="Garamond" w:cs="Arial"/>
          <w:i/>
          <w:iCs/>
        </w:rPr>
        <w:t xml:space="preserve">Ancillary </w:t>
      </w:r>
      <w:r w:rsidR="4DE2F7A3" w:rsidRPr="7A4C07A8">
        <w:rPr>
          <w:rFonts w:ascii="Garamond" w:eastAsia="Times New Roman" w:hAnsi="Garamond" w:cs="Arial"/>
          <w:i/>
          <w:iCs/>
        </w:rPr>
        <w:t>d</w:t>
      </w:r>
      <w:r w:rsidRPr="7A4C07A8">
        <w:rPr>
          <w:rFonts w:ascii="Garamond" w:eastAsia="Times New Roman" w:hAnsi="Garamond" w:cs="Arial"/>
          <w:i/>
          <w:iCs/>
        </w:rPr>
        <w:t>ata</w:t>
      </w:r>
      <w:r w:rsidR="61800E37" w:rsidRPr="7A4C07A8">
        <w:rPr>
          <w:rFonts w:ascii="Garamond" w:eastAsia="Times New Roman" w:hAnsi="Garamond" w:cs="Arial"/>
          <w:i/>
          <w:iCs/>
        </w:rPr>
        <w:t xml:space="preserve"> </w:t>
      </w:r>
    </w:p>
    <w:tbl>
      <w:tblPr>
        <w:tblStyle w:val="TableGrid"/>
        <w:tblW w:w="9464" w:type="dxa"/>
        <w:tblInd w:w="0" w:type="dxa"/>
        <w:tblLook w:val="04A0" w:firstRow="1" w:lastRow="0" w:firstColumn="1" w:lastColumn="0" w:noHBand="0" w:noVBand="1"/>
      </w:tblPr>
      <w:tblGrid>
        <w:gridCol w:w="2910"/>
        <w:gridCol w:w="2864"/>
        <w:gridCol w:w="3690"/>
      </w:tblGrid>
      <w:tr w:rsidR="00C40264" w14:paraId="4E00EC8D" w14:textId="77777777" w:rsidTr="00C40264">
        <w:trPr>
          <w:trHeight w:val="300"/>
        </w:trPr>
        <w:tc>
          <w:tcPr>
            <w:tcW w:w="2910" w:type="dxa"/>
          </w:tcPr>
          <w:p w14:paraId="28056282" w14:textId="77777777" w:rsidR="00C40264" w:rsidRPr="00821BE3" w:rsidRDefault="00C40264" w:rsidP="3B409F29">
            <w:pPr>
              <w:rPr>
                <w:rFonts w:ascii="Garamond" w:eastAsia="Times New Roman" w:hAnsi="Garamond" w:cs="Arial"/>
                <w:b/>
                <w:bCs/>
              </w:rPr>
            </w:pPr>
            <w:r w:rsidRPr="3B409F29">
              <w:rPr>
                <w:rFonts w:ascii="Garamond" w:eastAsia="Times New Roman" w:hAnsi="Garamond" w:cs="Arial"/>
                <w:b/>
                <w:bCs/>
              </w:rPr>
              <w:t>Source</w:t>
            </w:r>
          </w:p>
        </w:tc>
        <w:tc>
          <w:tcPr>
            <w:tcW w:w="2864" w:type="dxa"/>
          </w:tcPr>
          <w:p w14:paraId="71A0D789" w14:textId="77777777" w:rsidR="00C40264" w:rsidRPr="00821BE3" w:rsidRDefault="00C40264" w:rsidP="3B409F29">
            <w:pPr>
              <w:rPr>
                <w:rFonts w:ascii="Garamond" w:eastAsia="Times New Roman" w:hAnsi="Garamond" w:cs="Arial"/>
                <w:b/>
                <w:bCs/>
              </w:rPr>
            </w:pPr>
            <w:r w:rsidRPr="0CE21014">
              <w:rPr>
                <w:rFonts w:ascii="Garamond" w:eastAsia="Times New Roman" w:hAnsi="Garamond" w:cs="Arial"/>
                <w:b/>
                <w:bCs/>
              </w:rPr>
              <w:t>Data Acquired</w:t>
            </w:r>
          </w:p>
        </w:tc>
        <w:tc>
          <w:tcPr>
            <w:tcW w:w="3690" w:type="dxa"/>
          </w:tcPr>
          <w:p w14:paraId="42799975" w14:textId="5D82395B" w:rsidR="00C40264" w:rsidRPr="00821BE3" w:rsidRDefault="00C40264" w:rsidP="3B409F29">
            <w:pPr>
              <w:rPr>
                <w:rFonts w:ascii="Garamond" w:eastAsia="Times New Roman" w:hAnsi="Garamond" w:cs="Arial"/>
                <w:b/>
                <w:bCs/>
              </w:rPr>
            </w:pPr>
            <w:r w:rsidRPr="0CE21014">
              <w:rPr>
                <w:rFonts w:ascii="Garamond" w:eastAsia="Times New Roman" w:hAnsi="Garamond" w:cs="Arial"/>
                <w:b/>
                <w:bCs/>
              </w:rPr>
              <w:t>Predictor Variable</w:t>
            </w:r>
            <w:r>
              <w:rPr>
                <w:rFonts w:ascii="Garamond" w:eastAsia="Times New Roman" w:hAnsi="Garamond" w:cs="Arial"/>
                <w:b/>
                <w:bCs/>
              </w:rPr>
              <w:t xml:space="preserve"> (for Terr Sett)</w:t>
            </w:r>
          </w:p>
        </w:tc>
      </w:tr>
      <w:tr w:rsidR="00C40264" w14:paraId="3A7F06C8" w14:textId="41A2B14B" w:rsidTr="00C40264">
        <w:trPr>
          <w:trHeight w:val="300"/>
        </w:trPr>
        <w:tc>
          <w:tcPr>
            <w:tcW w:w="2910" w:type="dxa"/>
            <w:vAlign w:val="center"/>
          </w:tcPr>
          <w:p w14:paraId="1B5C55F6" w14:textId="3A374D95" w:rsidR="00C40264" w:rsidRPr="3B409F29" w:rsidRDefault="00C40264" w:rsidP="00C40264">
            <w:pPr>
              <w:rPr>
                <w:rFonts w:ascii="Garamond" w:eastAsia="Times New Roman" w:hAnsi="Garamond" w:cs="Arial"/>
                <w:b/>
                <w:bCs/>
              </w:rPr>
            </w:pPr>
            <w:r w:rsidRPr="3B409F29">
              <w:rPr>
                <w:rFonts w:ascii="Garamond" w:eastAsia="Times New Roman" w:hAnsi="Garamond" w:cs="Arial"/>
              </w:rPr>
              <w:t>C-CAP</w:t>
            </w:r>
          </w:p>
        </w:tc>
        <w:tc>
          <w:tcPr>
            <w:tcW w:w="2864" w:type="dxa"/>
            <w:vAlign w:val="center"/>
          </w:tcPr>
          <w:p w14:paraId="405A91D6" w14:textId="2CA20CC5" w:rsidR="00C40264" w:rsidRPr="0CE21014" w:rsidRDefault="00C40264" w:rsidP="00C40264">
            <w:pPr>
              <w:rPr>
                <w:rFonts w:ascii="Garamond" w:eastAsia="Times New Roman" w:hAnsi="Garamond" w:cs="Arial"/>
                <w:b/>
                <w:bCs/>
              </w:rPr>
            </w:pPr>
            <w:r>
              <w:rPr>
                <w:rFonts w:ascii="Garamond" w:eastAsia="Times New Roman" w:hAnsi="Garamond" w:cs="Arial"/>
              </w:rPr>
              <w:t>Landcover (</w:t>
            </w:r>
            <w:r w:rsidRPr="3B409F29">
              <w:rPr>
                <w:rFonts w:ascii="Garamond" w:eastAsia="Times New Roman" w:hAnsi="Garamond" w:cs="Arial"/>
              </w:rPr>
              <w:t>1996</w:t>
            </w:r>
            <w:r>
              <w:rPr>
                <w:rFonts w:ascii="Garamond" w:eastAsia="Times New Roman" w:hAnsi="Garamond" w:cs="Arial"/>
              </w:rPr>
              <w:t>)</w:t>
            </w:r>
          </w:p>
        </w:tc>
        <w:tc>
          <w:tcPr>
            <w:tcW w:w="3690" w:type="dxa"/>
            <w:vAlign w:val="center"/>
          </w:tcPr>
          <w:p w14:paraId="6D99A5EA" w14:textId="490BDE0D" w:rsidR="00C40264" w:rsidRPr="00C40264" w:rsidRDefault="00C40264" w:rsidP="00C40264">
            <w:pPr>
              <w:rPr>
                <w:rFonts w:ascii="Garamond" w:eastAsia="Times New Roman" w:hAnsi="Garamond" w:cs="Arial"/>
              </w:rPr>
            </w:pPr>
            <w:r>
              <w:rPr>
                <w:rFonts w:ascii="Garamond" w:eastAsia="Times New Roman" w:hAnsi="Garamond" w:cs="Arial"/>
              </w:rPr>
              <w:t>N/a</w:t>
            </w:r>
          </w:p>
        </w:tc>
      </w:tr>
      <w:tr w:rsidR="00C40264" w14:paraId="2DA653AF" w14:textId="77777777" w:rsidTr="00C40264">
        <w:trPr>
          <w:trHeight w:val="300"/>
        </w:trPr>
        <w:tc>
          <w:tcPr>
            <w:tcW w:w="2910" w:type="dxa"/>
            <w:vAlign w:val="center"/>
          </w:tcPr>
          <w:p w14:paraId="2B2A4612" w14:textId="2622C334" w:rsidR="00C40264" w:rsidRDefault="00C40264" w:rsidP="00C40264">
            <w:pPr>
              <w:rPr>
                <w:rFonts w:ascii="Garamond" w:eastAsia="Times New Roman" w:hAnsi="Garamond" w:cs="Arial"/>
              </w:rPr>
            </w:pPr>
            <w:r w:rsidRPr="0CE21014">
              <w:rPr>
                <w:rFonts w:ascii="Garamond" w:eastAsia="Times New Roman" w:hAnsi="Garamond" w:cs="Arial"/>
              </w:rPr>
              <w:t>NASA ORNL DAAC</w:t>
            </w:r>
          </w:p>
        </w:tc>
        <w:tc>
          <w:tcPr>
            <w:tcW w:w="2864" w:type="dxa"/>
            <w:vAlign w:val="center"/>
          </w:tcPr>
          <w:p w14:paraId="1E6AFD17" w14:textId="66CAFF76" w:rsidR="00C40264" w:rsidRDefault="00C40264" w:rsidP="00C40264">
            <w:pPr>
              <w:rPr>
                <w:rFonts w:ascii="Garamond" w:eastAsia="Times New Roman" w:hAnsi="Garamond" w:cs="Arial"/>
              </w:rPr>
            </w:pPr>
            <w:r w:rsidRPr="3B409F29">
              <w:rPr>
                <w:rFonts w:ascii="Garamond" w:eastAsia="Times New Roman" w:hAnsi="Garamond" w:cs="Arial"/>
              </w:rPr>
              <w:t>Aboveground Biomass (2010)</w:t>
            </w:r>
          </w:p>
        </w:tc>
        <w:tc>
          <w:tcPr>
            <w:tcW w:w="3690" w:type="dxa"/>
            <w:vAlign w:val="center"/>
          </w:tcPr>
          <w:p w14:paraId="3A7B6737" w14:textId="04FA39D3" w:rsidR="00C40264" w:rsidRDefault="00C40264" w:rsidP="00C40264">
            <w:pPr>
              <w:rPr>
                <w:rFonts w:ascii="Garamond" w:eastAsia="Times New Roman" w:hAnsi="Garamond" w:cs="Arial"/>
              </w:rPr>
            </w:pPr>
            <w:r w:rsidRPr="7A4C07A8">
              <w:rPr>
                <w:rFonts w:ascii="Garamond" w:eastAsia="Times New Roman" w:hAnsi="Garamond" w:cs="Arial"/>
              </w:rPr>
              <w:t>Biomass</w:t>
            </w:r>
          </w:p>
        </w:tc>
      </w:tr>
      <w:tr w:rsidR="00C40264" w14:paraId="0F43D7E4" w14:textId="77777777" w:rsidTr="00C40264">
        <w:trPr>
          <w:trHeight w:val="300"/>
        </w:trPr>
        <w:tc>
          <w:tcPr>
            <w:tcW w:w="2910" w:type="dxa"/>
            <w:vAlign w:val="center"/>
          </w:tcPr>
          <w:p w14:paraId="5D5B0DBD" w14:textId="4CDB0594" w:rsidR="00C40264" w:rsidRPr="0CE21014" w:rsidRDefault="00C40264" w:rsidP="00C40264">
            <w:pPr>
              <w:rPr>
                <w:rFonts w:ascii="Garamond" w:eastAsia="Times New Roman" w:hAnsi="Garamond" w:cs="Arial"/>
              </w:rPr>
            </w:pPr>
            <w:r w:rsidRPr="3B409F29">
              <w:rPr>
                <w:rFonts w:ascii="Garamond" w:eastAsia="Times New Roman" w:hAnsi="Garamond" w:cs="Arial"/>
              </w:rPr>
              <w:t>NLCD</w:t>
            </w:r>
          </w:p>
        </w:tc>
        <w:tc>
          <w:tcPr>
            <w:tcW w:w="2864" w:type="dxa"/>
            <w:vAlign w:val="center"/>
          </w:tcPr>
          <w:p w14:paraId="092AFFE1" w14:textId="3E321438" w:rsidR="00C40264" w:rsidRPr="3B409F29" w:rsidRDefault="00C40264" w:rsidP="00C40264">
            <w:pPr>
              <w:rPr>
                <w:rFonts w:ascii="Garamond" w:eastAsia="Times New Roman" w:hAnsi="Garamond" w:cs="Arial"/>
              </w:rPr>
            </w:pPr>
            <w:r>
              <w:rPr>
                <w:rFonts w:ascii="Garamond" w:eastAsia="Times New Roman" w:hAnsi="Garamond" w:cs="Arial"/>
              </w:rPr>
              <w:t>Landcover (</w:t>
            </w:r>
            <w:r w:rsidRPr="3B409F29">
              <w:rPr>
                <w:rFonts w:ascii="Garamond" w:eastAsia="Times New Roman" w:hAnsi="Garamond" w:cs="Arial"/>
              </w:rPr>
              <w:t>2001, 2004, 2006, 2008, 2011, 2013, 2016, 2019</w:t>
            </w:r>
            <w:r>
              <w:rPr>
                <w:rFonts w:ascii="Garamond" w:eastAsia="Times New Roman" w:hAnsi="Garamond" w:cs="Arial"/>
              </w:rPr>
              <w:t>)</w:t>
            </w:r>
          </w:p>
        </w:tc>
        <w:tc>
          <w:tcPr>
            <w:tcW w:w="3690" w:type="dxa"/>
            <w:vAlign w:val="center"/>
          </w:tcPr>
          <w:p w14:paraId="51A703A6" w14:textId="7F6BA909" w:rsidR="00C40264" w:rsidRPr="7A4C07A8" w:rsidRDefault="00C40264" w:rsidP="00C40264">
            <w:pPr>
              <w:rPr>
                <w:rFonts w:ascii="Garamond" w:eastAsia="Times New Roman" w:hAnsi="Garamond" w:cs="Arial"/>
              </w:rPr>
            </w:pPr>
            <w:r>
              <w:rPr>
                <w:rFonts w:ascii="Garamond" w:eastAsia="Times New Roman" w:hAnsi="Garamond" w:cs="Arial"/>
              </w:rPr>
              <w:t>N/a</w:t>
            </w:r>
          </w:p>
        </w:tc>
      </w:tr>
      <w:tr w:rsidR="00C40264" w14:paraId="0CD8F805" w14:textId="77777777" w:rsidTr="00C40264">
        <w:trPr>
          <w:trHeight w:val="300"/>
        </w:trPr>
        <w:tc>
          <w:tcPr>
            <w:tcW w:w="2910" w:type="dxa"/>
            <w:vAlign w:val="center"/>
          </w:tcPr>
          <w:p w14:paraId="3ABD1EB1" w14:textId="2B8A514A" w:rsidR="00C40264" w:rsidRDefault="00C40264" w:rsidP="00C40264">
            <w:pPr>
              <w:rPr>
                <w:rFonts w:ascii="Garamond" w:eastAsia="Times New Roman" w:hAnsi="Garamond" w:cs="Arial"/>
              </w:rPr>
            </w:pPr>
            <w:r w:rsidRPr="3B409F29">
              <w:rPr>
                <w:rFonts w:ascii="Garamond" w:eastAsia="Times New Roman" w:hAnsi="Garamond" w:cs="Arial"/>
              </w:rPr>
              <w:t>U.S. Census Bureau</w:t>
            </w:r>
          </w:p>
        </w:tc>
        <w:tc>
          <w:tcPr>
            <w:tcW w:w="2864" w:type="dxa"/>
            <w:vAlign w:val="center"/>
          </w:tcPr>
          <w:p w14:paraId="37AB18E7" w14:textId="498CBE49" w:rsidR="00C40264" w:rsidRDefault="00C40264" w:rsidP="00C40264">
            <w:pPr>
              <w:rPr>
                <w:rFonts w:ascii="Garamond" w:eastAsia="Times New Roman" w:hAnsi="Garamond" w:cs="Arial"/>
              </w:rPr>
            </w:pPr>
            <w:r w:rsidRPr="3B409F29">
              <w:rPr>
                <w:rFonts w:ascii="Garamond" w:eastAsia="Times New Roman" w:hAnsi="Garamond" w:cs="Arial"/>
              </w:rPr>
              <w:t>Population and Census Tracts (2020)</w:t>
            </w:r>
          </w:p>
        </w:tc>
        <w:tc>
          <w:tcPr>
            <w:tcW w:w="3690" w:type="dxa"/>
            <w:vAlign w:val="center"/>
          </w:tcPr>
          <w:p w14:paraId="7B56B8A5" w14:textId="4F48861E" w:rsidR="00C40264" w:rsidRDefault="00C40264" w:rsidP="00C40264">
            <w:pPr>
              <w:rPr>
                <w:rFonts w:ascii="Garamond" w:eastAsia="Times New Roman" w:hAnsi="Garamond" w:cs="Arial"/>
              </w:rPr>
            </w:pPr>
            <w:r w:rsidRPr="7A4C07A8">
              <w:rPr>
                <w:rFonts w:ascii="Garamond" w:eastAsia="Times New Roman" w:hAnsi="Garamond" w:cs="Arial"/>
              </w:rPr>
              <w:t>Population density</w:t>
            </w:r>
          </w:p>
        </w:tc>
      </w:tr>
      <w:tr w:rsidR="00C40264" w:rsidRPr="00FF2DFF" w14:paraId="26FE1659" w14:textId="77777777" w:rsidTr="00C40264">
        <w:trPr>
          <w:trHeight w:val="300"/>
        </w:trPr>
        <w:tc>
          <w:tcPr>
            <w:tcW w:w="2910" w:type="dxa"/>
            <w:vAlign w:val="center"/>
          </w:tcPr>
          <w:p w14:paraId="78618B3D" w14:textId="42A5DF4A" w:rsidR="00C40264" w:rsidRPr="00FF2DFF" w:rsidRDefault="00C40264" w:rsidP="00C40264">
            <w:pPr>
              <w:rPr>
                <w:rFonts w:ascii="Garamond" w:eastAsia="Times New Roman" w:hAnsi="Garamond" w:cs="Arial"/>
              </w:rPr>
            </w:pPr>
            <w:r w:rsidRPr="3B409F29">
              <w:rPr>
                <w:rFonts w:ascii="Garamond" w:eastAsia="Times New Roman" w:hAnsi="Garamond" w:cs="Arial"/>
              </w:rPr>
              <w:t>U.S. Department of Homeland Security</w:t>
            </w:r>
          </w:p>
        </w:tc>
        <w:tc>
          <w:tcPr>
            <w:tcW w:w="2864" w:type="dxa"/>
            <w:vAlign w:val="center"/>
          </w:tcPr>
          <w:p w14:paraId="51278D08" w14:textId="47D5E301" w:rsidR="00C40264" w:rsidRPr="00FF2DFF" w:rsidRDefault="00C40264" w:rsidP="00C40264">
            <w:pPr>
              <w:rPr>
                <w:rFonts w:ascii="Garamond" w:eastAsia="Times New Roman" w:hAnsi="Garamond" w:cs="Arial"/>
              </w:rPr>
            </w:pPr>
            <w:r w:rsidRPr="3B409F29">
              <w:rPr>
                <w:rFonts w:ascii="Garamond" w:eastAsia="Times New Roman" w:hAnsi="Garamond" w:cs="Arial"/>
              </w:rPr>
              <w:t>Transmission Lines (2021)</w:t>
            </w:r>
          </w:p>
        </w:tc>
        <w:tc>
          <w:tcPr>
            <w:tcW w:w="3690" w:type="dxa"/>
            <w:vAlign w:val="center"/>
          </w:tcPr>
          <w:p w14:paraId="755A5F11" w14:textId="67500D5C" w:rsidR="00C40264" w:rsidRPr="00FF2DFF" w:rsidRDefault="00C40264" w:rsidP="00C40264">
            <w:pPr>
              <w:rPr>
                <w:rFonts w:ascii="Garamond" w:eastAsia="Times New Roman" w:hAnsi="Garamond" w:cs="Arial"/>
              </w:rPr>
            </w:pPr>
            <w:r w:rsidRPr="7A4C07A8">
              <w:rPr>
                <w:rFonts w:ascii="Garamond" w:eastAsia="Times New Roman" w:hAnsi="Garamond" w:cs="Arial"/>
              </w:rPr>
              <w:t>Distance to transmission lines</w:t>
            </w:r>
          </w:p>
        </w:tc>
      </w:tr>
      <w:tr w:rsidR="00C40264" w14:paraId="67B4AC89" w14:textId="77777777" w:rsidTr="00C40264">
        <w:trPr>
          <w:trHeight w:val="300"/>
        </w:trPr>
        <w:tc>
          <w:tcPr>
            <w:tcW w:w="2910" w:type="dxa"/>
            <w:vAlign w:val="center"/>
          </w:tcPr>
          <w:p w14:paraId="25371011" w14:textId="3E869F33" w:rsidR="00C40264" w:rsidRDefault="00C40264" w:rsidP="00C40264">
            <w:pPr>
              <w:rPr>
                <w:rFonts w:ascii="Garamond" w:eastAsia="Times New Roman" w:hAnsi="Garamond" w:cs="Arial"/>
              </w:rPr>
            </w:pPr>
            <w:r w:rsidRPr="0CE21014">
              <w:rPr>
                <w:rFonts w:ascii="Garamond" w:eastAsia="Times New Roman" w:hAnsi="Garamond" w:cs="Arial"/>
              </w:rPr>
              <w:t>USGS</w:t>
            </w:r>
          </w:p>
        </w:tc>
        <w:tc>
          <w:tcPr>
            <w:tcW w:w="2864" w:type="dxa"/>
            <w:vAlign w:val="center"/>
          </w:tcPr>
          <w:p w14:paraId="7C52A0E0" w14:textId="5A846F02" w:rsidR="00C40264" w:rsidRDefault="00C40264" w:rsidP="00C40264">
            <w:pPr>
              <w:rPr>
                <w:rFonts w:ascii="Garamond" w:eastAsia="Times New Roman" w:hAnsi="Garamond" w:cs="Arial"/>
              </w:rPr>
            </w:pPr>
            <w:r w:rsidRPr="3B409F29">
              <w:rPr>
                <w:rFonts w:ascii="Garamond" w:eastAsia="Times New Roman" w:hAnsi="Garamond" w:cs="Arial"/>
              </w:rPr>
              <w:t>National Land Cover Database (2001, 2019)</w:t>
            </w:r>
          </w:p>
        </w:tc>
        <w:tc>
          <w:tcPr>
            <w:tcW w:w="3690" w:type="dxa"/>
            <w:vAlign w:val="center"/>
          </w:tcPr>
          <w:p w14:paraId="487920FB" w14:textId="2B65C5F7" w:rsidR="00C40264" w:rsidRDefault="00C40264" w:rsidP="00C40264">
            <w:pPr>
              <w:rPr>
                <w:rFonts w:ascii="Garamond" w:eastAsia="Times New Roman" w:hAnsi="Garamond" w:cs="Arial"/>
              </w:rPr>
            </w:pPr>
            <w:r w:rsidRPr="7A4C07A8">
              <w:rPr>
                <w:rFonts w:ascii="Garamond" w:eastAsia="Times New Roman" w:hAnsi="Garamond" w:cs="Arial"/>
              </w:rPr>
              <w:t>Classified land images, distance to water, development</w:t>
            </w:r>
          </w:p>
        </w:tc>
      </w:tr>
      <w:tr w:rsidR="00C40264" w14:paraId="54710682" w14:textId="77777777" w:rsidTr="00C40264">
        <w:trPr>
          <w:trHeight w:val="300"/>
        </w:trPr>
        <w:tc>
          <w:tcPr>
            <w:tcW w:w="2910" w:type="dxa"/>
            <w:vAlign w:val="center"/>
          </w:tcPr>
          <w:p w14:paraId="2BE6618D" w14:textId="48B480BC" w:rsidR="00C40264" w:rsidRDefault="00C40264" w:rsidP="00C40264">
            <w:pPr>
              <w:rPr>
                <w:rFonts w:ascii="Garamond" w:eastAsia="Times New Roman" w:hAnsi="Garamond" w:cs="Arial"/>
              </w:rPr>
            </w:pPr>
            <w:r w:rsidRPr="0CE21014">
              <w:rPr>
                <w:rFonts w:ascii="Garamond" w:eastAsia="Times New Roman" w:hAnsi="Garamond" w:cs="Arial"/>
              </w:rPr>
              <w:t>USGS</w:t>
            </w:r>
          </w:p>
        </w:tc>
        <w:tc>
          <w:tcPr>
            <w:tcW w:w="2864" w:type="dxa"/>
            <w:vAlign w:val="center"/>
          </w:tcPr>
          <w:p w14:paraId="56727123" w14:textId="1689D68C" w:rsidR="00C40264" w:rsidRDefault="00C40264" w:rsidP="00C40264">
            <w:pPr>
              <w:rPr>
                <w:rFonts w:ascii="Garamond" w:eastAsia="Times New Roman" w:hAnsi="Garamond" w:cs="Arial"/>
              </w:rPr>
            </w:pPr>
            <w:r w:rsidRPr="3B409F29">
              <w:rPr>
                <w:rFonts w:ascii="Garamond" w:eastAsia="Times New Roman" w:hAnsi="Garamond" w:cs="Arial"/>
              </w:rPr>
              <w:t>3DEP Digital Elevation Model (2019)</w:t>
            </w:r>
          </w:p>
        </w:tc>
        <w:tc>
          <w:tcPr>
            <w:tcW w:w="3690" w:type="dxa"/>
            <w:vAlign w:val="center"/>
          </w:tcPr>
          <w:p w14:paraId="56DC230B" w14:textId="1EF5A0BB" w:rsidR="00C40264" w:rsidRDefault="00C40264" w:rsidP="00C40264">
            <w:pPr>
              <w:rPr>
                <w:rFonts w:ascii="Garamond" w:eastAsia="Times New Roman" w:hAnsi="Garamond" w:cs="Arial"/>
              </w:rPr>
            </w:pPr>
            <w:r w:rsidRPr="7A4C07A8">
              <w:rPr>
                <w:rFonts w:ascii="Garamond" w:eastAsia="Times New Roman" w:hAnsi="Garamond" w:cs="Arial"/>
              </w:rPr>
              <w:t xml:space="preserve">Slope, </w:t>
            </w:r>
            <w:proofErr w:type="spellStart"/>
            <w:r w:rsidRPr="7A4C07A8">
              <w:rPr>
                <w:rFonts w:ascii="Garamond" w:eastAsia="Times New Roman" w:hAnsi="Garamond" w:cs="Arial"/>
              </w:rPr>
              <w:t>Northness</w:t>
            </w:r>
            <w:proofErr w:type="spellEnd"/>
            <w:r w:rsidRPr="7A4C07A8">
              <w:rPr>
                <w:rFonts w:ascii="Garamond" w:eastAsia="Times New Roman" w:hAnsi="Garamond" w:cs="Arial"/>
              </w:rPr>
              <w:t xml:space="preserve">, </w:t>
            </w:r>
            <w:proofErr w:type="spellStart"/>
            <w:r w:rsidRPr="7A4C07A8">
              <w:rPr>
                <w:rFonts w:ascii="Garamond" w:eastAsia="Times New Roman" w:hAnsi="Garamond" w:cs="Arial"/>
              </w:rPr>
              <w:t>Eastness</w:t>
            </w:r>
            <w:proofErr w:type="spellEnd"/>
          </w:p>
        </w:tc>
      </w:tr>
    </w:tbl>
    <w:p w14:paraId="70427BB0" w14:textId="6C824090" w:rsidR="0B3F310C" w:rsidRDefault="0B3F310C" w:rsidP="0CE21014">
      <w:pPr>
        <w:spacing w:after="0" w:line="240" w:lineRule="auto"/>
      </w:pPr>
    </w:p>
    <w:p w14:paraId="7200F4B8" w14:textId="358D0825" w:rsidR="7D0A9DDF" w:rsidRDefault="55284DB0" w:rsidP="2D68A4EE">
      <w:pPr>
        <w:spacing w:after="0" w:line="240" w:lineRule="auto"/>
        <w:rPr>
          <w:rFonts w:ascii="Garamond" w:hAnsi="Garamond" w:cs="Arial"/>
          <w:i/>
          <w:iCs/>
        </w:rPr>
      </w:pPr>
      <w:r w:rsidRPr="0CE21014">
        <w:rPr>
          <w:rFonts w:ascii="Garamond" w:hAnsi="Garamond" w:cs="Arial"/>
          <w:i/>
          <w:iCs/>
        </w:rPr>
        <w:t>3.</w:t>
      </w:r>
      <w:r w:rsidR="0673FE12" w:rsidRPr="0CE21014">
        <w:rPr>
          <w:rFonts w:ascii="Garamond" w:hAnsi="Garamond" w:cs="Arial"/>
          <w:i/>
          <w:iCs/>
        </w:rPr>
        <w:t>1</w:t>
      </w:r>
      <w:r w:rsidRPr="0CE21014">
        <w:rPr>
          <w:rFonts w:ascii="Garamond" w:hAnsi="Garamond" w:cs="Arial"/>
          <w:i/>
          <w:iCs/>
        </w:rPr>
        <w:t xml:space="preserve">.3 </w:t>
      </w:r>
      <w:r w:rsidR="09922185" w:rsidRPr="0CE21014">
        <w:rPr>
          <w:rFonts w:ascii="Garamond" w:hAnsi="Garamond" w:cs="Arial"/>
          <w:i/>
          <w:iCs/>
        </w:rPr>
        <w:t>Soil Carbon Analysis</w:t>
      </w:r>
    </w:p>
    <w:p w14:paraId="4D7C7AC5" w14:textId="5E6B4AE9" w:rsidR="2D833D3F" w:rsidRDefault="36F77DD7" w:rsidP="47AD6537">
      <w:pPr>
        <w:spacing w:after="0" w:line="240" w:lineRule="auto"/>
        <w:rPr>
          <w:rFonts w:ascii="Garamond" w:hAnsi="Garamond" w:cs="Arial"/>
        </w:rPr>
      </w:pPr>
      <w:r w:rsidRPr="0CE21014">
        <w:rPr>
          <w:rFonts w:ascii="Garamond" w:eastAsia="Garamond" w:hAnsi="Garamond" w:cs="Garamond"/>
        </w:rPr>
        <w:t>Our soil carbon analysis was designed to measure the amount of soil carbon that would have been lost to the atmosphere if easements had not been conserved and had instead been converted to development. We ran this calculation by combining two methods: a) we estimated how much soil carbon would be lost from the physical act of converting a farm into low-density development (i.e.</w:t>
      </w:r>
      <w:r w:rsidR="00C40264">
        <w:rPr>
          <w:rFonts w:ascii="Garamond" w:eastAsia="Garamond" w:hAnsi="Garamond" w:cs="Garamond"/>
        </w:rPr>
        <w:t>,</w:t>
      </w:r>
      <w:r w:rsidRPr="0CE21014">
        <w:rPr>
          <w:rFonts w:ascii="Garamond" w:eastAsia="Garamond" w:hAnsi="Garamond" w:cs="Garamond"/>
        </w:rPr>
        <w:t xml:space="preserve"> disturbing and paving over soil will send carbon into the atmosphere) and b) the loss of annual soil carbon sequestration that naturally occurs in </w:t>
      </w:r>
      <w:r w:rsidR="00DF2DA4" w:rsidRPr="0CE21014">
        <w:rPr>
          <w:rFonts w:ascii="Garamond" w:eastAsia="Garamond" w:hAnsi="Garamond" w:cs="Garamond"/>
        </w:rPr>
        <w:t>farmland but</w:t>
      </w:r>
      <w:r w:rsidRPr="0CE21014">
        <w:rPr>
          <w:rFonts w:ascii="Garamond" w:eastAsia="Garamond" w:hAnsi="Garamond" w:cs="Garamond"/>
        </w:rPr>
        <w:t xml:space="preserve"> would not occur if the land were converted to development. For a), we</w:t>
      </w:r>
      <w:r w:rsidR="31513E1D" w:rsidRPr="0CE21014">
        <w:rPr>
          <w:rFonts w:ascii="Garamond" w:eastAsia="Garamond" w:hAnsi="Garamond" w:cs="Garamond"/>
        </w:rPr>
        <w:t xml:space="preserve"> </w:t>
      </w:r>
      <w:r w:rsidR="31513E1D" w:rsidRPr="0CE21014">
        <w:rPr>
          <w:rFonts w:ascii="Garamond" w:hAnsi="Garamond" w:cs="Arial"/>
        </w:rPr>
        <w:t>acquired s</w:t>
      </w:r>
      <w:r w:rsidR="5FA8565E" w:rsidRPr="0CE21014">
        <w:rPr>
          <w:rFonts w:ascii="Garamond" w:hAnsi="Garamond" w:cs="Arial"/>
        </w:rPr>
        <w:t xml:space="preserve">oil carbon bulk </w:t>
      </w:r>
      <w:r w:rsidR="48B41415" w:rsidRPr="0CE21014">
        <w:rPr>
          <w:rFonts w:ascii="Garamond" w:hAnsi="Garamond" w:cs="Arial"/>
        </w:rPr>
        <w:t>stock</w:t>
      </w:r>
      <w:r w:rsidR="5FA8565E" w:rsidRPr="0CE21014">
        <w:rPr>
          <w:rFonts w:ascii="Garamond" w:hAnsi="Garamond" w:cs="Arial"/>
        </w:rPr>
        <w:t xml:space="preserve"> data </w:t>
      </w:r>
      <w:r w:rsidR="4D9CBCA1" w:rsidRPr="0CE21014">
        <w:rPr>
          <w:rFonts w:ascii="Garamond" w:hAnsi="Garamond" w:cs="Arial"/>
        </w:rPr>
        <w:t xml:space="preserve">(tons/ha) </w:t>
      </w:r>
      <w:r w:rsidR="5FA8565E" w:rsidRPr="0CE21014">
        <w:rPr>
          <w:rFonts w:ascii="Garamond" w:hAnsi="Garamond" w:cs="Arial"/>
        </w:rPr>
        <w:t>from</w:t>
      </w:r>
      <w:r w:rsidR="1EDEFA81" w:rsidRPr="0CE21014">
        <w:rPr>
          <w:rFonts w:ascii="Garamond" w:hAnsi="Garamond" w:cs="Arial"/>
        </w:rPr>
        <w:t xml:space="preserve"> the</w:t>
      </w:r>
      <w:r w:rsidR="5FA8565E" w:rsidRPr="0CE21014">
        <w:rPr>
          <w:rFonts w:ascii="Garamond" w:hAnsi="Garamond" w:cs="Arial"/>
        </w:rPr>
        <w:t xml:space="preserve"> </w:t>
      </w:r>
      <w:r w:rsidR="52CA000C" w:rsidRPr="0CE21014">
        <w:rPr>
          <w:rFonts w:ascii="Garamond" w:hAnsi="Garamond" w:cs="Arial"/>
        </w:rPr>
        <w:t>International Soil Reference and Information Centre (</w:t>
      </w:r>
      <w:r w:rsidR="1B652208" w:rsidRPr="0CE21014">
        <w:rPr>
          <w:rFonts w:ascii="Garamond" w:hAnsi="Garamond" w:cs="Arial"/>
        </w:rPr>
        <w:t>ISRIC</w:t>
      </w:r>
      <w:r w:rsidR="37D0D194" w:rsidRPr="0CE21014">
        <w:rPr>
          <w:rFonts w:ascii="Garamond" w:hAnsi="Garamond" w:cs="Arial"/>
        </w:rPr>
        <w:t>)</w:t>
      </w:r>
      <w:r w:rsidR="1B652208" w:rsidRPr="0CE21014">
        <w:rPr>
          <w:rFonts w:ascii="Garamond" w:hAnsi="Garamond" w:cs="Arial"/>
        </w:rPr>
        <w:t xml:space="preserve"> at 250</w:t>
      </w:r>
      <w:r w:rsidR="684F9D0E" w:rsidRPr="0CE21014">
        <w:rPr>
          <w:rFonts w:ascii="Garamond" w:hAnsi="Garamond" w:cs="Arial"/>
        </w:rPr>
        <w:t>-</w:t>
      </w:r>
      <w:r w:rsidR="1B652208" w:rsidRPr="0CE21014">
        <w:rPr>
          <w:rFonts w:ascii="Garamond" w:hAnsi="Garamond" w:cs="Arial"/>
        </w:rPr>
        <w:t>m</w:t>
      </w:r>
      <w:r w:rsidR="2D060846" w:rsidRPr="0CE21014">
        <w:rPr>
          <w:rFonts w:ascii="Garamond" w:hAnsi="Garamond" w:cs="Arial"/>
        </w:rPr>
        <w:t>eter</w:t>
      </w:r>
      <w:r w:rsidR="1B652208" w:rsidRPr="0CE21014">
        <w:rPr>
          <w:rFonts w:ascii="Garamond" w:hAnsi="Garamond" w:cs="Arial"/>
        </w:rPr>
        <w:t xml:space="preserve"> resolution</w:t>
      </w:r>
      <w:r w:rsidR="134BAD39" w:rsidRPr="0CE21014">
        <w:rPr>
          <w:rFonts w:ascii="Garamond" w:hAnsi="Garamond" w:cs="Arial"/>
        </w:rPr>
        <w:t xml:space="preserve"> </w:t>
      </w:r>
      <w:r w:rsidR="2FFEB18B" w:rsidRPr="0CE21014">
        <w:rPr>
          <w:rFonts w:ascii="Garamond" w:hAnsi="Garamond" w:cs="Arial"/>
        </w:rPr>
        <w:t>to calculate soil carbon stock</w:t>
      </w:r>
      <w:r w:rsidR="7E34FCE7" w:rsidRPr="0CE21014">
        <w:rPr>
          <w:rFonts w:ascii="Garamond" w:hAnsi="Garamond" w:cs="Arial"/>
        </w:rPr>
        <w:t>s</w:t>
      </w:r>
      <w:r w:rsidR="2FFEB18B" w:rsidRPr="0CE21014">
        <w:rPr>
          <w:rFonts w:ascii="Garamond" w:hAnsi="Garamond" w:cs="Arial"/>
        </w:rPr>
        <w:t xml:space="preserve"> in </w:t>
      </w:r>
      <w:r w:rsidR="3F8C4A77" w:rsidRPr="0CE21014">
        <w:rPr>
          <w:rFonts w:ascii="Garamond" w:hAnsi="Garamond" w:cs="Arial"/>
        </w:rPr>
        <w:t xml:space="preserve">each </w:t>
      </w:r>
      <w:r w:rsidR="4944173A" w:rsidRPr="0CE21014">
        <w:rPr>
          <w:rFonts w:ascii="Garamond" w:hAnsi="Garamond" w:cs="Arial"/>
        </w:rPr>
        <w:t>easement</w:t>
      </w:r>
      <w:r w:rsidR="1B652208" w:rsidRPr="0CE21014">
        <w:rPr>
          <w:rFonts w:ascii="Garamond" w:hAnsi="Garamond" w:cs="Arial"/>
        </w:rPr>
        <w:t>.</w:t>
      </w:r>
      <w:r w:rsidR="5FA8565E" w:rsidRPr="0CE21014">
        <w:rPr>
          <w:rFonts w:ascii="Garamond" w:hAnsi="Garamond" w:cs="Arial"/>
        </w:rPr>
        <w:t xml:space="preserve"> </w:t>
      </w:r>
      <w:r w:rsidR="5BAACC37" w:rsidRPr="0CE21014">
        <w:rPr>
          <w:rFonts w:ascii="Garamond" w:hAnsi="Garamond" w:cs="Arial"/>
        </w:rPr>
        <w:t>We estimated a 6</w:t>
      </w:r>
      <w:r w:rsidR="332B722B" w:rsidRPr="0CE21014">
        <w:rPr>
          <w:rFonts w:ascii="Garamond" w:hAnsi="Garamond" w:cs="Arial"/>
        </w:rPr>
        <w:t>1</w:t>
      </w:r>
      <w:r w:rsidR="5BAACC37" w:rsidRPr="0CE21014">
        <w:rPr>
          <w:rFonts w:ascii="Garamond" w:hAnsi="Garamond" w:cs="Arial"/>
        </w:rPr>
        <w:t>% decrease in near-surface soil carbon stocks a</w:t>
      </w:r>
      <w:r w:rsidR="7AC3E6CE" w:rsidRPr="0CE21014">
        <w:rPr>
          <w:rFonts w:ascii="Garamond" w:hAnsi="Garamond" w:cs="Arial"/>
        </w:rPr>
        <w:t>t</w:t>
      </w:r>
      <w:r w:rsidR="5BAACC37" w:rsidRPr="0CE21014">
        <w:rPr>
          <w:rFonts w:ascii="Garamond" w:hAnsi="Garamond" w:cs="Arial"/>
        </w:rPr>
        <w:t xml:space="preserve"> the time of development</w:t>
      </w:r>
      <w:r w:rsidR="214F89D1" w:rsidRPr="0CE21014">
        <w:rPr>
          <w:rFonts w:ascii="Garamond" w:hAnsi="Garamond" w:cs="Arial"/>
        </w:rPr>
        <w:t xml:space="preserve"> </w:t>
      </w:r>
      <w:r w:rsidR="24A9C11E" w:rsidRPr="0CE21014">
        <w:rPr>
          <w:rFonts w:ascii="Garamond" w:hAnsi="Garamond" w:cs="Arial"/>
        </w:rPr>
        <w:t xml:space="preserve">to </w:t>
      </w:r>
      <w:r w:rsidR="5DD2CAEC" w:rsidRPr="0CE21014">
        <w:rPr>
          <w:rFonts w:ascii="Garamond" w:hAnsi="Garamond" w:cs="Arial"/>
        </w:rPr>
        <w:t xml:space="preserve">provide </w:t>
      </w:r>
      <w:r w:rsidR="1EE28A4F" w:rsidRPr="0CE21014">
        <w:rPr>
          <w:rFonts w:ascii="Garamond" w:hAnsi="Garamond" w:cs="Arial"/>
        </w:rPr>
        <w:t>us with</w:t>
      </w:r>
      <w:r w:rsidR="5DD2CAEC" w:rsidRPr="0CE21014">
        <w:rPr>
          <w:rFonts w:ascii="Garamond" w:hAnsi="Garamond" w:cs="Arial"/>
        </w:rPr>
        <w:t xml:space="preserve"> a figure of how much carbon loss </w:t>
      </w:r>
      <w:r w:rsidR="7D09697F" w:rsidRPr="0CE21014">
        <w:rPr>
          <w:rFonts w:ascii="Garamond" w:hAnsi="Garamond" w:cs="Arial"/>
        </w:rPr>
        <w:t>would have occurred had the land been</w:t>
      </w:r>
      <w:r w:rsidR="5DD2CAEC" w:rsidRPr="0CE21014">
        <w:rPr>
          <w:rFonts w:ascii="Garamond" w:hAnsi="Garamond" w:cs="Arial"/>
        </w:rPr>
        <w:t xml:space="preserve"> developed </w:t>
      </w:r>
      <w:r w:rsidR="214F89D1" w:rsidRPr="0CE21014">
        <w:rPr>
          <w:rFonts w:ascii="Garamond" w:hAnsi="Garamond" w:cs="Arial"/>
        </w:rPr>
        <w:t>(</w:t>
      </w:r>
      <w:proofErr w:type="spellStart"/>
      <w:r w:rsidR="214F89D1" w:rsidRPr="0CE21014">
        <w:rPr>
          <w:rFonts w:ascii="Garamond" w:hAnsi="Garamond" w:cs="Arial"/>
        </w:rPr>
        <w:t>Majidzadeh</w:t>
      </w:r>
      <w:proofErr w:type="spellEnd"/>
      <w:r w:rsidR="214F89D1" w:rsidRPr="0CE21014">
        <w:rPr>
          <w:rFonts w:ascii="Garamond" w:hAnsi="Garamond" w:cs="Arial"/>
        </w:rPr>
        <w:t xml:space="preserve"> et al.</w:t>
      </w:r>
      <w:r w:rsidR="3DA7E712" w:rsidRPr="0CE21014">
        <w:rPr>
          <w:rFonts w:ascii="Garamond" w:hAnsi="Garamond" w:cs="Arial"/>
        </w:rPr>
        <w:t>,</w:t>
      </w:r>
      <w:r w:rsidR="214F89D1" w:rsidRPr="0CE21014">
        <w:rPr>
          <w:rFonts w:ascii="Garamond" w:hAnsi="Garamond" w:cs="Arial"/>
        </w:rPr>
        <w:t xml:space="preserve"> 2017). </w:t>
      </w:r>
      <w:r w:rsidR="63D7585E" w:rsidRPr="0CE21014">
        <w:rPr>
          <w:rFonts w:ascii="Garamond" w:hAnsi="Garamond" w:cs="Arial"/>
        </w:rPr>
        <w:t>For b), w</w:t>
      </w:r>
      <w:r w:rsidR="4A7A1DFA" w:rsidRPr="0CE21014">
        <w:rPr>
          <w:rFonts w:ascii="Garamond" w:hAnsi="Garamond" w:cs="Arial"/>
        </w:rPr>
        <w:t>e estimated annual carbon accrual in temperate croplands at</w:t>
      </w:r>
      <w:r w:rsidR="13A69A95" w:rsidRPr="0CE21014">
        <w:rPr>
          <w:rFonts w:ascii="Garamond" w:hAnsi="Garamond" w:cs="Arial"/>
        </w:rPr>
        <w:t xml:space="preserve"> </w:t>
      </w:r>
      <w:r w:rsidR="752932CD" w:rsidRPr="0CE21014">
        <w:rPr>
          <w:rFonts w:ascii="Garamond" w:hAnsi="Garamond" w:cs="Arial"/>
        </w:rPr>
        <w:t>0.825</w:t>
      </w:r>
      <w:r w:rsidR="4A7A1DFA" w:rsidRPr="0CE21014">
        <w:rPr>
          <w:rFonts w:ascii="Garamond" w:hAnsi="Garamond" w:cs="Arial"/>
        </w:rPr>
        <w:t xml:space="preserve"> tons/ha per year</w:t>
      </w:r>
      <w:r w:rsidR="65201215" w:rsidRPr="0CE21014">
        <w:rPr>
          <w:rFonts w:ascii="Garamond" w:hAnsi="Garamond" w:cs="Arial"/>
        </w:rPr>
        <w:t xml:space="preserve"> </w:t>
      </w:r>
      <w:r w:rsidR="1703DB6E" w:rsidRPr="0CE21014">
        <w:rPr>
          <w:rFonts w:ascii="Garamond" w:hAnsi="Garamond" w:cs="Arial"/>
        </w:rPr>
        <w:t xml:space="preserve">to find the amount of carbon the easements would </w:t>
      </w:r>
      <w:r w:rsidR="75266A00" w:rsidRPr="0CE21014">
        <w:rPr>
          <w:rFonts w:ascii="Garamond" w:hAnsi="Garamond" w:cs="Arial"/>
        </w:rPr>
        <w:t>have failed to sequester had they been developed</w:t>
      </w:r>
      <w:r w:rsidR="1703DB6E" w:rsidRPr="0CE21014">
        <w:rPr>
          <w:rFonts w:ascii="Garamond" w:hAnsi="Garamond" w:cs="Arial"/>
        </w:rPr>
        <w:t xml:space="preserve"> </w:t>
      </w:r>
      <w:r w:rsidR="65201215" w:rsidRPr="0CE21014">
        <w:rPr>
          <w:rFonts w:ascii="Garamond" w:hAnsi="Garamond" w:cs="Arial"/>
        </w:rPr>
        <w:t>(</w:t>
      </w:r>
      <w:r w:rsidR="45BAD46A" w:rsidRPr="0CE21014">
        <w:rPr>
          <w:rFonts w:ascii="Garamond" w:hAnsi="Garamond" w:cs="Arial"/>
        </w:rPr>
        <w:t>Smith</w:t>
      </w:r>
      <w:r w:rsidR="44FA9710" w:rsidRPr="0CE21014">
        <w:rPr>
          <w:rFonts w:ascii="Garamond" w:hAnsi="Garamond" w:cs="Arial"/>
        </w:rPr>
        <w:t>,</w:t>
      </w:r>
      <w:r w:rsidR="45BAD46A" w:rsidRPr="0CE21014">
        <w:rPr>
          <w:rFonts w:ascii="Garamond" w:hAnsi="Garamond" w:cs="Arial"/>
        </w:rPr>
        <w:t xml:space="preserve"> 2007). </w:t>
      </w:r>
    </w:p>
    <w:p w14:paraId="6351B2BF" w14:textId="53E53783" w:rsidR="2B7DA72F" w:rsidRDefault="2B7DA72F" w:rsidP="2B7DA72F">
      <w:pPr>
        <w:spacing w:after="0" w:line="240" w:lineRule="auto"/>
        <w:rPr>
          <w:rFonts w:ascii="Garamond" w:hAnsi="Garamond" w:cs="Arial"/>
          <w:b/>
          <w:bCs/>
          <w:i/>
          <w:iCs/>
        </w:rPr>
      </w:pPr>
    </w:p>
    <w:p w14:paraId="1013E4D3" w14:textId="01EE8CA7" w:rsidR="2B298648" w:rsidRDefault="33634131" w:rsidP="2D68A4EE">
      <w:pPr>
        <w:spacing w:after="0" w:line="240" w:lineRule="auto"/>
        <w:rPr>
          <w:rFonts w:ascii="Garamond" w:hAnsi="Garamond" w:cs="Arial"/>
          <w:i/>
          <w:iCs/>
        </w:rPr>
      </w:pPr>
      <w:r w:rsidRPr="2D68A4EE">
        <w:rPr>
          <w:rFonts w:ascii="Garamond" w:hAnsi="Garamond" w:cs="Arial"/>
          <w:i/>
          <w:iCs/>
        </w:rPr>
        <w:t>3.</w:t>
      </w:r>
      <w:r w:rsidR="51183A8D" w:rsidRPr="2D68A4EE">
        <w:rPr>
          <w:rFonts w:ascii="Garamond" w:hAnsi="Garamond" w:cs="Arial"/>
          <w:i/>
          <w:iCs/>
        </w:rPr>
        <w:t>1</w:t>
      </w:r>
      <w:r w:rsidRPr="2D68A4EE">
        <w:rPr>
          <w:rFonts w:ascii="Garamond" w:hAnsi="Garamond" w:cs="Arial"/>
          <w:i/>
          <w:iCs/>
        </w:rPr>
        <w:t xml:space="preserve">.4 </w:t>
      </w:r>
      <w:r w:rsidR="287CC60A" w:rsidRPr="2D68A4EE">
        <w:rPr>
          <w:rFonts w:ascii="Garamond" w:hAnsi="Garamond" w:cs="Arial"/>
          <w:i/>
          <w:iCs/>
        </w:rPr>
        <w:t>Ecosystem Service Analysis</w:t>
      </w:r>
    </w:p>
    <w:p w14:paraId="382D5560" w14:textId="21BB406B" w:rsidR="01538359" w:rsidRDefault="0751C8E9" w:rsidP="0CE21014">
      <w:pPr>
        <w:spacing w:after="0" w:line="240" w:lineRule="auto"/>
        <w:rPr>
          <w:rFonts w:ascii="Garamond" w:hAnsi="Garamond" w:cs="Arial"/>
        </w:rPr>
      </w:pPr>
      <w:r w:rsidRPr="0CE21014">
        <w:rPr>
          <w:rFonts w:ascii="Garamond" w:hAnsi="Garamond" w:cs="Arial"/>
        </w:rPr>
        <w:t>As with our impervious surface analysis, we collected</w:t>
      </w:r>
      <w:r w:rsidR="57B736C1" w:rsidRPr="0CE21014">
        <w:rPr>
          <w:rFonts w:ascii="Garamond" w:hAnsi="Garamond" w:cs="Arial"/>
        </w:rPr>
        <w:t xml:space="preserve"> Landsat 5</w:t>
      </w:r>
      <w:r w:rsidR="0CECC812" w:rsidRPr="0CE21014">
        <w:rPr>
          <w:rFonts w:ascii="Garamond" w:hAnsi="Garamond" w:cs="Arial"/>
        </w:rPr>
        <w:t xml:space="preserve"> </w:t>
      </w:r>
      <w:r w:rsidR="57B736C1" w:rsidRPr="0CE21014">
        <w:rPr>
          <w:rFonts w:ascii="Garamond" w:hAnsi="Garamond" w:cs="Arial"/>
        </w:rPr>
        <w:t xml:space="preserve">TM, 8 OLI, 9 OLI-2, and Sentinel-2 MSI imagery </w:t>
      </w:r>
      <w:r w:rsidR="607CA395" w:rsidRPr="0CE21014">
        <w:rPr>
          <w:rFonts w:ascii="Garamond" w:hAnsi="Garamond" w:cs="Arial"/>
        </w:rPr>
        <w:t>and associated indices for</w:t>
      </w:r>
      <w:r w:rsidR="57B736C1" w:rsidRPr="0CE21014">
        <w:rPr>
          <w:rFonts w:ascii="Garamond" w:hAnsi="Garamond" w:cs="Arial"/>
        </w:rPr>
        <w:t xml:space="preserve"> our ecosystem service analysis. All Landsat and Sentinel imagery remained in their native resolutions of 30 and 10</w:t>
      </w:r>
      <w:r w:rsidR="37411BEE" w:rsidRPr="0CE21014">
        <w:rPr>
          <w:rFonts w:ascii="Garamond" w:hAnsi="Garamond" w:cs="Arial"/>
        </w:rPr>
        <w:t xml:space="preserve"> </w:t>
      </w:r>
      <w:r w:rsidR="57B736C1" w:rsidRPr="0CE21014">
        <w:rPr>
          <w:rFonts w:ascii="Garamond" w:hAnsi="Garamond" w:cs="Arial"/>
        </w:rPr>
        <w:t>meters, respectively. We also used shapefiles provided by our partners for the protected agricultural lands.</w:t>
      </w:r>
    </w:p>
    <w:p w14:paraId="4AA541F4" w14:textId="3EBE5D0A" w:rsidR="0365C926" w:rsidRDefault="0365C926" w:rsidP="2D68A4EE">
      <w:pPr>
        <w:spacing w:after="0" w:line="240" w:lineRule="auto"/>
        <w:rPr>
          <w:rFonts w:ascii="Garamond" w:hAnsi="Garamond" w:cs="Arial"/>
          <w:b/>
          <w:bCs/>
          <w:i/>
          <w:iCs/>
        </w:rPr>
      </w:pPr>
    </w:p>
    <w:p w14:paraId="4FD488D8" w14:textId="4FFB4E61" w:rsidR="0365C926" w:rsidRDefault="56ED21AB" w:rsidP="7A4C07A8">
      <w:pPr>
        <w:spacing w:after="0" w:line="240" w:lineRule="auto"/>
        <w:rPr>
          <w:rFonts w:ascii="Garamond" w:hAnsi="Garamond" w:cs="Arial"/>
          <w:b/>
          <w:bCs/>
          <w:i/>
          <w:iCs/>
        </w:rPr>
      </w:pPr>
      <w:r w:rsidRPr="7A4C07A8">
        <w:rPr>
          <w:rFonts w:ascii="Garamond" w:hAnsi="Garamond" w:cs="Arial"/>
          <w:b/>
          <w:bCs/>
          <w:i/>
          <w:iCs/>
        </w:rPr>
        <w:t>3.2 Data Processing</w:t>
      </w:r>
    </w:p>
    <w:p w14:paraId="764EB997" w14:textId="53501F00" w:rsidR="0845A126" w:rsidRDefault="13838C8B" w:rsidP="488F11DE">
      <w:pPr>
        <w:spacing w:after="0" w:line="240" w:lineRule="auto"/>
        <w:rPr>
          <w:rFonts w:ascii="Garamond" w:eastAsia="Garamond" w:hAnsi="Garamond" w:cs="Garamond"/>
        </w:rPr>
      </w:pPr>
      <w:r w:rsidRPr="2D68A4EE">
        <w:rPr>
          <w:rFonts w:ascii="Garamond" w:hAnsi="Garamond" w:cs="Arial"/>
          <w:i/>
          <w:iCs/>
        </w:rPr>
        <w:t xml:space="preserve">3.2.1 </w:t>
      </w:r>
      <w:r w:rsidR="79BBDA21" w:rsidRPr="2D68A4EE">
        <w:rPr>
          <w:rFonts w:ascii="Garamond" w:hAnsi="Garamond" w:cs="Arial"/>
          <w:i/>
          <w:iCs/>
        </w:rPr>
        <w:t xml:space="preserve">Historical Impervious Maps </w:t>
      </w:r>
      <w:r w:rsidR="2B1A7A48" w:rsidRPr="2D68A4EE">
        <w:rPr>
          <w:rFonts w:ascii="Garamond" w:hAnsi="Garamond" w:cs="Arial"/>
          <w:i/>
          <w:iCs/>
        </w:rPr>
        <w:t xml:space="preserve">&amp; Agriculture Conservation Easement </w:t>
      </w:r>
      <w:r w:rsidR="4B24CEAA" w:rsidRPr="2D68A4EE">
        <w:rPr>
          <w:rFonts w:ascii="Garamond" w:hAnsi="Garamond" w:cs="Arial"/>
          <w:i/>
          <w:iCs/>
        </w:rPr>
        <w:t>Land Conversion</w:t>
      </w:r>
      <w:r w:rsidR="3950260D" w:rsidRPr="2D68A4EE">
        <w:rPr>
          <w:rFonts w:ascii="Garamond" w:hAnsi="Garamond" w:cs="Arial"/>
          <w:i/>
          <w:iCs/>
        </w:rPr>
        <w:t xml:space="preserve"> </w:t>
      </w:r>
      <w:r w:rsidR="2B1A7A48" w:rsidRPr="2D68A4EE">
        <w:rPr>
          <w:rFonts w:ascii="Garamond" w:hAnsi="Garamond" w:cs="Arial"/>
          <w:i/>
          <w:iCs/>
        </w:rPr>
        <w:t>Analysis</w:t>
      </w:r>
    </w:p>
    <w:p w14:paraId="3A22F7A6" w14:textId="79851098" w:rsidR="1ED148E2" w:rsidRDefault="3A2F70F6" w:rsidP="0CE21014">
      <w:pPr>
        <w:spacing w:after="0" w:line="240" w:lineRule="auto"/>
        <w:rPr>
          <w:rFonts w:ascii="Garamond" w:eastAsia="Garamond" w:hAnsi="Garamond" w:cs="Garamond"/>
        </w:rPr>
      </w:pPr>
      <w:r w:rsidRPr="7A4C07A8">
        <w:rPr>
          <w:rFonts w:ascii="Garamond" w:eastAsia="Garamond" w:hAnsi="Garamond" w:cs="Garamond"/>
        </w:rPr>
        <w:t>We collected</w:t>
      </w:r>
      <w:r w:rsidR="1BB65BAA" w:rsidRPr="7A4C07A8">
        <w:rPr>
          <w:rFonts w:ascii="Garamond" w:eastAsia="Garamond" w:hAnsi="Garamond" w:cs="Garamond"/>
        </w:rPr>
        <w:t xml:space="preserve"> and processed</w:t>
      </w:r>
      <w:r w:rsidRPr="7A4C07A8">
        <w:rPr>
          <w:rFonts w:ascii="Garamond" w:eastAsia="Garamond" w:hAnsi="Garamond" w:cs="Garamond"/>
        </w:rPr>
        <w:t xml:space="preserve"> Landsat and Sentinel-2 data in</w:t>
      </w:r>
      <w:r w:rsidR="71A71138" w:rsidRPr="7A4C07A8">
        <w:rPr>
          <w:rFonts w:ascii="Garamond" w:eastAsia="Garamond" w:hAnsi="Garamond" w:cs="Garamond"/>
        </w:rPr>
        <w:t xml:space="preserve"> GEE</w:t>
      </w:r>
      <w:r w:rsidRPr="7A4C07A8">
        <w:rPr>
          <w:rFonts w:ascii="Garamond" w:eastAsia="Garamond" w:hAnsi="Garamond" w:cs="Garamond"/>
        </w:rPr>
        <w:t>. We also applied a cloud mask to all data, removing cloudy images over 40% and all images outside the growing season</w:t>
      </w:r>
      <w:r w:rsidR="49EE0F6E" w:rsidRPr="7A4C07A8">
        <w:rPr>
          <w:rFonts w:ascii="Garamond" w:eastAsia="Garamond" w:hAnsi="Garamond" w:cs="Garamond"/>
        </w:rPr>
        <w:t xml:space="preserve"> of</w:t>
      </w:r>
      <w:r w:rsidRPr="7A4C07A8">
        <w:rPr>
          <w:rFonts w:ascii="Garamond" w:eastAsia="Garamond" w:hAnsi="Garamond" w:cs="Garamond"/>
        </w:rPr>
        <w:t xml:space="preserve"> May 1st to October 15th. We created a composite median image for each year of interest from years before and after</w:t>
      </w:r>
      <w:r w:rsidR="3DA23F92" w:rsidRPr="7A4C07A8">
        <w:rPr>
          <w:rFonts w:ascii="Garamond" w:eastAsia="Garamond" w:hAnsi="Garamond" w:cs="Garamond"/>
        </w:rPr>
        <w:t xml:space="preserve"> to account for cloud visibility challenges</w:t>
      </w:r>
      <w:r w:rsidRPr="7A4C07A8">
        <w:rPr>
          <w:rFonts w:ascii="Garamond" w:eastAsia="Garamond" w:hAnsi="Garamond" w:cs="Garamond"/>
        </w:rPr>
        <w:t xml:space="preserve"> (</w:t>
      </w:r>
      <w:r w:rsidR="00DF2DA4" w:rsidRPr="7A4C07A8">
        <w:rPr>
          <w:rFonts w:ascii="Garamond" w:eastAsia="Garamond" w:hAnsi="Garamond" w:cs="Garamond"/>
        </w:rPr>
        <w:t>e.g.,</w:t>
      </w:r>
      <w:r w:rsidRPr="7A4C07A8">
        <w:rPr>
          <w:rFonts w:ascii="Garamond" w:eastAsia="Garamond" w:hAnsi="Garamond" w:cs="Garamond"/>
        </w:rPr>
        <w:t xml:space="preserve"> our 1995 estimates included imagery from growing seasons 1994-1996). Since Landsat and Sentinel-2 have different native resolutions (30 meters and 10 meters, respectively), we resampled Sentinel-2 data to 30 meters. We then created five categories of training data from visual inspection of historical imagery: forest, water, impervious surfaces, agriculture, and tilled agriculture</w:t>
      </w:r>
      <w:r w:rsidR="64CAA911" w:rsidRPr="7A4C07A8">
        <w:rPr>
          <w:rFonts w:ascii="Garamond" w:eastAsia="Garamond" w:hAnsi="Garamond" w:cs="Garamond"/>
        </w:rPr>
        <w:t xml:space="preserve"> (Figure B.1</w:t>
      </w:r>
      <w:r w:rsidR="44471313" w:rsidRPr="7A4C07A8">
        <w:rPr>
          <w:rFonts w:ascii="Garamond" w:eastAsia="Garamond" w:hAnsi="Garamond" w:cs="Garamond"/>
        </w:rPr>
        <w:t>.</w:t>
      </w:r>
      <w:r w:rsidR="64CAA911" w:rsidRPr="7A4C07A8">
        <w:rPr>
          <w:rFonts w:ascii="Garamond" w:eastAsia="Garamond" w:hAnsi="Garamond" w:cs="Garamond"/>
        </w:rPr>
        <w:t>)</w:t>
      </w:r>
      <w:r w:rsidRPr="7A4C07A8">
        <w:rPr>
          <w:rFonts w:ascii="Garamond" w:eastAsia="Garamond" w:hAnsi="Garamond" w:cs="Garamond"/>
        </w:rPr>
        <w:t xml:space="preserve">. We placed between 50 and 300 data points per class depending on the region assessed. For years </w:t>
      </w:r>
      <w:r w:rsidR="3C63E911" w:rsidRPr="7A4C07A8">
        <w:rPr>
          <w:rFonts w:ascii="Garamond" w:eastAsia="Garamond" w:hAnsi="Garamond" w:cs="Garamond"/>
        </w:rPr>
        <w:t>after</w:t>
      </w:r>
      <w:r w:rsidRPr="7A4C07A8">
        <w:rPr>
          <w:rFonts w:ascii="Garamond" w:eastAsia="Garamond" w:hAnsi="Garamond" w:cs="Garamond"/>
        </w:rPr>
        <w:t xml:space="preserve"> 1995</w:t>
      </w:r>
      <w:r w:rsidR="05E149F0" w:rsidRPr="7A4C07A8">
        <w:rPr>
          <w:rFonts w:ascii="Garamond" w:eastAsia="Garamond" w:hAnsi="Garamond" w:cs="Garamond"/>
        </w:rPr>
        <w:t xml:space="preserve"> (Finger Lakes) or 1990 (Saratoga)</w:t>
      </w:r>
      <w:r w:rsidRPr="7A4C07A8">
        <w:rPr>
          <w:rFonts w:ascii="Garamond" w:eastAsia="Garamond" w:hAnsi="Garamond" w:cs="Garamond"/>
        </w:rPr>
        <w:t>, we used NLCD</w:t>
      </w:r>
      <w:r w:rsidR="1A426131" w:rsidRPr="7A4C07A8">
        <w:rPr>
          <w:rFonts w:ascii="Garamond" w:eastAsia="Garamond" w:hAnsi="Garamond" w:cs="Garamond"/>
        </w:rPr>
        <w:t xml:space="preserve"> or</w:t>
      </w:r>
      <w:r w:rsidR="00C40264">
        <w:rPr>
          <w:rFonts w:ascii="Garamond" w:eastAsia="Garamond" w:hAnsi="Garamond" w:cs="Garamond"/>
        </w:rPr>
        <w:t xml:space="preserve"> C-CAP </w:t>
      </w:r>
      <w:r w:rsidRPr="7A4C07A8">
        <w:rPr>
          <w:rFonts w:ascii="Garamond" w:eastAsia="Garamond" w:hAnsi="Garamond" w:cs="Garamond"/>
        </w:rPr>
        <w:t>data to extract agriculture and impervious information rather than classified Landsat imagery. Across our study area, we estimated conversion rates from agricultural lands to impervious surfaces between 1985 and</w:t>
      </w:r>
      <w:r w:rsidR="39EDEAA3" w:rsidRPr="7A4C07A8">
        <w:rPr>
          <w:rFonts w:ascii="Garamond" w:eastAsia="Garamond" w:hAnsi="Garamond" w:cs="Garamond"/>
        </w:rPr>
        <w:t xml:space="preserve"> </w:t>
      </w:r>
      <w:r w:rsidRPr="7A4C07A8">
        <w:rPr>
          <w:rFonts w:ascii="Garamond" w:eastAsia="Garamond" w:hAnsi="Garamond" w:cs="Garamond"/>
        </w:rPr>
        <w:t>2022. We then made easement buffers and clipped them to classified and NLCD data</w:t>
      </w:r>
      <w:r w:rsidR="50F983D1" w:rsidRPr="7A4C07A8">
        <w:rPr>
          <w:rFonts w:ascii="Garamond" w:eastAsia="Garamond" w:hAnsi="Garamond" w:cs="Garamond"/>
        </w:rPr>
        <w:t>.</w:t>
      </w:r>
    </w:p>
    <w:p w14:paraId="460A9DF3" w14:textId="1A581883" w:rsidR="0365C926" w:rsidRDefault="0365C926" w:rsidP="0365C926">
      <w:pPr>
        <w:spacing w:after="0" w:line="240" w:lineRule="auto"/>
        <w:rPr>
          <w:rFonts w:ascii="Garamond" w:hAnsi="Garamond" w:cs="Arial"/>
          <w:b/>
          <w:bCs/>
          <w:i/>
          <w:iCs/>
        </w:rPr>
      </w:pPr>
    </w:p>
    <w:p w14:paraId="7A165893" w14:textId="4CA428EB" w:rsidR="5FF08B8E" w:rsidRDefault="5FF08B8E" w:rsidP="0365C926">
      <w:pPr>
        <w:spacing w:after="0" w:line="240" w:lineRule="auto"/>
        <w:rPr>
          <w:rFonts w:ascii="Garamond" w:hAnsi="Garamond" w:cs="Arial"/>
          <w:i/>
          <w:iCs/>
        </w:rPr>
      </w:pPr>
      <w:r w:rsidRPr="2D68A4EE">
        <w:rPr>
          <w:rFonts w:ascii="Garamond" w:hAnsi="Garamond" w:cs="Arial"/>
          <w:i/>
          <w:iCs/>
        </w:rPr>
        <w:t xml:space="preserve">3.2.2 </w:t>
      </w:r>
      <w:r w:rsidR="764CCA95" w:rsidRPr="2D68A4EE">
        <w:rPr>
          <w:rFonts w:ascii="Garamond" w:hAnsi="Garamond" w:cs="Arial"/>
          <w:i/>
          <w:iCs/>
        </w:rPr>
        <w:t>Prediction Maps</w:t>
      </w:r>
    </w:p>
    <w:p w14:paraId="13CA34AC" w14:textId="1C093A07" w:rsidR="3B8E96BA" w:rsidRDefault="52CBCF66" w:rsidP="2D68A4EE">
      <w:pPr>
        <w:spacing w:after="0" w:line="240" w:lineRule="auto"/>
        <w:rPr>
          <w:rFonts w:ascii="Garamond" w:eastAsia="Times New Roman" w:hAnsi="Garamond" w:cs="Arial"/>
        </w:rPr>
      </w:pPr>
      <w:r w:rsidRPr="0CE21014">
        <w:rPr>
          <w:rFonts w:ascii="Garamond" w:eastAsia="Times New Roman" w:hAnsi="Garamond" w:cs="Arial"/>
        </w:rPr>
        <w:t>Our land cover change predictions relied upon training variables, including elevation, land cover, nighttime lights, biomass, population density, and transmission lines. We reclassified land cover data into six categories (developed, agriculture, forest, wetland, other, and water) to suit the goals of our projects. Next, we filtered NLCD data into four classes of development intensity, using a focal statistics tool with the sum function to create a dynamically weighted distance-to-development raster in ArcGIS Pro. We also used the raster calculator tool in QGIS to create a binary layer for water presence, later used with the distance tool in TerrSet to measure the distance to water for an input variable. Within Terr</w:t>
      </w:r>
      <w:r w:rsidR="14EBC857" w:rsidRPr="0CE21014">
        <w:rPr>
          <w:rFonts w:ascii="Garamond" w:eastAsia="Times New Roman" w:hAnsi="Garamond" w:cs="Arial"/>
        </w:rPr>
        <w:t>S</w:t>
      </w:r>
      <w:r w:rsidRPr="0CE21014">
        <w:rPr>
          <w:rFonts w:ascii="Garamond" w:eastAsia="Times New Roman" w:hAnsi="Garamond" w:cs="Arial"/>
        </w:rPr>
        <w:t xml:space="preserve">et, we used the distance tool to measure the distance to transmission lines as an additional input variable. </w:t>
      </w:r>
      <w:r w:rsidR="588D3681" w:rsidRPr="0CE21014">
        <w:rPr>
          <w:rFonts w:ascii="Garamond" w:eastAsia="Times New Roman" w:hAnsi="Garamond" w:cs="Arial"/>
        </w:rPr>
        <w:t>We converted the</w:t>
      </w:r>
      <w:r w:rsidRPr="0CE21014">
        <w:rPr>
          <w:rFonts w:ascii="Garamond" w:eastAsia="Times New Roman" w:hAnsi="Garamond" w:cs="Arial"/>
        </w:rPr>
        <w:t xml:space="preserve"> elevation layer</w:t>
      </w:r>
      <w:r w:rsidR="46ECCC5C" w:rsidRPr="0CE21014">
        <w:rPr>
          <w:rFonts w:ascii="Garamond" w:eastAsia="Times New Roman" w:hAnsi="Garamond" w:cs="Arial"/>
        </w:rPr>
        <w:t xml:space="preserve"> </w:t>
      </w:r>
      <w:r w:rsidRPr="0CE21014">
        <w:rPr>
          <w:rFonts w:ascii="Garamond" w:eastAsia="Times New Roman" w:hAnsi="Garamond" w:cs="Arial"/>
        </w:rPr>
        <w:t xml:space="preserve">into </w:t>
      </w:r>
      <w:proofErr w:type="spellStart"/>
      <w:r w:rsidRPr="0CE21014">
        <w:rPr>
          <w:rFonts w:ascii="Garamond" w:eastAsia="Times New Roman" w:hAnsi="Garamond" w:cs="Arial"/>
        </w:rPr>
        <w:t>northness</w:t>
      </w:r>
      <w:proofErr w:type="spellEnd"/>
      <w:r w:rsidRPr="0CE21014">
        <w:rPr>
          <w:rFonts w:ascii="Garamond" w:eastAsia="Times New Roman" w:hAnsi="Garamond" w:cs="Arial"/>
        </w:rPr>
        <w:t xml:space="preserve"> and </w:t>
      </w:r>
      <w:proofErr w:type="spellStart"/>
      <w:r w:rsidRPr="0CE21014">
        <w:rPr>
          <w:rFonts w:ascii="Garamond" w:eastAsia="Times New Roman" w:hAnsi="Garamond" w:cs="Arial"/>
        </w:rPr>
        <w:t>eastness</w:t>
      </w:r>
      <w:proofErr w:type="spellEnd"/>
      <w:r w:rsidRPr="0CE21014">
        <w:rPr>
          <w:rFonts w:ascii="Garamond" w:eastAsia="Times New Roman" w:hAnsi="Garamond" w:cs="Arial"/>
        </w:rPr>
        <w:t xml:space="preserve"> layers to be used as additional variables. We then mosaiced all data as needed and clipped it to our study areas with a matching 30</w:t>
      </w:r>
      <w:r w:rsidR="7513F203" w:rsidRPr="0CE21014">
        <w:rPr>
          <w:rFonts w:ascii="Garamond" w:eastAsia="Times New Roman" w:hAnsi="Garamond" w:cs="Arial"/>
        </w:rPr>
        <w:t xml:space="preserve"> m </w:t>
      </w:r>
      <w:r w:rsidRPr="0CE21014">
        <w:rPr>
          <w:rFonts w:ascii="Garamond" w:eastAsia="Times New Roman" w:hAnsi="Garamond" w:cs="Arial"/>
        </w:rPr>
        <w:t>x</w:t>
      </w:r>
      <w:r w:rsidR="3801BEFC" w:rsidRPr="0CE21014">
        <w:rPr>
          <w:rFonts w:ascii="Garamond" w:eastAsia="Times New Roman" w:hAnsi="Garamond" w:cs="Arial"/>
        </w:rPr>
        <w:t xml:space="preserve"> </w:t>
      </w:r>
      <w:r w:rsidRPr="0CE21014">
        <w:rPr>
          <w:rFonts w:ascii="Garamond" w:eastAsia="Times New Roman" w:hAnsi="Garamond" w:cs="Arial"/>
        </w:rPr>
        <w:t>30</w:t>
      </w:r>
      <w:r w:rsidR="72CEC90F" w:rsidRPr="0CE21014">
        <w:rPr>
          <w:rFonts w:ascii="Garamond" w:eastAsia="Times New Roman" w:hAnsi="Garamond" w:cs="Arial"/>
        </w:rPr>
        <w:t xml:space="preserve"> </w:t>
      </w:r>
      <w:r w:rsidRPr="0CE21014">
        <w:rPr>
          <w:rFonts w:ascii="Garamond" w:eastAsia="Times New Roman" w:hAnsi="Garamond" w:cs="Arial"/>
        </w:rPr>
        <w:t xml:space="preserve">m resolution. Per the requirements of TerrSet, we merged each file as a band into a single raster containing the final nine variables in QGIS. </w:t>
      </w:r>
      <w:r w:rsidR="007DDE28" w:rsidRPr="0CE21014">
        <w:rPr>
          <w:rFonts w:ascii="Garamond" w:eastAsia="Times New Roman" w:hAnsi="Garamond" w:cs="Arial"/>
        </w:rPr>
        <w:t>We then extracted</w:t>
      </w:r>
      <w:r w:rsidRPr="0CE21014">
        <w:rPr>
          <w:rFonts w:ascii="Garamond" w:eastAsia="Times New Roman" w:hAnsi="Garamond" w:cs="Arial"/>
        </w:rPr>
        <w:t xml:space="preserve"> e</w:t>
      </w:r>
      <w:r w:rsidR="296673AF" w:rsidRPr="0CE21014">
        <w:rPr>
          <w:rFonts w:ascii="Garamond" w:eastAsia="Times New Roman" w:hAnsi="Garamond" w:cs="Arial"/>
        </w:rPr>
        <w:t>ach file</w:t>
      </w:r>
      <w:r w:rsidRPr="0CE21014">
        <w:rPr>
          <w:rFonts w:ascii="Garamond" w:eastAsia="Times New Roman" w:hAnsi="Garamond" w:cs="Arial"/>
        </w:rPr>
        <w:t xml:space="preserve"> in a byte data format using a raster calculator and moved to TerrSet, with each 30</w:t>
      </w:r>
      <w:r w:rsidR="37F4E40A" w:rsidRPr="0CE21014">
        <w:rPr>
          <w:rFonts w:ascii="Garamond" w:eastAsia="Times New Roman" w:hAnsi="Garamond" w:cs="Arial"/>
        </w:rPr>
        <w:t xml:space="preserve"> m </w:t>
      </w:r>
      <w:r w:rsidRPr="0CE21014">
        <w:rPr>
          <w:rFonts w:ascii="Garamond" w:eastAsia="Times New Roman" w:hAnsi="Garamond" w:cs="Arial"/>
        </w:rPr>
        <w:t>x30</w:t>
      </w:r>
      <w:r w:rsidR="1CBBFC75" w:rsidRPr="0CE21014">
        <w:rPr>
          <w:rFonts w:ascii="Garamond" w:eastAsia="Times New Roman" w:hAnsi="Garamond" w:cs="Arial"/>
        </w:rPr>
        <w:t xml:space="preserve"> </w:t>
      </w:r>
      <w:r w:rsidRPr="0CE21014">
        <w:rPr>
          <w:rFonts w:ascii="Garamond" w:eastAsia="Times New Roman" w:hAnsi="Garamond" w:cs="Arial"/>
        </w:rPr>
        <w:t>m cell align</w:t>
      </w:r>
      <w:r w:rsidR="6D5E1026" w:rsidRPr="0CE21014">
        <w:rPr>
          <w:rFonts w:ascii="Garamond" w:eastAsia="Times New Roman" w:hAnsi="Garamond" w:cs="Arial"/>
        </w:rPr>
        <w:t>ed and in</w:t>
      </w:r>
      <w:r w:rsidRPr="0CE21014">
        <w:rPr>
          <w:rFonts w:ascii="Garamond" w:eastAsia="Times New Roman" w:hAnsi="Garamond" w:cs="Arial"/>
        </w:rPr>
        <w:t xml:space="preserve"> the same projection (EPSG: 26918).</w:t>
      </w:r>
    </w:p>
    <w:p w14:paraId="69DD6AF7" w14:textId="350B44B3" w:rsidR="00BD1A87" w:rsidRPr="0066138C" w:rsidRDefault="00BD1A87" w:rsidP="0365C926">
      <w:pPr>
        <w:spacing w:after="0" w:line="240" w:lineRule="auto"/>
        <w:rPr>
          <w:rFonts w:ascii="Garamond" w:eastAsia="Times New Roman" w:hAnsi="Garamond" w:cs="Arial"/>
        </w:rPr>
      </w:pPr>
    </w:p>
    <w:p w14:paraId="5086D17A" w14:textId="6A56A72E" w:rsidR="70A972A7" w:rsidRDefault="3306004B" w:rsidP="2D68A4EE">
      <w:pPr>
        <w:spacing w:after="0" w:line="240" w:lineRule="auto"/>
        <w:rPr>
          <w:rFonts w:ascii="Garamond" w:hAnsi="Garamond" w:cs="Arial"/>
          <w:i/>
          <w:iCs/>
        </w:rPr>
      </w:pPr>
      <w:r w:rsidRPr="2D68A4EE">
        <w:rPr>
          <w:rFonts w:ascii="Garamond" w:hAnsi="Garamond" w:cs="Arial"/>
          <w:i/>
          <w:iCs/>
        </w:rPr>
        <w:t xml:space="preserve">3.2.3 </w:t>
      </w:r>
      <w:r w:rsidR="1151CED6" w:rsidRPr="2D68A4EE">
        <w:rPr>
          <w:rFonts w:ascii="Garamond" w:hAnsi="Garamond" w:cs="Arial"/>
          <w:i/>
          <w:iCs/>
        </w:rPr>
        <w:t>Soil Carbon Analysis</w:t>
      </w:r>
    </w:p>
    <w:p w14:paraId="52BE0049" w14:textId="09BEBB58" w:rsidR="00A43059" w:rsidRPr="0066138C" w:rsidRDefault="2199D152" w:rsidP="0CE21014">
      <w:pPr>
        <w:spacing w:after="0" w:line="240" w:lineRule="auto"/>
        <w:rPr>
          <w:rFonts w:ascii="Garamond" w:hAnsi="Garamond" w:cs="Arial"/>
        </w:rPr>
      </w:pPr>
      <w:r w:rsidRPr="7A4C07A8">
        <w:rPr>
          <w:rFonts w:ascii="Garamond" w:hAnsi="Garamond" w:cs="Arial"/>
        </w:rPr>
        <w:t xml:space="preserve">We processed the carbon stock </w:t>
      </w:r>
      <w:r w:rsidR="2CEEBFC6" w:rsidRPr="7A4C07A8">
        <w:rPr>
          <w:rFonts w:ascii="Garamond" w:hAnsi="Garamond" w:cs="Arial"/>
        </w:rPr>
        <w:t>data</w:t>
      </w:r>
      <w:r w:rsidRPr="7A4C07A8">
        <w:rPr>
          <w:rFonts w:ascii="Garamond" w:hAnsi="Garamond" w:cs="Arial"/>
        </w:rPr>
        <w:t xml:space="preserve"> in GEE and RStudio to find carbon stock measurements in each of the easements. The data </w:t>
      </w:r>
      <w:r w:rsidR="3307FA1A" w:rsidRPr="7A4C07A8">
        <w:rPr>
          <w:rFonts w:ascii="Garamond" w:hAnsi="Garamond" w:cs="Arial"/>
        </w:rPr>
        <w:t xml:space="preserve">were </w:t>
      </w:r>
      <w:r w:rsidRPr="7A4C07A8">
        <w:rPr>
          <w:rFonts w:ascii="Garamond" w:hAnsi="Garamond" w:cs="Arial"/>
        </w:rPr>
        <w:t xml:space="preserve">projected to </w:t>
      </w:r>
      <w:r w:rsidR="1EDFB45D" w:rsidRPr="7A4C07A8">
        <w:rPr>
          <w:rFonts w:ascii="Garamond" w:hAnsi="Garamond" w:cs="Arial"/>
        </w:rPr>
        <w:t>Universal Transverse Mercator</w:t>
      </w:r>
      <w:r w:rsidR="125A6CB3" w:rsidRPr="7A4C07A8">
        <w:rPr>
          <w:rFonts w:ascii="Garamond" w:hAnsi="Garamond" w:cs="Arial"/>
        </w:rPr>
        <w:t xml:space="preserve"> (</w:t>
      </w:r>
      <w:r w:rsidR="00AD54DC" w:rsidRPr="7A4C07A8">
        <w:rPr>
          <w:rFonts w:ascii="Garamond" w:hAnsi="Garamond" w:cs="Arial"/>
        </w:rPr>
        <w:t>UTM) Zone</w:t>
      </w:r>
      <w:r w:rsidR="1EDFB45D" w:rsidRPr="7A4C07A8">
        <w:rPr>
          <w:rFonts w:ascii="Garamond" w:hAnsi="Garamond" w:cs="Arial"/>
        </w:rPr>
        <w:t xml:space="preserve"> 18N</w:t>
      </w:r>
      <w:r w:rsidRPr="7A4C07A8">
        <w:rPr>
          <w:rFonts w:ascii="Garamond" w:hAnsi="Garamond" w:cs="Arial"/>
        </w:rPr>
        <w:t xml:space="preserve"> and clipped by the New York State boundary using GEE. Once in R, we extracted the soil data by easement boundaries to find the </w:t>
      </w:r>
      <w:r w:rsidR="3097F02F" w:rsidRPr="7A4C07A8">
        <w:rPr>
          <w:rFonts w:ascii="Garamond" w:hAnsi="Garamond" w:cs="Arial"/>
        </w:rPr>
        <w:t>mean</w:t>
      </w:r>
      <w:r w:rsidRPr="7A4C07A8">
        <w:rPr>
          <w:rFonts w:ascii="Garamond" w:hAnsi="Garamond" w:cs="Arial"/>
        </w:rPr>
        <w:t xml:space="preserve"> carbon stock in tons/acre </w:t>
      </w:r>
      <w:r w:rsidR="7EC23C48" w:rsidRPr="7A4C07A8">
        <w:rPr>
          <w:rFonts w:ascii="Garamond" w:hAnsi="Garamond" w:cs="Arial"/>
        </w:rPr>
        <w:t>for each</w:t>
      </w:r>
      <w:r w:rsidRPr="7A4C07A8">
        <w:rPr>
          <w:rFonts w:ascii="Garamond" w:hAnsi="Garamond" w:cs="Arial"/>
        </w:rPr>
        <w:t xml:space="preserve"> easement</w:t>
      </w:r>
      <w:r w:rsidR="3E87F97A" w:rsidRPr="7A4C07A8">
        <w:rPr>
          <w:rFonts w:ascii="Garamond" w:hAnsi="Garamond" w:cs="Arial"/>
        </w:rPr>
        <w:t>, and along with easement area, total tons of carbon per easement</w:t>
      </w:r>
      <w:r w:rsidRPr="7A4C07A8">
        <w:rPr>
          <w:rFonts w:ascii="Garamond" w:hAnsi="Garamond" w:cs="Arial"/>
        </w:rPr>
        <w:t>.</w:t>
      </w:r>
    </w:p>
    <w:p w14:paraId="1AC951CB" w14:textId="5EB9202D" w:rsidR="00A43059" w:rsidRPr="0066138C" w:rsidRDefault="00A43059" w:rsidP="2D68A4EE">
      <w:pPr>
        <w:spacing w:after="0" w:line="240" w:lineRule="auto"/>
        <w:rPr>
          <w:rFonts w:ascii="Garamond" w:hAnsi="Garamond" w:cs="Arial"/>
        </w:rPr>
      </w:pPr>
    </w:p>
    <w:p w14:paraId="639F6F8F" w14:textId="3026B35F" w:rsidR="00A43059" w:rsidRPr="0066138C" w:rsidRDefault="603A090C" w:rsidP="2D68A4EE">
      <w:pPr>
        <w:spacing w:after="0" w:line="240" w:lineRule="auto"/>
        <w:rPr>
          <w:rFonts w:ascii="Garamond" w:hAnsi="Garamond" w:cs="Arial"/>
          <w:i/>
          <w:iCs/>
        </w:rPr>
      </w:pPr>
      <w:r w:rsidRPr="2D68A4EE">
        <w:rPr>
          <w:rFonts w:ascii="Garamond" w:hAnsi="Garamond" w:cs="Arial"/>
          <w:i/>
          <w:iCs/>
        </w:rPr>
        <w:t>3.2.4 Ecosystem Service Analysis</w:t>
      </w:r>
    </w:p>
    <w:p w14:paraId="096A9F5F" w14:textId="4921F0C3" w:rsidR="00A43059" w:rsidRPr="0066138C" w:rsidRDefault="2C5B16A8" w:rsidP="0CE21014">
      <w:pPr>
        <w:spacing w:after="0" w:line="240" w:lineRule="auto"/>
        <w:rPr>
          <w:rFonts w:ascii="Garamond" w:hAnsi="Garamond" w:cs="Arial"/>
        </w:rPr>
      </w:pPr>
      <w:r w:rsidRPr="7A4C07A8">
        <w:rPr>
          <w:rFonts w:ascii="Garamond" w:hAnsi="Garamond" w:cs="Arial"/>
        </w:rPr>
        <w:t xml:space="preserve">We </w:t>
      </w:r>
      <w:r w:rsidR="0317260B" w:rsidRPr="7A4C07A8">
        <w:rPr>
          <w:rFonts w:ascii="Garamond" w:hAnsi="Garamond" w:cs="Arial"/>
        </w:rPr>
        <w:t xml:space="preserve">calculated </w:t>
      </w:r>
      <w:r w:rsidRPr="7A4C07A8">
        <w:rPr>
          <w:rFonts w:ascii="Garamond" w:hAnsi="Garamond" w:cs="Arial"/>
        </w:rPr>
        <w:t>vegetation indices from Landsat</w:t>
      </w:r>
      <w:r w:rsidR="263373DC" w:rsidRPr="7A4C07A8">
        <w:rPr>
          <w:rFonts w:ascii="Garamond" w:hAnsi="Garamond" w:cs="Arial"/>
        </w:rPr>
        <w:t xml:space="preserve"> 5, 8, and 9</w:t>
      </w:r>
      <w:r w:rsidRPr="7A4C07A8">
        <w:rPr>
          <w:rFonts w:ascii="Garamond" w:hAnsi="Garamond" w:cs="Arial"/>
        </w:rPr>
        <w:t xml:space="preserve"> and Sentinel-2 images, including NDVI, </w:t>
      </w:r>
      <w:r w:rsidR="61629554" w:rsidRPr="7A4C07A8">
        <w:rPr>
          <w:rFonts w:ascii="Garamond" w:hAnsi="Garamond" w:cs="Arial"/>
        </w:rPr>
        <w:t xml:space="preserve">the </w:t>
      </w:r>
      <w:r w:rsidRPr="7A4C07A8">
        <w:rPr>
          <w:rFonts w:ascii="Garamond" w:hAnsi="Garamond" w:cs="Arial"/>
        </w:rPr>
        <w:t xml:space="preserve">Enhanced Vegetation Index (EVI), </w:t>
      </w:r>
      <w:r w:rsidR="5EE52024" w:rsidRPr="7A4C07A8">
        <w:rPr>
          <w:rFonts w:ascii="Garamond" w:hAnsi="Garamond" w:cs="Arial"/>
        </w:rPr>
        <w:t>the</w:t>
      </w:r>
      <w:r w:rsidRPr="7A4C07A8">
        <w:rPr>
          <w:rFonts w:ascii="Garamond" w:hAnsi="Garamond" w:cs="Arial"/>
        </w:rPr>
        <w:t xml:space="preserve"> Soil Adjusted Vegetation Index (SAVI),</w:t>
      </w:r>
      <w:r w:rsidR="19047992" w:rsidRPr="7A4C07A8">
        <w:rPr>
          <w:rFonts w:ascii="Garamond" w:hAnsi="Garamond" w:cs="Arial"/>
        </w:rPr>
        <w:t xml:space="preserve"> </w:t>
      </w:r>
      <w:r w:rsidR="45E83110" w:rsidRPr="7A4C07A8">
        <w:rPr>
          <w:rFonts w:ascii="Garamond" w:hAnsi="Garamond" w:cs="Arial"/>
        </w:rPr>
        <w:t>the</w:t>
      </w:r>
      <w:r w:rsidRPr="7A4C07A8">
        <w:rPr>
          <w:rFonts w:ascii="Garamond" w:hAnsi="Garamond" w:cs="Arial"/>
        </w:rPr>
        <w:t xml:space="preserve"> Green </w:t>
      </w:r>
      <w:r w:rsidR="166E9DBF" w:rsidRPr="7A4C07A8">
        <w:rPr>
          <w:rFonts w:ascii="Garamond" w:hAnsi="Garamond" w:cs="Arial"/>
        </w:rPr>
        <w:t>Leaf</w:t>
      </w:r>
      <w:r w:rsidRPr="7A4C07A8">
        <w:rPr>
          <w:rFonts w:ascii="Garamond" w:hAnsi="Garamond" w:cs="Arial"/>
        </w:rPr>
        <w:t xml:space="preserve"> Index (G</w:t>
      </w:r>
      <w:r w:rsidR="07C2267A" w:rsidRPr="7A4C07A8">
        <w:rPr>
          <w:rFonts w:ascii="Garamond" w:hAnsi="Garamond" w:cs="Arial"/>
        </w:rPr>
        <w:t>L</w:t>
      </w:r>
      <w:r w:rsidRPr="7A4C07A8">
        <w:rPr>
          <w:rFonts w:ascii="Garamond" w:hAnsi="Garamond" w:cs="Arial"/>
        </w:rPr>
        <w:t xml:space="preserve">I), and </w:t>
      </w:r>
      <w:r w:rsidR="37D2C5F9" w:rsidRPr="7A4C07A8">
        <w:rPr>
          <w:rFonts w:ascii="Garamond" w:hAnsi="Garamond" w:cs="Arial"/>
        </w:rPr>
        <w:t>the</w:t>
      </w:r>
      <w:r w:rsidRPr="7A4C07A8">
        <w:rPr>
          <w:rFonts w:ascii="Garamond" w:hAnsi="Garamond" w:cs="Arial"/>
        </w:rPr>
        <w:t xml:space="preserve"> Chlorophyll Vegetation Index (CVI). We </w:t>
      </w:r>
      <w:r w:rsidR="1B232324" w:rsidRPr="7A4C07A8">
        <w:rPr>
          <w:rFonts w:ascii="Garamond" w:hAnsi="Garamond" w:cs="Arial"/>
        </w:rPr>
        <w:t>used ArcGIS</w:t>
      </w:r>
      <w:r w:rsidRPr="7A4C07A8">
        <w:rPr>
          <w:rFonts w:ascii="Garamond" w:hAnsi="Garamond" w:cs="Arial"/>
        </w:rPr>
        <w:t xml:space="preserve"> Pro to ca</w:t>
      </w:r>
      <w:r w:rsidR="22FB5C3A" w:rsidRPr="7A4C07A8">
        <w:rPr>
          <w:rFonts w:ascii="Garamond" w:hAnsi="Garamond" w:cs="Arial"/>
        </w:rPr>
        <w:t>lcula</w:t>
      </w:r>
      <w:r w:rsidRPr="7A4C07A8">
        <w:rPr>
          <w:rFonts w:ascii="Garamond" w:hAnsi="Garamond" w:cs="Arial"/>
        </w:rPr>
        <w:t>te, clip, and project these data to UTM</w:t>
      </w:r>
      <w:r w:rsidR="2550A9C4" w:rsidRPr="7A4C07A8">
        <w:rPr>
          <w:rFonts w:ascii="Garamond" w:hAnsi="Garamond" w:cs="Arial"/>
        </w:rPr>
        <w:t xml:space="preserve"> </w:t>
      </w:r>
      <w:r w:rsidR="4A98BB80" w:rsidRPr="7A4C07A8">
        <w:rPr>
          <w:rFonts w:ascii="Garamond" w:hAnsi="Garamond" w:cs="Arial"/>
        </w:rPr>
        <w:t xml:space="preserve">Zone </w:t>
      </w:r>
      <w:r w:rsidRPr="7A4C07A8">
        <w:rPr>
          <w:rFonts w:ascii="Garamond" w:hAnsi="Garamond" w:cs="Arial"/>
        </w:rPr>
        <w:t>18</w:t>
      </w:r>
      <w:r w:rsidR="2615A8FE" w:rsidRPr="7A4C07A8">
        <w:rPr>
          <w:rFonts w:ascii="Garamond" w:hAnsi="Garamond" w:cs="Arial"/>
        </w:rPr>
        <w:t xml:space="preserve">N </w:t>
      </w:r>
      <w:r w:rsidRPr="7A4C07A8">
        <w:rPr>
          <w:rFonts w:ascii="Garamond" w:hAnsi="Garamond" w:cs="Arial"/>
        </w:rPr>
        <w:t>over our study areas. Before exporting the data, we resample</w:t>
      </w:r>
      <w:r w:rsidR="43CDB7DE" w:rsidRPr="7A4C07A8">
        <w:rPr>
          <w:rFonts w:ascii="Garamond" w:hAnsi="Garamond" w:cs="Arial"/>
        </w:rPr>
        <w:t>d</w:t>
      </w:r>
      <w:r w:rsidRPr="7A4C07A8">
        <w:rPr>
          <w:rFonts w:ascii="Garamond" w:hAnsi="Garamond" w:cs="Arial"/>
        </w:rPr>
        <w:t xml:space="preserve"> the rasters for the second half of the analysis to work. For the Finger Lakes Region, we resampled the data to 1</w:t>
      </w:r>
      <w:r w:rsidR="3DA7B252" w:rsidRPr="7A4C07A8">
        <w:rPr>
          <w:rFonts w:ascii="Garamond" w:hAnsi="Garamond" w:cs="Arial"/>
        </w:rPr>
        <w:t>-</w:t>
      </w:r>
      <w:r w:rsidRPr="7A4C07A8">
        <w:rPr>
          <w:rFonts w:ascii="Garamond" w:hAnsi="Garamond" w:cs="Arial"/>
        </w:rPr>
        <w:t>kilometer; in Saratoga County, we resampled the data to 500</w:t>
      </w:r>
      <w:r w:rsidR="3582C134" w:rsidRPr="7A4C07A8">
        <w:rPr>
          <w:rFonts w:ascii="Garamond" w:hAnsi="Garamond" w:cs="Arial"/>
        </w:rPr>
        <w:t>-</w:t>
      </w:r>
      <w:r w:rsidRPr="7A4C07A8">
        <w:rPr>
          <w:rFonts w:ascii="Garamond" w:hAnsi="Garamond" w:cs="Arial"/>
        </w:rPr>
        <w:t>meters.</w:t>
      </w:r>
      <w:r w:rsidR="1D97151E" w:rsidRPr="7A4C07A8">
        <w:rPr>
          <w:rFonts w:ascii="Garamond" w:hAnsi="Garamond" w:cs="Arial"/>
        </w:rPr>
        <w:t xml:space="preserve"> We resampled each area of interest to ensure th</w:t>
      </w:r>
      <w:r w:rsidR="6C2E255E" w:rsidRPr="7A4C07A8">
        <w:rPr>
          <w:rFonts w:ascii="Garamond" w:hAnsi="Garamond" w:cs="Arial"/>
        </w:rPr>
        <w:t>e analysis would not fail before the results were populated.</w:t>
      </w:r>
      <w:r w:rsidRPr="7A4C07A8">
        <w:rPr>
          <w:rFonts w:ascii="Garamond" w:hAnsi="Garamond" w:cs="Arial"/>
        </w:rPr>
        <w:t xml:space="preserve"> We accomplished the second half of the analysis in R</w:t>
      </w:r>
      <w:r w:rsidR="02F25F9A" w:rsidRPr="7A4C07A8">
        <w:rPr>
          <w:rFonts w:ascii="Garamond" w:hAnsi="Garamond" w:cs="Arial"/>
        </w:rPr>
        <w:t>Studio</w:t>
      </w:r>
      <w:r w:rsidRPr="7A4C07A8">
        <w:rPr>
          <w:rFonts w:ascii="Garamond" w:hAnsi="Garamond" w:cs="Arial"/>
        </w:rPr>
        <w:t>.</w:t>
      </w:r>
    </w:p>
    <w:p w14:paraId="46CEF289" w14:textId="086123E2" w:rsidR="00A43059" w:rsidRPr="0066138C" w:rsidRDefault="00A43059" w:rsidP="2D68A4EE">
      <w:pPr>
        <w:spacing w:after="0" w:line="240" w:lineRule="auto"/>
        <w:rPr>
          <w:rFonts w:ascii="Garamond" w:hAnsi="Garamond" w:cs="Arial"/>
          <w:b/>
          <w:bCs/>
          <w:i/>
          <w:iCs/>
        </w:rPr>
      </w:pPr>
    </w:p>
    <w:p w14:paraId="538A5F1D" w14:textId="5E1B16A4" w:rsidR="00A43059" w:rsidRPr="0066138C" w:rsidRDefault="5952A53B" w:rsidP="2D68A4EE">
      <w:pPr>
        <w:spacing w:after="0" w:line="240" w:lineRule="auto"/>
        <w:rPr>
          <w:rFonts w:ascii="Garamond" w:hAnsi="Garamond" w:cs="Arial"/>
          <w:b/>
          <w:bCs/>
          <w:i/>
          <w:iCs/>
        </w:rPr>
      </w:pPr>
      <w:r w:rsidRPr="2D68A4EE">
        <w:rPr>
          <w:rFonts w:ascii="Garamond" w:hAnsi="Garamond" w:cs="Arial"/>
          <w:b/>
          <w:bCs/>
          <w:i/>
          <w:iCs/>
        </w:rPr>
        <w:t>3.3 Data Analysis</w:t>
      </w:r>
    </w:p>
    <w:p w14:paraId="7DF666A5" w14:textId="4E8275E7" w:rsidR="00F121FB" w:rsidRPr="0066138C" w:rsidRDefault="69AD850C" w:rsidP="7A4C07A8">
      <w:pPr>
        <w:spacing w:after="0" w:line="240" w:lineRule="auto"/>
        <w:rPr>
          <w:rFonts w:ascii="Garamond" w:hAnsi="Garamond" w:cs="Arial"/>
          <w:i/>
          <w:iCs/>
        </w:rPr>
      </w:pPr>
      <w:r w:rsidRPr="7A4C07A8">
        <w:rPr>
          <w:rFonts w:ascii="Garamond" w:hAnsi="Garamond" w:cs="Arial"/>
          <w:i/>
          <w:iCs/>
        </w:rPr>
        <w:t xml:space="preserve">3.3.1 </w:t>
      </w:r>
      <w:r w:rsidR="635EA08C" w:rsidRPr="7A4C07A8">
        <w:rPr>
          <w:rFonts w:ascii="Garamond" w:hAnsi="Garamond" w:cs="Arial"/>
          <w:i/>
          <w:iCs/>
        </w:rPr>
        <w:t>Historical Impervious Maps</w:t>
      </w:r>
      <w:r w:rsidR="37D7D2FA" w:rsidRPr="7A4C07A8">
        <w:rPr>
          <w:rFonts w:ascii="Garamond" w:hAnsi="Garamond" w:cs="Arial"/>
          <w:i/>
          <w:iCs/>
        </w:rPr>
        <w:t xml:space="preserve"> &amp; Agriculture Conservation Easement </w:t>
      </w:r>
      <w:r w:rsidR="774C09A2" w:rsidRPr="7A4C07A8">
        <w:rPr>
          <w:rFonts w:ascii="Garamond" w:hAnsi="Garamond" w:cs="Arial"/>
          <w:i/>
          <w:iCs/>
        </w:rPr>
        <w:t>Land Conversion</w:t>
      </w:r>
      <w:r w:rsidR="37D7D2FA" w:rsidRPr="7A4C07A8">
        <w:rPr>
          <w:rFonts w:ascii="Garamond" w:hAnsi="Garamond" w:cs="Arial"/>
          <w:i/>
          <w:iCs/>
        </w:rPr>
        <w:t xml:space="preserve"> Analysis</w:t>
      </w:r>
    </w:p>
    <w:p w14:paraId="7DA199DC" w14:textId="73F16B3A" w:rsidR="7B87259B" w:rsidRDefault="5F89DCCF" w:rsidP="0CE21014">
      <w:pPr>
        <w:spacing w:after="0" w:line="240" w:lineRule="auto"/>
        <w:rPr>
          <w:rFonts w:ascii="Garamond" w:eastAsia="Garamond" w:hAnsi="Garamond" w:cs="Garamond"/>
        </w:rPr>
      </w:pPr>
      <w:r w:rsidRPr="0CE21014">
        <w:rPr>
          <w:rFonts w:ascii="Garamond" w:eastAsia="Garamond" w:hAnsi="Garamond" w:cs="Garamond"/>
        </w:rPr>
        <w:t xml:space="preserve">The statistical analyses for the supervised classifications consisted of a random forest to predict the land classes and error matrices. We split our dataset into two groups: 70% was used as the training dataset, and 30% was set aside for validation. </w:t>
      </w:r>
    </w:p>
    <w:p w14:paraId="27CE6232" w14:textId="2D296051" w:rsidR="7B87259B" w:rsidRDefault="7B87259B" w:rsidP="0CE21014">
      <w:pPr>
        <w:spacing w:after="0" w:line="240" w:lineRule="auto"/>
        <w:rPr>
          <w:rFonts w:ascii="Garamond" w:eastAsia="Garamond" w:hAnsi="Garamond" w:cs="Garamond"/>
        </w:rPr>
      </w:pPr>
    </w:p>
    <w:p w14:paraId="1E42D78D" w14:textId="384EF50F" w:rsidR="7B87259B" w:rsidRDefault="5F89DCCF" w:rsidP="0CE21014">
      <w:pPr>
        <w:spacing w:after="0" w:line="240" w:lineRule="auto"/>
        <w:rPr>
          <w:rFonts w:ascii="Garamond" w:hAnsi="Garamond" w:cs="Arial"/>
        </w:rPr>
      </w:pPr>
      <w:r w:rsidRPr="7A4C07A8">
        <w:rPr>
          <w:rFonts w:ascii="Garamond" w:eastAsia="Garamond" w:hAnsi="Garamond" w:cs="Garamond"/>
        </w:rPr>
        <w:t>From the validation outputs, we computed error matrices from which area- and pixel-based accuracies could be estimated</w:t>
      </w:r>
      <w:r w:rsidR="5A164137" w:rsidRPr="7A4C07A8">
        <w:rPr>
          <w:rFonts w:ascii="Garamond" w:eastAsia="Garamond" w:hAnsi="Garamond" w:cs="Garamond"/>
        </w:rPr>
        <w:t xml:space="preserve"> </w:t>
      </w:r>
      <w:r w:rsidRPr="7A4C07A8">
        <w:rPr>
          <w:rFonts w:ascii="Garamond" w:eastAsia="Garamond" w:hAnsi="Garamond" w:cs="Garamond"/>
        </w:rPr>
        <w:t xml:space="preserve">for 1985, 1990, and 1995. </w:t>
      </w:r>
      <w:r w:rsidR="22C5939B" w:rsidRPr="7A4C07A8">
        <w:rPr>
          <w:rFonts w:ascii="Garamond" w:hAnsi="Garamond"/>
        </w:rPr>
        <w:t xml:space="preserve">We also calculated the </w:t>
      </w:r>
      <w:r w:rsidR="44B6C056" w:rsidRPr="7A4C07A8">
        <w:rPr>
          <w:rFonts w:ascii="Garamond" w:hAnsi="Garamond"/>
        </w:rPr>
        <w:t>K</w:t>
      </w:r>
      <w:r w:rsidR="22C5939B" w:rsidRPr="7A4C07A8">
        <w:rPr>
          <w:rFonts w:ascii="Garamond" w:hAnsi="Garamond"/>
        </w:rPr>
        <w:t xml:space="preserve">appa coefficient for each of these years to </w:t>
      </w:r>
      <w:r w:rsidR="45B1AE76" w:rsidRPr="7A4C07A8">
        <w:rPr>
          <w:rFonts w:ascii="Garamond" w:hAnsi="Garamond"/>
        </w:rPr>
        <w:t>gain a further understanding of our results’ accuracy</w:t>
      </w:r>
      <w:r w:rsidR="22C5939B" w:rsidRPr="7A4C07A8">
        <w:rPr>
          <w:rFonts w:ascii="Garamond" w:hAnsi="Garamond"/>
        </w:rPr>
        <w:t xml:space="preserve">. The kappa coefficient (Equation </w:t>
      </w:r>
      <w:r w:rsidR="2504210F" w:rsidRPr="7A4C07A8">
        <w:rPr>
          <w:rFonts w:ascii="Garamond" w:hAnsi="Garamond"/>
        </w:rPr>
        <w:t>1</w:t>
      </w:r>
      <w:r w:rsidR="22C5939B" w:rsidRPr="7A4C07A8">
        <w:rPr>
          <w:rFonts w:ascii="Garamond" w:hAnsi="Garamond"/>
        </w:rPr>
        <w:t xml:space="preserve">) evaluates the performance of the classification compared to a random assignment of values. </w:t>
      </w:r>
    </w:p>
    <w:p w14:paraId="089601C5" w14:textId="0B3C6B6A" w:rsidR="7B87259B" w:rsidRDefault="25D0CE92" w:rsidP="7A4C07A8">
      <w:pPr>
        <w:spacing w:after="0" w:line="240" w:lineRule="auto"/>
        <w:jc w:val="right"/>
        <w:rPr>
          <w:rFonts w:ascii="Garamond" w:hAnsi="Garamond"/>
        </w:rPr>
      </w:pPr>
      <w:r w:rsidRPr="7A4C07A8">
        <w:rPr>
          <w:rFonts w:ascii="Garamond" w:hAnsi="Garamond"/>
        </w:rPr>
        <w:t>(1)</w:t>
      </w:r>
    </w:p>
    <w:tbl>
      <w:tblPr>
        <w:tblStyle w:val="TableGrid"/>
        <w:tblW w:w="0" w:type="auto"/>
        <w:tblInd w:w="0"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6A0" w:firstRow="1" w:lastRow="0" w:firstColumn="1" w:lastColumn="0" w:noHBand="1" w:noVBand="1"/>
      </w:tblPr>
      <w:tblGrid>
        <w:gridCol w:w="8423"/>
        <w:gridCol w:w="937"/>
      </w:tblGrid>
      <w:tr w:rsidR="0CE21014" w14:paraId="4D2A2A65" w14:textId="77777777" w:rsidTr="0CE21014">
        <w:trPr>
          <w:trHeight w:val="300"/>
        </w:trPr>
        <w:tc>
          <w:tcPr>
            <w:tcW w:w="8423" w:type="dxa"/>
          </w:tcPr>
          <w:p w14:paraId="6DB18656" w14:textId="5893DC50" w:rsidR="0CBE3423" w:rsidRDefault="0CBE3423" w:rsidP="0CE21014">
            <w:pPr>
              <w:jc w:val="center"/>
              <w:rPr>
                <w:rFonts w:ascii="Garamond" w:eastAsia="Garamond" w:hAnsi="Garamond" w:cs="Garamond"/>
              </w:rPr>
            </w:pPr>
            <w:r w:rsidRPr="0CE21014">
              <w:rPr>
                <w:rFonts w:ascii="Garamond" w:eastAsia="Garamond" w:hAnsi="Garamond" w:cs="Garamond"/>
              </w:rPr>
              <w:t>k = (P</w:t>
            </w:r>
            <w:r w:rsidRPr="0CE21014">
              <w:rPr>
                <w:rFonts w:ascii="Garamond" w:eastAsia="Garamond" w:hAnsi="Garamond" w:cs="Garamond"/>
                <w:vertAlign w:val="subscript"/>
              </w:rPr>
              <w:t>o</w:t>
            </w:r>
            <w:r w:rsidRPr="0CE21014">
              <w:rPr>
                <w:rFonts w:ascii="Garamond" w:eastAsia="Garamond" w:hAnsi="Garamond" w:cs="Garamond"/>
              </w:rPr>
              <w:t xml:space="preserve"> – P</w:t>
            </w:r>
            <w:r w:rsidRPr="0CE21014">
              <w:rPr>
                <w:rFonts w:ascii="Garamond" w:eastAsia="Garamond" w:hAnsi="Garamond" w:cs="Garamond"/>
                <w:vertAlign w:val="subscript"/>
              </w:rPr>
              <w:t>e</w:t>
            </w:r>
            <w:r w:rsidRPr="0CE21014">
              <w:rPr>
                <w:rFonts w:ascii="Garamond" w:eastAsia="Garamond" w:hAnsi="Garamond" w:cs="Garamond"/>
              </w:rPr>
              <w:t>)/ (1 - P</w:t>
            </w:r>
            <w:r w:rsidRPr="0CE21014">
              <w:rPr>
                <w:rFonts w:ascii="Garamond" w:eastAsia="Garamond" w:hAnsi="Garamond" w:cs="Garamond"/>
                <w:vertAlign w:val="subscript"/>
              </w:rPr>
              <w:t>e</w:t>
            </w:r>
            <w:r w:rsidRPr="0CE21014">
              <w:rPr>
                <w:rFonts w:ascii="Garamond" w:eastAsia="Garamond" w:hAnsi="Garamond" w:cs="Garamond"/>
              </w:rPr>
              <w:t>)</w:t>
            </w:r>
          </w:p>
        </w:tc>
        <w:tc>
          <w:tcPr>
            <w:tcW w:w="937" w:type="dxa"/>
          </w:tcPr>
          <w:p w14:paraId="33D44592" w14:textId="7D1673F9" w:rsidR="0CE21014" w:rsidRDefault="0CE21014" w:rsidP="0CE21014">
            <w:pPr>
              <w:rPr>
                <w:rFonts w:ascii="Garamond" w:hAnsi="Garamond" w:cs="Arial"/>
              </w:rPr>
            </w:pPr>
          </w:p>
        </w:tc>
      </w:tr>
    </w:tbl>
    <w:p w14:paraId="60AFD473" w14:textId="05367577" w:rsidR="7B87259B" w:rsidRDefault="22C5939B" w:rsidP="0CE21014">
      <w:pPr>
        <w:spacing w:after="0" w:line="240" w:lineRule="auto"/>
        <w:rPr>
          <w:rFonts w:ascii="Garamond" w:hAnsi="Garamond" w:cs="Arial"/>
          <w:b/>
          <w:bCs/>
          <w:i/>
          <w:iCs/>
        </w:rPr>
      </w:pPr>
      <w:r w:rsidRPr="0CE21014">
        <w:rPr>
          <w:rFonts w:ascii="Garamond" w:hAnsi="Garamond" w:cs="Arial"/>
        </w:rPr>
        <w:t xml:space="preserve">Where: </w:t>
      </w:r>
    </w:p>
    <w:p w14:paraId="51F587E9" w14:textId="508EEF45" w:rsidR="7B87259B" w:rsidRDefault="22C5939B" w:rsidP="0CE21014">
      <w:pPr>
        <w:spacing w:after="0" w:line="240" w:lineRule="auto"/>
        <w:ind w:firstLine="720"/>
        <w:rPr>
          <w:rFonts w:ascii="Garamond" w:hAnsi="Garamond" w:cs="Arial"/>
        </w:rPr>
      </w:pPr>
      <w:r w:rsidRPr="0CE21014">
        <w:rPr>
          <w:rFonts w:ascii="Garamond" w:hAnsi="Garamond" w:cs="Arial"/>
        </w:rPr>
        <w:t>P</w:t>
      </w:r>
      <w:r w:rsidRPr="0CE21014">
        <w:rPr>
          <w:rFonts w:ascii="Garamond" w:hAnsi="Garamond" w:cs="Arial"/>
          <w:vertAlign w:val="subscript"/>
        </w:rPr>
        <w:t>o</w:t>
      </w:r>
      <w:r w:rsidRPr="0CE21014">
        <w:rPr>
          <w:rFonts w:ascii="Garamond" w:hAnsi="Garamond" w:cs="Arial"/>
        </w:rPr>
        <w:t xml:space="preserve"> = observed accuracy</w:t>
      </w:r>
    </w:p>
    <w:p w14:paraId="68E1F69D" w14:textId="7B8F3C8C" w:rsidR="7B87259B" w:rsidRDefault="22C5939B" w:rsidP="0CE21014">
      <w:pPr>
        <w:spacing w:after="0" w:line="240" w:lineRule="auto"/>
        <w:ind w:firstLine="720"/>
        <w:rPr>
          <w:rFonts w:ascii="Garamond" w:hAnsi="Garamond" w:cs="Arial"/>
        </w:rPr>
      </w:pPr>
      <w:r w:rsidRPr="0CE21014">
        <w:rPr>
          <w:rFonts w:ascii="Garamond" w:hAnsi="Garamond" w:cs="Arial"/>
        </w:rPr>
        <w:t>P</w:t>
      </w:r>
      <w:r w:rsidRPr="0CE21014">
        <w:rPr>
          <w:rFonts w:ascii="Garamond" w:hAnsi="Garamond" w:cs="Arial"/>
          <w:vertAlign w:val="subscript"/>
        </w:rPr>
        <w:t xml:space="preserve">e </w:t>
      </w:r>
      <w:r w:rsidRPr="0CE21014">
        <w:rPr>
          <w:rFonts w:ascii="Garamond" w:hAnsi="Garamond" w:cs="Arial"/>
        </w:rPr>
        <w:t>= chance agreement</w:t>
      </w:r>
      <w:r w:rsidR="7B87259B">
        <w:tab/>
      </w:r>
    </w:p>
    <w:p w14:paraId="273F2FFD" w14:textId="548C84E5" w:rsidR="7B87259B" w:rsidRDefault="7B87259B" w:rsidP="0CE21014">
      <w:pPr>
        <w:spacing w:after="0" w:line="240" w:lineRule="auto"/>
        <w:rPr>
          <w:rFonts w:ascii="Garamond" w:eastAsia="Garamond" w:hAnsi="Garamond" w:cs="Garamond"/>
        </w:rPr>
      </w:pPr>
    </w:p>
    <w:p w14:paraId="011E8EC0" w14:textId="6DAA1E9A" w:rsidR="7B87259B" w:rsidRDefault="5F89DCCF" w:rsidP="2D68A4EE">
      <w:pPr>
        <w:spacing w:after="0" w:line="240" w:lineRule="auto"/>
        <w:rPr>
          <w:rFonts w:ascii="Garamond" w:eastAsia="Garamond" w:hAnsi="Garamond" w:cs="Garamond"/>
        </w:rPr>
      </w:pPr>
      <w:r w:rsidRPr="0CE21014">
        <w:rPr>
          <w:rFonts w:ascii="Garamond" w:eastAsia="Garamond" w:hAnsi="Garamond" w:cs="Garamond"/>
        </w:rPr>
        <w:t xml:space="preserve">We completed land cover change statistical analysis around the easements in RStudio. This analysis took place in 1,250-meter (Saratoga) and 4,000-meter (Finger Lakes) buffers surrounding current conservation easements. We based buffer size on the average distance between easements and urban pixels. With the raster stack described in section 3.2.1, we assessed landcover pixels for change within the buffered areas. We </w:t>
      </w:r>
      <w:r w:rsidRPr="0CE21014">
        <w:rPr>
          <w:rFonts w:ascii="Garamond" w:eastAsia="Garamond" w:hAnsi="Garamond" w:cs="Garamond"/>
        </w:rPr>
        <w:lastRenderedPageBreak/>
        <w:t xml:space="preserve">assigned each landcover raster a value of 1, allowing simple addition to determine any change (Table 4). Then we added two rasters together to calculate the land change within the buffer. First, we acquired </w:t>
      </w:r>
      <w:r w:rsidR="4C659BD9" w:rsidRPr="0CE21014">
        <w:rPr>
          <w:rFonts w:ascii="Garamond" w:eastAsia="Garamond" w:hAnsi="Garamond" w:cs="Garamond"/>
        </w:rPr>
        <w:t>the</w:t>
      </w:r>
      <w:r w:rsidRPr="0CE21014">
        <w:rPr>
          <w:rFonts w:ascii="Garamond" w:eastAsia="Garamond" w:hAnsi="Garamond" w:cs="Garamond"/>
        </w:rPr>
        <w:t xml:space="preserve"> landcover raster close</w:t>
      </w:r>
      <w:r w:rsidR="18AA022A" w:rsidRPr="0CE21014">
        <w:rPr>
          <w:rFonts w:ascii="Garamond" w:eastAsia="Garamond" w:hAnsi="Garamond" w:cs="Garamond"/>
        </w:rPr>
        <w:t>st</w:t>
      </w:r>
      <w:r w:rsidRPr="0CE21014">
        <w:rPr>
          <w:rFonts w:ascii="Garamond" w:eastAsia="Garamond" w:hAnsi="Garamond" w:cs="Garamond"/>
        </w:rPr>
        <w:t xml:space="preserve"> in age to when a conservation easement was created (THEN). We also utilized the most recent (2019) landcover raster (NOW) for this step. By extracting two raster values for each pixel, we determined which pixels experienced change. We explored three metrics; percent change of urban land, total lost agricultural land, and percent of agricultural land converted to urban land, all within buffered areas. We made all calculations based on easement age.</w:t>
      </w:r>
      <w:r w:rsidR="42609777" w:rsidRPr="0CE21014">
        <w:rPr>
          <w:rFonts w:ascii="Garamond" w:eastAsia="Garamond" w:hAnsi="Garamond" w:cs="Garamond"/>
        </w:rPr>
        <w:t xml:space="preserve"> </w:t>
      </w:r>
    </w:p>
    <w:p w14:paraId="7213D980" w14:textId="112A83C0" w:rsidR="7B87259B" w:rsidRPr="005E7E99" w:rsidRDefault="7B87259B" w:rsidP="2D68A4EE">
      <w:pPr>
        <w:spacing w:after="0" w:line="240" w:lineRule="auto"/>
        <w:rPr>
          <w:rFonts w:ascii="Garamond" w:eastAsia="Garamond" w:hAnsi="Garamond" w:cs="Garamond"/>
          <w:b/>
          <w:bCs/>
        </w:rPr>
      </w:pPr>
    </w:p>
    <w:p w14:paraId="765B881F" w14:textId="003E7DC6" w:rsidR="7B87259B" w:rsidRDefault="49716749" w:rsidP="2D68A4EE">
      <w:pPr>
        <w:spacing w:after="0" w:line="240" w:lineRule="auto"/>
        <w:rPr>
          <w:rFonts w:ascii="Garamond" w:eastAsia="Garamond" w:hAnsi="Garamond" w:cs="Garamond"/>
        </w:rPr>
      </w:pPr>
      <w:r w:rsidRPr="2D68A4EE">
        <w:rPr>
          <w:rFonts w:ascii="Garamond" w:eastAsia="Garamond" w:hAnsi="Garamond" w:cs="Garamond"/>
        </w:rPr>
        <w:t>Table 4</w:t>
      </w:r>
    </w:p>
    <w:p w14:paraId="0BA0B4AD" w14:textId="31418E37" w:rsidR="7B87259B" w:rsidRDefault="49716749" w:rsidP="2D68A4EE">
      <w:pPr>
        <w:spacing w:after="0" w:line="240" w:lineRule="auto"/>
        <w:rPr>
          <w:rFonts w:ascii="Garamond" w:eastAsia="Garamond" w:hAnsi="Garamond" w:cs="Garamond"/>
        </w:rPr>
      </w:pPr>
      <w:r w:rsidRPr="2D68A4EE">
        <w:rPr>
          <w:rFonts w:ascii="Garamond" w:eastAsia="Garamond" w:hAnsi="Garamond" w:cs="Garamond"/>
          <w:i/>
          <w:iCs/>
        </w:rPr>
        <w:t>Conversion Rate Equations</w:t>
      </w:r>
      <w:r w:rsidR="0B624EBB" w:rsidRPr="2D68A4EE">
        <w:rPr>
          <w:rFonts w:ascii="Garamond" w:eastAsia="Garamond" w:hAnsi="Garamond" w:cs="Garamond"/>
        </w:rPr>
        <w:t xml:space="preserve"> </w:t>
      </w:r>
      <w:r w:rsidR="03CC1A44" w:rsidRPr="2D68A4EE">
        <w:rPr>
          <w:rFonts w:ascii="Garamond" w:eastAsia="Garamond" w:hAnsi="Garamond" w:cs="Garamond"/>
        </w:rPr>
        <w:t xml:space="preserve"> </w:t>
      </w:r>
    </w:p>
    <w:tbl>
      <w:tblPr>
        <w:tblStyle w:val="TableGrid"/>
        <w:tblW w:w="0" w:type="auto"/>
        <w:tblInd w:w="-3" w:type="dxa"/>
        <w:tblLayout w:type="fixed"/>
        <w:tblLook w:val="06A0" w:firstRow="1" w:lastRow="0" w:firstColumn="1" w:lastColumn="0" w:noHBand="1" w:noVBand="1"/>
      </w:tblPr>
      <w:tblGrid>
        <w:gridCol w:w="4050"/>
        <w:gridCol w:w="5310"/>
      </w:tblGrid>
      <w:tr w:rsidR="2D68A4EE" w14:paraId="352457E7" w14:textId="77777777" w:rsidTr="0A89CF5B">
        <w:trPr>
          <w:trHeight w:val="300"/>
        </w:trPr>
        <w:tc>
          <w:tcPr>
            <w:tcW w:w="4050" w:type="dxa"/>
          </w:tcPr>
          <w:p w14:paraId="7BB62D28" w14:textId="4FA6C12F" w:rsidR="0D05B5F1" w:rsidRDefault="2F939987" w:rsidP="3B409F29">
            <w:pPr>
              <w:jc w:val="center"/>
              <w:rPr>
                <w:rFonts w:ascii="Garamond" w:eastAsia="Garamond" w:hAnsi="Garamond" w:cs="Garamond"/>
              </w:rPr>
            </w:pPr>
            <w:r w:rsidRPr="3B409F29">
              <w:rPr>
                <w:rFonts w:ascii="Garamond" w:eastAsia="Garamond" w:hAnsi="Garamond" w:cs="Garamond"/>
                <w:b/>
                <w:bCs/>
              </w:rPr>
              <w:t>Output/Metric</w:t>
            </w:r>
          </w:p>
        </w:tc>
        <w:tc>
          <w:tcPr>
            <w:tcW w:w="5310" w:type="dxa"/>
          </w:tcPr>
          <w:p w14:paraId="1305E91A" w14:textId="143E8283" w:rsidR="0D05B5F1" w:rsidRDefault="2F939987" w:rsidP="3B409F29">
            <w:pPr>
              <w:jc w:val="center"/>
              <w:rPr>
                <w:rFonts w:ascii="Garamond" w:eastAsia="Garamond" w:hAnsi="Garamond" w:cs="Garamond"/>
              </w:rPr>
            </w:pPr>
            <w:r w:rsidRPr="3B409F29">
              <w:rPr>
                <w:rFonts w:ascii="Garamond" w:eastAsia="Garamond" w:hAnsi="Garamond" w:cs="Garamond"/>
                <w:b/>
                <w:bCs/>
              </w:rPr>
              <w:t>Equation</w:t>
            </w:r>
          </w:p>
        </w:tc>
      </w:tr>
      <w:tr w:rsidR="2D68A4EE" w14:paraId="60119022" w14:textId="77777777" w:rsidTr="0A89CF5B">
        <w:trPr>
          <w:trHeight w:val="300"/>
        </w:trPr>
        <w:tc>
          <w:tcPr>
            <w:tcW w:w="4050" w:type="dxa"/>
            <w:vAlign w:val="center"/>
          </w:tcPr>
          <w:p w14:paraId="39AFE9BA" w14:textId="72673266" w:rsidR="0C88B42D" w:rsidRDefault="4EB2ED77" w:rsidP="3B409F29">
            <w:pPr>
              <w:rPr>
                <w:rFonts w:ascii="Garamond" w:eastAsia="Garamond" w:hAnsi="Garamond" w:cs="Garamond"/>
              </w:rPr>
            </w:pPr>
            <w:r w:rsidRPr="3B409F29">
              <w:rPr>
                <w:rFonts w:ascii="Garamond" w:eastAsia="Garamond" w:hAnsi="Garamond" w:cs="Garamond"/>
              </w:rPr>
              <w:t>Total urban land conversion percent change within buffer</w:t>
            </w:r>
          </w:p>
        </w:tc>
        <w:tc>
          <w:tcPr>
            <w:tcW w:w="5310" w:type="dxa"/>
          </w:tcPr>
          <w:p w14:paraId="1C26CDCE" w14:textId="08052117" w:rsidR="0D05B5F1" w:rsidRDefault="2F939987" w:rsidP="3B409F29">
            <w:pPr>
              <w:jc w:val="center"/>
              <w:rPr>
                <w:rFonts w:ascii="Garamond" w:eastAsia="Garamond" w:hAnsi="Garamond" w:cs="Garamond"/>
              </w:rPr>
            </w:pPr>
            <w:r w:rsidRPr="3B409F29">
              <w:rPr>
                <w:rFonts w:ascii="Garamond" w:eastAsia="Garamond" w:hAnsi="Garamond" w:cs="Garamond"/>
              </w:rPr>
              <w:t>(Urban “NOW” - Urban “THEN”)/Urban “T</w:t>
            </w:r>
            <w:r w:rsidR="67348319" w:rsidRPr="3B409F29">
              <w:rPr>
                <w:rFonts w:ascii="Garamond" w:eastAsia="Garamond" w:hAnsi="Garamond" w:cs="Garamond"/>
              </w:rPr>
              <w:t>HEN”</w:t>
            </w:r>
          </w:p>
        </w:tc>
      </w:tr>
      <w:tr w:rsidR="2D68A4EE" w14:paraId="56D5EB08" w14:textId="77777777" w:rsidTr="0A89CF5B">
        <w:trPr>
          <w:trHeight w:val="300"/>
        </w:trPr>
        <w:tc>
          <w:tcPr>
            <w:tcW w:w="4050" w:type="dxa"/>
            <w:vAlign w:val="center"/>
          </w:tcPr>
          <w:p w14:paraId="724183AF" w14:textId="24E0BF49" w:rsidR="23AAACE9" w:rsidRDefault="7B2AD7F4" w:rsidP="3B409F29">
            <w:pPr>
              <w:rPr>
                <w:rFonts w:ascii="Garamond" w:eastAsia="Garamond" w:hAnsi="Garamond" w:cs="Garamond"/>
              </w:rPr>
            </w:pPr>
            <w:r w:rsidRPr="3B409F29">
              <w:rPr>
                <w:rFonts w:ascii="Garamond" w:eastAsia="Garamond" w:hAnsi="Garamond" w:cs="Garamond"/>
              </w:rPr>
              <w:t>Total area m of agricultural land converted within buffer</w:t>
            </w:r>
          </w:p>
        </w:tc>
        <w:tc>
          <w:tcPr>
            <w:tcW w:w="5310" w:type="dxa"/>
          </w:tcPr>
          <w:p w14:paraId="2B60D38A" w14:textId="2F552EB2" w:rsidR="23AAACE9" w:rsidRDefault="7B2AD7F4" w:rsidP="3B409F29">
            <w:pPr>
              <w:jc w:val="center"/>
              <w:rPr>
                <w:rFonts w:ascii="Garamond" w:eastAsia="Garamond" w:hAnsi="Garamond" w:cs="Garamond"/>
              </w:rPr>
            </w:pPr>
            <w:r w:rsidRPr="3B409F29">
              <w:rPr>
                <w:rFonts w:ascii="Garamond" w:eastAsia="Garamond" w:hAnsi="Garamond" w:cs="Garamond"/>
              </w:rPr>
              <w:t>(Urban “NOW” - Ag “THEN”) * 900</w:t>
            </w:r>
          </w:p>
        </w:tc>
      </w:tr>
      <w:tr w:rsidR="2D68A4EE" w14:paraId="396B2C1F" w14:textId="77777777" w:rsidTr="0A89CF5B">
        <w:trPr>
          <w:trHeight w:val="300"/>
        </w:trPr>
        <w:tc>
          <w:tcPr>
            <w:tcW w:w="4050" w:type="dxa"/>
            <w:vAlign w:val="center"/>
          </w:tcPr>
          <w:p w14:paraId="2ECDD6F0" w14:textId="73E9561F" w:rsidR="23AAACE9" w:rsidRDefault="7B2AD7F4" w:rsidP="3B409F29">
            <w:pPr>
              <w:rPr>
                <w:rFonts w:ascii="Garamond" w:eastAsia="Garamond" w:hAnsi="Garamond" w:cs="Garamond"/>
              </w:rPr>
            </w:pPr>
            <w:r w:rsidRPr="3B409F29">
              <w:rPr>
                <w:rFonts w:ascii="Garamond" w:eastAsia="Garamond" w:hAnsi="Garamond" w:cs="Garamond"/>
              </w:rPr>
              <w:t>Total percent of agricultural land converting to urban within the buffer</w:t>
            </w:r>
          </w:p>
        </w:tc>
        <w:tc>
          <w:tcPr>
            <w:tcW w:w="5310" w:type="dxa"/>
          </w:tcPr>
          <w:p w14:paraId="6065F3CB" w14:textId="72CA169A" w:rsidR="7E7F5449" w:rsidRDefault="3A6D2CDA" w:rsidP="3B409F29">
            <w:pPr>
              <w:jc w:val="center"/>
              <w:rPr>
                <w:rFonts w:ascii="Garamond" w:eastAsia="Garamond" w:hAnsi="Garamond" w:cs="Garamond"/>
              </w:rPr>
            </w:pPr>
            <w:r w:rsidRPr="3B409F29">
              <w:rPr>
                <w:rFonts w:ascii="Garamond" w:eastAsia="Garamond" w:hAnsi="Garamond" w:cs="Garamond"/>
              </w:rPr>
              <w:t>(Urban “NOW” - Ag “THEN”)/Ag “THEN”</w:t>
            </w:r>
          </w:p>
        </w:tc>
      </w:tr>
    </w:tbl>
    <w:p w14:paraId="5AEEFC60" w14:textId="6E02E6D5" w:rsidR="2D68A4EE" w:rsidRDefault="2D68A4EE" w:rsidP="3B409F29">
      <w:pPr>
        <w:spacing w:after="0" w:line="240" w:lineRule="auto"/>
        <w:jc w:val="center"/>
        <w:rPr>
          <w:rFonts w:ascii="Garamond" w:eastAsia="Garamond" w:hAnsi="Garamond" w:cs="Garamond"/>
        </w:rPr>
      </w:pPr>
    </w:p>
    <w:p w14:paraId="4A86028B" w14:textId="1D17D6B9" w:rsidR="471EB9A4" w:rsidRDefault="471EB9A4" w:rsidP="488F11DE">
      <w:pPr>
        <w:spacing w:after="0" w:line="240" w:lineRule="auto"/>
        <w:rPr>
          <w:rFonts w:ascii="Garamond" w:hAnsi="Garamond" w:cs="Arial"/>
        </w:rPr>
      </w:pPr>
      <w:r w:rsidRPr="2D68A4EE">
        <w:rPr>
          <w:rFonts w:ascii="Garamond" w:hAnsi="Garamond" w:cs="Arial"/>
          <w:i/>
          <w:iCs/>
        </w:rPr>
        <w:t xml:space="preserve">3.3.2 </w:t>
      </w:r>
      <w:r w:rsidR="389B22E9" w:rsidRPr="2D68A4EE">
        <w:rPr>
          <w:rFonts w:ascii="Garamond" w:hAnsi="Garamond" w:cs="Arial"/>
          <w:i/>
          <w:iCs/>
        </w:rPr>
        <w:t>Prediction Maps</w:t>
      </w:r>
    </w:p>
    <w:p w14:paraId="36178ED5" w14:textId="3D81EA81" w:rsidR="005E7E99" w:rsidRPr="005E7E99" w:rsidRDefault="005E7E99" w:rsidP="005E7E99">
      <w:pPr>
        <w:shd w:val="clear" w:color="auto" w:fill="FFFFFF"/>
        <w:spacing w:after="0" w:line="240" w:lineRule="auto"/>
        <w:textAlignment w:val="baseline"/>
        <w:rPr>
          <w:rFonts w:ascii="Garamond" w:eastAsia="Times New Roman" w:hAnsi="Garamond" w:cs="Segoe UI"/>
        </w:rPr>
      </w:pPr>
      <w:r w:rsidRPr="005E7E99">
        <w:rPr>
          <w:rFonts w:ascii="Garamond" w:eastAsia="Times New Roman" w:hAnsi="Garamond" w:cs="Times New Roman"/>
          <w:lang w:val="en"/>
        </w:rPr>
        <w:t>We used LCM to create land change prediction maps, testing nine variables (Table</w:t>
      </w:r>
      <w:r>
        <w:rPr>
          <w:rFonts w:ascii="Garamond" w:eastAsia="Times New Roman" w:hAnsi="Garamond" w:cs="Times New Roman"/>
          <w:lang w:val="en"/>
        </w:rPr>
        <w:t xml:space="preserve">s 2, </w:t>
      </w:r>
      <w:r w:rsidRPr="005E7E99">
        <w:rPr>
          <w:rFonts w:ascii="Garamond" w:eastAsia="Times New Roman" w:hAnsi="Garamond" w:cs="Times New Roman"/>
          <w:lang w:val="en"/>
        </w:rPr>
        <w:t>3). For each of our study areas, the LCM trained results on nine predictor variables and our two classified land covers from 2001 and 2019 (Figure C.</w:t>
      </w:r>
      <w:r>
        <w:rPr>
          <w:rFonts w:ascii="Garamond" w:eastAsia="Times New Roman" w:hAnsi="Garamond" w:cs="Times New Roman"/>
          <w:lang w:val="en"/>
        </w:rPr>
        <w:t>1</w:t>
      </w:r>
      <w:r w:rsidRPr="005E7E99">
        <w:rPr>
          <w:rFonts w:ascii="Garamond" w:eastAsia="Times New Roman" w:hAnsi="Garamond" w:cs="Times New Roman"/>
          <w:lang w:val="en"/>
        </w:rPr>
        <w:t>). The LCM then produced a map of land change vulnerability and a hard land cover transition prediction for 2030 and 2050. The Saratoga model accuracy was 84.13%, while the Finger Lakes model accuracy was 83.54%. TerrSet used 5,000 random points to train each model, then added 5,000 random points to check the accuracy of each given model. The Saratoga model had a skill measure of 0.68, and the Finger Lakes model measured 0.67, where a skill measure of 0 equals random chance, and a measure of 1 is a perfect prediction. We deemed these accuracy values suitable for our project goals and further validated our results by predicting a known land cover (2019) from an older (2011) land cover layer.  </w:t>
      </w:r>
      <w:r w:rsidRPr="005E7E99">
        <w:rPr>
          <w:rFonts w:ascii="Garamond" w:eastAsia="Times New Roman" w:hAnsi="Garamond" w:cs="Times New Roman"/>
        </w:rPr>
        <w:t> </w:t>
      </w:r>
    </w:p>
    <w:p w14:paraId="40CF4B7C" w14:textId="77777777" w:rsidR="005E7E99" w:rsidRPr="005E7E99" w:rsidRDefault="005E7E99" w:rsidP="005E7E99">
      <w:pPr>
        <w:shd w:val="clear" w:color="auto" w:fill="FFFFFF"/>
        <w:spacing w:after="0" w:line="240" w:lineRule="auto"/>
        <w:textAlignment w:val="baseline"/>
        <w:rPr>
          <w:rFonts w:ascii="Garamond" w:eastAsia="Times New Roman" w:hAnsi="Garamond" w:cs="Segoe UI"/>
        </w:rPr>
      </w:pPr>
      <w:r w:rsidRPr="005E7E99">
        <w:rPr>
          <w:rFonts w:ascii="Garamond" w:eastAsia="Times New Roman" w:hAnsi="Garamond" w:cs="Times New Roman"/>
          <w:lang w:val="en"/>
        </w:rPr>
        <w:t> </w:t>
      </w:r>
      <w:r w:rsidRPr="005E7E99">
        <w:rPr>
          <w:rFonts w:ascii="Garamond" w:eastAsia="Times New Roman" w:hAnsi="Garamond" w:cs="Times New Roman"/>
        </w:rPr>
        <w:t> </w:t>
      </w:r>
    </w:p>
    <w:p w14:paraId="6B8FA02C" w14:textId="77777777" w:rsidR="005E7E99" w:rsidRPr="005E7E99" w:rsidRDefault="005E7E99" w:rsidP="005E7E99">
      <w:pPr>
        <w:shd w:val="clear" w:color="auto" w:fill="FFFFFF"/>
        <w:spacing w:after="0" w:line="240" w:lineRule="auto"/>
        <w:textAlignment w:val="baseline"/>
        <w:rPr>
          <w:rFonts w:ascii="Garamond" w:eastAsia="Times New Roman" w:hAnsi="Garamond" w:cs="Segoe UI"/>
        </w:rPr>
      </w:pPr>
      <w:r w:rsidRPr="005E7E99">
        <w:rPr>
          <w:rFonts w:ascii="Garamond" w:eastAsia="Times New Roman" w:hAnsi="Garamond" w:cs="Times New Roman"/>
          <w:lang w:val="en"/>
        </w:rPr>
        <w:t>In Saratoga County, we found that development, distance to transmission lines, nighttime lights, and population density variables achieved a similar accuracy to using all nine original variables (Table 5). In the Finger Lakes Region, we found nighttime lights to be a more accurate predictor variable than any of the other eight, yielding a similar accuracy value to when all nine were combined (Table 5). </w:t>
      </w:r>
      <w:r w:rsidRPr="005E7E99">
        <w:rPr>
          <w:rFonts w:ascii="Garamond" w:eastAsia="Times New Roman" w:hAnsi="Garamond" w:cs="Times New Roman"/>
        </w:rPr>
        <w:t> </w:t>
      </w:r>
    </w:p>
    <w:p w14:paraId="0000A6CF" w14:textId="77777777" w:rsidR="005E7E99" w:rsidRPr="005E7E99" w:rsidRDefault="005E7E99" w:rsidP="005E7E99">
      <w:pPr>
        <w:shd w:val="clear" w:color="auto" w:fill="FFFFFF"/>
        <w:spacing w:after="0" w:line="240" w:lineRule="auto"/>
        <w:textAlignment w:val="baseline"/>
        <w:rPr>
          <w:rFonts w:ascii="Garamond" w:eastAsia="Times New Roman" w:hAnsi="Garamond" w:cs="Segoe UI"/>
        </w:rPr>
      </w:pPr>
      <w:r w:rsidRPr="005E7E99">
        <w:rPr>
          <w:rFonts w:ascii="Garamond" w:eastAsia="Times New Roman" w:hAnsi="Garamond" w:cs="Times New Roman"/>
          <w:lang w:val="en"/>
        </w:rPr>
        <w:t> </w:t>
      </w:r>
      <w:r w:rsidRPr="005E7E99">
        <w:rPr>
          <w:rFonts w:ascii="Garamond" w:eastAsia="Times New Roman" w:hAnsi="Garamond" w:cs="Times New Roman"/>
        </w:rPr>
        <w:t> </w:t>
      </w:r>
    </w:p>
    <w:p w14:paraId="340BF930" w14:textId="77777777" w:rsidR="005E7E99" w:rsidRPr="005E7E99" w:rsidRDefault="005E7E99" w:rsidP="005E7E99">
      <w:pPr>
        <w:shd w:val="clear" w:color="auto" w:fill="FFFFFF"/>
        <w:spacing w:after="0" w:line="240" w:lineRule="auto"/>
        <w:textAlignment w:val="baseline"/>
        <w:rPr>
          <w:rFonts w:ascii="Garamond" w:eastAsia="Times New Roman" w:hAnsi="Garamond" w:cs="Segoe UI"/>
        </w:rPr>
      </w:pPr>
      <w:r w:rsidRPr="005E7E99">
        <w:rPr>
          <w:rFonts w:ascii="Garamond" w:eastAsia="Times New Roman" w:hAnsi="Garamond" w:cs="Times New Roman"/>
          <w:lang w:val="en"/>
        </w:rPr>
        <w:t>Table 5 </w:t>
      </w:r>
      <w:r w:rsidRPr="005E7E99">
        <w:rPr>
          <w:rFonts w:ascii="Garamond" w:eastAsia="Times New Roman" w:hAnsi="Garamond" w:cs="Times New Roman"/>
        </w:rPr>
        <w:t> </w:t>
      </w:r>
    </w:p>
    <w:p w14:paraId="4A6383CD" w14:textId="716B02B9" w:rsidR="005E7E99" w:rsidRDefault="005E7E99" w:rsidP="005E7E99">
      <w:pPr>
        <w:shd w:val="clear" w:color="auto" w:fill="FFFFFF"/>
        <w:spacing w:after="0" w:line="240" w:lineRule="auto"/>
        <w:textAlignment w:val="baseline"/>
        <w:rPr>
          <w:rFonts w:ascii="Garamond" w:eastAsia="Times New Roman" w:hAnsi="Garamond" w:cs="Times New Roman"/>
        </w:rPr>
      </w:pPr>
      <w:r w:rsidRPr="005E7E99">
        <w:rPr>
          <w:rFonts w:ascii="Garamond" w:eastAsia="Times New Roman" w:hAnsi="Garamond" w:cs="Times New Roman"/>
          <w:i/>
          <w:iCs/>
          <w:lang w:val="en"/>
        </w:rPr>
        <w:t>Variable Accuracy. A measure of model accuracy if each variable were independently excluded from the model.</w:t>
      </w:r>
      <w:r w:rsidRPr="005E7E99">
        <w:rPr>
          <w:rFonts w:ascii="Garamond" w:eastAsia="Times New Roman" w:hAnsi="Garamond" w:cs="Times New Roman"/>
          <w:lang w:val="en"/>
        </w:rPr>
        <w:t> </w:t>
      </w:r>
      <w:r w:rsidRPr="005E7E99">
        <w:rPr>
          <w:rFonts w:ascii="Garamond" w:eastAsia="Times New Roman" w:hAnsi="Garamond" w:cs="Times New Roman"/>
        </w:rPr>
        <w:t> </w:t>
      </w:r>
    </w:p>
    <w:tbl>
      <w:tblPr>
        <w:tblStyle w:val="TableGrid"/>
        <w:tblW w:w="0" w:type="auto"/>
        <w:tblInd w:w="0" w:type="dxa"/>
        <w:tblLook w:val="04A0" w:firstRow="1" w:lastRow="0" w:firstColumn="1" w:lastColumn="0" w:noHBand="0" w:noVBand="1"/>
      </w:tblPr>
      <w:tblGrid>
        <w:gridCol w:w="1870"/>
        <w:gridCol w:w="1870"/>
        <w:gridCol w:w="1870"/>
        <w:gridCol w:w="1870"/>
        <w:gridCol w:w="1870"/>
      </w:tblGrid>
      <w:tr w:rsidR="005E7E99" w14:paraId="4220E786" w14:textId="77777777" w:rsidTr="005E7E99">
        <w:tc>
          <w:tcPr>
            <w:tcW w:w="1870" w:type="dxa"/>
          </w:tcPr>
          <w:p w14:paraId="588E51D9" w14:textId="7C8B20B7" w:rsidR="005E7E99" w:rsidRPr="005E7E99" w:rsidRDefault="005E7E99" w:rsidP="005E7E99">
            <w:pPr>
              <w:jc w:val="center"/>
              <w:textAlignment w:val="baseline"/>
              <w:rPr>
                <w:rFonts w:ascii="Garamond" w:eastAsia="Times New Roman" w:hAnsi="Garamond" w:cs="Segoe UI"/>
                <w:b/>
                <w:bCs/>
              </w:rPr>
            </w:pPr>
            <w:r w:rsidRPr="005E7E99">
              <w:rPr>
                <w:rFonts w:ascii="Garamond" w:eastAsia="Times New Roman" w:hAnsi="Garamond" w:cs="Segoe UI"/>
                <w:b/>
                <w:bCs/>
              </w:rPr>
              <w:t>Variable</w:t>
            </w:r>
          </w:p>
        </w:tc>
        <w:tc>
          <w:tcPr>
            <w:tcW w:w="1870" w:type="dxa"/>
          </w:tcPr>
          <w:p w14:paraId="66E6DE07" w14:textId="332E5852" w:rsidR="005E7E99" w:rsidRPr="005E7E99" w:rsidRDefault="005E7E99" w:rsidP="005E7E99">
            <w:pPr>
              <w:jc w:val="center"/>
              <w:textAlignment w:val="baseline"/>
              <w:rPr>
                <w:rFonts w:ascii="Garamond" w:eastAsia="Times New Roman" w:hAnsi="Garamond" w:cs="Segoe UI"/>
                <w:b/>
                <w:bCs/>
              </w:rPr>
            </w:pPr>
            <w:r w:rsidRPr="005E7E99">
              <w:rPr>
                <w:rFonts w:ascii="Garamond" w:eastAsia="Times New Roman" w:hAnsi="Garamond" w:cs="Segoe UI"/>
                <w:b/>
                <w:bCs/>
              </w:rPr>
              <w:t>Saratoga Accuracy</w:t>
            </w:r>
          </w:p>
        </w:tc>
        <w:tc>
          <w:tcPr>
            <w:tcW w:w="1870" w:type="dxa"/>
          </w:tcPr>
          <w:p w14:paraId="41E09779" w14:textId="5832343A" w:rsidR="005E7E99" w:rsidRPr="004740FC" w:rsidRDefault="005E7E99" w:rsidP="005E7E99">
            <w:pPr>
              <w:jc w:val="center"/>
              <w:textAlignment w:val="baseline"/>
              <w:rPr>
                <w:rFonts w:ascii="Garamond" w:eastAsia="Times New Roman" w:hAnsi="Garamond" w:cs="Segoe UI"/>
                <w:b/>
                <w:bCs/>
                <w:lang w:val="it-IT"/>
              </w:rPr>
            </w:pPr>
            <w:r w:rsidRPr="004740FC">
              <w:rPr>
                <w:rFonts w:ascii="Garamond" w:eastAsia="Times New Roman" w:hAnsi="Garamond" w:cs="Segoe UI"/>
                <w:b/>
                <w:bCs/>
                <w:lang w:val="it-IT"/>
              </w:rPr>
              <w:t>Variable use in Saratoga Model</w:t>
            </w:r>
          </w:p>
        </w:tc>
        <w:tc>
          <w:tcPr>
            <w:tcW w:w="1870" w:type="dxa"/>
          </w:tcPr>
          <w:p w14:paraId="601FCA22" w14:textId="10A784A6" w:rsidR="005E7E99" w:rsidRPr="005E7E99" w:rsidRDefault="005E7E99" w:rsidP="005E7E99">
            <w:pPr>
              <w:jc w:val="center"/>
              <w:textAlignment w:val="baseline"/>
              <w:rPr>
                <w:rFonts w:ascii="Garamond" w:eastAsia="Times New Roman" w:hAnsi="Garamond" w:cs="Segoe UI"/>
                <w:b/>
                <w:bCs/>
              </w:rPr>
            </w:pPr>
            <w:r w:rsidRPr="005E7E99">
              <w:rPr>
                <w:rFonts w:ascii="Garamond" w:eastAsia="Times New Roman" w:hAnsi="Garamond" w:cs="Segoe UI"/>
                <w:b/>
                <w:bCs/>
              </w:rPr>
              <w:t>Finger Lakes Accuracy</w:t>
            </w:r>
          </w:p>
        </w:tc>
        <w:tc>
          <w:tcPr>
            <w:tcW w:w="1870" w:type="dxa"/>
          </w:tcPr>
          <w:p w14:paraId="3E9A57A3" w14:textId="795B8140" w:rsidR="005E7E99" w:rsidRPr="005E7E99" w:rsidRDefault="005E7E99" w:rsidP="005E7E99">
            <w:pPr>
              <w:jc w:val="center"/>
              <w:textAlignment w:val="baseline"/>
              <w:rPr>
                <w:rFonts w:ascii="Garamond" w:eastAsia="Times New Roman" w:hAnsi="Garamond" w:cs="Segoe UI"/>
                <w:b/>
                <w:bCs/>
              </w:rPr>
            </w:pPr>
            <w:r w:rsidRPr="005E7E99">
              <w:rPr>
                <w:rFonts w:ascii="Garamond" w:eastAsia="Times New Roman" w:hAnsi="Garamond" w:cs="Segoe UI"/>
                <w:b/>
                <w:bCs/>
              </w:rPr>
              <w:t>Variable use in Finger Lakes Model</w:t>
            </w:r>
          </w:p>
        </w:tc>
      </w:tr>
      <w:tr w:rsidR="005E7E99" w14:paraId="0AE546E4" w14:textId="77777777" w:rsidTr="005E7E99">
        <w:tc>
          <w:tcPr>
            <w:tcW w:w="1870" w:type="dxa"/>
          </w:tcPr>
          <w:p w14:paraId="035EDB52" w14:textId="45E9FF0E" w:rsidR="005E7E99" w:rsidRDefault="005E7E99" w:rsidP="005E7E99">
            <w:pPr>
              <w:textAlignment w:val="baseline"/>
              <w:rPr>
                <w:rFonts w:ascii="Garamond" w:eastAsia="Times New Roman" w:hAnsi="Garamond" w:cs="Segoe UI"/>
              </w:rPr>
            </w:pPr>
            <w:r>
              <w:rPr>
                <w:rFonts w:ascii="Garamond" w:eastAsia="Times New Roman" w:hAnsi="Garamond" w:cs="Segoe UI"/>
              </w:rPr>
              <w:t>Biomass</w:t>
            </w:r>
          </w:p>
        </w:tc>
        <w:tc>
          <w:tcPr>
            <w:tcW w:w="1870" w:type="dxa"/>
          </w:tcPr>
          <w:p w14:paraId="691091E2" w14:textId="16444306"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76.43%</w:t>
            </w:r>
          </w:p>
        </w:tc>
        <w:tc>
          <w:tcPr>
            <w:tcW w:w="1870" w:type="dxa"/>
          </w:tcPr>
          <w:p w14:paraId="3BB974AD" w14:textId="7A9244E5"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c>
          <w:tcPr>
            <w:tcW w:w="1870" w:type="dxa"/>
          </w:tcPr>
          <w:p w14:paraId="54BDE810" w14:textId="53CBFBAB"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83.53%</w:t>
            </w:r>
          </w:p>
        </w:tc>
        <w:tc>
          <w:tcPr>
            <w:tcW w:w="1870" w:type="dxa"/>
          </w:tcPr>
          <w:p w14:paraId="147C9824" w14:textId="0F335A85"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r>
      <w:tr w:rsidR="005E7E99" w14:paraId="7842DC13" w14:textId="77777777" w:rsidTr="005E7E99">
        <w:tc>
          <w:tcPr>
            <w:tcW w:w="1870" w:type="dxa"/>
          </w:tcPr>
          <w:p w14:paraId="18DD59F2" w14:textId="52F31121" w:rsidR="005E7E99" w:rsidRDefault="005E7E99" w:rsidP="005E7E99">
            <w:pPr>
              <w:textAlignment w:val="baseline"/>
              <w:rPr>
                <w:rFonts w:ascii="Garamond" w:eastAsia="Times New Roman" w:hAnsi="Garamond" w:cs="Segoe UI"/>
              </w:rPr>
            </w:pPr>
            <w:r>
              <w:rPr>
                <w:rFonts w:ascii="Garamond" w:eastAsia="Times New Roman" w:hAnsi="Garamond" w:cs="Segoe UI"/>
              </w:rPr>
              <w:t>Development</w:t>
            </w:r>
          </w:p>
        </w:tc>
        <w:tc>
          <w:tcPr>
            <w:tcW w:w="1870" w:type="dxa"/>
          </w:tcPr>
          <w:p w14:paraId="7ED04678" w14:textId="5382BBB1"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76.01%</w:t>
            </w:r>
          </w:p>
        </w:tc>
        <w:tc>
          <w:tcPr>
            <w:tcW w:w="1870" w:type="dxa"/>
          </w:tcPr>
          <w:p w14:paraId="172C5438" w14:textId="19CB9A23"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Yes</w:t>
            </w:r>
          </w:p>
        </w:tc>
        <w:tc>
          <w:tcPr>
            <w:tcW w:w="1870" w:type="dxa"/>
          </w:tcPr>
          <w:p w14:paraId="1AA7AE1B" w14:textId="596756B5"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83.56%</w:t>
            </w:r>
          </w:p>
        </w:tc>
        <w:tc>
          <w:tcPr>
            <w:tcW w:w="1870" w:type="dxa"/>
          </w:tcPr>
          <w:p w14:paraId="2DCEF968" w14:textId="4CD4C2BC"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r>
      <w:tr w:rsidR="005E7E99" w14:paraId="6F79FA2A" w14:textId="77777777" w:rsidTr="005E7E99">
        <w:tc>
          <w:tcPr>
            <w:tcW w:w="1870" w:type="dxa"/>
          </w:tcPr>
          <w:p w14:paraId="3801C82D" w14:textId="4DC954D2" w:rsidR="005E7E99" w:rsidRDefault="005E7E99" w:rsidP="005E7E99">
            <w:pPr>
              <w:textAlignment w:val="baseline"/>
              <w:rPr>
                <w:rFonts w:ascii="Garamond" w:eastAsia="Times New Roman" w:hAnsi="Garamond" w:cs="Segoe UI"/>
              </w:rPr>
            </w:pPr>
            <w:r>
              <w:rPr>
                <w:rFonts w:ascii="Garamond" w:eastAsia="Times New Roman" w:hAnsi="Garamond" w:cs="Segoe UI"/>
              </w:rPr>
              <w:t>Distance to Transmission Lines</w:t>
            </w:r>
          </w:p>
        </w:tc>
        <w:tc>
          <w:tcPr>
            <w:tcW w:w="1870" w:type="dxa"/>
          </w:tcPr>
          <w:p w14:paraId="3769492E" w14:textId="6C763CB0"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77.24%</w:t>
            </w:r>
          </w:p>
        </w:tc>
        <w:tc>
          <w:tcPr>
            <w:tcW w:w="1870" w:type="dxa"/>
          </w:tcPr>
          <w:p w14:paraId="5D293397" w14:textId="699512DA"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Yes</w:t>
            </w:r>
          </w:p>
        </w:tc>
        <w:tc>
          <w:tcPr>
            <w:tcW w:w="1870" w:type="dxa"/>
          </w:tcPr>
          <w:p w14:paraId="10AD0572" w14:textId="0F030B1A"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83.47%</w:t>
            </w:r>
          </w:p>
        </w:tc>
        <w:tc>
          <w:tcPr>
            <w:tcW w:w="1870" w:type="dxa"/>
          </w:tcPr>
          <w:p w14:paraId="58B694DE" w14:textId="378A8934"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r>
      <w:tr w:rsidR="005E7E99" w14:paraId="5F839D81" w14:textId="77777777" w:rsidTr="005E7E99">
        <w:tc>
          <w:tcPr>
            <w:tcW w:w="1870" w:type="dxa"/>
          </w:tcPr>
          <w:p w14:paraId="21E38907" w14:textId="409EA62A" w:rsidR="005E7E99" w:rsidRDefault="005E7E99" w:rsidP="005E7E99">
            <w:pPr>
              <w:textAlignment w:val="baseline"/>
              <w:rPr>
                <w:rFonts w:ascii="Garamond" w:eastAsia="Times New Roman" w:hAnsi="Garamond" w:cs="Segoe UI"/>
              </w:rPr>
            </w:pPr>
            <w:r>
              <w:rPr>
                <w:rFonts w:ascii="Garamond" w:eastAsia="Times New Roman" w:hAnsi="Garamond" w:cs="Segoe UI"/>
              </w:rPr>
              <w:t>Distance to Water</w:t>
            </w:r>
          </w:p>
        </w:tc>
        <w:tc>
          <w:tcPr>
            <w:tcW w:w="1870" w:type="dxa"/>
          </w:tcPr>
          <w:p w14:paraId="310C83BF" w14:textId="02CD8BF0"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84.43%</w:t>
            </w:r>
          </w:p>
        </w:tc>
        <w:tc>
          <w:tcPr>
            <w:tcW w:w="1870" w:type="dxa"/>
          </w:tcPr>
          <w:p w14:paraId="482704B0" w14:textId="2028ECBE"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c>
          <w:tcPr>
            <w:tcW w:w="1870" w:type="dxa"/>
          </w:tcPr>
          <w:p w14:paraId="1BEBA6A9" w14:textId="227E1F1A"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83.38%</w:t>
            </w:r>
          </w:p>
        </w:tc>
        <w:tc>
          <w:tcPr>
            <w:tcW w:w="1870" w:type="dxa"/>
          </w:tcPr>
          <w:p w14:paraId="3A656940" w14:textId="18B201BA"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r>
      <w:tr w:rsidR="005E7E99" w14:paraId="47EEFC16" w14:textId="77777777" w:rsidTr="005E7E99">
        <w:tc>
          <w:tcPr>
            <w:tcW w:w="1870" w:type="dxa"/>
          </w:tcPr>
          <w:p w14:paraId="5098AFC8" w14:textId="03AC44D0" w:rsidR="005E7E99" w:rsidRDefault="005E7E99" w:rsidP="005E7E99">
            <w:pPr>
              <w:textAlignment w:val="baseline"/>
              <w:rPr>
                <w:rFonts w:ascii="Garamond" w:eastAsia="Times New Roman" w:hAnsi="Garamond" w:cs="Segoe UI"/>
              </w:rPr>
            </w:pPr>
            <w:proofErr w:type="spellStart"/>
            <w:r>
              <w:rPr>
                <w:rFonts w:ascii="Garamond" w:eastAsia="Times New Roman" w:hAnsi="Garamond" w:cs="Segoe UI"/>
              </w:rPr>
              <w:t>Eastness</w:t>
            </w:r>
            <w:proofErr w:type="spellEnd"/>
          </w:p>
        </w:tc>
        <w:tc>
          <w:tcPr>
            <w:tcW w:w="1870" w:type="dxa"/>
          </w:tcPr>
          <w:p w14:paraId="0C9C75AF" w14:textId="5B7BE2AA"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77.56%</w:t>
            </w:r>
          </w:p>
        </w:tc>
        <w:tc>
          <w:tcPr>
            <w:tcW w:w="1870" w:type="dxa"/>
          </w:tcPr>
          <w:p w14:paraId="695B6EDF" w14:textId="240239BF"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c>
          <w:tcPr>
            <w:tcW w:w="1870" w:type="dxa"/>
          </w:tcPr>
          <w:p w14:paraId="73B958F8" w14:textId="3AB389C5"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83.50%</w:t>
            </w:r>
          </w:p>
        </w:tc>
        <w:tc>
          <w:tcPr>
            <w:tcW w:w="1870" w:type="dxa"/>
          </w:tcPr>
          <w:p w14:paraId="28971AE1" w14:textId="0B127A10"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r>
      <w:tr w:rsidR="005E7E99" w14:paraId="588F95FF" w14:textId="77777777" w:rsidTr="005E7E99">
        <w:tc>
          <w:tcPr>
            <w:tcW w:w="1870" w:type="dxa"/>
          </w:tcPr>
          <w:p w14:paraId="357EFE37" w14:textId="7F46AC2B" w:rsidR="005E7E99" w:rsidRDefault="005E7E99" w:rsidP="005E7E99">
            <w:pPr>
              <w:textAlignment w:val="baseline"/>
              <w:rPr>
                <w:rFonts w:ascii="Garamond" w:eastAsia="Times New Roman" w:hAnsi="Garamond" w:cs="Segoe UI"/>
              </w:rPr>
            </w:pPr>
            <w:r>
              <w:rPr>
                <w:rFonts w:ascii="Garamond" w:eastAsia="Times New Roman" w:hAnsi="Garamond" w:cs="Segoe UI"/>
              </w:rPr>
              <w:t>Nighttime Lights</w:t>
            </w:r>
          </w:p>
        </w:tc>
        <w:tc>
          <w:tcPr>
            <w:tcW w:w="1870" w:type="dxa"/>
          </w:tcPr>
          <w:p w14:paraId="63EB5F9E" w14:textId="14B927A1"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73.64%</w:t>
            </w:r>
          </w:p>
        </w:tc>
        <w:tc>
          <w:tcPr>
            <w:tcW w:w="1870" w:type="dxa"/>
          </w:tcPr>
          <w:p w14:paraId="57C00FDB" w14:textId="3499A4AB"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Yes</w:t>
            </w:r>
          </w:p>
        </w:tc>
        <w:tc>
          <w:tcPr>
            <w:tcW w:w="1870" w:type="dxa"/>
          </w:tcPr>
          <w:p w14:paraId="7E2D2E21" w14:textId="1E3215E5"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50.40%</w:t>
            </w:r>
          </w:p>
        </w:tc>
        <w:tc>
          <w:tcPr>
            <w:tcW w:w="1870" w:type="dxa"/>
          </w:tcPr>
          <w:p w14:paraId="264FA592" w14:textId="635F381B"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Yes</w:t>
            </w:r>
          </w:p>
        </w:tc>
      </w:tr>
      <w:tr w:rsidR="005E7E99" w14:paraId="41BB741E" w14:textId="77777777" w:rsidTr="005E7E99">
        <w:tc>
          <w:tcPr>
            <w:tcW w:w="1870" w:type="dxa"/>
          </w:tcPr>
          <w:p w14:paraId="177A4E2D" w14:textId="7C5F9A7F" w:rsidR="005E7E99" w:rsidRDefault="005E7E99" w:rsidP="005E7E99">
            <w:pPr>
              <w:textAlignment w:val="baseline"/>
              <w:rPr>
                <w:rFonts w:ascii="Garamond" w:eastAsia="Times New Roman" w:hAnsi="Garamond" w:cs="Segoe UI"/>
              </w:rPr>
            </w:pPr>
            <w:proofErr w:type="spellStart"/>
            <w:r>
              <w:rPr>
                <w:rFonts w:ascii="Garamond" w:eastAsia="Times New Roman" w:hAnsi="Garamond" w:cs="Segoe UI"/>
              </w:rPr>
              <w:t>Northness</w:t>
            </w:r>
            <w:proofErr w:type="spellEnd"/>
          </w:p>
        </w:tc>
        <w:tc>
          <w:tcPr>
            <w:tcW w:w="1870" w:type="dxa"/>
          </w:tcPr>
          <w:p w14:paraId="4A15D576" w14:textId="027EB3D5"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77.42%</w:t>
            </w:r>
          </w:p>
        </w:tc>
        <w:tc>
          <w:tcPr>
            <w:tcW w:w="1870" w:type="dxa"/>
          </w:tcPr>
          <w:p w14:paraId="42AAE3C9" w14:textId="43C93432"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c>
          <w:tcPr>
            <w:tcW w:w="1870" w:type="dxa"/>
          </w:tcPr>
          <w:p w14:paraId="30F180A5" w14:textId="51C5AA59"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83.57%</w:t>
            </w:r>
          </w:p>
        </w:tc>
        <w:tc>
          <w:tcPr>
            <w:tcW w:w="1870" w:type="dxa"/>
          </w:tcPr>
          <w:p w14:paraId="3BE0FFA0" w14:textId="08C108DA"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r>
      <w:tr w:rsidR="005E7E99" w14:paraId="4508D07F" w14:textId="77777777" w:rsidTr="005E7E99">
        <w:tc>
          <w:tcPr>
            <w:tcW w:w="1870" w:type="dxa"/>
          </w:tcPr>
          <w:p w14:paraId="4F627851" w14:textId="29CAC1FD" w:rsidR="005E7E99" w:rsidRDefault="005E7E99" w:rsidP="005E7E99">
            <w:pPr>
              <w:textAlignment w:val="baseline"/>
              <w:rPr>
                <w:rFonts w:ascii="Garamond" w:eastAsia="Times New Roman" w:hAnsi="Garamond" w:cs="Segoe UI"/>
              </w:rPr>
            </w:pPr>
            <w:r>
              <w:rPr>
                <w:rFonts w:ascii="Garamond" w:eastAsia="Times New Roman" w:hAnsi="Garamond" w:cs="Segoe UI"/>
              </w:rPr>
              <w:t>Population Density</w:t>
            </w:r>
          </w:p>
        </w:tc>
        <w:tc>
          <w:tcPr>
            <w:tcW w:w="1870" w:type="dxa"/>
          </w:tcPr>
          <w:p w14:paraId="0FAE97F7" w14:textId="27250C7A"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74.41%</w:t>
            </w:r>
          </w:p>
        </w:tc>
        <w:tc>
          <w:tcPr>
            <w:tcW w:w="1870" w:type="dxa"/>
          </w:tcPr>
          <w:p w14:paraId="38089EB8" w14:textId="1F2D99DA"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Yes</w:t>
            </w:r>
          </w:p>
        </w:tc>
        <w:tc>
          <w:tcPr>
            <w:tcW w:w="1870" w:type="dxa"/>
          </w:tcPr>
          <w:p w14:paraId="3DBDD754" w14:textId="535C5D44"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83.45%</w:t>
            </w:r>
          </w:p>
        </w:tc>
        <w:tc>
          <w:tcPr>
            <w:tcW w:w="1870" w:type="dxa"/>
          </w:tcPr>
          <w:p w14:paraId="36FA8D3B" w14:textId="11690205"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r>
      <w:tr w:rsidR="005E7E99" w14:paraId="45D2E427" w14:textId="77777777" w:rsidTr="005E7E99">
        <w:tc>
          <w:tcPr>
            <w:tcW w:w="1870" w:type="dxa"/>
          </w:tcPr>
          <w:p w14:paraId="7E337D96" w14:textId="1A5E56A2" w:rsidR="005E7E99" w:rsidRDefault="005E7E99" w:rsidP="005E7E99">
            <w:pPr>
              <w:textAlignment w:val="baseline"/>
              <w:rPr>
                <w:rFonts w:ascii="Garamond" w:eastAsia="Times New Roman" w:hAnsi="Garamond" w:cs="Segoe UI"/>
              </w:rPr>
            </w:pPr>
            <w:r>
              <w:rPr>
                <w:rFonts w:ascii="Garamond" w:eastAsia="Times New Roman" w:hAnsi="Garamond" w:cs="Segoe UI"/>
              </w:rPr>
              <w:t>Slope</w:t>
            </w:r>
          </w:p>
        </w:tc>
        <w:tc>
          <w:tcPr>
            <w:tcW w:w="1870" w:type="dxa"/>
          </w:tcPr>
          <w:p w14:paraId="1865E173" w14:textId="1972D558"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77.07%</w:t>
            </w:r>
          </w:p>
        </w:tc>
        <w:tc>
          <w:tcPr>
            <w:tcW w:w="1870" w:type="dxa"/>
          </w:tcPr>
          <w:p w14:paraId="1786B94B" w14:textId="0312B6C1"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c>
          <w:tcPr>
            <w:tcW w:w="1870" w:type="dxa"/>
          </w:tcPr>
          <w:p w14:paraId="267F34C9" w14:textId="656F4A10" w:rsidR="005E7E99" w:rsidRDefault="005E7E99" w:rsidP="005E7E99">
            <w:pPr>
              <w:jc w:val="center"/>
              <w:textAlignment w:val="baseline"/>
              <w:rPr>
                <w:rFonts w:ascii="Garamond" w:eastAsia="Times New Roman" w:hAnsi="Garamond" w:cs="Segoe UI"/>
              </w:rPr>
            </w:pPr>
            <w:r w:rsidRPr="005E7E99">
              <w:rPr>
                <w:rFonts w:ascii="Garamond" w:eastAsia="Times New Roman" w:hAnsi="Garamond" w:cs="Times New Roman"/>
                <w:lang w:val="en"/>
              </w:rPr>
              <w:t>83.38%</w:t>
            </w:r>
          </w:p>
        </w:tc>
        <w:tc>
          <w:tcPr>
            <w:tcW w:w="1870" w:type="dxa"/>
          </w:tcPr>
          <w:p w14:paraId="7918C1E2" w14:textId="2129C331" w:rsidR="005E7E99" w:rsidRDefault="005E7E99" w:rsidP="005E7E99">
            <w:pPr>
              <w:jc w:val="center"/>
              <w:textAlignment w:val="baseline"/>
              <w:rPr>
                <w:rFonts w:ascii="Garamond" w:eastAsia="Times New Roman" w:hAnsi="Garamond" w:cs="Segoe UI"/>
              </w:rPr>
            </w:pPr>
            <w:r>
              <w:rPr>
                <w:rFonts w:ascii="Garamond" w:eastAsia="Times New Roman" w:hAnsi="Garamond" w:cs="Segoe UI"/>
              </w:rPr>
              <w:t>No</w:t>
            </w:r>
          </w:p>
        </w:tc>
      </w:tr>
    </w:tbl>
    <w:p w14:paraId="07D99648" w14:textId="77777777" w:rsidR="005E7E99" w:rsidRPr="005E7E99" w:rsidRDefault="005E7E99" w:rsidP="005E7E99">
      <w:pPr>
        <w:shd w:val="clear" w:color="auto" w:fill="FFFFFF"/>
        <w:spacing w:after="0" w:line="240" w:lineRule="auto"/>
        <w:textAlignment w:val="baseline"/>
        <w:rPr>
          <w:rFonts w:ascii="Garamond" w:eastAsia="Times New Roman" w:hAnsi="Garamond" w:cs="Segoe UI"/>
        </w:rPr>
      </w:pPr>
    </w:p>
    <w:p w14:paraId="3DA906D0" w14:textId="6F5623A3" w:rsidR="2ADE6B66" w:rsidRDefault="14C227B5" w:rsidP="12C52C7E">
      <w:pPr>
        <w:spacing w:after="0" w:line="240" w:lineRule="auto"/>
        <w:rPr>
          <w:rFonts w:ascii="Garamond" w:hAnsi="Garamond" w:cs="Arial"/>
          <w:i/>
          <w:iCs/>
        </w:rPr>
      </w:pPr>
      <w:r w:rsidRPr="47AD6537">
        <w:rPr>
          <w:rFonts w:ascii="Garamond" w:hAnsi="Garamond" w:cs="Arial"/>
          <w:i/>
          <w:iCs/>
        </w:rPr>
        <w:lastRenderedPageBreak/>
        <w:t xml:space="preserve">3.3.3 </w:t>
      </w:r>
      <w:r w:rsidR="68342239" w:rsidRPr="47AD6537">
        <w:rPr>
          <w:rFonts w:ascii="Garamond" w:hAnsi="Garamond" w:cs="Arial"/>
          <w:i/>
          <w:iCs/>
        </w:rPr>
        <w:t>Soil Carbon Analysis</w:t>
      </w:r>
    </w:p>
    <w:p w14:paraId="76B28B23" w14:textId="0D50BB1F" w:rsidR="12C52C7E" w:rsidRDefault="19ADF3D0" w:rsidP="2D68A4EE">
      <w:pPr>
        <w:spacing w:after="0" w:line="240" w:lineRule="auto"/>
        <w:rPr>
          <w:rFonts w:ascii="Garamond" w:hAnsi="Garamond" w:cs="Arial"/>
        </w:rPr>
      </w:pPr>
      <w:r w:rsidRPr="0CE21014">
        <w:rPr>
          <w:rFonts w:ascii="Garamond" w:hAnsi="Garamond" w:cs="Arial"/>
        </w:rPr>
        <w:t>Our soil carbon calculations quantified two pieces of avoided carbon loss: a) the initial loss of soil carbon resulting from the conversion of farmland to impervious developed surfaces; and b) the avoided annual soil carbon sequestration of agricultural land, which would not occur if farmland were converted. We scaled both quantifications by the likelihood of development, calculated using the model described in section 3.3.2. To do this, we multiplied the carbon density on each easement by 0.39 (percent loss in development) (</w:t>
      </w:r>
      <w:proofErr w:type="spellStart"/>
      <w:r w:rsidRPr="0CE21014">
        <w:rPr>
          <w:rFonts w:ascii="Garamond" w:hAnsi="Garamond" w:cs="Arial"/>
        </w:rPr>
        <w:t>Majidzadeh</w:t>
      </w:r>
      <w:proofErr w:type="spellEnd"/>
      <w:r w:rsidRPr="0CE21014">
        <w:rPr>
          <w:rFonts w:ascii="Garamond" w:hAnsi="Garamond" w:cs="Arial"/>
        </w:rPr>
        <w:t xml:space="preserve"> et al., 2017). We then multiplied the age and area of an easement by 0.845 </w:t>
      </w:r>
      <w:r w:rsidR="14D9CC3E" w:rsidRPr="0CE21014">
        <w:rPr>
          <w:rFonts w:ascii="Garamond" w:eastAsia="Garamond" w:hAnsi="Garamond" w:cs="Garamond"/>
        </w:rPr>
        <w:t>tCO</w:t>
      </w:r>
      <w:r w:rsidR="14D9CC3E" w:rsidRPr="0CE21014">
        <w:rPr>
          <w:rFonts w:ascii="Garamond" w:eastAsia="Garamond" w:hAnsi="Garamond" w:cs="Garamond"/>
          <w:vertAlign w:val="subscript"/>
        </w:rPr>
        <w:t>2</w:t>
      </w:r>
      <w:r w:rsidR="14D9CC3E" w:rsidRPr="0CE21014">
        <w:rPr>
          <w:rFonts w:ascii="Garamond" w:eastAsia="Garamond" w:hAnsi="Garamond" w:cs="Garamond"/>
        </w:rPr>
        <w:t xml:space="preserve"> </w:t>
      </w:r>
      <w:r w:rsidRPr="0CE21014">
        <w:rPr>
          <w:rFonts w:ascii="Garamond" w:hAnsi="Garamond" w:cs="Arial"/>
        </w:rPr>
        <w:t>/ha, determined to be the average of agronomy and grazing rates (Smith et al., 2017). We then multiplied the resulting number by a mean development probability per easement obtained from the probability maps in LCM to get a final measure of avoided soil carbon loss summarized in the equation below (</w:t>
      </w:r>
      <w:r w:rsidR="563AA333" w:rsidRPr="0CE21014">
        <w:rPr>
          <w:rFonts w:ascii="Garamond" w:hAnsi="Garamond" w:cs="Arial"/>
        </w:rPr>
        <w:t>Equation</w:t>
      </w:r>
      <w:r w:rsidRPr="0CE21014">
        <w:rPr>
          <w:rFonts w:ascii="Garamond" w:hAnsi="Garamond" w:cs="Arial"/>
        </w:rPr>
        <w:t xml:space="preserve"> </w:t>
      </w:r>
      <w:r w:rsidR="1F5219FC" w:rsidRPr="0CE21014">
        <w:rPr>
          <w:rFonts w:ascii="Garamond" w:hAnsi="Garamond" w:cs="Arial"/>
        </w:rPr>
        <w:t>2</w:t>
      </w:r>
      <w:r w:rsidRPr="0CE21014">
        <w:rPr>
          <w:rFonts w:ascii="Garamond" w:hAnsi="Garamond" w:cs="Arial"/>
        </w:rPr>
        <w:t>).</w:t>
      </w:r>
    </w:p>
    <w:p w14:paraId="35B29BCB" w14:textId="29EFEB5D" w:rsidR="32F7FC83" w:rsidRDefault="32F7FC83" w:rsidP="7A4C07A8">
      <w:pPr>
        <w:spacing w:after="0" w:line="240" w:lineRule="auto"/>
        <w:jc w:val="right"/>
        <w:rPr>
          <w:rFonts w:ascii="Garamond" w:hAnsi="Garamond" w:cs="Arial"/>
        </w:rPr>
      </w:pPr>
      <w:r w:rsidRPr="7A4C07A8">
        <w:rPr>
          <w:rFonts w:ascii="Garamond" w:hAnsi="Garamond" w:cs="Arial"/>
        </w:rPr>
        <w:t>(2)</w:t>
      </w:r>
    </w:p>
    <w:tbl>
      <w:tblPr>
        <w:tblStyle w:val="TableGrid"/>
        <w:tblW w:w="0" w:type="auto"/>
        <w:tblInd w:w="0"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6A0" w:firstRow="1" w:lastRow="0" w:firstColumn="1" w:lastColumn="0" w:noHBand="1" w:noVBand="1"/>
      </w:tblPr>
      <w:tblGrid>
        <w:gridCol w:w="8790"/>
        <w:gridCol w:w="570"/>
      </w:tblGrid>
      <w:tr w:rsidR="47AD6537" w14:paraId="3013D63C" w14:textId="77777777" w:rsidTr="3B409F29">
        <w:trPr>
          <w:trHeight w:val="300"/>
        </w:trPr>
        <w:tc>
          <w:tcPr>
            <w:tcW w:w="8790" w:type="dxa"/>
          </w:tcPr>
          <w:p w14:paraId="640A819A" w14:textId="6E62394A" w:rsidR="47AD6537" w:rsidRDefault="47AD6537" w:rsidP="47AD6537">
            <w:pPr>
              <w:jc w:val="center"/>
              <w:rPr>
                <w:rFonts w:ascii="Garamond" w:hAnsi="Garamond" w:cs="Arial"/>
              </w:rPr>
            </w:pPr>
            <w:r w:rsidRPr="47AD6537">
              <w:rPr>
                <w:rFonts w:ascii="Garamond" w:hAnsi="Garamond" w:cs="Arial"/>
              </w:rPr>
              <w:t xml:space="preserve">C = </w:t>
            </w:r>
            <w:r w:rsidR="1C43D067" w:rsidRPr="47AD6537">
              <w:rPr>
                <w:rFonts w:ascii="Garamond" w:hAnsi="Garamond" w:cs="Arial"/>
              </w:rPr>
              <w:t>((S*X*0.39) + (0.845*A*X</w:t>
            </w:r>
            <w:proofErr w:type="gramStart"/>
            <w:r w:rsidR="1C43D067" w:rsidRPr="47AD6537">
              <w:rPr>
                <w:rFonts w:ascii="Garamond" w:hAnsi="Garamond" w:cs="Arial"/>
              </w:rPr>
              <w:t>))*</w:t>
            </w:r>
            <w:proofErr w:type="gramEnd"/>
            <w:r w:rsidR="1C43D067" w:rsidRPr="47AD6537">
              <w:rPr>
                <w:rFonts w:ascii="Garamond" w:hAnsi="Garamond" w:cs="Arial"/>
              </w:rPr>
              <w:t>P</w:t>
            </w:r>
          </w:p>
        </w:tc>
        <w:tc>
          <w:tcPr>
            <w:tcW w:w="570" w:type="dxa"/>
          </w:tcPr>
          <w:p w14:paraId="0C343281" w14:textId="17D357C6" w:rsidR="47AD6537" w:rsidRDefault="47AD6537" w:rsidP="47AD6537">
            <w:pPr>
              <w:rPr>
                <w:rFonts w:ascii="Garamond" w:hAnsi="Garamond" w:cs="Arial"/>
              </w:rPr>
            </w:pPr>
          </w:p>
        </w:tc>
      </w:tr>
    </w:tbl>
    <w:p w14:paraId="3D56A4DB" w14:textId="05367577" w:rsidR="12C52C7E" w:rsidRDefault="7F6BA8AA" w:rsidP="47AD6537">
      <w:pPr>
        <w:spacing w:after="0" w:line="240" w:lineRule="auto"/>
        <w:rPr>
          <w:rFonts w:ascii="Garamond" w:hAnsi="Garamond" w:cs="Arial"/>
          <w:b/>
          <w:bCs/>
          <w:i/>
          <w:iCs/>
        </w:rPr>
      </w:pPr>
      <w:r w:rsidRPr="47AD6537">
        <w:rPr>
          <w:rFonts w:ascii="Garamond" w:hAnsi="Garamond" w:cs="Arial"/>
        </w:rPr>
        <w:t xml:space="preserve">Where: </w:t>
      </w:r>
    </w:p>
    <w:p w14:paraId="48118EC8" w14:textId="30ED38FE" w:rsidR="12C52C7E" w:rsidRDefault="7F6BA8AA" w:rsidP="47AD6537">
      <w:pPr>
        <w:spacing w:after="0" w:line="240" w:lineRule="auto"/>
        <w:ind w:firstLine="720"/>
        <w:rPr>
          <w:rFonts w:ascii="Garamond" w:hAnsi="Garamond" w:cs="Arial"/>
        </w:rPr>
      </w:pPr>
      <w:r w:rsidRPr="47AD6537">
        <w:rPr>
          <w:rFonts w:ascii="Garamond" w:hAnsi="Garamond" w:cs="Arial"/>
        </w:rPr>
        <w:t>C = Avoided soil carbon losses</w:t>
      </w:r>
    </w:p>
    <w:p w14:paraId="7BB5CC45" w14:textId="33167932" w:rsidR="12C52C7E" w:rsidRDefault="7F6BA8AA" w:rsidP="47AD6537">
      <w:pPr>
        <w:spacing w:after="0" w:line="240" w:lineRule="auto"/>
        <w:ind w:firstLine="720"/>
      </w:pPr>
      <w:r w:rsidRPr="47AD6537">
        <w:rPr>
          <w:rFonts w:ascii="Garamond" w:hAnsi="Garamond" w:cs="Arial"/>
        </w:rPr>
        <w:t>A = Age of easement</w:t>
      </w:r>
    </w:p>
    <w:p w14:paraId="5CE619E7" w14:textId="4C06C2CF" w:rsidR="12C52C7E" w:rsidRDefault="3722442A" w:rsidP="47AD6537">
      <w:pPr>
        <w:spacing w:after="0" w:line="240" w:lineRule="auto"/>
        <w:ind w:firstLine="720"/>
        <w:rPr>
          <w:rFonts w:ascii="Garamond" w:hAnsi="Garamond" w:cs="Arial"/>
        </w:rPr>
      </w:pPr>
      <w:r w:rsidRPr="47AD6537">
        <w:rPr>
          <w:rFonts w:ascii="Garamond" w:hAnsi="Garamond" w:cs="Arial"/>
        </w:rPr>
        <w:t>X = Area of easement in hectares</w:t>
      </w:r>
    </w:p>
    <w:p w14:paraId="3109F172" w14:textId="7E872DCD" w:rsidR="12C52C7E" w:rsidRDefault="3722442A" w:rsidP="47AD6537">
      <w:pPr>
        <w:spacing w:after="0" w:line="240" w:lineRule="auto"/>
        <w:ind w:firstLine="720"/>
        <w:rPr>
          <w:rFonts w:ascii="Garamond" w:hAnsi="Garamond" w:cs="Arial"/>
        </w:rPr>
      </w:pPr>
      <w:r w:rsidRPr="2D68A4EE">
        <w:rPr>
          <w:rFonts w:ascii="Garamond" w:hAnsi="Garamond" w:cs="Arial"/>
        </w:rPr>
        <w:t xml:space="preserve">S = Carbon stock from </w:t>
      </w:r>
      <w:r w:rsidR="70BFACD3" w:rsidRPr="2D68A4EE">
        <w:rPr>
          <w:rFonts w:ascii="Garamond" w:hAnsi="Garamond" w:cs="Arial"/>
        </w:rPr>
        <w:t>Soil Grids</w:t>
      </w:r>
    </w:p>
    <w:p w14:paraId="61E8CE13" w14:textId="14955D69" w:rsidR="12C52C7E" w:rsidRDefault="1CD925EA" w:rsidP="47AD6537">
      <w:pPr>
        <w:spacing w:after="0" w:line="240" w:lineRule="auto"/>
        <w:ind w:firstLine="720"/>
        <w:rPr>
          <w:rFonts w:ascii="Garamond" w:hAnsi="Garamond" w:cs="Arial"/>
        </w:rPr>
      </w:pPr>
      <w:r w:rsidRPr="488F11DE">
        <w:rPr>
          <w:rFonts w:ascii="Garamond" w:hAnsi="Garamond" w:cs="Arial"/>
        </w:rPr>
        <w:t>P = Potential risk of development</w:t>
      </w:r>
    </w:p>
    <w:p w14:paraId="18AF7186" w14:textId="1176486D" w:rsidR="12C52C7E" w:rsidRDefault="12C52C7E" w:rsidP="488F11DE">
      <w:pPr>
        <w:spacing w:after="0" w:line="240" w:lineRule="auto"/>
        <w:ind w:firstLine="720"/>
        <w:rPr>
          <w:rFonts w:ascii="Garamond" w:hAnsi="Garamond" w:cs="Arial"/>
        </w:rPr>
      </w:pPr>
    </w:p>
    <w:p w14:paraId="7026C9E9" w14:textId="045749A6" w:rsidR="12C52C7E" w:rsidRDefault="3C7367B1" w:rsidP="488F11DE">
      <w:pPr>
        <w:spacing w:after="0" w:line="240" w:lineRule="auto"/>
        <w:rPr>
          <w:rFonts w:ascii="Garamond" w:hAnsi="Garamond" w:cs="Arial"/>
        </w:rPr>
      </w:pPr>
      <w:r w:rsidRPr="2D68A4EE">
        <w:rPr>
          <w:rFonts w:ascii="Garamond" w:hAnsi="Garamond" w:cs="Arial"/>
          <w:i/>
          <w:iCs/>
        </w:rPr>
        <w:t>3.3.4 Ecosystem Service Analysis</w:t>
      </w:r>
    </w:p>
    <w:p w14:paraId="37B2C883" w14:textId="64DAB3EE" w:rsidR="67CDE712" w:rsidRDefault="260995DF" w:rsidP="0CE21014">
      <w:pPr>
        <w:spacing w:after="0" w:line="240" w:lineRule="auto"/>
        <w:rPr>
          <w:rFonts w:ascii="Garamond" w:hAnsi="Garamond" w:cs="Arial"/>
        </w:rPr>
      </w:pPr>
      <w:r w:rsidRPr="7A4C07A8">
        <w:rPr>
          <w:rFonts w:ascii="Garamond" w:hAnsi="Garamond" w:cs="Arial"/>
        </w:rPr>
        <w:t xml:space="preserve">The ecosystem service analysis compared vegetation indices within agricultural conservation easements to unprotected lands in our areas of interest. We calculated vegetation indices at 500-meter resolution for Saratoga and 1-kilometer resolution for the Finger Lakes Region, which we stacked in R Studio after processing in ArcGIS Pro. </w:t>
      </w:r>
      <w:r w:rsidR="3C129F0A" w:rsidRPr="7A4C07A8">
        <w:rPr>
          <w:rFonts w:ascii="Garamond" w:hAnsi="Garamond" w:cs="Arial"/>
        </w:rPr>
        <w:t xml:space="preserve">Resampling ensured that the analysis would be completed in a timely manner and that it would return results rather than failing. </w:t>
      </w:r>
      <w:r w:rsidRPr="7A4C07A8">
        <w:rPr>
          <w:rFonts w:ascii="Garamond" w:hAnsi="Garamond" w:cs="Arial"/>
        </w:rPr>
        <w:t>Next, we read in the partner’s easement shapefile and created a separate shapefile of buffered easements in R, excluding the easements themselves. We then clipped the vegetation indices to the easement and buffered shapefiles, and restacked. We then completed a trend analysis using a Mann-Kendall Trend test</w:t>
      </w:r>
      <w:r w:rsidR="67A3FCBB" w:rsidRPr="7A4C07A8">
        <w:rPr>
          <w:rFonts w:ascii="Garamond" w:hAnsi="Garamond" w:cs="Arial"/>
        </w:rPr>
        <w:t xml:space="preserve"> (for easements older </w:t>
      </w:r>
      <w:r w:rsidR="4BF371DF" w:rsidRPr="7A4C07A8">
        <w:rPr>
          <w:rFonts w:ascii="Garamond" w:hAnsi="Garamond" w:cs="Arial"/>
        </w:rPr>
        <w:t>than</w:t>
      </w:r>
      <w:r w:rsidR="67A3FCBB" w:rsidRPr="7A4C07A8">
        <w:rPr>
          <w:rFonts w:ascii="Garamond" w:hAnsi="Garamond" w:cs="Arial"/>
        </w:rPr>
        <w:t xml:space="preserve"> 2015)</w:t>
      </w:r>
      <w:r w:rsidRPr="7A4C07A8">
        <w:rPr>
          <w:rFonts w:ascii="Garamond" w:hAnsi="Garamond" w:cs="Arial"/>
        </w:rPr>
        <w:t xml:space="preserve"> and a pixel-by-pixel linear regression on a stack </w:t>
      </w:r>
      <w:r w:rsidR="64FC0038" w:rsidRPr="7A4C07A8">
        <w:rPr>
          <w:rFonts w:ascii="Garamond" w:hAnsi="Garamond" w:cs="Arial"/>
        </w:rPr>
        <w:t>(for easements newer than 2015, given constraints on the Mann-Kendall Trend test)</w:t>
      </w:r>
      <w:r w:rsidRPr="7A4C07A8">
        <w:rPr>
          <w:rFonts w:ascii="Garamond" w:hAnsi="Garamond" w:cs="Arial"/>
        </w:rPr>
        <w:t>. Our outputs for this analysis took on the form of</w:t>
      </w:r>
      <w:r w:rsidR="2447C8C6" w:rsidRPr="7A4C07A8">
        <w:rPr>
          <w:rFonts w:ascii="Garamond" w:hAnsi="Garamond" w:cs="Arial"/>
        </w:rPr>
        <w:t xml:space="preserve"> a map (Figure </w:t>
      </w:r>
      <w:r w:rsidR="76522D83" w:rsidRPr="7A4C07A8">
        <w:rPr>
          <w:rFonts w:ascii="Garamond" w:hAnsi="Garamond" w:cs="Arial"/>
        </w:rPr>
        <w:t>D</w:t>
      </w:r>
      <w:r w:rsidR="33BBE260" w:rsidRPr="7A4C07A8">
        <w:rPr>
          <w:rFonts w:ascii="Garamond" w:hAnsi="Garamond" w:cs="Arial"/>
        </w:rPr>
        <w:t>1</w:t>
      </w:r>
      <w:r w:rsidR="2447C8C6" w:rsidRPr="7A4C07A8">
        <w:rPr>
          <w:rFonts w:ascii="Garamond" w:hAnsi="Garamond" w:cs="Arial"/>
        </w:rPr>
        <w:t>)</w:t>
      </w:r>
      <w:r w:rsidRPr="7A4C07A8">
        <w:rPr>
          <w:rFonts w:ascii="Garamond" w:hAnsi="Garamond" w:cs="Arial"/>
        </w:rPr>
        <w:t>.</w:t>
      </w:r>
    </w:p>
    <w:p w14:paraId="53B45F90" w14:textId="155EB277" w:rsidR="2D68A4EE" w:rsidRDefault="2D68A4EE" w:rsidP="2D68A4EE">
      <w:pPr>
        <w:spacing w:after="0" w:line="240" w:lineRule="auto"/>
        <w:rPr>
          <w:rFonts w:ascii="Garamond" w:hAnsi="Garamond" w:cs="Arial"/>
        </w:rPr>
      </w:pPr>
    </w:p>
    <w:p w14:paraId="4DEA908A" w14:textId="12BF52F6" w:rsidR="009A20ED" w:rsidRPr="00167AD1" w:rsidRDefault="03B32B07" w:rsidP="00167AD1">
      <w:pPr>
        <w:pStyle w:val="Heading1"/>
        <w:spacing w:before="0" w:line="240" w:lineRule="auto"/>
        <w:rPr>
          <w:rFonts w:ascii="Garamond" w:hAnsi="Garamond"/>
        </w:rPr>
      </w:pPr>
      <w:bookmarkStart w:id="3" w:name="_Toc334198730"/>
      <w:r w:rsidRPr="488F11DE">
        <w:rPr>
          <w:rFonts w:ascii="Garamond" w:hAnsi="Garamond"/>
        </w:rPr>
        <w:t>4</w:t>
      </w:r>
      <w:r w:rsidR="14B187DE" w:rsidRPr="488F11DE">
        <w:rPr>
          <w:rFonts w:ascii="Garamond" w:hAnsi="Garamond"/>
        </w:rPr>
        <w:t xml:space="preserve">. </w:t>
      </w:r>
      <w:r w:rsidR="3D96D416" w:rsidRPr="488F11DE">
        <w:rPr>
          <w:rFonts w:ascii="Garamond" w:hAnsi="Garamond"/>
        </w:rPr>
        <w:t>Results</w:t>
      </w:r>
      <w:bookmarkEnd w:id="3"/>
      <w:r w:rsidR="262EFBDA" w:rsidRPr="488F11DE">
        <w:rPr>
          <w:rFonts w:ascii="Garamond" w:hAnsi="Garamond"/>
        </w:rPr>
        <w:t xml:space="preserve"> &amp; Discussion</w:t>
      </w:r>
    </w:p>
    <w:p w14:paraId="7F949427" w14:textId="01862829" w:rsidR="67D34318" w:rsidRDefault="03B32B07" w:rsidP="488F11DE">
      <w:pPr>
        <w:spacing w:after="0" w:line="240" w:lineRule="auto"/>
        <w:rPr>
          <w:rFonts w:ascii="Garamond" w:hAnsi="Garamond"/>
          <w:b/>
          <w:bCs/>
          <w:i/>
          <w:iCs/>
        </w:rPr>
      </w:pPr>
      <w:r w:rsidRPr="488F11DE">
        <w:rPr>
          <w:rFonts w:ascii="Garamond" w:hAnsi="Garamond"/>
          <w:b/>
          <w:bCs/>
          <w:i/>
          <w:iCs/>
        </w:rPr>
        <w:t>4.1 Analysis of Results</w:t>
      </w:r>
    </w:p>
    <w:p w14:paraId="7E44BF80" w14:textId="01DE25F5" w:rsidR="2FC253B6" w:rsidRDefault="2FC253B6" w:rsidP="488F11DE">
      <w:pPr>
        <w:spacing w:after="0" w:line="240" w:lineRule="auto"/>
        <w:rPr>
          <w:rFonts w:ascii="Garamond" w:hAnsi="Garamond" w:cs="Arial"/>
          <w:i/>
          <w:iCs/>
        </w:rPr>
      </w:pPr>
      <w:r w:rsidRPr="488F11DE">
        <w:rPr>
          <w:rFonts w:ascii="Garamond" w:hAnsi="Garamond"/>
          <w:i/>
          <w:iCs/>
        </w:rPr>
        <w:t xml:space="preserve">4.1.1 Historical Impervious Maps &amp; Agriculture Conservation Easement </w:t>
      </w:r>
      <w:r w:rsidR="7B4DB5B6" w:rsidRPr="488F11DE">
        <w:rPr>
          <w:rFonts w:ascii="Garamond" w:hAnsi="Garamond" w:cs="Arial"/>
          <w:i/>
          <w:iCs/>
        </w:rPr>
        <w:t>Land Conversion</w:t>
      </w:r>
      <w:r w:rsidR="7B4DB5B6" w:rsidRPr="488F11DE">
        <w:rPr>
          <w:rFonts w:ascii="Garamond" w:hAnsi="Garamond"/>
          <w:i/>
          <w:iCs/>
        </w:rPr>
        <w:t xml:space="preserve"> </w:t>
      </w:r>
      <w:r w:rsidRPr="488F11DE">
        <w:rPr>
          <w:rFonts w:ascii="Garamond" w:hAnsi="Garamond"/>
          <w:i/>
          <w:iCs/>
        </w:rPr>
        <w:t>Analysis</w:t>
      </w:r>
    </w:p>
    <w:p w14:paraId="1E874F1C" w14:textId="04A7DD8C" w:rsidR="2D68A4EE" w:rsidRDefault="175765AD" w:rsidP="0A89CF5B">
      <w:pPr>
        <w:spacing w:after="0" w:line="240" w:lineRule="auto"/>
        <w:rPr>
          <w:rFonts w:ascii="Garamond" w:hAnsi="Garamond"/>
        </w:rPr>
      </w:pPr>
      <w:r w:rsidRPr="7A4C07A8">
        <w:rPr>
          <w:rFonts w:ascii="Garamond" w:hAnsi="Garamond"/>
        </w:rPr>
        <w:t>Our supervised classifications for both study areas returned acceptable accuracies and Kappa coefficients, all within acceptable ranges, making us confident in our resulting estimates (Tables 6 and 7).</w:t>
      </w:r>
      <w:r w:rsidR="2485C4C8" w:rsidRPr="7A4C07A8">
        <w:rPr>
          <w:rFonts w:ascii="Garamond" w:hAnsi="Garamond"/>
        </w:rPr>
        <w:t xml:space="preserve"> The conversion rate methodology provided multiple metrics to help describe land change and development pressure placed upon current easements. In the Finger Lakes Region, we found the average urban land increase across all the easements to be 5.54%, while the average percentage of agricultural land converted to urban was 0.91%. In the Finger Lakes Region, the average amount of agricultural land converted to urban was 150 acres. In Saratoga County, we found the average urban land increase across all the easements to be 16%, while the average percentage and amount of agricultural land converted to urban was 7% and 19 acres, respectively.</w:t>
      </w:r>
    </w:p>
    <w:p w14:paraId="18E897EB" w14:textId="1F9886A8" w:rsidR="00DF2DA4" w:rsidRDefault="00DF2DA4" w:rsidP="0CE21014">
      <w:pPr>
        <w:spacing w:after="0" w:line="240" w:lineRule="auto"/>
        <w:rPr>
          <w:rFonts w:ascii="Garamond" w:hAnsi="Garamond"/>
        </w:rPr>
      </w:pPr>
    </w:p>
    <w:p w14:paraId="65782D70" w14:textId="3EC238AC" w:rsidR="31E69A14" w:rsidRDefault="31E69A14" w:rsidP="2D68A4EE">
      <w:pPr>
        <w:spacing w:after="0" w:line="240" w:lineRule="auto"/>
        <w:rPr>
          <w:rFonts w:ascii="Garamond" w:hAnsi="Garamond" w:cs="Arial"/>
        </w:rPr>
      </w:pPr>
      <w:r w:rsidRPr="2D68A4EE">
        <w:rPr>
          <w:rFonts w:ascii="Garamond" w:hAnsi="Garamond" w:cs="Arial"/>
        </w:rPr>
        <w:t>Table 6</w:t>
      </w:r>
    </w:p>
    <w:p w14:paraId="34A06840" w14:textId="69751439" w:rsidR="31E69A14" w:rsidRDefault="31E69A14" w:rsidP="2D68A4EE">
      <w:pPr>
        <w:spacing w:after="0" w:line="240" w:lineRule="auto"/>
        <w:rPr>
          <w:rFonts w:ascii="Garamond" w:hAnsi="Garamond" w:cs="Arial"/>
          <w:i/>
          <w:iCs/>
        </w:rPr>
      </w:pPr>
      <w:r w:rsidRPr="2D68A4EE">
        <w:rPr>
          <w:rFonts w:ascii="Garamond" w:hAnsi="Garamond" w:cs="Arial"/>
          <w:i/>
          <w:iCs/>
        </w:rPr>
        <w:t>Accuracies and Kappa Coefficients, Finger Lakes</w:t>
      </w:r>
    </w:p>
    <w:tbl>
      <w:tblPr>
        <w:tblStyle w:val="TableGrid"/>
        <w:tblW w:w="9350" w:type="dxa"/>
        <w:tblInd w:w="0" w:type="dxa"/>
        <w:tblLook w:val="06A0" w:firstRow="1" w:lastRow="0" w:firstColumn="1" w:lastColumn="0" w:noHBand="1" w:noVBand="1"/>
      </w:tblPr>
      <w:tblGrid>
        <w:gridCol w:w="1830"/>
        <w:gridCol w:w="2715"/>
        <w:gridCol w:w="2745"/>
        <w:gridCol w:w="2060"/>
      </w:tblGrid>
      <w:tr w:rsidR="2D68A4EE" w14:paraId="6A678B58" w14:textId="77777777" w:rsidTr="00DF2DA4">
        <w:trPr>
          <w:trHeight w:val="300"/>
        </w:trPr>
        <w:tc>
          <w:tcPr>
            <w:tcW w:w="1830" w:type="dxa"/>
            <w:tcBorders>
              <w:bottom w:val="single" w:sz="4" w:space="0" w:color="auto"/>
            </w:tcBorders>
            <w:vAlign w:val="bottom"/>
          </w:tcPr>
          <w:p w14:paraId="1CE6A390" w14:textId="1D8DC5B4" w:rsidR="2D68A4EE" w:rsidRDefault="2D68A4EE" w:rsidP="2D68A4EE">
            <w:pPr>
              <w:jc w:val="center"/>
              <w:rPr>
                <w:rFonts w:ascii="Garamond" w:hAnsi="Garamond" w:cs="Arial"/>
                <w:b/>
                <w:bCs/>
              </w:rPr>
            </w:pPr>
            <w:r w:rsidRPr="2D68A4EE">
              <w:rPr>
                <w:rFonts w:ascii="Garamond" w:hAnsi="Garamond" w:cs="Arial"/>
                <w:b/>
                <w:bCs/>
              </w:rPr>
              <w:t>Years</w:t>
            </w:r>
          </w:p>
        </w:tc>
        <w:tc>
          <w:tcPr>
            <w:tcW w:w="2715" w:type="dxa"/>
            <w:tcBorders>
              <w:bottom w:val="single" w:sz="4" w:space="0" w:color="auto"/>
            </w:tcBorders>
            <w:vAlign w:val="bottom"/>
          </w:tcPr>
          <w:p w14:paraId="12E7225B" w14:textId="7BD2BB3C" w:rsidR="2D68A4EE" w:rsidRDefault="2D68A4EE" w:rsidP="2D68A4EE">
            <w:pPr>
              <w:jc w:val="center"/>
              <w:rPr>
                <w:rFonts w:ascii="Garamond" w:hAnsi="Garamond" w:cs="Arial"/>
                <w:b/>
                <w:bCs/>
              </w:rPr>
            </w:pPr>
            <w:r w:rsidRPr="2D68A4EE">
              <w:rPr>
                <w:rFonts w:ascii="Garamond" w:hAnsi="Garamond" w:cs="Arial"/>
                <w:b/>
                <w:bCs/>
              </w:rPr>
              <w:t>Area-Based Accuracy (%)</w:t>
            </w:r>
          </w:p>
        </w:tc>
        <w:tc>
          <w:tcPr>
            <w:tcW w:w="2745" w:type="dxa"/>
            <w:tcBorders>
              <w:bottom w:val="single" w:sz="4" w:space="0" w:color="auto"/>
            </w:tcBorders>
            <w:vAlign w:val="bottom"/>
          </w:tcPr>
          <w:p w14:paraId="5FF8024B" w14:textId="39A1FAB2" w:rsidR="2D68A4EE" w:rsidRDefault="2D68A4EE" w:rsidP="2D68A4EE">
            <w:pPr>
              <w:jc w:val="center"/>
              <w:rPr>
                <w:rFonts w:ascii="Garamond" w:hAnsi="Garamond" w:cs="Arial"/>
                <w:b/>
                <w:bCs/>
              </w:rPr>
            </w:pPr>
            <w:r w:rsidRPr="2D68A4EE">
              <w:rPr>
                <w:rFonts w:ascii="Garamond" w:hAnsi="Garamond" w:cs="Arial"/>
                <w:b/>
                <w:bCs/>
              </w:rPr>
              <w:t>Pixel-Based Accuracy (%)</w:t>
            </w:r>
          </w:p>
        </w:tc>
        <w:tc>
          <w:tcPr>
            <w:tcW w:w="2060" w:type="dxa"/>
            <w:tcBorders>
              <w:bottom w:val="single" w:sz="4" w:space="0" w:color="auto"/>
            </w:tcBorders>
            <w:vAlign w:val="bottom"/>
          </w:tcPr>
          <w:p w14:paraId="19E2FB84" w14:textId="7EE6A242" w:rsidR="2D68A4EE" w:rsidRDefault="2D68A4EE" w:rsidP="2D68A4EE">
            <w:pPr>
              <w:jc w:val="center"/>
              <w:rPr>
                <w:rFonts w:ascii="Garamond" w:hAnsi="Garamond" w:cs="Arial"/>
                <w:b/>
                <w:bCs/>
              </w:rPr>
            </w:pPr>
            <w:r w:rsidRPr="2D68A4EE">
              <w:rPr>
                <w:rFonts w:ascii="Garamond" w:hAnsi="Garamond" w:cs="Arial"/>
                <w:b/>
                <w:bCs/>
              </w:rPr>
              <w:t>Kappa Coefficient</w:t>
            </w:r>
          </w:p>
        </w:tc>
      </w:tr>
      <w:tr w:rsidR="2D68A4EE" w14:paraId="18A3EE94" w14:textId="77777777" w:rsidTr="00DF2DA4">
        <w:trPr>
          <w:trHeight w:val="300"/>
        </w:trPr>
        <w:tc>
          <w:tcPr>
            <w:tcW w:w="1830" w:type="dxa"/>
            <w:tcBorders>
              <w:bottom w:val="single" w:sz="4" w:space="0" w:color="auto"/>
            </w:tcBorders>
          </w:tcPr>
          <w:p w14:paraId="75DC63B0" w14:textId="79B52FBF" w:rsidR="2D68A4EE" w:rsidRDefault="2D68A4EE" w:rsidP="2D68A4EE">
            <w:pPr>
              <w:jc w:val="center"/>
              <w:rPr>
                <w:rFonts w:ascii="Garamond" w:hAnsi="Garamond" w:cs="Arial"/>
              </w:rPr>
            </w:pPr>
            <w:r w:rsidRPr="2D68A4EE">
              <w:rPr>
                <w:rFonts w:ascii="Garamond" w:hAnsi="Garamond" w:cs="Arial"/>
              </w:rPr>
              <w:t>1985</w:t>
            </w:r>
          </w:p>
        </w:tc>
        <w:tc>
          <w:tcPr>
            <w:tcW w:w="2715" w:type="dxa"/>
            <w:tcBorders>
              <w:bottom w:val="single" w:sz="4" w:space="0" w:color="auto"/>
            </w:tcBorders>
          </w:tcPr>
          <w:p w14:paraId="01115F32" w14:textId="2C3A2F72" w:rsidR="2D68A4EE" w:rsidRDefault="2D68A4EE" w:rsidP="2D68A4EE">
            <w:pPr>
              <w:jc w:val="center"/>
              <w:rPr>
                <w:rFonts w:ascii="Garamond" w:hAnsi="Garamond" w:cs="Arial"/>
              </w:rPr>
            </w:pPr>
            <w:r w:rsidRPr="2D68A4EE">
              <w:rPr>
                <w:rFonts w:ascii="Garamond" w:hAnsi="Garamond" w:cs="Arial"/>
              </w:rPr>
              <w:t>87.5</w:t>
            </w:r>
          </w:p>
        </w:tc>
        <w:tc>
          <w:tcPr>
            <w:tcW w:w="2745" w:type="dxa"/>
            <w:tcBorders>
              <w:bottom w:val="single" w:sz="4" w:space="0" w:color="auto"/>
            </w:tcBorders>
          </w:tcPr>
          <w:p w14:paraId="7A91F4E6" w14:textId="391EA100" w:rsidR="2D68A4EE" w:rsidRDefault="2D68A4EE" w:rsidP="2D68A4EE">
            <w:pPr>
              <w:jc w:val="center"/>
              <w:rPr>
                <w:rFonts w:ascii="Garamond" w:hAnsi="Garamond" w:cs="Arial"/>
              </w:rPr>
            </w:pPr>
            <w:r w:rsidRPr="2D68A4EE">
              <w:rPr>
                <w:rFonts w:ascii="Garamond" w:hAnsi="Garamond" w:cs="Arial"/>
              </w:rPr>
              <w:t>90.8</w:t>
            </w:r>
          </w:p>
        </w:tc>
        <w:tc>
          <w:tcPr>
            <w:tcW w:w="2060" w:type="dxa"/>
            <w:tcBorders>
              <w:bottom w:val="single" w:sz="4" w:space="0" w:color="auto"/>
            </w:tcBorders>
          </w:tcPr>
          <w:p w14:paraId="5CC9B6B6" w14:textId="329F959B" w:rsidR="2D68A4EE" w:rsidRDefault="2D68A4EE" w:rsidP="2D68A4EE">
            <w:pPr>
              <w:jc w:val="center"/>
              <w:rPr>
                <w:rFonts w:ascii="Garamond" w:hAnsi="Garamond" w:cs="Arial"/>
              </w:rPr>
            </w:pPr>
            <w:r w:rsidRPr="2D68A4EE">
              <w:rPr>
                <w:rFonts w:ascii="Garamond" w:hAnsi="Garamond" w:cs="Arial"/>
              </w:rPr>
              <w:t>0.855</w:t>
            </w:r>
          </w:p>
        </w:tc>
      </w:tr>
      <w:tr w:rsidR="2D68A4EE" w14:paraId="1B3FF644" w14:textId="77777777" w:rsidTr="00DF2DA4">
        <w:trPr>
          <w:trHeight w:val="300"/>
        </w:trPr>
        <w:tc>
          <w:tcPr>
            <w:tcW w:w="1830" w:type="dxa"/>
            <w:tcBorders>
              <w:top w:val="single" w:sz="4" w:space="0" w:color="auto"/>
              <w:bottom w:val="single" w:sz="4" w:space="0" w:color="auto"/>
              <w:right w:val="single" w:sz="4" w:space="0" w:color="auto"/>
            </w:tcBorders>
          </w:tcPr>
          <w:p w14:paraId="658BDE63" w14:textId="65B2DFD8" w:rsidR="2D68A4EE" w:rsidRDefault="2D68A4EE" w:rsidP="2D68A4EE">
            <w:pPr>
              <w:jc w:val="center"/>
              <w:rPr>
                <w:rFonts w:ascii="Garamond" w:hAnsi="Garamond" w:cs="Arial"/>
              </w:rPr>
            </w:pPr>
            <w:r w:rsidRPr="2D68A4EE">
              <w:rPr>
                <w:rFonts w:ascii="Garamond" w:hAnsi="Garamond" w:cs="Arial"/>
              </w:rPr>
              <w:t>1990</w:t>
            </w:r>
          </w:p>
        </w:tc>
        <w:tc>
          <w:tcPr>
            <w:tcW w:w="2715" w:type="dxa"/>
            <w:tcBorders>
              <w:top w:val="single" w:sz="4" w:space="0" w:color="auto"/>
              <w:left w:val="single" w:sz="4" w:space="0" w:color="auto"/>
              <w:bottom w:val="single" w:sz="4" w:space="0" w:color="auto"/>
              <w:right w:val="single" w:sz="4" w:space="0" w:color="auto"/>
            </w:tcBorders>
          </w:tcPr>
          <w:p w14:paraId="7E70C915" w14:textId="399F0612" w:rsidR="2D68A4EE" w:rsidRDefault="2D68A4EE" w:rsidP="2D68A4EE">
            <w:pPr>
              <w:jc w:val="center"/>
              <w:rPr>
                <w:rFonts w:ascii="Garamond" w:hAnsi="Garamond" w:cs="Arial"/>
              </w:rPr>
            </w:pPr>
            <w:r w:rsidRPr="2D68A4EE">
              <w:rPr>
                <w:rFonts w:ascii="Garamond" w:hAnsi="Garamond" w:cs="Arial"/>
              </w:rPr>
              <w:t>87.1</w:t>
            </w:r>
          </w:p>
        </w:tc>
        <w:tc>
          <w:tcPr>
            <w:tcW w:w="2745" w:type="dxa"/>
            <w:tcBorders>
              <w:top w:val="single" w:sz="4" w:space="0" w:color="auto"/>
              <w:left w:val="single" w:sz="4" w:space="0" w:color="auto"/>
              <w:bottom w:val="single" w:sz="4" w:space="0" w:color="auto"/>
              <w:right w:val="single" w:sz="4" w:space="0" w:color="auto"/>
            </w:tcBorders>
          </w:tcPr>
          <w:p w14:paraId="6642581C" w14:textId="3251E39D" w:rsidR="2D68A4EE" w:rsidRDefault="2D68A4EE" w:rsidP="2D68A4EE">
            <w:pPr>
              <w:jc w:val="center"/>
              <w:rPr>
                <w:rFonts w:ascii="Garamond" w:hAnsi="Garamond" w:cs="Arial"/>
              </w:rPr>
            </w:pPr>
            <w:r w:rsidRPr="2D68A4EE">
              <w:rPr>
                <w:rFonts w:ascii="Garamond" w:hAnsi="Garamond" w:cs="Arial"/>
              </w:rPr>
              <w:t>88.5</w:t>
            </w:r>
          </w:p>
        </w:tc>
        <w:tc>
          <w:tcPr>
            <w:tcW w:w="2060" w:type="dxa"/>
            <w:tcBorders>
              <w:top w:val="single" w:sz="4" w:space="0" w:color="auto"/>
              <w:left w:val="single" w:sz="4" w:space="0" w:color="auto"/>
              <w:bottom w:val="single" w:sz="4" w:space="0" w:color="auto"/>
            </w:tcBorders>
          </w:tcPr>
          <w:p w14:paraId="5751CBAB" w14:textId="0F4969AF" w:rsidR="2D68A4EE" w:rsidRDefault="2D68A4EE" w:rsidP="2D68A4EE">
            <w:pPr>
              <w:jc w:val="center"/>
              <w:rPr>
                <w:rFonts w:ascii="Garamond" w:hAnsi="Garamond" w:cs="Arial"/>
              </w:rPr>
            </w:pPr>
            <w:r w:rsidRPr="2D68A4EE">
              <w:rPr>
                <w:rFonts w:ascii="Garamond" w:hAnsi="Garamond" w:cs="Arial"/>
              </w:rPr>
              <w:t>0.852</w:t>
            </w:r>
          </w:p>
        </w:tc>
      </w:tr>
      <w:tr w:rsidR="2D68A4EE" w14:paraId="76DFBEA3" w14:textId="77777777" w:rsidTr="00DF2DA4">
        <w:trPr>
          <w:trHeight w:val="300"/>
        </w:trPr>
        <w:tc>
          <w:tcPr>
            <w:tcW w:w="1830" w:type="dxa"/>
            <w:tcBorders>
              <w:top w:val="single" w:sz="4" w:space="0" w:color="auto"/>
            </w:tcBorders>
          </w:tcPr>
          <w:p w14:paraId="04749AE2" w14:textId="282ABC33" w:rsidR="2D68A4EE" w:rsidRDefault="2D68A4EE" w:rsidP="2D68A4EE">
            <w:pPr>
              <w:jc w:val="center"/>
              <w:rPr>
                <w:rFonts w:ascii="Garamond" w:hAnsi="Garamond" w:cs="Arial"/>
              </w:rPr>
            </w:pPr>
            <w:r w:rsidRPr="2D68A4EE">
              <w:rPr>
                <w:rFonts w:ascii="Garamond" w:hAnsi="Garamond" w:cs="Arial"/>
              </w:rPr>
              <w:t>1995</w:t>
            </w:r>
          </w:p>
        </w:tc>
        <w:tc>
          <w:tcPr>
            <w:tcW w:w="2715" w:type="dxa"/>
            <w:tcBorders>
              <w:top w:val="single" w:sz="4" w:space="0" w:color="auto"/>
            </w:tcBorders>
          </w:tcPr>
          <w:p w14:paraId="4FBA70A7" w14:textId="4E67D5DB" w:rsidR="2D68A4EE" w:rsidRDefault="2D68A4EE" w:rsidP="2D68A4EE">
            <w:pPr>
              <w:jc w:val="center"/>
              <w:rPr>
                <w:rFonts w:ascii="Garamond" w:hAnsi="Garamond" w:cs="Arial"/>
              </w:rPr>
            </w:pPr>
            <w:r w:rsidRPr="2D68A4EE">
              <w:rPr>
                <w:rFonts w:ascii="Garamond" w:hAnsi="Garamond" w:cs="Arial"/>
              </w:rPr>
              <w:t>85.1</w:t>
            </w:r>
          </w:p>
        </w:tc>
        <w:tc>
          <w:tcPr>
            <w:tcW w:w="2745" w:type="dxa"/>
            <w:tcBorders>
              <w:top w:val="single" w:sz="4" w:space="0" w:color="auto"/>
            </w:tcBorders>
          </w:tcPr>
          <w:p w14:paraId="7EB3A5ED" w14:textId="44FFBA29" w:rsidR="2D68A4EE" w:rsidRDefault="2D68A4EE" w:rsidP="2D68A4EE">
            <w:pPr>
              <w:jc w:val="center"/>
              <w:rPr>
                <w:rFonts w:ascii="Garamond" w:hAnsi="Garamond" w:cs="Arial"/>
              </w:rPr>
            </w:pPr>
            <w:r w:rsidRPr="2D68A4EE">
              <w:rPr>
                <w:rFonts w:ascii="Garamond" w:hAnsi="Garamond" w:cs="Arial"/>
              </w:rPr>
              <w:t>90.5</w:t>
            </w:r>
          </w:p>
        </w:tc>
        <w:tc>
          <w:tcPr>
            <w:tcW w:w="2060" w:type="dxa"/>
            <w:tcBorders>
              <w:top w:val="single" w:sz="4" w:space="0" w:color="auto"/>
            </w:tcBorders>
          </w:tcPr>
          <w:p w14:paraId="1F032CDD" w14:textId="0CD8EAD0" w:rsidR="2D68A4EE" w:rsidRDefault="2D68A4EE" w:rsidP="2D68A4EE">
            <w:pPr>
              <w:jc w:val="center"/>
              <w:rPr>
                <w:rFonts w:ascii="Garamond" w:hAnsi="Garamond" w:cs="Arial"/>
              </w:rPr>
            </w:pPr>
            <w:r w:rsidRPr="2D68A4EE">
              <w:rPr>
                <w:rFonts w:ascii="Garamond" w:hAnsi="Garamond" w:cs="Arial"/>
              </w:rPr>
              <w:t>0.784</w:t>
            </w:r>
          </w:p>
        </w:tc>
      </w:tr>
    </w:tbl>
    <w:p w14:paraId="42993E9A" w14:textId="09940B9A" w:rsidR="2D68A4EE" w:rsidRDefault="2D68A4EE" w:rsidP="2D68A4EE">
      <w:pPr>
        <w:spacing w:after="0" w:line="240" w:lineRule="auto"/>
        <w:rPr>
          <w:rFonts w:ascii="Garamond" w:hAnsi="Garamond"/>
        </w:rPr>
      </w:pPr>
    </w:p>
    <w:p w14:paraId="49250CD2" w14:textId="3A519D24" w:rsidR="31E69A14" w:rsidRDefault="31E69A14" w:rsidP="2D68A4EE">
      <w:pPr>
        <w:spacing w:after="0" w:line="240" w:lineRule="auto"/>
        <w:rPr>
          <w:rFonts w:ascii="Garamond" w:hAnsi="Garamond"/>
        </w:rPr>
      </w:pPr>
      <w:r w:rsidRPr="2D68A4EE">
        <w:rPr>
          <w:rFonts w:ascii="Garamond" w:hAnsi="Garamond"/>
        </w:rPr>
        <w:lastRenderedPageBreak/>
        <w:t>Table 7</w:t>
      </w:r>
    </w:p>
    <w:p w14:paraId="5BC71EF2" w14:textId="395E1367" w:rsidR="31E69A14" w:rsidRDefault="31E69A14" w:rsidP="2D68A4EE">
      <w:pPr>
        <w:spacing w:after="0" w:line="240" w:lineRule="auto"/>
        <w:rPr>
          <w:rFonts w:ascii="Garamond" w:hAnsi="Garamond" w:cs="Arial"/>
          <w:i/>
          <w:iCs/>
        </w:rPr>
      </w:pPr>
      <w:r w:rsidRPr="2D68A4EE">
        <w:rPr>
          <w:rFonts w:ascii="Garamond" w:hAnsi="Garamond" w:cs="Arial"/>
          <w:i/>
          <w:iCs/>
        </w:rPr>
        <w:t>Accuracies and Kappa Coefficients, Saratoga Springs</w:t>
      </w:r>
    </w:p>
    <w:tbl>
      <w:tblPr>
        <w:tblStyle w:val="TableGrid"/>
        <w:tblW w:w="9360" w:type="dxa"/>
        <w:tblInd w:w="-3" w:type="dxa"/>
        <w:tblLook w:val="06A0" w:firstRow="1" w:lastRow="0" w:firstColumn="1" w:lastColumn="0" w:noHBand="1" w:noVBand="1"/>
      </w:tblPr>
      <w:tblGrid>
        <w:gridCol w:w="1830"/>
        <w:gridCol w:w="2715"/>
        <w:gridCol w:w="2760"/>
        <w:gridCol w:w="2055"/>
      </w:tblGrid>
      <w:tr w:rsidR="2D68A4EE" w14:paraId="4D74C7AA" w14:textId="77777777" w:rsidTr="00DF2DA4">
        <w:trPr>
          <w:trHeight w:val="300"/>
        </w:trPr>
        <w:tc>
          <w:tcPr>
            <w:tcW w:w="1830" w:type="dxa"/>
            <w:tcBorders>
              <w:bottom w:val="single" w:sz="4" w:space="0" w:color="auto"/>
            </w:tcBorders>
          </w:tcPr>
          <w:p w14:paraId="2FBEB646" w14:textId="2E10EF30" w:rsidR="2D68A4EE" w:rsidRDefault="2D68A4EE" w:rsidP="2D68A4EE">
            <w:pPr>
              <w:jc w:val="center"/>
              <w:rPr>
                <w:rFonts w:ascii="Garamond" w:hAnsi="Garamond" w:cs="Arial"/>
                <w:b/>
                <w:bCs/>
                <w:i/>
                <w:iCs/>
              </w:rPr>
            </w:pPr>
            <w:r w:rsidRPr="2D68A4EE">
              <w:rPr>
                <w:rFonts w:ascii="Garamond" w:hAnsi="Garamond" w:cs="Arial"/>
                <w:b/>
                <w:bCs/>
              </w:rPr>
              <w:t>Years</w:t>
            </w:r>
          </w:p>
        </w:tc>
        <w:tc>
          <w:tcPr>
            <w:tcW w:w="2715" w:type="dxa"/>
            <w:tcBorders>
              <w:bottom w:val="single" w:sz="4" w:space="0" w:color="auto"/>
            </w:tcBorders>
          </w:tcPr>
          <w:p w14:paraId="46ECC738" w14:textId="3F313FEA" w:rsidR="2D68A4EE" w:rsidRDefault="2D68A4EE" w:rsidP="2D68A4EE">
            <w:pPr>
              <w:jc w:val="center"/>
              <w:rPr>
                <w:rFonts w:ascii="Garamond" w:hAnsi="Garamond" w:cs="Arial"/>
                <w:b/>
                <w:bCs/>
              </w:rPr>
            </w:pPr>
            <w:r w:rsidRPr="2D68A4EE">
              <w:rPr>
                <w:rFonts w:ascii="Garamond" w:hAnsi="Garamond" w:cs="Arial"/>
                <w:b/>
                <w:bCs/>
              </w:rPr>
              <w:t>Area-Based Accuracy (%)</w:t>
            </w:r>
          </w:p>
        </w:tc>
        <w:tc>
          <w:tcPr>
            <w:tcW w:w="2760" w:type="dxa"/>
            <w:tcBorders>
              <w:bottom w:val="single" w:sz="4" w:space="0" w:color="auto"/>
            </w:tcBorders>
          </w:tcPr>
          <w:p w14:paraId="1A25C131" w14:textId="371BC452" w:rsidR="2D68A4EE" w:rsidRDefault="2D68A4EE" w:rsidP="2D68A4EE">
            <w:pPr>
              <w:jc w:val="center"/>
              <w:rPr>
                <w:rFonts w:ascii="Garamond" w:hAnsi="Garamond" w:cs="Arial"/>
                <w:b/>
                <w:bCs/>
              </w:rPr>
            </w:pPr>
            <w:r w:rsidRPr="2D68A4EE">
              <w:rPr>
                <w:rFonts w:ascii="Garamond" w:hAnsi="Garamond" w:cs="Arial"/>
                <w:b/>
                <w:bCs/>
              </w:rPr>
              <w:t>Pixel-Based Accuracy (%)</w:t>
            </w:r>
          </w:p>
        </w:tc>
        <w:tc>
          <w:tcPr>
            <w:tcW w:w="2055" w:type="dxa"/>
            <w:tcBorders>
              <w:bottom w:val="single" w:sz="4" w:space="0" w:color="auto"/>
            </w:tcBorders>
          </w:tcPr>
          <w:p w14:paraId="4328E2AB" w14:textId="3AD29008" w:rsidR="2D68A4EE" w:rsidRDefault="2D68A4EE" w:rsidP="2D68A4EE">
            <w:pPr>
              <w:jc w:val="center"/>
              <w:rPr>
                <w:rFonts w:ascii="Garamond" w:hAnsi="Garamond" w:cs="Arial"/>
                <w:b/>
                <w:bCs/>
              </w:rPr>
            </w:pPr>
            <w:r w:rsidRPr="2D68A4EE">
              <w:rPr>
                <w:rFonts w:ascii="Garamond" w:hAnsi="Garamond" w:cs="Arial"/>
                <w:b/>
                <w:bCs/>
              </w:rPr>
              <w:t>Kappa Coefficient</w:t>
            </w:r>
          </w:p>
        </w:tc>
      </w:tr>
      <w:tr w:rsidR="2D68A4EE" w14:paraId="2D7CD43A" w14:textId="77777777" w:rsidTr="00DF2DA4">
        <w:trPr>
          <w:trHeight w:val="300"/>
        </w:trPr>
        <w:tc>
          <w:tcPr>
            <w:tcW w:w="1830" w:type="dxa"/>
            <w:tcBorders>
              <w:right w:val="single" w:sz="4" w:space="0" w:color="auto"/>
            </w:tcBorders>
            <w:vAlign w:val="center"/>
          </w:tcPr>
          <w:p w14:paraId="0B418E59" w14:textId="07ECBF54" w:rsidR="2D68A4EE" w:rsidRDefault="2D68A4EE" w:rsidP="00DF2DA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Garamond" w:hAnsi="Garamond" w:cs="Arial"/>
                <w:i/>
                <w:iCs/>
              </w:rPr>
            </w:pPr>
            <w:r w:rsidRPr="2D68A4EE">
              <w:rPr>
                <w:rFonts w:ascii="Garamond" w:hAnsi="Garamond" w:cs="Arial"/>
              </w:rPr>
              <w:t>1985</w:t>
            </w:r>
          </w:p>
          <w:p w14:paraId="13095963" w14:textId="342B85A7" w:rsidR="2D68A4EE" w:rsidRDefault="2D68A4EE" w:rsidP="2D68A4EE">
            <w:pPr>
              <w:jc w:val="center"/>
              <w:rPr>
                <w:rFonts w:ascii="Garamond" w:hAnsi="Garamond" w:cs="Arial"/>
              </w:rPr>
            </w:pPr>
            <w:r w:rsidRPr="2D68A4EE">
              <w:rPr>
                <w:rFonts w:ascii="Garamond" w:hAnsi="Garamond" w:cs="Arial"/>
              </w:rPr>
              <w:t>1990</w:t>
            </w:r>
          </w:p>
        </w:tc>
        <w:tc>
          <w:tcPr>
            <w:tcW w:w="2715" w:type="dxa"/>
            <w:tcBorders>
              <w:top w:val="single" w:sz="4" w:space="0" w:color="auto"/>
              <w:left w:val="single" w:sz="4" w:space="0" w:color="auto"/>
              <w:bottom w:val="single" w:sz="4" w:space="0" w:color="auto"/>
              <w:right w:val="single" w:sz="4" w:space="0" w:color="auto"/>
            </w:tcBorders>
            <w:vAlign w:val="center"/>
          </w:tcPr>
          <w:p w14:paraId="3CD12751" w14:textId="61A7D8B7" w:rsidR="2D68A4EE" w:rsidRDefault="2D68A4EE" w:rsidP="00DF2DA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Garamond" w:hAnsi="Garamond" w:cs="Arial"/>
              </w:rPr>
            </w:pPr>
            <w:r w:rsidRPr="2D68A4EE">
              <w:rPr>
                <w:rFonts w:ascii="Garamond" w:hAnsi="Garamond" w:cs="Arial"/>
              </w:rPr>
              <w:t>90.8</w:t>
            </w:r>
          </w:p>
          <w:p w14:paraId="5F7019C5" w14:textId="4A8F56F9" w:rsidR="2D68A4EE" w:rsidRDefault="2D68A4EE" w:rsidP="2D68A4EE">
            <w:pPr>
              <w:jc w:val="center"/>
              <w:rPr>
                <w:rFonts w:ascii="Garamond" w:hAnsi="Garamond" w:cs="Arial"/>
              </w:rPr>
            </w:pPr>
            <w:r w:rsidRPr="2D68A4EE">
              <w:rPr>
                <w:rFonts w:ascii="Garamond" w:hAnsi="Garamond" w:cs="Arial"/>
              </w:rPr>
              <w:t>91.1</w:t>
            </w:r>
          </w:p>
        </w:tc>
        <w:tc>
          <w:tcPr>
            <w:tcW w:w="2760" w:type="dxa"/>
            <w:tcBorders>
              <w:top w:val="single" w:sz="4" w:space="0" w:color="auto"/>
              <w:left w:val="single" w:sz="4" w:space="0" w:color="auto"/>
              <w:bottom w:val="single" w:sz="4" w:space="0" w:color="auto"/>
              <w:right w:val="single" w:sz="4" w:space="0" w:color="auto"/>
            </w:tcBorders>
            <w:vAlign w:val="center"/>
          </w:tcPr>
          <w:p w14:paraId="0B9ABD7A" w14:textId="42B5DE27" w:rsidR="2D68A4EE" w:rsidRDefault="2D68A4EE" w:rsidP="00DF2DA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Garamond" w:hAnsi="Garamond" w:cs="Arial"/>
                <w:i/>
                <w:iCs/>
              </w:rPr>
            </w:pPr>
            <w:r w:rsidRPr="2D68A4EE">
              <w:rPr>
                <w:rFonts w:ascii="Garamond" w:hAnsi="Garamond" w:cs="Arial"/>
              </w:rPr>
              <w:t>90</w:t>
            </w:r>
          </w:p>
          <w:p w14:paraId="61B57186" w14:textId="40DC8EE9" w:rsidR="2D68A4EE" w:rsidRDefault="2D68A4EE" w:rsidP="2D68A4EE">
            <w:pPr>
              <w:jc w:val="center"/>
              <w:rPr>
                <w:rFonts w:ascii="Garamond" w:hAnsi="Garamond" w:cs="Arial"/>
              </w:rPr>
            </w:pPr>
            <w:r w:rsidRPr="2D68A4EE">
              <w:rPr>
                <w:rFonts w:ascii="Garamond" w:hAnsi="Garamond" w:cs="Arial"/>
              </w:rPr>
              <w:t>92.3</w:t>
            </w:r>
          </w:p>
        </w:tc>
        <w:tc>
          <w:tcPr>
            <w:tcW w:w="2055" w:type="dxa"/>
            <w:tcBorders>
              <w:top w:val="single" w:sz="4" w:space="0" w:color="auto"/>
              <w:left w:val="single" w:sz="4" w:space="0" w:color="auto"/>
              <w:bottom w:val="single" w:sz="4" w:space="0" w:color="auto"/>
              <w:right w:val="single" w:sz="4" w:space="0" w:color="auto"/>
            </w:tcBorders>
            <w:vAlign w:val="center"/>
          </w:tcPr>
          <w:p w14:paraId="2456562F" w14:textId="37D4E983" w:rsidR="2D68A4EE" w:rsidRDefault="2D68A4EE" w:rsidP="00DF2DA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Garamond" w:hAnsi="Garamond" w:cs="Arial"/>
              </w:rPr>
            </w:pPr>
            <w:r w:rsidRPr="2D68A4EE">
              <w:rPr>
                <w:rFonts w:ascii="Garamond" w:hAnsi="Garamond" w:cs="Arial"/>
              </w:rPr>
              <w:t>0.865</w:t>
            </w:r>
          </w:p>
          <w:p w14:paraId="7493E44F" w14:textId="55FA02B5" w:rsidR="2D68A4EE" w:rsidRDefault="2D68A4EE" w:rsidP="2D68A4EE">
            <w:pPr>
              <w:jc w:val="center"/>
              <w:rPr>
                <w:rFonts w:ascii="Garamond" w:hAnsi="Garamond" w:cs="Arial"/>
              </w:rPr>
            </w:pPr>
            <w:r w:rsidRPr="2D68A4EE">
              <w:rPr>
                <w:rFonts w:ascii="Garamond" w:hAnsi="Garamond" w:cs="Arial"/>
              </w:rPr>
              <w:t>0.901</w:t>
            </w:r>
          </w:p>
        </w:tc>
      </w:tr>
    </w:tbl>
    <w:p w14:paraId="07C2F5C1" w14:textId="21BF79A1" w:rsidR="67D34318" w:rsidRDefault="67D34318" w:rsidP="3B409F29">
      <w:pPr>
        <w:spacing w:after="0" w:line="240" w:lineRule="auto"/>
        <w:rPr>
          <w:rFonts w:ascii="Garamond" w:hAnsi="Garamond" w:cs="Arial"/>
        </w:rPr>
      </w:pPr>
    </w:p>
    <w:p w14:paraId="151F2E79" w14:textId="3972AF67" w:rsidR="488F11DE" w:rsidRDefault="55723729" w:rsidP="2D68A4EE">
      <w:pPr>
        <w:spacing w:after="0" w:line="240" w:lineRule="auto"/>
        <w:rPr>
          <w:rFonts w:ascii="Garamond" w:hAnsi="Garamond"/>
        </w:rPr>
      </w:pPr>
      <w:r w:rsidRPr="7A4C07A8">
        <w:rPr>
          <w:rFonts w:ascii="Garamond" w:hAnsi="Garamond"/>
        </w:rPr>
        <w:t xml:space="preserve"> </w:t>
      </w:r>
    </w:p>
    <w:p w14:paraId="69ADDF69" w14:textId="56152ED4" w:rsidR="12C52C7E" w:rsidRDefault="5F5797D8" w:rsidP="488F11DE">
      <w:pPr>
        <w:spacing w:after="0" w:line="240" w:lineRule="auto"/>
        <w:rPr>
          <w:rFonts w:ascii="Garamond" w:hAnsi="Garamond"/>
          <w:i/>
          <w:iCs/>
        </w:rPr>
      </w:pPr>
      <w:r w:rsidRPr="0A89CF5B">
        <w:rPr>
          <w:rFonts w:ascii="Garamond" w:hAnsi="Garamond"/>
          <w:i/>
          <w:iCs/>
        </w:rPr>
        <w:t>4.1.2 Prediction Maps</w:t>
      </w:r>
    </w:p>
    <w:p w14:paraId="35B20DB3" w14:textId="534F8728" w:rsidR="7137EEDD" w:rsidRDefault="7137EEDD" w:rsidP="0A89CF5B">
      <w:pPr>
        <w:spacing w:after="0" w:line="240" w:lineRule="auto"/>
        <w:rPr>
          <w:rFonts w:ascii="Garamond" w:hAnsi="Garamond" w:cs="Arial"/>
        </w:rPr>
      </w:pPr>
      <w:r w:rsidRPr="7A4C07A8">
        <w:rPr>
          <w:rFonts w:ascii="Garamond" w:hAnsi="Garamond" w:cs="Arial"/>
        </w:rPr>
        <w:t xml:space="preserve">The Saratoga model accuracy was 84.13%, while the Finger Lakes model accuracy was 83.54%. TerrSet used 5,000 random points to train each model, then added 5,000 random points to check the accuracy of each given model. The Saratoga model had a skill measure of 0.68, and the Finger Lakes model measured 0.67, where a skill measure of 0 equals random chance, and a measure of 1 is a perfect prediction. We deemed these accuracy values suitable for our project goals and further validated our results by predicting a known land cover (2019) from an older (2011) land cover layer. </w:t>
      </w:r>
    </w:p>
    <w:p w14:paraId="1958114B" w14:textId="0B3A1301" w:rsidR="0A89CF5B" w:rsidRDefault="0A89CF5B" w:rsidP="0A89CF5B">
      <w:pPr>
        <w:spacing w:after="0" w:line="240" w:lineRule="auto"/>
        <w:rPr>
          <w:rFonts w:ascii="Garamond" w:hAnsi="Garamond" w:cs="Arial"/>
        </w:rPr>
      </w:pPr>
    </w:p>
    <w:p w14:paraId="530BF57D" w14:textId="32E2C29A" w:rsidR="7137EEDD" w:rsidRDefault="7137EEDD" w:rsidP="0A89CF5B">
      <w:pPr>
        <w:spacing w:after="0" w:line="240" w:lineRule="auto"/>
        <w:rPr>
          <w:rFonts w:ascii="Garamond" w:hAnsi="Garamond" w:cs="Arial"/>
        </w:rPr>
      </w:pPr>
      <w:r w:rsidRPr="7A4C07A8">
        <w:rPr>
          <w:rFonts w:ascii="Garamond" w:hAnsi="Garamond" w:cs="Arial"/>
        </w:rPr>
        <w:t>In Saratoga County, we found that development, distance to transmission lines, nighttime lights, and population density variables achieved a similar accuracy to using all nine original variables (Table 5). In the Finger Lakes Region, we found nighttime lights to be a more accurate predictor variable than any of the other eight, yielding a similar accuracy value to when all nine were combined (Table 5).</w:t>
      </w:r>
    </w:p>
    <w:p w14:paraId="44D1C82D" w14:textId="563A6481" w:rsidR="0A89CF5B" w:rsidRDefault="0A89CF5B" w:rsidP="0A89CF5B">
      <w:pPr>
        <w:spacing w:after="0" w:line="240" w:lineRule="auto"/>
        <w:rPr>
          <w:rFonts w:ascii="Garamond" w:hAnsi="Garamond"/>
        </w:rPr>
      </w:pPr>
    </w:p>
    <w:p w14:paraId="070618E4" w14:textId="69A7DC79" w:rsidR="1D6B69BB" w:rsidRDefault="462F3252" w:rsidP="0A89CF5B">
      <w:pPr>
        <w:spacing w:after="0" w:line="240" w:lineRule="auto"/>
        <w:rPr>
          <w:rFonts w:ascii="Garamond" w:hAnsi="Garamond" w:cs="Arial"/>
        </w:rPr>
      </w:pPr>
      <w:r w:rsidRPr="7A4C07A8">
        <w:rPr>
          <w:rFonts w:ascii="Garamond" w:hAnsi="Garamond"/>
        </w:rPr>
        <w:t xml:space="preserve">Variables that gave the highest accuracy in the model all related to previous development or served as a proxy for development (i.e., VIIRS NPP </w:t>
      </w:r>
      <w:r w:rsidR="04A1F310" w:rsidRPr="7A4C07A8">
        <w:rPr>
          <w:rFonts w:ascii="Garamond" w:hAnsi="Garamond"/>
        </w:rPr>
        <w:t>N</w:t>
      </w:r>
      <w:r w:rsidRPr="7A4C07A8">
        <w:rPr>
          <w:rFonts w:ascii="Garamond" w:hAnsi="Garamond"/>
        </w:rPr>
        <w:t xml:space="preserve">ighttime </w:t>
      </w:r>
      <w:r w:rsidR="531617C0" w:rsidRPr="7A4C07A8">
        <w:rPr>
          <w:rFonts w:ascii="Garamond" w:hAnsi="Garamond"/>
        </w:rPr>
        <w:t>L</w:t>
      </w:r>
      <w:r w:rsidRPr="7A4C07A8">
        <w:rPr>
          <w:rFonts w:ascii="Garamond" w:hAnsi="Garamond"/>
        </w:rPr>
        <w:t xml:space="preserve">ights data). </w:t>
      </w:r>
      <w:r w:rsidR="674E6F5D" w:rsidRPr="7A4C07A8">
        <w:rPr>
          <w:rFonts w:ascii="Garamond" w:hAnsi="Garamond"/>
        </w:rPr>
        <w:t>We found historic urban development trends to be</w:t>
      </w:r>
      <w:r w:rsidRPr="7A4C07A8">
        <w:rPr>
          <w:rFonts w:ascii="Garamond" w:hAnsi="Garamond"/>
        </w:rPr>
        <w:t xml:space="preserve"> the most accurate predictor of future development </w:t>
      </w:r>
      <w:r w:rsidR="60117803" w:rsidRPr="7A4C07A8">
        <w:rPr>
          <w:rFonts w:ascii="Garamond" w:hAnsi="Garamond"/>
        </w:rPr>
        <w:t xml:space="preserve">for 2030 and 2050 </w:t>
      </w:r>
      <w:r w:rsidRPr="7A4C07A8">
        <w:rPr>
          <w:rFonts w:ascii="Garamond" w:hAnsi="Garamond"/>
        </w:rPr>
        <w:t>within our study area</w:t>
      </w:r>
      <w:r w:rsidR="6AD8ACAF" w:rsidRPr="7A4C07A8">
        <w:rPr>
          <w:rFonts w:ascii="Garamond" w:hAnsi="Garamond"/>
        </w:rPr>
        <w:t xml:space="preserve"> </w:t>
      </w:r>
      <w:r w:rsidR="186CDDCF" w:rsidRPr="7A4C07A8">
        <w:rPr>
          <w:rFonts w:ascii="Garamond" w:hAnsi="Garamond"/>
        </w:rPr>
        <w:t>(</w:t>
      </w:r>
      <w:r w:rsidR="25DAA81C" w:rsidRPr="7A4C07A8">
        <w:rPr>
          <w:rFonts w:ascii="Garamond" w:hAnsi="Garamond"/>
        </w:rPr>
        <w:t>Figure</w:t>
      </w:r>
      <w:r w:rsidR="186CDDCF" w:rsidRPr="7A4C07A8">
        <w:rPr>
          <w:rFonts w:ascii="Garamond" w:hAnsi="Garamond"/>
        </w:rPr>
        <w:t xml:space="preserve"> </w:t>
      </w:r>
      <w:r w:rsidR="03E99F2B" w:rsidRPr="7A4C07A8">
        <w:rPr>
          <w:rFonts w:ascii="Garamond" w:hAnsi="Garamond"/>
        </w:rPr>
        <w:t>C</w:t>
      </w:r>
      <w:r w:rsidR="186CDDCF" w:rsidRPr="7A4C07A8">
        <w:rPr>
          <w:rFonts w:ascii="Garamond" w:hAnsi="Garamond"/>
        </w:rPr>
        <w:t>2)</w:t>
      </w:r>
      <w:r w:rsidRPr="7A4C07A8">
        <w:rPr>
          <w:rFonts w:ascii="Garamond" w:hAnsi="Garamond"/>
        </w:rPr>
        <w:t xml:space="preserve">. Between 2019 and 2050, our model predicted that 6,643 (1.23% of total land) and 38,516 (0.64% of total land) acres of agricultural land will be developed in Saratoga County and the Finger Lakes Region, respectively. Within Saratoga County, development increased along </w:t>
      </w:r>
      <w:r w:rsidR="448D114E" w:rsidRPr="7A4C07A8">
        <w:rPr>
          <w:rFonts w:ascii="Garamond" w:hAnsi="Garamond"/>
        </w:rPr>
        <w:t xml:space="preserve">Interstate </w:t>
      </w:r>
      <w:r w:rsidRPr="7A4C07A8">
        <w:rPr>
          <w:rFonts w:ascii="Garamond" w:hAnsi="Garamond"/>
        </w:rPr>
        <w:t>87</w:t>
      </w:r>
      <w:r w:rsidR="72E704D8" w:rsidRPr="7A4C07A8">
        <w:rPr>
          <w:rFonts w:ascii="Garamond" w:hAnsi="Garamond"/>
        </w:rPr>
        <w:t xml:space="preserve"> through the center of the county</w:t>
      </w:r>
      <w:r w:rsidRPr="7A4C07A8">
        <w:rPr>
          <w:rFonts w:ascii="Garamond" w:hAnsi="Garamond"/>
        </w:rPr>
        <w:t xml:space="preserve">, </w:t>
      </w:r>
      <w:r w:rsidR="216C92D2" w:rsidRPr="7A4C07A8">
        <w:rPr>
          <w:rFonts w:ascii="Garamond" w:hAnsi="Garamond"/>
        </w:rPr>
        <w:t>as demonstrated</w:t>
      </w:r>
      <w:r w:rsidRPr="7A4C07A8">
        <w:rPr>
          <w:rFonts w:ascii="Garamond" w:hAnsi="Garamond"/>
        </w:rPr>
        <w:t xml:space="preserve"> in our vulnerability mapping (</w:t>
      </w:r>
      <w:r w:rsidR="2B641B6C" w:rsidRPr="7A4C07A8">
        <w:rPr>
          <w:rFonts w:ascii="Garamond" w:hAnsi="Garamond"/>
        </w:rPr>
        <w:t>Figure</w:t>
      </w:r>
      <w:r w:rsidR="32989D9F" w:rsidRPr="7A4C07A8">
        <w:rPr>
          <w:rFonts w:ascii="Garamond" w:hAnsi="Garamond"/>
        </w:rPr>
        <w:t xml:space="preserve"> </w:t>
      </w:r>
      <w:r w:rsidR="7FF2FEC2" w:rsidRPr="7A4C07A8">
        <w:rPr>
          <w:rFonts w:ascii="Garamond" w:hAnsi="Garamond"/>
        </w:rPr>
        <w:t>C</w:t>
      </w:r>
      <w:r w:rsidR="4E64B937" w:rsidRPr="7A4C07A8">
        <w:rPr>
          <w:rFonts w:ascii="Garamond" w:hAnsi="Garamond"/>
        </w:rPr>
        <w:t>3</w:t>
      </w:r>
      <w:r w:rsidRPr="7A4C07A8">
        <w:rPr>
          <w:rFonts w:ascii="Garamond" w:hAnsi="Garamond"/>
        </w:rPr>
        <w:t>). In the Finger Lakes Region, future development is predicted to sprawl from that of the past (</w:t>
      </w:r>
      <w:r w:rsidR="4764F245" w:rsidRPr="7A4C07A8">
        <w:rPr>
          <w:rFonts w:ascii="Garamond" w:hAnsi="Garamond"/>
        </w:rPr>
        <w:t>Figure</w:t>
      </w:r>
      <w:r w:rsidR="55E9FCD7" w:rsidRPr="7A4C07A8">
        <w:rPr>
          <w:rFonts w:ascii="Garamond" w:hAnsi="Garamond"/>
        </w:rPr>
        <w:t xml:space="preserve"> </w:t>
      </w:r>
      <w:r w:rsidR="4B4F8573" w:rsidRPr="7A4C07A8">
        <w:rPr>
          <w:rFonts w:ascii="Garamond" w:hAnsi="Garamond"/>
        </w:rPr>
        <w:t>C</w:t>
      </w:r>
      <w:r w:rsidR="44000300" w:rsidRPr="7A4C07A8">
        <w:rPr>
          <w:rFonts w:ascii="Garamond" w:hAnsi="Garamond"/>
        </w:rPr>
        <w:t>3</w:t>
      </w:r>
      <w:r w:rsidRPr="7A4C07A8">
        <w:rPr>
          <w:rFonts w:ascii="Garamond" w:hAnsi="Garamond"/>
        </w:rPr>
        <w:t xml:space="preserve">). Given these patterns, we suggest our land trust </w:t>
      </w:r>
      <w:r w:rsidR="50349FD8" w:rsidRPr="7A4C07A8">
        <w:rPr>
          <w:rFonts w:ascii="Garamond" w:hAnsi="Garamond"/>
        </w:rPr>
        <w:t>partners</w:t>
      </w:r>
      <w:r w:rsidRPr="7A4C07A8">
        <w:rPr>
          <w:rFonts w:ascii="Garamond" w:hAnsi="Garamond"/>
        </w:rPr>
        <w:t xml:space="preserve"> focus their easement placement on the areas we identified as vulnerable to prevent likely agricultural conversion. </w:t>
      </w:r>
    </w:p>
    <w:p w14:paraId="2A876810" w14:textId="287EFAE1" w:rsidR="1D6B69BB" w:rsidRDefault="1D6B69BB" w:rsidP="0A89CF5B">
      <w:pPr>
        <w:spacing w:after="0" w:line="240" w:lineRule="auto"/>
        <w:rPr>
          <w:rFonts w:ascii="Garamond" w:hAnsi="Garamond"/>
        </w:rPr>
      </w:pPr>
    </w:p>
    <w:p w14:paraId="5C497608" w14:textId="30B85358" w:rsidR="1D6B69BB" w:rsidRDefault="5E885DD3" w:rsidP="0A89CF5B">
      <w:pPr>
        <w:spacing w:after="0" w:line="240" w:lineRule="auto"/>
        <w:rPr>
          <w:rFonts w:ascii="Garamond" w:hAnsi="Garamond" w:cs="Arial"/>
        </w:rPr>
      </w:pPr>
      <w:r w:rsidRPr="7A4C07A8">
        <w:rPr>
          <w:rFonts w:ascii="Garamond" w:hAnsi="Garamond" w:cs="Arial"/>
        </w:rPr>
        <w:t>Table 5</w:t>
      </w:r>
    </w:p>
    <w:p w14:paraId="02DA426E" w14:textId="25C3CF46" w:rsidR="1D6B69BB" w:rsidRDefault="5E885DD3" w:rsidP="0A89CF5B">
      <w:pPr>
        <w:spacing w:after="0" w:line="240" w:lineRule="auto"/>
        <w:rPr>
          <w:rFonts w:ascii="Garamond" w:hAnsi="Garamond" w:cs="Arial"/>
        </w:rPr>
      </w:pPr>
      <w:r w:rsidRPr="7A4C07A8">
        <w:rPr>
          <w:rFonts w:ascii="Garamond" w:hAnsi="Garamond" w:cs="Arial"/>
          <w:i/>
          <w:iCs/>
        </w:rPr>
        <w:t>Variable Accuracy. A measure of model accuracy if each variable were independently excluded from the model.</w:t>
      </w:r>
    </w:p>
    <w:tbl>
      <w:tblPr>
        <w:tblStyle w:val="TableGrid"/>
        <w:tblW w:w="0" w:type="auto"/>
        <w:tblInd w:w="0" w:type="dxa"/>
        <w:tblLook w:val="06A0" w:firstRow="1" w:lastRow="0" w:firstColumn="1" w:lastColumn="0" w:noHBand="1" w:noVBand="1"/>
      </w:tblPr>
      <w:tblGrid>
        <w:gridCol w:w="1870"/>
        <w:gridCol w:w="1870"/>
        <w:gridCol w:w="1870"/>
        <w:gridCol w:w="1870"/>
        <w:gridCol w:w="1870"/>
      </w:tblGrid>
      <w:tr w:rsidR="0A89CF5B" w14:paraId="243F0D45" w14:textId="77777777" w:rsidTr="00DF2DA4">
        <w:trPr>
          <w:trHeight w:val="300"/>
        </w:trPr>
        <w:tc>
          <w:tcPr>
            <w:tcW w:w="1872" w:type="dxa"/>
            <w:tcBorders>
              <w:bottom w:val="single" w:sz="4" w:space="0" w:color="auto"/>
            </w:tcBorders>
            <w:vAlign w:val="center"/>
          </w:tcPr>
          <w:p w14:paraId="7D66BAE7" w14:textId="3719DCCE" w:rsidR="0A89CF5B" w:rsidRDefault="0A89CF5B" w:rsidP="0A89CF5B">
            <w:pPr>
              <w:contextualSpacing/>
              <w:jc w:val="center"/>
              <w:rPr>
                <w:rFonts w:ascii="Garamond" w:hAnsi="Garamond" w:cs="Arial"/>
                <w:b/>
                <w:bCs/>
              </w:rPr>
            </w:pPr>
            <w:r w:rsidRPr="7A4C07A8">
              <w:rPr>
                <w:rFonts w:ascii="Garamond" w:hAnsi="Garamond" w:cs="Arial"/>
                <w:b/>
                <w:bCs/>
              </w:rPr>
              <w:t>Variable</w:t>
            </w:r>
          </w:p>
        </w:tc>
        <w:tc>
          <w:tcPr>
            <w:tcW w:w="1872" w:type="dxa"/>
            <w:tcBorders>
              <w:bottom w:val="single" w:sz="4" w:space="0" w:color="auto"/>
            </w:tcBorders>
            <w:vAlign w:val="center"/>
          </w:tcPr>
          <w:p w14:paraId="2E81E0BD" w14:textId="57B712E4" w:rsidR="0A89CF5B" w:rsidRDefault="0A89CF5B" w:rsidP="0A89CF5B">
            <w:pPr>
              <w:contextualSpacing/>
              <w:jc w:val="center"/>
              <w:rPr>
                <w:rFonts w:ascii="Garamond" w:hAnsi="Garamond" w:cs="Arial"/>
                <w:b/>
                <w:bCs/>
              </w:rPr>
            </w:pPr>
            <w:r w:rsidRPr="7A4C07A8">
              <w:rPr>
                <w:rFonts w:ascii="Garamond" w:hAnsi="Garamond" w:cs="Arial"/>
                <w:b/>
                <w:bCs/>
              </w:rPr>
              <w:t>Saratoga Accuracy</w:t>
            </w:r>
          </w:p>
        </w:tc>
        <w:tc>
          <w:tcPr>
            <w:tcW w:w="1872" w:type="dxa"/>
            <w:tcBorders>
              <w:bottom w:val="single" w:sz="4" w:space="0" w:color="auto"/>
            </w:tcBorders>
            <w:vAlign w:val="center"/>
          </w:tcPr>
          <w:p w14:paraId="32B94931" w14:textId="5D1CBF3D" w:rsidR="0A89CF5B" w:rsidRDefault="0A89CF5B" w:rsidP="0A89CF5B">
            <w:pPr>
              <w:contextualSpacing/>
              <w:jc w:val="center"/>
              <w:rPr>
                <w:rFonts w:ascii="Garamond" w:hAnsi="Garamond" w:cs="Arial"/>
                <w:b/>
                <w:bCs/>
                <w:lang w:val="it-IT"/>
              </w:rPr>
            </w:pPr>
            <w:r w:rsidRPr="7A4C07A8">
              <w:rPr>
                <w:rFonts w:ascii="Garamond" w:hAnsi="Garamond" w:cs="Arial"/>
                <w:b/>
                <w:bCs/>
                <w:lang w:val="it-IT"/>
              </w:rPr>
              <w:t>Variable Use in Saratoga Model</w:t>
            </w:r>
          </w:p>
        </w:tc>
        <w:tc>
          <w:tcPr>
            <w:tcW w:w="1872" w:type="dxa"/>
            <w:tcBorders>
              <w:bottom w:val="single" w:sz="4" w:space="0" w:color="auto"/>
            </w:tcBorders>
            <w:vAlign w:val="center"/>
          </w:tcPr>
          <w:p w14:paraId="712E7BE5" w14:textId="2B0CB06B" w:rsidR="0A89CF5B" w:rsidRDefault="0A89CF5B" w:rsidP="0A89CF5B">
            <w:pPr>
              <w:contextualSpacing/>
              <w:jc w:val="center"/>
              <w:rPr>
                <w:rFonts w:ascii="Garamond" w:hAnsi="Garamond" w:cs="Arial"/>
                <w:b/>
                <w:bCs/>
              </w:rPr>
            </w:pPr>
            <w:r w:rsidRPr="7A4C07A8">
              <w:rPr>
                <w:rFonts w:ascii="Garamond" w:hAnsi="Garamond" w:cs="Arial"/>
                <w:b/>
                <w:bCs/>
              </w:rPr>
              <w:t>Finger Lakes Accuracy</w:t>
            </w:r>
          </w:p>
        </w:tc>
        <w:tc>
          <w:tcPr>
            <w:tcW w:w="1872" w:type="dxa"/>
            <w:tcBorders>
              <w:bottom w:val="single" w:sz="4" w:space="0" w:color="auto"/>
            </w:tcBorders>
            <w:vAlign w:val="center"/>
          </w:tcPr>
          <w:p w14:paraId="088498A5" w14:textId="41D2044B" w:rsidR="0A89CF5B" w:rsidRDefault="0A89CF5B" w:rsidP="0A89CF5B">
            <w:pPr>
              <w:contextualSpacing/>
              <w:jc w:val="center"/>
              <w:rPr>
                <w:rFonts w:ascii="Garamond" w:hAnsi="Garamond" w:cs="Arial"/>
                <w:b/>
                <w:bCs/>
              </w:rPr>
            </w:pPr>
            <w:r w:rsidRPr="7A4C07A8">
              <w:rPr>
                <w:rFonts w:ascii="Garamond" w:hAnsi="Garamond" w:cs="Arial"/>
                <w:b/>
                <w:bCs/>
              </w:rPr>
              <w:t xml:space="preserve">Variable Use in Finger Lakes Model </w:t>
            </w:r>
          </w:p>
        </w:tc>
      </w:tr>
      <w:tr w:rsidR="0A89CF5B" w14:paraId="3EA31129" w14:textId="77777777" w:rsidTr="00DF2DA4">
        <w:trPr>
          <w:trHeight w:val="300"/>
        </w:trPr>
        <w:tc>
          <w:tcPr>
            <w:tcW w:w="1872" w:type="dxa"/>
            <w:tcBorders>
              <w:bottom w:val="single" w:sz="4" w:space="0" w:color="auto"/>
            </w:tcBorders>
            <w:vAlign w:val="center"/>
          </w:tcPr>
          <w:p w14:paraId="0B4F583F" w14:textId="45CC2B3B" w:rsidR="0A89CF5B" w:rsidRDefault="0A89CF5B" w:rsidP="0A89CF5B">
            <w:pPr>
              <w:contextualSpacing/>
              <w:jc w:val="center"/>
              <w:rPr>
                <w:rFonts w:ascii="Garamond" w:hAnsi="Garamond" w:cs="Arial"/>
              </w:rPr>
            </w:pPr>
            <w:r w:rsidRPr="7A4C07A8">
              <w:rPr>
                <w:rFonts w:ascii="Garamond" w:hAnsi="Garamond" w:cs="Arial"/>
              </w:rPr>
              <w:t>Biomass</w:t>
            </w:r>
          </w:p>
        </w:tc>
        <w:tc>
          <w:tcPr>
            <w:tcW w:w="1872" w:type="dxa"/>
            <w:tcBorders>
              <w:bottom w:val="single" w:sz="4" w:space="0" w:color="auto"/>
            </w:tcBorders>
            <w:vAlign w:val="center"/>
          </w:tcPr>
          <w:p w14:paraId="0B6AB090" w14:textId="210EB0DE" w:rsidR="0A89CF5B" w:rsidRDefault="0A89CF5B" w:rsidP="0A89CF5B">
            <w:pPr>
              <w:contextualSpacing/>
              <w:jc w:val="center"/>
              <w:rPr>
                <w:rFonts w:ascii="Garamond" w:hAnsi="Garamond" w:cs="Arial"/>
              </w:rPr>
            </w:pPr>
            <w:r w:rsidRPr="7A4C07A8">
              <w:rPr>
                <w:rFonts w:ascii="Garamond" w:hAnsi="Garamond" w:cs="Arial"/>
              </w:rPr>
              <w:t>76.43%</w:t>
            </w:r>
          </w:p>
        </w:tc>
        <w:tc>
          <w:tcPr>
            <w:tcW w:w="1872" w:type="dxa"/>
            <w:tcBorders>
              <w:bottom w:val="single" w:sz="4" w:space="0" w:color="auto"/>
            </w:tcBorders>
            <w:vAlign w:val="center"/>
          </w:tcPr>
          <w:p w14:paraId="2926BFFE" w14:textId="72B52F86" w:rsidR="0A89CF5B" w:rsidRDefault="0A89CF5B" w:rsidP="0A89CF5B">
            <w:pPr>
              <w:contextualSpacing/>
              <w:jc w:val="center"/>
              <w:rPr>
                <w:rFonts w:ascii="Garamond" w:hAnsi="Garamond" w:cs="Arial"/>
              </w:rPr>
            </w:pPr>
            <w:r w:rsidRPr="7A4C07A8">
              <w:rPr>
                <w:rFonts w:ascii="Garamond" w:hAnsi="Garamond" w:cs="Arial"/>
              </w:rPr>
              <w:t>No</w:t>
            </w:r>
          </w:p>
        </w:tc>
        <w:tc>
          <w:tcPr>
            <w:tcW w:w="1872" w:type="dxa"/>
            <w:tcBorders>
              <w:bottom w:val="single" w:sz="4" w:space="0" w:color="auto"/>
            </w:tcBorders>
            <w:vAlign w:val="center"/>
          </w:tcPr>
          <w:p w14:paraId="4BDCC3AF" w14:textId="03CD8A97" w:rsidR="0A89CF5B" w:rsidRDefault="0A89CF5B" w:rsidP="0A89CF5B">
            <w:pPr>
              <w:contextualSpacing/>
              <w:jc w:val="center"/>
              <w:rPr>
                <w:rFonts w:ascii="Garamond" w:hAnsi="Garamond" w:cs="Arial"/>
              </w:rPr>
            </w:pPr>
            <w:r w:rsidRPr="7A4C07A8">
              <w:rPr>
                <w:rFonts w:ascii="Garamond" w:hAnsi="Garamond" w:cs="Arial"/>
              </w:rPr>
              <w:t>83.53%</w:t>
            </w:r>
          </w:p>
        </w:tc>
        <w:tc>
          <w:tcPr>
            <w:tcW w:w="1872" w:type="dxa"/>
            <w:tcBorders>
              <w:bottom w:val="single" w:sz="4" w:space="0" w:color="auto"/>
            </w:tcBorders>
            <w:vAlign w:val="center"/>
          </w:tcPr>
          <w:p w14:paraId="0CF59F25" w14:textId="044EC181" w:rsidR="0A89CF5B" w:rsidRDefault="0A89CF5B" w:rsidP="0A89CF5B">
            <w:pPr>
              <w:contextualSpacing/>
              <w:jc w:val="center"/>
              <w:rPr>
                <w:rFonts w:ascii="Garamond" w:hAnsi="Garamond" w:cs="Arial"/>
              </w:rPr>
            </w:pPr>
            <w:r w:rsidRPr="7A4C07A8">
              <w:rPr>
                <w:rFonts w:ascii="Garamond" w:hAnsi="Garamond" w:cs="Arial"/>
              </w:rPr>
              <w:t>No</w:t>
            </w:r>
          </w:p>
        </w:tc>
      </w:tr>
      <w:tr w:rsidR="0A89CF5B" w14:paraId="121DCF97" w14:textId="77777777" w:rsidTr="00DF2DA4">
        <w:trPr>
          <w:trHeight w:val="300"/>
        </w:trPr>
        <w:tc>
          <w:tcPr>
            <w:tcW w:w="1872" w:type="dxa"/>
            <w:tcBorders>
              <w:top w:val="single" w:sz="4" w:space="0" w:color="auto"/>
              <w:bottom w:val="single" w:sz="4" w:space="0" w:color="auto"/>
            </w:tcBorders>
            <w:vAlign w:val="center"/>
          </w:tcPr>
          <w:p w14:paraId="372636B0" w14:textId="79037C93" w:rsidR="0A89CF5B" w:rsidRDefault="0A89CF5B" w:rsidP="0A89CF5B">
            <w:pPr>
              <w:contextualSpacing/>
              <w:jc w:val="center"/>
              <w:rPr>
                <w:rFonts w:ascii="Garamond" w:hAnsi="Garamond" w:cs="Arial"/>
              </w:rPr>
            </w:pPr>
            <w:r w:rsidRPr="7A4C07A8">
              <w:rPr>
                <w:rFonts w:ascii="Garamond" w:hAnsi="Garamond" w:cs="Arial"/>
              </w:rPr>
              <w:t>Development</w:t>
            </w:r>
          </w:p>
        </w:tc>
        <w:tc>
          <w:tcPr>
            <w:tcW w:w="1872" w:type="dxa"/>
            <w:tcBorders>
              <w:top w:val="single" w:sz="4" w:space="0" w:color="auto"/>
              <w:bottom w:val="single" w:sz="4" w:space="0" w:color="auto"/>
            </w:tcBorders>
            <w:vAlign w:val="center"/>
          </w:tcPr>
          <w:p w14:paraId="3AA3C8AA" w14:textId="2148347A" w:rsidR="0A89CF5B" w:rsidRDefault="0A89CF5B" w:rsidP="0A89CF5B">
            <w:pPr>
              <w:contextualSpacing/>
              <w:jc w:val="center"/>
              <w:rPr>
                <w:rFonts w:ascii="Garamond" w:hAnsi="Garamond" w:cs="Arial"/>
              </w:rPr>
            </w:pPr>
            <w:r w:rsidRPr="7A4C07A8">
              <w:rPr>
                <w:rFonts w:ascii="Garamond" w:hAnsi="Garamond" w:cs="Arial"/>
              </w:rPr>
              <w:t>76.01%</w:t>
            </w:r>
          </w:p>
        </w:tc>
        <w:tc>
          <w:tcPr>
            <w:tcW w:w="1872" w:type="dxa"/>
            <w:tcBorders>
              <w:top w:val="single" w:sz="4" w:space="0" w:color="auto"/>
              <w:bottom w:val="single" w:sz="4" w:space="0" w:color="auto"/>
            </w:tcBorders>
            <w:vAlign w:val="center"/>
          </w:tcPr>
          <w:p w14:paraId="13219487" w14:textId="32D56659" w:rsidR="0A89CF5B" w:rsidRDefault="0A89CF5B" w:rsidP="0A89CF5B">
            <w:pPr>
              <w:contextualSpacing/>
              <w:jc w:val="center"/>
              <w:rPr>
                <w:rFonts w:ascii="Garamond" w:hAnsi="Garamond" w:cs="Arial"/>
              </w:rPr>
            </w:pPr>
            <w:r w:rsidRPr="7A4C07A8">
              <w:rPr>
                <w:rFonts w:ascii="Garamond" w:hAnsi="Garamond" w:cs="Arial"/>
              </w:rPr>
              <w:t>Yes</w:t>
            </w:r>
          </w:p>
        </w:tc>
        <w:tc>
          <w:tcPr>
            <w:tcW w:w="1872" w:type="dxa"/>
            <w:tcBorders>
              <w:top w:val="single" w:sz="4" w:space="0" w:color="auto"/>
              <w:bottom w:val="single" w:sz="4" w:space="0" w:color="auto"/>
            </w:tcBorders>
            <w:vAlign w:val="center"/>
          </w:tcPr>
          <w:p w14:paraId="2318B59C" w14:textId="48D9052A" w:rsidR="0A89CF5B" w:rsidRDefault="0A89CF5B" w:rsidP="0A89CF5B">
            <w:pPr>
              <w:contextualSpacing/>
              <w:jc w:val="center"/>
              <w:rPr>
                <w:rFonts w:ascii="Garamond" w:hAnsi="Garamond" w:cs="Arial"/>
              </w:rPr>
            </w:pPr>
            <w:r w:rsidRPr="7A4C07A8">
              <w:rPr>
                <w:rFonts w:ascii="Garamond" w:hAnsi="Garamond" w:cs="Arial"/>
              </w:rPr>
              <w:t>83.56%</w:t>
            </w:r>
          </w:p>
        </w:tc>
        <w:tc>
          <w:tcPr>
            <w:tcW w:w="1872" w:type="dxa"/>
            <w:tcBorders>
              <w:top w:val="single" w:sz="4" w:space="0" w:color="auto"/>
              <w:bottom w:val="single" w:sz="4" w:space="0" w:color="auto"/>
            </w:tcBorders>
            <w:vAlign w:val="center"/>
          </w:tcPr>
          <w:p w14:paraId="416FCB52" w14:textId="5D6959F7" w:rsidR="0A89CF5B" w:rsidRDefault="0A89CF5B" w:rsidP="0A89CF5B">
            <w:pPr>
              <w:contextualSpacing/>
              <w:jc w:val="center"/>
              <w:rPr>
                <w:rFonts w:ascii="Garamond" w:hAnsi="Garamond" w:cs="Arial"/>
              </w:rPr>
            </w:pPr>
            <w:r w:rsidRPr="7A4C07A8">
              <w:rPr>
                <w:rFonts w:ascii="Garamond" w:hAnsi="Garamond" w:cs="Arial"/>
              </w:rPr>
              <w:t>No</w:t>
            </w:r>
          </w:p>
        </w:tc>
      </w:tr>
      <w:tr w:rsidR="0A89CF5B" w14:paraId="7E4B5213" w14:textId="77777777" w:rsidTr="00DF2DA4">
        <w:trPr>
          <w:trHeight w:val="300"/>
        </w:trPr>
        <w:tc>
          <w:tcPr>
            <w:tcW w:w="1872" w:type="dxa"/>
            <w:tcBorders>
              <w:top w:val="single" w:sz="4" w:space="0" w:color="auto"/>
              <w:bottom w:val="single" w:sz="4" w:space="0" w:color="auto"/>
            </w:tcBorders>
            <w:vAlign w:val="center"/>
          </w:tcPr>
          <w:p w14:paraId="478B89BF" w14:textId="0C83BBCA" w:rsidR="0A89CF5B" w:rsidRDefault="0A89CF5B" w:rsidP="0A89CF5B">
            <w:pPr>
              <w:contextualSpacing/>
              <w:jc w:val="center"/>
              <w:rPr>
                <w:rFonts w:ascii="Garamond" w:hAnsi="Garamond" w:cs="Arial"/>
              </w:rPr>
            </w:pPr>
            <w:r w:rsidRPr="7A4C07A8">
              <w:rPr>
                <w:rFonts w:ascii="Garamond" w:hAnsi="Garamond" w:cs="Arial"/>
              </w:rPr>
              <w:t>Distance to Transmission Lines</w:t>
            </w:r>
          </w:p>
        </w:tc>
        <w:tc>
          <w:tcPr>
            <w:tcW w:w="1872" w:type="dxa"/>
            <w:tcBorders>
              <w:top w:val="single" w:sz="4" w:space="0" w:color="auto"/>
              <w:bottom w:val="single" w:sz="4" w:space="0" w:color="auto"/>
            </w:tcBorders>
            <w:vAlign w:val="center"/>
          </w:tcPr>
          <w:p w14:paraId="17A51E4E" w14:textId="06730F11" w:rsidR="0A89CF5B" w:rsidRDefault="0A89CF5B" w:rsidP="0A89CF5B">
            <w:pPr>
              <w:contextualSpacing/>
              <w:jc w:val="center"/>
              <w:rPr>
                <w:rFonts w:ascii="Garamond" w:hAnsi="Garamond" w:cs="Arial"/>
              </w:rPr>
            </w:pPr>
            <w:r w:rsidRPr="7A4C07A8">
              <w:rPr>
                <w:rFonts w:ascii="Garamond" w:hAnsi="Garamond" w:cs="Arial"/>
              </w:rPr>
              <w:t>77.24%</w:t>
            </w:r>
          </w:p>
        </w:tc>
        <w:tc>
          <w:tcPr>
            <w:tcW w:w="1872" w:type="dxa"/>
            <w:tcBorders>
              <w:top w:val="single" w:sz="4" w:space="0" w:color="auto"/>
              <w:bottom w:val="single" w:sz="4" w:space="0" w:color="auto"/>
            </w:tcBorders>
            <w:vAlign w:val="center"/>
          </w:tcPr>
          <w:p w14:paraId="17944C14" w14:textId="6855ACD1" w:rsidR="0A89CF5B" w:rsidRDefault="0A89CF5B" w:rsidP="0A89CF5B">
            <w:pPr>
              <w:contextualSpacing/>
              <w:jc w:val="center"/>
              <w:rPr>
                <w:rFonts w:ascii="Garamond" w:hAnsi="Garamond" w:cs="Arial"/>
              </w:rPr>
            </w:pPr>
            <w:r w:rsidRPr="7A4C07A8">
              <w:rPr>
                <w:rFonts w:ascii="Garamond" w:hAnsi="Garamond" w:cs="Arial"/>
              </w:rPr>
              <w:t>Yes</w:t>
            </w:r>
          </w:p>
        </w:tc>
        <w:tc>
          <w:tcPr>
            <w:tcW w:w="1872" w:type="dxa"/>
            <w:tcBorders>
              <w:top w:val="single" w:sz="4" w:space="0" w:color="auto"/>
              <w:bottom w:val="single" w:sz="4" w:space="0" w:color="auto"/>
            </w:tcBorders>
            <w:vAlign w:val="center"/>
          </w:tcPr>
          <w:p w14:paraId="58D645C6" w14:textId="62053C09" w:rsidR="0A89CF5B" w:rsidRDefault="0A89CF5B" w:rsidP="0A89CF5B">
            <w:pPr>
              <w:contextualSpacing/>
              <w:jc w:val="center"/>
              <w:rPr>
                <w:rFonts w:ascii="Garamond" w:hAnsi="Garamond" w:cs="Arial"/>
              </w:rPr>
            </w:pPr>
            <w:r w:rsidRPr="7A4C07A8">
              <w:rPr>
                <w:rFonts w:ascii="Garamond" w:hAnsi="Garamond" w:cs="Arial"/>
              </w:rPr>
              <w:t>83.47%</w:t>
            </w:r>
          </w:p>
        </w:tc>
        <w:tc>
          <w:tcPr>
            <w:tcW w:w="1872" w:type="dxa"/>
            <w:tcBorders>
              <w:top w:val="single" w:sz="4" w:space="0" w:color="auto"/>
              <w:bottom w:val="single" w:sz="4" w:space="0" w:color="auto"/>
            </w:tcBorders>
            <w:vAlign w:val="center"/>
          </w:tcPr>
          <w:p w14:paraId="4986C93A" w14:textId="2B68A924" w:rsidR="0A89CF5B" w:rsidRDefault="0A89CF5B" w:rsidP="0A89CF5B">
            <w:pPr>
              <w:contextualSpacing/>
              <w:jc w:val="center"/>
              <w:rPr>
                <w:rFonts w:ascii="Garamond" w:hAnsi="Garamond" w:cs="Arial"/>
              </w:rPr>
            </w:pPr>
            <w:r w:rsidRPr="7A4C07A8">
              <w:rPr>
                <w:rFonts w:ascii="Garamond" w:hAnsi="Garamond" w:cs="Arial"/>
              </w:rPr>
              <w:t>No</w:t>
            </w:r>
          </w:p>
        </w:tc>
      </w:tr>
      <w:tr w:rsidR="0A89CF5B" w14:paraId="763FD51C" w14:textId="77777777" w:rsidTr="00DF2DA4">
        <w:trPr>
          <w:trHeight w:val="300"/>
        </w:trPr>
        <w:tc>
          <w:tcPr>
            <w:tcW w:w="1872" w:type="dxa"/>
            <w:tcBorders>
              <w:top w:val="single" w:sz="4" w:space="0" w:color="auto"/>
              <w:bottom w:val="single" w:sz="4" w:space="0" w:color="auto"/>
            </w:tcBorders>
            <w:vAlign w:val="center"/>
          </w:tcPr>
          <w:p w14:paraId="0060A2B3" w14:textId="1683AF40" w:rsidR="0A89CF5B" w:rsidRDefault="0A89CF5B" w:rsidP="0A89CF5B">
            <w:pPr>
              <w:contextualSpacing/>
              <w:jc w:val="center"/>
              <w:rPr>
                <w:rFonts w:ascii="Garamond" w:hAnsi="Garamond" w:cs="Arial"/>
              </w:rPr>
            </w:pPr>
            <w:r w:rsidRPr="7A4C07A8">
              <w:rPr>
                <w:rFonts w:ascii="Garamond" w:hAnsi="Garamond" w:cs="Arial"/>
              </w:rPr>
              <w:t>Distance to Water</w:t>
            </w:r>
          </w:p>
        </w:tc>
        <w:tc>
          <w:tcPr>
            <w:tcW w:w="1872" w:type="dxa"/>
            <w:tcBorders>
              <w:top w:val="single" w:sz="4" w:space="0" w:color="auto"/>
              <w:bottom w:val="single" w:sz="4" w:space="0" w:color="auto"/>
            </w:tcBorders>
            <w:vAlign w:val="center"/>
          </w:tcPr>
          <w:p w14:paraId="55E7860C" w14:textId="21AC92AD" w:rsidR="0A89CF5B" w:rsidRDefault="0A89CF5B" w:rsidP="0A89CF5B">
            <w:pPr>
              <w:contextualSpacing/>
              <w:jc w:val="center"/>
              <w:rPr>
                <w:rFonts w:ascii="Garamond" w:hAnsi="Garamond" w:cs="Arial"/>
              </w:rPr>
            </w:pPr>
            <w:r w:rsidRPr="7A4C07A8">
              <w:rPr>
                <w:rFonts w:ascii="Garamond" w:hAnsi="Garamond" w:cs="Arial"/>
              </w:rPr>
              <w:t>84.43%</w:t>
            </w:r>
          </w:p>
        </w:tc>
        <w:tc>
          <w:tcPr>
            <w:tcW w:w="1872" w:type="dxa"/>
            <w:tcBorders>
              <w:top w:val="single" w:sz="4" w:space="0" w:color="auto"/>
              <w:bottom w:val="single" w:sz="4" w:space="0" w:color="auto"/>
            </w:tcBorders>
            <w:vAlign w:val="center"/>
          </w:tcPr>
          <w:p w14:paraId="4EE0121A" w14:textId="4C6900DE" w:rsidR="0A89CF5B" w:rsidRDefault="0A89CF5B" w:rsidP="0A89CF5B">
            <w:pPr>
              <w:contextualSpacing/>
              <w:jc w:val="center"/>
              <w:rPr>
                <w:rFonts w:ascii="Garamond" w:hAnsi="Garamond" w:cs="Arial"/>
              </w:rPr>
            </w:pPr>
            <w:r w:rsidRPr="7A4C07A8">
              <w:rPr>
                <w:rFonts w:ascii="Garamond" w:hAnsi="Garamond" w:cs="Arial"/>
              </w:rPr>
              <w:t>No</w:t>
            </w:r>
          </w:p>
        </w:tc>
        <w:tc>
          <w:tcPr>
            <w:tcW w:w="1872" w:type="dxa"/>
            <w:tcBorders>
              <w:top w:val="single" w:sz="4" w:space="0" w:color="auto"/>
              <w:bottom w:val="single" w:sz="4" w:space="0" w:color="auto"/>
            </w:tcBorders>
            <w:vAlign w:val="center"/>
          </w:tcPr>
          <w:p w14:paraId="3ABAA0A2" w14:textId="44E9FF8A" w:rsidR="0A89CF5B" w:rsidRDefault="0A89CF5B" w:rsidP="0A89CF5B">
            <w:pPr>
              <w:contextualSpacing/>
              <w:jc w:val="center"/>
              <w:rPr>
                <w:rFonts w:ascii="Garamond" w:hAnsi="Garamond" w:cs="Arial"/>
              </w:rPr>
            </w:pPr>
            <w:r w:rsidRPr="7A4C07A8">
              <w:rPr>
                <w:rFonts w:ascii="Garamond" w:hAnsi="Garamond" w:cs="Arial"/>
              </w:rPr>
              <w:t>83.38%</w:t>
            </w:r>
          </w:p>
        </w:tc>
        <w:tc>
          <w:tcPr>
            <w:tcW w:w="1872" w:type="dxa"/>
            <w:tcBorders>
              <w:top w:val="single" w:sz="4" w:space="0" w:color="auto"/>
              <w:bottom w:val="single" w:sz="4" w:space="0" w:color="auto"/>
            </w:tcBorders>
            <w:vAlign w:val="center"/>
          </w:tcPr>
          <w:p w14:paraId="21CF4355" w14:textId="355F3614" w:rsidR="0A89CF5B" w:rsidRDefault="0A89CF5B" w:rsidP="0A89CF5B">
            <w:pPr>
              <w:contextualSpacing/>
              <w:jc w:val="center"/>
              <w:rPr>
                <w:rFonts w:ascii="Garamond" w:hAnsi="Garamond" w:cs="Arial"/>
              </w:rPr>
            </w:pPr>
            <w:r w:rsidRPr="7A4C07A8">
              <w:rPr>
                <w:rFonts w:ascii="Garamond" w:hAnsi="Garamond" w:cs="Arial"/>
              </w:rPr>
              <w:t>No</w:t>
            </w:r>
          </w:p>
        </w:tc>
      </w:tr>
      <w:tr w:rsidR="0A89CF5B" w14:paraId="0A7D5FA8" w14:textId="77777777" w:rsidTr="00DF2DA4">
        <w:trPr>
          <w:trHeight w:val="300"/>
        </w:trPr>
        <w:tc>
          <w:tcPr>
            <w:tcW w:w="1872" w:type="dxa"/>
            <w:tcBorders>
              <w:top w:val="single" w:sz="4" w:space="0" w:color="auto"/>
              <w:bottom w:val="single" w:sz="4" w:space="0" w:color="auto"/>
            </w:tcBorders>
            <w:vAlign w:val="center"/>
          </w:tcPr>
          <w:p w14:paraId="25AD0155" w14:textId="796303BB" w:rsidR="0A89CF5B" w:rsidRDefault="0A89CF5B" w:rsidP="0A89CF5B">
            <w:pPr>
              <w:contextualSpacing/>
              <w:jc w:val="center"/>
              <w:rPr>
                <w:rFonts w:ascii="Garamond" w:hAnsi="Garamond" w:cs="Arial"/>
              </w:rPr>
            </w:pPr>
            <w:proofErr w:type="spellStart"/>
            <w:r w:rsidRPr="7A4C07A8">
              <w:rPr>
                <w:rFonts w:ascii="Garamond" w:hAnsi="Garamond" w:cs="Arial"/>
              </w:rPr>
              <w:t>Eastness</w:t>
            </w:r>
            <w:proofErr w:type="spellEnd"/>
          </w:p>
        </w:tc>
        <w:tc>
          <w:tcPr>
            <w:tcW w:w="1872" w:type="dxa"/>
            <w:tcBorders>
              <w:top w:val="single" w:sz="4" w:space="0" w:color="auto"/>
              <w:bottom w:val="single" w:sz="4" w:space="0" w:color="auto"/>
            </w:tcBorders>
            <w:vAlign w:val="center"/>
          </w:tcPr>
          <w:p w14:paraId="000B0D29" w14:textId="222CC7D5" w:rsidR="0A89CF5B" w:rsidRDefault="0A89CF5B" w:rsidP="0A89CF5B">
            <w:pPr>
              <w:contextualSpacing/>
              <w:jc w:val="center"/>
              <w:rPr>
                <w:rFonts w:ascii="Garamond" w:hAnsi="Garamond" w:cs="Arial"/>
              </w:rPr>
            </w:pPr>
            <w:r w:rsidRPr="7A4C07A8">
              <w:rPr>
                <w:rFonts w:ascii="Garamond" w:hAnsi="Garamond" w:cs="Arial"/>
              </w:rPr>
              <w:t>77.56%</w:t>
            </w:r>
          </w:p>
        </w:tc>
        <w:tc>
          <w:tcPr>
            <w:tcW w:w="1872" w:type="dxa"/>
            <w:tcBorders>
              <w:top w:val="single" w:sz="4" w:space="0" w:color="auto"/>
              <w:bottom w:val="single" w:sz="4" w:space="0" w:color="auto"/>
            </w:tcBorders>
            <w:vAlign w:val="center"/>
          </w:tcPr>
          <w:p w14:paraId="5CDDE416" w14:textId="4B959B32" w:rsidR="0A89CF5B" w:rsidRDefault="0A89CF5B" w:rsidP="0A89CF5B">
            <w:pPr>
              <w:contextualSpacing/>
              <w:jc w:val="center"/>
              <w:rPr>
                <w:rFonts w:ascii="Garamond" w:hAnsi="Garamond" w:cs="Arial"/>
              </w:rPr>
            </w:pPr>
            <w:r w:rsidRPr="7A4C07A8">
              <w:rPr>
                <w:rFonts w:ascii="Garamond" w:hAnsi="Garamond" w:cs="Arial"/>
              </w:rPr>
              <w:t>No</w:t>
            </w:r>
          </w:p>
        </w:tc>
        <w:tc>
          <w:tcPr>
            <w:tcW w:w="1872" w:type="dxa"/>
            <w:tcBorders>
              <w:top w:val="single" w:sz="4" w:space="0" w:color="auto"/>
              <w:bottom w:val="single" w:sz="4" w:space="0" w:color="auto"/>
            </w:tcBorders>
            <w:vAlign w:val="center"/>
          </w:tcPr>
          <w:p w14:paraId="3724C937" w14:textId="5EB11223" w:rsidR="0A89CF5B" w:rsidRDefault="0A89CF5B" w:rsidP="0A89CF5B">
            <w:pPr>
              <w:contextualSpacing/>
              <w:jc w:val="center"/>
              <w:rPr>
                <w:rFonts w:ascii="Garamond" w:hAnsi="Garamond" w:cs="Arial"/>
              </w:rPr>
            </w:pPr>
            <w:r w:rsidRPr="7A4C07A8">
              <w:rPr>
                <w:rFonts w:ascii="Garamond" w:hAnsi="Garamond" w:cs="Arial"/>
              </w:rPr>
              <w:t>83.50%</w:t>
            </w:r>
          </w:p>
        </w:tc>
        <w:tc>
          <w:tcPr>
            <w:tcW w:w="1872" w:type="dxa"/>
            <w:tcBorders>
              <w:top w:val="single" w:sz="4" w:space="0" w:color="auto"/>
              <w:bottom w:val="single" w:sz="4" w:space="0" w:color="auto"/>
            </w:tcBorders>
            <w:vAlign w:val="center"/>
          </w:tcPr>
          <w:p w14:paraId="5A2131FB" w14:textId="7D860086" w:rsidR="0A89CF5B" w:rsidRDefault="0A89CF5B" w:rsidP="0A89CF5B">
            <w:pPr>
              <w:contextualSpacing/>
              <w:jc w:val="center"/>
              <w:rPr>
                <w:rFonts w:ascii="Garamond" w:hAnsi="Garamond" w:cs="Arial"/>
              </w:rPr>
            </w:pPr>
            <w:r w:rsidRPr="7A4C07A8">
              <w:rPr>
                <w:rFonts w:ascii="Garamond" w:hAnsi="Garamond" w:cs="Arial"/>
              </w:rPr>
              <w:t>No</w:t>
            </w:r>
          </w:p>
        </w:tc>
      </w:tr>
      <w:tr w:rsidR="0A89CF5B" w14:paraId="0DE7A396" w14:textId="77777777" w:rsidTr="00DF2DA4">
        <w:trPr>
          <w:trHeight w:val="300"/>
        </w:trPr>
        <w:tc>
          <w:tcPr>
            <w:tcW w:w="1872" w:type="dxa"/>
            <w:tcBorders>
              <w:top w:val="single" w:sz="4" w:space="0" w:color="auto"/>
              <w:bottom w:val="single" w:sz="4" w:space="0" w:color="auto"/>
            </w:tcBorders>
            <w:vAlign w:val="center"/>
          </w:tcPr>
          <w:p w14:paraId="51968415" w14:textId="4A6CEB43" w:rsidR="0A89CF5B" w:rsidRDefault="0A89CF5B" w:rsidP="0A89CF5B">
            <w:pPr>
              <w:contextualSpacing/>
              <w:jc w:val="center"/>
              <w:rPr>
                <w:rFonts w:ascii="Garamond" w:hAnsi="Garamond" w:cs="Arial"/>
              </w:rPr>
            </w:pPr>
            <w:r w:rsidRPr="7A4C07A8">
              <w:rPr>
                <w:rFonts w:ascii="Garamond" w:hAnsi="Garamond" w:cs="Arial"/>
              </w:rPr>
              <w:t>Nighttime Lights</w:t>
            </w:r>
          </w:p>
        </w:tc>
        <w:tc>
          <w:tcPr>
            <w:tcW w:w="1872" w:type="dxa"/>
            <w:tcBorders>
              <w:top w:val="single" w:sz="4" w:space="0" w:color="auto"/>
              <w:bottom w:val="single" w:sz="4" w:space="0" w:color="auto"/>
            </w:tcBorders>
            <w:vAlign w:val="center"/>
          </w:tcPr>
          <w:p w14:paraId="6E34E583" w14:textId="5D6D4315" w:rsidR="0A89CF5B" w:rsidRDefault="0A89CF5B" w:rsidP="0A89CF5B">
            <w:pPr>
              <w:contextualSpacing/>
              <w:jc w:val="center"/>
              <w:rPr>
                <w:rFonts w:ascii="Garamond" w:hAnsi="Garamond" w:cs="Arial"/>
              </w:rPr>
            </w:pPr>
            <w:r w:rsidRPr="7A4C07A8">
              <w:rPr>
                <w:rFonts w:ascii="Garamond" w:hAnsi="Garamond" w:cs="Arial"/>
              </w:rPr>
              <w:t>73.64%</w:t>
            </w:r>
          </w:p>
        </w:tc>
        <w:tc>
          <w:tcPr>
            <w:tcW w:w="1872" w:type="dxa"/>
            <w:tcBorders>
              <w:top w:val="single" w:sz="4" w:space="0" w:color="auto"/>
              <w:bottom w:val="single" w:sz="4" w:space="0" w:color="auto"/>
            </w:tcBorders>
            <w:vAlign w:val="center"/>
          </w:tcPr>
          <w:p w14:paraId="39505245" w14:textId="01F788DC" w:rsidR="0A89CF5B" w:rsidRDefault="0A89CF5B" w:rsidP="0A89CF5B">
            <w:pPr>
              <w:contextualSpacing/>
              <w:jc w:val="center"/>
              <w:rPr>
                <w:rFonts w:ascii="Garamond" w:hAnsi="Garamond" w:cs="Arial"/>
              </w:rPr>
            </w:pPr>
            <w:r w:rsidRPr="7A4C07A8">
              <w:rPr>
                <w:rFonts w:ascii="Garamond" w:hAnsi="Garamond" w:cs="Arial"/>
              </w:rPr>
              <w:t>Yes</w:t>
            </w:r>
          </w:p>
        </w:tc>
        <w:tc>
          <w:tcPr>
            <w:tcW w:w="1872" w:type="dxa"/>
            <w:tcBorders>
              <w:top w:val="single" w:sz="4" w:space="0" w:color="auto"/>
              <w:bottom w:val="single" w:sz="4" w:space="0" w:color="auto"/>
            </w:tcBorders>
            <w:vAlign w:val="center"/>
          </w:tcPr>
          <w:p w14:paraId="7AB22C47" w14:textId="0E547AB2" w:rsidR="0A89CF5B" w:rsidRDefault="0A89CF5B" w:rsidP="0A89CF5B">
            <w:pPr>
              <w:contextualSpacing/>
              <w:jc w:val="center"/>
              <w:rPr>
                <w:rFonts w:ascii="Garamond" w:hAnsi="Garamond" w:cs="Arial"/>
              </w:rPr>
            </w:pPr>
            <w:r w:rsidRPr="7A4C07A8">
              <w:rPr>
                <w:rFonts w:ascii="Garamond" w:hAnsi="Garamond" w:cs="Arial"/>
              </w:rPr>
              <w:t>50.40%</w:t>
            </w:r>
          </w:p>
        </w:tc>
        <w:tc>
          <w:tcPr>
            <w:tcW w:w="1872" w:type="dxa"/>
            <w:tcBorders>
              <w:top w:val="single" w:sz="4" w:space="0" w:color="auto"/>
              <w:bottom w:val="single" w:sz="4" w:space="0" w:color="auto"/>
            </w:tcBorders>
            <w:vAlign w:val="center"/>
          </w:tcPr>
          <w:p w14:paraId="73571523" w14:textId="7F9DC7E3" w:rsidR="0A89CF5B" w:rsidRDefault="0A89CF5B" w:rsidP="0A89CF5B">
            <w:pPr>
              <w:contextualSpacing/>
              <w:jc w:val="center"/>
              <w:rPr>
                <w:rFonts w:ascii="Garamond" w:hAnsi="Garamond" w:cs="Arial"/>
              </w:rPr>
            </w:pPr>
            <w:r w:rsidRPr="7A4C07A8">
              <w:rPr>
                <w:rFonts w:ascii="Garamond" w:hAnsi="Garamond" w:cs="Arial"/>
              </w:rPr>
              <w:t>Yes</w:t>
            </w:r>
          </w:p>
        </w:tc>
      </w:tr>
      <w:tr w:rsidR="0A89CF5B" w14:paraId="2FC55593" w14:textId="77777777" w:rsidTr="00DF2DA4">
        <w:trPr>
          <w:trHeight w:val="300"/>
        </w:trPr>
        <w:tc>
          <w:tcPr>
            <w:tcW w:w="1872" w:type="dxa"/>
            <w:tcBorders>
              <w:top w:val="single" w:sz="4" w:space="0" w:color="auto"/>
              <w:bottom w:val="single" w:sz="4" w:space="0" w:color="auto"/>
            </w:tcBorders>
            <w:vAlign w:val="center"/>
          </w:tcPr>
          <w:p w14:paraId="2E403A26" w14:textId="7A67DB11" w:rsidR="0A89CF5B" w:rsidRDefault="0A89CF5B" w:rsidP="0A89CF5B">
            <w:pPr>
              <w:contextualSpacing/>
              <w:jc w:val="center"/>
              <w:rPr>
                <w:rFonts w:ascii="Garamond" w:hAnsi="Garamond" w:cs="Arial"/>
              </w:rPr>
            </w:pPr>
            <w:proofErr w:type="spellStart"/>
            <w:r w:rsidRPr="7A4C07A8">
              <w:rPr>
                <w:rFonts w:ascii="Garamond" w:hAnsi="Garamond" w:cs="Arial"/>
              </w:rPr>
              <w:t>Northness</w:t>
            </w:r>
            <w:proofErr w:type="spellEnd"/>
          </w:p>
        </w:tc>
        <w:tc>
          <w:tcPr>
            <w:tcW w:w="1872" w:type="dxa"/>
            <w:tcBorders>
              <w:top w:val="single" w:sz="4" w:space="0" w:color="auto"/>
              <w:bottom w:val="single" w:sz="4" w:space="0" w:color="auto"/>
            </w:tcBorders>
            <w:vAlign w:val="center"/>
          </w:tcPr>
          <w:p w14:paraId="1BB79E8F" w14:textId="038E5C54" w:rsidR="0A89CF5B" w:rsidRDefault="0A89CF5B" w:rsidP="0A89CF5B">
            <w:pPr>
              <w:contextualSpacing/>
              <w:jc w:val="center"/>
              <w:rPr>
                <w:rFonts w:ascii="Garamond" w:hAnsi="Garamond" w:cs="Arial"/>
              </w:rPr>
            </w:pPr>
            <w:r w:rsidRPr="7A4C07A8">
              <w:rPr>
                <w:rFonts w:ascii="Garamond" w:hAnsi="Garamond" w:cs="Arial"/>
              </w:rPr>
              <w:t>77.42%</w:t>
            </w:r>
          </w:p>
        </w:tc>
        <w:tc>
          <w:tcPr>
            <w:tcW w:w="1872" w:type="dxa"/>
            <w:tcBorders>
              <w:top w:val="single" w:sz="4" w:space="0" w:color="auto"/>
              <w:bottom w:val="single" w:sz="4" w:space="0" w:color="auto"/>
            </w:tcBorders>
            <w:vAlign w:val="center"/>
          </w:tcPr>
          <w:p w14:paraId="39804643" w14:textId="4D9336EE" w:rsidR="0A89CF5B" w:rsidRDefault="0A89CF5B" w:rsidP="0A89CF5B">
            <w:pPr>
              <w:contextualSpacing/>
              <w:jc w:val="center"/>
              <w:rPr>
                <w:rFonts w:ascii="Garamond" w:hAnsi="Garamond" w:cs="Arial"/>
              </w:rPr>
            </w:pPr>
            <w:r w:rsidRPr="7A4C07A8">
              <w:rPr>
                <w:rFonts w:ascii="Garamond" w:hAnsi="Garamond" w:cs="Arial"/>
              </w:rPr>
              <w:t>No</w:t>
            </w:r>
          </w:p>
        </w:tc>
        <w:tc>
          <w:tcPr>
            <w:tcW w:w="1872" w:type="dxa"/>
            <w:tcBorders>
              <w:top w:val="single" w:sz="4" w:space="0" w:color="auto"/>
              <w:bottom w:val="single" w:sz="4" w:space="0" w:color="auto"/>
            </w:tcBorders>
            <w:vAlign w:val="center"/>
          </w:tcPr>
          <w:p w14:paraId="31C96034" w14:textId="6EBF03BF" w:rsidR="0A89CF5B" w:rsidRDefault="0A89CF5B" w:rsidP="0A89CF5B">
            <w:pPr>
              <w:contextualSpacing/>
              <w:jc w:val="center"/>
              <w:rPr>
                <w:rFonts w:ascii="Garamond" w:hAnsi="Garamond" w:cs="Arial"/>
              </w:rPr>
            </w:pPr>
            <w:r w:rsidRPr="7A4C07A8">
              <w:rPr>
                <w:rFonts w:ascii="Garamond" w:hAnsi="Garamond" w:cs="Arial"/>
              </w:rPr>
              <w:t>83.57%</w:t>
            </w:r>
          </w:p>
        </w:tc>
        <w:tc>
          <w:tcPr>
            <w:tcW w:w="1872" w:type="dxa"/>
            <w:tcBorders>
              <w:top w:val="single" w:sz="4" w:space="0" w:color="auto"/>
              <w:bottom w:val="single" w:sz="4" w:space="0" w:color="auto"/>
            </w:tcBorders>
            <w:vAlign w:val="center"/>
          </w:tcPr>
          <w:p w14:paraId="16B9E240" w14:textId="67DC1F8F" w:rsidR="0A89CF5B" w:rsidRDefault="0A89CF5B" w:rsidP="0A89CF5B">
            <w:pPr>
              <w:contextualSpacing/>
              <w:jc w:val="center"/>
              <w:rPr>
                <w:rFonts w:ascii="Garamond" w:hAnsi="Garamond" w:cs="Arial"/>
              </w:rPr>
            </w:pPr>
            <w:r w:rsidRPr="7A4C07A8">
              <w:rPr>
                <w:rFonts w:ascii="Garamond" w:hAnsi="Garamond" w:cs="Arial"/>
              </w:rPr>
              <w:t>No</w:t>
            </w:r>
          </w:p>
        </w:tc>
      </w:tr>
      <w:tr w:rsidR="0A89CF5B" w14:paraId="684E5A70" w14:textId="77777777" w:rsidTr="00DF2DA4">
        <w:trPr>
          <w:trHeight w:val="300"/>
        </w:trPr>
        <w:tc>
          <w:tcPr>
            <w:tcW w:w="1872" w:type="dxa"/>
            <w:tcBorders>
              <w:top w:val="single" w:sz="4" w:space="0" w:color="auto"/>
              <w:bottom w:val="single" w:sz="4" w:space="0" w:color="auto"/>
            </w:tcBorders>
            <w:vAlign w:val="center"/>
          </w:tcPr>
          <w:p w14:paraId="20551D6E" w14:textId="36AAE37A" w:rsidR="0A89CF5B" w:rsidRDefault="0A89CF5B" w:rsidP="0A89CF5B">
            <w:pPr>
              <w:contextualSpacing/>
              <w:jc w:val="center"/>
              <w:rPr>
                <w:rFonts w:ascii="Garamond" w:hAnsi="Garamond" w:cs="Arial"/>
              </w:rPr>
            </w:pPr>
            <w:r w:rsidRPr="7A4C07A8">
              <w:rPr>
                <w:rFonts w:ascii="Garamond" w:hAnsi="Garamond" w:cs="Arial"/>
              </w:rPr>
              <w:t>Population Density</w:t>
            </w:r>
          </w:p>
        </w:tc>
        <w:tc>
          <w:tcPr>
            <w:tcW w:w="1872" w:type="dxa"/>
            <w:tcBorders>
              <w:top w:val="single" w:sz="4" w:space="0" w:color="auto"/>
              <w:bottom w:val="single" w:sz="4" w:space="0" w:color="auto"/>
            </w:tcBorders>
            <w:vAlign w:val="center"/>
          </w:tcPr>
          <w:p w14:paraId="54FEA779" w14:textId="719654D1" w:rsidR="0A89CF5B" w:rsidRDefault="0A89CF5B" w:rsidP="0A89CF5B">
            <w:pPr>
              <w:contextualSpacing/>
              <w:jc w:val="center"/>
              <w:rPr>
                <w:rFonts w:ascii="Garamond" w:hAnsi="Garamond" w:cs="Arial"/>
              </w:rPr>
            </w:pPr>
            <w:r w:rsidRPr="7A4C07A8">
              <w:rPr>
                <w:rFonts w:ascii="Garamond" w:hAnsi="Garamond" w:cs="Arial"/>
              </w:rPr>
              <w:t>74.41%</w:t>
            </w:r>
          </w:p>
        </w:tc>
        <w:tc>
          <w:tcPr>
            <w:tcW w:w="1872" w:type="dxa"/>
            <w:tcBorders>
              <w:top w:val="single" w:sz="4" w:space="0" w:color="auto"/>
              <w:bottom w:val="single" w:sz="4" w:space="0" w:color="auto"/>
            </w:tcBorders>
            <w:vAlign w:val="center"/>
          </w:tcPr>
          <w:p w14:paraId="7A53CE6B" w14:textId="3EF56566" w:rsidR="0A89CF5B" w:rsidRDefault="0A89CF5B" w:rsidP="0A89CF5B">
            <w:pPr>
              <w:contextualSpacing/>
              <w:jc w:val="center"/>
              <w:rPr>
                <w:rFonts w:ascii="Garamond" w:hAnsi="Garamond" w:cs="Arial"/>
              </w:rPr>
            </w:pPr>
            <w:r w:rsidRPr="7A4C07A8">
              <w:rPr>
                <w:rFonts w:ascii="Garamond" w:hAnsi="Garamond" w:cs="Arial"/>
              </w:rPr>
              <w:t>Yes</w:t>
            </w:r>
          </w:p>
        </w:tc>
        <w:tc>
          <w:tcPr>
            <w:tcW w:w="1872" w:type="dxa"/>
            <w:tcBorders>
              <w:top w:val="single" w:sz="4" w:space="0" w:color="auto"/>
              <w:bottom w:val="single" w:sz="4" w:space="0" w:color="auto"/>
            </w:tcBorders>
            <w:vAlign w:val="center"/>
          </w:tcPr>
          <w:p w14:paraId="14F34FDC" w14:textId="6C43E548" w:rsidR="0A89CF5B" w:rsidRDefault="0A89CF5B" w:rsidP="0A89CF5B">
            <w:pPr>
              <w:contextualSpacing/>
              <w:jc w:val="center"/>
              <w:rPr>
                <w:rFonts w:ascii="Garamond" w:hAnsi="Garamond" w:cs="Arial"/>
              </w:rPr>
            </w:pPr>
            <w:r w:rsidRPr="7A4C07A8">
              <w:rPr>
                <w:rFonts w:ascii="Garamond" w:hAnsi="Garamond" w:cs="Arial"/>
              </w:rPr>
              <w:t>83.45%</w:t>
            </w:r>
          </w:p>
        </w:tc>
        <w:tc>
          <w:tcPr>
            <w:tcW w:w="1872" w:type="dxa"/>
            <w:tcBorders>
              <w:top w:val="single" w:sz="4" w:space="0" w:color="auto"/>
              <w:bottom w:val="single" w:sz="4" w:space="0" w:color="auto"/>
            </w:tcBorders>
            <w:vAlign w:val="center"/>
          </w:tcPr>
          <w:p w14:paraId="69C58944" w14:textId="7D6E8990" w:rsidR="0A89CF5B" w:rsidRDefault="0A89CF5B" w:rsidP="0A89CF5B">
            <w:pPr>
              <w:contextualSpacing/>
              <w:jc w:val="center"/>
              <w:rPr>
                <w:rFonts w:ascii="Garamond" w:hAnsi="Garamond" w:cs="Arial"/>
              </w:rPr>
            </w:pPr>
            <w:r w:rsidRPr="7A4C07A8">
              <w:rPr>
                <w:rFonts w:ascii="Garamond" w:hAnsi="Garamond" w:cs="Arial"/>
              </w:rPr>
              <w:t>No</w:t>
            </w:r>
          </w:p>
        </w:tc>
      </w:tr>
      <w:tr w:rsidR="0A89CF5B" w14:paraId="624FAB3C" w14:textId="77777777" w:rsidTr="00DF2DA4">
        <w:trPr>
          <w:trHeight w:val="300"/>
        </w:trPr>
        <w:tc>
          <w:tcPr>
            <w:tcW w:w="1872" w:type="dxa"/>
            <w:tcBorders>
              <w:top w:val="single" w:sz="4" w:space="0" w:color="auto"/>
            </w:tcBorders>
            <w:vAlign w:val="center"/>
          </w:tcPr>
          <w:p w14:paraId="19810C51" w14:textId="117E42FB" w:rsidR="0A89CF5B" w:rsidRDefault="0A89CF5B" w:rsidP="0A89CF5B">
            <w:pPr>
              <w:contextualSpacing/>
              <w:jc w:val="center"/>
              <w:rPr>
                <w:rFonts w:ascii="Garamond" w:hAnsi="Garamond" w:cs="Arial"/>
              </w:rPr>
            </w:pPr>
            <w:r w:rsidRPr="7A4C07A8">
              <w:rPr>
                <w:rFonts w:ascii="Garamond" w:hAnsi="Garamond" w:cs="Arial"/>
              </w:rPr>
              <w:t>Slope</w:t>
            </w:r>
          </w:p>
        </w:tc>
        <w:tc>
          <w:tcPr>
            <w:tcW w:w="1872" w:type="dxa"/>
            <w:tcBorders>
              <w:top w:val="single" w:sz="4" w:space="0" w:color="auto"/>
            </w:tcBorders>
            <w:vAlign w:val="center"/>
          </w:tcPr>
          <w:p w14:paraId="7BF8F13F" w14:textId="56C446AB" w:rsidR="0A89CF5B" w:rsidRDefault="0A89CF5B" w:rsidP="0A89CF5B">
            <w:pPr>
              <w:contextualSpacing/>
              <w:jc w:val="center"/>
              <w:rPr>
                <w:rFonts w:ascii="Garamond" w:hAnsi="Garamond" w:cs="Arial"/>
              </w:rPr>
            </w:pPr>
            <w:r w:rsidRPr="7A4C07A8">
              <w:rPr>
                <w:rFonts w:ascii="Garamond" w:hAnsi="Garamond" w:cs="Arial"/>
              </w:rPr>
              <w:t>77.07%</w:t>
            </w:r>
          </w:p>
        </w:tc>
        <w:tc>
          <w:tcPr>
            <w:tcW w:w="1872" w:type="dxa"/>
            <w:tcBorders>
              <w:top w:val="single" w:sz="4" w:space="0" w:color="auto"/>
            </w:tcBorders>
            <w:vAlign w:val="center"/>
          </w:tcPr>
          <w:p w14:paraId="679E4D54" w14:textId="3D828F59" w:rsidR="0A89CF5B" w:rsidRDefault="0A89CF5B" w:rsidP="0A89CF5B">
            <w:pPr>
              <w:contextualSpacing/>
              <w:jc w:val="center"/>
              <w:rPr>
                <w:rFonts w:ascii="Garamond" w:hAnsi="Garamond" w:cs="Arial"/>
              </w:rPr>
            </w:pPr>
            <w:r w:rsidRPr="7A4C07A8">
              <w:rPr>
                <w:rFonts w:ascii="Garamond" w:hAnsi="Garamond" w:cs="Arial"/>
              </w:rPr>
              <w:t>No</w:t>
            </w:r>
          </w:p>
        </w:tc>
        <w:tc>
          <w:tcPr>
            <w:tcW w:w="1872" w:type="dxa"/>
            <w:tcBorders>
              <w:top w:val="single" w:sz="4" w:space="0" w:color="auto"/>
            </w:tcBorders>
            <w:vAlign w:val="center"/>
          </w:tcPr>
          <w:p w14:paraId="24877E10" w14:textId="01D35E41" w:rsidR="0A89CF5B" w:rsidRDefault="0A89CF5B" w:rsidP="0A89CF5B">
            <w:pPr>
              <w:contextualSpacing/>
              <w:jc w:val="center"/>
              <w:rPr>
                <w:rFonts w:ascii="Garamond" w:hAnsi="Garamond" w:cs="Arial"/>
              </w:rPr>
            </w:pPr>
            <w:r w:rsidRPr="7A4C07A8">
              <w:rPr>
                <w:rFonts w:ascii="Garamond" w:hAnsi="Garamond" w:cs="Arial"/>
              </w:rPr>
              <w:t>83.38%</w:t>
            </w:r>
          </w:p>
        </w:tc>
        <w:tc>
          <w:tcPr>
            <w:tcW w:w="1872" w:type="dxa"/>
            <w:tcBorders>
              <w:top w:val="single" w:sz="4" w:space="0" w:color="auto"/>
            </w:tcBorders>
            <w:vAlign w:val="center"/>
          </w:tcPr>
          <w:p w14:paraId="0FC4FCCB" w14:textId="5FAB47A9" w:rsidR="0A89CF5B" w:rsidRDefault="0A89CF5B" w:rsidP="0A89CF5B">
            <w:pPr>
              <w:contextualSpacing/>
              <w:jc w:val="center"/>
              <w:rPr>
                <w:rFonts w:ascii="Garamond" w:hAnsi="Garamond" w:cs="Arial"/>
              </w:rPr>
            </w:pPr>
            <w:r w:rsidRPr="7A4C07A8">
              <w:rPr>
                <w:rFonts w:ascii="Garamond" w:hAnsi="Garamond" w:cs="Arial"/>
              </w:rPr>
              <w:t>No</w:t>
            </w:r>
          </w:p>
        </w:tc>
      </w:tr>
    </w:tbl>
    <w:p w14:paraId="2CACABBB" w14:textId="22F8B581" w:rsidR="1D6B69BB" w:rsidRDefault="1D6B69BB" w:rsidP="0A89CF5B">
      <w:pPr>
        <w:spacing w:after="0" w:line="240" w:lineRule="auto"/>
        <w:rPr>
          <w:rFonts w:ascii="Garamond" w:hAnsi="Garamond"/>
        </w:rPr>
      </w:pPr>
    </w:p>
    <w:p w14:paraId="7A46DFB9" w14:textId="7FBFCA1F" w:rsidR="00373563" w:rsidRDefault="00373563" w:rsidP="67D34318">
      <w:pPr>
        <w:spacing w:after="0" w:line="240" w:lineRule="auto"/>
        <w:rPr>
          <w:rFonts w:ascii="Garamond" w:hAnsi="Garamond"/>
        </w:rPr>
      </w:pPr>
    </w:p>
    <w:p w14:paraId="7BBA00F1" w14:textId="77777777" w:rsidR="00DF2DA4" w:rsidRDefault="00DF2DA4" w:rsidP="67D34318">
      <w:pPr>
        <w:spacing w:after="0" w:line="240" w:lineRule="auto"/>
        <w:rPr>
          <w:rFonts w:ascii="Garamond" w:hAnsi="Garamond"/>
        </w:rPr>
      </w:pPr>
    </w:p>
    <w:p w14:paraId="65552A21" w14:textId="09CD101D" w:rsidR="5F5797D8" w:rsidRDefault="5F5797D8" w:rsidP="488F11DE">
      <w:pPr>
        <w:spacing w:after="0" w:line="240" w:lineRule="auto"/>
        <w:rPr>
          <w:rFonts w:ascii="Garamond" w:hAnsi="Garamond"/>
          <w:i/>
          <w:iCs/>
        </w:rPr>
      </w:pPr>
      <w:r w:rsidRPr="2D68A4EE">
        <w:rPr>
          <w:rFonts w:ascii="Garamond" w:hAnsi="Garamond"/>
          <w:i/>
          <w:iCs/>
        </w:rPr>
        <w:t>4.1.3 Soil Carbon Analysis</w:t>
      </w:r>
    </w:p>
    <w:p w14:paraId="6FEDBFAA" w14:textId="1D836285" w:rsidR="748CDAC0" w:rsidRDefault="3571475E" w:rsidP="0CE21014">
      <w:pPr>
        <w:spacing w:after="0" w:line="240" w:lineRule="auto"/>
        <w:rPr>
          <w:rFonts w:ascii="Garamond" w:hAnsi="Garamond"/>
        </w:rPr>
      </w:pPr>
      <w:r w:rsidRPr="0CE21014">
        <w:rPr>
          <w:rFonts w:ascii="Garamond" w:hAnsi="Garamond"/>
        </w:rPr>
        <w:t>We e</w:t>
      </w:r>
      <w:r w:rsidR="42D0DF39" w:rsidRPr="0CE21014">
        <w:rPr>
          <w:rFonts w:ascii="Garamond" w:hAnsi="Garamond"/>
        </w:rPr>
        <w:t>stimated</w:t>
      </w:r>
      <w:r w:rsidRPr="0CE21014">
        <w:rPr>
          <w:rFonts w:ascii="Garamond" w:hAnsi="Garamond"/>
        </w:rPr>
        <w:t xml:space="preserve"> avoided soil carbon losses scaled by development probability by using soil carbon analysis of our partners' agricultural easements. This metric quantifies previously unaccounted climate benefits of land conservation. Using development probability as a variable, we determined a range of avoided soil carbon loss values depending on the changing development probability. When accounting for development probability across our study areas, we calculated that 30.2 kilotons of </w:t>
      </w:r>
      <w:r w:rsidR="4B771020" w:rsidRPr="0CE21014">
        <w:rPr>
          <w:rFonts w:ascii="Garamond" w:eastAsia="Garamond" w:hAnsi="Garamond" w:cs="Garamond"/>
        </w:rPr>
        <w:t>CO</w:t>
      </w:r>
      <w:r w:rsidR="4B771020" w:rsidRPr="0CE21014">
        <w:rPr>
          <w:rFonts w:ascii="Garamond" w:eastAsia="Garamond" w:hAnsi="Garamond" w:cs="Garamond"/>
          <w:vertAlign w:val="subscript"/>
        </w:rPr>
        <w:t>2</w:t>
      </w:r>
      <w:r w:rsidRPr="0CE21014">
        <w:rPr>
          <w:rFonts w:ascii="Garamond" w:hAnsi="Garamond"/>
        </w:rPr>
        <w:t xml:space="preserve"> emissions are likely avoided by current agricultural easements held by our project partners. We also calculated a maximum avoided carbon potential for our study area for the scenario where the probability of development is 1.00 for every easement</w:t>
      </w:r>
      <w:r w:rsidR="1D3369A6" w:rsidRPr="0CE21014">
        <w:rPr>
          <w:rFonts w:ascii="Garamond" w:hAnsi="Garamond"/>
        </w:rPr>
        <w:t xml:space="preserve"> (Table 8)</w:t>
      </w:r>
      <w:r w:rsidRPr="0CE21014">
        <w:rPr>
          <w:rFonts w:ascii="Garamond" w:hAnsi="Garamond"/>
        </w:rPr>
        <w:t>. In this scenario, the total avoided soil carbon emissions would be 406.1 kilotons for all agricultural easements in our study areas.</w:t>
      </w:r>
    </w:p>
    <w:p w14:paraId="633FAE3F" w14:textId="040AEA06" w:rsidR="2D68A4EE" w:rsidRDefault="2D68A4EE" w:rsidP="2D68A4EE">
      <w:pPr>
        <w:spacing w:after="0" w:line="240" w:lineRule="auto"/>
        <w:rPr>
          <w:rFonts w:ascii="Garamond" w:hAnsi="Garamond"/>
        </w:rPr>
      </w:pPr>
    </w:p>
    <w:p w14:paraId="16D82D3C" w14:textId="18DAE512" w:rsidR="0A6CC5F7" w:rsidRDefault="0A6CC5F7" w:rsidP="2D68A4EE">
      <w:pPr>
        <w:spacing w:after="0" w:line="240" w:lineRule="auto"/>
        <w:rPr>
          <w:rFonts w:ascii="Garamond" w:hAnsi="Garamond"/>
        </w:rPr>
      </w:pPr>
      <w:r w:rsidRPr="2D68A4EE">
        <w:rPr>
          <w:rFonts w:ascii="Garamond" w:hAnsi="Garamond"/>
        </w:rPr>
        <w:t>Table 8</w:t>
      </w:r>
    </w:p>
    <w:p w14:paraId="1AFEE9B4" w14:textId="5F2452B8" w:rsidR="0A6CC5F7" w:rsidRDefault="4D26BA9A" w:rsidP="0CE21014">
      <w:pPr>
        <w:spacing w:after="0" w:line="240" w:lineRule="auto"/>
        <w:rPr>
          <w:rFonts w:ascii="Garamond" w:hAnsi="Garamond"/>
        </w:rPr>
      </w:pPr>
      <w:r w:rsidRPr="0CE21014">
        <w:rPr>
          <w:rFonts w:ascii="Garamond" w:hAnsi="Garamond"/>
          <w:i/>
          <w:iCs/>
        </w:rPr>
        <w:t>Soil Carbon Loss Estimates</w:t>
      </w:r>
      <w:r w:rsidR="789C36BC" w:rsidRPr="0CE21014">
        <w:rPr>
          <w:rFonts w:ascii="Garamond" w:hAnsi="Garamond"/>
          <w:i/>
          <w:iCs/>
        </w:rPr>
        <w:t xml:space="preserve">. Results reported in metric </w:t>
      </w:r>
      <w:proofErr w:type="spellStart"/>
      <w:r w:rsidR="789C36BC" w:rsidRPr="0CE21014">
        <w:rPr>
          <w:rFonts w:ascii="Garamond" w:hAnsi="Garamond"/>
          <w:i/>
          <w:iCs/>
        </w:rPr>
        <w:t>tonnes</w:t>
      </w:r>
      <w:proofErr w:type="spellEnd"/>
      <w:r w:rsidR="789C36BC" w:rsidRPr="0CE21014">
        <w:rPr>
          <w:rFonts w:ascii="Garamond" w:hAnsi="Garamond"/>
          <w:i/>
          <w:iCs/>
        </w:rPr>
        <w:t>.</w:t>
      </w:r>
    </w:p>
    <w:tbl>
      <w:tblPr>
        <w:tblStyle w:val="TableGrid"/>
        <w:tblW w:w="0" w:type="auto"/>
        <w:tblInd w:w="0" w:type="dxa"/>
        <w:tblLayout w:type="fixed"/>
        <w:tblLook w:val="06A0" w:firstRow="1" w:lastRow="0" w:firstColumn="1" w:lastColumn="0" w:noHBand="1" w:noVBand="1"/>
      </w:tblPr>
      <w:tblGrid>
        <w:gridCol w:w="3120"/>
        <w:gridCol w:w="3120"/>
        <w:gridCol w:w="3120"/>
      </w:tblGrid>
      <w:tr w:rsidR="2D68A4EE" w14:paraId="5D3463C1" w14:textId="77777777" w:rsidTr="00DF2DA4">
        <w:trPr>
          <w:trHeight w:val="300"/>
        </w:trPr>
        <w:tc>
          <w:tcPr>
            <w:tcW w:w="3120" w:type="dxa"/>
            <w:tcBorders>
              <w:top w:val="none" w:sz="4" w:space="0" w:color="000000" w:themeColor="text1"/>
              <w:left w:val="none" w:sz="4" w:space="0" w:color="000000" w:themeColor="text1"/>
              <w:bottom w:val="single" w:sz="4" w:space="0" w:color="auto"/>
            </w:tcBorders>
            <w:vAlign w:val="center"/>
          </w:tcPr>
          <w:p w14:paraId="435385F3" w14:textId="6992A54A" w:rsidR="2D68A4EE" w:rsidRDefault="2D68A4EE" w:rsidP="0CE21014">
            <w:pPr>
              <w:jc w:val="center"/>
              <w:rPr>
                <w:rFonts w:ascii="Garamond" w:hAnsi="Garamond"/>
              </w:rPr>
            </w:pPr>
          </w:p>
        </w:tc>
        <w:tc>
          <w:tcPr>
            <w:tcW w:w="3120" w:type="dxa"/>
            <w:tcBorders>
              <w:bottom w:val="single" w:sz="4" w:space="0" w:color="auto"/>
            </w:tcBorders>
            <w:vAlign w:val="center"/>
          </w:tcPr>
          <w:p w14:paraId="49AA011F" w14:textId="3542A91A" w:rsidR="0A6CC5F7" w:rsidRDefault="4D26BA9A" w:rsidP="0CE21014">
            <w:pPr>
              <w:jc w:val="center"/>
              <w:rPr>
                <w:rFonts w:ascii="Garamond" w:hAnsi="Garamond"/>
                <w:b/>
                <w:bCs/>
              </w:rPr>
            </w:pPr>
            <w:r w:rsidRPr="0CE21014">
              <w:rPr>
                <w:rFonts w:ascii="Garamond" w:hAnsi="Garamond"/>
                <w:b/>
                <w:bCs/>
              </w:rPr>
              <w:t>Likely Avoided Carbon Loss</w:t>
            </w:r>
            <w:r w:rsidR="45020232" w:rsidRPr="0CE21014">
              <w:rPr>
                <w:rFonts w:ascii="Garamond" w:hAnsi="Garamond"/>
                <w:b/>
                <w:bCs/>
              </w:rPr>
              <w:t xml:space="preserve"> (t</w:t>
            </w:r>
            <w:r w:rsidR="4805ECA6" w:rsidRPr="0CE21014">
              <w:rPr>
                <w:rFonts w:ascii="Garamond" w:hAnsi="Garamond"/>
                <w:b/>
                <w:bCs/>
              </w:rPr>
              <w:t>ons</w:t>
            </w:r>
            <w:r w:rsidR="45020232" w:rsidRPr="0CE21014">
              <w:rPr>
                <w:rFonts w:ascii="Garamond" w:hAnsi="Garamond"/>
                <w:b/>
                <w:bCs/>
              </w:rPr>
              <w:t>)</w:t>
            </w:r>
          </w:p>
        </w:tc>
        <w:tc>
          <w:tcPr>
            <w:tcW w:w="3120" w:type="dxa"/>
            <w:tcBorders>
              <w:bottom w:val="single" w:sz="4" w:space="0" w:color="auto"/>
            </w:tcBorders>
            <w:vAlign w:val="center"/>
          </w:tcPr>
          <w:p w14:paraId="49E60AC0" w14:textId="6CFFD122" w:rsidR="0A6CC5F7" w:rsidRDefault="4D26BA9A" w:rsidP="0CE21014">
            <w:pPr>
              <w:jc w:val="center"/>
              <w:rPr>
                <w:rFonts w:ascii="Garamond" w:hAnsi="Garamond"/>
                <w:b/>
                <w:bCs/>
              </w:rPr>
            </w:pPr>
            <w:r w:rsidRPr="0CE21014">
              <w:rPr>
                <w:rFonts w:ascii="Garamond" w:hAnsi="Garamond"/>
                <w:b/>
                <w:bCs/>
              </w:rPr>
              <w:t>Maximum Avoided Carbon Loss</w:t>
            </w:r>
            <w:r w:rsidR="29ACD5FD" w:rsidRPr="0CE21014">
              <w:rPr>
                <w:rFonts w:ascii="Garamond" w:hAnsi="Garamond"/>
                <w:b/>
                <w:bCs/>
              </w:rPr>
              <w:t xml:space="preserve"> (t</w:t>
            </w:r>
            <w:r w:rsidR="230DF0F5" w:rsidRPr="0CE21014">
              <w:rPr>
                <w:rFonts w:ascii="Garamond" w:hAnsi="Garamond"/>
                <w:b/>
                <w:bCs/>
              </w:rPr>
              <w:t>ons</w:t>
            </w:r>
            <w:r w:rsidR="29ACD5FD" w:rsidRPr="0CE21014">
              <w:rPr>
                <w:rFonts w:ascii="Garamond" w:hAnsi="Garamond"/>
                <w:b/>
                <w:bCs/>
              </w:rPr>
              <w:t>)</w:t>
            </w:r>
          </w:p>
        </w:tc>
      </w:tr>
      <w:tr w:rsidR="2D68A4EE" w14:paraId="74BCAC29" w14:textId="77777777" w:rsidTr="00DF2DA4">
        <w:trPr>
          <w:trHeight w:val="300"/>
        </w:trPr>
        <w:tc>
          <w:tcPr>
            <w:tcW w:w="3120" w:type="dxa"/>
            <w:tcBorders>
              <w:bottom w:val="single" w:sz="4" w:space="0" w:color="auto"/>
            </w:tcBorders>
            <w:vAlign w:val="center"/>
          </w:tcPr>
          <w:p w14:paraId="4FBEA495" w14:textId="67406595" w:rsidR="0A6CC5F7" w:rsidRDefault="0A6CC5F7" w:rsidP="3B409F29">
            <w:pPr>
              <w:jc w:val="center"/>
              <w:rPr>
                <w:rFonts w:ascii="Garamond" w:hAnsi="Garamond"/>
                <w:b/>
                <w:bCs/>
              </w:rPr>
            </w:pPr>
            <w:r w:rsidRPr="3B409F29">
              <w:rPr>
                <w:rFonts w:ascii="Garamond" w:hAnsi="Garamond"/>
                <w:b/>
                <w:bCs/>
              </w:rPr>
              <w:t>Saratoga County</w:t>
            </w:r>
          </w:p>
        </w:tc>
        <w:tc>
          <w:tcPr>
            <w:tcW w:w="3120" w:type="dxa"/>
            <w:tcBorders>
              <w:bottom w:val="single" w:sz="4" w:space="0" w:color="auto"/>
            </w:tcBorders>
            <w:vAlign w:val="center"/>
          </w:tcPr>
          <w:p w14:paraId="3F43A872" w14:textId="02DBF3D0" w:rsidR="744F4A8C" w:rsidRDefault="16358E1A" w:rsidP="3B409F29">
            <w:pPr>
              <w:jc w:val="center"/>
              <w:rPr>
                <w:rFonts w:ascii="Garamond" w:hAnsi="Garamond"/>
              </w:rPr>
            </w:pPr>
            <w:r w:rsidRPr="3B409F29">
              <w:rPr>
                <w:rFonts w:ascii="Garamond" w:hAnsi="Garamond"/>
              </w:rPr>
              <w:t>3</w:t>
            </w:r>
            <w:r w:rsidR="163D969A" w:rsidRPr="3B409F29">
              <w:rPr>
                <w:rFonts w:ascii="Garamond" w:hAnsi="Garamond"/>
              </w:rPr>
              <w:t>,</w:t>
            </w:r>
            <w:r w:rsidR="7B8D0653" w:rsidRPr="3B409F29">
              <w:rPr>
                <w:rFonts w:ascii="Garamond" w:hAnsi="Garamond"/>
              </w:rPr>
              <w:t>679</w:t>
            </w:r>
          </w:p>
        </w:tc>
        <w:tc>
          <w:tcPr>
            <w:tcW w:w="3120" w:type="dxa"/>
            <w:tcBorders>
              <w:bottom w:val="single" w:sz="4" w:space="0" w:color="auto"/>
            </w:tcBorders>
            <w:vAlign w:val="center"/>
          </w:tcPr>
          <w:p w14:paraId="7350CC07" w14:textId="474CF419" w:rsidR="7BDDC455" w:rsidRDefault="7B8D0653" w:rsidP="3B409F29">
            <w:pPr>
              <w:jc w:val="center"/>
              <w:rPr>
                <w:rFonts w:ascii="Garamond" w:hAnsi="Garamond"/>
              </w:rPr>
            </w:pPr>
            <w:r w:rsidRPr="3B409F29">
              <w:rPr>
                <w:rFonts w:ascii="Garamond" w:hAnsi="Garamond"/>
              </w:rPr>
              <w:t>58</w:t>
            </w:r>
            <w:r w:rsidR="7D70B15E" w:rsidRPr="3B409F29">
              <w:rPr>
                <w:rFonts w:ascii="Garamond" w:hAnsi="Garamond"/>
              </w:rPr>
              <w:t>,</w:t>
            </w:r>
            <w:r w:rsidRPr="3B409F29">
              <w:rPr>
                <w:rFonts w:ascii="Garamond" w:hAnsi="Garamond"/>
              </w:rPr>
              <w:t>006</w:t>
            </w:r>
          </w:p>
        </w:tc>
      </w:tr>
      <w:tr w:rsidR="2D68A4EE" w14:paraId="26532620" w14:textId="77777777" w:rsidTr="00DF2DA4">
        <w:trPr>
          <w:trHeight w:val="300"/>
        </w:trPr>
        <w:tc>
          <w:tcPr>
            <w:tcW w:w="3120" w:type="dxa"/>
            <w:tcBorders>
              <w:top w:val="single" w:sz="4" w:space="0" w:color="auto"/>
              <w:bottom w:val="single" w:sz="4" w:space="0" w:color="auto"/>
            </w:tcBorders>
            <w:vAlign w:val="center"/>
          </w:tcPr>
          <w:p w14:paraId="7BA87E6F" w14:textId="25B55BA6" w:rsidR="0A6CC5F7" w:rsidRDefault="0A6CC5F7" w:rsidP="3B409F29">
            <w:pPr>
              <w:jc w:val="center"/>
              <w:rPr>
                <w:rFonts w:ascii="Garamond" w:hAnsi="Garamond"/>
                <w:b/>
                <w:bCs/>
              </w:rPr>
            </w:pPr>
            <w:r w:rsidRPr="3B409F29">
              <w:rPr>
                <w:rFonts w:ascii="Garamond" w:hAnsi="Garamond"/>
                <w:b/>
                <w:bCs/>
              </w:rPr>
              <w:t>Finger Lakes Region</w:t>
            </w:r>
          </w:p>
        </w:tc>
        <w:tc>
          <w:tcPr>
            <w:tcW w:w="3120" w:type="dxa"/>
            <w:tcBorders>
              <w:top w:val="single" w:sz="4" w:space="0" w:color="auto"/>
              <w:bottom w:val="single" w:sz="4" w:space="0" w:color="auto"/>
            </w:tcBorders>
            <w:vAlign w:val="center"/>
          </w:tcPr>
          <w:p w14:paraId="77C51FFE" w14:textId="32E97385" w:rsidR="4CA40F78" w:rsidRDefault="29ECE767" w:rsidP="3B409F29">
            <w:pPr>
              <w:jc w:val="center"/>
              <w:rPr>
                <w:rFonts w:ascii="Garamond" w:hAnsi="Garamond"/>
              </w:rPr>
            </w:pPr>
            <w:r w:rsidRPr="3B409F29">
              <w:rPr>
                <w:rFonts w:ascii="Garamond" w:hAnsi="Garamond"/>
              </w:rPr>
              <w:t>26,519</w:t>
            </w:r>
          </w:p>
        </w:tc>
        <w:tc>
          <w:tcPr>
            <w:tcW w:w="3120" w:type="dxa"/>
            <w:tcBorders>
              <w:top w:val="single" w:sz="4" w:space="0" w:color="auto"/>
              <w:bottom w:val="single" w:sz="4" w:space="0" w:color="auto"/>
            </w:tcBorders>
            <w:vAlign w:val="center"/>
          </w:tcPr>
          <w:p w14:paraId="1A9F9F2E" w14:textId="1C395AA8" w:rsidR="546FCD9A" w:rsidRDefault="7645F52C" w:rsidP="3B409F29">
            <w:pPr>
              <w:jc w:val="center"/>
              <w:rPr>
                <w:rFonts w:ascii="Garamond" w:hAnsi="Garamond"/>
              </w:rPr>
            </w:pPr>
            <w:r w:rsidRPr="3B409F29">
              <w:rPr>
                <w:rFonts w:ascii="Garamond" w:hAnsi="Garamond"/>
              </w:rPr>
              <w:t>348,101</w:t>
            </w:r>
          </w:p>
        </w:tc>
      </w:tr>
      <w:tr w:rsidR="2D68A4EE" w14:paraId="5CD94B1C" w14:textId="77777777" w:rsidTr="00DF2DA4">
        <w:trPr>
          <w:trHeight w:val="300"/>
        </w:trPr>
        <w:tc>
          <w:tcPr>
            <w:tcW w:w="3120" w:type="dxa"/>
            <w:tcBorders>
              <w:top w:val="single" w:sz="4" w:space="0" w:color="auto"/>
              <w:bottom w:val="single" w:sz="4" w:space="0" w:color="auto"/>
            </w:tcBorders>
            <w:vAlign w:val="center"/>
          </w:tcPr>
          <w:p w14:paraId="1E5C2AE6" w14:textId="187C0B44" w:rsidR="0A6CC5F7" w:rsidRDefault="0A6CC5F7" w:rsidP="3B409F29">
            <w:pPr>
              <w:jc w:val="center"/>
              <w:rPr>
                <w:rFonts w:ascii="Garamond" w:hAnsi="Garamond"/>
                <w:b/>
                <w:bCs/>
              </w:rPr>
            </w:pPr>
            <w:r w:rsidRPr="3B409F29">
              <w:rPr>
                <w:rFonts w:ascii="Garamond" w:hAnsi="Garamond"/>
                <w:b/>
                <w:bCs/>
              </w:rPr>
              <w:t>Total Study Are</w:t>
            </w:r>
            <w:r w:rsidR="41C5570A" w:rsidRPr="3B409F29">
              <w:rPr>
                <w:rFonts w:ascii="Garamond" w:hAnsi="Garamond"/>
                <w:b/>
                <w:bCs/>
              </w:rPr>
              <w:t>a</w:t>
            </w:r>
          </w:p>
        </w:tc>
        <w:tc>
          <w:tcPr>
            <w:tcW w:w="3120" w:type="dxa"/>
            <w:tcBorders>
              <w:top w:val="single" w:sz="4" w:space="0" w:color="auto"/>
              <w:bottom w:val="single" w:sz="4" w:space="0" w:color="auto"/>
            </w:tcBorders>
            <w:vAlign w:val="center"/>
          </w:tcPr>
          <w:p w14:paraId="4C117D92" w14:textId="70713B3C" w:rsidR="5195DCD8" w:rsidRDefault="5751E429" w:rsidP="3B409F29">
            <w:pPr>
              <w:jc w:val="center"/>
              <w:rPr>
                <w:rFonts w:ascii="Garamond" w:hAnsi="Garamond"/>
              </w:rPr>
            </w:pPr>
            <w:r w:rsidRPr="3B409F29">
              <w:rPr>
                <w:rFonts w:ascii="Garamond" w:hAnsi="Garamond"/>
              </w:rPr>
              <w:t>30,198</w:t>
            </w:r>
          </w:p>
        </w:tc>
        <w:tc>
          <w:tcPr>
            <w:tcW w:w="3120" w:type="dxa"/>
            <w:tcBorders>
              <w:top w:val="single" w:sz="4" w:space="0" w:color="auto"/>
              <w:bottom w:val="single" w:sz="4" w:space="0" w:color="auto"/>
            </w:tcBorders>
            <w:vAlign w:val="center"/>
          </w:tcPr>
          <w:p w14:paraId="3913D7D7" w14:textId="10740BFE" w:rsidR="5195DCD8" w:rsidRDefault="5751E429" w:rsidP="3B409F29">
            <w:pPr>
              <w:jc w:val="center"/>
              <w:rPr>
                <w:rFonts w:ascii="Garamond" w:hAnsi="Garamond"/>
              </w:rPr>
            </w:pPr>
            <w:r w:rsidRPr="3B409F29">
              <w:rPr>
                <w:rFonts w:ascii="Garamond" w:hAnsi="Garamond"/>
              </w:rPr>
              <w:t>406,107</w:t>
            </w:r>
          </w:p>
        </w:tc>
      </w:tr>
      <w:tr w:rsidR="2D68A4EE" w14:paraId="66E41839" w14:textId="77777777" w:rsidTr="00DF2DA4">
        <w:trPr>
          <w:trHeight w:val="300"/>
        </w:trPr>
        <w:tc>
          <w:tcPr>
            <w:tcW w:w="3120" w:type="dxa"/>
            <w:tcBorders>
              <w:top w:val="single" w:sz="4" w:space="0" w:color="auto"/>
            </w:tcBorders>
            <w:vAlign w:val="center"/>
          </w:tcPr>
          <w:p w14:paraId="3ABE3BA0" w14:textId="712AD12E" w:rsidR="0A6CC5F7" w:rsidRDefault="4D26BA9A" w:rsidP="0CE21014">
            <w:pPr>
              <w:jc w:val="center"/>
              <w:rPr>
                <w:rFonts w:ascii="Garamond" w:hAnsi="Garamond"/>
                <w:b/>
                <w:bCs/>
              </w:rPr>
            </w:pPr>
            <w:r w:rsidRPr="0CE21014">
              <w:rPr>
                <w:rFonts w:ascii="Garamond" w:hAnsi="Garamond"/>
                <w:b/>
                <w:bCs/>
              </w:rPr>
              <w:t>Average per</w:t>
            </w:r>
            <w:r w:rsidR="3AC58B7E" w:rsidRPr="0CE21014">
              <w:rPr>
                <w:rFonts w:ascii="Garamond" w:hAnsi="Garamond"/>
                <w:b/>
                <w:bCs/>
              </w:rPr>
              <w:t xml:space="preserve"> </w:t>
            </w:r>
            <w:r w:rsidR="2E7870E0" w:rsidRPr="0CE21014">
              <w:rPr>
                <w:rFonts w:ascii="Garamond" w:hAnsi="Garamond"/>
                <w:b/>
                <w:bCs/>
              </w:rPr>
              <w:t>acre</w:t>
            </w:r>
          </w:p>
        </w:tc>
        <w:tc>
          <w:tcPr>
            <w:tcW w:w="3120" w:type="dxa"/>
            <w:tcBorders>
              <w:top w:val="single" w:sz="4" w:space="0" w:color="auto"/>
            </w:tcBorders>
            <w:vAlign w:val="center"/>
          </w:tcPr>
          <w:p w14:paraId="20DD6C47" w14:textId="22E93AC2" w:rsidR="620823F7" w:rsidRDefault="2E7870E0" w:rsidP="0CE21014">
            <w:pPr>
              <w:jc w:val="center"/>
              <w:rPr>
                <w:rFonts w:ascii="Garamond" w:hAnsi="Garamond"/>
              </w:rPr>
            </w:pPr>
            <w:r w:rsidRPr="0CE21014">
              <w:rPr>
                <w:rFonts w:ascii="Garamond" w:hAnsi="Garamond"/>
              </w:rPr>
              <w:t>0.96</w:t>
            </w:r>
          </w:p>
        </w:tc>
        <w:tc>
          <w:tcPr>
            <w:tcW w:w="3120" w:type="dxa"/>
            <w:tcBorders>
              <w:top w:val="single" w:sz="4" w:space="0" w:color="auto"/>
            </w:tcBorders>
            <w:vAlign w:val="center"/>
          </w:tcPr>
          <w:p w14:paraId="6E4B05E8" w14:textId="07FE7AF4" w:rsidR="620823F7" w:rsidRDefault="2E7870E0" w:rsidP="0CE21014">
            <w:pPr>
              <w:jc w:val="center"/>
              <w:rPr>
                <w:rFonts w:ascii="Garamond" w:hAnsi="Garamond"/>
              </w:rPr>
            </w:pPr>
            <w:r w:rsidRPr="0CE21014">
              <w:rPr>
                <w:rFonts w:ascii="Garamond" w:hAnsi="Garamond"/>
              </w:rPr>
              <w:t>12.98</w:t>
            </w:r>
          </w:p>
        </w:tc>
      </w:tr>
    </w:tbl>
    <w:p w14:paraId="3381A786" w14:textId="2B349E25" w:rsidR="0CE21014" w:rsidRDefault="0CE21014" w:rsidP="0CE21014">
      <w:pPr>
        <w:spacing w:after="0" w:line="240" w:lineRule="auto"/>
        <w:rPr>
          <w:rFonts w:ascii="Garamond" w:hAnsi="Garamond"/>
        </w:rPr>
      </w:pPr>
      <w:bookmarkStart w:id="4" w:name="_Toc334198734"/>
    </w:p>
    <w:p w14:paraId="22757ABD" w14:textId="73545F02" w:rsidR="333E993B" w:rsidRDefault="333E993B" w:rsidP="2D68A4EE">
      <w:pPr>
        <w:spacing w:after="0" w:line="240" w:lineRule="auto"/>
        <w:rPr>
          <w:rFonts w:ascii="Garamond" w:hAnsi="Garamond"/>
          <w:i/>
          <w:iCs/>
        </w:rPr>
      </w:pPr>
      <w:r w:rsidRPr="2D68A4EE">
        <w:rPr>
          <w:rFonts w:ascii="Garamond" w:hAnsi="Garamond"/>
          <w:i/>
          <w:iCs/>
        </w:rPr>
        <w:t>4.1.4 Ecosystem Service Analysi</w:t>
      </w:r>
      <w:r w:rsidR="217B310A" w:rsidRPr="2D68A4EE">
        <w:rPr>
          <w:rFonts w:ascii="Garamond" w:hAnsi="Garamond"/>
          <w:i/>
          <w:iCs/>
        </w:rPr>
        <w:t>s</w:t>
      </w:r>
    </w:p>
    <w:p w14:paraId="678B1F25" w14:textId="67F7BE4E" w:rsidR="5755C3D7" w:rsidRDefault="1FA2FF7B" w:rsidP="0CE21014">
      <w:pPr>
        <w:spacing w:after="0" w:line="240" w:lineRule="auto"/>
        <w:rPr>
          <w:rFonts w:ascii="Garamond" w:hAnsi="Garamond"/>
        </w:rPr>
      </w:pPr>
      <w:r w:rsidRPr="0CE21014">
        <w:rPr>
          <w:rFonts w:ascii="Garamond" w:hAnsi="Garamond"/>
        </w:rPr>
        <w:t xml:space="preserve">Our analysis of the vegetation indices for the ecosystem service analysis returned no significant differences between protected agricultural land and other lands. Our results from this analysis show that </w:t>
      </w:r>
      <w:r w:rsidR="1A4B9F15" w:rsidRPr="0CE21014">
        <w:rPr>
          <w:rFonts w:ascii="Garamond" w:hAnsi="Garamond"/>
        </w:rPr>
        <w:t xml:space="preserve">our methods </w:t>
      </w:r>
      <w:r w:rsidR="18BFE028" w:rsidRPr="0CE21014">
        <w:rPr>
          <w:rFonts w:ascii="Garamond" w:hAnsi="Garamond"/>
        </w:rPr>
        <w:t xml:space="preserve">cannot detect </w:t>
      </w:r>
      <w:r w:rsidR="1A4B9F15" w:rsidRPr="0CE21014">
        <w:rPr>
          <w:rFonts w:ascii="Garamond" w:hAnsi="Garamond"/>
        </w:rPr>
        <w:t xml:space="preserve">the effects </w:t>
      </w:r>
      <w:r w:rsidRPr="0CE21014">
        <w:rPr>
          <w:rFonts w:ascii="Garamond" w:hAnsi="Garamond"/>
        </w:rPr>
        <w:t xml:space="preserve">agricultural conservation easements </w:t>
      </w:r>
      <w:r w:rsidR="76346454" w:rsidRPr="0CE21014">
        <w:rPr>
          <w:rFonts w:ascii="Garamond" w:hAnsi="Garamond"/>
        </w:rPr>
        <w:t>have on</w:t>
      </w:r>
      <w:r w:rsidRPr="0CE21014">
        <w:rPr>
          <w:rFonts w:ascii="Garamond" w:hAnsi="Garamond"/>
        </w:rPr>
        <w:t xml:space="preserve"> ecosystem services in this region. However, further analysis </w:t>
      </w:r>
      <w:r w:rsidR="3B8E6CE8" w:rsidRPr="0CE21014">
        <w:rPr>
          <w:rFonts w:ascii="Garamond" w:hAnsi="Garamond"/>
        </w:rPr>
        <w:t xml:space="preserve">using a finer resolution dataset </w:t>
      </w:r>
      <w:r w:rsidRPr="0CE21014">
        <w:rPr>
          <w:rFonts w:ascii="Garamond" w:hAnsi="Garamond"/>
        </w:rPr>
        <w:t>should be completed to verify the results.</w:t>
      </w:r>
    </w:p>
    <w:p w14:paraId="099BF48F" w14:textId="6EDB1682" w:rsidR="0056152E" w:rsidRPr="0066138C" w:rsidRDefault="0056152E" w:rsidP="488F11DE">
      <w:pPr>
        <w:pStyle w:val="NoSpacing"/>
        <w:rPr>
          <w:rFonts w:ascii="Garamond" w:hAnsi="Garamond"/>
          <w:i/>
          <w:iCs/>
        </w:rPr>
      </w:pPr>
    </w:p>
    <w:p w14:paraId="7FD48CD2" w14:textId="49C8601E" w:rsidR="00293BB8" w:rsidRDefault="2AF0D2BE" w:rsidP="64F8C289">
      <w:pPr>
        <w:pStyle w:val="NoSpacing"/>
        <w:rPr>
          <w:rFonts w:ascii="Garamond" w:hAnsi="Garamond"/>
          <w:b/>
          <w:bCs/>
          <w:i/>
          <w:iCs/>
        </w:rPr>
      </w:pPr>
      <w:r w:rsidRPr="488F11DE">
        <w:rPr>
          <w:rFonts w:ascii="Garamond" w:hAnsi="Garamond"/>
          <w:b/>
          <w:bCs/>
          <w:i/>
          <w:iCs/>
        </w:rPr>
        <w:t>4.2 Feasibility Assessment</w:t>
      </w:r>
    </w:p>
    <w:p w14:paraId="0EB5D659" w14:textId="494A1C20" w:rsidR="28B3307B" w:rsidRDefault="45A620F3" w:rsidP="2D68A4EE">
      <w:pPr>
        <w:pStyle w:val="NoSpacing"/>
        <w:rPr>
          <w:rFonts w:ascii="Garamond" w:hAnsi="Garamond"/>
        </w:rPr>
      </w:pPr>
      <w:r w:rsidRPr="7A4C07A8">
        <w:rPr>
          <w:rFonts w:ascii="Garamond" w:hAnsi="Garamond"/>
        </w:rPr>
        <w:t>Our partners can feasibly replicate some, but not all, of the methods described in this paper. The land change methods require the use of the software TerrSet</w:t>
      </w:r>
      <w:r w:rsidR="5B7DA21D" w:rsidRPr="7A4C07A8">
        <w:rPr>
          <w:rFonts w:ascii="Garamond" w:hAnsi="Garamond"/>
        </w:rPr>
        <w:t>, which</w:t>
      </w:r>
      <w:r w:rsidRPr="7A4C07A8">
        <w:rPr>
          <w:rFonts w:ascii="Garamond" w:hAnsi="Garamond"/>
        </w:rPr>
        <w:t xml:space="preserve"> requires purchase and may limit useability. The impervious surface, soil carbon analysis, and ecosystem service analysis can be conducted using free software (R Studio, Google Earth Engine, QGIS). However, a moderate to significant amount of geospatial analysis is required to prepare the data for use and carry out additional analysis. The soil carbon analysis is easily replicable for our partners. However, an up-to-date land use vulnerability map (i.e., our TerrSet-generate layers) is required to produce the most accurate results. A list of software and alternative sources can be found below (Table 9).</w:t>
      </w:r>
    </w:p>
    <w:p w14:paraId="1399862A" w14:textId="445C37A0" w:rsidR="2D68A4EE" w:rsidRDefault="2D68A4EE" w:rsidP="2D68A4EE">
      <w:pPr>
        <w:pStyle w:val="NoSpacing"/>
        <w:rPr>
          <w:rFonts w:ascii="Garamond" w:hAnsi="Garamond"/>
        </w:rPr>
      </w:pPr>
    </w:p>
    <w:p w14:paraId="24873359" w14:textId="5EDBEDE5" w:rsidR="400D90E2" w:rsidRDefault="400D90E2" w:rsidP="2D68A4EE">
      <w:pPr>
        <w:pStyle w:val="NoSpacing"/>
        <w:rPr>
          <w:rFonts w:ascii="Garamond" w:hAnsi="Garamond"/>
        </w:rPr>
      </w:pPr>
      <w:r w:rsidRPr="2D68A4EE">
        <w:rPr>
          <w:rFonts w:ascii="Garamond" w:hAnsi="Garamond"/>
        </w:rPr>
        <w:t>Table 9</w:t>
      </w:r>
    </w:p>
    <w:p w14:paraId="3617BDF3" w14:textId="1E300A48" w:rsidR="400D90E2" w:rsidRDefault="400D90E2" w:rsidP="2D68A4EE">
      <w:pPr>
        <w:pStyle w:val="NoSpacing"/>
        <w:rPr>
          <w:rFonts w:ascii="Garamond" w:hAnsi="Garamond"/>
        </w:rPr>
      </w:pPr>
      <w:r w:rsidRPr="2D68A4EE">
        <w:rPr>
          <w:rFonts w:ascii="Garamond" w:hAnsi="Garamond"/>
          <w:i/>
          <w:iCs/>
        </w:rPr>
        <w:t>Project Software and Alternatives</w:t>
      </w:r>
    </w:p>
    <w:tbl>
      <w:tblPr>
        <w:tblStyle w:val="TableGrid"/>
        <w:tblW w:w="0" w:type="auto"/>
        <w:tblInd w:w="-3" w:type="dxa"/>
        <w:tblLayout w:type="fixed"/>
        <w:tblLook w:val="06A0" w:firstRow="1" w:lastRow="0" w:firstColumn="1" w:lastColumn="0" w:noHBand="1" w:noVBand="1"/>
      </w:tblPr>
      <w:tblGrid>
        <w:gridCol w:w="3120"/>
        <w:gridCol w:w="3120"/>
        <w:gridCol w:w="3120"/>
      </w:tblGrid>
      <w:tr w:rsidR="2D68A4EE" w14:paraId="19C20ACF" w14:textId="77777777" w:rsidTr="7A4C07A8">
        <w:trPr>
          <w:trHeight w:val="300"/>
        </w:trPr>
        <w:tc>
          <w:tcPr>
            <w:tcW w:w="3120" w:type="dxa"/>
          </w:tcPr>
          <w:p w14:paraId="2C574B94" w14:textId="7FB19C60" w:rsidR="40863423" w:rsidRDefault="40863423" w:rsidP="2D68A4EE">
            <w:pPr>
              <w:pStyle w:val="NoSpacing"/>
              <w:rPr>
                <w:rFonts w:ascii="Garamond" w:hAnsi="Garamond"/>
                <w:b/>
                <w:bCs/>
              </w:rPr>
            </w:pPr>
            <w:r w:rsidRPr="2D68A4EE">
              <w:rPr>
                <w:rFonts w:ascii="Garamond" w:hAnsi="Garamond"/>
                <w:b/>
                <w:bCs/>
              </w:rPr>
              <w:t>Analysis</w:t>
            </w:r>
          </w:p>
        </w:tc>
        <w:tc>
          <w:tcPr>
            <w:tcW w:w="3120" w:type="dxa"/>
          </w:tcPr>
          <w:p w14:paraId="3033C8BB" w14:textId="2CD7B266" w:rsidR="40863423" w:rsidRDefault="40863423" w:rsidP="2D68A4EE">
            <w:pPr>
              <w:pStyle w:val="NoSpacing"/>
              <w:rPr>
                <w:rFonts w:ascii="Garamond" w:hAnsi="Garamond"/>
                <w:b/>
                <w:bCs/>
              </w:rPr>
            </w:pPr>
            <w:r w:rsidRPr="2D68A4EE">
              <w:rPr>
                <w:rFonts w:ascii="Garamond" w:hAnsi="Garamond"/>
                <w:b/>
                <w:bCs/>
              </w:rPr>
              <w:t>Software Used</w:t>
            </w:r>
          </w:p>
        </w:tc>
        <w:tc>
          <w:tcPr>
            <w:tcW w:w="3120" w:type="dxa"/>
          </w:tcPr>
          <w:p w14:paraId="2A4459B2" w14:textId="4688F660" w:rsidR="40863423" w:rsidRDefault="40863423" w:rsidP="2D68A4EE">
            <w:pPr>
              <w:pStyle w:val="NoSpacing"/>
              <w:rPr>
                <w:rFonts w:ascii="Garamond" w:hAnsi="Garamond"/>
                <w:b/>
                <w:bCs/>
              </w:rPr>
            </w:pPr>
            <w:r w:rsidRPr="2D68A4EE">
              <w:rPr>
                <w:rFonts w:ascii="Garamond" w:hAnsi="Garamond"/>
                <w:b/>
                <w:bCs/>
              </w:rPr>
              <w:t>Alternative Software</w:t>
            </w:r>
          </w:p>
        </w:tc>
      </w:tr>
      <w:tr w:rsidR="0CE21014" w14:paraId="44DA1F9B" w14:textId="77777777" w:rsidTr="7A4C07A8">
        <w:trPr>
          <w:trHeight w:val="300"/>
        </w:trPr>
        <w:tc>
          <w:tcPr>
            <w:tcW w:w="3120" w:type="dxa"/>
          </w:tcPr>
          <w:p w14:paraId="0C45F186" w14:textId="17042D24" w:rsidR="0CE21014" w:rsidRDefault="0CE21014" w:rsidP="0CE21014">
            <w:pPr>
              <w:pStyle w:val="NoSpacing"/>
              <w:rPr>
                <w:rFonts w:ascii="Garamond" w:hAnsi="Garamond"/>
              </w:rPr>
            </w:pPr>
            <w:r w:rsidRPr="0CE21014">
              <w:rPr>
                <w:rFonts w:ascii="Garamond" w:hAnsi="Garamond"/>
              </w:rPr>
              <w:t>Impervious Surfaces Mapping</w:t>
            </w:r>
          </w:p>
        </w:tc>
        <w:tc>
          <w:tcPr>
            <w:tcW w:w="3120" w:type="dxa"/>
          </w:tcPr>
          <w:p w14:paraId="1A0BB60D" w14:textId="148BCA2C" w:rsidR="0CE21014" w:rsidRDefault="0CE21014" w:rsidP="0CE21014">
            <w:pPr>
              <w:pStyle w:val="NoSpacing"/>
              <w:rPr>
                <w:rFonts w:ascii="Garamond" w:hAnsi="Garamond"/>
              </w:rPr>
            </w:pPr>
            <w:r w:rsidRPr="0CE21014">
              <w:rPr>
                <w:rFonts w:ascii="Garamond" w:hAnsi="Garamond"/>
              </w:rPr>
              <w:t>G</w:t>
            </w:r>
            <w:r w:rsidR="45C8D13C" w:rsidRPr="0CE21014">
              <w:rPr>
                <w:rFonts w:ascii="Garamond" w:hAnsi="Garamond"/>
              </w:rPr>
              <w:t>EE</w:t>
            </w:r>
          </w:p>
        </w:tc>
        <w:tc>
          <w:tcPr>
            <w:tcW w:w="3120" w:type="dxa"/>
          </w:tcPr>
          <w:p w14:paraId="4FF0D0BD" w14:textId="1342D194" w:rsidR="0CE21014" w:rsidRDefault="0CE21014" w:rsidP="0CE21014">
            <w:pPr>
              <w:pStyle w:val="NoSpacing"/>
              <w:rPr>
                <w:rFonts w:ascii="Garamond" w:hAnsi="Garamond"/>
              </w:rPr>
            </w:pPr>
            <w:r w:rsidRPr="0CE21014">
              <w:rPr>
                <w:rFonts w:ascii="Garamond" w:hAnsi="Garamond"/>
              </w:rPr>
              <w:t>ArcGIS Pro, Global Mapper, GRASS GIS, QGIS</w:t>
            </w:r>
          </w:p>
        </w:tc>
      </w:tr>
      <w:tr w:rsidR="2D68A4EE" w14:paraId="6AE994CD" w14:textId="77777777" w:rsidTr="7A4C07A8">
        <w:trPr>
          <w:trHeight w:val="300"/>
        </w:trPr>
        <w:tc>
          <w:tcPr>
            <w:tcW w:w="3120" w:type="dxa"/>
          </w:tcPr>
          <w:p w14:paraId="575A191E" w14:textId="31C825F9" w:rsidR="40863423" w:rsidRDefault="40863423" w:rsidP="2D68A4EE">
            <w:pPr>
              <w:pStyle w:val="NoSpacing"/>
              <w:rPr>
                <w:rFonts w:ascii="Garamond" w:hAnsi="Garamond"/>
              </w:rPr>
            </w:pPr>
            <w:r w:rsidRPr="2D68A4EE">
              <w:rPr>
                <w:rFonts w:ascii="Garamond" w:hAnsi="Garamond"/>
              </w:rPr>
              <w:t>Land Change Modelling</w:t>
            </w:r>
          </w:p>
        </w:tc>
        <w:tc>
          <w:tcPr>
            <w:tcW w:w="3120" w:type="dxa"/>
          </w:tcPr>
          <w:p w14:paraId="7E0E9106" w14:textId="10A67FC7" w:rsidR="40863423" w:rsidRDefault="40863423" w:rsidP="2D68A4EE">
            <w:pPr>
              <w:pStyle w:val="NoSpacing"/>
              <w:rPr>
                <w:rFonts w:ascii="Garamond" w:hAnsi="Garamond"/>
              </w:rPr>
            </w:pPr>
            <w:r w:rsidRPr="2D68A4EE">
              <w:rPr>
                <w:rFonts w:ascii="Garamond" w:hAnsi="Garamond"/>
              </w:rPr>
              <w:t>TerrSet</w:t>
            </w:r>
          </w:p>
        </w:tc>
        <w:tc>
          <w:tcPr>
            <w:tcW w:w="3120" w:type="dxa"/>
          </w:tcPr>
          <w:p w14:paraId="4C9A0ECC" w14:textId="1853AFC9" w:rsidR="4825555B" w:rsidRDefault="69B8019C" w:rsidP="2D68A4EE">
            <w:pPr>
              <w:pStyle w:val="NoSpacing"/>
              <w:rPr>
                <w:rFonts w:ascii="Garamond" w:eastAsia="Garamond" w:hAnsi="Garamond" w:cs="Garamond"/>
              </w:rPr>
            </w:pPr>
            <w:r w:rsidRPr="0CE21014">
              <w:rPr>
                <w:rFonts w:ascii="Garamond" w:eastAsia="Garamond" w:hAnsi="Garamond" w:cs="Garamond"/>
              </w:rPr>
              <w:t xml:space="preserve">Land </w:t>
            </w:r>
            <w:r w:rsidR="1C38B012" w:rsidRPr="0CE21014">
              <w:rPr>
                <w:rFonts w:ascii="Garamond" w:eastAsia="Garamond" w:hAnsi="Garamond" w:cs="Garamond"/>
              </w:rPr>
              <w:t>Use and Cover Change Modeling Framework by t</w:t>
            </w:r>
            <w:r w:rsidR="39ABD5BA" w:rsidRPr="0CE21014">
              <w:rPr>
                <w:rFonts w:ascii="Garamond" w:eastAsia="Garamond" w:hAnsi="Garamond" w:cs="Garamond"/>
              </w:rPr>
              <w:t>he National Institute for Space Research</w:t>
            </w:r>
          </w:p>
        </w:tc>
      </w:tr>
      <w:tr w:rsidR="2D68A4EE" w14:paraId="18433D1A" w14:textId="77777777" w:rsidTr="7A4C07A8">
        <w:trPr>
          <w:trHeight w:val="300"/>
        </w:trPr>
        <w:tc>
          <w:tcPr>
            <w:tcW w:w="3120" w:type="dxa"/>
          </w:tcPr>
          <w:p w14:paraId="08F65306" w14:textId="6003D1B5" w:rsidR="40863423" w:rsidRDefault="40863423" w:rsidP="2D68A4EE">
            <w:pPr>
              <w:pStyle w:val="NoSpacing"/>
              <w:rPr>
                <w:rFonts w:ascii="Garamond" w:hAnsi="Garamond"/>
              </w:rPr>
            </w:pPr>
            <w:r w:rsidRPr="2D68A4EE">
              <w:rPr>
                <w:rFonts w:ascii="Garamond" w:hAnsi="Garamond"/>
              </w:rPr>
              <w:t>Soil Carbon Analysis</w:t>
            </w:r>
          </w:p>
        </w:tc>
        <w:tc>
          <w:tcPr>
            <w:tcW w:w="3120" w:type="dxa"/>
          </w:tcPr>
          <w:p w14:paraId="093C44D3" w14:textId="672C6F67" w:rsidR="40863423" w:rsidRDefault="40863423" w:rsidP="2D68A4EE">
            <w:pPr>
              <w:pStyle w:val="NoSpacing"/>
              <w:rPr>
                <w:rFonts w:ascii="Garamond" w:hAnsi="Garamond"/>
              </w:rPr>
            </w:pPr>
            <w:r w:rsidRPr="2D68A4EE">
              <w:rPr>
                <w:rFonts w:ascii="Garamond" w:hAnsi="Garamond"/>
              </w:rPr>
              <w:t>R Studio</w:t>
            </w:r>
          </w:p>
        </w:tc>
        <w:tc>
          <w:tcPr>
            <w:tcW w:w="3120" w:type="dxa"/>
          </w:tcPr>
          <w:p w14:paraId="7FEF2FFC" w14:textId="7EEC236E" w:rsidR="594F805D" w:rsidRDefault="7071AA15" w:rsidP="2D68A4EE">
            <w:pPr>
              <w:pStyle w:val="NoSpacing"/>
              <w:rPr>
                <w:rFonts w:ascii="Garamond" w:hAnsi="Garamond"/>
              </w:rPr>
            </w:pPr>
            <w:r w:rsidRPr="3B409F29">
              <w:rPr>
                <w:rFonts w:ascii="Garamond" w:hAnsi="Garamond"/>
              </w:rPr>
              <w:t>ArcGIS Pro</w:t>
            </w:r>
            <w:r w:rsidR="5F490D52" w:rsidRPr="3B409F29">
              <w:rPr>
                <w:rFonts w:ascii="Garamond" w:hAnsi="Garamond"/>
              </w:rPr>
              <w:t>, Global Mapper</w:t>
            </w:r>
            <w:r w:rsidR="25D301FA" w:rsidRPr="3B409F29">
              <w:rPr>
                <w:rFonts w:ascii="Garamond" w:hAnsi="Garamond"/>
              </w:rPr>
              <w:t>, GRASS GIS</w:t>
            </w:r>
            <w:r w:rsidR="285E152B" w:rsidRPr="3B409F29">
              <w:rPr>
                <w:rFonts w:ascii="Garamond" w:hAnsi="Garamond"/>
              </w:rPr>
              <w:t>, QGIS</w:t>
            </w:r>
          </w:p>
        </w:tc>
      </w:tr>
      <w:tr w:rsidR="2D68A4EE" w14:paraId="1CB6FBF3" w14:textId="77777777" w:rsidTr="7A4C07A8">
        <w:trPr>
          <w:trHeight w:val="300"/>
        </w:trPr>
        <w:tc>
          <w:tcPr>
            <w:tcW w:w="3120" w:type="dxa"/>
          </w:tcPr>
          <w:p w14:paraId="786A4B3B" w14:textId="694874EB" w:rsidR="40863423" w:rsidRDefault="40863423" w:rsidP="2D68A4EE">
            <w:pPr>
              <w:pStyle w:val="NoSpacing"/>
              <w:rPr>
                <w:rFonts w:ascii="Garamond" w:hAnsi="Garamond"/>
              </w:rPr>
            </w:pPr>
            <w:r w:rsidRPr="2D68A4EE">
              <w:rPr>
                <w:rFonts w:ascii="Garamond" w:hAnsi="Garamond"/>
              </w:rPr>
              <w:t>Ecosystem Service Analysis</w:t>
            </w:r>
          </w:p>
        </w:tc>
        <w:tc>
          <w:tcPr>
            <w:tcW w:w="3120" w:type="dxa"/>
          </w:tcPr>
          <w:p w14:paraId="55E1F707" w14:textId="59E6E38A" w:rsidR="40863423" w:rsidRDefault="14D2E61C" w:rsidP="2D68A4EE">
            <w:pPr>
              <w:pStyle w:val="NoSpacing"/>
              <w:rPr>
                <w:rFonts w:ascii="Garamond" w:hAnsi="Garamond"/>
              </w:rPr>
            </w:pPr>
            <w:r w:rsidRPr="0CE21014">
              <w:rPr>
                <w:rFonts w:ascii="Garamond" w:hAnsi="Garamond"/>
              </w:rPr>
              <w:t>G</w:t>
            </w:r>
            <w:r w:rsidR="6D7B2A34" w:rsidRPr="0CE21014">
              <w:rPr>
                <w:rFonts w:ascii="Garamond" w:hAnsi="Garamond"/>
              </w:rPr>
              <w:t>EE</w:t>
            </w:r>
            <w:r w:rsidRPr="0CE21014">
              <w:rPr>
                <w:rFonts w:ascii="Garamond" w:hAnsi="Garamond"/>
              </w:rPr>
              <w:t xml:space="preserve"> and R Studio</w:t>
            </w:r>
          </w:p>
        </w:tc>
        <w:tc>
          <w:tcPr>
            <w:tcW w:w="3120" w:type="dxa"/>
          </w:tcPr>
          <w:p w14:paraId="6AEB6C6B" w14:textId="4E6DE12C" w:rsidR="594F805D" w:rsidRDefault="13B41983" w:rsidP="2D68A4EE">
            <w:pPr>
              <w:pStyle w:val="NoSpacing"/>
              <w:rPr>
                <w:rFonts w:ascii="Garamond" w:hAnsi="Garamond"/>
              </w:rPr>
            </w:pPr>
            <w:r w:rsidRPr="3B409F29">
              <w:rPr>
                <w:rFonts w:ascii="Garamond" w:hAnsi="Garamond"/>
              </w:rPr>
              <w:t>ArcGIS Pro,</w:t>
            </w:r>
            <w:r w:rsidR="1497BA10" w:rsidRPr="3B409F29">
              <w:rPr>
                <w:rFonts w:ascii="Garamond" w:hAnsi="Garamond"/>
              </w:rPr>
              <w:t xml:space="preserve"> Global Mapper</w:t>
            </w:r>
            <w:r w:rsidR="620FF3BA" w:rsidRPr="3B409F29">
              <w:rPr>
                <w:rFonts w:ascii="Garamond" w:hAnsi="Garamond"/>
              </w:rPr>
              <w:t>, GRASS GIS</w:t>
            </w:r>
            <w:r w:rsidR="5114D6F8" w:rsidRPr="3B409F29">
              <w:rPr>
                <w:rFonts w:ascii="Garamond" w:hAnsi="Garamond"/>
              </w:rPr>
              <w:t>, QGIS</w:t>
            </w:r>
          </w:p>
        </w:tc>
      </w:tr>
    </w:tbl>
    <w:p w14:paraId="4FC63EF5" w14:textId="036A2203" w:rsidR="00E31839" w:rsidRDefault="00E31839" w:rsidP="12C52C7E">
      <w:pPr>
        <w:pStyle w:val="NoSpacing"/>
        <w:rPr>
          <w:rFonts w:ascii="Garamond" w:hAnsi="Garamond"/>
        </w:rPr>
      </w:pPr>
    </w:p>
    <w:p w14:paraId="7F82E16B" w14:textId="1C0727B0" w:rsidR="6B1490B3" w:rsidRDefault="6B1490B3" w:rsidP="2D68A4EE">
      <w:pPr>
        <w:pStyle w:val="NoSpacing"/>
        <w:rPr>
          <w:rStyle w:val="normaltextrun"/>
          <w:rFonts w:ascii="Garamond" w:hAnsi="Garamond"/>
          <w:color w:val="000000" w:themeColor="text1"/>
        </w:rPr>
      </w:pPr>
      <w:r w:rsidRPr="2D68A4EE">
        <w:rPr>
          <w:rStyle w:val="normaltextrun"/>
          <w:rFonts w:ascii="Garamond" w:hAnsi="Garamond"/>
          <w:color w:val="000000" w:themeColor="text1"/>
        </w:rPr>
        <w:t>While the methods of our project are not easily reproducible for partners, our end products have the potential to hold great value. Our findings will benefit our partners' conservation easement selection process and success measure. Land trust organizations can use agricultural development transition potential data as an additional selection criterion when determining easement placement. Conversion rates can also be a baseline for easement issuance, as our partner organizations have never accessed this calculation form. Additionally, partners can use avoided soil loss measures to demonstrate the climate benefit of their conservation efforts and seek climate-related funding for future campaigns.</w:t>
      </w:r>
    </w:p>
    <w:p w14:paraId="06DF7E91" w14:textId="259D246F" w:rsidR="00621AB9" w:rsidRPr="0066138C" w:rsidRDefault="00621AB9" w:rsidP="64F8C289">
      <w:pPr>
        <w:pStyle w:val="NoSpacing"/>
        <w:rPr>
          <w:rFonts w:ascii="Garamond" w:hAnsi="Garamond"/>
        </w:rPr>
      </w:pPr>
    </w:p>
    <w:p w14:paraId="33A98535" w14:textId="1721FF6D" w:rsidR="00832E04" w:rsidRDefault="67F85032" w:rsidP="0CE21014">
      <w:pPr>
        <w:pStyle w:val="NoSpacing"/>
        <w:rPr>
          <w:rFonts w:ascii="Garamond" w:hAnsi="Garamond"/>
          <w:b/>
          <w:bCs/>
          <w:i/>
          <w:iCs/>
        </w:rPr>
      </w:pPr>
      <w:r w:rsidRPr="0CE21014">
        <w:rPr>
          <w:rFonts w:ascii="Garamond" w:hAnsi="Garamond"/>
          <w:b/>
          <w:bCs/>
          <w:i/>
          <w:iCs/>
        </w:rPr>
        <w:t>4.</w:t>
      </w:r>
      <w:r w:rsidR="2A46463E" w:rsidRPr="0CE21014">
        <w:rPr>
          <w:rFonts w:ascii="Garamond" w:hAnsi="Garamond"/>
          <w:b/>
          <w:bCs/>
          <w:i/>
          <w:iCs/>
        </w:rPr>
        <w:t>3</w:t>
      </w:r>
      <w:r w:rsidRPr="0CE21014">
        <w:rPr>
          <w:rFonts w:ascii="Garamond" w:hAnsi="Garamond"/>
          <w:b/>
          <w:bCs/>
          <w:i/>
          <w:iCs/>
        </w:rPr>
        <w:t xml:space="preserve"> Future Work</w:t>
      </w:r>
    </w:p>
    <w:bookmarkEnd w:id="4"/>
    <w:p w14:paraId="10E426E3" w14:textId="7525D24B" w:rsidR="05A4747B" w:rsidRDefault="27B2E898" w:rsidP="2D68A4EE">
      <w:pPr>
        <w:pStyle w:val="NoSpacing"/>
        <w:rPr>
          <w:rFonts w:ascii="Garamond" w:hAnsi="Garamond"/>
        </w:rPr>
      </w:pPr>
      <w:r w:rsidRPr="7A4C07A8">
        <w:rPr>
          <w:rFonts w:ascii="Garamond" w:hAnsi="Garamond"/>
        </w:rPr>
        <w:t xml:space="preserve">This project delivers multiple products that will be immediately valuable while </w:t>
      </w:r>
      <w:r w:rsidR="77E242BB" w:rsidRPr="7A4C07A8">
        <w:rPr>
          <w:rFonts w:ascii="Garamond" w:hAnsi="Garamond"/>
        </w:rPr>
        <w:t xml:space="preserve">also inspiring </w:t>
      </w:r>
      <w:r w:rsidR="570CC559" w:rsidRPr="7A4C07A8">
        <w:rPr>
          <w:rFonts w:ascii="Garamond" w:hAnsi="Garamond"/>
        </w:rPr>
        <w:t>f</w:t>
      </w:r>
      <w:r w:rsidRPr="7A4C07A8">
        <w:rPr>
          <w:rFonts w:ascii="Garamond" w:hAnsi="Garamond"/>
        </w:rPr>
        <w:t>uture research. We made maps of land change vulnerability and future predictions that may be valuable forecasting tools for landowners and the public. We also calculated land use conservation rates and soil accrual capabilities for each easement our partners maintain. Our partners can use these measures, alongside prediction and vulnerability maps, to identify focus locations for their conservation efforts.</w:t>
      </w:r>
    </w:p>
    <w:p w14:paraId="7191E941" w14:textId="47017158" w:rsidR="05A4747B" w:rsidRDefault="05A4747B" w:rsidP="2D68A4EE">
      <w:pPr>
        <w:pStyle w:val="NoSpacing"/>
      </w:pPr>
    </w:p>
    <w:p w14:paraId="3FF07E23" w14:textId="1D661E9A" w:rsidR="50FBDA3B" w:rsidRDefault="0BB67F85" w:rsidP="2D68A4EE">
      <w:pPr>
        <w:pStyle w:val="NoSpacing"/>
        <w:rPr>
          <w:rFonts w:ascii="Garamond" w:hAnsi="Garamond"/>
        </w:rPr>
      </w:pPr>
      <w:r w:rsidRPr="0CE21014">
        <w:rPr>
          <w:rFonts w:ascii="Garamond" w:hAnsi="Garamond"/>
        </w:rPr>
        <w:t>We applied our project methods</w:t>
      </w:r>
      <w:r w:rsidR="27B2E898" w:rsidRPr="0CE21014">
        <w:rPr>
          <w:rFonts w:ascii="Garamond" w:hAnsi="Garamond"/>
        </w:rPr>
        <w:t xml:space="preserve"> to a small (Saratoga</w:t>
      </w:r>
      <w:r w:rsidR="0FC3B648" w:rsidRPr="0CE21014">
        <w:rPr>
          <w:rFonts w:ascii="Garamond" w:hAnsi="Garamond"/>
        </w:rPr>
        <w:t xml:space="preserve"> County</w:t>
      </w:r>
      <w:r w:rsidR="27B2E898" w:rsidRPr="0CE21014">
        <w:rPr>
          <w:rFonts w:ascii="Garamond" w:hAnsi="Garamond"/>
        </w:rPr>
        <w:t>) and large (Finger Lakes</w:t>
      </w:r>
      <w:r w:rsidR="2281360A" w:rsidRPr="0CE21014">
        <w:rPr>
          <w:rFonts w:ascii="Garamond" w:hAnsi="Garamond"/>
        </w:rPr>
        <w:t xml:space="preserve"> Region</w:t>
      </w:r>
      <w:r w:rsidR="27B2E898" w:rsidRPr="0CE21014">
        <w:rPr>
          <w:rFonts w:ascii="Garamond" w:hAnsi="Garamond"/>
        </w:rPr>
        <w:t xml:space="preserve">) study area. Result accuracy can likely be improved with optimized methods for each study area. Our impervious surface maps, and therefore conversion rates, could be improved by using alternative impervious surface mapping methods optimized for agricultural landscapes. Further, </w:t>
      </w:r>
      <w:r w:rsidR="42B6A5D8" w:rsidRPr="0CE21014">
        <w:rPr>
          <w:rFonts w:ascii="Garamond" w:hAnsi="Garamond"/>
        </w:rPr>
        <w:t>we trained our predictive maps</w:t>
      </w:r>
      <w:r w:rsidR="27B2E898" w:rsidRPr="0CE21014">
        <w:rPr>
          <w:rFonts w:ascii="Garamond" w:hAnsi="Garamond"/>
        </w:rPr>
        <w:t xml:space="preserve"> on data ending in 2019, before renewable energy development gained popularity in upstate New York. Our partners identified energy sector land use as a likely source of future agricultural land conversion, and we believe our model can better account for this concern if a more recent NLCD is used. Additionally, adding in-situ measurements to complement our remotely sensed data can likely improve our soil carbon accuracies. Like our soil carbon results, the findings from each project component could benefit from validation, requiring in-situ data collection.</w:t>
      </w:r>
    </w:p>
    <w:p w14:paraId="356CE0B6" w14:textId="1EED2F66" w:rsidR="64F8C289" w:rsidRDefault="64F8C289" w:rsidP="488F11DE">
      <w:pPr>
        <w:pStyle w:val="NoSpacing"/>
        <w:rPr>
          <w:rFonts w:ascii="Garamond" w:hAnsi="Garamond"/>
        </w:rPr>
      </w:pPr>
      <w:bookmarkStart w:id="5" w:name="_Toc334198735"/>
    </w:p>
    <w:p w14:paraId="6E418C84" w14:textId="51EACB24" w:rsidR="2DFC34A9" w:rsidRDefault="7FB0EB99" w:rsidP="12C52C7E">
      <w:pPr>
        <w:pStyle w:val="Heading1"/>
        <w:spacing w:before="0" w:line="240" w:lineRule="auto"/>
        <w:rPr>
          <w:rFonts w:ascii="Garamond" w:hAnsi="Garamond"/>
        </w:rPr>
      </w:pPr>
      <w:r w:rsidRPr="2D68A4EE">
        <w:rPr>
          <w:rFonts w:ascii="Garamond" w:hAnsi="Garamond"/>
        </w:rPr>
        <w:t>5</w:t>
      </w:r>
      <w:r w:rsidR="4802C0F5" w:rsidRPr="2D68A4EE">
        <w:rPr>
          <w:rFonts w:ascii="Garamond" w:hAnsi="Garamond"/>
        </w:rPr>
        <w:t xml:space="preserve">. </w:t>
      </w:r>
      <w:r w:rsidR="6FF13F6A" w:rsidRPr="2D68A4EE">
        <w:rPr>
          <w:rFonts w:ascii="Garamond" w:hAnsi="Garamond"/>
        </w:rPr>
        <w:t>Conclusions</w:t>
      </w:r>
      <w:bookmarkEnd w:id="5"/>
    </w:p>
    <w:p w14:paraId="6C6195A9" w14:textId="71B0C76B" w:rsidR="47A50986" w:rsidRDefault="38FCB3E1" w:rsidP="7A4C07A8">
      <w:pPr>
        <w:spacing w:after="0" w:line="240" w:lineRule="auto"/>
        <w:rPr>
          <w:rFonts w:ascii="Garamond" w:hAnsi="Garamond"/>
        </w:rPr>
      </w:pPr>
      <w:r w:rsidRPr="7A4C07A8">
        <w:rPr>
          <w:rFonts w:ascii="Garamond" w:hAnsi="Garamond"/>
        </w:rPr>
        <w:t>Agricultural lands provide numerous benefits to surrounding human and n</w:t>
      </w:r>
      <w:r w:rsidR="0680FE03" w:rsidRPr="7A4C07A8">
        <w:rPr>
          <w:rFonts w:ascii="Garamond" w:hAnsi="Garamond"/>
        </w:rPr>
        <w:t>atural</w:t>
      </w:r>
      <w:r w:rsidRPr="7A4C07A8">
        <w:rPr>
          <w:rFonts w:ascii="Garamond" w:hAnsi="Garamond"/>
        </w:rPr>
        <w:t xml:space="preserve"> communities, providing healthy food </w:t>
      </w:r>
      <w:r w:rsidR="662B7BEC" w:rsidRPr="7A4C07A8">
        <w:rPr>
          <w:rFonts w:ascii="Garamond" w:hAnsi="Garamond"/>
        </w:rPr>
        <w:t>in</w:t>
      </w:r>
      <w:r w:rsidRPr="7A4C07A8">
        <w:rPr>
          <w:rFonts w:ascii="Garamond" w:hAnsi="Garamond"/>
        </w:rPr>
        <w:t xml:space="preserve"> rural </w:t>
      </w:r>
      <w:r w:rsidR="5F4B304C" w:rsidRPr="7A4C07A8">
        <w:rPr>
          <w:rFonts w:ascii="Garamond" w:hAnsi="Garamond"/>
        </w:rPr>
        <w:t>areas</w:t>
      </w:r>
      <w:r w:rsidRPr="7A4C07A8">
        <w:rPr>
          <w:rFonts w:ascii="Garamond" w:hAnsi="Garamond"/>
        </w:rPr>
        <w:t xml:space="preserve">, </w:t>
      </w:r>
      <w:r w:rsidR="7C8EE26F" w:rsidRPr="7A4C07A8">
        <w:rPr>
          <w:rFonts w:ascii="Garamond" w:hAnsi="Garamond"/>
        </w:rPr>
        <w:t xml:space="preserve">serving as </w:t>
      </w:r>
      <w:r w:rsidRPr="7A4C07A8">
        <w:rPr>
          <w:rFonts w:ascii="Garamond" w:hAnsi="Garamond"/>
        </w:rPr>
        <w:t xml:space="preserve">a source of income to millions of families, and </w:t>
      </w:r>
      <w:r w:rsidR="511ED116" w:rsidRPr="7A4C07A8">
        <w:rPr>
          <w:rFonts w:ascii="Garamond" w:hAnsi="Garamond"/>
        </w:rPr>
        <w:t>creating</w:t>
      </w:r>
      <w:r w:rsidRPr="7A4C07A8">
        <w:rPr>
          <w:rFonts w:ascii="Garamond" w:hAnsi="Garamond"/>
        </w:rPr>
        <w:t xml:space="preserve"> habitat for countless endangered species. Urban development trends in Saratoga County and the Finger Lakes Region of New York State threaten farmland and its benefits to surrounding ecosystems. Our land c</w:t>
      </w:r>
      <w:r w:rsidR="1D7B741B" w:rsidRPr="7A4C07A8">
        <w:rPr>
          <w:rFonts w:ascii="Garamond" w:hAnsi="Garamond"/>
        </w:rPr>
        <w:t>hange</w:t>
      </w:r>
      <w:r w:rsidRPr="7A4C07A8">
        <w:rPr>
          <w:rFonts w:ascii="Garamond" w:hAnsi="Garamond"/>
        </w:rPr>
        <w:t xml:space="preserve"> models predicted almost all future development close to previously urbanized areas. </w:t>
      </w:r>
      <w:r w:rsidR="2583EB8E" w:rsidRPr="7A4C07A8">
        <w:rPr>
          <w:rFonts w:ascii="Garamond" w:hAnsi="Garamond"/>
        </w:rPr>
        <w:t>T</w:t>
      </w:r>
      <w:r w:rsidRPr="7A4C07A8">
        <w:rPr>
          <w:rFonts w:ascii="Garamond" w:hAnsi="Garamond"/>
        </w:rPr>
        <w:t xml:space="preserve">his result is </w:t>
      </w:r>
      <w:r w:rsidR="6356533B" w:rsidRPr="7A4C07A8">
        <w:rPr>
          <w:rFonts w:ascii="Garamond" w:hAnsi="Garamond"/>
        </w:rPr>
        <w:t xml:space="preserve">on </w:t>
      </w:r>
      <w:r w:rsidR="5C18264A" w:rsidRPr="7A4C07A8">
        <w:rPr>
          <w:rFonts w:ascii="Garamond" w:hAnsi="Garamond"/>
        </w:rPr>
        <w:t>par with</w:t>
      </w:r>
      <w:r w:rsidRPr="7A4C07A8">
        <w:rPr>
          <w:rFonts w:ascii="Garamond" w:hAnsi="Garamond"/>
        </w:rPr>
        <w:t xml:space="preserve"> what our project partners expected to find</w:t>
      </w:r>
      <w:r w:rsidR="590B2351" w:rsidRPr="7A4C07A8">
        <w:rPr>
          <w:rFonts w:ascii="Garamond" w:hAnsi="Garamond"/>
        </w:rPr>
        <w:t>, given their expertise in our study areas</w:t>
      </w:r>
      <w:r w:rsidRPr="7A4C07A8">
        <w:rPr>
          <w:rFonts w:ascii="Garamond" w:hAnsi="Garamond"/>
        </w:rPr>
        <w:t>.</w:t>
      </w:r>
    </w:p>
    <w:p w14:paraId="4A9646A4" w14:textId="25DF4D08" w:rsidR="47A50986" w:rsidRDefault="47A50986" w:rsidP="2D68A4EE">
      <w:pPr>
        <w:spacing w:after="0" w:line="240" w:lineRule="auto"/>
      </w:pPr>
    </w:p>
    <w:p w14:paraId="309522E9" w14:textId="029AFACF" w:rsidR="47A50986" w:rsidRDefault="38FCB3E1" w:rsidP="0CE21014">
      <w:pPr>
        <w:spacing w:after="0" w:line="240" w:lineRule="auto"/>
        <w:rPr>
          <w:rFonts w:ascii="Garamond" w:hAnsi="Garamond"/>
        </w:rPr>
      </w:pPr>
      <w:r w:rsidRPr="0CE21014">
        <w:rPr>
          <w:rFonts w:ascii="Garamond" w:hAnsi="Garamond"/>
        </w:rPr>
        <w:t xml:space="preserve">We also found high agriculture-to-development conversion rates in Saratoga County and certain parts of the Finger Lakes Region. As with the land cover prediction results, these findings are not surprising, given that our study area contains many of the fastest developing counties in the state. Our work comes at a crucial time in conservation management that allows land trusts to selectively protect agricultural land </w:t>
      </w:r>
      <w:r w:rsidR="77D0660A" w:rsidRPr="0CE21014">
        <w:rPr>
          <w:rFonts w:ascii="Garamond" w:hAnsi="Garamond"/>
        </w:rPr>
        <w:t>surrounding urban centers</w:t>
      </w:r>
      <w:r w:rsidRPr="0CE21014">
        <w:rPr>
          <w:rFonts w:ascii="Garamond" w:hAnsi="Garamond"/>
        </w:rPr>
        <w:t xml:space="preserve">, retaining many of the ecosystem and community benefits </w:t>
      </w:r>
      <w:r w:rsidR="1279EBE5" w:rsidRPr="0CE21014">
        <w:rPr>
          <w:rFonts w:ascii="Garamond" w:hAnsi="Garamond"/>
        </w:rPr>
        <w:t>that accompany</w:t>
      </w:r>
      <w:r w:rsidRPr="0CE21014">
        <w:rPr>
          <w:rFonts w:ascii="Garamond" w:hAnsi="Garamond"/>
        </w:rPr>
        <w:t xml:space="preserve"> agricultural presence.</w:t>
      </w:r>
    </w:p>
    <w:p w14:paraId="67D270E1" w14:textId="0E9494F2" w:rsidR="47A50986" w:rsidRDefault="47A50986" w:rsidP="2D68A4EE">
      <w:pPr>
        <w:spacing w:after="0" w:line="240" w:lineRule="auto"/>
      </w:pPr>
    </w:p>
    <w:p w14:paraId="0F115C6B" w14:textId="7522AECD" w:rsidR="47A50986" w:rsidRDefault="6408F4A3" w:rsidP="0CE21014">
      <w:pPr>
        <w:spacing w:after="0" w:line="240" w:lineRule="auto"/>
        <w:rPr>
          <w:rFonts w:ascii="Garamond" w:hAnsi="Garamond"/>
        </w:rPr>
      </w:pPr>
      <w:r w:rsidRPr="7A4C07A8">
        <w:rPr>
          <w:rFonts w:ascii="Garamond" w:hAnsi="Garamond"/>
        </w:rPr>
        <w:t xml:space="preserve">The </w:t>
      </w:r>
      <w:r w:rsidR="38FCB3E1" w:rsidRPr="7A4C07A8">
        <w:rPr>
          <w:rFonts w:ascii="Garamond" w:hAnsi="Garamond"/>
        </w:rPr>
        <w:t>easements</w:t>
      </w:r>
      <w:r w:rsidR="0888CEC3" w:rsidRPr="7A4C07A8">
        <w:rPr>
          <w:rFonts w:ascii="Garamond" w:hAnsi="Garamond"/>
        </w:rPr>
        <w:t xml:space="preserve"> we studied</w:t>
      </w:r>
      <w:r w:rsidR="38FCB3E1" w:rsidRPr="7A4C07A8">
        <w:rPr>
          <w:rFonts w:ascii="Garamond" w:hAnsi="Garamond"/>
        </w:rPr>
        <w:t xml:space="preserve"> have already likely avoided a large amount of carbon losses over their lifetimes</w:t>
      </w:r>
      <w:r w:rsidR="14445714" w:rsidRPr="7A4C07A8">
        <w:rPr>
          <w:rFonts w:ascii="Garamond" w:hAnsi="Garamond"/>
        </w:rPr>
        <w:t>, which will only</w:t>
      </w:r>
      <w:r w:rsidR="38FCB3E1" w:rsidRPr="7A4C07A8">
        <w:rPr>
          <w:rFonts w:ascii="Garamond" w:hAnsi="Garamond"/>
        </w:rPr>
        <w:t xml:space="preserve"> continue increasing with easement age and expanding development pressures. </w:t>
      </w:r>
      <w:r w:rsidR="33A2FF97" w:rsidRPr="7A4C07A8">
        <w:rPr>
          <w:rFonts w:ascii="Garamond" w:hAnsi="Garamond"/>
        </w:rPr>
        <w:t>Our a</w:t>
      </w:r>
      <w:r w:rsidR="38FCB3E1" w:rsidRPr="7A4C07A8">
        <w:rPr>
          <w:rFonts w:ascii="Garamond" w:hAnsi="Garamond"/>
        </w:rPr>
        <w:t xml:space="preserve">voided </w:t>
      </w:r>
      <w:r w:rsidR="6E60EE9A" w:rsidRPr="7A4C07A8">
        <w:rPr>
          <w:rFonts w:ascii="Garamond" w:hAnsi="Garamond"/>
        </w:rPr>
        <w:t xml:space="preserve">soil </w:t>
      </w:r>
      <w:r w:rsidR="38FCB3E1" w:rsidRPr="7A4C07A8">
        <w:rPr>
          <w:rFonts w:ascii="Garamond" w:hAnsi="Garamond"/>
        </w:rPr>
        <w:t>carbon loss findings serve as another reminder that preserving farmland has quantifiable benefits in a world of development and population growth.</w:t>
      </w:r>
    </w:p>
    <w:p w14:paraId="564F9864" w14:textId="4E98E9BB" w:rsidR="47A50986" w:rsidRDefault="47A50986" w:rsidP="2D68A4EE">
      <w:pPr>
        <w:spacing w:after="0" w:line="240" w:lineRule="auto"/>
      </w:pPr>
    </w:p>
    <w:p w14:paraId="31C0F675" w14:textId="78593E35" w:rsidR="47A50986" w:rsidRDefault="38FCB3E1" w:rsidP="0CE21014">
      <w:pPr>
        <w:spacing w:after="0" w:line="240" w:lineRule="auto"/>
        <w:rPr>
          <w:rFonts w:ascii="Garamond" w:hAnsi="Garamond"/>
        </w:rPr>
      </w:pPr>
      <w:r w:rsidRPr="0CE21014">
        <w:rPr>
          <w:rFonts w:ascii="Garamond" w:hAnsi="Garamond"/>
        </w:rPr>
        <w:t xml:space="preserve">Our partners will receive additional shapefiles showing the spatial extents of current farmland </w:t>
      </w:r>
      <w:r w:rsidR="34F1E47B" w:rsidRPr="0CE21014">
        <w:rPr>
          <w:rFonts w:ascii="Garamond" w:hAnsi="Garamond"/>
        </w:rPr>
        <w:t>forecasted</w:t>
      </w:r>
      <w:r w:rsidRPr="0CE21014">
        <w:rPr>
          <w:rFonts w:ascii="Garamond" w:hAnsi="Garamond"/>
        </w:rPr>
        <w:t xml:space="preserve"> for development. Land trusts can use this data to inform landowner visits, ground truthing, and easement placement. </w:t>
      </w:r>
      <w:r w:rsidR="59B76AF5" w:rsidRPr="0CE21014">
        <w:rPr>
          <w:rFonts w:ascii="Garamond" w:hAnsi="Garamond"/>
        </w:rPr>
        <w:t>As t</w:t>
      </w:r>
      <w:r w:rsidRPr="0CE21014">
        <w:rPr>
          <w:rFonts w:ascii="Garamond" w:hAnsi="Garamond"/>
        </w:rPr>
        <w:t xml:space="preserve">he high conversion rates surrounding present </w:t>
      </w:r>
      <w:r w:rsidR="121C69DE" w:rsidRPr="0CE21014">
        <w:rPr>
          <w:rFonts w:ascii="Garamond" w:hAnsi="Garamond"/>
        </w:rPr>
        <w:t>conserved areas</w:t>
      </w:r>
      <w:r w:rsidRPr="0CE21014">
        <w:rPr>
          <w:rFonts w:ascii="Garamond" w:hAnsi="Garamond"/>
        </w:rPr>
        <w:t xml:space="preserve"> prove t</w:t>
      </w:r>
      <w:r w:rsidR="492C91C8" w:rsidRPr="0CE21014">
        <w:rPr>
          <w:rFonts w:ascii="Garamond" w:hAnsi="Garamond"/>
        </w:rPr>
        <w:t>o make current easements</w:t>
      </w:r>
      <w:r w:rsidRPr="0CE21014">
        <w:rPr>
          <w:rFonts w:ascii="Garamond" w:hAnsi="Garamond"/>
        </w:rPr>
        <w:t xml:space="preserve"> </w:t>
      </w:r>
      <w:r w:rsidR="3E09AAF7" w:rsidRPr="0CE21014">
        <w:rPr>
          <w:rFonts w:ascii="Garamond" w:hAnsi="Garamond"/>
        </w:rPr>
        <w:t>effective</w:t>
      </w:r>
      <w:r w:rsidR="72E6706B" w:rsidRPr="0CE21014">
        <w:rPr>
          <w:rFonts w:ascii="Garamond" w:hAnsi="Garamond"/>
        </w:rPr>
        <w:t>, w</w:t>
      </w:r>
      <w:r w:rsidRPr="0CE21014">
        <w:rPr>
          <w:rFonts w:ascii="Garamond" w:hAnsi="Garamond"/>
        </w:rPr>
        <w:t>e hope that any easements resulting from our work will be situated in these vulnerable places and protect the ecosystems and identity representative of upstate New York.</w:t>
      </w:r>
    </w:p>
    <w:p w14:paraId="355D649B" w14:textId="5739FB6A" w:rsidR="2D68A4EE" w:rsidRDefault="2D68A4EE" w:rsidP="2D68A4EE">
      <w:pPr>
        <w:spacing w:after="0" w:line="240" w:lineRule="auto"/>
        <w:rPr>
          <w:rFonts w:ascii="Garamond" w:hAnsi="Garamond"/>
        </w:rPr>
      </w:pPr>
    </w:p>
    <w:p w14:paraId="1C25CE3E" w14:textId="44D15B6C" w:rsidR="2D68A4EE" w:rsidRDefault="2D68A4EE" w:rsidP="2D68A4EE">
      <w:pPr>
        <w:spacing w:after="0" w:line="240" w:lineRule="auto"/>
        <w:rPr>
          <w:rFonts w:ascii="Garamond" w:hAnsi="Garamond"/>
        </w:rPr>
      </w:pPr>
      <w:bookmarkStart w:id="6" w:name="_Toc334198736"/>
    </w:p>
    <w:p w14:paraId="0CF3943E" w14:textId="042BB1C3" w:rsidR="12C52C7E" w:rsidRDefault="03B32B07" w:rsidP="488F11DE">
      <w:pPr>
        <w:pStyle w:val="Heading1"/>
        <w:spacing w:before="0" w:line="240" w:lineRule="auto"/>
        <w:rPr>
          <w:rFonts w:ascii="Garamond" w:hAnsi="Garamond"/>
        </w:rPr>
      </w:pPr>
      <w:r w:rsidRPr="3B409F29">
        <w:rPr>
          <w:rFonts w:ascii="Garamond" w:hAnsi="Garamond"/>
        </w:rPr>
        <w:t>6</w:t>
      </w:r>
      <w:r w:rsidR="14B187DE" w:rsidRPr="3B409F29">
        <w:rPr>
          <w:rFonts w:ascii="Garamond" w:hAnsi="Garamond"/>
        </w:rPr>
        <w:t xml:space="preserve">. </w:t>
      </w:r>
      <w:r w:rsidR="3D96D416" w:rsidRPr="3B409F29">
        <w:rPr>
          <w:rFonts w:ascii="Garamond" w:hAnsi="Garamond"/>
        </w:rPr>
        <w:t>Acknowledg</w:t>
      </w:r>
      <w:r w:rsidR="318305DB" w:rsidRPr="3B409F29">
        <w:rPr>
          <w:rFonts w:ascii="Garamond" w:hAnsi="Garamond"/>
        </w:rPr>
        <w:t>e</w:t>
      </w:r>
      <w:r w:rsidR="3D96D416" w:rsidRPr="3B409F29">
        <w:rPr>
          <w:rFonts w:ascii="Garamond" w:hAnsi="Garamond"/>
        </w:rPr>
        <w:t>ments</w:t>
      </w:r>
      <w:bookmarkEnd w:id="6"/>
    </w:p>
    <w:p w14:paraId="48064765" w14:textId="48CA6A13" w:rsidR="762D14BC" w:rsidRDefault="762D14BC" w:rsidP="7A4C07A8">
      <w:pPr>
        <w:spacing w:after="0" w:line="240" w:lineRule="auto"/>
        <w:rPr>
          <w:rFonts w:ascii="Garamond" w:hAnsi="Garamond" w:cs="Arial"/>
          <w:color w:val="000000" w:themeColor="text1"/>
        </w:rPr>
      </w:pPr>
      <w:r w:rsidRPr="7A4C07A8">
        <w:rPr>
          <w:rFonts w:ascii="Garamond" w:hAnsi="Garamond" w:cs="Arial"/>
          <w:color w:val="000000" w:themeColor="text1"/>
        </w:rPr>
        <w:t xml:space="preserve">First and foremost, we would like to thank our Fellow, Caroline Williams, </w:t>
      </w:r>
      <w:r w:rsidR="3BC9FE87" w:rsidRPr="7A4C07A8">
        <w:rPr>
          <w:rFonts w:ascii="Garamond" w:hAnsi="Garamond" w:cs="Arial"/>
          <w:color w:val="000000" w:themeColor="text1"/>
        </w:rPr>
        <w:t>for their continuous</w:t>
      </w:r>
      <w:r w:rsidRPr="7A4C07A8">
        <w:rPr>
          <w:rFonts w:ascii="Garamond" w:hAnsi="Garamond" w:cs="Arial"/>
          <w:color w:val="000000" w:themeColor="text1"/>
        </w:rPr>
        <w:t xml:space="preserve"> dedication to project development and execution. </w:t>
      </w:r>
      <w:r w:rsidR="5BA8D44C" w:rsidRPr="7A4C07A8">
        <w:rPr>
          <w:rFonts w:ascii="Garamond" w:hAnsi="Garamond" w:cs="Arial"/>
          <w:color w:val="000000" w:themeColor="text1"/>
        </w:rPr>
        <w:t xml:space="preserve">We would also like to extend our </w:t>
      </w:r>
      <w:r w:rsidR="30FA1406" w:rsidRPr="7A4C07A8">
        <w:rPr>
          <w:rFonts w:ascii="Garamond" w:hAnsi="Garamond" w:cs="Arial"/>
          <w:color w:val="000000" w:themeColor="text1"/>
        </w:rPr>
        <w:t>gratitude toward</w:t>
      </w:r>
      <w:r w:rsidR="5BA8D44C" w:rsidRPr="7A4C07A8">
        <w:rPr>
          <w:rFonts w:ascii="Garamond" w:hAnsi="Garamond" w:cs="Arial"/>
          <w:color w:val="000000" w:themeColor="text1"/>
        </w:rPr>
        <w:t xml:space="preserve"> our science advisors, Charlie Bettigole and Joe Spruce, for sharing their technical expertise during method</w:t>
      </w:r>
      <w:r w:rsidR="0936047D" w:rsidRPr="7A4C07A8">
        <w:rPr>
          <w:rFonts w:ascii="Garamond" w:hAnsi="Garamond" w:cs="Arial"/>
          <w:color w:val="000000" w:themeColor="text1"/>
        </w:rPr>
        <w:t>ology</w:t>
      </w:r>
      <w:r w:rsidR="5BA8D44C" w:rsidRPr="7A4C07A8">
        <w:rPr>
          <w:rFonts w:ascii="Garamond" w:hAnsi="Garamond" w:cs="Arial"/>
          <w:color w:val="000000" w:themeColor="text1"/>
        </w:rPr>
        <w:t xml:space="preserve"> development and results analysis. </w:t>
      </w:r>
      <w:r w:rsidR="248F713B" w:rsidRPr="7A4C07A8">
        <w:rPr>
          <w:rFonts w:ascii="Garamond" w:hAnsi="Garamond" w:cs="Arial"/>
          <w:color w:val="000000" w:themeColor="text1"/>
        </w:rPr>
        <w:t xml:space="preserve">We also share our appreciation with NASA DEVELOP’s Project Coordination team, specifically Cecil Byles, for their assistance </w:t>
      </w:r>
      <w:r w:rsidR="23F44BC2" w:rsidRPr="7A4C07A8">
        <w:rPr>
          <w:rFonts w:ascii="Garamond" w:hAnsi="Garamond" w:cs="Arial"/>
          <w:color w:val="000000" w:themeColor="text1"/>
        </w:rPr>
        <w:t>with</w:t>
      </w:r>
      <w:r w:rsidR="248F713B" w:rsidRPr="7A4C07A8">
        <w:rPr>
          <w:rFonts w:ascii="Garamond" w:hAnsi="Garamond" w:cs="Arial"/>
          <w:color w:val="000000" w:themeColor="text1"/>
        </w:rPr>
        <w:t xml:space="preserve"> revision.</w:t>
      </w:r>
    </w:p>
    <w:p w14:paraId="0BDE9E26" w14:textId="7EDCD424" w:rsidR="0CE21014" w:rsidRDefault="0CE21014" w:rsidP="0CE21014">
      <w:pPr>
        <w:spacing w:after="0" w:line="240" w:lineRule="auto"/>
        <w:rPr>
          <w:rFonts w:ascii="Garamond" w:hAnsi="Garamond" w:cs="Arial"/>
          <w:color w:val="000000" w:themeColor="text1"/>
        </w:rPr>
      </w:pPr>
    </w:p>
    <w:p w14:paraId="12A0C359" w14:textId="4B3E37DC" w:rsidR="0DD4E4D1" w:rsidRDefault="63B3476F" w:rsidP="12C52C7E">
      <w:pPr>
        <w:spacing w:after="0" w:line="240" w:lineRule="auto"/>
        <w:rPr>
          <w:rFonts w:ascii="Garamond" w:hAnsi="Garamond" w:cs="Arial"/>
          <w:color w:val="000000" w:themeColor="text1"/>
        </w:rPr>
      </w:pPr>
      <w:r w:rsidRPr="0CE21014">
        <w:rPr>
          <w:rFonts w:ascii="Garamond" w:hAnsi="Garamond" w:cs="Arial"/>
          <w:color w:val="000000" w:themeColor="text1"/>
        </w:rPr>
        <w:t>We would</w:t>
      </w:r>
      <w:r w:rsidR="3B7469B9" w:rsidRPr="0CE21014">
        <w:rPr>
          <w:rFonts w:ascii="Garamond" w:hAnsi="Garamond" w:cs="Arial"/>
          <w:color w:val="000000" w:themeColor="text1"/>
        </w:rPr>
        <w:t xml:space="preserve"> also</w:t>
      </w:r>
      <w:r w:rsidRPr="0CE21014">
        <w:rPr>
          <w:rFonts w:ascii="Garamond" w:hAnsi="Garamond" w:cs="Arial"/>
          <w:color w:val="000000" w:themeColor="text1"/>
        </w:rPr>
        <w:t xml:space="preserve"> like to express </w:t>
      </w:r>
      <w:r w:rsidR="044F6033" w:rsidRPr="0CE21014">
        <w:rPr>
          <w:rFonts w:ascii="Garamond" w:hAnsi="Garamond" w:cs="Arial"/>
          <w:color w:val="000000" w:themeColor="text1"/>
        </w:rPr>
        <w:t>gratitude toward</w:t>
      </w:r>
      <w:r w:rsidRPr="0CE21014">
        <w:rPr>
          <w:rFonts w:ascii="Garamond" w:hAnsi="Garamond" w:cs="Arial"/>
          <w:color w:val="000000" w:themeColor="text1"/>
        </w:rPr>
        <w:t xml:space="preserve"> our p</w:t>
      </w:r>
      <w:r w:rsidR="1B05C65D" w:rsidRPr="0CE21014">
        <w:rPr>
          <w:rFonts w:ascii="Garamond" w:hAnsi="Garamond" w:cs="Arial"/>
          <w:color w:val="000000" w:themeColor="text1"/>
        </w:rPr>
        <w:t>roject partners</w:t>
      </w:r>
      <w:r w:rsidR="60645CA8" w:rsidRPr="0CE21014">
        <w:rPr>
          <w:rFonts w:ascii="Garamond" w:hAnsi="Garamond" w:cs="Arial"/>
          <w:color w:val="000000" w:themeColor="text1"/>
        </w:rPr>
        <w:t xml:space="preserve">, in no </w:t>
      </w:r>
      <w:proofErr w:type="gramStart"/>
      <w:r w:rsidR="60645CA8" w:rsidRPr="0CE21014">
        <w:rPr>
          <w:rFonts w:ascii="Garamond" w:hAnsi="Garamond" w:cs="Arial"/>
          <w:color w:val="000000" w:themeColor="text1"/>
        </w:rPr>
        <w:t>particular order</w:t>
      </w:r>
      <w:proofErr w:type="gramEnd"/>
      <w:r w:rsidR="60645CA8" w:rsidRPr="0CE21014">
        <w:rPr>
          <w:rFonts w:ascii="Garamond" w:hAnsi="Garamond" w:cs="Arial"/>
          <w:color w:val="000000" w:themeColor="text1"/>
        </w:rPr>
        <w:t>, for their local expertise and cooperation related to easement data</w:t>
      </w:r>
      <w:r w:rsidR="753F2183" w:rsidRPr="0CE21014">
        <w:rPr>
          <w:rFonts w:ascii="Garamond" w:hAnsi="Garamond" w:cs="Arial"/>
          <w:color w:val="000000" w:themeColor="text1"/>
        </w:rPr>
        <w:t xml:space="preserve"> acquisition</w:t>
      </w:r>
      <w:r w:rsidR="60645CA8" w:rsidRPr="0CE21014">
        <w:rPr>
          <w:rFonts w:ascii="Garamond" w:hAnsi="Garamond" w:cs="Arial"/>
          <w:color w:val="000000" w:themeColor="text1"/>
        </w:rPr>
        <w:t>.</w:t>
      </w:r>
    </w:p>
    <w:p w14:paraId="0D895199" w14:textId="2863A72D" w:rsidR="0B61B5C0" w:rsidRDefault="0B61B5C0" w:rsidP="2D68A4EE">
      <w:pPr>
        <w:pStyle w:val="ListParagraph"/>
        <w:numPr>
          <w:ilvl w:val="0"/>
          <w:numId w:val="3"/>
        </w:numPr>
        <w:spacing w:after="0" w:line="240" w:lineRule="auto"/>
        <w:rPr>
          <w:rFonts w:ascii="Garamond" w:hAnsi="Garamond" w:cs="Arial"/>
          <w:color w:val="000000" w:themeColor="text1"/>
        </w:rPr>
      </w:pPr>
      <w:r w:rsidRPr="2D68A4EE">
        <w:rPr>
          <w:rFonts w:ascii="Garamond" w:hAnsi="Garamond" w:cs="Arial"/>
          <w:color w:val="000000" w:themeColor="text1"/>
        </w:rPr>
        <w:t xml:space="preserve">Amanda </w:t>
      </w:r>
      <w:proofErr w:type="spellStart"/>
      <w:r w:rsidRPr="2D68A4EE">
        <w:rPr>
          <w:rFonts w:ascii="Garamond" w:hAnsi="Garamond" w:cs="Arial"/>
          <w:color w:val="000000" w:themeColor="text1"/>
        </w:rPr>
        <w:t>Grisa</w:t>
      </w:r>
      <w:proofErr w:type="spellEnd"/>
      <w:r w:rsidRPr="2D68A4EE">
        <w:rPr>
          <w:rFonts w:ascii="Garamond" w:hAnsi="Garamond" w:cs="Arial"/>
          <w:color w:val="000000" w:themeColor="text1"/>
        </w:rPr>
        <w:t>, Farmland Protection Manager, Genesee Land Trust</w:t>
      </w:r>
    </w:p>
    <w:p w14:paraId="250ADA49" w14:textId="3942E2FC" w:rsidR="206ADD42" w:rsidRDefault="206ADD42" w:rsidP="12C52C7E">
      <w:pPr>
        <w:pStyle w:val="ListParagraph"/>
        <w:numPr>
          <w:ilvl w:val="0"/>
          <w:numId w:val="3"/>
        </w:numPr>
        <w:spacing w:after="0" w:line="240" w:lineRule="auto"/>
        <w:rPr>
          <w:rFonts w:ascii="Garamond" w:hAnsi="Garamond" w:cs="Arial"/>
          <w:color w:val="000000" w:themeColor="text1"/>
        </w:rPr>
      </w:pPr>
      <w:r w:rsidRPr="2D68A4EE">
        <w:rPr>
          <w:rFonts w:ascii="Garamond" w:hAnsi="Garamond" w:cs="Arial"/>
          <w:color w:val="000000" w:themeColor="text1"/>
        </w:rPr>
        <w:t xml:space="preserve">Max </w:t>
      </w:r>
      <w:proofErr w:type="spellStart"/>
      <w:r w:rsidRPr="2D68A4EE">
        <w:rPr>
          <w:rFonts w:ascii="Garamond" w:hAnsi="Garamond" w:cs="Arial"/>
          <w:color w:val="000000" w:themeColor="text1"/>
        </w:rPr>
        <w:t>Heitner</w:t>
      </w:r>
      <w:proofErr w:type="spellEnd"/>
      <w:r w:rsidRPr="2D68A4EE">
        <w:rPr>
          <w:rFonts w:ascii="Garamond" w:hAnsi="Garamond" w:cs="Arial"/>
          <w:color w:val="000000" w:themeColor="text1"/>
        </w:rPr>
        <w:t>, Director of Conservation, Finger Lakes Land Trust</w:t>
      </w:r>
    </w:p>
    <w:p w14:paraId="47E6D730" w14:textId="200B43EA" w:rsidR="206ADD42" w:rsidRDefault="206ADD42" w:rsidP="12C52C7E">
      <w:pPr>
        <w:pStyle w:val="ListParagraph"/>
        <w:numPr>
          <w:ilvl w:val="0"/>
          <w:numId w:val="3"/>
        </w:numPr>
        <w:spacing w:after="0" w:line="240" w:lineRule="auto"/>
        <w:rPr>
          <w:rFonts w:ascii="Garamond" w:hAnsi="Garamond" w:cs="Arial"/>
          <w:color w:val="000000" w:themeColor="text1"/>
        </w:rPr>
      </w:pPr>
      <w:r w:rsidRPr="2D68A4EE">
        <w:rPr>
          <w:rFonts w:ascii="Garamond" w:hAnsi="Garamond" w:cs="Arial"/>
          <w:color w:val="000000" w:themeColor="text1"/>
        </w:rPr>
        <w:t>Tori Roberts, Conservation Project Manager, Saratoga PLAN</w:t>
      </w:r>
    </w:p>
    <w:p w14:paraId="148A2B1B" w14:textId="7B3C3ABF" w:rsidR="3E43DE45" w:rsidRDefault="3E43DE45" w:rsidP="64F8C289">
      <w:pPr>
        <w:spacing w:after="0" w:line="240" w:lineRule="auto"/>
        <w:rPr>
          <w:rFonts w:ascii="Garamond" w:hAnsi="Garamond" w:cs="Arial"/>
          <w:color w:val="000000" w:themeColor="text1"/>
        </w:rPr>
      </w:pPr>
    </w:p>
    <w:p w14:paraId="431FB6D9" w14:textId="68687F2B" w:rsidR="16F4B365" w:rsidRDefault="16F4B365" w:rsidP="507EB009">
      <w:pPr>
        <w:spacing w:after="0" w:line="240" w:lineRule="auto"/>
        <w:rPr>
          <w:rFonts w:ascii="Garamond" w:hAnsi="Garamond" w:cs="Arial"/>
          <w:color w:val="000000" w:themeColor="text1"/>
        </w:rPr>
      </w:pPr>
      <w:r w:rsidRPr="507EB009">
        <w:rPr>
          <w:rFonts w:ascii="Garamond" w:hAnsi="Garamond" w:cs="Arial"/>
          <w:color w:val="000000" w:themeColor="text1"/>
        </w:rPr>
        <w:t>This material contains modified Copernicus Sentinel data (2020, 2022), processed by</w:t>
      </w:r>
      <w:r w:rsidR="7A281766" w:rsidRPr="507EB009">
        <w:rPr>
          <w:rFonts w:ascii="Garamond" w:hAnsi="Garamond" w:cs="Arial"/>
          <w:color w:val="000000" w:themeColor="text1"/>
        </w:rPr>
        <w:t xml:space="preserve"> the European Space Agency</w:t>
      </w:r>
      <w:r w:rsidRPr="507EB009">
        <w:rPr>
          <w:rFonts w:ascii="Garamond" w:hAnsi="Garamond" w:cs="Arial"/>
          <w:color w:val="000000" w:themeColor="text1"/>
        </w:rPr>
        <w:t xml:space="preserve"> </w:t>
      </w:r>
      <w:r w:rsidR="54C21253" w:rsidRPr="507EB009">
        <w:rPr>
          <w:rFonts w:ascii="Garamond" w:hAnsi="Garamond" w:cs="Arial"/>
          <w:color w:val="000000" w:themeColor="text1"/>
        </w:rPr>
        <w:t>(</w:t>
      </w:r>
      <w:r w:rsidRPr="507EB009">
        <w:rPr>
          <w:rFonts w:ascii="Garamond" w:hAnsi="Garamond" w:cs="Arial"/>
          <w:color w:val="000000" w:themeColor="text1"/>
        </w:rPr>
        <w:t>ESA</w:t>
      </w:r>
      <w:r w:rsidR="38F6D6A1" w:rsidRPr="507EB009">
        <w:rPr>
          <w:rFonts w:ascii="Garamond" w:hAnsi="Garamond" w:cs="Arial"/>
          <w:color w:val="000000" w:themeColor="text1"/>
        </w:rPr>
        <w:t>)</w:t>
      </w:r>
      <w:r w:rsidRPr="507EB009">
        <w:rPr>
          <w:rFonts w:ascii="Garamond" w:hAnsi="Garamond" w:cs="Arial"/>
          <w:color w:val="000000" w:themeColor="text1"/>
        </w:rPr>
        <w:t>.</w:t>
      </w:r>
    </w:p>
    <w:p w14:paraId="3E7D27C7" w14:textId="6D61FF1B" w:rsidR="64F8C289" w:rsidRDefault="64F8C289" w:rsidP="2D68A4EE">
      <w:pPr>
        <w:spacing w:after="0" w:line="240" w:lineRule="auto"/>
        <w:rPr>
          <w:rFonts w:ascii="Garamond" w:eastAsia="Garamond" w:hAnsi="Garamond" w:cs="Garamond"/>
        </w:rPr>
      </w:pPr>
    </w:p>
    <w:p w14:paraId="33DBD467" w14:textId="08E20579" w:rsidR="000057A6" w:rsidRPr="0066138C" w:rsidRDefault="4B6DB158" w:rsidP="64F8C289">
      <w:pPr>
        <w:spacing w:after="0" w:line="240" w:lineRule="auto"/>
        <w:rPr>
          <w:rFonts w:ascii="Garamond" w:hAnsi="Garamond" w:cs="Arial"/>
          <w:color w:val="000000"/>
        </w:rPr>
      </w:pPr>
      <w:r w:rsidRPr="488F11DE">
        <w:rPr>
          <w:rFonts w:ascii="Garamond" w:hAnsi="Garamond" w:cs="Arial"/>
          <w:color w:val="000000" w:themeColor="text1"/>
        </w:rPr>
        <w:t>A</w:t>
      </w:r>
      <w:r w:rsidR="054E0188" w:rsidRPr="488F11DE">
        <w:rPr>
          <w:rFonts w:ascii="Garamond" w:hAnsi="Garamond" w:cs="Arial"/>
          <w:color w:val="000000" w:themeColor="text1"/>
        </w:rPr>
        <w:t xml:space="preserve">ny opinions, findings, and conclusions or recommendations expressed in this material are those of the author(s) and do not necessarily reflect the views of </w:t>
      </w:r>
      <w:r w:rsidR="49499C04" w:rsidRPr="488F11DE">
        <w:rPr>
          <w:rFonts w:ascii="Garamond" w:hAnsi="Garamond" w:cs="Arial"/>
          <w:color w:val="000000" w:themeColor="text1"/>
        </w:rPr>
        <w:t>NASA</w:t>
      </w:r>
      <w:r w:rsidR="054E0188" w:rsidRPr="488F11DE">
        <w:rPr>
          <w:rFonts w:ascii="Garamond" w:hAnsi="Garamond" w:cs="Arial"/>
          <w:color w:val="000000" w:themeColor="text1"/>
        </w:rPr>
        <w:t>.</w:t>
      </w:r>
    </w:p>
    <w:p w14:paraId="55CF60A4" w14:textId="77777777" w:rsidR="000057A6" w:rsidRPr="0066138C" w:rsidRDefault="000057A6" w:rsidP="64F8C289">
      <w:pPr>
        <w:spacing w:after="0" w:line="240" w:lineRule="auto"/>
        <w:rPr>
          <w:rFonts w:ascii="Garamond" w:hAnsi="Garamond"/>
        </w:rPr>
      </w:pPr>
    </w:p>
    <w:p w14:paraId="108F742C" w14:textId="675DB84B" w:rsidR="00FC670A" w:rsidRPr="0066138C" w:rsidRDefault="1E39DF49" w:rsidP="64F8C289">
      <w:pPr>
        <w:spacing w:after="0" w:line="240" w:lineRule="auto"/>
        <w:rPr>
          <w:rFonts w:ascii="Garamond" w:hAnsi="Garamond"/>
        </w:rPr>
      </w:pPr>
      <w:r w:rsidRPr="488F11DE">
        <w:rPr>
          <w:rFonts w:ascii="Garamond" w:hAnsi="Garamond"/>
        </w:rPr>
        <w:t xml:space="preserve">This material is based upon work supported by NASA </w:t>
      </w:r>
      <w:r w:rsidR="441ADBC7" w:rsidRPr="488F11DE">
        <w:rPr>
          <w:rFonts w:ascii="Garamond" w:hAnsi="Garamond"/>
        </w:rPr>
        <w:t>through</w:t>
      </w:r>
      <w:r w:rsidR="2AE9ABE0" w:rsidRPr="488F11DE">
        <w:rPr>
          <w:rFonts w:ascii="Garamond" w:hAnsi="Garamond"/>
        </w:rPr>
        <w:t xml:space="preserve"> contract NNL16AA05C</w:t>
      </w:r>
      <w:r w:rsidRPr="488F11DE">
        <w:rPr>
          <w:rFonts w:ascii="Garamond" w:hAnsi="Garamond"/>
        </w:rPr>
        <w:t>.</w:t>
      </w:r>
    </w:p>
    <w:p w14:paraId="208BE60E" w14:textId="77777777" w:rsidR="0056152E" w:rsidRPr="00040AE0" w:rsidRDefault="0056152E" w:rsidP="64F8C289">
      <w:pPr>
        <w:pStyle w:val="Heading1"/>
        <w:keepNext w:val="0"/>
        <w:keepLines w:val="0"/>
        <w:spacing w:before="0" w:line="240" w:lineRule="auto"/>
        <w:rPr>
          <w:rFonts w:ascii="Garamond" w:hAnsi="Garamond"/>
          <w:sz w:val="22"/>
          <w:szCs w:val="22"/>
        </w:rPr>
      </w:pPr>
      <w:bookmarkStart w:id="7" w:name="_Toc334198737"/>
    </w:p>
    <w:p w14:paraId="3E4F1C90" w14:textId="7DCF9ACD" w:rsidR="6692AC5E" w:rsidRDefault="67F85032" w:rsidP="00C40264">
      <w:pPr>
        <w:pStyle w:val="Heading1"/>
        <w:spacing w:before="0" w:line="240" w:lineRule="auto"/>
        <w:rPr>
          <w:rFonts w:ascii="Garamond" w:hAnsi="Garamond"/>
        </w:rPr>
      </w:pPr>
      <w:r w:rsidRPr="0CE21014">
        <w:rPr>
          <w:rFonts w:ascii="Garamond" w:hAnsi="Garamond"/>
        </w:rPr>
        <w:t>7</w:t>
      </w:r>
      <w:r w:rsidR="5D6D072F" w:rsidRPr="0CE21014">
        <w:rPr>
          <w:rFonts w:ascii="Garamond" w:hAnsi="Garamond"/>
        </w:rPr>
        <w:t xml:space="preserve">. </w:t>
      </w:r>
      <w:r w:rsidR="3FFE2101" w:rsidRPr="0CE21014">
        <w:rPr>
          <w:rFonts w:ascii="Garamond" w:hAnsi="Garamond"/>
        </w:rPr>
        <w:t>Glossary</w:t>
      </w:r>
    </w:p>
    <w:p w14:paraId="22052F9D" w14:textId="4DCB6D68" w:rsidR="67D34318" w:rsidRDefault="49794DFD" w:rsidP="67D34318">
      <w:pPr>
        <w:spacing w:after="0" w:line="240" w:lineRule="auto"/>
        <w:rPr>
          <w:rFonts w:ascii="Garamond" w:hAnsi="Garamond"/>
          <w:b/>
          <w:bCs/>
        </w:rPr>
      </w:pPr>
      <w:r w:rsidRPr="7A4C07A8">
        <w:rPr>
          <w:rFonts w:ascii="Garamond" w:hAnsi="Garamond"/>
          <w:b/>
          <w:bCs/>
        </w:rPr>
        <w:t xml:space="preserve">3DEP </w:t>
      </w:r>
      <w:r w:rsidRPr="7A4C07A8">
        <w:rPr>
          <w:rFonts w:ascii="Garamond" w:hAnsi="Garamond"/>
        </w:rPr>
        <w:t>– 3</w:t>
      </w:r>
      <w:r w:rsidR="54579B90" w:rsidRPr="7A4C07A8">
        <w:rPr>
          <w:rFonts w:ascii="Garamond" w:hAnsi="Garamond"/>
        </w:rPr>
        <w:t>-</w:t>
      </w:r>
      <w:r w:rsidRPr="7A4C07A8">
        <w:rPr>
          <w:rFonts w:ascii="Garamond" w:hAnsi="Garamond"/>
        </w:rPr>
        <w:t>D</w:t>
      </w:r>
      <w:r w:rsidR="472DC8D5" w:rsidRPr="7A4C07A8">
        <w:rPr>
          <w:rFonts w:ascii="Garamond" w:hAnsi="Garamond"/>
        </w:rPr>
        <w:t>imensional</w:t>
      </w:r>
      <w:r w:rsidRPr="7A4C07A8">
        <w:rPr>
          <w:rFonts w:ascii="Garamond" w:hAnsi="Garamond"/>
        </w:rPr>
        <w:t xml:space="preserve"> Elevation Program</w:t>
      </w:r>
    </w:p>
    <w:p w14:paraId="03201EA6" w14:textId="1D0946FA" w:rsidR="2D68A4EE" w:rsidRDefault="4D2D51F3" w:rsidP="7A4C07A8">
      <w:pPr>
        <w:spacing w:after="0" w:line="240" w:lineRule="auto"/>
        <w:rPr>
          <w:rFonts w:ascii="Garamond" w:hAnsi="Garamond"/>
        </w:rPr>
      </w:pPr>
      <w:r w:rsidRPr="7A4C07A8">
        <w:rPr>
          <w:rFonts w:ascii="Garamond" w:hAnsi="Garamond"/>
          <w:b/>
          <w:bCs/>
        </w:rPr>
        <w:t>Avoided Soil Carbon Losses</w:t>
      </w:r>
      <w:r w:rsidR="25FBA2CC" w:rsidRPr="7A4C07A8">
        <w:rPr>
          <w:rFonts w:ascii="Garamond" w:hAnsi="Garamond"/>
          <w:b/>
          <w:bCs/>
        </w:rPr>
        <w:t xml:space="preserve"> </w:t>
      </w:r>
      <w:r w:rsidR="25FBA2CC" w:rsidRPr="7A4C07A8">
        <w:rPr>
          <w:rFonts w:ascii="Garamond" w:hAnsi="Garamond"/>
        </w:rPr>
        <w:t>–</w:t>
      </w:r>
      <w:r w:rsidR="25FBA2CC" w:rsidRPr="7A4C07A8">
        <w:rPr>
          <w:rFonts w:ascii="Garamond" w:hAnsi="Garamond"/>
          <w:b/>
          <w:bCs/>
        </w:rPr>
        <w:t xml:space="preserve"> </w:t>
      </w:r>
      <w:r w:rsidR="22C09175" w:rsidRPr="7A4C07A8">
        <w:rPr>
          <w:rFonts w:ascii="Garamond" w:hAnsi="Garamond"/>
          <w:b/>
          <w:bCs/>
        </w:rPr>
        <w:t>t</w:t>
      </w:r>
      <w:r w:rsidR="25FBA2CC" w:rsidRPr="7A4C07A8">
        <w:rPr>
          <w:rFonts w:ascii="Garamond" w:hAnsi="Garamond"/>
        </w:rPr>
        <w:t>he difference of soil carbon accrued over time in</w:t>
      </w:r>
      <w:r w:rsidR="67355F19" w:rsidRPr="7A4C07A8">
        <w:rPr>
          <w:rFonts w:ascii="Garamond" w:hAnsi="Garamond"/>
        </w:rPr>
        <w:t xml:space="preserve"> a scenario where land is placed into conservation easements </w:t>
      </w:r>
      <w:r w:rsidR="366B5B71" w:rsidRPr="7A4C07A8">
        <w:rPr>
          <w:rFonts w:ascii="Garamond" w:hAnsi="Garamond"/>
        </w:rPr>
        <w:t>rather than being</w:t>
      </w:r>
      <w:r w:rsidR="67355F19" w:rsidRPr="7A4C07A8">
        <w:rPr>
          <w:rFonts w:ascii="Garamond" w:hAnsi="Garamond"/>
        </w:rPr>
        <w:t xml:space="preserve"> developed</w:t>
      </w:r>
    </w:p>
    <w:p w14:paraId="4FC13927" w14:textId="27449446" w:rsidR="67D34318" w:rsidRDefault="60FA207A" w:rsidP="7A4C07A8">
      <w:pPr>
        <w:spacing w:after="0" w:line="240" w:lineRule="auto"/>
        <w:rPr>
          <w:rFonts w:ascii="Garamond" w:eastAsia="Times New Roman" w:hAnsi="Garamond" w:cs="Arial"/>
        </w:rPr>
      </w:pPr>
      <w:r w:rsidRPr="7A4C07A8">
        <w:rPr>
          <w:rFonts w:ascii="Garamond" w:hAnsi="Garamond"/>
          <w:b/>
          <w:bCs/>
        </w:rPr>
        <w:t xml:space="preserve">C-CAP </w:t>
      </w:r>
      <w:r w:rsidRPr="7A4C07A8">
        <w:rPr>
          <w:rFonts w:ascii="Garamond" w:hAnsi="Garamond"/>
        </w:rPr>
        <w:t>–</w:t>
      </w:r>
      <w:r w:rsidRPr="7A4C07A8">
        <w:rPr>
          <w:rFonts w:ascii="Garamond" w:hAnsi="Garamond"/>
          <w:b/>
          <w:bCs/>
        </w:rPr>
        <w:t xml:space="preserve"> </w:t>
      </w:r>
      <w:r w:rsidRPr="7A4C07A8">
        <w:rPr>
          <w:rFonts w:ascii="Garamond" w:eastAsia="Times New Roman" w:hAnsi="Garamond" w:cs="Arial"/>
        </w:rPr>
        <w:t>Coastal Change Analysis Program</w:t>
      </w:r>
    </w:p>
    <w:p w14:paraId="16B207D7" w14:textId="04517683" w:rsidR="2D68A4EE" w:rsidRDefault="72FD73C4" w:rsidP="7A4C07A8">
      <w:pPr>
        <w:spacing w:after="0" w:line="240" w:lineRule="auto"/>
        <w:rPr>
          <w:rFonts w:ascii="Garamond" w:hAnsi="Garamond" w:cs="Arial"/>
        </w:rPr>
      </w:pPr>
      <w:r w:rsidRPr="7A4C07A8">
        <w:rPr>
          <w:rFonts w:ascii="Garamond" w:hAnsi="Garamond" w:cs="Arial"/>
          <w:b/>
          <w:bCs/>
        </w:rPr>
        <w:t xml:space="preserve">CVI </w:t>
      </w:r>
      <w:r w:rsidRPr="7A4C07A8">
        <w:rPr>
          <w:rFonts w:ascii="Garamond" w:hAnsi="Garamond"/>
        </w:rPr>
        <w:t xml:space="preserve">– </w:t>
      </w:r>
      <w:r w:rsidR="5A738520" w:rsidRPr="7A4C07A8">
        <w:rPr>
          <w:rFonts w:ascii="Garamond" w:hAnsi="Garamond" w:cs="Arial"/>
        </w:rPr>
        <w:t>Chlorophyll Vegetation Index</w:t>
      </w:r>
      <w:r w:rsidR="7DBD4B3F" w:rsidRPr="7A4C07A8">
        <w:rPr>
          <w:rFonts w:ascii="Garamond" w:hAnsi="Garamond" w:cs="Arial"/>
        </w:rPr>
        <w:t xml:space="preserve">, </w:t>
      </w:r>
      <w:r w:rsidR="1228E0A1" w:rsidRPr="7A4C07A8">
        <w:rPr>
          <w:rFonts w:ascii="Garamond" w:hAnsi="Garamond" w:cs="Arial"/>
        </w:rPr>
        <w:t>t</w:t>
      </w:r>
      <w:r w:rsidR="565CEAD8" w:rsidRPr="7A4C07A8">
        <w:rPr>
          <w:rFonts w:ascii="Garamond" w:hAnsi="Garamond" w:cs="Arial"/>
        </w:rPr>
        <w:t>his index calculates the amount of chlorophyll content in leafy vegetation</w:t>
      </w:r>
      <w:r w:rsidR="155BEA3B" w:rsidRPr="7A4C07A8">
        <w:rPr>
          <w:rFonts w:ascii="Garamond" w:hAnsi="Garamond" w:cs="Arial"/>
        </w:rPr>
        <w:t xml:space="preserve"> based on green and near infrared wavelengths</w:t>
      </w:r>
    </w:p>
    <w:p w14:paraId="0D1E1617" w14:textId="4F4DFBF6" w:rsidR="67D34318" w:rsidRDefault="0BFDFE17" w:rsidP="7A4C07A8">
      <w:pPr>
        <w:spacing w:after="0" w:line="240" w:lineRule="auto"/>
        <w:rPr>
          <w:rFonts w:ascii="Roboto" w:eastAsia="Roboto" w:hAnsi="Roboto" w:cs="Roboto"/>
          <w:color w:val="E8EAED"/>
          <w:sz w:val="30"/>
          <w:szCs w:val="30"/>
        </w:rPr>
      </w:pPr>
      <w:r w:rsidRPr="7A4C07A8">
        <w:rPr>
          <w:rFonts w:ascii="Garamond" w:hAnsi="Garamond"/>
          <w:b/>
          <w:bCs/>
        </w:rPr>
        <w:t xml:space="preserve">Conservation easement </w:t>
      </w:r>
      <w:r w:rsidRPr="7A4C07A8">
        <w:rPr>
          <w:rFonts w:ascii="Garamond" w:hAnsi="Garamond"/>
        </w:rPr>
        <w:t xml:space="preserve">– </w:t>
      </w:r>
      <w:r w:rsidR="26B776B5" w:rsidRPr="7A4C07A8">
        <w:rPr>
          <w:rFonts w:ascii="Garamond" w:hAnsi="Garamond"/>
        </w:rPr>
        <w:t>a</w:t>
      </w:r>
      <w:r w:rsidRPr="7A4C07A8">
        <w:rPr>
          <w:rFonts w:ascii="Garamond" w:hAnsi="Garamond"/>
        </w:rPr>
        <w:t xml:space="preserve"> voluntary and legally-binding agreement that protects the land(s) e</w:t>
      </w:r>
      <w:r w:rsidR="2855135C" w:rsidRPr="7A4C07A8">
        <w:rPr>
          <w:rFonts w:ascii="Garamond" w:hAnsi="Garamond"/>
        </w:rPr>
        <w:t>nrolled by restricting future land use/change and development of th</w:t>
      </w:r>
      <w:r w:rsidR="0F6DE8FF" w:rsidRPr="7A4C07A8">
        <w:rPr>
          <w:rFonts w:ascii="Garamond" w:hAnsi="Garamond"/>
        </w:rPr>
        <w:t>e</w:t>
      </w:r>
      <w:r w:rsidR="2855135C" w:rsidRPr="7A4C07A8">
        <w:rPr>
          <w:rFonts w:ascii="Garamond" w:hAnsi="Garamond"/>
        </w:rPr>
        <w:t xml:space="preserve"> land(s) in perpetuity</w:t>
      </w:r>
    </w:p>
    <w:p w14:paraId="33C08F2D" w14:textId="0945FB45" w:rsidR="0365C926" w:rsidRDefault="3BEA0094" w:rsidP="0365C926">
      <w:pPr>
        <w:spacing w:after="0" w:line="240" w:lineRule="auto"/>
        <w:rPr>
          <w:rFonts w:ascii="Garamond" w:hAnsi="Garamond"/>
        </w:rPr>
      </w:pPr>
      <w:r w:rsidRPr="7A4C07A8">
        <w:rPr>
          <w:rFonts w:ascii="Garamond" w:hAnsi="Garamond"/>
          <w:b/>
          <w:bCs/>
        </w:rPr>
        <w:t>Earth observations</w:t>
      </w:r>
      <w:r w:rsidRPr="7A4C07A8">
        <w:rPr>
          <w:rFonts w:ascii="Garamond" w:hAnsi="Garamond"/>
        </w:rPr>
        <w:t xml:space="preserve"> </w:t>
      </w:r>
      <w:r w:rsidR="1A3CA300" w:rsidRPr="7A4C07A8">
        <w:rPr>
          <w:rFonts w:ascii="Garamond" w:hAnsi="Garamond"/>
        </w:rPr>
        <w:t>–</w:t>
      </w:r>
      <w:r w:rsidRPr="7A4C07A8">
        <w:rPr>
          <w:rFonts w:ascii="Garamond" w:hAnsi="Garamond"/>
        </w:rPr>
        <w:t xml:space="preserve"> </w:t>
      </w:r>
      <w:r w:rsidR="6EBDDFB9" w:rsidRPr="7A4C07A8">
        <w:rPr>
          <w:rFonts w:ascii="Garamond" w:hAnsi="Garamond"/>
        </w:rPr>
        <w:t>s</w:t>
      </w:r>
      <w:r w:rsidR="1A3CA300" w:rsidRPr="7A4C07A8">
        <w:rPr>
          <w:rFonts w:ascii="Garamond" w:hAnsi="Garamond"/>
        </w:rPr>
        <w:t>atellites and sensors that collect information about the Earth’s physical, chemical, and biological systems over space and time</w:t>
      </w:r>
    </w:p>
    <w:p w14:paraId="078A503A" w14:textId="33BAA9E8" w:rsidR="507EB009" w:rsidRDefault="0912C6BF" w:rsidP="507EB009">
      <w:pPr>
        <w:spacing w:after="0" w:line="240" w:lineRule="auto"/>
        <w:rPr>
          <w:rFonts w:ascii="Garamond" w:hAnsi="Garamond"/>
        </w:rPr>
      </w:pPr>
      <w:r w:rsidRPr="7A4C07A8">
        <w:rPr>
          <w:rFonts w:ascii="Garamond" w:hAnsi="Garamond"/>
          <w:b/>
          <w:bCs/>
        </w:rPr>
        <w:t xml:space="preserve">Ecosystem services </w:t>
      </w:r>
      <w:r w:rsidRPr="7A4C07A8">
        <w:rPr>
          <w:rFonts w:ascii="Garamond" w:hAnsi="Garamond"/>
        </w:rPr>
        <w:t xml:space="preserve">– </w:t>
      </w:r>
      <w:r w:rsidR="21E07C98" w:rsidRPr="7A4C07A8">
        <w:rPr>
          <w:rFonts w:ascii="Garamond" w:hAnsi="Garamond"/>
        </w:rPr>
        <w:t>t</w:t>
      </w:r>
      <w:r w:rsidRPr="7A4C07A8">
        <w:rPr>
          <w:rFonts w:ascii="Garamond" w:hAnsi="Garamond"/>
        </w:rPr>
        <w:t>he many benefits that wildlife and ecosystems provide to people such as nutrient cycling, clean water, and lumber r</w:t>
      </w:r>
      <w:r w:rsidR="01F9488A" w:rsidRPr="7A4C07A8">
        <w:rPr>
          <w:rFonts w:ascii="Garamond" w:hAnsi="Garamond"/>
        </w:rPr>
        <w:t>esources</w:t>
      </w:r>
    </w:p>
    <w:p w14:paraId="0D65D019" w14:textId="61DF5DAC" w:rsidR="2D68A4EE" w:rsidRDefault="4F928062" w:rsidP="2D68A4EE">
      <w:pPr>
        <w:spacing w:after="0" w:line="240" w:lineRule="auto"/>
        <w:rPr>
          <w:rFonts w:ascii="Garamond" w:hAnsi="Garamond" w:cs="Arial"/>
        </w:rPr>
      </w:pPr>
      <w:r w:rsidRPr="7A4C07A8">
        <w:rPr>
          <w:rFonts w:ascii="Garamond" w:hAnsi="Garamond" w:cs="Arial"/>
          <w:b/>
          <w:bCs/>
        </w:rPr>
        <w:t xml:space="preserve">EVI </w:t>
      </w:r>
      <w:r w:rsidRPr="7A4C07A8">
        <w:rPr>
          <w:rFonts w:ascii="Garamond" w:hAnsi="Garamond"/>
        </w:rPr>
        <w:t xml:space="preserve">– </w:t>
      </w:r>
      <w:r w:rsidR="3E229A85" w:rsidRPr="7A4C07A8">
        <w:rPr>
          <w:rFonts w:ascii="Garamond" w:hAnsi="Garamond" w:cs="Arial"/>
        </w:rPr>
        <w:t>Enhanced Vegetation Index</w:t>
      </w:r>
      <w:r w:rsidR="5825D514" w:rsidRPr="7A4C07A8">
        <w:rPr>
          <w:rFonts w:ascii="Garamond" w:hAnsi="Garamond" w:cs="Arial"/>
        </w:rPr>
        <w:t>,</w:t>
      </w:r>
      <w:r w:rsidR="1ED2DBCE" w:rsidRPr="7A4C07A8">
        <w:rPr>
          <w:rFonts w:ascii="Garamond" w:hAnsi="Garamond" w:cs="Arial"/>
        </w:rPr>
        <w:t xml:space="preserve"> used to quantify </w:t>
      </w:r>
      <w:r w:rsidR="4524E3B7" w:rsidRPr="7A4C07A8">
        <w:rPr>
          <w:rFonts w:ascii="Garamond" w:hAnsi="Garamond" w:cs="Arial"/>
        </w:rPr>
        <w:t>greenness</w:t>
      </w:r>
      <w:r w:rsidR="1ED2DBCE" w:rsidRPr="7A4C07A8">
        <w:rPr>
          <w:rFonts w:ascii="Garamond" w:hAnsi="Garamond" w:cs="Arial"/>
        </w:rPr>
        <w:t xml:space="preserve"> in vegetation</w:t>
      </w:r>
    </w:p>
    <w:p w14:paraId="7116B44B" w14:textId="7994E3AE" w:rsidR="0CE21014" w:rsidRDefault="4F7BEF44" w:rsidP="0CE21014">
      <w:pPr>
        <w:spacing w:after="0" w:line="240" w:lineRule="auto"/>
        <w:rPr>
          <w:rFonts w:ascii="Garamond" w:hAnsi="Garamond"/>
        </w:rPr>
      </w:pPr>
      <w:r w:rsidRPr="7A4C07A8">
        <w:rPr>
          <w:rFonts w:ascii="Garamond" w:hAnsi="Garamond"/>
          <w:b/>
          <w:bCs/>
        </w:rPr>
        <w:t>ESA</w:t>
      </w:r>
      <w:r w:rsidRPr="7A4C07A8">
        <w:rPr>
          <w:rFonts w:ascii="Garamond" w:hAnsi="Garamond"/>
        </w:rPr>
        <w:t xml:space="preserve"> – European Space Agency</w:t>
      </w:r>
    </w:p>
    <w:p w14:paraId="6F766B49" w14:textId="319A3569" w:rsidR="0CE21014" w:rsidRDefault="418B1279" w:rsidP="7A4C07A8">
      <w:pPr>
        <w:spacing w:after="0" w:line="240" w:lineRule="auto"/>
        <w:rPr>
          <w:rFonts w:ascii="Garamond" w:hAnsi="Garamond"/>
        </w:rPr>
      </w:pPr>
      <w:r w:rsidRPr="7A4C07A8">
        <w:rPr>
          <w:rFonts w:ascii="Garamond" w:hAnsi="Garamond" w:cs="Arial"/>
          <w:b/>
          <w:bCs/>
        </w:rPr>
        <w:t xml:space="preserve">Finger Lakes Land Trust </w:t>
      </w:r>
      <w:r w:rsidRPr="7A4C07A8">
        <w:rPr>
          <w:rFonts w:ascii="Garamond" w:hAnsi="Garamond"/>
        </w:rPr>
        <w:t>– project partner</w:t>
      </w:r>
    </w:p>
    <w:p w14:paraId="60C861E8" w14:textId="17C77C1A" w:rsidR="0CE21014" w:rsidRDefault="3B89D3CB" w:rsidP="0CE21014">
      <w:pPr>
        <w:spacing w:after="0" w:line="240" w:lineRule="auto"/>
        <w:rPr>
          <w:rFonts w:ascii="Garamond" w:hAnsi="Garamond"/>
        </w:rPr>
      </w:pPr>
      <w:r w:rsidRPr="7A4C07A8">
        <w:rPr>
          <w:rFonts w:ascii="Garamond" w:hAnsi="Garamond"/>
          <w:b/>
          <w:bCs/>
        </w:rPr>
        <w:t>GEE</w:t>
      </w:r>
      <w:r w:rsidRPr="7A4C07A8">
        <w:rPr>
          <w:rFonts w:ascii="Garamond" w:hAnsi="Garamond"/>
        </w:rPr>
        <w:t xml:space="preserve"> – Google Earth Engine</w:t>
      </w:r>
    </w:p>
    <w:p w14:paraId="1E013951" w14:textId="2E9756B6" w:rsidR="2D68A4EE" w:rsidRDefault="3AA1637B" w:rsidP="7A4C07A8">
      <w:pPr>
        <w:spacing w:after="0" w:line="240" w:lineRule="auto"/>
        <w:rPr>
          <w:rFonts w:ascii="Garamond" w:hAnsi="Garamond"/>
        </w:rPr>
      </w:pPr>
      <w:r w:rsidRPr="7A4C07A8">
        <w:rPr>
          <w:rFonts w:ascii="Garamond" w:hAnsi="Garamond"/>
          <w:b/>
          <w:bCs/>
        </w:rPr>
        <w:t>Genesee Land Trust</w:t>
      </w:r>
      <w:r w:rsidRPr="7A4C07A8">
        <w:rPr>
          <w:rFonts w:ascii="Garamond" w:hAnsi="Garamond"/>
        </w:rPr>
        <w:t xml:space="preserve"> – project partner</w:t>
      </w:r>
    </w:p>
    <w:p w14:paraId="08361F52" w14:textId="07C60716" w:rsidR="0CE21014" w:rsidRDefault="579B8053" w:rsidP="7A4C07A8">
      <w:pPr>
        <w:spacing w:after="0" w:line="240" w:lineRule="auto"/>
        <w:rPr>
          <w:rFonts w:ascii="Garamond" w:hAnsi="Garamond" w:cs="Arial"/>
          <w:b/>
          <w:bCs/>
        </w:rPr>
      </w:pPr>
      <w:r w:rsidRPr="7A4C07A8">
        <w:rPr>
          <w:rFonts w:ascii="Garamond" w:hAnsi="Garamond" w:cs="Arial"/>
          <w:b/>
          <w:bCs/>
        </w:rPr>
        <w:t xml:space="preserve">GLI </w:t>
      </w:r>
      <w:r w:rsidRPr="7A4C07A8">
        <w:rPr>
          <w:rFonts w:ascii="Garamond" w:hAnsi="Garamond"/>
        </w:rPr>
        <w:t xml:space="preserve">– </w:t>
      </w:r>
      <w:r w:rsidR="6456536B" w:rsidRPr="7A4C07A8">
        <w:rPr>
          <w:rFonts w:ascii="Garamond" w:hAnsi="Garamond" w:cs="Arial"/>
        </w:rPr>
        <w:t>Green Leaf Index</w:t>
      </w:r>
      <w:r w:rsidR="363D6B80" w:rsidRPr="7A4C07A8">
        <w:rPr>
          <w:rFonts w:ascii="Garamond" w:hAnsi="Garamond" w:cs="Arial"/>
        </w:rPr>
        <w:t xml:space="preserve">, </w:t>
      </w:r>
      <w:r w:rsidR="4589060B" w:rsidRPr="7A4C07A8">
        <w:rPr>
          <w:rFonts w:ascii="Garamond" w:hAnsi="Garamond" w:cs="Arial"/>
        </w:rPr>
        <w:t>represents the relationship between the green and blue/red wavelengths</w:t>
      </w:r>
    </w:p>
    <w:p w14:paraId="0385230C" w14:textId="3BA413C8" w:rsidR="67D34318" w:rsidRDefault="30388BCE" w:rsidP="7A4C07A8">
      <w:pPr>
        <w:spacing w:after="0" w:line="240" w:lineRule="auto"/>
        <w:rPr>
          <w:rFonts w:ascii="Garamond" w:hAnsi="Garamond"/>
        </w:rPr>
      </w:pPr>
      <w:r w:rsidRPr="7A4C07A8">
        <w:rPr>
          <w:rFonts w:ascii="Garamond" w:hAnsi="Garamond"/>
          <w:b/>
          <w:bCs/>
        </w:rPr>
        <w:t xml:space="preserve">Impervious surfaces </w:t>
      </w:r>
      <w:r w:rsidRPr="7A4C07A8">
        <w:rPr>
          <w:rFonts w:ascii="Garamond" w:hAnsi="Garamond"/>
        </w:rPr>
        <w:t xml:space="preserve">– </w:t>
      </w:r>
      <w:r w:rsidR="41A62EA5" w:rsidRPr="7A4C07A8">
        <w:rPr>
          <w:rFonts w:ascii="Garamond" w:hAnsi="Garamond"/>
        </w:rPr>
        <w:t>a</w:t>
      </w:r>
      <w:r w:rsidRPr="7A4C07A8">
        <w:rPr>
          <w:rFonts w:ascii="Garamond" w:hAnsi="Garamond"/>
        </w:rPr>
        <w:t>rtificial structures</w:t>
      </w:r>
      <w:r w:rsidR="3828DB5E" w:rsidRPr="7A4C07A8">
        <w:rPr>
          <w:rFonts w:ascii="Garamond" w:hAnsi="Garamond"/>
        </w:rPr>
        <w:t>,</w:t>
      </w:r>
      <w:r w:rsidRPr="7A4C07A8">
        <w:rPr>
          <w:rFonts w:ascii="Garamond" w:hAnsi="Garamond"/>
        </w:rPr>
        <w:t xml:space="preserve"> like </w:t>
      </w:r>
      <w:r w:rsidR="263875B5" w:rsidRPr="7A4C07A8">
        <w:rPr>
          <w:rFonts w:ascii="Garamond" w:hAnsi="Garamond"/>
        </w:rPr>
        <w:t>roads, that cover the soil in water impenetrable materials such as brick, asphalt, or concrete</w:t>
      </w:r>
    </w:p>
    <w:p w14:paraId="5B200D8E" w14:textId="22972493" w:rsidR="488F11DE" w:rsidRDefault="1E8D4D47" w:rsidP="7A4C07A8">
      <w:pPr>
        <w:spacing w:after="0" w:line="240" w:lineRule="auto"/>
        <w:rPr>
          <w:rFonts w:ascii="Garamond" w:hAnsi="Garamond"/>
          <w:b/>
          <w:bCs/>
        </w:rPr>
      </w:pPr>
      <w:r w:rsidRPr="7A4C07A8">
        <w:rPr>
          <w:rFonts w:ascii="Garamond" w:hAnsi="Garamond"/>
          <w:b/>
          <w:bCs/>
        </w:rPr>
        <w:t xml:space="preserve">IPCC </w:t>
      </w:r>
      <w:r w:rsidRPr="7A4C07A8">
        <w:rPr>
          <w:rFonts w:ascii="Garamond" w:hAnsi="Garamond"/>
        </w:rPr>
        <w:t>– Inter</w:t>
      </w:r>
      <w:r w:rsidR="40362B70" w:rsidRPr="7A4C07A8">
        <w:rPr>
          <w:rFonts w:ascii="Garamond" w:hAnsi="Garamond"/>
        </w:rPr>
        <w:t>governmental Panel on Climate Change</w:t>
      </w:r>
    </w:p>
    <w:p w14:paraId="5CBE350C" w14:textId="58264790" w:rsidR="0CE21014" w:rsidRDefault="46F3B2CF" w:rsidP="0CE21014">
      <w:pPr>
        <w:spacing w:after="0" w:line="240" w:lineRule="auto"/>
        <w:rPr>
          <w:rFonts w:ascii="Garamond" w:hAnsi="Garamond" w:cs="Arial"/>
        </w:rPr>
      </w:pPr>
      <w:r w:rsidRPr="7A4C07A8">
        <w:rPr>
          <w:rFonts w:ascii="Garamond" w:hAnsi="Garamond"/>
          <w:b/>
          <w:bCs/>
        </w:rPr>
        <w:t>ISRIC</w:t>
      </w:r>
      <w:r w:rsidRPr="7A4C07A8">
        <w:rPr>
          <w:rFonts w:ascii="Garamond" w:hAnsi="Garamond"/>
        </w:rPr>
        <w:t xml:space="preserve"> –</w:t>
      </w:r>
      <w:r w:rsidRPr="7A4C07A8">
        <w:rPr>
          <w:rFonts w:ascii="Garamond" w:hAnsi="Garamond"/>
          <w:b/>
          <w:bCs/>
        </w:rPr>
        <w:t xml:space="preserve"> </w:t>
      </w:r>
      <w:r w:rsidRPr="7A4C07A8">
        <w:rPr>
          <w:rFonts w:ascii="Garamond" w:hAnsi="Garamond" w:cs="Arial"/>
        </w:rPr>
        <w:t>International Soil Reference and Information Centre</w:t>
      </w:r>
    </w:p>
    <w:p w14:paraId="30A5E748" w14:textId="7FFF2809" w:rsidR="0CE21014" w:rsidRDefault="06752CAB" w:rsidP="7A4C07A8">
      <w:pPr>
        <w:spacing w:after="0" w:line="240" w:lineRule="auto"/>
        <w:rPr>
          <w:rFonts w:ascii="Garamond" w:hAnsi="Garamond"/>
        </w:rPr>
      </w:pPr>
      <w:r w:rsidRPr="7A4C07A8">
        <w:rPr>
          <w:rFonts w:ascii="Garamond" w:hAnsi="Garamond" w:cs="Arial"/>
          <w:b/>
          <w:bCs/>
        </w:rPr>
        <w:t>Kappa coefficient</w:t>
      </w:r>
      <w:r w:rsidRPr="7A4C07A8">
        <w:rPr>
          <w:rFonts w:ascii="Garamond" w:hAnsi="Garamond" w:cs="Arial"/>
        </w:rPr>
        <w:t xml:space="preserve"> – a statistic used to measure inter-rater reliability</w:t>
      </w:r>
    </w:p>
    <w:p w14:paraId="74248E66" w14:textId="4249E114" w:rsidR="0CE21014" w:rsidRDefault="0E96A5DC" w:rsidP="0CE21014">
      <w:pPr>
        <w:spacing w:after="0" w:line="240" w:lineRule="auto"/>
        <w:rPr>
          <w:rFonts w:ascii="Garamond" w:hAnsi="Garamond" w:cs="Arial"/>
        </w:rPr>
      </w:pPr>
      <w:r w:rsidRPr="7A4C07A8">
        <w:rPr>
          <w:rFonts w:ascii="Garamond" w:hAnsi="Garamond" w:cs="Arial"/>
          <w:b/>
          <w:bCs/>
        </w:rPr>
        <w:t>Landsat 5 TM</w:t>
      </w:r>
      <w:r w:rsidRPr="7A4C07A8">
        <w:rPr>
          <w:rFonts w:ascii="Garamond" w:hAnsi="Garamond" w:cs="Arial"/>
        </w:rPr>
        <w:t xml:space="preserve"> – Landsat 5 Thematic Mapper</w:t>
      </w:r>
      <w:r w:rsidR="7595E7E5" w:rsidRPr="7A4C07A8">
        <w:rPr>
          <w:rFonts w:ascii="Garamond" w:hAnsi="Garamond" w:cs="Arial"/>
        </w:rPr>
        <w:t xml:space="preserve">, </w:t>
      </w:r>
      <w:r w:rsidR="044176A9" w:rsidRPr="7A4C07A8">
        <w:rPr>
          <w:rFonts w:ascii="Garamond" w:hAnsi="Garamond" w:cs="Arial"/>
        </w:rPr>
        <w:t>Earth observation satellite in orbit from March 1984 - June 2013</w:t>
      </w:r>
    </w:p>
    <w:p w14:paraId="57B62B4B" w14:textId="2A8F1E59" w:rsidR="0CE21014" w:rsidRDefault="2C18049E" w:rsidP="0CE21014">
      <w:pPr>
        <w:spacing w:after="0" w:line="240" w:lineRule="auto"/>
        <w:rPr>
          <w:rFonts w:ascii="Garamond" w:hAnsi="Garamond" w:cs="Arial"/>
        </w:rPr>
      </w:pPr>
      <w:r w:rsidRPr="7A4C07A8">
        <w:rPr>
          <w:rFonts w:ascii="Garamond" w:eastAsia="Garamond" w:hAnsi="Garamond" w:cs="Garamond"/>
          <w:b/>
          <w:bCs/>
          <w:color w:val="000000" w:themeColor="text1"/>
        </w:rPr>
        <w:t>Landsat 8 OLI</w:t>
      </w:r>
      <w:r w:rsidRPr="7A4C07A8">
        <w:rPr>
          <w:rFonts w:ascii="Garamond" w:eastAsia="Garamond" w:hAnsi="Garamond" w:cs="Garamond"/>
          <w:color w:val="000000" w:themeColor="text1"/>
        </w:rPr>
        <w:t xml:space="preserve"> </w:t>
      </w:r>
      <w:r w:rsidRPr="7A4C07A8">
        <w:rPr>
          <w:rFonts w:ascii="Garamond" w:hAnsi="Garamond" w:cs="Arial"/>
        </w:rPr>
        <w:t xml:space="preserve">– </w:t>
      </w:r>
      <w:r w:rsidRPr="7A4C07A8">
        <w:rPr>
          <w:rFonts w:ascii="Garamond" w:eastAsia="Garamond" w:hAnsi="Garamond" w:cs="Garamond"/>
          <w:color w:val="000000" w:themeColor="text1"/>
        </w:rPr>
        <w:t xml:space="preserve">Landsat 8 Operational Land Imager, </w:t>
      </w:r>
      <w:r w:rsidR="7BA1AC6B" w:rsidRPr="7A4C07A8">
        <w:rPr>
          <w:rFonts w:ascii="Garamond" w:hAnsi="Garamond" w:cs="Arial"/>
        </w:rPr>
        <w:t>Earth observation satellite in orbit from February 2013 – present</w:t>
      </w:r>
    </w:p>
    <w:p w14:paraId="009CA815" w14:textId="2170321A" w:rsidR="24A2DA0B" w:rsidRDefault="7BA1AC6B" w:rsidP="7A4C07A8">
      <w:pPr>
        <w:spacing w:after="0" w:line="240" w:lineRule="auto"/>
        <w:rPr>
          <w:rFonts w:ascii="Garamond" w:hAnsi="Garamond" w:cs="Arial"/>
        </w:rPr>
      </w:pPr>
      <w:r w:rsidRPr="7A4C07A8">
        <w:rPr>
          <w:rFonts w:ascii="Garamond" w:eastAsia="Garamond" w:hAnsi="Garamond" w:cs="Garamond"/>
          <w:b/>
          <w:bCs/>
          <w:color w:val="000000" w:themeColor="text1"/>
        </w:rPr>
        <w:lastRenderedPageBreak/>
        <w:t>Landsat 9 OLI-2</w:t>
      </w:r>
      <w:r w:rsidRPr="7A4C07A8">
        <w:rPr>
          <w:rFonts w:ascii="Garamond" w:eastAsia="Garamond" w:hAnsi="Garamond" w:cs="Garamond"/>
          <w:color w:val="000000" w:themeColor="text1"/>
        </w:rPr>
        <w:t xml:space="preserve"> </w:t>
      </w:r>
      <w:r w:rsidRPr="7A4C07A8">
        <w:rPr>
          <w:rFonts w:ascii="Garamond" w:hAnsi="Garamond" w:cs="Arial"/>
        </w:rPr>
        <w:t xml:space="preserve">– </w:t>
      </w:r>
      <w:r w:rsidRPr="7A4C07A8">
        <w:rPr>
          <w:rFonts w:ascii="Garamond" w:eastAsia="Garamond" w:hAnsi="Garamond" w:cs="Garamond"/>
          <w:color w:val="000000" w:themeColor="text1"/>
        </w:rPr>
        <w:t xml:space="preserve">Landsat 9 Operational Land Imager-2, </w:t>
      </w:r>
      <w:r w:rsidRPr="7A4C07A8">
        <w:rPr>
          <w:rFonts w:ascii="Garamond" w:hAnsi="Garamond" w:cs="Arial"/>
        </w:rPr>
        <w:t>Earth observation satellite in orbit from September 2021 - present</w:t>
      </w:r>
    </w:p>
    <w:p w14:paraId="48AFD61D" w14:textId="614CD170" w:rsidR="67D34318" w:rsidRDefault="72328496" w:rsidP="67D34318">
      <w:pPr>
        <w:spacing w:after="0" w:line="240" w:lineRule="auto"/>
        <w:rPr>
          <w:rFonts w:ascii="Garamond" w:hAnsi="Garamond"/>
        </w:rPr>
      </w:pPr>
      <w:r w:rsidRPr="7A4C07A8">
        <w:rPr>
          <w:rFonts w:ascii="Garamond" w:hAnsi="Garamond"/>
          <w:b/>
          <w:bCs/>
        </w:rPr>
        <w:t>LCM</w:t>
      </w:r>
      <w:r w:rsidRPr="7A4C07A8">
        <w:rPr>
          <w:rFonts w:ascii="Garamond" w:hAnsi="Garamond"/>
        </w:rPr>
        <w:t xml:space="preserve"> – Land Change Modeler</w:t>
      </w:r>
      <w:r w:rsidR="6415CC5C" w:rsidRPr="7A4C07A8">
        <w:rPr>
          <w:rFonts w:ascii="Garamond" w:hAnsi="Garamond"/>
        </w:rPr>
        <w:t xml:space="preserve"> in TerrSet</w:t>
      </w:r>
    </w:p>
    <w:p w14:paraId="0ED64699" w14:textId="0D8BAC37" w:rsidR="67D34318" w:rsidRDefault="6D6C16B0" w:rsidP="67D34318">
      <w:pPr>
        <w:spacing w:after="0" w:line="240" w:lineRule="auto"/>
        <w:rPr>
          <w:rFonts w:ascii="Garamond" w:hAnsi="Garamond"/>
        </w:rPr>
      </w:pPr>
      <w:r w:rsidRPr="7A4C07A8">
        <w:rPr>
          <w:rFonts w:ascii="Garamond" w:hAnsi="Garamond"/>
          <w:b/>
          <w:bCs/>
        </w:rPr>
        <w:t xml:space="preserve">NDISI </w:t>
      </w:r>
      <w:r w:rsidRPr="7A4C07A8">
        <w:rPr>
          <w:rFonts w:ascii="Garamond" w:hAnsi="Garamond"/>
        </w:rPr>
        <w:t xml:space="preserve">– </w:t>
      </w:r>
      <w:r w:rsidR="45B094E8" w:rsidRPr="7A4C07A8">
        <w:rPr>
          <w:rFonts w:ascii="Garamond" w:hAnsi="Garamond"/>
        </w:rPr>
        <w:t>N</w:t>
      </w:r>
      <w:r w:rsidRPr="7A4C07A8">
        <w:rPr>
          <w:rFonts w:ascii="Garamond" w:hAnsi="Garamond"/>
        </w:rPr>
        <w:t xml:space="preserve">ormalized </w:t>
      </w:r>
      <w:r w:rsidR="2D55FD52" w:rsidRPr="7A4C07A8">
        <w:rPr>
          <w:rFonts w:ascii="Garamond" w:hAnsi="Garamond"/>
        </w:rPr>
        <w:t>D</w:t>
      </w:r>
      <w:r w:rsidRPr="7A4C07A8">
        <w:rPr>
          <w:rFonts w:ascii="Garamond" w:hAnsi="Garamond"/>
        </w:rPr>
        <w:t xml:space="preserve">ifference </w:t>
      </w:r>
      <w:r w:rsidR="44EA2E9C" w:rsidRPr="7A4C07A8">
        <w:rPr>
          <w:rFonts w:ascii="Garamond" w:hAnsi="Garamond"/>
        </w:rPr>
        <w:t>I</w:t>
      </w:r>
      <w:r w:rsidRPr="7A4C07A8">
        <w:rPr>
          <w:rFonts w:ascii="Garamond" w:hAnsi="Garamond"/>
        </w:rPr>
        <w:t xml:space="preserve">mpervious </w:t>
      </w:r>
      <w:r w:rsidR="7DE1A5D0" w:rsidRPr="7A4C07A8">
        <w:rPr>
          <w:rFonts w:ascii="Garamond" w:hAnsi="Garamond"/>
        </w:rPr>
        <w:t>S</w:t>
      </w:r>
      <w:r w:rsidRPr="7A4C07A8">
        <w:rPr>
          <w:rFonts w:ascii="Garamond" w:hAnsi="Garamond"/>
        </w:rPr>
        <w:t xml:space="preserve">urface </w:t>
      </w:r>
      <w:r w:rsidR="72D4C23A" w:rsidRPr="7A4C07A8">
        <w:rPr>
          <w:rFonts w:ascii="Garamond" w:hAnsi="Garamond"/>
        </w:rPr>
        <w:t>I</w:t>
      </w:r>
      <w:r w:rsidRPr="7A4C07A8">
        <w:rPr>
          <w:rFonts w:ascii="Garamond" w:hAnsi="Garamond"/>
        </w:rPr>
        <w:t>ndex</w:t>
      </w:r>
    </w:p>
    <w:p w14:paraId="20CCE538" w14:textId="49085DA0" w:rsidR="67D34318" w:rsidRDefault="6D6C16B0" w:rsidP="7A4C07A8">
      <w:pPr>
        <w:spacing w:after="0" w:line="240" w:lineRule="auto"/>
        <w:rPr>
          <w:rFonts w:ascii="Garamond" w:hAnsi="Garamond"/>
        </w:rPr>
      </w:pPr>
      <w:r w:rsidRPr="7A4C07A8">
        <w:rPr>
          <w:rFonts w:ascii="Garamond" w:hAnsi="Garamond"/>
          <w:b/>
          <w:bCs/>
        </w:rPr>
        <w:t xml:space="preserve">NDVI </w:t>
      </w:r>
      <w:r w:rsidRPr="7A4C07A8">
        <w:rPr>
          <w:rFonts w:ascii="Garamond" w:hAnsi="Garamond"/>
        </w:rPr>
        <w:t xml:space="preserve">– </w:t>
      </w:r>
      <w:r w:rsidR="0468E0DF" w:rsidRPr="7A4C07A8">
        <w:rPr>
          <w:rFonts w:ascii="Garamond" w:hAnsi="Garamond"/>
        </w:rPr>
        <w:t>N</w:t>
      </w:r>
      <w:r w:rsidRPr="7A4C07A8">
        <w:rPr>
          <w:rFonts w:ascii="Garamond" w:hAnsi="Garamond"/>
        </w:rPr>
        <w:t xml:space="preserve">ormalized </w:t>
      </w:r>
      <w:r w:rsidR="3C3FD334" w:rsidRPr="7A4C07A8">
        <w:rPr>
          <w:rFonts w:ascii="Garamond" w:hAnsi="Garamond"/>
        </w:rPr>
        <w:t>D</w:t>
      </w:r>
      <w:r w:rsidRPr="7A4C07A8">
        <w:rPr>
          <w:rFonts w:ascii="Garamond" w:hAnsi="Garamond"/>
        </w:rPr>
        <w:t xml:space="preserve">ifference </w:t>
      </w:r>
      <w:r w:rsidR="7AE9B7BA" w:rsidRPr="7A4C07A8">
        <w:rPr>
          <w:rFonts w:ascii="Garamond" w:hAnsi="Garamond"/>
        </w:rPr>
        <w:t>V</w:t>
      </w:r>
      <w:r w:rsidRPr="7A4C07A8">
        <w:rPr>
          <w:rFonts w:ascii="Garamond" w:hAnsi="Garamond"/>
        </w:rPr>
        <w:t xml:space="preserve">egetation </w:t>
      </w:r>
      <w:r w:rsidR="0FBCFF60" w:rsidRPr="7A4C07A8">
        <w:rPr>
          <w:rFonts w:ascii="Garamond" w:hAnsi="Garamond"/>
        </w:rPr>
        <w:t>I</w:t>
      </w:r>
      <w:r w:rsidRPr="7A4C07A8">
        <w:rPr>
          <w:rFonts w:ascii="Garamond" w:hAnsi="Garamond"/>
        </w:rPr>
        <w:t>ndex</w:t>
      </w:r>
    </w:p>
    <w:p w14:paraId="20E51193" w14:textId="7BAD9313" w:rsidR="67D34318" w:rsidRDefault="0C797B9A" w:rsidP="67D34318">
      <w:pPr>
        <w:spacing w:after="0" w:line="240" w:lineRule="auto"/>
        <w:rPr>
          <w:rFonts w:ascii="Garamond" w:hAnsi="Garamond"/>
        </w:rPr>
      </w:pPr>
      <w:r w:rsidRPr="7A4C07A8">
        <w:rPr>
          <w:rFonts w:ascii="Garamond" w:hAnsi="Garamond"/>
          <w:b/>
          <w:bCs/>
        </w:rPr>
        <w:t xml:space="preserve">NLCD </w:t>
      </w:r>
      <w:r w:rsidRPr="7A4C07A8">
        <w:rPr>
          <w:rFonts w:ascii="Garamond" w:hAnsi="Garamond"/>
        </w:rPr>
        <w:t>– National Land Cover Database</w:t>
      </w:r>
    </w:p>
    <w:p w14:paraId="53231456" w14:textId="1B4B1093" w:rsidR="67D34318" w:rsidRDefault="0C797B9A" w:rsidP="67D34318">
      <w:pPr>
        <w:spacing w:after="0" w:line="240" w:lineRule="auto"/>
        <w:rPr>
          <w:rFonts w:ascii="Garamond" w:hAnsi="Garamond"/>
        </w:rPr>
      </w:pPr>
      <w:r w:rsidRPr="7A4C07A8">
        <w:rPr>
          <w:rFonts w:ascii="Garamond" w:hAnsi="Garamond"/>
          <w:b/>
          <w:bCs/>
        </w:rPr>
        <w:t>NOAA</w:t>
      </w:r>
      <w:r w:rsidRPr="7A4C07A8">
        <w:rPr>
          <w:rFonts w:ascii="Garamond" w:hAnsi="Garamond"/>
        </w:rPr>
        <w:t xml:space="preserve"> – National Oceanic &amp; Atmospheric Administration</w:t>
      </w:r>
    </w:p>
    <w:p w14:paraId="7ED4716A" w14:textId="12DF7CDB" w:rsidR="67D34318" w:rsidRDefault="476E0004" w:rsidP="7A4C07A8">
      <w:pPr>
        <w:spacing w:after="0" w:line="240" w:lineRule="auto"/>
        <w:rPr>
          <w:rFonts w:ascii="Garamond" w:hAnsi="Garamond"/>
        </w:rPr>
      </w:pPr>
      <w:r w:rsidRPr="7A4C07A8">
        <w:rPr>
          <w:rFonts w:ascii="Garamond" w:hAnsi="Garamond"/>
          <w:b/>
          <w:bCs/>
        </w:rPr>
        <w:t>NPP</w:t>
      </w:r>
      <w:r w:rsidRPr="7A4C07A8">
        <w:rPr>
          <w:rFonts w:ascii="Garamond" w:hAnsi="Garamond"/>
        </w:rPr>
        <w:t xml:space="preserve"> – National Polar-Orbiting </w:t>
      </w:r>
      <w:r w:rsidR="713F89CA" w:rsidRPr="7A4C07A8">
        <w:rPr>
          <w:rFonts w:ascii="Garamond" w:hAnsi="Garamond"/>
        </w:rPr>
        <w:t>Partnership</w:t>
      </w:r>
    </w:p>
    <w:p w14:paraId="0FCE847A" w14:textId="0E6CE2D5" w:rsidR="67D34318" w:rsidRDefault="493E43A6" w:rsidP="67D34318">
      <w:pPr>
        <w:spacing w:after="0" w:line="240" w:lineRule="auto"/>
        <w:rPr>
          <w:rFonts w:ascii="Garamond" w:hAnsi="Garamond"/>
        </w:rPr>
      </w:pPr>
      <w:r w:rsidRPr="7A4C07A8">
        <w:rPr>
          <w:rFonts w:ascii="Garamond" w:hAnsi="Garamond"/>
          <w:b/>
          <w:bCs/>
        </w:rPr>
        <w:t>Remote sensing</w:t>
      </w:r>
      <w:r w:rsidRPr="7A4C07A8">
        <w:rPr>
          <w:rFonts w:ascii="Garamond" w:hAnsi="Garamond"/>
        </w:rPr>
        <w:t xml:space="preserve"> – </w:t>
      </w:r>
      <w:r w:rsidR="19FCA25C" w:rsidRPr="7A4C07A8">
        <w:rPr>
          <w:rFonts w:ascii="Garamond" w:hAnsi="Garamond"/>
        </w:rPr>
        <w:t>a</w:t>
      </w:r>
      <w:r w:rsidRPr="7A4C07A8">
        <w:rPr>
          <w:rFonts w:ascii="Garamond" w:hAnsi="Garamond"/>
        </w:rPr>
        <w:t xml:space="preserve">cquiring information </w:t>
      </w:r>
      <w:r w:rsidR="525D6B59" w:rsidRPr="7A4C07A8">
        <w:rPr>
          <w:rFonts w:ascii="Garamond" w:hAnsi="Garamond"/>
        </w:rPr>
        <w:t xml:space="preserve">about an object of phenomenon without direct contact to the object or phenomenon such as with satellites </w:t>
      </w:r>
      <w:r w:rsidR="2A1CC14B" w:rsidRPr="7A4C07A8">
        <w:rPr>
          <w:rFonts w:ascii="Garamond" w:hAnsi="Garamond"/>
        </w:rPr>
        <w:t>and aircrafts</w:t>
      </w:r>
    </w:p>
    <w:p w14:paraId="0DB2E398" w14:textId="2F4C3089" w:rsidR="0CE21014" w:rsidRDefault="5C33B294" w:rsidP="7A4C07A8">
      <w:pPr>
        <w:spacing w:after="0" w:line="240" w:lineRule="auto"/>
        <w:rPr>
          <w:rFonts w:ascii="Garamond" w:hAnsi="Garamond"/>
        </w:rPr>
      </w:pPr>
      <w:r w:rsidRPr="7A4C07A8">
        <w:rPr>
          <w:rFonts w:ascii="Garamond" w:hAnsi="Garamond" w:cs="Arial"/>
          <w:b/>
          <w:bCs/>
        </w:rPr>
        <w:t>Saratoga PLAN</w:t>
      </w:r>
      <w:r w:rsidRPr="7A4C07A8">
        <w:rPr>
          <w:rFonts w:ascii="Garamond" w:hAnsi="Garamond"/>
        </w:rPr>
        <w:t xml:space="preserve"> – Saratoga Preserving Land and Nature, project partner</w:t>
      </w:r>
    </w:p>
    <w:p w14:paraId="64E24887" w14:textId="643BF8EF" w:rsidR="0CE21014" w:rsidRDefault="29918BDB" w:rsidP="0CE21014">
      <w:pPr>
        <w:spacing w:after="0" w:line="240" w:lineRule="auto"/>
        <w:rPr>
          <w:rFonts w:ascii="Garamond" w:hAnsi="Garamond"/>
        </w:rPr>
      </w:pPr>
      <w:r w:rsidRPr="7A4C07A8">
        <w:rPr>
          <w:rFonts w:ascii="Garamond" w:hAnsi="Garamond" w:cs="Arial"/>
          <w:b/>
          <w:bCs/>
        </w:rPr>
        <w:t>SAVI</w:t>
      </w:r>
      <w:r w:rsidR="62D19D4E" w:rsidRPr="7A4C07A8">
        <w:rPr>
          <w:rFonts w:ascii="Garamond" w:hAnsi="Garamond"/>
        </w:rPr>
        <w:t xml:space="preserve"> – </w:t>
      </w:r>
      <w:r w:rsidR="051E7C14" w:rsidRPr="7A4C07A8">
        <w:rPr>
          <w:rFonts w:ascii="Garamond" w:hAnsi="Garamond"/>
        </w:rPr>
        <w:t>S</w:t>
      </w:r>
      <w:r w:rsidR="62D19D4E" w:rsidRPr="7A4C07A8">
        <w:rPr>
          <w:rFonts w:ascii="Garamond" w:hAnsi="Garamond"/>
        </w:rPr>
        <w:t xml:space="preserve">oil </w:t>
      </w:r>
      <w:r w:rsidR="0280CB60" w:rsidRPr="7A4C07A8">
        <w:rPr>
          <w:rFonts w:ascii="Garamond" w:hAnsi="Garamond"/>
        </w:rPr>
        <w:t>A</w:t>
      </w:r>
      <w:r w:rsidR="62D19D4E" w:rsidRPr="7A4C07A8">
        <w:rPr>
          <w:rFonts w:ascii="Garamond" w:hAnsi="Garamond"/>
        </w:rPr>
        <w:t xml:space="preserve">djusted </w:t>
      </w:r>
      <w:r w:rsidR="5CFAD40E" w:rsidRPr="7A4C07A8">
        <w:rPr>
          <w:rFonts w:ascii="Garamond" w:hAnsi="Garamond"/>
        </w:rPr>
        <w:t>V</w:t>
      </w:r>
      <w:r w:rsidR="62D19D4E" w:rsidRPr="7A4C07A8">
        <w:rPr>
          <w:rFonts w:ascii="Garamond" w:hAnsi="Garamond"/>
        </w:rPr>
        <w:t xml:space="preserve">egetation </w:t>
      </w:r>
      <w:r w:rsidR="4569076B" w:rsidRPr="7A4C07A8">
        <w:rPr>
          <w:rFonts w:ascii="Garamond" w:hAnsi="Garamond"/>
        </w:rPr>
        <w:t>I</w:t>
      </w:r>
      <w:r w:rsidR="62D19D4E" w:rsidRPr="7A4C07A8">
        <w:rPr>
          <w:rFonts w:ascii="Garamond" w:hAnsi="Garamond"/>
        </w:rPr>
        <w:t>ndex</w:t>
      </w:r>
    </w:p>
    <w:p w14:paraId="110404DD" w14:textId="6BE878C2" w:rsidR="0CE21014" w:rsidRDefault="0B72E6D8" w:rsidP="7A4C07A8">
      <w:pPr>
        <w:spacing w:after="0" w:line="240" w:lineRule="auto"/>
        <w:rPr>
          <w:rFonts w:ascii="Garamond" w:eastAsia="Garamond" w:hAnsi="Garamond" w:cs="Garamond"/>
        </w:rPr>
      </w:pPr>
      <w:r w:rsidRPr="7A4C07A8">
        <w:rPr>
          <w:rFonts w:ascii="Garamond" w:eastAsia="Garamond" w:hAnsi="Garamond" w:cs="Garamond"/>
          <w:b/>
          <w:bCs/>
          <w:color w:val="000000" w:themeColor="text1"/>
        </w:rPr>
        <w:t>Sentinel-2 MSI</w:t>
      </w:r>
      <w:r w:rsidRPr="7A4C07A8">
        <w:rPr>
          <w:rFonts w:ascii="Garamond" w:eastAsia="Garamond" w:hAnsi="Garamond" w:cs="Garamond"/>
          <w:color w:val="000000" w:themeColor="text1"/>
        </w:rPr>
        <w:t xml:space="preserve"> </w:t>
      </w:r>
      <w:r w:rsidRPr="7A4C07A8">
        <w:rPr>
          <w:rFonts w:ascii="Garamond" w:hAnsi="Garamond"/>
        </w:rPr>
        <w:t xml:space="preserve">– </w:t>
      </w:r>
      <w:r w:rsidRPr="7A4C07A8">
        <w:rPr>
          <w:rFonts w:ascii="Garamond" w:eastAsia="Garamond" w:hAnsi="Garamond" w:cs="Garamond"/>
          <w:color w:val="000000" w:themeColor="text1"/>
        </w:rPr>
        <w:t>Sentinel-2 Multispectral Instrument, Earth observation satellite in orbit from June 2015</w:t>
      </w:r>
      <w:r w:rsidR="38C9FE75" w:rsidRPr="7A4C07A8">
        <w:rPr>
          <w:rFonts w:ascii="Garamond" w:eastAsia="Garamond" w:hAnsi="Garamond" w:cs="Garamond"/>
          <w:color w:val="000000" w:themeColor="text1"/>
        </w:rPr>
        <w:t xml:space="preserve"> – </w:t>
      </w:r>
      <w:r w:rsidRPr="7A4C07A8">
        <w:rPr>
          <w:rFonts w:ascii="Garamond" w:eastAsia="Garamond" w:hAnsi="Garamond" w:cs="Garamond"/>
          <w:color w:val="000000" w:themeColor="text1"/>
        </w:rPr>
        <w:t>present</w:t>
      </w:r>
    </w:p>
    <w:p w14:paraId="110F225A" w14:textId="75D7D6ED" w:rsidR="2D68A4EE" w:rsidRDefault="38C9FE75" w:rsidP="7A4C07A8">
      <w:pPr>
        <w:spacing w:after="0" w:line="240" w:lineRule="auto"/>
        <w:rPr>
          <w:rFonts w:ascii="Garamond" w:hAnsi="Garamond"/>
        </w:rPr>
      </w:pPr>
      <w:r w:rsidRPr="7A4C07A8">
        <w:rPr>
          <w:rFonts w:ascii="Garamond" w:eastAsia="Garamond" w:hAnsi="Garamond" w:cs="Garamond"/>
          <w:b/>
          <w:bCs/>
          <w:color w:val="000000" w:themeColor="text1"/>
        </w:rPr>
        <w:t>Soil Carbon</w:t>
      </w:r>
      <w:r w:rsidRPr="7A4C07A8">
        <w:rPr>
          <w:rFonts w:ascii="Garamond" w:eastAsia="Garamond" w:hAnsi="Garamond" w:cs="Garamond"/>
          <w:color w:val="000000" w:themeColor="text1"/>
        </w:rPr>
        <w:t xml:space="preserve"> </w:t>
      </w:r>
      <w:r w:rsidRPr="7A4C07A8">
        <w:rPr>
          <w:rFonts w:ascii="Garamond" w:hAnsi="Garamond"/>
        </w:rPr>
        <w:t xml:space="preserve">– a solid form of carbon stored in soil </w:t>
      </w:r>
      <w:r w:rsidR="147340A5" w:rsidRPr="7A4C07A8">
        <w:rPr>
          <w:rFonts w:ascii="Garamond" w:hAnsi="Garamond"/>
        </w:rPr>
        <w:t>as organic matter or inorganic minerals</w:t>
      </w:r>
    </w:p>
    <w:p w14:paraId="73F0FB6A" w14:textId="7C37F5C9" w:rsidR="12C52C7E" w:rsidRDefault="3B102C25" w:rsidP="7A4C07A8">
      <w:pPr>
        <w:spacing w:after="0" w:line="240" w:lineRule="auto"/>
        <w:rPr>
          <w:rFonts w:ascii="Garamond" w:hAnsi="Garamond" w:cs="Arial"/>
        </w:rPr>
      </w:pPr>
      <w:r w:rsidRPr="7A4C07A8">
        <w:rPr>
          <w:rFonts w:ascii="Garamond" w:hAnsi="Garamond"/>
          <w:b/>
          <w:bCs/>
        </w:rPr>
        <w:t xml:space="preserve">SSURGO </w:t>
      </w:r>
      <w:r w:rsidRPr="7A4C07A8">
        <w:rPr>
          <w:rFonts w:ascii="Garamond" w:hAnsi="Garamond"/>
        </w:rPr>
        <w:t>– Soil Survey Geographic Data</w:t>
      </w:r>
      <w:r w:rsidR="677DB026" w:rsidRPr="7A4C07A8">
        <w:rPr>
          <w:rFonts w:ascii="Garamond" w:hAnsi="Garamond"/>
        </w:rPr>
        <w:t>b</w:t>
      </w:r>
      <w:r w:rsidRPr="7A4C07A8">
        <w:rPr>
          <w:rFonts w:ascii="Garamond" w:hAnsi="Garamond"/>
        </w:rPr>
        <w:t>as</w:t>
      </w:r>
      <w:r w:rsidR="233E3EF2" w:rsidRPr="7A4C07A8">
        <w:rPr>
          <w:rFonts w:ascii="Garamond" w:hAnsi="Garamond"/>
        </w:rPr>
        <w:t>e</w:t>
      </w:r>
    </w:p>
    <w:p w14:paraId="744B8FD4" w14:textId="55762B72" w:rsidR="0CE21014" w:rsidRDefault="148179BF" w:rsidP="0CE21014">
      <w:pPr>
        <w:spacing w:after="0" w:line="240" w:lineRule="auto"/>
        <w:rPr>
          <w:rFonts w:ascii="Garamond" w:eastAsia="Garamond" w:hAnsi="Garamond" w:cs="Garamond"/>
          <w:color w:val="000000" w:themeColor="text1"/>
        </w:rPr>
      </w:pPr>
      <w:r w:rsidRPr="7A4C07A8">
        <w:rPr>
          <w:rFonts w:ascii="Garamond" w:eastAsia="Garamond" w:hAnsi="Garamond" w:cs="Garamond"/>
          <w:b/>
          <w:bCs/>
          <w:color w:val="000000" w:themeColor="text1"/>
        </w:rPr>
        <w:t>Suomi NPP VIIRS</w:t>
      </w:r>
      <w:r w:rsidRPr="7A4C07A8">
        <w:rPr>
          <w:rFonts w:ascii="Garamond" w:eastAsia="Garamond" w:hAnsi="Garamond" w:cs="Garamond"/>
          <w:color w:val="000000" w:themeColor="text1"/>
        </w:rPr>
        <w:t xml:space="preserve"> </w:t>
      </w:r>
      <w:r w:rsidRPr="7A4C07A8">
        <w:rPr>
          <w:rFonts w:ascii="Garamond" w:hAnsi="Garamond"/>
        </w:rPr>
        <w:t xml:space="preserve">– </w:t>
      </w:r>
      <w:r w:rsidRPr="7A4C07A8">
        <w:rPr>
          <w:rFonts w:ascii="Garamond" w:eastAsia="Garamond" w:hAnsi="Garamond" w:cs="Garamond"/>
          <w:color w:val="000000" w:themeColor="text1"/>
        </w:rPr>
        <w:t xml:space="preserve">Suomi National Polar-Orbiting Partnership Visible Infrared Imaging Radiometer Suite, </w:t>
      </w:r>
      <w:r w:rsidR="46DD644A" w:rsidRPr="7A4C07A8">
        <w:rPr>
          <w:rFonts w:ascii="Garamond" w:eastAsia="Garamond" w:hAnsi="Garamond" w:cs="Garamond"/>
          <w:color w:val="000000" w:themeColor="text1"/>
        </w:rPr>
        <w:t>Nighttime lights sensor in orbit from October2011 - present</w:t>
      </w:r>
    </w:p>
    <w:p w14:paraId="773A10A3" w14:textId="03713028" w:rsidR="0CE21014" w:rsidRDefault="233E3EF2" w:rsidP="0CE21014">
      <w:pPr>
        <w:spacing w:after="0" w:line="240" w:lineRule="auto"/>
        <w:rPr>
          <w:rFonts w:ascii="Garamond" w:hAnsi="Garamond"/>
        </w:rPr>
      </w:pPr>
      <w:r w:rsidRPr="7A4C07A8">
        <w:rPr>
          <w:rFonts w:ascii="Garamond" w:hAnsi="Garamond"/>
          <w:b/>
          <w:bCs/>
        </w:rPr>
        <w:t xml:space="preserve">TerrSet </w:t>
      </w:r>
      <w:r w:rsidRPr="7A4C07A8">
        <w:rPr>
          <w:rFonts w:ascii="Garamond" w:hAnsi="Garamond"/>
        </w:rPr>
        <w:t xml:space="preserve">– </w:t>
      </w:r>
      <w:r w:rsidR="1AB48AE3" w:rsidRPr="7A4C07A8">
        <w:rPr>
          <w:rFonts w:ascii="Garamond" w:hAnsi="Garamond"/>
        </w:rPr>
        <w:t>a</w:t>
      </w:r>
      <w:r w:rsidRPr="7A4C07A8">
        <w:rPr>
          <w:rFonts w:ascii="Garamond" w:hAnsi="Garamond"/>
        </w:rPr>
        <w:t xml:space="preserve"> geographic information system </w:t>
      </w:r>
      <w:r w:rsidR="3DDC9761" w:rsidRPr="7A4C07A8">
        <w:rPr>
          <w:rFonts w:ascii="Garamond" w:hAnsi="Garamond"/>
        </w:rPr>
        <w:t xml:space="preserve">used </w:t>
      </w:r>
      <w:r w:rsidR="333F8E7F" w:rsidRPr="7A4C07A8">
        <w:rPr>
          <w:rFonts w:ascii="Garamond" w:hAnsi="Garamond"/>
        </w:rPr>
        <w:t>to make land cover predictions and model</w:t>
      </w:r>
      <w:r w:rsidRPr="7A4C07A8">
        <w:rPr>
          <w:rFonts w:ascii="Garamond" w:hAnsi="Garamond"/>
        </w:rPr>
        <w:t xml:space="preserve"> </w:t>
      </w:r>
      <w:r w:rsidR="6D4284D8" w:rsidRPr="7A4C07A8">
        <w:rPr>
          <w:rFonts w:ascii="Garamond" w:hAnsi="Garamond"/>
        </w:rPr>
        <w:t>sustainable development</w:t>
      </w:r>
    </w:p>
    <w:p w14:paraId="16A52AD5" w14:textId="7651971D" w:rsidR="0CE21014" w:rsidRDefault="34A8319E" w:rsidP="0CE21014">
      <w:pPr>
        <w:spacing w:after="0" w:line="240" w:lineRule="auto"/>
        <w:rPr>
          <w:rFonts w:ascii="Garamond" w:hAnsi="Garamond"/>
        </w:rPr>
      </w:pPr>
      <w:r w:rsidRPr="7A4C07A8">
        <w:rPr>
          <w:rFonts w:ascii="Garamond" w:hAnsi="Garamond"/>
          <w:b/>
          <w:bCs/>
        </w:rPr>
        <w:t>USGS</w:t>
      </w:r>
      <w:r w:rsidRPr="7A4C07A8">
        <w:rPr>
          <w:rFonts w:ascii="Garamond" w:hAnsi="Garamond"/>
        </w:rPr>
        <w:t xml:space="preserve"> – United States Geological Survey</w:t>
      </w:r>
    </w:p>
    <w:p w14:paraId="1EAB1732" w14:textId="6372AEBE" w:rsidR="67D34318" w:rsidRDefault="2579AE9B" w:rsidP="7A4C07A8">
      <w:pPr>
        <w:spacing w:after="0" w:line="240" w:lineRule="auto"/>
        <w:rPr>
          <w:rFonts w:ascii="Garamond" w:hAnsi="Garamond"/>
        </w:rPr>
      </w:pPr>
      <w:r w:rsidRPr="7A4C07A8">
        <w:rPr>
          <w:rFonts w:ascii="Garamond" w:hAnsi="Garamond"/>
          <w:b/>
          <w:bCs/>
        </w:rPr>
        <w:t>Urban Sprawl</w:t>
      </w:r>
      <w:r w:rsidRPr="7A4C07A8">
        <w:rPr>
          <w:rFonts w:ascii="Garamond" w:hAnsi="Garamond"/>
        </w:rPr>
        <w:t xml:space="preserve"> – the rapid expansion of </w:t>
      </w:r>
      <w:r w:rsidR="1FACB3D1" w:rsidRPr="7A4C07A8">
        <w:rPr>
          <w:rFonts w:ascii="Garamond" w:hAnsi="Garamond"/>
        </w:rPr>
        <w:t>cities</w:t>
      </w:r>
      <w:r w:rsidRPr="7A4C07A8">
        <w:rPr>
          <w:rFonts w:ascii="Garamond" w:hAnsi="Garamond"/>
        </w:rPr>
        <w:t xml:space="preserve"> and towns’ </w:t>
      </w:r>
      <w:r w:rsidR="6DBF91EF" w:rsidRPr="7A4C07A8">
        <w:rPr>
          <w:rFonts w:ascii="Garamond" w:hAnsi="Garamond"/>
        </w:rPr>
        <w:t xml:space="preserve">geographic extents </w:t>
      </w:r>
    </w:p>
    <w:p w14:paraId="2659880F" w14:textId="44D7DF83" w:rsidR="713F89CA" w:rsidRDefault="713F89CA" w:rsidP="67D34318">
      <w:pPr>
        <w:spacing w:after="0" w:line="240" w:lineRule="auto"/>
        <w:rPr>
          <w:rFonts w:ascii="Garamond" w:hAnsi="Garamond"/>
        </w:rPr>
      </w:pPr>
      <w:r w:rsidRPr="67D34318">
        <w:rPr>
          <w:rFonts w:ascii="Garamond" w:hAnsi="Garamond"/>
          <w:b/>
          <w:bCs/>
        </w:rPr>
        <w:t>VIIRS</w:t>
      </w:r>
      <w:r w:rsidRPr="67D34318">
        <w:rPr>
          <w:rFonts w:ascii="Garamond" w:hAnsi="Garamond"/>
        </w:rPr>
        <w:t xml:space="preserve"> – Visible Infrared Imaging Radiometer Suite</w:t>
      </w:r>
    </w:p>
    <w:p w14:paraId="00E0B8C0" w14:textId="77777777" w:rsidR="0056152E" w:rsidRPr="00040AE0" w:rsidRDefault="0056152E" w:rsidP="0066138C">
      <w:pPr>
        <w:pStyle w:val="Heading1"/>
        <w:spacing w:before="0" w:line="240" w:lineRule="auto"/>
        <w:rPr>
          <w:rFonts w:ascii="Garamond" w:hAnsi="Garamond"/>
          <w:sz w:val="22"/>
        </w:rPr>
      </w:pPr>
    </w:p>
    <w:p w14:paraId="55D447AA" w14:textId="1C40A482" w:rsidR="4AFB6405" w:rsidRPr="00E31839" w:rsidRDefault="6C9CDCD0" w:rsidP="7A4C07A8">
      <w:pPr>
        <w:pStyle w:val="Heading1"/>
        <w:spacing w:before="0" w:line="240" w:lineRule="auto"/>
        <w:rPr>
          <w:rFonts w:ascii="Garamond" w:hAnsi="Garamond"/>
        </w:rPr>
      </w:pPr>
      <w:r w:rsidRPr="7A4C07A8">
        <w:rPr>
          <w:rFonts w:ascii="Garamond" w:hAnsi="Garamond"/>
        </w:rPr>
        <w:t xml:space="preserve">8. </w:t>
      </w:r>
      <w:r w:rsidR="5DD3CFC5" w:rsidRPr="7A4C07A8">
        <w:rPr>
          <w:rFonts w:ascii="Garamond" w:hAnsi="Garamond"/>
        </w:rPr>
        <w:t>References</w:t>
      </w:r>
      <w:bookmarkEnd w:id="7"/>
    </w:p>
    <w:p w14:paraId="1189C889" w14:textId="556CF5FD" w:rsidR="009E5C26" w:rsidRPr="009E5C26" w:rsidRDefault="009E5C26" w:rsidP="7A4C07A8">
      <w:pPr>
        <w:pStyle w:val="Bibliography"/>
        <w:spacing w:line="240" w:lineRule="auto"/>
        <w:contextualSpacing/>
        <w:rPr>
          <w:rFonts w:ascii="Garamond" w:hAnsi="Garamond"/>
        </w:rPr>
      </w:pPr>
      <w:proofErr w:type="spellStart"/>
      <w:r w:rsidRPr="7A4C07A8">
        <w:rPr>
          <w:rFonts w:ascii="Garamond" w:hAnsi="Garamond"/>
        </w:rPr>
        <w:t>Abson</w:t>
      </w:r>
      <w:proofErr w:type="spellEnd"/>
      <w:r w:rsidRPr="7A4C07A8">
        <w:rPr>
          <w:rFonts w:ascii="Garamond" w:hAnsi="Garamond"/>
        </w:rPr>
        <w:t xml:space="preserve">, D. J., Fraser, E. D., &amp; Benton, T. G. (2013). Landscape diversity and the resilience of agricultural returns: A portfolio analysis of land-use patterns and economic returns from lowland agriculture. </w:t>
      </w:r>
      <w:r w:rsidRPr="7A4C07A8">
        <w:rPr>
          <w:rFonts w:ascii="Garamond" w:hAnsi="Garamond"/>
          <w:i/>
          <w:iCs/>
        </w:rPr>
        <w:t>Agriculture &amp; Food Security</w:t>
      </w:r>
      <w:r w:rsidRPr="7A4C07A8">
        <w:rPr>
          <w:rFonts w:ascii="Garamond" w:hAnsi="Garamond"/>
        </w:rPr>
        <w:t xml:space="preserve">, </w:t>
      </w:r>
      <w:r w:rsidRPr="7A4C07A8">
        <w:rPr>
          <w:rFonts w:ascii="Garamond" w:hAnsi="Garamond"/>
          <w:i/>
          <w:iCs/>
        </w:rPr>
        <w:t>2</w:t>
      </w:r>
      <w:r w:rsidRPr="7A4C07A8">
        <w:rPr>
          <w:rFonts w:ascii="Garamond" w:hAnsi="Garamond"/>
        </w:rPr>
        <w:t xml:space="preserve">(1), 2. </w:t>
      </w:r>
      <w:hyperlink r:id="rId13">
        <w:r w:rsidRPr="7A4C07A8">
          <w:rPr>
            <w:rStyle w:val="Hyperlink"/>
            <w:rFonts w:ascii="Garamond" w:hAnsi="Garamond"/>
          </w:rPr>
          <w:t>https://doi.org/10.1186/2048-7010-2-2</w:t>
        </w:r>
      </w:hyperlink>
      <w:r w:rsidR="60A66081" w:rsidRPr="7A4C07A8">
        <w:rPr>
          <w:rFonts w:ascii="Garamond" w:hAnsi="Garamond"/>
        </w:rPr>
        <w:t xml:space="preserve"> </w:t>
      </w:r>
    </w:p>
    <w:p w14:paraId="472D44A5" w14:textId="68823081" w:rsidR="0A89CF5B" w:rsidRDefault="0A89CF5B" w:rsidP="7A4C07A8">
      <w:pPr>
        <w:spacing w:after="0" w:line="240" w:lineRule="auto"/>
        <w:contextualSpacing/>
      </w:pPr>
    </w:p>
    <w:p w14:paraId="6DDEF5D3" w14:textId="6600FC17" w:rsidR="009E5C26" w:rsidRPr="009E5C26" w:rsidRDefault="009E5C26" w:rsidP="7A4C07A8">
      <w:pPr>
        <w:pStyle w:val="Bibliography"/>
        <w:spacing w:line="240" w:lineRule="auto"/>
        <w:contextualSpacing/>
        <w:rPr>
          <w:rFonts w:ascii="Garamond" w:hAnsi="Garamond"/>
        </w:rPr>
      </w:pPr>
      <w:proofErr w:type="spellStart"/>
      <w:r w:rsidRPr="7A4C07A8">
        <w:rPr>
          <w:rFonts w:ascii="Garamond" w:hAnsi="Garamond"/>
        </w:rPr>
        <w:t>Batary</w:t>
      </w:r>
      <w:proofErr w:type="spellEnd"/>
      <w:r w:rsidRPr="7A4C07A8">
        <w:rPr>
          <w:rFonts w:ascii="Garamond" w:hAnsi="Garamond"/>
        </w:rPr>
        <w:t xml:space="preserve">, P., </w:t>
      </w:r>
      <w:proofErr w:type="spellStart"/>
      <w:r w:rsidRPr="7A4C07A8">
        <w:rPr>
          <w:rFonts w:ascii="Garamond" w:hAnsi="Garamond"/>
        </w:rPr>
        <w:t>Baldi</w:t>
      </w:r>
      <w:proofErr w:type="spellEnd"/>
      <w:r w:rsidRPr="7A4C07A8">
        <w:rPr>
          <w:rFonts w:ascii="Garamond" w:hAnsi="Garamond"/>
        </w:rPr>
        <w:t xml:space="preserve">, A., Kleijn, D., &amp; </w:t>
      </w:r>
      <w:proofErr w:type="spellStart"/>
      <w:r w:rsidRPr="7A4C07A8">
        <w:rPr>
          <w:rFonts w:ascii="Garamond" w:hAnsi="Garamond"/>
        </w:rPr>
        <w:t>Tscharntke</w:t>
      </w:r>
      <w:proofErr w:type="spellEnd"/>
      <w:r w:rsidRPr="7A4C07A8">
        <w:rPr>
          <w:rFonts w:ascii="Garamond" w:hAnsi="Garamond"/>
        </w:rPr>
        <w:t xml:space="preserve">, T. (2011). Landscape-moderated biodiversity effects of agri-environmental management: A meta-analysis. </w:t>
      </w:r>
      <w:r w:rsidRPr="7A4C07A8">
        <w:rPr>
          <w:rFonts w:ascii="Garamond" w:hAnsi="Garamond"/>
          <w:i/>
          <w:iCs/>
        </w:rPr>
        <w:t>Proceedings of The Royal Society B: Biological Sciences</w:t>
      </w:r>
      <w:r w:rsidRPr="7A4C07A8">
        <w:rPr>
          <w:rFonts w:ascii="Garamond" w:hAnsi="Garamond"/>
        </w:rPr>
        <w:t xml:space="preserve">, </w:t>
      </w:r>
      <w:r w:rsidRPr="7A4C07A8">
        <w:rPr>
          <w:rFonts w:ascii="Garamond" w:hAnsi="Garamond"/>
          <w:i/>
          <w:iCs/>
        </w:rPr>
        <w:t>278</w:t>
      </w:r>
      <w:r w:rsidRPr="7A4C07A8">
        <w:rPr>
          <w:rFonts w:ascii="Garamond" w:hAnsi="Garamond"/>
        </w:rPr>
        <w:t>(1713), 1894–1902.</w:t>
      </w:r>
      <w:r w:rsidR="3560A1D7" w:rsidRPr="7A4C07A8">
        <w:rPr>
          <w:rFonts w:ascii="Garamond" w:hAnsi="Garamond"/>
        </w:rPr>
        <w:t xml:space="preserve"> </w:t>
      </w:r>
      <w:hyperlink r:id="rId14">
        <w:r w:rsidR="3560A1D7" w:rsidRPr="7A4C07A8">
          <w:rPr>
            <w:rStyle w:val="Hyperlink"/>
            <w:rFonts w:ascii="Garamond" w:hAnsi="Garamond"/>
          </w:rPr>
          <w:t>https://doi.org/10.1098/rspb.2010.1923</w:t>
        </w:r>
      </w:hyperlink>
    </w:p>
    <w:p w14:paraId="73113C23" w14:textId="70EBB30E" w:rsidR="0A89CF5B" w:rsidRDefault="0A89CF5B" w:rsidP="7A4C07A8">
      <w:pPr>
        <w:spacing w:after="0" w:line="240" w:lineRule="auto"/>
        <w:contextualSpacing/>
      </w:pPr>
    </w:p>
    <w:p w14:paraId="721668C8" w14:textId="09EBEAD0" w:rsidR="272E0F72" w:rsidRDefault="4C875C9C" w:rsidP="7A4C07A8">
      <w:pPr>
        <w:spacing w:after="0" w:line="240" w:lineRule="auto"/>
        <w:ind w:left="720" w:hanging="720"/>
        <w:contextualSpacing/>
        <w:rPr>
          <w:rFonts w:ascii="Garamond" w:eastAsia="Garamond" w:hAnsi="Garamond" w:cs="Garamond"/>
        </w:rPr>
      </w:pPr>
      <w:r w:rsidRPr="7A4C07A8">
        <w:rPr>
          <w:rFonts w:ascii="Garamond" w:eastAsia="Garamond" w:hAnsi="Garamond" w:cs="Garamond"/>
          <w:color w:val="222222"/>
        </w:rPr>
        <w:t xml:space="preserve">Bollinger, E. K. (1995). Successional changes and habitat selection in hayfield bird communities. </w:t>
      </w:r>
      <w:r w:rsidRPr="7A4C07A8">
        <w:rPr>
          <w:rFonts w:ascii="Garamond" w:eastAsia="Garamond" w:hAnsi="Garamond" w:cs="Garamond"/>
          <w:i/>
          <w:iCs/>
          <w:color w:val="222222"/>
        </w:rPr>
        <w:t xml:space="preserve">The </w:t>
      </w:r>
      <w:r w:rsidR="2DDB13D0" w:rsidRPr="7A4C07A8">
        <w:rPr>
          <w:rFonts w:ascii="Garamond" w:eastAsia="Garamond" w:hAnsi="Garamond" w:cs="Garamond"/>
          <w:i/>
          <w:iCs/>
          <w:color w:val="222222"/>
        </w:rPr>
        <w:t>A</w:t>
      </w:r>
      <w:r w:rsidR="272E0F72" w:rsidRPr="7A4C07A8">
        <w:rPr>
          <w:rFonts w:ascii="Garamond" w:eastAsia="Garamond" w:hAnsi="Garamond" w:cs="Garamond"/>
          <w:i/>
          <w:iCs/>
          <w:color w:val="222222"/>
        </w:rPr>
        <w:t>uk</w:t>
      </w:r>
      <w:r w:rsidR="272E0F72" w:rsidRPr="7A4C07A8">
        <w:rPr>
          <w:rFonts w:ascii="Garamond" w:eastAsia="Garamond" w:hAnsi="Garamond" w:cs="Garamond"/>
          <w:color w:val="222222"/>
        </w:rPr>
        <w:t xml:space="preserve">, </w:t>
      </w:r>
      <w:r w:rsidR="272E0F72" w:rsidRPr="7A4C07A8">
        <w:rPr>
          <w:rFonts w:ascii="Garamond" w:eastAsia="Garamond" w:hAnsi="Garamond" w:cs="Garamond"/>
          <w:i/>
          <w:iCs/>
          <w:color w:val="222222"/>
        </w:rPr>
        <w:t>112</w:t>
      </w:r>
      <w:r w:rsidR="272E0F72" w:rsidRPr="7A4C07A8">
        <w:rPr>
          <w:rFonts w:ascii="Garamond" w:eastAsia="Garamond" w:hAnsi="Garamond" w:cs="Garamond"/>
          <w:color w:val="222222"/>
        </w:rPr>
        <w:t>(3), 720-730.</w:t>
      </w:r>
    </w:p>
    <w:p w14:paraId="0520CD9A" w14:textId="2BD55F5A" w:rsidR="0A89CF5B" w:rsidRDefault="0A89CF5B" w:rsidP="7A4C07A8">
      <w:pPr>
        <w:spacing w:after="0" w:line="240" w:lineRule="auto"/>
        <w:contextualSpacing/>
        <w:rPr>
          <w:rFonts w:ascii="Garamond" w:eastAsia="Garamond" w:hAnsi="Garamond" w:cs="Garamond"/>
          <w:color w:val="222222"/>
        </w:rPr>
      </w:pPr>
    </w:p>
    <w:p w14:paraId="1D89997D" w14:textId="55C2F20E" w:rsidR="009E5C26" w:rsidRPr="009E5C26" w:rsidRDefault="009E5C26" w:rsidP="7A4C07A8">
      <w:pPr>
        <w:pStyle w:val="Bibliography"/>
        <w:spacing w:line="240" w:lineRule="auto"/>
        <w:contextualSpacing/>
        <w:rPr>
          <w:rFonts w:ascii="Garamond" w:hAnsi="Garamond"/>
        </w:rPr>
      </w:pPr>
      <w:r w:rsidRPr="7A4C07A8">
        <w:rPr>
          <w:rFonts w:ascii="Garamond" w:hAnsi="Garamond"/>
        </w:rPr>
        <w:t xml:space="preserve">Brodt, S., </w:t>
      </w:r>
      <w:proofErr w:type="spellStart"/>
      <w:r w:rsidRPr="7A4C07A8">
        <w:rPr>
          <w:rFonts w:ascii="Garamond" w:hAnsi="Garamond"/>
        </w:rPr>
        <w:t>Feenstra</w:t>
      </w:r>
      <w:proofErr w:type="spellEnd"/>
      <w:r w:rsidRPr="7A4C07A8">
        <w:rPr>
          <w:rFonts w:ascii="Garamond" w:hAnsi="Garamond"/>
        </w:rPr>
        <w:t xml:space="preserve">, G., </w:t>
      </w:r>
      <w:proofErr w:type="spellStart"/>
      <w:r w:rsidRPr="7A4C07A8">
        <w:rPr>
          <w:rFonts w:ascii="Garamond" w:hAnsi="Garamond"/>
        </w:rPr>
        <w:t>Kozloff</w:t>
      </w:r>
      <w:proofErr w:type="spellEnd"/>
      <w:r w:rsidRPr="7A4C07A8">
        <w:rPr>
          <w:rFonts w:ascii="Garamond" w:hAnsi="Garamond"/>
        </w:rPr>
        <w:t xml:space="preserve">, R., Klonsky, K., &amp; Tourte, L. (2006). Farmer-community connections and the future of ecological agriculture in California. </w:t>
      </w:r>
      <w:r w:rsidRPr="7A4C07A8">
        <w:rPr>
          <w:rFonts w:ascii="Garamond" w:hAnsi="Garamond"/>
          <w:i/>
          <w:iCs/>
        </w:rPr>
        <w:t>Agriculture and Human Values</w:t>
      </w:r>
      <w:r w:rsidRPr="7A4C07A8">
        <w:rPr>
          <w:rFonts w:ascii="Garamond" w:hAnsi="Garamond"/>
        </w:rPr>
        <w:t xml:space="preserve">, </w:t>
      </w:r>
      <w:r w:rsidRPr="7A4C07A8">
        <w:rPr>
          <w:rFonts w:ascii="Garamond" w:hAnsi="Garamond"/>
          <w:i/>
          <w:iCs/>
        </w:rPr>
        <w:t>23</w:t>
      </w:r>
      <w:r w:rsidRPr="7A4C07A8">
        <w:rPr>
          <w:rFonts w:ascii="Garamond" w:hAnsi="Garamond"/>
        </w:rPr>
        <w:t xml:space="preserve">(1), 75–88. </w:t>
      </w:r>
      <w:hyperlink r:id="rId15">
        <w:r w:rsidRPr="7A4C07A8">
          <w:rPr>
            <w:rStyle w:val="Hyperlink"/>
            <w:rFonts w:ascii="Garamond" w:hAnsi="Garamond"/>
          </w:rPr>
          <w:t>https://doi.org/10.1007/s10460-004-5870-y</w:t>
        </w:r>
      </w:hyperlink>
      <w:r w:rsidR="590970BF" w:rsidRPr="7A4C07A8">
        <w:rPr>
          <w:rFonts w:ascii="Garamond" w:hAnsi="Garamond"/>
        </w:rPr>
        <w:t xml:space="preserve"> </w:t>
      </w:r>
    </w:p>
    <w:p w14:paraId="4AF804B3" w14:textId="0B39CAB9" w:rsidR="0A89CF5B" w:rsidRDefault="0A89CF5B" w:rsidP="7A4C07A8">
      <w:pPr>
        <w:spacing w:after="0" w:line="240" w:lineRule="auto"/>
        <w:contextualSpacing/>
      </w:pPr>
    </w:p>
    <w:p w14:paraId="73277824" w14:textId="403664C1" w:rsidR="009E5C26" w:rsidRPr="009E5C26" w:rsidRDefault="6F374C71" w:rsidP="7A4C07A8">
      <w:pPr>
        <w:pStyle w:val="Bibliography"/>
        <w:spacing w:line="240" w:lineRule="auto"/>
        <w:contextualSpacing/>
        <w:rPr>
          <w:rFonts w:ascii="Garamond" w:hAnsi="Garamond"/>
        </w:rPr>
      </w:pPr>
      <w:proofErr w:type="spellStart"/>
      <w:r w:rsidRPr="7A4C07A8">
        <w:rPr>
          <w:rFonts w:ascii="Garamond" w:hAnsi="Garamond"/>
        </w:rPr>
        <w:t>Carrión</w:t>
      </w:r>
      <w:proofErr w:type="spellEnd"/>
      <w:r w:rsidRPr="7A4C07A8">
        <w:rPr>
          <w:rFonts w:ascii="Garamond" w:hAnsi="Garamond"/>
        </w:rPr>
        <w:t xml:space="preserve">-Flores, C., &amp; Irwin, E. G. (2004). Determinants of </w:t>
      </w:r>
      <w:r w:rsidR="065D9C1E" w:rsidRPr="7A4C07A8">
        <w:rPr>
          <w:rFonts w:ascii="Garamond" w:hAnsi="Garamond"/>
        </w:rPr>
        <w:t>r</w:t>
      </w:r>
      <w:r w:rsidRPr="7A4C07A8">
        <w:rPr>
          <w:rFonts w:ascii="Garamond" w:hAnsi="Garamond"/>
        </w:rPr>
        <w:t xml:space="preserve">esidential </w:t>
      </w:r>
      <w:r w:rsidR="285E497E" w:rsidRPr="7A4C07A8">
        <w:rPr>
          <w:rFonts w:ascii="Garamond" w:hAnsi="Garamond"/>
        </w:rPr>
        <w:t>l</w:t>
      </w:r>
      <w:r w:rsidRPr="7A4C07A8">
        <w:rPr>
          <w:rFonts w:ascii="Garamond" w:hAnsi="Garamond"/>
        </w:rPr>
        <w:t>and-</w:t>
      </w:r>
      <w:r w:rsidR="1B4C1749" w:rsidRPr="7A4C07A8">
        <w:rPr>
          <w:rFonts w:ascii="Garamond" w:hAnsi="Garamond"/>
        </w:rPr>
        <w:t>u</w:t>
      </w:r>
      <w:r w:rsidRPr="7A4C07A8">
        <w:rPr>
          <w:rFonts w:ascii="Garamond" w:hAnsi="Garamond"/>
        </w:rPr>
        <w:t xml:space="preserve">se </w:t>
      </w:r>
      <w:r w:rsidR="33DC660D" w:rsidRPr="7A4C07A8">
        <w:rPr>
          <w:rFonts w:ascii="Garamond" w:hAnsi="Garamond"/>
        </w:rPr>
        <w:t>c</w:t>
      </w:r>
      <w:r w:rsidRPr="7A4C07A8">
        <w:rPr>
          <w:rFonts w:ascii="Garamond" w:hAnsi="Garamond"/>
        </w:rPr>
        <w:t xml:space="preserve">onversion and </w:t>
      </w:r>
      <w:r w:rsidR="1F0A4E34" w:rsidRPr="7A4C07A8">
        <w:rPr>
          <w:rFonts w:ascii="Garamond" w:hAnsi="Garamond"/>
        </w:rPr>
        <w:t>s</w:t>
      </w:r>
      <w:r w:rsidRPr="7A4C07A8">
        <w:rPr>
          <w:rFonts w:ascii="Garamond" w:hAnsi="Garamond"/>
        </w:rPr>
        <w:t xml:space="preserve">prawl at the </w:t>
      </w:r>
      <w:r w:rsidR="6ECB1398" w:rsidRPr="7A4C07A8">
        <w:rPr>
          <w:rFonts w:ascii="Garamond" w:hAnsi="Garamond"/>
        </w:rPr>
        <w:t>r</w:t>
      </w:r>
      <w:r w:rsidRPr="7A4C07A8">
        <w:rPr>
          <w:rFonts w:ascii="Garamond" w:hAnsi="Garamond"/>
        </w:rPr>
        <w:t>ural-</w:t>
      </w:r>
      <w:r w:rsidR="451147DC" w:rsidRPr="7A4C07A8">
        <w:rPr>
          <w:rFonts w:ascii="Garamond" w:hAnsi="Garamond"/>
        </w:rPr>
        <w:t>u</w:t>
      </w:r>
      <w:r w:rsidRPr="7A4C07A8">
        <w:rPr>
          <w:rFonts w:ascii="Garamond" w:hAnsi="Garamond"/>
        </w:rPr>
        <w:t xml:space="preserve">rban </w:t>
      </w:r>
      <w:r w:rsidR="3D8205D1" w:rsidRPr="7A4C07A8">
        <w:rPr>
          <w:rFonts w:ascii="Garamond" w:hAnsi="Garamond"/>
        </w:rPr>
        <w:t>f</w:t>
      </w:r>
      <w:r w:rsidRPr="7A4C07A8">
        <w:rPr>
          <w:rFonts w:ascii="Garamond" w:hAnsi="Garamond"/>
        </w:rPr>
        <w:t xml:space="preserve">ringe. </w:t>
      </w:r>
      <w:r w:rsidRPr="7A4C07A8">
        <w:rPr>
          <w:rFonts w:ascii="Garamond" w:hAnsi="Garamond"/>
          <w:i/>
          <w:iCs/>
        </w:rPr>
        <w:t>American Journal of Agricultural Economics</w:t>
      </w:r>
      <w:r w:rsidRPr="7A4C07A8">
        <w:rPr>
          <w:rFonts w:ascii="Garamond" w:hAnsi="Garamond"/>
        </w:rPr>
        <w:t xml:space="preserve">, </w:t>
      </w:r>
      <w:r w:rsidRPr="7A4C07A8">
        <w:rPr>
          <w:rFonts w:ascii="Garamond" w:hAnsi="Garamond"/>
          <w:i/>
          <w:iCs/>
        </w:rPr>
        <w:t>86</w:t>
      </w:r>
      <w:r w:rsidRPr="7A4C07A8">
        <w:rPr>
          <w:rFonts w:ascii="Garamond" w:hAnsi="Garamond"/>
        </w:rPr>
        <w:t xml:space="preserve">(4), 889–904. </w:t>
      </w:r>
      <w:hyperlink r:id="rId16">
        <w:r w:rsidR="49420BB1" w:rsidRPr="7A4C07A8">
          <w:rPr>
            <w:rStyle w:val="Hyperlink"/>
            <w:rFonts w:ascii="Garamond" w:hAnsi="Garamond"/>
          </w:rPr>
          <w:t>https://doi.org/10.1111/j.0002-9092.2004.00641.x</w:t>
        </w:r>
      </w:hyperlink>
      <w:r w:rsidR="6E88D601" w:rsidRPr="7A4C07A8">
        <w:rPr>
          <w:rFonts w:ascii="Garamond" w:hAnsi="Garamond"/>
        </w:rPr>
        <w:t xml:space="preserve"> </w:t>
      </w:r>
    </w:p>
    <w:p w14:paraId="219A4665" w14:textId="5600C75F" w:rsidR="0A89CF5B" w:rsidRDefault="0A89CF5B" w:rsidP="7A4C07A8">
      <w:pPr>
        <w:spacing w:after="0" w:line="240" w:lineRule="auto"/>
        <w:contextualSpacing/>
      </w:pPr>
    </w:p>
    <w:p w14:paraId="2145AAF2" w14:textId="28F8BAAF" w:rsidR="009E5C26" w:rsidRPr="009E5C26" w:rsidRDefault="4AD2770D" w:rsidP="7A4C07A8">
      <w:pPr>
        <w:spacing w:after="0" w:line="240" w:lineRule="auto"/>
        <w:ind w:left="720" w:hanging="720"/>
        <w:contextualSpacing/>
        <w:rPr>
          <w:rFonts w:ascii="Garamond" w:eastAsia="Garamond" w:hAnsi="Garamond" w:cs="Garamond"/>
          <w:color w:val="212121"/>
        </w:rPr>
      </w:pPr>
      <w:r w:rsidRPr="7A4C07A8">
        <w:rPr>
          <w:rFonts w:ascii="Garamond" w:eastAsia="Garamond" w:hAnsi="Garamond" w:cs="Garamond"/>
          <w:color w:val="212121"/>
        </w:rPr>
        <w:t xml:space="preserve">de Sousa, L., </w:t>
      </w:r>
      <w:proofErr w:type="spellStart"/>
      <w:r w:rsidRPr="7A4C07A8">
        <w:rPr>
          <w:rFonts w:ascii="Garamond" w:eastAsia="Garamond" w:hAnsi="Garamond" w:cs="Garamond"/>
          <w:color w:val="212121"/>
        </w:rPr>
        <w:t>Poggio</w:t>
      </w:r>
      <w:proofErr w:type="spellEnd"/>
      <w:r w:rsidRPr="7A4C07A8">
        <w:rPr>
          <w:rFonts w:ascii="Garamond" w:eastAsia="Garamond" w:hAnsi="Garamond" w:cs="Garamond"/>
          <w:color w:val="212121"/>
        </w:rPr>
        <w:t xml:space="preserve">, L., </w:t>
      </w:r>
      <w:proofErr w:type="spellStart"/>
      <w:r w:rsidRPr="7A4C07A8">
        <w:rPr>
          <w:rFonts w:ascii="Garamond" w:eastAsia="Garamond" w:hAnsi="Garamond" w:cs="Garamond"/>
          <w:color w:val="212121"/>
        </w:rPr>
        <w:t>Batjes</w:t>
      </w:r>
      <w:proofErr w:type="spellEnd"/>
      <w:r w:rsidRPr="7A4C07A8">
        <w:rPr>
          <w:rFonts w:ascii="Garamond" w:eastAsia="Garamond" w:hAnsi="Garamond" w:cs="Garamond"/>
          <w:color w:val="212121"/>
        </w:rPr>
        <w:t xml:space="preserve">, N.H., </w:t>
      </w:r>
      <w:proofErr w:type="spellStart"/>
      <w:r w:rsidRPr="7A4C07A8">
        <w:rPr>
          <w:rFonts w:ascii="Garamond" w:eastAsia="Garamond" w:hAnsi="Garamond" w:cs="Garamond"/>
          <w:color w:val="212121"/>
        </w:rPr>
        <w:t>Heuvelink</w:t>
      </w:r>
      <w:proofErr w:type="spellEnd"/>
      <w:r w:rsidRPr="7A4C07A8">
        <w:rPr>
          <w:rFonts w:ascii="Garamond" w:eastAsia="Garamond" w:hAnsi="Garamond" w:cs="Garamond"/>
          <w:color w:val="212121"/>
        </w:rPr>
        <w:t xml:space="preserve">, G.B.M., </w:t>
      </w:r>
      <w:proofErr w:type="spellStart"/>
      <w:r w:rsidRPr="7A4C07A8">
        <w:rPr>
          <w:rFonts w:ascii="Garamond" w:eastAsia="Garamond" w:hAnsi="Garamond" w:cs="Garamond"/>
          <w:color w:val="212121"/>
        </w:rPr>
        <w:t>Kempen</w:t>
      </w:r>
      <w:proofErr w:type="spellEnd"/>
      <w:r w:rsidRPr="7A4C07A8">
        <w:rPr>
          <w:rFonts w:ascii="Garamond" w:eastAsia="Garamond" w:hAnsi="Garamond" w:cs="Garamond"/>
          <w:color w:val="212121"/>
        </w:rPr>
        <w:t xml:space="preserve">, B., Ribeiro, E., Rossiter, D. </w:t>
      </w:r>
      <w:r w:rsidR="76ACC80A" w:rsidRPr="7A4C07A8">
        <w:rPr>
          <w:rFonts w:ascii="Garamond" w:eastAsia="Garamond" w:hAnsi="Garamond" w:cs="Garamond"/>
          <w:color w:val="212121"/>
        </w:rPr>
        <w:t xml:space="preserve">(2020) </w:t>
      </w:r>
      <w:proofErr w:type="spellStart"/>
      <w:r w:rsidRPr="7A4C07A8">
        <w:rPr>
          <w:rFonts w:ascii="Garamond" w:eastAsia="Garamond" w:hAnsi="Garamond" w:cs="Garamond"/>
          <w:color w:val="212121"/>
        </w:rPr>
        <w:t>SoilGrids</w:t>
      </w:r>
      <w:proofErr w:type="spellEnd"/>
      <w:r w:rsidRPr="7A4C07A8">
        <w:rPr>
          <w:rFonts w:ascii="Garamond" w:eastAsia="Garamond" w:hAnsi="Garamond" w:cs="Garamond"/>
          <w:color w:val="212121"/>
        </w:rPr>
        <w:t xml:space="preserve"> 2.0: producing quality-assessed soil information for the globe. Under submission to SOIL</w:t>
      </w:r>
      <w:r w:rsidR="3D4BA031" w:rsidRPr="7A4C07A8">
        <w:rPr>
          <w:rFonts w:ascii="Garamond" w:eastAsia="Garamond" w:hAnsi="Garamond" w:cs="Garamond"/>
          <w:color w:val="212121"/>
        </w:rPr>
        <w:t>.</w:t>
      </w:r>
      <w:r w:rsidR="4C4D3A83" w:rsidRPr="7A4C07A8">
        <w:rPr>
          <w:rFonts w:ascii="Garamond" w:eastAsia="Garamond" w:hAnsi="Garamond" w:cs="Garamond"/>
          <w:color w:val="212121"/>
        </w:rPr>
        <w:t xml:space="preserve"> </w:t>
      </w:r>
      <w:hyperlink r:id="rId17">
        <w:r w:rsidR="57D29735" w:rsidRPr="7A4C07A8">
          <w:rPr>
            <w:rStyle w:val="Hyperlink"/>
            <w:rFonts w:ascii="Garamond" w:eastAsia="Garamond" w:hAnsi="Garamond" w:cs="Garamond"/>
          </w:rPr>
          <w:t>https://doi.org/10.17027/isric-soilgrids.713396f4-1687-11ea-a7c0-a0481ca9e724</w:t>
        </w:r>
      </w:hyperlink>
      <w:r w:rsidR="05F0191E" w:rsidRPr="7A4C07A8">
        <w:rPr>
          <w:rFonts w:ascii="Garamond" w:eastAsia="Garamond" w:hAnsi="Garamond" w:cs="Garamond"/>
          <w:color w:val="212121"/>
        </w:rPr>
        <w:t xml:space="preserve"> </w:t>
      </w:r>
      <w:r w:rsidR="3D4BA031" w:rsidRPr="7A4C07A8">
        <w:rPr>
          <w:rFonts w:ascii="Garamond" w:eastAsia="Garamond" w:hAnsi="Garamond" w:cs="Garamond"/>
          <w:color w:val="212121"/>
        </w:rPr>
        <w:t xml:space="preserve"> </w:t>
      </w:r>
      <w:r w:rsidR="26551F59" w:rsidRPr="7A4C07A8">
        <w:rPr>
          <w:rFonts w:ascii="Garamond" w:eastAsia="Garamond" w:hAnsi="Garamond" w:cs="Garamond"/>
          <w:color w:val="212121"/>
        </w:rPr>
        <w:t xml:space="preserve"> </w:t>
      </w:r>
      <w:r w:rsidR="6AD2081B" w:rsidRPr="7A4C07A8">
        <w:rPr>
          <w:rFonts w:ascii="Garamond" w:eastAsia="Garamond" w:hAnsi="Garamond" w:cs="Garamond"/>
          <w:color w:val="212121"/>
        </w:rPr>
        <w:t xml:space="preserve"> </w:t>
      </w:r>
    </w:p>
    <w:p w14:paraId="543AE1A0" w14:textId="671B81B1" w:rsidR="0A89CF5B" w:rsidRDefault="0A89CF5B" w:rsidP="7A4C07A8">
      <w:pPr>
        <w:spacing w:after="0" w:line="240" w:lineRule="auto"/>
        <w:ind w:left="720" w:hanging="720"/>
        <w:contextualSpacing/>
        <w:rPr>
          <w:rFonts w:ascii="Garamond" w:eastAsia="Garamond" w:hAnsi="Garamond" w:cs="Garamond"/>
          <w:color w:val="212121"/>
        </w:rPr>
      </w:pPr>
    </w:p>
    <w:p w14:paraId="33C3D21E" w14:textId="0957B494" w:rsidR="009E5C26" w:rsidRPr="009E5C26" w:rsidRDefault="05B1796B" w:rsidP="7A4C07A8">
      <w:pPr>
        <w:spacing w:after="0" w:line="240" w:lineRule="auto"/>
        <w:ind w:left="720" w:hanging="720"/>
        <w:contextualSpacing/>
        <w:rPr>
          <w:rFonts w:ascii="Garamond" w:eastAsia="Garamond" w:hAnsi="Garamond" w:cs="Garamond"/>
        </w:rPr>
      </w:pPr>
      <w:proofErr w:type="spellStart"/>
      <w:r w:rsidRPr="7A4C07A8">
        <w:rPr>
          <w:rFonts w:ascii="Garamond" w:eastAsia="Garamond" w:hAnsi="Garamond" w:cs="Garamond"/>
        </w:rPr>
        <w:t>Dewitz</w:t>
      </w:r>
      <w:proofErr w:type="spellEnd"/>
      <w:r w:rsidRPr="7A4C07A8">
        <w:rPr>
          <w:rFonts w:ascii="Garamond" w:eastAsia="Garamond" w:hAnsi="Garamond" w:cs="Garamond"/>
        </w:rPr>
        <w:t xml:space="preserve">. J., and U.S Geological Survey, 2021, National Land Cover Database (NLCD) 2019 Products (ver. 2.0, June 2021): U.S Geological Survey data release, </w:t>
      </w:r>
      <w:hyperlink r:id="rId18">
        <w:r w:rsidR="64E5AFAE" w:rsidRPr="7A4C07A8">
          <w:rPr>
            <w:rStyle w:val="Hyperlink"/>
            <w:rFonts w:ascii="Garamond" w:eastAsia="Garamond" w:hAnsi="Garamond" w:cs="Garamond"/>
          </w:rPr>
          <w:t>https://doi.org/</w:t>
        </w:r>
        <w:r w:rsidRPr="7A4C07A8">
          <w:rPr>
            <w:rStyle w:val="Hyperlink"/>
            <w:rFonts w:ascii="Garamond" w:eastAsia="Garamond" w:hAnsi="Garamond" w:cs="Garamond"/>
          </w:rPr>
          <w:t>10.5066/P9KZCM54</w:t>
        </w:r>
      </w:hyperlink>
      <w:r w:rsidR="3DBEEE76" w:rsidRPr="7A4C07A8">
        <w:rPr>
          <w:rFonts w:ascii="Garamond" w:eastAsia="Garamond" w:hAnsi="Garamond" w:cs="Garamond"/>
        </w:rPr>
        <w:t xml:space="preserve"> </w:t>
      </w:r>
      <w:r w:rsidR="69BD98F2" w:rsidRPr="7A4C07A8">
        <w:rPr>
          <w:rFonts w:ascii="Garamond" w:eastAsia="Garamond" w:hAnsi="Garamond" w:cs="Garamond"/>
        </w:rPr>
        <w:t xml:space="preserve"> </w:t>
      </w:r>
    </w:p>
    <w:p w14:paraId="3DF0477B" w14:textId="252545AB" w:rsidR="0A89CF5B" w:rsidRDefault="0A89CF5B" w:rsidP="7A4C07A8">
      <w:pPr>
        <w:spacing w:after="0" w:line="240" w:lineRule="auto"/>
        <w:ind w:left="720" w:hanging="720"/>
        <w:contextualSpacing/>
        <w:rPr>
          <w:rFonts w:ascii="Garamond" w:eastAsia="Garamond" w:hAnsi="Garamond" w:cs="Garamond"/>
        </w:rPr>
      </w:pPr>
    </w:p>
    <w:p w14:paraId="2A75AF44" w14:textId="693BDCA0" w:rsidR="009E5C26" w:rsidRPr="009E5C26" w:rsidRDefault="76C2D9A1" w:rsidP="7A4C07A8">
      <w:pPr>
        <w:spacing w:after="0" w:line="240" w:lineRule="auto"/>
        <w:ind w:left="720" w:hanging="720"/>
        <w:contextualSpacing/>
        <w:rPr>
          <w:rFonts w:ascii="Garamond" w:hAnsi="Garamond"/>
        </w:rPr>
      </w:pPr>
      <w:proofErr w:type="spellStart"/>
      <w:r w:rsidRPr="7A4C07A8">
        <w:rPr>
          <w:rFonts w:ascii="Garamond" w:eastAsia="Garamond" w:hAnsi="Garamond" w:cs="Garamond"/>
          <w:color w:val="212121"/>
        </w:rPr>
        <w:lastRenderedPageBreak/>
        <w:t>Elvidge</w:t>
      </w:r>
      <w:proofErr w:type="spellEnd"/>
      <w:r w:rsidRPr="7A4C07A8">
        <w:rPr>
          <w:rFonts w:ascii="Garamond" w:eastAsia="Garamond" w:hAnsi="Garamond" w:cs="Garamond"/>
          <w:color w:val="212121"/>
        </w:rPr>
        <w:t xml:space="preserve">, C.D, </w:t>
      </w:r>
      <w:proofErr w:type="spellStart"/>
      <w:r w:rsidRPr="7A4C07A8">
        <w:rPr>
          <w:rFonts w:ascii="Garamond" w:eastAsia="Garamond" w:hAnsi="Garamond" w:cs="Garamond"/>
          <w:color w:val="212121"/>
        </w:rPr>
        <w:t>Zhizhin</w:t>
      </w:r>
      <w:proofErr w:type="spellEnd"/>
      <w:r w:rsidRPr="7A4C07A8">
        <w:rPr>
          <w:rFonts w:ascii="Garamond" w:eastAsia="Garamond" w:hAnsi="Garamond" w:cs="Garamond"/>
          <w:color w:val="212121"/>
        </w:rPr>
        <w:t>, M., Ghosh T., Hsu FC, Taneja J.</w:t>
      </w:r>
      <w:r w:rsidR="69C0A8F6" w:rsidRPr="7A4C07A8">
        <w:rPr>
          <w:rFonts w:ascii="Garamond" w:eastAsia="Garamond" w:hAnsi="Garamond" w:cs="Garamond"/>
          <w:color w:val="212121"/>
        </w:rPr>
        <w:t xml:space="preserve"> (2021).</w:t>
      </w:r>
      <w:r w:rsidRPr="7A4C07A8">
        <w:rPr>
          <w:rFonts w:ascii="Garamond" w:eastAsia="Garamond" w:hAnsi="Garamond" w:cs="Garamond"/>
          <w:color w:val="212121"/>
        </w:rPr>
        <w:t xml:space="preserve"> Annual time series of global VIIRS nighttime lights derived from monthly averages:2012 to 2019. </w:t>
      </w:r>
      <w:r w:rsidRPr="7A4C07A8">
        <w:rPr>
          <w:rFonts w:ascii="Garamond" w:eastAsia="Garamond" w:hAnsi="Garamond" w:cs="Garamond"/>
          <w:i/>
          <w:iCs/>
          <w:color w:val="212121"/>
          <w:lang w:val="de-DE"/>
        </w:rPr>
        <w:t>Remote Sensing</w:t>
      </w:r>
      <w:r w:rsidRPr="7A4C07A8">
        <w:rPr>
          <w:rFonts w:ascii="Garamond" w:eastAsia="Garamond" w:hAnsi="Garamond" w:cs="Garamond"/>
          <w:color w:val="212121"/>
          <w:lang w:val="de-DE"/>
        </w:rPr>
        <w:t xml:space="preserve">, </w:t>
      </w:r>
      <w:r w:rsidRPr="7A4C07A8">
        <w:rPr>
          <w:rFonts w:ascii="Garamond" w:eastAsia="Garamond" w:hAnsi="Garamond" w:cs="Garamond"/>
          <w:i/>
          <w:iCs/>
          <w:color w:val="212121"/>
          <w:lang w:val="de-DE"/>
        </w:rPr>
        <w:t>13</w:t>
      </w:r>
      <w:r w:rsidRPr="7A4C07A8">
        <w:rPr>
          <w:rFonts w:ascii="Garamond" w:eastAsia="Garamond" w:hAnsi="Garamond" w:cs="Garamond"/>
          <w:color w:val="212121"/>
          <w:lang w:val="de-DE"/>
        </w:rPr>
        <w:t xml:space="preserve">(5), 922, </w:t>
      </w:r>
      <w:hyperlink r:id="rId19">
        <w:r w:rsidR="3F0D0C80" w:rsidRPr="7A4C07A8">
          <w:rPr>
            <w:rStyle w:val="Hyperlink"/>
            <w:rFonts w:ascii="Garamond" w:eastAsia="Garamond" w:hAnsi="Garamond" w:cs="Garamond"/>
            <w:lang w:val="de-DE"/>
          </w:rPr>
          <w:t>https://doi.org/</w:t>
        </w:r>
        <w:r w:rsidRPr="7A4C07A8">
          <w:rPr>
            <w:rStyle w:val="Hyperlink"/>
            <w:rFonts w:ascii="Garamond" w:eastAsia="Garamond" w:hAnsi="Garamond" w:cs="Garamond"/>
            <w:lang w:val="de-DE"/>
          </w:rPr>
          <w:t>10.3390/rs13050922</w:t>
        </w:r>
      </w:hyperlink>
      <w:r w:rsidR="5F76BFC0" w:rsidRPr="7A4C07A8">
        <w:rPr>
          <w:rFonts w:ascii="Garamond" w:eastAsia="Garamond" w:hAnsi="Garamond" w:cs="Garamond"/>
          <w:color w:val="212121"/>
          <w:lang w:val="de-DE"/>
        </w:rPr>
        <w:t xml:space="preserve"> </w:t>
      </w:r>
      <w:r w:rsidR="5FD832A0" w:rsidRPr="7A4C07A8">
        <w:rPr>
          <w:rFonts w:ascii="Garamond" w:eastAsia="Garamond" w:hAnsi="Garamond" w:cs="Garamond"/>
          <w:color w:val="212121"/>
          <w:lang w:val="de-DE"/>
        </w:rPr>
        <w:t xml:space="preserve"> </w:t>
      </w:r>
    </w:p>
    <w:p w14:paraId="62C43628" w14:textId="7C5B24D2" w:rsidR="0A89CF5B" w:rsidRDefault="0A89CF5B" w:rsidP="7A4C07A8">
      <w:pPr>
        <w:spacing w:after="0" w:line="240" w:lineRule="auto"/>
        <w:ind w:left="720" w:hanging="720"/>
        <w:contextualSpacing/>
        <w:rPr>
          <w:rFonts w:ascii="Garamond" w:eastAsia="Garamond" w:hAnsi="Garamond" w:cs="Garamond"/>
          <w:color w:val="212121"/>
          <w:lang w:val="de-DE"/>
        </w:rPr>
      </w:pPr>
    </w:p>
    <w:p w14:paraId="0FF155DC" w14:textId="235746A5" w:rsidR="009E5C26" w:rsidRPr="009E5C26" w:rsidRDefault="009E5C26" w:rsidP="7A4C07A8">
      <w:pPr>
        <w:spacing w:after="0" w:line="240" w:lineRule="auto"/>
        <w:ind w:left="720" w:hanging="720"/>
        <w:contextualSpacing/>
        <w:rPr>
          <w:rFonts w:ascii="Garamond" w:hAnsi="Garamond"/>
        </w:rPr>
      </w:pPr>
      <w:r w:rsidRPr="7A4C07A8">
        <w:rPr>
          <w:rFonts w:ascii="Garamond" w:hAnsi="Garamond"/>
          <w:lang w:val="de-DE"/>
        </w:rPr>
        <w:t xml:space="preserve">Hoffmann, R., Muttarak, R., Peisker, J., &amp; Stanig, P. (2022). </w:t>
      </w:r>
      <w:r w:rsidRPr="7A4C07A8">
        <w:rPr>
          <w:rFonts w:ascii="Garamond" w:hAnsi="Garamond"/>
        </w:rPr>
        <w:t xml:space="preserve">Climate change experiences raise environmental concerns and promote green voting. </w:t>
      </w:r>
      <w:r w:rsidRPr="7A4C07A8">
        <w:rPr>
          <w:rFonts w:ascii="Garamond" w:hAnsi="Garamond"/>
          <w:i/>
          <w:iCs/>
        </w:rPr>
        <w:t>Nature Climate Change</w:t>
      </w:r>
      <w:r w:rsidRPr="7A4C07A8">
        <w:rPr>
          <w:rFonts w:ascii="Garamond" w:hAnsi="Garamond"/>
        </w:rPr>
        <w:t xml:space="preserve">, </w:t>
      </w:r>
      <w:r w:rsidRPr="7A4C07A8">
        <w:rPr>
          <w:rFonts w:ascii="Garamond" w:hAnsi="Garamond"/>
          <w:i/>
          <w:iCs/>
        </w:rPr>
        <w:t>12</w:t>
      </w:r>
      <w:r w:rsidRPr="7A4C07A8">
        <w:rPr>
          <w:rFonts w:ascii="Garamond" w:hAnsi="Garamond"/>
        </w:rPr>
        <w:t xml:space="preserve">(2), 2. </w:t>
      </w:r>
      <w:hyperlink r:id="rId20">
        <w:r w:rsidRPr="7A4C07A8">
          <w:rPr>
            <w:rStyle w:val="Hyperlink"/>
            <w:rFonts w:ascii="Garamond" w:hAnsi="Garamond"/>
          </w:rPr>
          <w:t>https://doi.org/10.1038/s41558-021-01263-8</w:t>
        </w:r>
      </w:hyperlink>
      <w:r w:rsidR="4D2D982E" w:rsidRPr="7A4C07A8">
        <w:rPr>
          <w:rFonts w:ascii="Garamond" w:hAnsi="Garamond"/>
        </w:rPr>
        <w:t xml:space="preserve"> </w:t>
      </w:r>
    </w:p>
    <w:p w14:paraId="26C2E8EA" w14:textId="634F319E" w:rsidR="0A89CF5B" w:rsidRDefault="0A89CF5B" w:rsidP="7A4C07A8">
      <w:pPr>
        <w:spacing w:after="0" w:line="240" w:lineRule="auto"/>
        <w:ind w:left="720" w:hanging="720"/>
        <w:contextualSpacing/>
        <w:rPr>
          <w:rFonts w:ascii="Garamond" w:hAnsi="Garamond"/>
        </w:rPr>
      </w:pPr>
    </w:p>
    <w:p w14:paraId="3877A56D" w14:textId="7D5B4D9D" w:rsidR="009E5C26" w:rsidRPr="009E5C26" w:rsidRDefault="009E5C26" w:rsidP="7A4C07A8">
      <w:pPr>
        <w:pStyle w:val="Bibliography"/>
        <w:spacing w:line="240" w:lineRule="auto"/>
        <w:contextualSpacing/>
        <w:rPr>
          <w:rFonts w:ascii="Garamond" w:hAnsi="Garamond"/>
        </w:rPr>
      </w:pPr>
      <w:proofErr w:type="spellStart"/>
      <w:r w:rsidRPr="7A4C07A8">
        <w:rPr>
          <w:rFonts w:ascii="Garamond" w:hAnsi="Garamond"/>
        </w:rPr>
        <w:t>Kaspersen</w:t>
      </w:r>
      <w:proofErr w:type="spellEnd"/>
      <w:r w:rsidRPr="7A4C07A8">
        <w:rPr>
          <w:rFonts w:ascii="Garamond" w:hAnsi="Garamond"/>
        </w:rPr>
        <w:t xml:space="preserve">, P. S., </w:t>
      </w:r>
      <w:proofErr w:type="spellStart"/>
      <w:r w:rsidRPr="7A4C07A8">
        <w:rPr>
          <w:rFonts w:ascii="Garamond" w:hAnsi="Garamond"/>
        </w:rPr>
        <w:t>Fensholt</w:t>
      </w:r>
      <w:proofErr w:type="spellEnd"/>
      <w:r w:rsidRPr="7A4C07A8">
        <w:rPr>
          <w:rFonts w:ascii="Garamond" w:hAnsi="Garamond"/>
        </w:rPr>
        <w:t xml:space="preserve">, R., &amp; Drews, M. (2015). Using </w:t>
      </w:r>
      <w:proofErr w:type="spellStart"/>
      <w:r w:rsidRPr="7A4C07A8">
        <w:rPr>
          <w:rFonts w:ascii="Garamond" w:hAnsi="Garamond"/>
        </w:rPr>
        <w:t>landsat</w:t>
      </w:r>
      <w:proofErr w:type="spellEnd"/>
      <w:r w:rsidRPr="7A4C07A8">
        <w:rPr>
          <w:rFonts w:ascii="Garamond" w:hAnsi="Garamond"/>
        </w:rPr>
        <w:t xml:space="preserve"> vegetation indices to estimate impervious surface fractions for European cities. </w:t>
      </w:r>
      <w:r w:rsidRPr="7A4C07A8">
        <w:rPr>
          <w:rFonts w:ascii="Garamond" w:hAnsi="Garamond"/>
          <w:i/>
          <w:iCs/>
        </w:rPr>
        <w:t>Remote Sensing</w:t>
      </w:r>
      <w:r w:rsidRPr="7A4C07A8">
        <w:rPr>
          <w:rFonts w:ascii="Garamond" w:hAnsi="Garamond"/>
        </w:rPr>
        <w:t xml:space="preserve">, </w:t>
      </w:r>
      <w:r w:rsidRPr="7A4C07A8">
        <w:rPr>
          <w:rFonts w:ascii="Garamond" w:hAnsi="Garamond"/>
          <w:i/>
          <w:iCs/>
        </w:rPr>
        <w:t>7</w:t>
      </w:r>
      <w:r w:rsidRPr="7A4C07A8">
        <w:rPr>
          <w:rFonts w:ascii="Garamond" w:hAnsi="Garamond"/>
        </w:rPr>
        <w:t xml:space="preserve">(6), Article 6. </w:t>
      </w:r>
      <w:hyperlink r:id="rId21">
        <w:r w:rsidRPr="7A4C07A8">
          <w:rPr>
            <w:rStyle w:val="Hyperlink"/>
            <w:rFonts w:ascii="Garamond" w:hAnsi="Garamond"/>
          </w:rPr>
          <w:t>https://doi.org/10.3390/rs70608224</w:t>
        </w:r>
      </w:hyperlink>
      <w:r w:rsidR="7F1ABA0F" w:rsidRPr="7A4C07A8">
        <w:rPr>
          <w:rFonts w:ascii="Garamond" w:hAnsi="Garamond"/>
        </w:rPr>
        <w:t xml:space="preserve"> </w:t>
      </w:r>
    </w:p>
    <w:p w14:paraId="2390E216" w14:textId="2AFA1F1D" w:rsidR="0A89CF5B" w:rsidRDefault="0A89CF5B" w:rsidP="7A4C07A8">
      <w:pPr>
        <w:spacing w:after="0" w:line="240" w:lineRule="auto"/>
        <w:contextualSpacing/>
      </w:pPr>
    </w:p>
    <w:p w14:paraId="61120B88" w14:textId="77777777" w:rsidR="009E5C26" w:rsidRPr="009E5C26" w:rsidRDefault="012ABDBF" w:rsidP="7A4C07A8">
      <w:pPr>
        <w:pStyle w:val="Bibliography"/>
        <w:spacing w:line="240" w:lineRule="auto"/>
        <w:contextualSpacing/>
        <w:rPr>
          <w:rFonts w:ascii="Garamond" w:hAnsi="Garamond"/>
        </w:rPr>
      </w:pPr>
      <w:r w:rsidRPr="7A4C07A8">
        <w:rPr>
          <w:rFonts w:ascii="Garamond" w:hAnsi="Garamond"/>
        </w:rPr>
        <w:t xml:space="preserve">Lal, R. (2001). World cropland soils as a source or sink for atmospheric carbon. In </w:t>
      </w:r>
      <w:r w:rsidRPr="7A4C07A8">
        <w:rPr>
          <w:rFonts w:ascii="Garamond" w:hAnsi="Garamond"/>
          <w:i/>
          <w:iCs/>
        </w:rPr>
        <w:t>Advances in Agronomy</w:t>
      </w:r>
      <w:r w:rsidRPr="7A4C07A8">
        <w:rPr>
          <w:rFonts w:ascii="Garamond" w:hAnsi="Garamond"/>
        </w:rPr>
        <w:t xml:space="preserve"> (Vol. 71, pp. 145–191). Academic Press. </w:t>
      </w:r>
      <w:hyperlink r:id="rId22">
        <w:r w:rsidRPr="7A4C07A8">
          <w:rPr>
            <w:rStyle w:val="Hyperlink"/>
            <w:rFonts w:ascii="Garamond" w:hAnsi="Garamond"/>
          </w:rPr>
          <w:t>https://doi.org/10.1016/S0065-2113(01)71014-0</w:t>
        </w:r>
      </w:hyperlink>
    </w:p>
    <w:p w14:paraId="444F9AE3" w14:textId="38465547" w:rsidR="0A89CF5B" w:rsidRDefault="0A89CF5B" w:rsidP="7A4C07A8">
      <w:pPr>
        <w:spacing w:after="0" w:line="240" w:lineRule="auto"/>
        <w:contextualSpacing/>
      </w:pPr>
    </w:p>
    <w:p w14:paraId="0C513E72" w14:textId="635D660A" w:rsidR="009E5C26" w:rsidRPr="009E5C26" w:rsidRDefault="009E5C26" w:rsidP="7A4C07A8">
      <w:pPr>
        <w:pStyle w:val="Bibliography"/>
        <w:spacing w:line="240" w:lineRule="auto"/>
        <w:contextualSpacing/>
        <w:rPr>
          <w:rFonts w:ascii="Garamond" w:hAnsi="Garamond"/>
        </w:rPr>
      </w:pPr>
      <w:r w:rsidRPr="7A4C07A8">
        <w:rPr>
          <w:rFonts w:ascii="Garamond" w:hAnsi="Garamond"/>
          <w:lang w:val="it-IT"/>
        </w:rPr>
        <w:t xml:space="preserve">Lamhamedi, B. E. H., &amp; de Vries, W. T. (2022). </w:t>
      </w:r>
      <w:r w:rsidRPr="7A4C07A8">
        <w:rPr>
          <w:rFonts w:ascii="Garamond" w:hAnsi="Garamond"/>
        </w:rPr>
        <w:t xml:space="preserve">An exploration of the land–(renewable) energy nexus. </w:t>
      </w:r>
      <w:r w:rsidRPr="7A4C07A8">
        <w:rPr>
          <w:rFonts w:ascii="Garamond" w:hAnsi="Garamond"/>
          <w:i/>
          <w:iCs/>
        </w:rPr>
        <w:t>Land</w:t>
      </w:r>
      <w:r w:rsidRPr="7A4C07A8">
        <w:rPr>
          <w:rFonts w:ascii="Garamond" w:hAnsi="Garamond"/>
        </w:rPr>
        <w:t xml:space="preserve">, </w:t>
      </w:r>
      <w:r w:rsidRPr="7A4C07A8">
        <w:rPr>
          <w:rFonts w:ascii="Garamond" w:hAnsi="Garamond"/>
          <w:i/>
          <w:iCs/>
        </w:rPr>
        <w:t>11</w:t>
      </w:r>
      <w:r w:rsidRPr="7A4C07A8">
        <w:rPr>
          <w:rFonts w:ascii="Garamond" w:hAnsi="Garamond"/>
        </w:rPr>
        <w:t xml:space="preserve">(6), 6. </w:t>
      </w:r>
      <w:hyperlink r:id="rId23">
        <w:r w:rsidRPr="7A4C07A8">
          <w:rPr>
            <w:rStyle w:val="Hyperlink"/>
            <w:rFonts w:ascii="Garamond" w:hAnsi="Garamond"/>
          </w:rPr>
          <w:t>https://doi.org/10.3390/land11060767</w:t>
        </w:r>
      </w:hyperlink>
      <w:r w:rsidR="2ECE5AE1" w:rsidRPr="7A4C07A8">
        <w:rPr>
          <w:rFonts w:ascii="Garamond" w:hAnsi="Garamond"/>
        </w:rPr>
        <w:t xml:space="preserve"> </w:t>
      </w:r>
    </w:p>
    <w:p w14:paraId="6202DDA1" w14:textId="79B6FF40" w:rsidR="0A89CF5B" w:rsidRDefault="0A89CF5B" w:rsidP="7A4C07A8">
      <w:pPr>
        <w:spacing w:after="0" w:line="240" w:lineRule="auto"/>
        <w:contextualSpacing/>
      </w:pPr>
    </w:p>
    <w:p w14:paraId="0F87DBE1" w14:textId="02C3C036" w:rsidR="009E5C26" w:rsidRDefault="009E5C26" w:rsidP="7A4C07A8">
      <w:pPr>
        <w:pStyle w:val="Bibliography"/>
        <w:spacing w:line="240" w:lineRule="auto"/>
        <w:contextualSpacing/>
        <w:rPr>
          <w:rFonts w:ascii="Garamond" w:hAnsi="Garamond"/>
        </w:rPr>
      </w:pPr>
      <w:proofErr w:type="spellStart"/>
      <w:r w:rsidRPr="7A4C07A8">
        <w:rPr>
          <w:rFonts w:ascii="Garamond" w:hAnsi="Garamond"/>
        </w:rPr>
        <w:t>Levia</w:t>
      </w:r>
      <w:proofErr w:type="spellEnd"/>
      <w:r w:rsidRPr="7A4C07A8">
        <w:rPr>
          <w:rFonts w:ascii="Garamond" w:hAnsi="Garamond"/>
        </w:rPr>
        <w:t xml:space="preserve">, Jr., </w:t>
      </w:r>
      <w:proofErr w:type="spellStart"/>
      <w:r w:rsidRPr="7A4C07A8">
        <w:rPr>
          <w:rFonts w:ascii="Garamond" w:hAnsi="Garamond"/>
        </w:rPr>
        <w:t>Delphis</w:t>
      </w:r>
      <w:proofErr w:type="spellEnd"/>
      <w:r w:rsidRPr="7A4C07A8">
        <w:rPr>
          <w:rFonts w:ascii="Garamond" w:hAnsi="Garamond"/>
        </w:rPr>
        <w:t xml:space="preserve"> F., &amp; Page, D. R. (2000). The use of cluster analysis in distinguishing farmland prone to residential development: A case study of Sterling, Massachusetts. </w:t>
      </w:r>
      <w:r w:rsidRPr="7A4C07A8">
        <w:rPr>
          <w:rFonts w:ascii="Garamond" w:hAnsi="Garamond"/>
          <w:i/>
          <w:iCs/>
        </w:rPr>
        <w:t>Environmental Management</w:t>
      </w:r>
      <w:r w:rsidRPr="7A4C07A8">
        <w:rPr>
          <w:rFonts w:ascii="Garamond" w:hAnsi="Garamond"/>
        </w:rPr>
        <w:t xml:space="preserve">, </w:t>
      </w:r>
      <w:r w:rsidRPr="7A4C07A8">
        <w:rPr>
          <w:rFonts w:ascii="Garamond" w:hAnsi="Garamond"/>
          <w:i/>
          <w:iCs/>
        </w:rPr>
        <w:t>25</w:t>
      </w:r>
      <w:r w:rsidRPr="7A4C07A8">
        <w:rPr>
          <w:rFonts w:ascii="Garamond" w:hAnsi="Garamond"/>
        </w:rPr>
        <w:t xml:space="preserve">(5), 541–548. </w:t>
      </w:r>
      <w:hyperlink r:id="rId24">
        <w:r w:rsidRPr="7A4C07A8">
          <w:rPr>
            <w:rStyle w:val="Hyperlink"/>
            <w:rFonts w:ascii="Garamond" w:hAnsi="Garamond"/>
          </w:rPr>
          <w:t>https://doi.org/10.1007/s002679910042</w:t>
        </w:r>
      </w:hyperlink>
      <w:r w:rsidR="2ECE5AE1" w:rsidRPr="7A4C07A8">
        <w:rPr>
          <w:rFonts w:ascii="Garamond" w:hAnsi="Garamond"/>
        </w:rPr>
        <w:t xml:space="preserve"> </w:t>
      </w:r>
    </w:p>
    <w:p w14:paraId="1E49B9B1" w14:textId="5E48F6FE" w:rsidR="0A89CF5B" w:rsidRDefault="0A89CF5B" w:rsidP="7A4C07A8">
      <w:pPr>
        <w:spacing w:after="0" w:line="240" w:lineRule="auto"/>
        <w:contextualSpacing/>
      </w:pPr>
    </w:p>
    <w:p w14:paraId="4903F537" w14:textId="041BABDC" w:rsidR="009E5C26" w:rsidRPr="009E5C26" w:rsidRDefault="6F374C71" w:rsidP="7A4C07A8">
      <w:pPr>
        <w:pStyle w:val="Bibliography"/>
        <w:spacing w:line="240" w:lineRule="auto"/>
        <w:contextualSpacing/>
        <w:rPr>
          <w:rFonts w:ascii="Garamond" w:eastAsia="Garamond" w:hAnsi="Garamond" w:cs="Garamond"/>
        </w:rPr>
      </w:pPr>
      <w:proofErr w:type="spellStart"/>
      <w:r w:rsidRPr="7A4C07A8">
        <w:rPr>
          <w:rFonts w:ascii="Garamond" w:hAnsi="Garamond"/>
        </w:rPr>
        <w:t>Lobley</w:t>
      </w:r>
      <w:proofErr w:type="spellEnd"/>
      <w:r w:rsidRPr="7A4C07A8">
        <w:rPr>
          <w:rFonts w:ascii="Garamond" w:hAnsi="Garamond"/>
        </w:rPr>
        <w:t xml:space="preserve">, M., Butler, A., &amp; Reed, M. (2009). The contribution of organic farming to rural development: An exploration of the socio-economic linkages of organic and non-organic farms in England. </w:t>
      </w:r>
      <w:r w:rsidRPr="7A4C07A8">
        <w:rPr>
          <w:rFonts w:ascii="Garamond" w:hAnsi="Garamond"/>
          <w:i/>
          <w:iCs/>
        </w:rPr>
        <w:t xml:space="preserve">Land Use </w:t>
      </w:r>
      <w:r w:rsidRPr="7A4C07A8">
        <w:rPr>
          <w:rFonts w:ascii="Garamond" w:eastAsia="Garamond" w:hAnsi="Garamond" w:cs="Garamond"/>
          <w:i/>
          <w:iCs/>
        </w:rPr>
        <w:t>Policy</w:t>
      </w:r>
      <w:r w:rsidRPr="7A4C07A8">
        <w:rPr>
          <w:rFonts w:ascii="Garamond" w:eastAsia="Garamond" w:hAnsi="Garamond" w:cs="Garamond"/>
        </w:rPr>
        <w:t xml:space="preserve">, </w:t>
      </w:r>
      <w:r w:rsidRPr="7A4C07A8">
        <w:rPr>
          <w:rFonts w:ascii="Garamond" w:eastAsia="Garamond" w:hAnsi="Garamond" w:cs="Garamond"/>
          <w:i/>
          <w:iCs/>
        </w:rPr>
        <w:t>26</w:t>
      </w:r>
      <w:r w:rsidRPr="7A4C07A8">
        <w:rPr>
          <w:rFonts w:ascii="Garamond" w:eastAsia="Garamond" w:hAnsi="Garamond" w:cs="Garamond"/>
        </w:rPr>
        <w:t xml:space="preserve">(3), 723–735. </w:t>
      </w:r>
      <w:hyperlink r:id="rId25">
        <w:r w:rsidRPr="7A4C07A8">
          <w:rPr>
            <w:rStyle w:val="Hyperlink"/>
            <w:rFonts w:ascii="Garamond" w:eastAsia="Garamond" w:hAnsi="Garamond" w:cs="Garamond"/>
          </w:rPr>
          <w:t>https://doi.org/10.1016/j.landusepol.2008.09.007</w:t>
        </w:r>
      </w:hyperlink>
      <w:r w:rsidR="6DC5A799" w:rsidRPr="7A4C07A8">
        <w:rPr>
          <w:rFonts w:ascii="Garamond" w:eastAsia="Garamond" w:hAnsi="Garamond" w:cs="Garamond"/>
        </w:rPr>
        <w:t xml:space="preserve"> </w:t>
      </w:r>
    </w:p>
    <w:p w14:paraId="57B16E63" w14:textId="734656B8" w:rsidR="0A89CF5B" w:rsidRDefault="0A89CF5B" w:rsidP="7A4C07A8">
      <w:pPr>
        <w:spacing w:after="0" w:line="240" w:lineRule="auto"/>
        <w:contextualSpacing/>
      </w:pPr>
    </w:p>
    <w:p w14:paraId="3CF9452F" w14:textId="6BCF342B" w:rsidR="0A6BEFBC" w:rsidRDefault="0A6BEFBC" w:rsidP="7A4C07A8">
      <w:pPr>
        <w:spacing w:after="0" w:line="240" w:lineRule="auto"/>
        <w:ind w:left="720" w:hanging="720"/>
        <w:contextualSpacing/>
        <w:rPr>
          <w:rFonts w:ascii="Garamond" w:eastAsia="Garamond" w:hAnsi="Garamond" w:cs="Garamond"/>
        </w:rPr>
      </w:pPr>
      <w:proofErr w:type="spellStart"/>
      <w:r w:rsidRPr="7A4C07A8">
        <w:rPr>
          <w:rFonts w:ascii="Garamond" w:eastAsia="Garamond" w:hAnsi="Garamond" w:cs="Garamond"/>
        </w:rPr>
        <w:t>Majidzadeh</w:t>
      </w:r>
      <w:proofErr w:type="spellEnd"/>
      <w:r w:rsidRPr="7A4C07A8">
        <w:rPr>
          <w:rFonts w:ascii="Garamond" w:eastAsia="Garamond" w:hAnsi="Garamond" w:cs="Garamond"/>
        </w:rPr>
        <w:t xml:space="preserve">, H., </w:t>
      </w:r>
      <w:r w:rsidR="54449C6D" w:rsidRPr="7A4C07A8">
        <w:rPr>
          <w:rFonts w:ascii="Garamond" w:eastAsia="Garamond" w:hAnsi="Garamond" w:cs="Garamond"/>
        </w:rPr>
        <w:t xml:space="preserve">Lockaby, B.G., </w:t>
      </w:r>
      <w:proofErr w:type="spellStart"/>
      <w:r w:rsidR="54449C6D" w:rsidRPr="7A4C07A8">
        <w:rPr>
          <w:rFonts w:ascii="Garamond" w:eastAsia="Garamond" w:hAnsi="Garamond" w:cs="Garamond"/>
        </w:rPr>
        <w:t>Governo</w:t>
      </w:r>
      <w:proofErr w:type="spellEnd"/>
      <w:r w:rsidR="54449C6D" w:rsidRPr="7A4C07A8">
        <w:rPr>
          <w:rFonts w:ascii="Garamond" w:eastAsia="Garamond" w:hAnsi="Garamond" w:cs="Garamond"/>
        </w:rPr>
        <w:t xml:space="preserve">, R. (2017). </w:t>
      </w:r>
      <w:r w:rsidR="54449C6D" w:rsidRPr="7A4C07A8">
        <w:rPr>
          <w:rFonts w:ascii="Garamond" w:eastAsia="Garamond" w:hAnsi="Garamond" w:cs="Garamond"/>
          <w:i/>
          <w:iCs/>
        </w:rPr>
        <w:t xml:space="preserve">Effect of home construction on soil carbon storage – A </w:t>
      </w:r>
      <w:proofErr w:type="spellStart"/>
      <w:r w:rsidR="54449C6D" w:rsidRPr="7A4C07A8">
        <w:rPr>
          <w:rFonts w:ascii="Garamond" w:eastAsia="Garamond" w:hAnsi="Garamond" w:cs="Garamond"/>
          <w:i/>
          <w:iCs/>
        </w:rPr>
        <w:t>chronosequence</w:t>
      </w:r>
      <w:proofErr w:type="spellEnd"/>
      <w:r w:rsidR="54449C6D" w:rsidRPr="7A4C07A8">
        <w:rPr>
          <w:rFonts w:ascii="Garamond" w:eastAsia="Garamond" w:hAnsi="Garamond" w:cs="Garamond"/>
          <w:i/>
          <w:iCs/>
        </w:rPr>
        <w:t xml:space="preserve"> case study. </w:t>
      </w:r>
      <w:r w:rsidR="5B202C02" w:rsidRPr="7A4C07A8">
        <w:rPr>
          <w:rFonts w:ascii="Garamond" w:eastAsia="Garamond" w:hAnsi="Garamond" w:cs="Garamond"/>
        </w:rPr>
        <w:t xml:space="preserve">Environmental Pollution, Volume 226, Pages 317-323. </w:t>
      </w:r>
      <w:hyperlink r:id="rId26">
        <w:r w:rsidR="55BFDFC6" w:rsidRPr="7A4C07A8">
          <w:rPr>
            <w:rStyle w:val="Hyperlink"/>
            <w:rFonts w:ascii="Garamond" w:eastAsia="Garamond" w:hAnsi="Garamond" w:cs="Garamond"/>
          </w:rPr>
          <w:t>https://doi.org/10.1016/j.envpol.2017.04.005</w:t>
        </w:r>
      </w:hyperlink>
      <w:r w:rsidR="6DC5A799" w:rsidRPr="7A4C07A8">
        <w:rPr>
          <w:rFonts w:ascii="Garamond" w:eastAsia="Garamond" w:hAnsi="Garamond" w:cs="Garamond"/>
        </w:rPr>
        <w:t xml:space="preserve"> </w:t>
      </w:r>
    </w:p>
    <w:p w14:paraId="03155597" w14:textId="281C5B8F" w:rsidR="0A89CF5B" w:rsidRDefault="0A89CF5B" w:rsidP="7A4C07A8">
      <w:pPr>
        <w:spacing w:after="0" w:line="240" w:lineRule="auto"/>
        <w:ind w:left="720" w:hanging="720"/>
        <w:contextualSpacing/>
        <w:rPr>
          <w:rFonts w:ascii="Garamond" w:eastAsia="Garamond" w:hAnsi="Garamond" w:cs="Garamond"/>
        </w:rPr>
      </w:pPr>
    </w:p>
    <w:p w14:paraId="37E32230" w14:textId="624EEA9D" w:rsidR="009E5C26" w:rsidRPr="009E5C26" w:rsidRDefault="009E5C26" w:rsidP="7A4C07A8">
      <w:pPr>
        <w:pStyle w:val="Bibliography"/>
        <w:spacing w:line="240" w:lineRule="auto"/>
        <w:contextualSpacing/>
        <w:rPr>
          <w:rFonts w:ascii="Garamond" w:hAnsi="Garamond"/>
        </w:rPr>
      </w:pPr>
      <w:r w:rsidRPr="7A4C07A8">
        <w:rPr>
          <w:rFonts w:ascii="Garamond" w:hAnsi="Garamond"/>
        </w:rPr>
        <w:t xml:space="preserve">Malakoff, K. L., &amp; Nolte, C. (2021). </w:t>
      </w:r>
      <w:r w:rsidRPr="7A4C07A8">
        <w:rPr>
          <w:rFonts w:ascii="Garamond" w:hAnsi="Garamond"/>
          <w:i/>
          <w:iCs/>
        </w:rPr>
        <w:t>The heterogeneous effects of agricultural conservation easements on the loss of farmland to development in New England</w:t>
      </w:r>
      <w:r w:rsidRPr="7A4C07A8">
        <w:rPr>
          <w:rFonts w:ascii="Garamond" w:hAnsi="Garamond"/>
        </w:rPr>
        <w:t xml:space="preserve"> (SSRN Scholarly Paper No. 3944928). </w:t>
      </w:r>
      <w:hyperlink r:id="rId27">
        <w:r w:rsidRPr="7A4C07A8">
          <w:rPr>
            <w:rStyle w:val="Hyperlink"/>
            <w:rFonts w:ascii="Garamond" w:hAnsi="Garamond"/>
          </w:rPr>
          <w:t>https://doi.org/10.2139/ssrn.3944928</w:t>
        </w:r>
      </w:hyperlink>
      <w:r w:rsidR="41507424" w:rsidRPr="7A4C07A8">
        <w:rPr>
          <w:rFonts w:ascii="Garamond" w:hAnsi="Garamond"/>
        </w:rPr>
        <w:t xml:space="preserve"> </w:t>
      </w:r>
    </w:p>
    <w:p w14:paraId="1AC4EB62" w14:textId="62443A82" w:rsidR="0A89CF5B" w:rsidRDefault="0A89CF5B" w:rsidP="7A4C07A8">
      <w:pPr>
        <w:spacing w:after="0" w:line="240" w:lineRule="auto"/>
        <w:contextualSpacing/>
      </w:pPr>
    </w:p>
    <w:p w14:paraId="1FA351CC" w14:textId="7B9DEDB2" w:rsidR="009E5C26" w:rsidRPr="009E5C26" w:rsidRDefault="009E5C26" w:rsidP="7A4C07A8">
      <w:pPr>
        <w:pStyle w:val="Bibliography"/>
        <w:spacing w:line="240" w:lineRule="auto"/>
        <w:contextualSpacing/>
        <w:rPr>
          <w:rFonts w:ascii="Garamond" w:hAnsi="Garamond"/>
        </w:rPr>
      </w:pPr>
      <w:r w:rsidRPr="7A4C07A8">
        <w:rPr>
          <w:rFonts w:ascii="Garamond" w:hAnsi="Garamond"/>
        </w:rPr>
        <w:t xml:space="preserve">Morris, L. (2017). </w:t>
      </w:r>
      <w:r w:rsidRPr="7A4C07A8">
        <w:rPr>
          <w:rFonts w:ascii="Garamond" w:hAnsi="Garamond"/>
          <w:i/>
          <w:iCs/>
        </w:rPr>
        <w:t>Textural Classes Used in the Soils Family</w:t>
      </w:r>
      <w:r w:rsidRPr="7A4C07A8">
        <w:rPr>
          <w:rFonts w:ascii="Garamond" w:hAnsi="Garamond"/>
        </w:rPr>
        <w:t xml:space="preserve">. University of Georgia. </w:t>
      </w:r>
      <w:hyperlink r:id="rId28">
        <w:r w:rsidRPr="7A4C07A8">
          <w:rPr>
            <w:rStyle w:val="Hyperlink"/>
            <w:rFonts w:ascii="Garamond" w:hAnsi="Garamond"/>
          </w:rPr>
          <w:t>https://bugwoodcloud.org/bugwood/productivity/pdfs/Textural_Classes_Used_in_the_Family2017-8-30.pdf</w:t>
        </w:r>
      </w:hyperlink>
      <w:r w:rsidR="0DD2B7AC" w:rsidRPr="7A4C07A8">
        <w:rPr>
          <w:rFonts w:ascii="Garamond" w:hAnsi="Garamond"/>
        </w:rPr>
        <w:t xml:space="preserve"> </w:t>
      </w:r>
    </w:p>
    <w:p w14:paraId="432F5532" w14:textId="7FE50D12" w:rsidR="0A89CF5B" w:rsidRDefault="0A89CF5B" w:rsidP="7A4C07A8">
      <w:pPr>
        <w:spacing w:after="0" w:line="240" w:lineRule="auto"/>
        <w:contextualSpacing/>
      </w:pPr>
    </w:p>
    <w:p w14:paraId="5785C817" w14:textId="0B6ADB5B" w:rsidR="009E5C26" w:rsidRPr="009E5C26" w:rsidRDefault="009E5C26" w:rsidP="7A4C07A8">
      <w:pPr>
        <w:pStyle w:val="Bibliography"/>
        <w:spacing w:line="240" w:lineRule="auto"/>
        <w:contextualSpacing/>
        <w:rPr>
          <w:rFonts w:ascii="Garamond" w:hAnsi="Garamond"/>
        </w:rPr>
      </w:pPr>
      <w:r w:rsidRPr="7A4C07A8">
        <w:rPr>
          <w:rFonts w:ascii="Garamond" w:hAnsi="Garamond"/>
        </w:rPr>
        <w:t xml:space="preserve">National Agricultural Statistics Service. (2022). </w:t>
      </w:r>
      <w:r w:rsidRPr="7A4C07A8">
        <w:rPr>
          <w:rFonts w:ascii="Garamond" w:hAnsi="Garamond"/>
          <w:i/>
          <w:iCs/>
        </w:rPr>
        <w:t>Farms and Land in Farms</w:t>
      </w:r>
      <w:r w:rsidRPr="7A4C07A8">
        <w:rPr>
          <w:rFonts w:ascii="Garamond" w:hAnsi="Garamond"/>
        </w:rPr>
        <w:t xml:space="preserve"> (No. 1995–2004; Agriculture Counts). United States Department of Agriculture.</w:t>
      </w:r>
      <w:r w:rsidR="35344C29" w:rsidRPr="7A4C07A8">
        <w:rPr>
          <w:rFonts w:ascii="Garamond" w:hAnsi="Garamond"/>
        </w:rPr>
        <w:t xml:space="preserve"> </w:t>
      </w:r>
      <w:hyperlink r:id="rId29">
        <w:r w:rsidRPr="7A4C07A8">
          <w:rPr>
            <w:rStyle w:val="Hyperlink"/>
            <w:rFonts w:ascii="Garamond" w:hAnsi="Garamond"/>
          </w:rPr>
          <w:t>https://www.nass.usda.gov/Publications/Todays_Reports/reports/fnlo0222.pdf</w:t>
        </w:r>
      </w:hyperlink>
      <w:r w:rsidR="59604436" w:rsidRPr="7A4C07A8">
        <w:rPr>
          <w:rFonts w:ascii="Garamond" w:hAnsi="Garamond"/>
        </w:rPr>
        <w:t xml:space="preserve"> </w:t>
      </w:r>
    </w:p>
    <w:p w14:paraId="4DD7F75D" w14:textId="032CEB82" w:rsidR="0A89CF5B" w:rsidRDefault="0A89CF5B" w:rsidP="7A4C07A8">
      <w:pPr>
        <w:spacing w:after="0" w:line="240" w:lineRule="auto"/>
        <w:contextualSpacing/>
      </w:pPr>
    </w:p>
    <w:p w14:paraId="0132D841" w14:textId="5571AC4D" w:rsidR="41DB8F7F" w:rsidRDefault="0478579B" w:rsidP="7A4C07A8">
      <w:pPr>
        <w:spacing w:after="0" w:line="240" w:lineRule="auto"/>
        <w:ind w:left="720" w:hanging="720"/>
        <w:contextualSpacing/>
        <w:rPr>
          <w:rFonts w:ascii="Garamond" w:eastAsia="Garamond" w:hAnsi="Garamond" w:cs="Garamond"/>
          <w:color w:val="000000" w:themeColor="text1"/>
        </w:rPr>
      </w:pPr>
      <w:r w:rsidRPr="7A4C07A8">
        <w:rPr>
          <w:rFonts w:ascii="Garamond" w:eastAsia="Garamond" w:hAnsi="Garamond" w:cs="Garamond"/>
          <w:color w:val="000000" w:themeColor="text1"/>
        </w:rPr>
        <w:t xml:space="preserve">National Oceanic and Atmospheric Administration, Office for Coastal Management. (1996). Coastal Change Analysis Program (C-CAP) Regional Land Cover. [Data Set]. Charleston, SC: NO. </w:t>
      </w:r>
      <w:hyperlink r:id="rId30">
        <w:r w:rsidR="03222D65" w:rsidRPr="7A4C07A8">
          <w:rPr>
            <w:rStyle w:val="Hyperlink"/>
            <w:rFonts w:ascii="Garamond" w:eastAsia="Garamond" w:hAnsi="Garamond" w:cs="Garamond"/>
          </w:rPr>
          <w:t>https://coast.noaa.gov/htdata/raster1/landcover/bulkdownload/30m_lc/</w:t>
        </w:r>
      </w:hyperlink>
      <w:r w:rsidR="7E16F19F" w:rsidRPr="7A4C07A8">
        <w:rPr>
          <w:rFonts w:ascii="Garamond" w:eastAsia="Garamond" w:hAnsi="Garamond" w:cs="Garamond"/>
          <w:color w:val="000000" w:themeColor="text1"/>
        </w:rPr>
        <w:t xml:space="preserve"> </w:t>
      </w:r>
    </w:p>
    <w:p w14:paraId="5CA25EFB" w14:textId="5CE195BE" w:rsidR="0A89CF5B" w:rsidRDefault="0A89CF5B" w:rsidP="7A4C07A8">
      <w:pPr>
        <w:spacing w:after="0" w:line="240" w:lineRule="auto"/>
        <w:ind w:left="720" w:hanging="720"/>
        <w:contextualSpacing/>
        <w:rPr>
          <w:rFonts w:ascii="Garamond" w:eastAsia="Garamond" w:hAnsi="Garamond" w:cs="Garamond"/>
          <w:color w:val="000000" w:themeColor="text1"/>
        </w:rPr>
      </w:pPr>
    </w:p>
    <w:p w14:paraId="066D6F0B" w14:textId="153F4261" w:rsidR="5EF7E29F" w:rsidRDefault="5EF7E29F" w:rsidP="7A4C07A8">
      <w:pPr>
        <w:spacing w:after="0" w:line="240" w:lineRule="auto"/>
        <w:ind w:left="720" w:hanging="720"/>
        <w:contextualSpacing/>
        <w:rPr>
          <w:rFonts w:ascii="Garamond" w:eastAsia="Garamond" w:hAnsi="Garamond" w:cs="Garamond"/>
        </w:rPr>
      </w:pPr>
      <w:r w:rsidRPr="7A4C07A8">
        <w:rPr>
          <w:rFonts w:ascii="Garamond" w:eastAsia="Garamond" w:hAnsi="Garamond" w:cs="Garamond"/>
        </w:rPr>
        <w:t xml:space="preserve">Oak Ridge National Laboratory. (2020). Aboveground Biomass (version 1). Oak Ridge National Laboratory. </w:t>
      </w:r>
      <w:hyperlink r:id="rId31">
        <w:r w:rsidRPr="7A4C07A8">
          <w:rPr>
            <w:rStyle w:val="Hyperlink"/>
            <w:rFonts w:ascii="Garamond" w:eastAsia="Garamond" w:hAnsi="Garamond" w:cs="Garamond"/>
          </w:rPr>
          <w:t>https://daac.ornl.gov/VEGETATION/guides/Global_Maps_C_Density_2010.html</w:t>
        </w:r>
      </w:hyperlink>
      <w:r w:rsidR="346A48E3" w:rsidRPr="7A4C07A8">
        <w:rPr>
          <w:rFonts w:ascii="Garamond" w:eastAsia="Garamond" w:hAnsi="Garamond" w:cs="Garamond"/>
        </w:rPr>
        <w:t xml:space="preserve"> </w:t>
      </w:r>
    </w:p>
    <w:p w14:paraId="18A2D357" w14:textId="3318218A" w:rsidR="0A89CF5B" w:rsidRDefault="0A89CF5B" w:rsidP="7A4C07A8">
      <w:pPr>
        <w:spacing w:after="0" w:line="240" w:lineRule="auto"/>
        <w:ind w:left="720" w:hanging="720"/>
        <w:contextualSpacing/>
        <w:rPr>
          <w:rFonts w:ascii="Garamond" w:eastAsia="Garamond" w:hAnsi="Garamond" w:cs="Garamond"/>
        </w:rPr>
      </w:pPr>
    </w:p>
    <w:p w14:paraId="1CB14386" w14:textId="4C9346E1" w:rsidR="0A89CF5B" w:rsidRDefault="009E5C26" w:rsidP="7A4C07A8">
      <w:pPr>
        <w:pStyle w:val="Bibliography"/>
        <w:spacing w:line="240" w:lineRule="auto"/>
        <w:contextualSpacing/>
        <w:rPr>
          <w:rFonts w:ascii="Garamond" w:hAnsi="Garamond"/>
        </w:rPr>
      </w:pPr>
      <w:proofErr w:type="spellStart"/>
      <w:r w:rsidRPr="7A4C07A8">
        <w:rPr>
          <w:rFonts w:ascii="Garamond" w:hAnsi="Garamond"/>
        </w:rPr>
        <w:t>Peiser</w:t>
      </w:r>
      <w:proofErr w:type="spellEnd"/>
      <w:r w:rsidRPr="7A4C07A8">
        <w:rPr>
          <w:rFonts w:ascii="Garamond" w:hAnsi="Garamond"/>
        </w:rPr>
        <w:t xml:space="preserve">, R., &amp; </w:t>
      </w:r>
      <w:proofErr w:type="spellStart"/>
      <w:r w:rsidRPr="7A4C07A8">
        <w:rPr>
          <w:rFonts w:ascii="Garamond" w:hAnsi="Garamond"/>
        </w:rPr>
        <w:t>Hugel</w:t>
      </w:r>
      <w:proofErr w:type="spellEnd"/>
      <w:r w:rsidRPr="7A4C07A8">
        <w:rPr>
          <w:rFonts w:ascii="Garamond" w:hAnsi="Garamond"/>
        </w:rPr>
        <w:t xml:space="preserve">, M. (2022). Is the pandemic causing a return to urban sprawl? </w:t>
      </w:r>
      <w:r w:rsidRPr="7A4C07A8">
        <w:rPr>
          <w:rFonts w:ascii="Garamond" w:hAnsi="Garamond"/>
          <w:i/>
          <w:iCs/>
        </w:rPr>
        <w:t>Journal of Comparative Urban Law and Policy</w:t>
      </w:r>
      <w:r w:rsidRPr="7A4C07A8">
        <w:rPr>
          <w:rFonts w:ascii="Garamond" w:hAnsi="Garamond"/>
        </w:rPr>
        <w:t xml:space="preserve">, </w:t>
      </w:r>
      <w:r w:rsidRPr="7A4C07A8">
        <w:rPr>
          <w:rFonts w:ascii="Garamond" w:hAnsi="Garamond"/>
          <w:i/>
          <w:iCs/>
        </w:rPr>
        <w:t>5</w:t>
      </w:r>
      <w:r w:rsidR="3C9E7356" w:rsidRPr="7A4C07A8">
        <w:rPr>
          <w:rFonts w:ascii="Garamond" w:hAnsi="Garamond"/>
        </w:rPr>
        <w:t>(1)</w:t>
      </w:r>
      <w:r w:rsidRPr="7A4C07A8">
        <w:rPr>
          <w:rFonts w:ascii="Garamond" w:hAnsi="Garamond"/>
        </w:rPr>
        <w:t>, 26–41.</w:t>
      </w:r>
    </w:p>
    <w:p w14:paraId="22EB5546" w14:textId="3476DDE1" w:rsidR="7A4C07A8" w:rsidRDefault="7A4C07A8" w:rsidP="7A4C07A8">
      <w:pPr>
        <w:spacing w:after="0" w:line="240" w:lineRule="auto"/>
      </w:pPr>
    </w:p>
    <w:p w14:paraId="0F813945" w14:textId="225E3228" w:rsidR="009E5C26" w:rsidRPr="009E5C26" w:rsidRDefault="6F374C71" w:rsidP="7A4C07A8">
      <w:pPr>
        <w:pStyle w:val="Bibliography"/>
        <w:spacing w:line="240" w:lineRule="auto"/>
        <w:contextualSpacing/>
        <w:rPr>
          <w:rFonts w:ascii="Garamond" w:hAnsi="Garamond"/>
        </w:rPr>
      </w:pPr>
      <w:proofErr w:type="spellStart"/>
      <w:r w:rsidRPr="7A4C07A8">
        <w:rPr>
          <w:rFonts w:ascii="Garamond" w:hAnsi="Garamond"/>
        </w:rPr>
        <w:lastRenderedPageBreak/>
        <w:t>Slavin</w:t>
      </w:r>
      <w:proofErr w:type="spellEnd"/>
      <w:r w:rsidRPr="7A4C07A8">
        <w:rPr>
          <w:rFonts w:ascii="Garamond" w:hAnsi="Garamond"/>
        </w:rPr>
        <w:t xml:space="preserve">, J. L., &amp; Lloyd, B. (2012). Health benefits of fruits and vegetables. </w:t>
      </w:r>
      <w:r w:rsidRPr="7A4C07A8">
        <w:rPr>
          <w:rFonts w:ascii="Garamond" w:hAnsi="Garamond"/>
          <w:i/>
          <w:iCs/>
        </w:rPr>
        <w:t>Advances in Nutrition</w:t>
      </w:r>
      <w:r w:rsidRPr="7A4C07A8">
        <w:rPr>
          <w:rFonts w:ascii="Garamond" w:hAnsi="Garamond"/>
        </w:rPr>
        <w:t xml:space="preserve">, </w:t>
      </w:r>
      <w:r w:rsidRPr="7A4C07A8">
        <w:rPr>
          <w:rFonts w:ascii="Garamond" w:hAnsi="Garamond"/>
          <w:i/>
          <w:iCs/>
        </w:rPr>
        <w:t>3</w:t>
      </w:r>
      <w:r w:rsidRPr="7A4C07A8">
        <w:rPr>
          <w:rFonts w:ascii="Garamond" w:hAnsi="Garamond"/>
        </w:rPr>
        <w:t xml:space="preserve">(4), 506–516. </w:t>
      </w:r>
      <w:hyperlink r:id="rId32">
        <w:r w:rsidRPr="7A4C07A8">
          <w:rPr>
            <w:rStyle w:val="Hyperlink"/>
            <w:rFonts w:ascii="Garamond" w:hAnsi="Garamond"/>
          </w:rPr>
          <w:t>https://doi.org/10.3945/an.112.002154</w:t>
        </w:r>
      </w:hyperlink>
      <w:r w:rsidR="7B68DDF8" w:rsidRPr="7A4C07A8">
        <w:rPr>
          <w:rFonts w:ascii="Garamond" w:hAnsi="Garamond"/>
        </w:rPr>
        <w:t xml:space="preserve"> </w:t>
      </w:r>
    </w:p>
    <w:p w14:paraId="50191D69" w14:textId="39A8F115" w:rsidR="0A89CF5B" w:rsidRDefault="0A89CF5B" w:rsidP="7A4C07A8">
      <w:pPr>
        <w:spacing w:after="0" w:line="240" w:lineRule="auto"/>
        <w:contextualSpacing/>
      </w:pPr>
    </w:p>
    <w:p w14:paraId="1913C248" w14:textId="431B5947" w:rsidR="728161E6" w:rsidRDefault="728161E6" w:rsidP="7A4C07A8">
      <w:pPr>
        <w:spacing w:after="0" w:line="240" w:lineRule="auto"/>
        <w:ind w:left="720" w:hanging="720"/>
        <w:rPr>
          <w:rFonts w:ascii="Garamond" w:eastAsia="Garamond" w:hAnsi="Garamond" w:cs="Garamond"/>
        </w:rPr>
      </w:pPr>
      <w:r w:rsidRPr="7A4C07A8">
        <w:rPr>
          <w:rFonts w:ascii="Garamond" w:eastAsia="Garamond" w:hAnsi="Garamond" w:cs="Garamond"/>
        </w:rPr>
        <w:t xml:space="preserve">Smith, P., D. Martino, Z. Cai, D. </w:t>
      </w:r>
      <w:proofErr w:type="spellStart"/>
      <w:r w:rsidRPr="7A4C07A8">
        <w:rPr>
          <w:rFonts w:ascii="Garamond" w:eastAsia="Garamond" w:hAnsi="Garamond" w:cs="Garamond"/>
        </w:rPr>
        <w:t>Gwary</w:t>
      </w:r>
      <w:proofErr w:type="spellEnd"/>
      <w:r w:rsidRPr="7A4C07A8">
        <w:rPr>
          <w:rFonts w:ascii="Garamond" w:eastAsia="Garamond" w:hAnsi="Garamond" w:cs="Garamond"/>
        </w:rPr>
        <w:t xml:space="preserve">, H. Janzen, P. Kumar, B. </w:t>
      </w:r>
      <w:proofErr w:type="spellStart"/>
      <w:r w:rsidRPr="7A4C07A8">
        <w:rPr>
          <w:rFonts w:ascii="Garamond" w:eastAsia="Garamond" w:hAnsi="Garamond" w:cs="Garamond"/>
        </w:rPr>
        <w:t>McCarl</w:t>
      </w:r>
      <w:proofErr w:type="spellEnd"/>
      <w:r w:rsidRPr="7A4C07A8">
        <w:rPr>
          <w:rFonts w:ascii="Garamond" w:eastAsia="Garamond" w:hAnsi="Garamond" w:cs="Garamond"/>
        </w:rPr>
        <w:t xml:space="preserve">, S. Ogle, F. O’Mara, C. Rice, B. Scholes, O. </w:t>
      </w:r>
      <w:proofErr w:type="spellStart"/>
      <w:r w:rsidRPr="7A4C07A8">
        <w:rPr>
          <w:rFonts w:ascii="Garamond" w:eastAsia="Garamond" w:hAnsi="Garamond" w:cs="Garamond"/>
        </w:rPr>
        <w:t>Sirotenko</w:t>
      </w:r>
      <w:proofErr w:type="spellEnd"/>
      <w:r w:rsidRPr="7A4C07A8">
        <w:rPr>
          <w:rFonts w:ascii="Garamond" w:eastAsia="Garamond" w:hAnsi="Garamond" w:cs="Garamond"/>
        </w:rPr>
        <w:t xml:space="preserve">, </w:t>
      </w:r>
      <w:r w:rsidRPr="7A4C07A8">
        <w:rPr>
          <w:rFonts w:ascii="Garamond" w:eastAsia="Garamond" w:hAnsi="Garamond" w:cs="Garamond"/>
          <w:i/>
          <w:iCs/>
        </w:rPr>
        <w:t>2007: Agriculture.</w:t>
      </w:r>
      <w:r w:rsidRPr="7A4C07A8">
        <w:rPr>
          <w:rFonts w:ascii="Garamond" w:eastAsia="Garamond" w:hAnsi="Garamond" w:cs="Garamond"/>
        </w:rPr>
        <w:t xml:space="preserve"> In </w:t>
      </w:r>
      <w:r w:rsidRPr="7A4C07A8">
        <w:rPr>
          <w:rFonts w:ascii="Garamond" w:eastAsia="Garamond" w:hAnsi="Garamond" w:cs="Garamond"/>
          <w:i/>
          <w:iCs/>
        </w:rPr>
        <w:t>Climate Change 2007: Mitigation. Contribution of Working Group III to the Fourth Assessment Report of the Intergovernmental Panel on Climate Change</w:t>
      </w:r>
      <w:r w:rsidRPr="7A4C07A8">
        <w:rPr>
          <w:rFonts w:ascii="Garamond" w:eastAsia="Garamond" w:hAnsi="Garamond" w:cs="Garamond"/>
        </w:rPr>
        <w:t xml:space="preserve"> [B. Metz, O.R. Davidson, P.R. Bosch, R. Dave, L.A. Meyer (eds)], Cambridge University Press, Cambridge, United Kingdom and New York, NY, USA</w:t>
      </w:r>
    </w:p>
    <w:p w14:paraId="2FE882FF" w14:textId="439B08DF" w:rsidR="0A89CF5B" w:rsidRDefault="0A89CF5B" w:rsidP="7A4C07A8">
      <w:pPr>
        <w:spacing w:after="0" w:line="240" w:lineRule="auto"/>
        <w:ind w:left="720" w:hanging="720"/>
        <w:rPr>
          <w:rFonts w:ascii="Garamond" w:eastAsia="Garamond" w:hAnsi="Garamond" w:cs="Garamond"/>
        </w:rPr>
      </w:pPr>
    </w:p>
    <w:p w14:paraId="7C41B95C" w14:textId="072168A2" w:rsidR="728161E6" w:rsidRDefault="728161E6" w:rsidP="7A4C07A8">
      <w:pPr>
        <w:pStyle w:val="Bibliography"/>
        <w:spacing w:line="240" w:lineRule="auto"/>
        <w:rPr>
          <w:rFonts w:ascii="Garamond" w:hAnsi="Garamond"/>
        </w:rPr>
      </w:pPr>
      <w:r w:rsidRPr="7A4C07A8">
        <w:rPr>
          <w:rFonts w:ascii="Garamond" w:hAnsi="Garamond"/>
        </w:rPr>
        <w:t xml:space="preserve">Su, S., Tian, J., Dong, X., Tian, Q., Wang, N., &amp; Xi, Y. (2022). An impervious surface spectral index on multispectral imagery using visible and near-infrared bands. </w:t>
      </w:r>
      <w:r w:rsidRPr="7A4C07A8">
        <w:rPr>
          <w:rFonts w:ascii="Garamond" w:hAnsi="Garamond"/>
          <w:i/>
          <w:iCs/>
        </w:rPr>
        <w:t>Remote Sensing</w:t>
      </w:r>
      <w:r w:rsidRPr="7A4C07A8">
        <w:rPr>
          <w:rFonts w:ascii="Garamond" w:hAnsi="Garamond"/>
        </w:rPr>
        <w:t xml:space="preserve">, </w:t>
      </w:r>
      <w:r w:rsidRPr="7A4C07A8">
        <w:rPr>
          <w:rFonts w:ascii="Garamond" w:hAnsi="Garamond"/>
          <w:i/>
          <w:iCs/>
        </w:rPr>
        <w:t>14</w:t>
      </w:r>
      <w:r w:rsidRPr="7A4C07A8">
        <w:rPr>
          <w:rFonts w:ascii="Garamond" w:hAnsi="Garamond"/>
        </w:rPr>
        <w:t xml:space="preserve">(14), Article 14. </w:t>
      </w:r>
      <w:hyperlink r:id="rId33">
        <w:r w:rsidRPr="7A4C07A8">
          <w:rPr>
            <w:rStyle w:val="Hyperlink"/>
            <w:rFonts w:ascii="Garamond" w:hAnsi="Garamond"/>
          </w:rPr>
          <w:t>https://doi.org/10.3390/rs14143391</w:t>
        </w:r>
      </w:hyperlink>
    </w:p>
    <w:p w14:paraId="73F0AFB7" w14:textId="47B51113" w:rsidR="0A89CF5B" w:rsidRDefault="0A89CF5B" w:rsidP="7A4C07A8">
      <w:pPr>
        <w:spacing w:after="0" w:line="240" w:lineRule="auto"/>
      </w:pPr>
    </w:p>
    <w:p w14:paraId="7B66E80F" w14:textId="41D65A70" w:rsidR="009E5C26" w:rsidRPr="009E5C26" w:rsidRDefault="009E5C26" w:rsidP="7A4C07A8">
      <w:pPr>
        <w:pStyle w:val="Bibliography"/>
        <w:spacing w:line="240" w:lineRule="auto"/>
        <w:contextualSpacing/>
        <w:rPr>
          <w:rFonts w:ascii="Garamond" w:hAnsi="Garamond"/>
        </w:rPr>
      </w:pPr>
      <w:proofErr w:type="spellStart"/>
      <w:r w:rsidRPr="7A4C07A8">
        <w:rPr>
          <w:rFonts w:ascii="Garamond" w:hAnsi="Garamond"/>
        </w:rPr>
        <w:t>Tscharntke</w:t>
      </w:r>
      <w:proofErr w:type="spellEnd"/>
      <w:r w:rsidRPr="7A4C07A8">
        <w:rPr>
          <w:rFonts w:ascii="Garamond" w:hAnsi="Garamond"/>
        </w:rPr>
        <w:t xml:space="preserve">, T., Clough, Y., Wanger, T. C., Jackson, L., </w:t>
      </w:r>
      <w:proofErr w:type="spellStart"/>
      <w:r w:rsidRPr="7A4C07A8">
        <w:rPr>
          <w:rFonts w:ascii="Garamond" w:hAnsi="Garamond"/>
        </w:rPr>
        <w:t>Motzke</w:t>
      </w:r>
      <w:proofErr w:type="spellEnd"/>
      <w:r w:rsidRPr="7A4C07A8">
        <w:rPr>
          <w:rFonts w:ascii="Garamond" w:hAnsi="Garamond"/>
        </w:rPr>
        <w:t xml:space="preserve">, I., Perfecto, I., </w:t>
      </w:r>
      <w:proofErr w:type="spellStart"/>
      <w:r w:rsidRPr="7A4C07A8">
        <w:rPr>
          <w:rFonts w:ascii="Garamond" w:hAnsi="Garamond"/>
        </w:rPr>
        <w:t>Vandermeer</w:t>
      </w:r>
      <w:proofErr w:type="spellEnd"/>
      <w:r w:rsidRPr="7A4C07A8">
        <w:rPr>
          <w:rFonts w:ascii="Garamond" w:hAnsi="Garamond"/>
        </w:rPr>
        <w:t xml:space="preserve">, J., &amp; Whitbread, A. (2012). Global food security, biodiversity conservation and the future of agricultural intensification. </w:t>
      </w:r>
      <w:r w:rsidRPr="7A4C07A8">
        <w:rPr>
          <w:rFonts w:ascii="Garamond" w:hAnsi="Garamond"/>
          <w:i/>
          <w:iCs/>
        </w:rPr>
        <w:t>Biological Conservation</w:t>
      </w:r>
      <w:r w:rsidRPr="7A4C07A8">
        <w:rPr>
          <w:rFonts w:ascii="Garamond" w:hAnsi="Garamond"/>
        </w:rPr>
        <w:t xml:space="preserve">, </w:t>
      </w:r>
      <w:r w:rsidRPr="7A4C07A8">
        <w:rPr>
          <w:rFonts w:ascii="Garamond" w:hAnsi="Garamond"/>
          <w:i/>
          <w:iCs/>
        </w:rPr>
        <w:t>151</w:t>
      </w:r>
      <w:r w:rsidRPr="7A4C07A8">
        <w:rPr>
          <w:rFonts w:ascii="Garamond" w:hAnsi="Garamond"/>
        </w:rPr>
        <w:t xml:space="preserve">(1), 53–59. </w:t>
      </w:r>
      <w:hyperlink r:id="rId34">
        <w:r w:rsidRPr="7A4C07A8">
          <w:rPr>
            <w:rStyle w:val="Hyperlink"/>
            <w:rFonts w:ascii="Garamond" w:hAnsi="Garamond"/>
          </w:rPr>
          <w:t>https://doi.org/10.1016/j.biocon.2012.01.068</w:t>
        </w:r>
      </w:hyperlink>
    </w:p>
    <w:p w14:paraId="7D756C3F" w14:textId="339C3C15" w:rsidR="0A89CF5B" w:rsidRDefault="0A89CF5B" w:rsidP="7A4C07A8">
      <w:pPr>
        <w:spacing w:after="0" w:line="240" w:lineRule="auto"/>
        <w:contextualSpacing/>
      </w:pPr>
    </w:p>
    <w:p w14:paraId="29CB92E3" w14:textId="77932378" w:rsidR="1512670C" w:rsidRDefault="1512670C" w:rsidP="7A4C07A8">
      <w:pPr>
        <w:spacing w:after="0" w:line="240" w:lineRule="auto"/>
        <w:ind w:left="720" w:hanging="720"/>
        <w:contextualSpacing/>
        <w:rPr>
          <w:rFonts w:ascii="Garamond" w:eastAsia="Garamond" w:hAnsi="Garamond" w:cs="Garamond"/>
          <w:color w:val="212121"/>
        </w:rPr>
      </w:pPr>
      <w:r w:rsidRPr="7A4C07A8">
        <w:rPr>
          <w:rFonts w:ascii="Garamond" w:eastAsia="Garamond" w:hAnsi="Garamond" w:cs="Garamond"/>
          <w:color w:val="212121"/>
        </w:rPr>
        <w:t xml:space="preserve">U.S. Census Bureau. (2020). Race. U.S Census Bureau. </w:t>
      </w:r>
      <w:hyperlink r:id="rId35">
        <w:r w:rsidRPr="7A4C07A8">
          <w:rPr>
            <w:rStyle w:val="Hyperlink"/>
            <w:rFonts w:ascii="Garamond" w:eastAsia="Garamond" w:hAnsi="Garamond" w:cs="Garamond"/>
          </w:rPr>
          <w:t>https://data.census.gov/</w:t>
        </w:r>
      </w:hyperlink>
      <w:r w:rsidR="5E38D840" w:rsidRPr="7A4C07A8">
        <w:rPr>
          <w:rFonts w:ascii="Garamond" w:eastAsia="Garamond" w:hAnsi="Garamond" w:cs="Garamond"/>
          <w:color w:val="212121"/>
        </w:rPr>
        <w:t xml:space="preserve"> </w:t>
      </w:r>
    </w:p>
    <w:p w14:paraId="6DA45383" w14:textId="2E266095" w:rsidR="0A89CF5B" w:rsidRDefault="0A89CF5B" w:rsidP="7A4C07A8">
      <w:pPr>
        <w:spacing w:after="0" w:line="240" w:lineRule="auto"/>
        <w:ind w:left="720" w:hanging="720"/>
        <w:contextualSpacing/>
        <w:rPr>
          <w:rFonts w:ascii="Garamond" w:eastAsia="Garamond" w:hAnsi="Garamond" w:cs="Garamond"/>
          <w:color w:val="212121"/>
        </w:rPr>
      </w:pPr>
    </w:p>
    <w:p w14:paraId="31B77D67" w14:textId="318CFE1D" w:rsidR="1512670C" w:rsidRDefault="1512670C" w:rsidP="7A4C07A8">
      <w:pPr>
        <w:spacing w:after="0" w:line="240" w:lineRule="auto"/>
        <w:ind w:left="720" w:hanging="720"/>
        <w:contextualSpacing/>
        <w:rPr>
          <w:rFonts w:ascii="Garamond" w:eastAsia="Garamond" w:hAnsi="Garamond" w:cs="Garamond"/>
        </w:rPr>
      </w:pPr>
      <w:r w:rsidRPr="7A4C07A8">
        <w:rPr>
          <w:rFonts w:ascii="Garamond" w:eastAsia="Garamond" w:hAnsi="Garamond" w:cs="Garamond"/>
          <w:color w:val="000000" w:themeColor="text1"/>
        </w:rPr>
        <w:t xml:space="preserve">U.S. Geological Survey Earth Resources Observation and Science Center. (2018). </w:t>
      </w:r>
      <w:r w:rsidRPr="7A4C07A8">
        <w:rPr>
          <w:rFonts w:ascii="Garamond" w:eastAsia="Garamond" w:hAnsi="Garamond" w:cs="Garamond"/>
          <w:i/>
          <w:iCs/>
          <w:color w:val="000000" w:themeColor="text1"/>
        </w:rPr>
        <w:t xml:space="preserve">Landsat 4-5 TM </w:t>
      </w:r>
      <w:r w:rsidRPr="7A4C07A8">
        <w:rPr>
          <w:rFonts w:ascii="Garamond" w:eastAsia="Garamond" w:hAnsi="Garamond" w:cs="Garamond"/>
          <w:color w:val="000000" w:themeColor="text1"/>
        </w:rPr>
        <w:t xml:space="preserve">[Data set]. US Geological Survey. </w:t>
      </w:r>
      <w:hyperlink r:id="rId36">
        <w:r w:rsidRPr="7A4C07A8">
          <w:rPr>
            <w:rStyle w:val="Hyperlink"/>
            <w:rFonts w:ascii="Garamond" w:eastAsia="Garamond" w:hAnsi="Garamond" w:cs="Garamond"/>
          </w:rPr>
          <w:t>https://doi.org/10.5066/F7KD1VZ9</w:t>
        </w:r>
      </w:hyperlink>
      <w:r w:rsidR="70BF6EE1" w:rsidRPr="7A4C07A8">
        <w:rPr>
          <w:rFonts w:ascii="Garamond" w:eastAsia="Garamond" w:hAnsi="Garamond" w:cs="Garamond"/>
        </w:rPr>
        <w:t xml:space="preserve"> </w:t>
      </w:r>
      <w:r w:rsidRPr="7A4C07A8">
        <w:rPr>
          <w:rFonts w:ascii="Garamond" w:eastAsia="Garamond" w:hAnsi="Garamond" w:cs="Garamond"/>
          <w:color w:val="000000" w:themeColor="text1"/>
        </w:rPr>
        <w:t xml:space="preserve"> </w:t>
      </w:r>
      <w:r w:rsidR="54F203A3" w:rsidRPr="7A4C07A8">
        <w:rPr>
          <w:rFonts w:ascii="Garamond" w:eastAsia="Garamond" w:hAnsi="Garamond" w:cs="Garamond"/>
          <w:color w:val="000000" w:themeColor="text1"/>
        </w:rPr>
        <w:t xml:space="preserve"> </w:t>
      </w:r>
    </w:p>
    <w:p w14:paraId="181488E0" w14:textId="023527DD" w:rsidR="0A89CF5B" w:rsidRDefault="0A89CF5B" w:rsidP="7A4C07A8">
      <w:pPr>
        <w:spacing w:after="0" w:line="240" w:lineRule="auto"/>
        <w:ind w:left="720" w:hanging="720"/>
        <w:contextualSpacing/>
        <w:rPr>
          <w:rFonts w:ascii="Garamond" w:eastAsia="Garamond" w:hAnsi="Garamond" w:cs="Garamond"/>
          <w:color w:val="000000" w:themeColor="text1"/>
        </w:rPr>
      </w:pPr>
    </w:p>
    <w:p w14:paraId="0FDD3DF1" w14:textId="77CC5C5F" w:rsidR="1512670C" w:rsidRDefault="1512670C" w:rsidP="7A4C07A8">
      <w:pPr>
        <w:spacing w:after="0" w:line="240" w:lineRule="auto"/>
        <w:ind w:left="720" w:hanging="720"/>
        <w:contextualSpacing/>
        <w:rPr>
          <w:rFonts w:ascii="Garamond" w:eastAsia="Garamond" w:hAnsi="Garamond" w:cs="Garamond"/>
          <w:color w:val="000000" w:themeColor="text1"/>
        </w:rPr>
      </w:pPr>
      <w:r w:rsidRPr="7A4C07A8">
        <w:rPr>
          <w:rFonts w:ascii="Garamond" w:eastAsia="Garamond" w:hAnsi="Garamond" w:cs="Garamond"/>
          <w:color w:val="000000" w:themeColor="text1"/>
        </w:rPr>
        <w:t xml:space="preserve">U.S. Geological Survey Earth Resources Observation and Science Center. (2018). </w:t>
      </w:r>
      <w:r w:rsidRPr="7A4C07A8">
        <w:rPr>
          <w:rFonts w:ascii="Garamond" w:eastAsia="Garamond" w:hAnsi="Garamond" w:cs="Garamond"/>
          <w:i/>
          <w:iCs/>
          <w:color w:val="000000" w:themeColor="text1"/>
        </w:rPr>
        <w:t>Sentinel-2</w:t>
      </w:r>
      <w:r w:rsidRPr="7A4C07A8">
        <w:rPr>
          <w:rFonts w:ascii="Garamond" w:eastAsia="Garamond" w:hAnsi="Garamond" w:cs="Garamond"/>
          <w:color w:val="000000" w:themeColor="text1"/>
        </w:rPr>
        <w:t xml:space="preserve"> [Data set]. US Geological Survey. </w:t>
      </w:r>
      <w:hyperlink r:id="rId37">
        <w:r w:rsidRPr="7A4C07A8">
          <w:rPr>
            <w:rStyle w:val="Hyperlink"/>
            <w:rFonts w:ascii="Garamond" w:eastAsia="Garamond" w:hAnsi="Garamond" w:cs="Garamond"/>
          </w:rPr>
          <w:t>https://doi.org/10.5066/F76W992G</w:t>
        </w:r>
      </w:hyperlink>
      <w:r w:rsidR="3C800331" w:rsidRPr="7A4C07A8">
        <w:rPr>
          <w:rFonts w:ascii="Garamond" w:eastAsia="Garamond" w:hAnsi="Garamond" w:cs="Garamond"/>
        </w:rPr>
        <w:t xml:space="preserve"> </w:t>
      </w:r>
    </w:p>
    <w:p w14:paraId="59D59415" w14:textId="532E1AE9" w:rsidR="0A89CF5B" w:rsidRDefault="0A89CF5B" w:rsidP="7A4C07A8">
      <w:pPr>
        <w:spacing w:after="0" w:line="240" w:lineRule="auto"/>
        <w:ind w:left="720" w:hanging="720"/>
        <w:contextualSpacing/>
        <w:rPr>
          <w:rFonts w:ascii="Garamond" w:eastAsia="Garamond" w:hAnsi="Garamond" w:cs="Garamond"/>
        </w:rPr>
      </w:pPr>
    </w:p>
    <w:p w14:paraId="72349C8D" w14:textId="6E5BF22C" w:rsidR="1512670C" w:rsidRDefault="1512670C" w:rsidP="7A4C07A8">
      <w:pPr>
        <w:spacing w:after="0" w:line="240" w:lineRule="auto"/>
        <w:ind w:left="720" w:hanging="720"/>
        <w:contextualSpacing/>
        <w:rPr>
          <w:rStyle w:val="Hyperlink"/>
          <w:rFonts w:ascii="Garamond" w:eastAsia="Garamond" w:hAnsi="Garamond" w:cs="Garamond"/>
        </w:rPr>
      </w:pPr>
      <w:r w:rsidRPr="7A4C07A8">
        <w:rPr>
          <w:rFonts w:ascii="Garamond" w:eastAsia="Garamond" w:hAnsi="Garamond" w:cs="Garamond"/>
          <w:color w:val="000000" w:themeColor="text1"/>
        </w:rPr>
        <w:t xml:space="preserve">U.S. Geological Survey Earth Resources Observation and Science Center. (2020). </w:t>
      </w:r>
      <w:r w:rsidRPr="7A4C07A8">
        <w:rPr>
          <w:rFonts w:ascii="Garamond" w:eastAsia="Garamond" w:hAnsi="Garamond" w:cs="Garamond"/>
          <w:i/>
          <w:iCs/>
          <w:color w:val="000000" w:themeColor="text1"/>
        </w:rPr>
        <w:t>Landsat 8 OLI/TIRS</w:t>
      </w:r>
      <w:r w:rsidRPr="7A4C07A8">
        <w:rPr>
          <w:rFonts w:ascii="Garamond" w:eastAsia="Garamond" w:hAnsi="Garamond" w:cs="Garamond"/>
          <w:color w:val="000000" w:themeColor="text1"/>
        </w:rPr>
        <w:t xml:space="preserve"> [Data set]. US Geological Survey. </w:t>
      </w:r>
      <w:hyperlink r:id="rId38">
        <w:r w:rsidRPr="7A4C07A8">
          <w:rPr>
            <w:rStyle w:val="Hyperlink"/>
            <w:rFonts w:ascii="Garamond" w:eastAsia="Garamond" w:hAnsi="Garamond" w:cs="Garamond"/>
          </w:rPr>
          <w:t>https://doi.org/10.5066/f78s4mzj</w:t>
        </w:r>
      </w:hyperlink>
      <w:r w:rsidR="34483917" w:rsidRPr="7A4C07A8">
        <w:rPr>
          <w:rFonts w:ascii="Garamond" w:eastAsia="Garamond" w:hAnsi="Garamond" w:cs="Garamond"/>
        </w:rPr>
        <w:t xml:space="preserve"> </w:t>
      </w:r>
    </w:p>
    <w:p w14:paraId="30727DFC" w14:textId="751B3FFB" w:rsidR="0A89CF5B" w:rsidRDefault="0A89CF5B" w:rsidP="7A4C07A8">
      <w:pPr>
        <w:spacing w:after="0" w:line="240" w:lineRule="auto"/>
        <w:ind w:left="720" w:hanging="720"/>
        <w:contextualSpacing/>
        <w:rPr>
          <w:rFonts w:ascii="Garamond" w:eastAsia="Garamond" w:hAnsi="Garamond" w:cs="Garamond"/>
        </w:rPr>
      </w:pPr>
    </w:p>
    <w:p w14:paraId="0EB0DBC9" w14:textId="392742AB" w:rsidR="1512670C" w:rsidRDefault="1512670C" w:rsidP="7A4C07A8">
      <w:pPr>
        <w:spacing w:after="0" w:line="240" w:lineRule="auto"/>
        <w:ind w:left="720" w:hanging="720"/>
        <w:contextualSpacing/>
        <w:rPr>
          <w:rFonts w:ascii="Garamond" w:eastAsia="Garamond" w:hAnsi="Garamond" w:cs="Garamond"/>
          <w:color w:val="000000" w:themeColor="text1"/>
        </w:rPr>
      </w:pPr>
      <w:r w:rsidRPr="7A4C07A8">
        <w:rPr>
          <w:rFonts w:ascii="Garamond" w:eastAsia="Garamond" w:hAnsi="Garamond" w:cs="Garamond"/>
          <w:color w:val="000000" w:themeColor="text1"/>
        </w:rPr>
        <w:t xml:space="preserve">U.S. Geological Survey Earth Resources Observation and Science Center. (2020). </w:t>
      </w:r>
      <w:r w:rsidRPr="7A4C07A8">
        <w:rPr>
          <w:rFonts w:ascii="Garamond" w:eastAsia="Garamond" w:hAnsi="Garamond" w:cs="Garamond"/>
          <w:i/>
          <w:iCs/>
          <w:color w:val="000000" w:themeColor="text1"/>
        </w:rPr>
        <w:t>Landsat 8-9 OLI/TIRS</w:t>
      </w:r>
      <w:r w:rsidRPr="7A4C07A8">
        <w:rPr>
          <w:rFonts w:ascii="Garamond" w:eastAsia="Garamond" w:hAnsi="Garamond" w:cs="Garamond"/>
          <w:color w:val="000000" w:themeColor="text1"/>
        </w:rPr>
        <w:t xml:space="preserve"> [Data set]. US Geological Survey. </w:t>
      </w:r>
      <w:hyperlink r:id="rId39">
        <w:r w:rsidRPr="7A4C07A8">
          <w:rPr>
            <w:rStyle w:val="Hyperlink"/>
            <w:rFonts w:ascii="Garamond" w:eastAsia="Garamond" w:hAnsi="Garamond" w:cs="Garamond"/>
          </w:rPr>
          <w:t>https://doi.org/10.5066/P9OGBGM6</w:t>
        </w:r>
      </w:hyperlink>
      <w:r w:rsidR="2949F109" w:rsidRPr="7A4C07A8">
        <w:rPr>
          <w:rFonts w:ascii="Garamond" w:eastAsia="Garamond" w:hAnsi="Garamond" w:cs="Garamond"/>
        </w:rPr>
        <w:t xml:space="preserve"> </w:t>
      </w:r>
      <w:r w:rsidRPr="7A4C07A8">
        <w:rPr>
          <w:rFonts w:ascii="Garamond" w:eastAsia="Garamond" w:hAnsi="Garamond" w:cs="Garamond"/>
          <w:color w:val="000000" w:themeColor="text1"/>
        </w:rPr>
        <w:t xml:space="preserve"> </w:t>
      </w:r>
    </w:p>
    <w:p w14:paraId="13886F1F" w14:textId="5A7CA841" w:rsidR="0A89CF5B" w:rsidRDefault="0A89CF5B" w:rsidP="7A4C07A8">
      <w:pPr>
        <w:spacing w:after="0" w:line="240" w:lineRule="auto"/>
        <w:ind w:left="720" w:hanging="720"/>
        <w:contextualSpacing/>
        <w:rPr>
          <w:rFonts w:ascii="Garamond" w:eastAsia="Garamond" w:hAnsi="Garamond" w:cs="Garamond"/>
          <w:color w:val="000000" w:themeColor="text1"/>
        </w:rPr>
      </w:pPr>
    </w:p>
    <w:p w14:paraId="33533225" w14:textId="22D0D9D1" w:rsidR="1512670C" w:rsidRDefault="1512670C" w:rsidP="7A4C07A8">
      <w:pPr>
        <w:spacing w:after="0" w:line="240" w:lineRule="auto"/>
        <w:ind w:left="720" w:hanging="720"/>
        <w:contextualSpacing/>
        <w:rPr>
          <w:rFonts w:ascii="Garamond" w:eastAsia="Garamond" w:hAnsi="Garamond" w:cs="Garamond"/>
          <w:color w:val="000000" w:themeColor="text1"/>
        </w:rPr>
      </w:pPr>
      <w:r w:rsidRPr="7A4C07A8">
        <w:rPr>
          <w:rFonts w:ascii="Garamond" w:eastAsia="Garamond" w:hAnsi="Garamond" w:cs="Garamond"/>
          <w:color w:val="000000" w:themeColor="text1"/>
        </w:rPr>
        <w:t xml:space="preserve">U.S. Geological Survey. (2023). Elevation Products (3DEP). U.S Geological Survey. </w:t>
      </w:r>
      <w:hyperlink r:id="rId40">
        <w:r w:rsidRPr="7A4C07A8">
          <w:rPr>
            <w:rStyle w:val="Hyperlink"/>
            <w:rFonts w:ascii="Garamond" w:eastAsia="Garamond" w:hAnsi="Garamond" w:cs="Garamond"/>
          </w:rPr>
          <w:t>https://apps.nationalmap.gov/downloader/</w:t>
        </w:r>
      </w:hyperlink>
      <w:r w:rsidR="3741393B" w:rsidRPr="7A4C07A8">
        <w:rPr>
          <w:rFonts w:ascii="Garamond" w:eastAsia="Garamond" w:hAnsi="Garamond" w:cs="Garamond"/>
        </w:rPr>
        <w:t xml:space="preserve"> </w:t>
      </w:r>
    </w:p>
    <w:p w14:paraId="763125D4" w14:textId="7B0138AF" w:rsidR="0A89CF5B" w:rsidRDefault="0A89CF5B" w:rsidP="7A4C07A8">
      <w:pPr>
        <w:spacing w:after="0" w:line="240" w:lineRule="auto"/>
        <w:ind w:left="720" w:hanging="720"/>
        <w:contextualSpacing/>
        <w:rPr>
          <w:rFonts w:ascii="Garamond" w:eastAsia="Garamond" w:hAnsi="Garamond" w:cs="Garamond"/>
        </w:rPr>
      </w:pPr>
    </w:p>
    <w:p w14:paraId="09C09D9E" w14:textId="2F3817F3" w:rsidR="1512670C" w:rsidRDefault="1512670C" w:rsidP="7A4C07A8">
      <w:pPr>
        <w:spacing w:after="0" w:line="240" w:lineRule="auto"/>
        <w:ind w:left="720" w:hanging="720"/>
        <w:contextualSpacing/>
        <w:rPr>
          <w:rFonts w:ascii="Garamond" w:eastAsia="Garamond" w:hAnsi="Garamond" w:cs="Garamond"/>
          <w:lang w:val="de-DE"/>
        </w:rPr>
      </w:pPr>
      <w:r w:rsidRPr="7A4C07A8">
        <w:rPr>
          <w:rFonts w:ascii="Garamond" w:eastAsia="Garamond" w:hAnsi="Garamond" w:cs="Garamond"/>
          <w:color w:val="000000" w:themeColor="text1"/>
        </w:rPr>
        <w:t xml:space="preserve">U.S. Homeland Security (2022). Transmission Lines. </w:t>
      </w:r>
      <w:r w:rsidRPr="7A4C07A8">
        <w:rPr>
          <w:rFonts w:ascii="Garamond" w:eastAsia="Garamond" w:hAnsi="Garamond" w:cs="Garamond"/>
          <w:color w:val="000000" w:themeColor="text1"/>
          <w:lang w:val="de-DE"/>
        </w:rPr>
        <w:t>ESRI ArcGIS Online.</w:t>
      </w:r>
      <w:r w:rsidR="6BE88BDF" w:rsidRPr="7A4C07A8">
        <w:rPr>
          <w:rFonts w:ascii="Garamond" w:eastAsia="Garamond" w:hAnsi="Garamond" w:cs="Garamond"/>
          <w:color w:val="000000" w:themeColor="text1"/>
          <w:lang w:val="de-DE"/>
        </w:rPr>
        <w:t xml:space="preserve"> </w:t>
      </w:r>
      <w:hyperlink r:id="rId41">
        <w:r w:rsidR="6BE88BDF" w:rsidRPr="7A4C07A8">
          <w:rPr>
            <w:rStyle w:val="Hyperlink"/>
            <w:rFonts w:ascii="Garamond" w:eastAsia="Garamond" w:hAnsi="Garamond" w:cs="Garamond"/>
            <w:lang w:val="de-DE"/>
          </w:rPr>
          <w:t>https://hifld-geoplatform.opendata.arcgis.com/datasets/geoplatform::transmission-lines/about</w:t>
        </w:r>
      </w:hyperlink>
    </w:p>
    <w:p w14:paraId="2C001347" w14:textId="0F4E1FBF" w:rsidR="0A89CF5B" w:rsidRDefault="0A89CF5B" w:rsidP="7A4C07A8">
      <w:pPr>
        <w:spacing w:after="0" w:line="240" w:lineRule="auto"/>
        <w:ind w:left="720" w:hanging="720"/>
        <w:contextualSpacing/>
        <w:rPr>
          <w:rFonts w:ascii="Garamond" w:eastAsia="Garamond" w:hAnsi="Garamond" w:cs="Garamond"/>
          <w:lang w:val="de-DE"/>
        </w:rPr>
      </w:pPr>
    </w:p>
    <w:p w14:paraId="57A2DBC5" w14:textId="3E3AB8BA" w:rsidR="1B47A6AB" w:rsidRDefault="1B47A6AB" w:rsidP="7A4C07A8">
      <w:pPr>
        <w:pStyle w:val="Bibliography"/>
        <w:spacing w:line="240" w:lineRule="auto"/>
        <w:contextualSpacing/>
        <w:rPr>
          <w:rFonts w:ascii="Garamond" w:hAnsi="Garamond"/>
        </w:rPr>
      </w:pPr>
      <w:proofErr w:type="spellStart"/>
      <w:r w:rsidRPr="7A4C07A8">
        <w:rPr>
          <w:rFonts w:ascii="Garamond" w:hAnsi="Garamond"/>
        </w:rPr>
        <w:t>Xie</w:t>
      </w:r>
      <w:proofErr w:type="spellEnd"/>
      <w:r w:rsidRPr="7A4C07A8">
        <w:rPr>
          <w:rFonts w:ascii="Garamond" w:hAnsi="Garamond"/>
        </w:rPr>
        <w:t xml:space="preserve">, Y., Hunter, M., Sorensen, A., </w:t>
      </w:r>
      <w:proofErr w:type="spellStart"/>
      <w:r w:rsidRPr="7A4C07A8">
        <w:rPr>
          <w:rFonts w:ascii="Garamond" w:hAnsi="Garamond"/>
        </w:rPr>
        <w:t>Nogeire</w:t>
      </w:r>
      <w:proofErr w:type="spellEnd"/>
      <w:r w:rsidRPr="7A4C07A8">
        <w:rPr>
          <w:rFonts w:ascii="Garamond" w:hAnsi="Garamond"/>
        </w:rPr>
        <w:t xml:space="preserve">-McRae, T., Murphy, R., </w:t>
      </w:r>
      <w:proofErr w:type="spellStart"/>
      <w:r w:rsidRPr="7A4C07A8">
        <w:rPr>
          <w:rFonts w:ascii="Garamond" w:hAnsi="Garamond"/>
        </w:rPr>
        <w:t>Suraci</w:t>
      </w:r>
      <w:proofErr w:type="spellEnd"/>
      <w:r w:rsidRPr="7A4C07A8">
        <w:rPr>
          <w:rFonts w:ascii="Garamond" w:hAnsi="Garamond"/>
        </w:rPr>
        <w:t xml:space="preserve">, J. P., </w:t>
      </w:r>
      <w:proofErr w:type="spellStart"/>
      <w:r w:rsidRPr="7A4C07A8">
        <w:rPr>
          <w:rFonts w:ascii="Garamond" w:hAnsi="Garamond"/>
        </w:rPr>
        <w:t>Lischka</w:t>
      </w:r>
      <w:proofErr w:type="spellEnd"/>
      <w:r w:rsidRPr="7A4C07A8">
        <w:rPr>
          <w:rFonts w:ascii="Garamond" w:hAnsi="Garamond"/>
        </w:rPr>
        <w:t xml:space="preserve">, S., &amp; Lark, T. J. (2023). U.S. </w:t>
      </w:r>
      <w:r w:rsidR="25B32C2D" w:rsidRPr="7A4C07A8">
        <w:rPr>
          <w:rFonts w:ascii="Garamond" w:hAnsi="Garamond"/>
        </w:rPr>
        <w:t>fa</w:t>
      </w:r>
      <w:r w:rsidRPr="7A4C07A8">
        <w:rPr>
          <w:rFonts w:ascii="Garamond" w:hAnsi="Garamond"/>
        </w:rPr>
        <w:t xml:space="preserve">rmland under </w:t>
      </w:r>
      <w:r w:rsidR="40CBD5E1" w:rsidRPr="7A4C07A8">
        <w:rPr>
          <w:rFonts w:ascii="Garamond" w:hAnsi="Garamond"/>
        </w:rPr>
        <w:t>t</w:t>
      </w:r>
      <w:r w:rsidRPr="7A4C07A8">
        <w:rPr>
          <w:rFonts w:ascii="Garamond" w:hAnsi="Garamond"/>
        </w:rPr>
        <w:t xml:space="preserve">hreat of </w:t>
      </w:r>
      <w:r w:rsidR="4E8B98D4" w:rsidRPr="7A4C07A8">
        <w:rPr>
          <w:rFonts w:ascii="Garamond" w:hAnsi="Garamond"/>
        </w:rPr>
        <w:t>u</w:t>
      </w:r>
      <w:r w:rsidRPr="7A4C07A8">
        <w:rPr>
          <w:rFonts w:ascii="Garamond" w:hAnsi="Garamond"/>
        </w:rPr>
        <w:t xml:space="preserve">rbanization: Future </w:t>
      </w:r>
      <w:r w:rsidR="5C91F1B9" w:rsidRPr="7A4C07A8">
        <w:rPr>
          <w:rFonts w:ascii="Garamond" w:hAnsi="Garamond"/>
        </w:rPr>
        <w:t>d</w:t>
      </w:r>
      <w:r w:rsidRPr="7A4C07A8">
        <w:rPr>
          <w:rFonts w:ascii="Garamond" w:hAnsi="Garamond"/>
        </w:rPr>
        <w:t xml:space="preserve">evelopment </w:t>
      </w:r>
      <w:r w:rsidR="42E81A4A" w:rsidRPr="7A4C07A8">
        <w:rPr>
          <w:rFonts w:ascii="Garamond" w:hAnsi="Garamond"/>
        </w:rPr>
        <w:t>s</w:t>
      </w:r>
      <w:r w:rsidRPr="7A4C07A8">
        <w:rPr>
          <w:rFonts w:ascii="Garamond" w:hAnsi="Garamond"/>
        </w:rPr>
        <w:t xml:space="preserve">cenarios to 2040. </w:t>
      </w:r>
      <w:r w:rsidRPr="7A4C07A8">
        <w:rPr>
          <w:rFonts w:ascii="Garamond" w:hAnsi="Garamond"/>
          <w:i/>
          <w:iCs/>
        </w:rPr>
        <w:t>Land</w:t>
      </w:r>
      <w:r w:rsidRPr="7A4C07A8">
        <w:rPr>
          <w:rFonts w:ascii="Garamond" w:hAnsi="Garamond"/>
        </w:rPr>
        <w:t xml:space="preserve">, </w:t>
      </w:r>
      <w:r w:rsidRPr="7A4C07A8">
        <w:rPr>
          <w:rFonts w:ascii="Garamond" w:hAnsi="Garamond"/>
          <w:i/>
          <w:iCs/>
        </w:rPr>
        <w:t>12</w:t>
      </w:r>
      <w:r w:rsidRPr="7A4C07A8">
        <w:rPr>
          <w:rFonts w:ascii="Garamond" w:hAnsi="Garamond"/>
        </w:rPr>
        <w:t xml:space="preserve">(3), Article 3. </w:t>
      </w:r>
      <w:hyperlink r:id="rId42">
        <w:r w:rsidRPr="7A4C07A8">
          <w:rPr>
            <w:rStyle w:val="Hyperlink"/>
            <w:rFonts w:ascii="Garamond" w:hAnsi="Garamond"/>
          </w:rPr>
          <w:t>https://doi.org/10.3390/land12030574</w:t>
        </w:r>
      </w:hyperlink>
      <w:r w:rsidRPr="7A4C07A8">
        <w:rPr>
          <w:rFonts w:ascii="Garamond" w:hAnsi="Garamond"/>
        </w:rPr>
        <w:t xml:space="preserve"> </w:t>
      </w:r>
    </w:p>
    <w:p w14:paraId="766935FE" w14:textId="3B8D66EE" w:rsidR="2D68A4EE" w:rsidRDefault="2D68A4EE" w:rsidP="2D68A4EE">
      <w:pPr>
        <w:spacing w:after="0"/>
        <w:rPr>
          <w:rFonts w:ascii="Calibri" w:eastAsia="Calibri" w:hAnsi="Calibri" w:cs="Calibri"/>
        </w:rPr>
      </w:pPr>
    </w:p>
    <w:p w14:paraId="7BF709AD" w14:textId="6DA3F0F3" w:rsidR="61E61E4E" w:rsidRDefault="61E61E4E" w:rsidP="0CE21014">
      <w:pPr>
        <w:pStyle w:val="Heading1"/>
        <w:spacing w:before="0" w:line="240" w:lineRule="auto"/>
        <w:rPr>
          <w:rFonts w:ascii="Garamond" w:hAnsi="Garamond"/>
        </w:rPr>
      </w:pPr>
      <w:r w:rsidRPr="0CE21014">
        <w:rPr>
          <w:rFonts w:ascii="Garamond" w:hAnsi="Garamond"/>
        </w:rPr>
        <w:t>9</w:t>
      </w:r>
      <w:r w:rsidR="7368FE7D" w:rsidRPr="0CE21014">
        <w:rPr>
          <w:rFonts w:ascii="Garamond" w:hAnsi="Garamond"/>
        </w:rPr>
        <w:t>. Appendi</w:t>
      </w:r>
      <w:r w:rsidR="53CF6E87" w:rsidRPr="0CE21014">
        <w:rPr>
          <w:rFonts w:ascii="Garamond" w:hAnsi="Garamond"/>
        </w:rPr>
        <w:t>x</w:t>
      </w:r>
    </w:p>
    <w:p w14:paraId="3831193D" w14:textId="6B7D119E" w:rsidR="488F11DE" w:rsidRDefault="488F11DE" w:rsidP="2D68A4EE">
      <w:pPr>
        <w:spacing w:after="0" w:line="240" w:lineRule="auto"/>
        <w:rPr>
          <w:rFonts w:ascii="Garamond" w:hAnsi="Garamond"/>
        </w:rPr>
      </w:pPr>
    </w:p>
    <w:p w14:paraId="1E83DA22" w14:textId="53F8D2B5" w:rsidR="76788195" w:rsidRDefault="7E901F80" w:rsidP="488F11DE">
      <w:pPr>
        <w:spacing w:after="0" w:line="240" w:lineRule="auto"/>
        <w:jc w:val="center"/>
        <w:rPr>
          <w:rFonts w:ascii="Garamond" w:hAnsi="Garamond"/>
          <w:b/>
          <w:bCs/>
        </w:rPr>
      </w:pPr>
      <w:r w:rsidRPr="0CE21014">
        <w:rPr>
          <w:rFonts w:ascii="Garamond" w:hAnsi="Garamond"/>
          <w:b/>
          <w:bCs/>
        </w:rPr>
        <w:t>Appendix A</w:t>
      </w:r>
    </w:p>
    <w:p w14:paraId="3A1225E9" w14:textId="6253FC08" w:rsidR="06C260A8" w:rsidRDefault="06C260A8" w:rsidP="0CE21014">
      <w:pPr>
        <w:spacing w:after="0" w:line="240" w:lineRule="auto"/>
        <w:jc w:val="center"/>
        <w:rPr>
          <w:rFonts w:ascii="Garamond" w:hAnsi="Garamond"/>
          <w:b/>
          <w:bCs/>
        </w:rPr>
      </w:pPr>
      <w:r w:rsidRPr="7A4C07A8">
        <w:rPr>
          <w:rFonts w:ascii="Garamond" w:hAnsi="Garamond"/>
          <w:b/>
          <w:bCs/>
        </w:rPr>
        <w:t xml:space="preserve">DATA PROCESSING </w:t>
      </w:r>
      <w:r w:rsidR="1BE8EC14" w:rsidRPr="7A4C07A8">
        <w:rPr>
          <w:rFonts w:ascii="Garamond" w:hAnsi="Garamond"/>
          <w:b/>
          <w:bCs/>
        </w:rPr>
        <w:t>SOFTWARE TABLE</w:t>
      </w:r>
    </w:p>
    <w:p w14:paraId="7D53AA5A" w14:textId="5A965DDD" w:rsidR="0A89CF5B" w:rsidRDefault="0A89CF5B" w:rsidP="0A89CF5B">
      <w:pPr>
        <w:spacing w:after="0" w:line="240" w:lineRule="auto"/>
        <w:jc w:val="center"/>
        <w:rPr>
          <w:rFonts w:ascii="Garamond" w:hAnsi="Garamond"/>
          <w:b/>
          <w:bCs/>
        </w:rPr>
      </w:pPr>
    </w:p>
    <w:p w14:paraId="01D3CB08" w14:textId="6CAC9271" w:rsidR="36956AD2" w:rsidRDefault="36956AD2" w:rsidP="7A4C07A8">
      <w:pPr>
        <w:spacing w:after="0" w:line="240" w:lineRule="auto"/>
        <w:rPr>
          <w:rFonts w:ascii="Garamond" w:hAnsi="Garamond"/>
          <w:i/>
          <w:iCs/>
        </w:rPr>
      </w:pPr>
      <w:r w:rsidRPr="7A4C07A8">
        <w:rPr>
          <w:rFonts w:ascii="Garamond" w:hAnsi="Garamond"/>
        </w:rPr>
        <w:t>Table A1</w:t>
      </w:r>
      <w:r w:rsidRPr="7A4C07A8">
        <w:rPr>
          <w:rFonts w:ascii="Garamond" w:hAnsi="Garamond"/>
          <w:b/>
          <w:bCs/>
          <w:i/>
          <w:iCs/>
        </w:rPr>
        <w:t xml:space="preserve">. </w:t>
      </w:r>
    </w:p>
    <w:p w14:paraId="3420F258" w14:textId="214558D8" w:rsidR="36956AD2" w:rsidRDefault="36956AD2" w:rsidP="7A4C07A8">
      <w:pPr>
        <w:spacing w:after="0" w:line="240" w:lineRule="auto"/>
        <w:rPr>
          <w:rFonts w:ascii="Garamond" w:hAnsi="Garamond"/>
          <w:i/>
          <w:iCs/>
        </w:rPr>
      </w:pPr>
      <w:r w:rsidRPr="7A4C07A8">
        <w:rPr>
          <w:rFonts w:ascii="Garamond" w:hAnsi="Garamond"/>
          <w:i/>
          <w:iCs/>
        </w:rPr>
        <w:t>Data Processing Software. This table includes a full list of software used for this project.</w:t>
      </w:r>
    </w:p>
    <w:tbl>
      <w:tblPr>
        <w:tblStyle w:val="TableGrid"/>
        <w:tblW w:w="0" w:type="auto"/>
        <w:tblInd w:w="-3" w:type="dxa"/>
        <w:tblLayout w:type="fixed"/>
        <w:tblLook w:val="06A0" w:firstRow="1" w:lastRow="0" w:firstColumn="1" w:lastColumn="0" w:noHBand="1" w:noVBand="1"/>
      </w:tblPr>
      <w:tblGrid>
        <w:gridCol w:w="3120"/>
        <w:gridCol w:w="3120"/>
        <w:gridCol w:w="3120"/>
      </w:tblGrid>
      <w:tr w:rsidR="0CE21014" w14:paraId="3F440A88" w14:textId="77777777" w:rsidTr="0CE21014">
        <w:trPr>
          <w:trHeight w:val="300"/>
        </w:trPr>
        <w:tc>
          <w:tcPr>
            <w:tcW w:w="3120" w:type="dxa"/>
            <w:vAlign w:val="center"/>
          </w:tcPr>
          <w:p w14:paraId="2960613E" w14:textId="1278CC0A" w:rsidR="7F8A9126" w:rsidRDefault="7F8A9126" w:rsidP="0CE21014">
            <w:pPr>
              <w:jc w:val="center"/>
              <w:rPr>
                <w:rFonts w:ascii="Garamond" w:hAnsi="Garamond"/>
                <w:b/>
                <w:bCs/>
              </w:rPr>
            </w:pPr>
            <w:r w:rsidRPr="0CE21014">
              <w:rPr>
                <w:rFonts w:ascii="Garamond" w:hAnsi="Garamond"/>
                <w:b/>
                <w:bCs/>
              </w:rPr>
              <w:t>Software</w:t>
            </w:r>
          </w:p>
        </w:tc>
        <w:tc>
          <w:tcPr>
            <w:tcW w:w="3120" w:type="dxa"/>
            <w:vAlign w:val="center"/>
          </w:tcPr>
          <w:p w14:paraId="49304970" w14:textId="0D3AAD08" w:rsidR="7F8A9126" w:rsidRDefault="7F8A9126" w:rsidP="0CE21014">
            <w:pPr>
              <w:jc w:val="center"/>
              <w:rPr>
                <w:rFonts w:ascii="Garamond" w:hAnsi="Garamond"/>
                <w:b/>
                <w:bCs/>
              </w:rPr>
            </w:pPr>
            <w:r w:rsidRPr="0CE21014">
              <w:rPr>
                <w:rFonts w:ascii="Garamond" w:hAnsi="Garamond"/>
                <w:b/>
                <w:bCs/>
              </w:rPr>
              <w:t>Description</w:t>
            </w:r>
          </w:p>
        </w:tc>
        <w:tc>
          <w:tcPr>
            <w:tcW w:w="3120" w:type="dxa"/>
            <w:vAlign w:val="center"/>
          </w:tcPr>
          <w:p w14:paraId="42254E11" w14:textId="6709FEA6" w:rsidR="7F8A9126" w:rsidRDefault="7F8A9126" w:rsidP="0CE21014">
            <w:pPr>
              <w:spacing w:after="200" w:line="276" w:lineRule="auto"/>
              <w:jc w:val="center"/>
            </w:pPr>
            <w:r w:rsidRPr="0CE21014">
              <w:rPr>
                <w:rFonts w:ascii="Garamond" w:hAnsi="Garamond"/>
                <w:b/>
                <w:bCs/>
              </w:rPr>
              <w:t>Analysis</w:t>
            </w:r>
          </w:p>
        </w:tc>
      </w:tr>
      <w:tr w:rsidR="0CE21014" w14:paraId="69738CD2" w14:textId="77777777" w:rsidTr="0CE21014">
        <w:trPr>
          <w:trHeight w:val="300"/>
        </w:trPr>
        <w:tc>
          <w:tcPr>
            <w:tcW w:w="3120" w:type="dxa"/>
            <w:vAlign w:val="center"/>
          </w:tcPr>
          <w:p w14:paraId="178D22D9" w14:textId="3932E667" w:rsidR="2950BB76" w:rsidRDefault="2950BB76" w:rsidP="0CE21014">
            <w:pPr>
              <w:spacing w:after="200" w:line="276" w:lineRule="auto"/>
              <w:jc w:val="center"/>
            </w:pPr>
            <w:r w:rsidRPr="0CE21014">
              <w:rPr>
                <w:rFonts w:ascii="Garamond" w:hAnsi="Garamond"/>
              </w:rPr>
              <w:lastRenderedPageBreak/>
              <w:t>GEE</w:t>
            </w:r>
          </w:p>
        </w:tc>
        <w:tc>
          <w:tcPr>
            <w:tcW w:w="3120" w:type="dxa"/>
            <w:vAlign w:val="center"/>
          </w:tcPr>
          <w:p w14:paraId="3656DEC8" w14:textId="29204EC4" w:rsidR="04F1804D" w:rsidRDefault="04F1804D" w:rsidP="0CE21014">
            <w:pPr>
              <w:jc w:val="center"/>
              <w:rPr>
                <w:rFonts w:ascii="Garamond" w:hAnsi="Garamond"/>
              </w:rPr>
            </w:pPr>
            <w:r w:rsidRPr="0CE21014">
              <w:rPr>
                <w:rFonts w:ascii="Garamond" w:hAnsi="Garamond"/>
              </w:rPr>
              <w:t>Cloud-based geospatial analysis platform used for easy d</w:t>
            </w:r>
            <w:r w:rsidR="30E6D474" w:rsidRPr="0CE21014">
              <w:rPr>
                <w:rFonts w:ascii="Garamond" w:hAnsi="Garamond"/>
              </w:rPr>
              <w:t>ata acquisition and analysis</w:t>
            </w:r>
          </w:p>
        </w:tc>
        <w:tc>
          <w:tcPr>
            <w:tcW w:w="3120" w:type="dxa"/>
            <w:vAlign w:val="center"/>
          </w:tcPr>
          <w:p w14:paraId="22FF1107" w14:textId="1100A1A1" w:rsidR="619A69BA" w:rsidRDefault="619A69BA" w:rsidP="0CE21014">
            <w:pPr>
              <w:jc w:val="center"/>
              <w:rPr>
                <w:rFonts w:ascii="Garamond" w:hAnsi="Garamond"/>
              </w:rPr>
            </w:pPr>
            <w:r w:rsidRPr="0CE21014">
              <w:rPr>
                <w:rFonts w:ascii="Garamond" w:hAnsi="Garamond"/>
              </w:rPr>
              <w:t>Impervious Surface Analysis and Ecosystem Service Analysis</w:t>
            </w:r>
          </w:p>
        </w:tc>
      </w:tr>
      <w:tr w:rsidR="0CE21014" w14:paraId="5923A91E" w14:textId="77777777" w:rsidTr="0CE21014">
        <w:trPr>
          <w:trHeight w:val="300"/>
        </w:trPr>
        <w:tc>
          <w:tcPr>
            <w:tcW w:w="3120" w:type="dxa"/>
            <w:vAlign w:val="center"/>
          </w:tcPr>
          <w:p w14:paraId="648725E0" w14:textId="33101E0D" w:rsidR="619A69BA" w:rsidRDefault="619A69BA" w:rsidP="0CE21014">
            <w:pPr>
              <w:jc w:val="center"/>
              <w:rPr>
                <w:rFonts w:ascii="Garamond" w:hAnsi="Garamond"/>
              </w:rPr>
            </w:pPr>
            <w:r w:rsidRPr="0CE21014">
              <w:rPr>
                <w:rFonts w:ascii="Garamond" w:hAnsi="Garamond"/>
              </w:rPr>
              <w:t>TerrSet</w:t>
            </w:r>
          </w:p>
        </w:tc>
        <w:tc>
          <w:tcPr>
            <w:tcW w:w="3120" w:type="dxa"/>
            <w:vAlign w:val="center"/>
          </w:tcPr>
          <w:p w14:paraId="5C2E7E34" w14:textId="4AE911D1" w:rsidR="1039470D" w:rsidRDefault="1039470D" w:rsidP="0CE21014">
            <w:pPr>
              <w:jc w:val="center"/>
              <w:rPr>
                <w:rFonts w:ascii="Garamond" w:hAnsi="Garamond"/>
              </w:rPr>
            </w:pPr>
            <w:r w:rsidRPr="0CE21014">
              <w:rPr>
                <w:rFonts w:ascii="Garamond" w:hAnsi="Garamond"/>
              </w:rPr>
              <w:t>Integrated geospatial software for monitoring and modeling land cover change from raster inputs</w:t>
            </w:r>
          </w:p>
        </w:tc>
        <w:tc>
          <w:tcPr>
            <w:tcW w:w="3120" w:type="dxa"/>
            <w:vAlign w:val="center"/>
          </w:tcPr>
          <w:p w14:paraId="3E74A40E" w14:textId="1A257346" w:rsidR="619A69BA" w:rsidRDefault="619A69BA" w:rsidP="0CE21014">
            <w:pPr>
              <w:jc w:val="center"/>
              <w:rPr>
                <w:rFonts w:ascii="Garamond" w:hAnsi="Garamond"/>
              </w:rPr>
            </w:pPr>
            <w:r w:rsidRPr="0CE21014">
              <w:rPr>
                <w:rFonts w:ascii="Garamond" w:hAnsi="Garamond"/>
              </w:rPr>
              <w:t>Prediction Maps</w:t>
            </w:r>
          </w:p>
        </w:tc>
      </w:tr>
      <w:tr w:rsidR="0CE21014" w14:paraId="3E3F901D" w14:textId="77777777" w:rsidTr="0CE21014">
        <w:trPr>
          <w:trHeight w:val="300"/>
        </w:trPr>
        <w:tc>
          <w:tcPr>
            <w:tcW w:w="3120" w:type="dxa"/>
            <w:vAlign w:val="center"/>
          </w:tcPr>
          <w:p w14:paraId="6630B309" w14:textId="6CEB55CD" w:rsidR="619A69BA" w:rsidRDefault="619A69BA" w:rsidP="0CE21014">
            <w:pPr>
              <w:jc w:val="center"/>
              <w:rPr>
                <w:rFonts w:ascii="Garamond" w:hAnsi="Garamond"/>
              </w:rPr>
            </w:pPr>
            <w:r w:rsidRPr="0CE21014">
              <w:rPr>
                <w:rFonts w:ascii="Garamond" w:hAnsi="Garamond"/>
              </w:rPr>
              <w:t>QGIS</w:t>
            </w:r>
          </w:p>
        </w:tc>
        <w:tc>
          <w:tcPr>
            <w:tcW w:w="3120" w:type="dxa"/>
            <w:vAlign w:val="center"/>
          </w:tcPr>
          <w:p w14:paraId="6C8A5969" w14:textId="73D7D57A" w:rsidR="50E89838" w:rsidRDefault="50E89838" w:rsidP="0CE21014">
            <w:pPr>
              <w:jc w:val="center"/>
              <w:rPr>
                <w:rFonts w:ascii="Garamond" w:hAnsi="Garamond"/>
              </w:rPr>
            </w:pPr>
            <w:r w:rsidRPr="0CE21014">
              <w:rPr>
                <w:rFonts w:ascii="Garamond" w:hAnsi="Garamond"/>
              </w:rPr>
              <w:t>Open-source geographic information system software for analyzing and editing spatial information</w:t>
            </w:r>
          </w:p>
        </w:tc>
        <w:tc>
          <w:tcPr>
            <w:tcW w:w="3120" w:type="dxa"/>
            <w:vAlign w:val="center"/>
          </w:tcPr>
          <w:p w14:paraId="4E273789" w14:textId="0D8BC810" w:rsidR="619A69BA" w:rsidRDefault="619A69BA" w:rsidP="0CE21014">
            <w:pPr>
              <w:jc w:val="center"/>
              <w:rPr>
                <w:rFonts w:ascii="Garamond" w:hAnsi="Garamond"/>
              </w:rPr>
            </w:pPr>
            <w:r w:rsidRPr="0CE21014">
              <w:rPr>
                <w:rFonts w:ascii="Garamond" w:hAnsi="Garamond"/>
              </w:rPr>
              <w:t>Prediction Maps</w:t>
            </w:r>
          </w:p>
        </w:tc>
      </w:tr>
      <w:tr w:rsidR="0CE21014" w14:paraId="1ABD31FC" w14:textId="77777777" w:rsidTr="0CE21014">
        <w:trPr>
          <w:trHeight w:val="300"/>
        </w:trPr>
        <w:tc>
          <w:tcPr>
            <w:tcW w:w="3120" w:type="dxa"/>
            <w:vAlign w:val="center"/>
          </w:tcPr>
          <w:p w14:paraId="46794ACA" w14:textId="6BA5D3EE" w:rsidR="619A69BA" w:rsidRDefault="619A69BA" w:rsidP="0CE21014">
            <w:pPr>
              <w:jc w:val="center"/>
              <w:rPr>
                <w:rFonts w:ascii="Garamond" w:hAnsi="Garamond"/>
              </w:rPr>
            </w:pPr>
            <w:r w:rsidRPr="0CE21014">
              <w:rPr>
                <w:rFonts w:ascii="Garamond" w:hAnsi="Garamond"/>
              </w:rPr>
              <w:t>R Studio</w:t>
            </w:r>
          </w:p>
        </w:tc>
        <w:tc>
          <w:tcPr>
            <w:tcW w:w="3120" w:type="dxa"/>
            <w:vAlign w:val="center"/>
          </w:tcPr>
          <w:p w14:paraId="3CF54269" w14:textId="665C365F" w:rsidR="4B74FCA0" w:rsidRDefault="4B74FCA0" w:rsidP="0CE21014">
            <w:pPr>
              <w:jc w:val="center"/>
              <w:rPr>
                <w:rFonts w:ascii="Garamond" w:hAnsi="Garamond"/>
              </w:rPr>
            </w:pPr>
            <w:r w:rsidRPr="0CE21014">
              <w:rPr>
                <w:rFonts w:ascii="Garamond" w:hAnsi="Garamond"/>
              </w:rPr>
              <w:t>An integrated development environment for R, supporting direct code execution and workspace management</w:t>
            </w:r>
          </w:p>
        </w:tc>
        <w:tc>
          <w:tcPr>
            <w:tcW w:w="3120" w:type="dxa"/>
            <w:vAlign w:val="center"/>
          </w:tcPr>
          <w:p w14:paraId="2E6DA9AA" w14:textId="386EFDD0" w:rsidR="619A69BA" w:rsidRDefault="619A69BA" w:rsidP="0CE21014">
            <w:pPr>
              <w:jc w:val="center"/>
              <w:rPr>
                <w:rFonts w:ascii="Garamond" w:hAnsi="Garamond"/>
              </w:rPr>
            </w:pPr>
            <w:r w:rsidRPr="0CE21014">
              <w:rPr>
                <w:rFonts w:ascii="Garamond" w:hAnsi="Garamond"/>
              </w:rPr>
              <w:t>Soil Carbon Analysis and Ecosystem Service Analysis</w:t>
            </w:r>
          </w:p>
        </w:tc>
      </w:tr>
      <w:tr w:rsidR="0CE21014" w14:paraId="2D0E6B13" w14:textId="77777777" w:rsidTr="0CE21014">
        <w:trPr>
          <w:trHeight w:val="300"/>
        </w:trPr>
        <w:tc>
          <w:tcPr>
            <w:tcW w:w="3120" w:type="dxa"/>
            <w:vAlign w:val="center"/>
          </w:tcPr>
          <w:p w14:paraId="081B9F57" w14:textId="342B7462" w:rsidR="619A69BA" w:rsidRDefault="619A69BA" w:rsidP="0CE21014">
            <w:pPr>
              <w:jc w:val="center"/>
              <w:rPr>
                <w:rFonts w:ascii="Garamond" w:hAnsi="Garamond"/>
              </w:rPr>
            </w:pPr>
            <w:r w:rsidRPr="0CE21014">
              <w:rPr>
                <w:rFonts w:ascii="Garamond" w:hAnsi="Garamond"/>
              </w:rPr>
              <w:t>ArcGIS Pro</w:t>
            </w:r>
          </w:p>
        </w:tc>
        <w:tc>
          <w:tcPr>
            <w:tcW w:w="3120" w:type="dxa"/>
            <w:vAlign w:val="center"/>
          </w:tcPr>
          <w:p w14:paraId="45F3B09E" w14:textId="6613FB08" w:rsidR="2A433D17" w:rsidRDefault="2A433D17" w:rsidP="0CE21014">
            <w:pPr>
              <w:jc w:val="center"/>
              <w:rPr>
                <w:rFonts w:ascii="Garamond" w:hAnsi="Garamond"/>
              </w:rPr>
            </w:pPr>
            <w:r w:rsidRPr="0CE21014">
              <w:rPr>
                <w:rFonts w:ascii="Garamond" w:hAnsi="Garamond"/>
              </w:rPr>
              <w:t>Private geographic information system software for analyzing and editing spatial information</w:t>
            </w:r>
          </w:p>
        </w:tc>
        <w:tc>
          <w:tcPr>
            <w:tcW w:w="3120" w:type="dxa"/>
            <w:vAlign w:val="center"/>
          </w:tcPr>
          <w:p w14:paraId="64726553" w14:textId="64165BD0" w:rsidR="619A69BA" w:rsidRDefault="619A69BA" w:rsidP="0CE21014">
            <w:pPr>
              <w:jc w:val="center"/>
              <w:rPr>
                <w:rFonts w:ascii="Garamond" w:hAnsi="Garamond"/>
              </w:rPr>
            </w:pPr>
            <w:r w:rsidRPr="0CE21014">
              <w:rPr>
                <w:rFonts w:ascii="Garamond" w:hAnsi="Garamond"/>
              </w:rPr>
              <w:t>Impervious Surface Analysis, Prediction Maps, Soil Carbon Analysis, and Ecosystem Service Analysis</w:t>
            </w:r>
          </w:p>
        </w:tc>
      </w:tr>
    </w:tbl>
    <w:p w14:paraId="5B987C35" w14:textId="395C2CB1" w:rsidR="0CE21014" w:rsidRDefault="0CE21014" w:rsidP="7A4C07A8">
      <w:pPr>
        <w:spacing w:after="0" w:line="240" w:lineRule="auto"/>
        <w:jc w:val="center"/>
      </w:pPr>
      <w:r>
        <w:br w:type="page"/>
      </w:r>
    </w:p>
    <w:p w14:paraId="7EBD452D" w14:textId="3E674B44" w:rsidR="07376098" w:rsidRDefault="07376098" w:rsidP="0CE21014">
      <w:pPr>
        <w:spacing w:after="0" w:line="240" w:lineRule="auto"/>
        <w:jc w:val="center"/>
        <w:rPr>
          <w:rFonts w:ascii="Garamond" w:hAnsi="Garamond"/>
          <w:b/>
          <w:bCs/>
        </w:rPr>
      </w:pPr>
      <w:r w:rsidRPr="0CE21014">
        <w:rPr>
          <w:rFonts w:ascii="Garamond" w:hAnsi="Garamond"/>
          <w:b/>
          <w:bCs/>
        </w:rPr>
        <w:lastRenderedPageBreak/>
        <w:t>Appendix B</w:t>
      </w:r>
    </w:p>
    <w:p w14:paraId="1C449231" w14:textId="549A30F4" w:rsidR="0D3D3A6A" w:rsidRDefault="0D3D3A6A" w:rsidP="0CE21014">
      <w:pPr>
        <w:spacing w:after="0" w:line="240" w:lineRule="auto"/>
        <w:jc w:val="center"/>
        <w:rPr>
          <w:rFonts w:ascii="Garamond" w:hAnsi="Garamond"/>
          <w:b/>
          <w:bCs/>
        </w:rPr>
      </w:pPr>
      <w:r w:rsidRPr="0CE21014">
        <w:rPr>
          <w:rFonts w:ascii="Garamond" w:hAnsi="Garamond"/>
          <w:b/>
          <w:bCs/>
        </w:rPr>
        <w:t>IMPERVIOUS SURFACE FIGURES</w:t>
      </w:r>
    </w:p>
    <w:tbl>
      <w:tblPr>
        <w:tblStyle w:val="TableGrid"/>
        <w:tblW w:w="0" w:type="auto"/>
        <w:jc w:val="center"/>
        <w:tblInd w:w="0"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9405"/>
      </w:tblGrid>
      <w:tr w:rsidR="0CE21014" w14:paraId="3B751635" w14:textId="77777777" w:rsidTr="7A4C07A8">
        <w:trPr>
          <w:trHeight w:val="300"/>
          <w:jc w:val="center"/>
        </w:trPr>
        <w:tc>
          <w:tcPr>
            <w:tcW w:w="9405" w:type="dxa"/>
            <w:vAlign w:val="center"/>
          </w:tcPr>
          <w:p w14:paraId="47F0C1BD" w14:textId="1D3B49EF" w:rsidR="066D1E48" w:rsidRDefault="066D1E48" w:rsidP="0CE21014">
            <w:pPr>
              <w:contextualSpacing/>
              <w:jc w:val="center"/>
            </w:pPr>
            <w:r>
              <w:rPr>
                <w:noProof/>
              </w:rPr>
              <w:drawing>
                <wp:inline distT="0" distB="0" distL="0" distR="0" wp14:anchorId="1D819008" wp14:editId="1334C829">
                  <wp:extent cx="5671185" cy="3190042"/>
                  <wp:effectExtent l="0" t="0" r="0" b="0"/>
                  <wp:docPr id="596406923" name="Picture 596406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5671185" cy="3190042"/>
                          </a:xfrm>
                          <a:prstGeom prst="rect">
                            <a:avLst/>
                          </a:prstGeom>
                        </pic:spPr>
                      </pic:pic>
                    </a:graphicData>
                  </a:graphic>
                </wp:inline>
              </w:drawing>
            </w:r>
          </w:p>
        </w:tc>
      </w:tr>
      <w:tr w:rsidR="0CE21014" w14:paraId="3D47B682" w14:textId="77777777" w:rsidTr="7A4C07A8">
        <w:trPr>
          <w:trHeight w:val="300"/>
          <w:jc w:val="center"/>
        </w:trPr>
        <w:tc>
          <w:tcPr>
            <w:tcW w:w="9405" w:type="dxa"/>
          </w:tcPr>
          <w:p w14:paraId="368D8AC8" w14:textId="624F27CA" w:rsidR="5E4F6F22" w:rsidRDefault="4BE0A4B4" w:rsidP="7A4C07A8">
            <w:pPr>
              <w:jc w:val="center"/>
              <w:rPr>
                <w:rFonts w:ascii="Garamond" w:hAnsi="Garamond"/>
              </w:rPr>
            </w:pPr>
            <w:r w:rsidRPr="7A4C07A8">
              <w:rPr>
                <w:rFonts w:ascii="Garamond" w:hAnsi="Garamond"/>
                <w:i/>
                <w:iCs/>
              </w:rPr>
              <w:t>Figure B1.</w:t>
            </w:r>
            <w:r w:rsidRPr="7A4C07A8">
              <w:rPr>
                <w:rFonts w:ascii="Garamond" w:hAnsi="Garamond"/>
              </w:rPr>
              <w:t xml:space="preserve"> </w:t>
            </w:r>
            <w:r w:rsidRPr="7A4C07A8">
              <w:rPr>
                <w:rFonts w:ascii="Garamond" w:hAnsi="Garamond"/>
                <w:i/>
                <w:iCs/>
              </w:rPr>
              <w:t>Supervised Classification Maps.</w:t>
            </w:r>
            <w:r w:rsidR="7F704A85" w:rsidRPr="7A4C07A8">
              <w:rPr>
                <w:rFonts w:ascii="Garamond" w:hAnsi="Garamond"/>
                <w:b/>
                <w:bCs/>
                <w:i/>
                <w:iCs/>
              </w:rPr>
              <w:t xml:space="preserve"> </w:t>
            </w:r>
            <w:r w:rsidR="7F704A85" w:rsidRPr="7A4C07A8">
              <w:rPr>
                <w:rFonts w:ascii="Garamond" w:hAnsi="Garamond"/>
              </w:rPr>
              <w:t xml:space="preserve">A supervised classification was created for the Finger Lakes </w:t>
            </w:r>
            <w:r w:rsidR="50E2518E" w:rsidRPr="7A4C07A8">
              <w:rPr>
                <w:rFonts w:ascii="Garamond" w:hAnsi="Garamond"/>
              </w:rPr>
              <w:t>R</w:t>
            </w:r>
            <w:r w:rsidR="7F704A85" w:rsidRPr="7A4C07A8">
              <w:rPr>
                <w:rFonts w:ascii="Garamond" w:hAnsi="Garamond"/>
              </w:rPr>
              <w:t xml:space="preserve">egion and Saratoga County using Landsat 5 </w:t>
            </w:r>
            <w:r w:rsidR="77BA1147" w:rsidRPr="7A4C07A8">
              <w:rPr>
                <w:rFonts w:ascii="Garamond" w:hAnsi="Garamond"/>
              </w:rPr>
              <w:t xml:space="preserve">imagery </w:t>
            </w:r>
            <w:r w:rsidR="7F704A85" w:rsidRPr="7A4C07A8">
              <w:rPr>
                <w:rFonts w:ascii="Garamond" w:hAnsi="Garamond"/>
              </w:rPr>
              <w:t>for the year 1985</w:t>
            </w:r>
            <w:r w:rsidR="6754D0EC" w:rsidRPr="7A4C07A8">
              <w:rPr>
                <w:rFonts w:ascii="Garamond" w:hAnsi="Garamond"/>
              </w:rPr>
              <w:t xml:space="preserve">. Five classifications were used to create this data which consisted of: water, impervious surfaces, agriculture, tilled agriculture, and forest. </w:t>
            </w:r>
          </w:p>
        </w:tc>
      </w:tr>
    </w:tbl>
    <w:p w14:paraId="726DE27B" w14:textId="068CF17A" w:rsidR="0CE21014" w:rsidRDefault="0CE21014" w:rsidP="0CE21014">
      <w:r>
        <w:br w:type="page"/>
      </w:r>
    </w:p>
    <w:p w14:paraId="5B038B5D" w14:textId="14CBA82D" w:rsidR="0CE21014" w:rsidRDefault="0CE21014" w:rsidP="0CE21014">
      <w:pPr>
        <w:spacing w:after="0" w:line="240" w:lineRule="auto"/>
        <w:jc w:val="center"/>
        <w:rPr>
          <w:rFonts w:ascii="Garamond" w:hAnsi="Garamond"/>
          <w:b/>
          <w:bCs/>
        </w:rPr>
      </w:pPr>
    </w:p>
    <w:p w14:paraId="62C5C77C" w14:textId="57BBEB48" w:rsidR="1E6B992E" w:rsidRDefault="1E6B992E" w:rsidP="0CE21014">
      <w:pPr>
        <w:spacing w:after="0" w:line="240" w:lineRule="auto"/>
        <w:jc w:val="center"/>
        <w:rPr>
          <w:rFonts w:ascii="Garamond" w:hAnsi="Garamond"/>
          <w:b/>
          <w:bCs/>
        </w:rPr>
      </w:pPr>
      <w:r w:rsidRPr="0CE21014">
        <w:rPr>
          <w:rFonts w:ascii="Garamond" w:hAnsi="Garamond"/>
          <w:b/>
          <w:bCs/>
        </w:rPr>
        <w:t xml:space="preserve">Appendix </w:t>
      </w:r>
      <w:r w:rsidR="699B77C9" w:rsidRPr="0CE21014">
        <w:rPr>
          <w:rFonts w:ascii="Garamond" w:hAnsi="Garamond"/>
          <w:b/>
          <w:bCs/>
        </w:rPr>
        <w:t>C</w:t>
      </w:r>
    </w:p>
    <w:p w14:paraId="61707D2F" w14:textId="5C2B190E" w:rsidR="488F11DE" w:rsidRDefault="60598FFF" w:rsidP="488F11DE">
      <w:pPr>
        <w:spacing w:after="0" w:line="240" w:lineRule="auto"/>
        <w:jc w:val="center"/>
        <w:rPr>
          <w:rFonts w:ascii="Garamond" w:hAnsi="Garamond"/>
          <w:b/>
          <w:bCs/>
        </w:rPr>
      </w:pPr>
      <w:r w:rsidRPr="0CE21014">
        <w:rPr>
          <w:rFonts w:ascii="Garamond" w:hAnsi="Garamond"/>
          <w:b/>
          <w:bCs/>
        </w:rPr>
        <w:t>LAND COVER CHANGE</w:t>
      </w:r>
      <w:r w:rsidR="76CE9F17" w:rsidRPr="0CE21014">
        <w:rPr>
          <w:rFonts w:ascii="Garamond" w:hAnsi="Garamond"/>
          <w:b/>
          <w:bCs/>
        </w:rPr>
        <w:t xml:space="preserve"> SUPPLEMENTARY FIGURES</w:t>
      </w:r>
    </w:p>
    <w:p w14:paraId="4FA19626" w14:textId="558A3FAA" w:rsidR="356E11BE" w:rsidRDefault="356E11BE" w:rsidP="488F11DE">
      <w:pPr>
        <w:spacing w:after="0" w:line="240" w:lineRule="auto"/>
        <w:jc w:val="center"/>
        <w:rPr>
          <w:rFonts w:ascii="Garamond" w:hAnsi="Garamond"/>
          <w:b/>
          <w:bCs/>
        </w:rPr>
      </w:pPr>
      <w:r>
        <w:rPr>
          <w:noProof/>
        </w:rPr>
        <w:drawing>
          <wp:inline distT="0" distB="0" distL="0" distR="0" wp14:anchorId="72DE1A76" wp14:editId="57D90E93">
            <wp:extent cx="4648735" cy="5335713"/>
            <wp:effectExtent l="0" t="0" r="0" b="0"/>
            <wp:docPr id="1040476714" name="Picture 1040476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rcRect t="23125" b="7291"/>
                    <a:stretch>
                      <a:fillRect/>
                    </a:stretch>
                  </pic:blipFill>
                  <pic:spPr>
                    <a:xfrm>
                      <a:off x="0" y="0"/>
                      <a:ext cx="4648735" cy="5335713"/>
                    </a:xfrm>
                    <a:prstGeom prst="rect">
                      <a:avLst/>
                    </a:prstGeom>
                  </pic:spPr>
                </pic:pic>
              </a:graphicData>
            </a:graphic>
          </wp:inline>
        </w:drawing>
      </w:r>
    </w:p>
    <w:p w14:paraId="0B88EDA2" w14:textId="4B5EB20B" w:rsidR="356E11BE" w:rsidRDefault="642F6A65" w:rsidP="488F11DE">
      <w:pPr>
        <w:spacing w:after="0" w:line="240" w:lineRule="auto"/>
        <w:jc w:val="center"/>
        <w:rPr>
          <w:rFonts w:ascii="Garamond" w:hAnsi="Garamond"/>
        </w:rPr>
      </w:pPr>
      <w:r w:rsidRPr="7A4C07A8">
        <w:rPr>
          <w:rFonts w:ascii="Garamond" w:hAnsi="Garamond"/>
          <w:i/>
          <w:iCs/>
        </w:rPr>
        <w:t xml:space="preserve">Figure </w:t>
      </w:r>
      <w:r w:rsidR="7B4BE1AF" w:rsidRPr="7A4C07A8">
        <w:rPr>
          <w:rFonts w:ascii="Garamond" w:hAnsi="Garamond"/>
          <w:i/>
          <w:iCs/>
        </w:rPr>
        <w:t>C</w:t>
      </w:r>
      <w:r w:rsidR="4EC7551A" w:rsidRPr="7A4C07A8">
        <w:rPr>
          <w:rFonts w:ascii="Garamond" w:hAnsi="Garamond"/>
          <w:i/>
          <w:iCs/>
        </w:rPr>
        <w:t>1</w:t>
      </w:r>
      <w:r w:rsidR="4086F004" w:rsidRPr="7A4C07A8">
        <w:rPr>
          <w:rFonts w:ascii="Garamond" w:hAnsi="Garamond"/>
          <w:i/>
          <w:iCs/>
        </w:rPr>
        <w:t>.</w:t>
      </w:r>
      <w:r w:rsidRPr="7A4C07A8">
        <w:rPr>
          <w:rFonts w:ascii="Garamond" w:hAnsi="Garamond"/>
        </w:rPr>
        <w:t xml:space="preserve"> </w:t>
      </w:r>
      <w:r w:rsidRPr="7A4C07A8">
        <w:rPr>
          <w:rFonts w:ascii="Garamond" w:hAnsi="Garamond"/>
          <w:i/>
          <w:iCs/>
        </w:rPr>
        <w:t>Land Cover Maps.</w:t>
      </w:r>
      <w:r w:rsidRPr="7A4C07A8">
        <w:rPr>
          <w:rFonts w:ascii="Garamond" w:hAnsi="Garamond"/>
        </w:rPr>
        <w:t xml:space="preserve"> </w:t>
      </w:r>
      <w:r w:rsidR="03E4D707" w:rsidRPr="7A4C07A8">
        <w:rPr>
          <w:rFonts w:ascii="Garamond" w:hAnsi="Garamond"/>
        </w:rPr>
        <w:t>We used Classified Land Cover Maps from 2001 and 2019 to train the TerrSet LCM.</w:t>
      </w:r>
    </w:p>
    <w:p w14:paraId="467C7C27" w14:textId="21A94069" w:rsidR="2D68A4EE" w:rsidRDefault="2D68A4EE" w:rsidP="2D68A4EE">
      <w:pPr>
        <w:spacing w:after="0" w:line="240" w:lineRule="auto"/>
        <w:jc w:val="center"/>
        <w:rPr>
          <w:rFonts w:ascii="Garamond" w:hAnsi="Garamond"/>
        </w:rPr>
      </w:pPr>
    </w:p>
    <w:p w14:paraId="214730B2" w14:textId="0916BC6F" w:rsidR="33CCDFEA" w:rsidRDefault="4EF911CA" w:rsidP="2D68A4EE">
      <w:pPr>
        <w:spacing w:after="0" w:line="240" w:lineRule="auto"/>
        <w:jc w:val="center"/>
      </w:pPr>
      <w:r>
        <w:rPr>
          <w:noProof/>
        </w:rPr>
        <w:lastRenderedPageBreak/>
        <w:drawing>
          <wp:inline distT="0" distB="0" distL="0" distR="0" wp14:anchorId="4FFB1DFE" wp14:editId="50B17A71">
            <wp:extent cx="4979375" cy="5783632"/>
            <wp:effectExtent l="0" t="0" r="0" b="0"/>
            <wp:docPr id="482427783" name="Picture 1427419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7419139"/>
                    <pic:cNvPicPr/>
                  </pic:nvPicPr>
                  <pic:blipFill>
                    <a:blip r:embed="rId45">
                      <a:extLst>
                        <a:ext uri="{28A0092B-C50C-407E-A947-70E740481C1C}">
                          <a14:useLocalDpi xmlns:a14="http://schemas.microsoft.com/office/drawing/2010/main" val="0"/>
                        </a:ext>
                      </a:extLst>
                    </a:blip>
                    <a:srcRect t="22500" b="7083"/>
                    <a:stretch>
                      <a:fillRect/>
                    </a:stretch>
                  </pic:blipFill>
                  <pic:spPr>
                    <a:xfrm>
                      <a:off x="0" y="0"/>
                      <a:ext cx="4979375" cy="5783632"/>
                    </a:xfrm>
                    <a:prstGeom prst="rect">
                      <a:avLst/>
                    </a:prstGeom>
                  </pic:spPr>
                </pic:pic>
              </a:graphicData>
            </a:graphic>
          </wp:inline>
        </w:drawing>
      </w:r>
    </w:p>
    <w:p w14:paraId="1FDBAC4D" w14:textId="1325423C" w:rsidR="33CCDFEA" w:rsidRDefault="4EF911CA" w:rsidP="2D68A4EE">
      <w:pPr>
        <w:spacing w:after="0" w:line="240" w:lineRule="auto"/>
        <w:jc w:val="center"/>
        <w:rPr>
          <w:rFonts w:ascii="Garamond" w:eastAsia="Garamond" w:hAnsi="Garamond" w:cs="Garamond"/>
        </w:rPr>
      </w:pPr>
      <w:r w:rsidRPr="7A4C07A8">
        <w:rPr>
          <w:rFonts w:ascii="Garamond" w:eastAsia="Garamond" w:hAnsi="Garamond" w:cs="Garamond"/>
          <w:i/>
          <w:iCs/>
        </w:rPr>
        <w:t xml:space="preserve">Figure </w:t>
      </w:r>
      <w:r w:rsidR="42523850" w:rsidRPr="7A4C07A8">
        <w:rPr>
          <w:rFonts w:ascii="Garamond" w:eastAsia="Garamond" w:hAnsi="Garamond" w:cs="Garamond"/>
          <w:i/>
          <w:iCs/>
        </w:rPr>
        <w:t>C</w:t>
      </w:r>
      <w:r w:rsidRPr="7A4C07A8">
        <w:rPr>
          <w:rFonts w:ascii="Garamond" w:eastAsia="Garamond" w:hAnsi="Garamond" w:cs="Garamond"/>
          <w:i/>
          <w:iCs/>
        </w:rPr>
        <w:t xml:space="preserve">2. Prediction Maps. </w:t>
      </w:r>
      <w:r w:rsidRPr="7A4C07A8">
        <w:rPr>
          <w:rFonts w:ascii="Garamond" w:eastAsia="Garamond" w:hAnsi="Garamond" w:cs="Garamond"/>
        </w:rPr>
        <w:t>Land cover maps of projected land change for the years 2030 and 2050.</w:t>
      </w:r>
    </w:p>
    <w:p w14:paraId="066969EB" w14:textId="49C4F2F1" w:rsidR="0CE21014" w:rsidRDefault="0CE21014">
      <w:r>
        <w:br w:type="page"/>
      </w:r>
    </w:p>
    <w:p w14:paraId="3D3A0BAB" w14:textId="4E6CE73E" w:rsidR="0CE21014" w:rsidRDefault="0CE21014" w:rsidP="0CE21014">
      <w:pPr>
        <w:spacing w:after="0" w:line="240" w:lineRule="auto"/>
        <w:jc w:val="center"/>
        <w:rPr>
          <w:rFonts w:ascii="Garamond" w:eastAsia="Garamond" w:hAnsi="Garamond" w:cs="Garamond"/>
        </w:rPr>
      </w:pPr>
    </w:p>
    <w:p w14:paraId="672CA68D" w14:textId="23044C42" w:rsidR="2D68A4EE" w:rsidRDefault="2D68A4EE" w:rsidP="2D68A4EE">
      <w:pPr>
        <w:spacing w:after="0" w:line="240" w:lineRule="auto"/>
        <w:jc w:val="center"/>
        <w:rPr>
          <w:rFonts w:ascii="Garamond" w:eastAsia="Garamond" w:hAnsi="Garamond" w:cs="Garamond"/>
        </w:rPr>
      </w:pPr>
    </w:p>
    <w:p w14:paraId="523840E1" w14:textId="170DE413" w:rsidR="33CCDFEA" w:rsidRDefault="4EF911CA" w:rsidP="2D68A4EE">
      <w:pPr>
        <w:spacing w:after="0" w:line="240" w:lineRule="auto"/>
        <w:jc w:val="center"/>
      </w:pPr>
      <w:r>
        <w:rPr>
          <w:noProof/>
        </w:rPr>
        <w:drawing>
          <wp:inline distT="0" distB="0" distL="0" distR="0" wp14:anchorId="73655F34" wp14:editId="28FB4E37">
            <wp:extent cx="5614840" cy="3403997"/>
            <wp:effectExtent l="0" t="0" r="0" b="0"/>
            <wp:docPr id="565022933" name="Picture 1395509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509176"/>
                    <pic:cNvPicPr/>
                  </pic:nvPicPr>
                  <pic:blipFill>
                    <a:blip r:embed="rId46">
                      <a:extLst>
                        <a:ext uri="{28A0092B-C50C-407E-A947-70E740481C1C}">
                          <a14:useLocalDpi xmlns:a14="http://schemas.microsoft.com/office/drawing/2010/main" val="0"/>
                        </a:ext>
                      </a:extLst>
                    </a:blip>
                    <a:stretch>
                      <a:fillRect/>
                    </a:stretch>
                  </pic:blipFill>
                  <pic:spPr>
                    <a:xfrm>
                      <a:off x="0" y="0"/>
                      <a:ext cx="5614840" cy="3403997"/>
                    </a:xfrm>
                    <a:prstGeom prst="rect">
                      <a:avLst/>
                    </a:prstGeom>
                  </pic:spPr>
                </pic:pic>
              </a:graphicData>
            </a:graphic>
          </wp:inline>
        </w:drawing>
      </w:r>
    </w:p>
    <w:p w14:paraId="48FAA26C" w14:textId="3A351CAB" w:rsidR="33CCDFEA" w:rsidRDefault="4EF911CA" w:rsidP="2D68A4EE">
      <w:pPr>
        <w:spacing w:after="0" w:line="240" w:lineRule="auto"/>
        <w:jc w:val="center"/>
        <w:rPr>
          <w:rFonts w:ascii="Garamond" w:eastAsia="Garamond" w:hAnsi="Garamond" w:cs="Garamond"/>
        </w:rPr>
      </w:pPr>
      <w:r w:rsidRPr="7A4C07A8">
        <w:rPr>
          <w:rFonts w:ascii="Garamond" w:eastAsia="Garamond" w:hAnsi="Garamond" w:cs="Garamond"/>
          <w:i/>
          <w:iCs/>
        </w:rPr>
        <w:t>Figure</w:t>
      </w:r>
      <w:r w:rsidR="7BDCCCE0" w:rsidRPr="7A4C07A8">
        <w:rPr>
          <w:rFonts w:ascii="Garamond" w:eastAsia="Garamond" w:hAnsi="Garamond" w:cs="Garamond"/>
          <w:i/>
          <w:iCs/>
        </w:rPr>
        <w:t xml:space="preserve"> </w:t>
      </w:r>
      <w:r w:rsidR="2CD6F0D7" w:rsidRPr="7A4C07A8">
        <w:rPr>
          <w:rFonts w:ascii="Garamond" w:eastAsia="Garamond" w:hAnsi="Garamond" w:cs="Garamond"/>
          <w:i/>
          <w:iCs/>
        </w:rPr>
        <w:t>C</w:t>
      </w:r>
      <w:r w:rsidRPr="7A4C07A8">
        <w:rPr>
          <w:rFonts w:ascii="Garamond" w:eastAsia="Garamond" w:hAnsi="Garamond" w:cs="Garamond"/>
          <w:i/>
          <w:iCs/>
        </w:rPr>
        <w:t>3. Transition Potentials.</w:t>
      </w:r>
      <w:r w:rsidRPr="7A4C07A8">
        <w:rPr>
          <w:rFonts w:ascii="Garamond" w:eastAsia="Garamond" w:hAnsi="Garamond" w:cs="Garamond"/>
          <w:b/>
          <w:bCs/>
          <w:i/>
          <w:iCs/>
        </w:rPr>
        <w:t xml:space="preserve"> </w:t>
      </w:r>
      <w:r w:rsidRPr="7A4C07A8">
        <w:rPr>
          <w:rFonts w:ascii="Garamond" w:eastAsia="Garamond" w:hAnsi="Garamond" w:cs="Garamond"/>
        </w:rPr>
        <w:t>TerrSet assigned a vulnerability value to all areas classified as agriculture in 2019. Areas of low development potential received values near to zero (yellow), while TerrSet gave more vulnerable agricultural lands a higher value (red).</w:t>
      </w:r>
    </w:p>
    <w:p w14:paraId="5DF39385" w14:textId="51D066D0" w:rsidR="2D68A4EE" w:rsidRDefault="2D68A4EE" w:rsidP="0CE21014">
      <w:pPr>
        <w:spacing w:after="0" w:line="240" w:lineRule="auto"/>
      </w:pPr>
      <w:r>
        <w:br w:type="page"/>
      </w:r>
    </w:p>
    <w:p w14:paraId="29E120CE" w14:textId="0A9B77F8" w:rsidR="2D68A4EE" w:rsidRDefault="5D8AACFE" w:rsidP="0CE21014">
      <w:pPr>
        <w:spacing w:after="0" w:line="240" w:lineRule="auto"/>
        <w:jc w:val="center"/>
        <w:rPr>
          <w:rFonts w:ascii="Garamond" w:hAnsi="Garamond"/>
          <w:b/>
          <w:bCs/>
        </w:rPr>
      </w:pPr>
      <w:r w:rsidRPr="0CE21014">
        <w:rPr>
          <w:rFonts w:ascii="Garamond" w:hAnsi="Garamond"/>
          <w:b/>
          <w:bCs/>
        </w:rPr>
        <w:lastRenderedPageBreak/>
        <w:t xml:space="preserve">Appendix </w:t>
      </w:r>
      <w:r w:rsidR="0799FFF2" w:rsidRPr="0CE21014">
        <w:rPr>
          <w:rFonts w:ascii="Garamond" w:hAnsi="Garamond"/>
          <w:b/>
          <w:bCs/>
        </w:rPr>
        <w:t>D</w:t>
      </w:r>
    </w:p>
    <w:p w14:paraId="4636A2DC" w14:textId="227DD665" w:rsidR="2D68A4EE" w:rsidRDefault="5D8AACFE" w:rsidP="0CE21014">
      <w:pPr>
        <w:spacing w:after="0" w:line="240" w:lineRule="auto"/>
        <w:jc w:val="center"/>
        <w:rPr>
          <w:rFonts w:ascii="Garamond" w:hAnsi="Garamond"/>
          <w:b/>
          <w:bCs/>
        </w:rPr>
      </w:pPr>
      <w:r w:rsidRPr="0CE21014">
        <w:rPr>
          <w:rFonts w:ascii="Garamond" w:hAnsi="Garamond"/>
          <w:b/>
          <w:bCs/>
        </w:rPr>
        <w:t xml:space="preserve"> ECOSYSTEM SERVICE ANALYSIS SUPPLEMENTARY FIGURES</w:t>
      </w:r>
    </w:p>
    <w:p w14:paraId="11555FFE" w14:textId="30F307C5" w:rsidR="2D68A4EE" w:rsidRDefault="3A96F1B9" w:rsidP="0CE21014">
      <w:pPr>
        <w:spacing w:after="0" w:line="240" w:lineRule="auto"/>
        <w:jc w:val="center"/>
        <w:rPr>
          <w:rFonts w:ascii="Garamond" w:eastAsia="Garamond" w:hAnsi="Garamond" w:cs="Garamond"/>
        </w:rPr>
      </w:pPr>
      <w:r>
        <w:rPr>
          <w:noProof/>
        </w:rPr>
        <w:drawing>
          <wp:inline distT="0" distB="0" distL="0" distR="0" wp14:anchorId="043D5C60" wp14:editId="2317D685">
            <wp:extent cx="5921376" cy="3330774"/>
            <wp:effectExtent l="0" t="0" r="0" b="0"/>
            <wp:docPr id="1089630864" name="Picture 1089630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630864"/>
                    <pic:cNvPicPr/>
                  </pic:nvPicPr>
                  <pic:blipFill>
                    <a:blip r:embed="rId47">
                      <a:extLst>
                        <a:ext uri="{28A0092B-C50C-407E-A947-70E740481C1C}">
                          <a14:useLocalDpi xmlns:a14="http://schemas.microsoft.com/office/drawing/2010/main" val="0"/>
                        </a:ext>
                      </a:extLst>
                    </a:blip>
                    <a:stretch>
                      <a:fillRect/>
                    </a:stretch>
                  </pic:blipFill>
                  <pic:spPr>
                    <a:xfrm>
                      <a:off x="0" y="0"/>
                      <a:ext cx="5921376" cy="3330774"/>
                    </a:xfrm>
                    <a:prstGeom prst="rect">
                      <a:avLst/>
                    </a:prstGeom>
                  </pic:spPr>
                </pic:pic>
              </a:graphicData>
            </a:graphic>
          </wp:inline>
        </w:drawing>
      </w:r>
      <w:r w:rsidRPr="7A4C07A8">
        <w:rPr>
          <w:rFonts w:ascii="Garamond" w:eastAsia="Garamond" w:hAnsi="Garamond" w:cs="Garamond"/>
          <w:i/>
          <w:iCs/>
        </w:rPr>
        <w:t xml:space="preserve">Figure </w:t>
      </w:r>
      <w:r w:rsidR="6133D6C0" w:rsidRPr="7A4C07A8">
        <w:rPr>
          <w:rFonts w:ascii="Garamond" w:eastAsia="Garamond" w:hAnsi="Garamond" w:cs="Garamond"/>
          <w:i/>
          <w:iCs/>
        </w:rPr>
        <w:t>D</w:t>
      </w:r>
      <w:r w:rsidR="3E6DC3FC" w:rsidRPr="7A4C07A8">
        <w:rPr>
          <w:rFonts w:ascii="Garamond" w:eastAsia="Garamond" w:hAnsi="Garamond" w:cs="Garamond"/>
          <w:i/>
          <w:iCs/>
        </w:rPr>
        <w:t>1</w:t>
      </w:r>
      <w:r w:rsidRPr="7A4C07A8">
        <w:rPr>
          <w:rFonts w:ascii="Garamond" w:eastAsia="Garamond" w:hAnsi="Garamond" w:cs="Garamond"/>
          <w:i/>
          <w:iCs/>
        </w:rPr>
        <w:t>. Trends in SAVI.</w:t>
      </w:r>
      <w:r w:rsidRPr="7A4C07A8">
        <w:rPr>
          <w:rFonts w:ascii="Garamond" w:eastAsia="Garamond" w:hAnsi="Garamond" w:cs="Garamond"/>
          <w:b/>
          <w:bCs/>
          <w:i/>
          <w:iCs/>
        </w:rPr>
        <w:t xml:space="preserve"> </w:t>
      </w:r>
      <w:r w:rsidR="194172D0" w:rsidRPr="7A4C07A8">
        <w:rPr>
          <w:rFonts w:ascii="Garamond" w:eastAsia="Garamond" w:hAnsi="Garamond" w:cs="Garamond"/>
        </w:rPr>
        <w:t xml:space="preserve">The </w:t>
      </w:r>
      <w:r w:rsidRPr="7A4C07A8">
        <w:rPr>
          <w:rFonts w:ascii="Garamond" w:eastAsia="Garamond" w:hAnsi="Garamond" w:cs="Garamond"/>
        </w:rPr>
        <w:t>SAVI was calculated using Lands</w:t>
      </w:r>
      <w:r w:rsidR="57261724" w:rsidRPr="7A4C07A8">
        <w:rPr>
          <w:rFonts w:ascii="Garamond" w:eastAsia="Garamond" w:hAnsi="Garamond" w:cs="Garamond"/>
        </w:rPr>
        <w:t xml:space="preserve">at 5, 8, 9, and Sentinel-2 </w:t>
      </w:r>
      <w:r w:rsidR="1875B22C" w:rsidRPr="7A4C07A8">
        <w:rPr>
          <w:rFonts w:ascii="Garamond" w:eastAsia="Garamond" w:hAnsi="Garamond" w:cs="Garamond"/>
        </w:rPr>
        <w:t>every five years starting in 1985</w:t>
      </w:r>
      <w:r w:rsidR="4B5F0952" w:rsidRPr="7A4C07A8">
        <w:rPr>
          <w:rFonts w:ascii="Garamond" w:eastAsia="Garamond" w:hAnsi="Garamond" w:cs="Garamond"/>
        </w:rPr>
        <w:t xml:space="preserve"> </w:t>
      </w:r>
      <w:r w:rsidR="1AD2FA58" w:rsidRPr="7A4C07A8">
        <w:rPr>
          <w:rFonts w:ascii="Garamond" w:eastAsia="Garamond" w:hAnsi="Garamond" w:cs="Garamond"/>
        </w:rPr>
        <w:t xml:space="preserve">and ending in </w:t>
      </w:r>
      <w:r w:rsidR="57261724" w:rsidRPr="7A4C07A8">
        <w:rPr>
          <w:rFonts w:ascii="Garamond" w:eastAsia="Garamond" w:hAnsi="Garamond" w:cs="Garamond"/>
        </w:rPr>
        <w:t>2022</w:t>
      </w:r>
      <w:r w:rsidR="5CFD310F" w:rsidRPr="7A4C07A8">
        <w:rPr>
          <w:rFonts w:ascii="Garamond" w:eastAsia="Garamond" w:hAnsi="Garamond" w:cs="Garamond"/>
        </w:rPr>
        <w:t xml:space="preserve"> in the Finger Lakes Region and Saratoga County. </w:t>
      </w:r>
      <w:r w:rsidR="2A5692A1" w:rsidRPr="7A4C07A8">
        <w:rPr>
          <w:rFonts w:ascii="Garamond" w:eastAsia="Garamond" w:hAnsi="Garamond" w:cs="Garamond"/>
        </w:rPr>
        <w:t>These datasets were then stacked, and trends were extracted to create the figure above.</w:t>
      </w:r>
    </w:p>
    <w:p w14:paraId="0B5BB7F3" w14:textId="0252CFE1" w:rsidR="2D68A4EE" w:rsidRDefault="2D68A4EE" w:rsidP="2D68A4EE">
      <w:pPr>
        <w:spacing w:after="0" w:line="240" w:lineRule="auto"/>
        <w:jc w:val="center"/>
      </w:pPr>
    </w:p>
    <w:sectPr w:rsidR="2D68A4EE" w:rsidSect="0064280B">
      <w:headerReference w:type="default" r:id="rId48"/>
      <w:footerReference w:type="default" r:id="rId49"/>
      <w:headerReference w:type="first" r:id="rId50"/>
      <w:footerReference w:type="first" r:id="rId5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9FA90" w14:textId="77777777" w:rsidR="00CD1395" w:rsidRDefault="00CD1395" w:rsidP="00242822">
      <w:pPr>
        <w:spacing w:after="0" w:line="240" w:lineRule="auto"/>
      </w:pPr>
      <w:r>
        <w:separator/>
      </w:r>
    </w:p>
  </w:endnote>
  <w:endnote w:type="continuationSeparator" w:id="0">
    <w:p w14:paraId="7E7CF969" w14:textId="77777777" w:rsidR="00CD1395" w:rsidRDefault="00CD1395" w:rsidP="00242822">
      <w:pPr>
        <w:spacing w:after="0" w:line="240" w:lineRule="auto"/>
      </w:pPr>
      <w:r>
        <w:continuationSeparator/>
      </w:r>
    </w:p>
  </w:endnote>
  <w:endnote w:type="continuationNotice" w:id="1">
    <w:p w14:paraId="1563BE1E" w14:textId="77777777" w:rsidR="00CD1395" w:rsidRDefault="00CD13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31CB3692" w:rsidR="00E31839" w:rsidRDefault="00E31839">
        <w:pPr>
          <w:pStyle w:val="Footer"/>
          <w:jc w:val="center"/>
        </w:pPr>
        <w:r>
          <w:rPr>
            <w:rFonts w:ascii="Times New Roman" w:hAnsi="Times New Roman"/>
            <w:noProof/>
            <w:sz w:val="24"/>
            <w:szCs w:val="24"/>
          </w:rPr>
          <mc:AlternateContent>
            <mc:Choice Requires="wpg">
              <w:drawing>
                <wp:anchor distT="0" distB="0" distL="114300" distR="114300" simplePos="0" relativeHeight="251658242" behindDoc="1" locked="0" layoutInCell="1" allowOverlap="1" wp14:anchorId="723DC084" wp14:editId="6C5680C6">
                  <wp:simplePos x="0" y="0"/>
                  <wp:positionH relativeFrom="margin">
                    <wp:align>center</wp:align>
                  </wp:positionH>
                  <wp:positionV relativeFrom="paragraph">
                    <wp:posOffset>46886</wp:posOffset>
                  </wp:positionV>
                  <wp:extent cx="6907530" cy="549275"/>
                  <wp:effectExtent l="0" t="0" r="7620" b="3175"/>
                  <wp:wrapNone/>
                  <wp:docPr id="4" name="Group 4"/>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10" name="Picture 10"/>
                            <pic:cNvPicPr>
                              <a:picLocks noChangeAspect="1"/>
                            </pic:cNvPicPr>
                          </pic:nvPicPr>
                          <pic:blipFill rotWithShape="1">
                            <a:blip r:embed="rId1"/>
                            <a:srcRect b="23895"/>
                            <a:stretch/>
                          </pic:blipFill>
                          <pic:spPr bwMode="auto">
                            <a:xfrm>
                              <a:off x="45720" y="0"/>
                              <a:ext cx="1069340" cy="384175"/>
                            </a:xfrm>
                            <a:prstGeom prst="rect">
                              <a:avLst/>
                            </a:prstGeom>
                            <a:noFill/>
                            <a:ln>
                              <a:noFill/>
                            </a:ln>
                            <a:extLst>
                              <a:ext uri="{53640926-AAD7-44D8-BBD7-CCE9431645EC}">
                                <a14:shadowObscured xmlns:a14="http://schemas.microsoft.com/office/drawing/2010/main"/>
                              </a:ext>
                            </a:extLst>
                          </pic:spPr>
                        </pic:pic>
                        <wpg:grpSp>
                          <wpg:cNvPr id="11" name="Group 11"/>
                          <wpg:cNvGrpSpPr/>
                          <wpg:grpSpPr>
                            <a:xfrm>
                              <a:off x="0" y="350520"/>
                              <a:ext cx="6907306" cy="198755"/>
                              <a:chOff x="0" y="350520"/>
                              <a:chExt cx="6613378" cy="198755"/>
                            </a:xfrm>
                          </wpg:grpSpPr>
                          <wps:wsp>
                            <wps:cNvPr id="12" name="Rectangle 12"/>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44804B8B" w14:textId="77777777" w:rsidR="00E31839" w:rsidRDefault="00E31839" w:rsidP="00271320">
                                  <w:pPr>
                                    <w:rPr>
                                      <w:b/>
                                      <w:bCs/>
                                      <w:color w:val="FFFFFF" w:themeColor="background1"/>
                                      <w:spacing w:val="60"/>
                                      <w:sz w:val="14"/>
                                      <w:szCs w:val="14"/>
                                    </w:rPr>
                                  </w:pPr>
                                  <w:r>
                                    <w:rPr>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723DC084" id="Group 4" o:spid="_x0000_s1026" style="position:absolute;left:0;text-align:left;margin-left:0;margin-top:3.7pt;width:543.9pt;height:43.25pt;z-index:-251658238;mso-position-horizontal:center;mso-position-horizontal-relative:margin;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IhgHAAAAACAr&#10;gnEAAAAAALIiGAcAAAAAICuCcQAAAAAAsiIYBwAAAAAgK4JxAAAAAACycuX79+/2OAAAAAAAWVAt&#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457;width:10693;height:3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">
                    <v:imagedata r:id="rId2" o:title="" cropbottom="15660f"/>
                  </v:shape>
                  <v:group id="Group 11" o:spid="_x0000_s1028"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29"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" fillcolor="#075294" stroked="f" strokeweight="1pt"/>
                    <v:shapetype id="_x0000_t202" coordsize="21600,21600" o:spt="202" path="m,l,21600r21600,l21600,xe">
                      <v:stroke joinstyle="miter"/>
                      <v:path gradientshapeok="t" o:connecttype="rect"/>
                    </v:shapetype>
                    <v:shape id="Text Box 2" o:spid="_x0000_s1030"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44804B8B" w14:textId="77777777" w:rsidR="00E31839" w:rsidRDefault="00E31839" w:rsidP="00271320">
                            <w:pPr>
                              <w:rPr>
                                <w:b/>
                                <w:bCs/>
                                <w:color w:val="FFFFFF" w:themeColor="background1"/>
                                <w:spacing w:val="60"/>
                                <w:sz w:val="14"/>
                                <w:szCs w:val="14"/>
                              </w:rPr>
                            </w:pPr>
                            <w:r>
                              <w:rPr>
                                <w:b/>
                                <w:bCs/>
                                <w:color w:val="FFFFFF" w:themeColor="background1"/>
                                <w:spacing w:val="60"/>
                                <w:sz w:val="14"/>
                                <w:szCs w:val="14"/>
                              </w:rPr>
                              <w:t>ANNIVERSARY</w:t>
                            </w:r>
                          </w:p>
                        </w:txbxContent>
                      </v:textbox>
                    </v:shape>
                  </v:group>
                  <w10:wrap anchorx="margin"/>
                </v:group>
              </w:pict>
            </mc:Fallback>
          </mc:AlternateContent>
        </w:r>
        <w:r w:rsidRPr="00AB025A">
          <w:rPr>
            <w:rFonts w:ascii="Garamond" w:hAnsi="Garamond"/>
            <w:color w:val="2B579A"/>
            <w:shd w:val="clear" w:color="auto" w:fill="E6E6E6"/>
          </w:rPr>
          <w:fldChar w:fldCharType="begin"/>
        </w:r>
        <w:r w:rsidRPr="00AB025A">
          <w:rPr>
            <w:rFonts w:ascii="Garamond" w:hAnsi="Garamond"/>
          </w:rPr>
          <w:instrText xml:space="preserve"> PAGE   \* MERGEFORMAT </w:instrText>
        </w:r>
        <w:r w:rsidRPr="00AB025A">
          <w:rPr>
            <w:rFonts w:ascii="Garamond" w:hAnsi="Garamond"/>
            <w:color w:val="2B579A"/>
            <w:shd w:val="clear" w:color="auto" w:fill="E6E6E6"/>
          </w:rPr>
          <w:fldChar w:fldCharType="separate"/>
        </w:r>
        <w:r w:rsidRPr="00AB025A">
          <w:rPr>
            <w:rFonts w:ascii="Garamond" w:hAnsi="Garamond"/>
            <w:noProof/>
          </w:rPr>
          <w:t>4</w:t>
        </w:r>
        <w:r w:rsidRPr="00AB025A">
          <w:rPr>
            <w:rFonts w:ascii="Garamond" w:hAnsi="Garamond"/>
            <w:noProof/>
            <w:color w:val="2B579A"/>
            <w:shd w:val="clear" w:color="auto" w:fill="E6E6E6"/>
          </w:rPr>
          <w:fldChar w:fldCharType="end"/>
        </w:r>
      </w:p>
    </w:sdtContent>
  </w:sdt>
  <w:p w14:paraId="472788A1" w14:textId="1FA90255" w:rsidR="00E31839" w:rsidRDefault="00E318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5298" w14:textId="20C76E92" w:rsidR="00E31839" w:rsidRDefault="00E31839">
    <w:pPr>
      <w:pStyle w:val="Footer"/>
    </w:pPr>
    <w:r>
      <w:rPr>
        <w:rFonts w:ascii="Times New Roman" w:hAnsi="Times New Roman"/>
        <w:noProof/>
        <w:sz w:val="24"/>
        <w:szCs w:val="24"/>
      </w:rPr>
      <mc:AlternateContent>
        <mc:Choice Requires="wpg">
          <w:drawing>
            <wp:anchor distT="0" distB="0" distL="114300" distR="114300" simplePos="0" relativeHeight="251658241" behindDoc="1" locked="0" layoutInCell="1" allowOverlap="1" wp14:anchorId="1DE99AA0" wp14:editId="73397AD0">
              <wp:simplePos x="0" y="0"/>
              <wp:positionH relativeFrom="column">
                <wp:posOffset>-480349</wp:posOffset>
              </wp:positionH>
              <wp:positionV relativeFrom="paragraph">
                <wp:posOffset>46299</wp:posOffset>
              </wp:positionV>
              <wp:extent cx="6907530" cy="549275"/>
              <wp:effectExtent l="0" t="0" r="7620" b="3175"/>
              <wp:wrapNone/>
              <wp:docPr id="3" name="Group 3"/>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5" name="Picture 5"/>
                        <pic:cNvPicPr>
                          <a:picLocks noChangeAspect="1"/>
                        </pic:cNvPicPr>
                      </pic:nvPicPr>
                      <pic:blipFill rotWithShape="1">
                        <a:blip r:embed="rId1"/>
                        <a:srcRect b="23895"/>
                        <a:stretch/>
                      </pic:blipFill>
                      <pic:spPr bwMode="auto">
                        <a:xfrm>
                          <a:off x="45720" y="0"/>
                          <a:ext cx="1069340" cy="384175"/>
                        </a:xfrm>
                        <a:prstGeom prst="rect">
                          <a:avLst/>
                        </a:prstGeom>
                        <a:noFill/>
                        <a:ln>
                          <a:noFill/>
                        </a:ln>
                        <a:extLst>
                          <a:ext uri="{53640926-AAD7-44D8-BBD7-CCE9431645EC}">
                            <a14:shadowObscured xmlns:a14="http://schemas.microsoft.com/office/drawing/2010/main"/>
                          </a:ext>
                        </a:extLst>
                      </pic:spPr>
                    </pic:pic>
                    <wpg:grpSp>
                      <wpg:cNvPr id="7" name="Group 7"/>
                      <wpg:cNvGrpSpPr/>
                      <wpg:grpSpPr>
                        <a:xfrm>
                          <a:off x="0" y="350520"/>
                          <a:ext cx="6907306" cy="198755"/>
                          <a:chOff x="0" y="350520"/>
                          <a:chExt cx="6613378" cy="198755"/>
                        </a:xfrm>
                      </wpg:grpSpPr>
                      <wps:wsp>
                        <wps:cNvPr id="8" name="Rectangle 8"/>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748E5C9D" w14:textId="77777777" w:rsidR="00E31839" w:rsidRDefault="00E31839" w:rsidP="00271320">
                              <w:pPr>
                                <w:rPr>
                                  <w:b/>
                                  <w:bCs/>
                                  <w:color w:val="FFFFFF" w:themeColor="background1"/>
                                  <w:spacing w:val="60"/>
                                  <w:sz w:val="14"/>
                                  <w:szCs w:val="14"/>
                                </w:rPr>
                              </w:pPr>
                              <w:r>
                                <w:rPr>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1DE99AA0" id="Group 3" o:spid="_x0000_s1031" style="position:absolute;margin-left:-37.8pt;margin-top:3.65pt;width:543.9pt;height:43.25pt;z-index:-251658239;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cuX79+/2OAAA&#10;AAAAWVAtDgAAAABANoTiAAAAAABkQygOAAAAAEA2hOIAAAAAAGRDKA4AAAAAQDaE4gAAAAAAZEMo&#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2" type="#_x0000_t75" style="position:absolute;left:457;width:10693;height:3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">
                <v:imagedata r:id="rId2" o:title="" cropbottom="15660f"/>
              </v:shape>
              <v:group id="Group 7" o:spid="_x0000_s1033"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4"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" fillcolor="#075294" stroked="f" strokeweight="1pt"/>
                <v:shapetype id="_x0000_t202" coordsize="21600,21600" o:spt="202" path="m,l,21600r21600,l21600,xe">
                  <v:stroke joinstyle="miter"/>
                  <v:path gradientshapeok="t" o:connecttype="rect"/>
                </v:shapetype>
                <v:shape id="Text Box 2" o:spid="_x0000_s1035"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48E5C9D" w14:textId="77777777" w:rsidR="00E31839" w:rsidRDefault="00E31839" w:rsidP="00271320">
                        <w:pPr>
                          <w:rPr>
                            <w:b/>
                            <w:bCs/>
                            <w:color w:val="FFFFFF" w:themeColor="background1"/>
                            <w:spacing w:val="60"/>
                            <w:sz w:val="14"/>
                            <w:szCs w:val="14"/>
                          </w:rPr>
                        </w:pPr>
                        <w:r>
                          <w:rPr>
                            <w:b/>
                            <w:bCs/>
                            <w:color w:val="FFFFFF" w:themeColor="background1"/>
                            <w:spacing w:val="60"/>
                            <w:sz w:val="14"/>
                            <w:szCs w:val="14"/>
                          </w:rPr>
                          <w:t>ANNIVERSARY</w:t>
                        </w:r>
                      </w:p>
                    </w:txbxContent>
                  </v:textbox>
                </v:shape>
              </v:group>
            </v:group>
          </w:pict>
        </mc:Fallback>
      </mc:AlternateContent>
    </w:r>
  </w:p>
  <w:p w14:paraId="487F5C54" w14:textId="77777777" w:rsidR="00E31839" w:rsidRDefault="00E31839"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8FD2C" w14:textId="77777777" w:rsidR="00CD1395" w:rsidRDefault="00CD1395" w:rsidP="00242822">
      <w:pPr>
        <w:spacing w:after="0" w:line="240" w:lineRule="auto"/>
      </w:pPr>
      <w:r>
        <w:separator/>
      </w:r>
    </w:p>
  </w:footnote>
  <w:footnote w:type="continuationSeparator" w:id="0">
    <w:p w14:paraId="371BD7C7" w14:textId="77777777" w:rsidR="00CD1395" w:rsidRDefault="00CD1395" w:rsidP="00242822">
      <w:pPr>
        <w:spacing w:after="0" w:line="240" w:lineRule="auto"/>
      </w:pPr>
      <w:r>
        <w:continuationSeparator/>
      </w:r>
    </w:p>
  </w:footnote>
  <w:footnote w:type="continuationNotice" w:id="1">
    <w:p w14:paraId="08A8EC6F" w14:textId="77777777" w:rsidR="00CD1395" w:rsidRDefault="00CD13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E31839" w14:paraId="7461642D" w14:textId="77777777" w:rsidTr="012CB798">
      <w:tc>
        <w:tcPr>
          <w:tcW w:w="3120" w:type="dxa"/>
        </w:tcPr>
        <w:p w14:paraId="64C09C29" w14:textId="7462B2C9" w:rsidR="00E31839" w:rsidRDefault="00E31839" w:rsidP="012CB798">
          <w:pPr>
            <w:pStyle w:val="Header"/>
            <w:ind w:left="-115"/>
          </w:pPr>
        </w:p>
      </w:tc>
      <w:tc>
        <w:tcPr>
          <w:tcW w:w="3120" w:type="dxa"/>
        </w:tcPr>
        <w:p w14:paraId="2D72DC20" w14:textId="1C05AAF1" w:rsidR="00E31839" w:rsidRDefault="00E31839" w:rsidP="012CB798">
          <w:pPr>
            <w:pStyle w:val="Header"/>
            <w:jc w:val="center"/>
          </w:pPr>
        </w:p>
      </w:tc>
      <w:tc>
        <w:tcPr>
          <w:tcW w:w="3120" w:type="dxa"/>
        </w:tcPr>
        <w:p w14:paraId="63ED3F19" w14:textId="51CE3B83" w:rsidR="00E31839" w:rsidRDefault="00E31839" w:rsidP="012CB798">
          <w:pPr>
            <w:pStyle w:val="Header"/>
            <w:ind w:right="-115"/>
            <w:jc w:val="right"/>
          </w:pPr>
        </w:p>
      </w:tc>
    </w:tr>
  </w:tbl>
  <w:p w14:paraId="347A735A" w14:textId="0AF501F0" w:rsidR="00E31839" w:rsidRDefault="00E31839"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E31839" w:rsidRPr="000B6E68" w:rsidRDefault="00E31839"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77EA49B3" w:rsidR="00E31839" w:rsidRPr="000B6E68" w:rsidRDefault="00E31839" w:rsidP="00552C75">
    <w:pPr>
      <w:spacing w:after="0" w:line="240" w:lineRule="auto"/>
      <w:jc w:val="right"/>
      <w:rPr>
        <w:rFonts w:ascii="Garamond" w:hAnsi="Garamond"/>
        <w:b/>
        <w:sz w:val="32"/>
        <w:szCs w:val="32"/>
      </w:rPr>
    </w:pPr>
    <w:r w:rsidRPr="004E32BC">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04E32BC">
      <w:rPr>
        <w:rFonts w:ascii="Garamond" w:hAnsi="Garamond"/>
        <w:b/>
        <w:bCs/>
        <w:sz w:val="32"/>
        <w:szCs w:val="32"/>
      </w:rPr>
      <w:t>P</w:t>
    </w:r>
    <w:r>
      <w:rPr>
        <w:rFonts w:ascii="Garamond" w:hAnsi="Garamond"/>
        <w:b/>
        <w:bCs/>
        <w:sz w:val="32"/>
        <w:szCs w:val="32"/>
      </w:rPr>
      <w:t>op-Up Project</w:t>
    </w:r>
  </w:p>
  <w:p w14:paraId="77B49D9A" w14:textId="18E1D02F" w:rsidR="00E31839" w:rsidRDefault="00E31839" w:rsidP="3E43DE45">
    <w:pPr>
      <w:pStyle w:val="Header"/>
      <w:jc w:val="right"/>
      <w:rPr>
        <w:rFonts w:ascii="Garamond" w:hAnsi="Garamond"/>
        <w:i/>
        <w:iCs/>
        <w:sz w:val="32"/>
        <w:szCs w:val="32"/>
      </w:rPr>
    </w:pPr>
    <w:r w:rsidRPr="3E43DE45">
      <w:rPr>
        <w:rFonts w:ascii="Garamond" w:hAnsi="Garamond"/>
        <w:i/>
        <w:iCs/>
        <w:sz w:val="32"/>
        <w:szCs w:val="32"/>
      </w:rPr>
      <w:t xml:space="preserve"> </w:t>
    </w:r>
    <w:r>
      <w:rPr>
        <w:rFonts w:ascii="Garamond" w:hAnsi="Garamond"/>
        <w:i/>
        <w:iCs/>
        <w:sz w:val="32"/>
        <w:szCs w:val="32"/>
      </w:rPr>
      <w:t>Summer</w:t>
    </w:r>
    <w:r w:rsidRPr="3E43DE45">
      <w:rPr>
        <w:rFonts w:ascii="Garamond" w:hAnsi="Garamond"/>
        <w:i/>
        <w:iCs/>
        <w:sz w:val="32"/>
        <w:szCs w:val="32"/>
      </w:rPr>
      <w:t xml:space="preserve"> 202</w:t>
    </w:r>
    <w:r>
      <w:rPr>
        <w:rFonts w:ascii="Garamond" w:hAnsi="Garamond"/>
        <w:i/>
        <w:iCs/>
        <w:sz w:val="32"/>
        <w:szCs w:val="32"/>
      </w:rPr>
      <w:t>3</w:t>
    </w:r>
  </w:p>
  <w:p w14:paraId="2F683015" w14:textId="77777777" w:rsidR="00E31839" w:rsidRPr="0077554A" w:rsidRDefault="00E31839"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MBUt7i1NTvy5wt" int2:id="EsdT7rgf">
      <int2:state int2:value="Rejected" int2:type="AugLoop_Text_Critique"/>
    </int2:textHash>
    <int2:textHash int2:hashCode="8nPKxSgM3d4Sum" int2:id="Iymy2JHu">
      <int2:state int2:value="Rejected" int2:type="AugLoop_Text_Critique"/>
    </int2:textHash>
    <int2:textHash int2:hashCode="Mjx3oVxITvxvk1" int2:id="UI9qXEIA">
      <int2:state int2:value="Rejected" int2:type="AugLoop_Text_Critique"/>
    </int2:textHash>
    <int2:textHash int2:hashCode="tG0BckM91oldrH" int2:id="AdPRgAs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13C9704D"/>
    <w:multiLevelType w:val="hybridMultilevel"/>
    <w:tmpl w:val="1292C11A"/>
    <w:lvl w:ilvl="0" w:tplc="AF32827C">
      <w:start w:val="1"/>
      <w:numFmt w:val="bullet"/>
      <w:lvlText w:val="-"/>
      <w:lvlJc w:val="left"/>
      <w:pPr>
        <w:ind w:left="720" w:hanging="360"/>
      </w:pPr>
      <w:rPr>
        <w:rFonts w:ascii="Calibri" w:hAnsi="Calibri" w:hint="default"/>
      </w:rPr>
    </w:lvl>
    <w:lvl w:ilvl="1" w:tplc="3264B69C">
      <w:start w:val="1"/>
      <w:numFmt w:val="bullet"/>
      <w:lvlText w:val="o"/>
      <w:lvlJc w:val="left"/>
      <w:pPr>
        <w:ind w:left="1440" w:hanging="360"/>
      </w:pPr>
      <w:rPr>
        <w:rFonts w:ascii="Courier New" w:hAnsi="Courier New" w:hint="default"/>
      </w:rPr>
    </w:lvl>
    <w:lvl w:ilvl="2" w:tplc="08CCF7D6">
      <w:start w:val="1"/>
      <w:numFmt w:val="bullet"/>
      <w:lvlText w:val=""/>
      <w:lvlJc w:val="left"/>
      <w:pPr>
        <w:ind w:left="2160" w:hanging="360"/>
      </w:pPr>
      <w:rPr>
        <w:rFonts w:ascii="Wingdings" w:hAnsi="Wingdings" w:hint="default"/>
      </w:rPr>
    </w:lvl>
    <w:lvl w:ilvl="3" w:tplc="6FEC4F16">
      <w:start w:val="1"/>
      <w:numFmt w:val="bullet"/>
      <w:lvlText w:val=""/>
      <w:lvlJc w:val="left"/>
      <w:pPr>
        <w:ind w:left="2880" w:hanging="360"/>
      </w:pPr>
      <w:rPr>
        <w:rFonts w:ascii="Symbol" w:hAnsi="Symbol" w:hint="default"/>
      </w:rPr>
    </w:lvl>
    <w:lvl w:ilvl="4" w:tplc="8EF48F5C">
      <w:start w:val="1"/>
      <w:numFmt w:val="bullet"/>
      <w:lvlText w:val="o"/>
      <w:lvlJc w:val="left"/>
      <w:pPr>
        <w:ind w:left="3600" w:hanging="360"/>
      </w:pPr>
      <w:rPr>
        <w:rFonts w:ascii="Courier New" w:hAnsi="Courier New" w:hint="default"/>
      </w:rPr>
    </w:lvl>
    <w:lvl w:ilvl="5" w:tplc="61D6C8BE">
      <w:start w:val="1"/>
      <w:numFmt w:val="bullet"/>
      <w:lvlText w:val=""/>
      <w:lvlJc w:val="left"/>
      <w:pPr>
        <w:ind w:left="4320" w:hanging="360"/>
      </w:pPr>
      <w:rPr>
        <w:rFonts w:ascii="Wingdings" w:hAnsi="Wingdings" w:hint="default"/>
      </w:rPr>
    </w:lvl>
    <w:lvl w:ilvl="6" w:tplc="B56A2F42">
      <w:start w:val="1"/>
      <w:numFmt w:val="bullet"/>
      <w:lvlText w:val=""/>
      <w:lvlJc w:val="left"/>
      <w:pPr>
        <w:ind w:left="5040" w:hanging="360"/>
      </w:pPr>
      <w:rPr>
        <w:rFonts w:ascii="Symbol" w:hAnsi="Symbol" w:hint="default"/>
      </w:rPr>
    </w:lvl>
    <w:lvl w:ilvl="7" w:tplc="5540DE1A">
      <w:start w:val="1"/>
      <w:numFmt w:val="bullet"/>
      <w:lvlText w:val="o"/>
      <w:lvlJc w:val="left"/>
      <w:pPr>
        <w:ind w:left="5760" w:hanging="360"/>
      </w:pPr>
      <w:rPr>
        <w:rFonts w:ascii="Courier New" w:hAnsi="Courier New" w:hint="default"/>
      </w:rPr>
    </w:lvl>
    <w:lvl w:ilvl="8" w:tplc="159C463A">
      <w:start w:val="1"/>
      <w:numFmt w:val="bullet"/>
      <w:lvlText w:val=""/>
      <w:lvlJc w:val="left"/>
      <w:pPr>
        <w:ind w:left="6480" w:hanging="360"/>
      </w:pPr>
      <w:rPr>
        <w:rFonts w:ascii="Wingdings" w:hAnsi="Wingdings" w:hint="default"/>
      </w:rPr>
    </w:lvl>
  </w:abstractNum>
  <w:abstractNum w:abstractNumId="4" w15:restartNumberingAfterBreak="0">
    <w:nsid w:val="1F73B069"/>
    <w:multiLevelType w:val="hybridMultilevel"/>
    <w:tmpl w:val="658E5FD2"/>
    <w:lvl w:ilvl="0" w:tplc="7722F3A6">
      <w:start w:val="1"/>
      <w:numFmt w:val="bullet"/>
      <w:lvlText w:val="-"/>
      <w:lvlJc w:val="left"/>
      <w:pPr>
        <w:ind w:left="720" w:hanging="360"/>
      </w:pPr>
      <w:rPr>
        <w:rFonts w:ascii="Calibri" w:hAnsi="Calibri" w:hint="default"/>
      </w:rPr>
    </w:lvl>
    <w:lvl w:ilvl="1" w:tplc="D186A4D2">
      <w:start w:val="1"/>
      <w:numFmt w:val="bullet"/>
      <w:lvlText w:val="o"/>
      <w:lvlJc w:val="left"/>
      <w:pPr>
        <w:ind w:left="1440" w:hanging="360"/>
      </w:pPr>
      <w:rPr>
        <w:rFonts w:ascii="Courier New" w:hAnsi="Courier New" w:hint="default"/>
      </w:rPr>
    </w:lvl>
    <w:lvl w:ilvl="2" w:tplc="77767C34">
      <w:start w:val="1"/>
      <w:numFmt w:val="bullet"/>
      <w:lvlText w:val=""/>
      <w:lvlJc w:val="left"/>
      <w:pPr>
        <w:ind w:left="2160" w:hanging="360"/>
      </w:pPr>
      <w:rPr>
        <w:rFonts w:ascii="Wingdings" w:hAnsi="Wingdings" w:hint="default"/>
      </w:rPr>
    </w:lvl>
    <w:lvl w:ilvl="3" w:tplc="57EC816C">
      <w:start w:val="1"/>
      <w:numFmt w:val="bullet"/>
      <w:lvlText w:val=""/>
      <w:lvlJc w:val="left"/>
      <w:pPr>
        <w:ind w:left="2880" w:hanging="360"/>
      </w:pPr>
      <w:rPr>
        <w:rFonts w:ascii="Symbol" w:hAnsi="Symbol" w:hint="default"/>
      </w:rPr>
    </w:lvl>
    <w:lvl w:ilvl="4" w:tplc="710C6134">
      <w:start w:val="1"/>
      <w:numFmt w:val="bullet"/>
      <w:lvlText w:val="o"/>
      <w:lvlJc w:val="left"/>
      <w:pPr>
        <w:ind w:left="3600" w:hanging="360"/>
      </w:pPr>
      <w:rPr>
        <w:rFonts w:ascii="Courier New" w:hAnsi="Courier New" w:hint="default"/>
      </w:rPr>
    </w:lvl>
    <w:lvl w:ilvl="5" w:tplc="719E45D8">
      <w:start w:val="1"/>
      <w:numFmt w:val="bullet"/>
      <w:lvlText w:val=""/>
      <w:lvlJc w:val="left"/>
      <w:pPr>
        <w:ind w:left="4320" w:hanging="360"/>
      </w:pPr>
      <w:rPr>
        <w:rFonts w:ascii="Wingdings" w:hAnsi="Wingdings" w:hint="default"/>
      </w:rPr>
    </w:lvl>
    <w:lvl w:ilvl="6" w:tplc="DA92A12E">
      <w:start w:val="1"/>
      <w:numFmt w:val="bullet"/>
      <w:lvlText w:val=""/>
      <w:lvlJc w:val="left"/>
      <w:pPr>
        <w:ind w:left="5040" w:hanging="360"/>
      </w:pPr>
      <w:rPr>
        <w:rFonts w:ascii="Symbol" w:hAnsi="Symbol" w:hint="default"/>
      </w:rPr>
    </w:lvl>
    <w:lvl w:ilvl="7" w:tplc="12F24560">
      <w:start w:val="1"/>
      <w:numFmt w:val="bullet"/>
      <w:lvlText w:val="o"/>
      <w:lvlJc w:val="left"/>
      <w:pPr>
        <w:ind w:left="5760" w:hanging="360"/>
      </w:pPr>
      <w:rPr>
        <w:rFonts w:ascii="Courier New" w:hAnsi="Courier New" w:hint="default"/>
      </w:rPr>
    </w:lvl>
    <w:lvl w:ilvl="8" w:tplc="CED2F616">
      <w:start w:val="1"/>
      <w:numFmt w:val="bullet"/>
      <w:lvlText w:val=""/>
      <w:lvlJc w:val="left"/>
      <w:pPr>
        <w:ind w:left="6480" w:hanging="360"/>
      </w:pPr>
      <w:rPr>
        <w:rFonts w:ascii="Wingdings" w:hAnsi="Wingdings" w:hint="default"/>
      </w:rPr>
    </w:lvl>
  </w:abstractNum>
  <w:abstractNum w:abstractNumId="5" w15:restartNumberingAfterBreak="0">
    <w:nsid w:val="1FFF0BE1"/>
    <w:multiLevelType w:val="hybridMultilevel"/>
    <w:tmpl w:val="6734CED8"/>
    <w:lvl w:ilvl="0" w:tplc="CC7C3EB6">
      <w:start w:val="1"/>
      <w:numFmt w:val="bullet"/>
      <w:lvlText w:val="-"/>
      <w:lvlJc w:val="left"/>
      <w:pPr>
        <w:ind w:left="720" w:hanging="360"/>
      </w:pPr>
      <w:rPr>
        <w:rFonts w:ascii="Calibri" w:hAnsi="Calibri" w:hint="default"/>
      </w:rPr>
    </w:lvl>
    <w:lvl w:ilvl="1" w:tplc="580A0BD8">
      <w:start w:val="1"/>
      <w:numFmt w:val="bullet"/>
      <w:lvlText w:val="o"/>
      <w:lvlJc w:val="left"/>
      <w:pPr>
        <w:ind w:left="1440" w:hanging="360"/>
      </w:pPr>
      <w:rPr>
        <w:rFonts w:ascii="Courier New" w:hAnsi="Courier New" w:hint="default"/>
      </w:rPr>
    </w:lvl>
    <w:lvl w:ilvl="2" w:tplc="BEB25FE8">
      <w:start w:val="1"/>
      <w:numFmt w:val="bullet"/>
      <w:lvlText w:val=""/>
      <w:lvlJc w:val="left"/>
      <w:pPr>
        <w:ind w:left="2160" w:hanging="360"/>
      </w:pPr>
      <w:rPr>
        <w:rFonts w:ascii="Wingdings" w:hAnsi="Wingdings" w:hint="default"/>
      </w:rPr>
    </w:lvl>
    <w:lvl w:ilvl="3" w:tplc="E226484A">
      <w:start w:val="1"/>
      <w:numFmt w:val="bullet"/>
      <w:lvlText w:val=""/>
      <w:lvlJc w:val="left"/>
      <w:pPr>
        <w:ind w:left="2880" w:hanging="360"/>
      </w:pPr>
      <w:rPr>
        <w:rFonts w:ascii="Symbol" w:hAnsi="Symbol" w:hint="default"/>
      </w:rPr>
    </w:lvl>
    <w:lvl w:ilvl="4" w:tplc="AFD06B6A">
      <w:start w:val="1"/>
      <w:numFmt w:val="bullet"/>
      <w:lvlText w:val="o"/>
      <w:lvlJc w:val="left"/>
      <w:pPr>
        <w:ind w:left="3600" w:hanging="360"/>
      </w:pPr>
      <w:rPr>
        <w:rFonts w:ascii="Courier New" w:hAnsi="Courier New" w:hint="default"/>
      </w:rPr>
    </w:lvl>
    <w:lvl w:ilvl="5" w:tplc="19E25650">
      <w:start w:val="1"/>
      <w:numFmt w:val="bullet"/>
      <w:lvlText w:val=""/>
      <w:lvlJc w:val="left"/>
      <w:pPr>
        <w:ind w:left="4320" w:hanging="360"/>
      </w:pPr>
      <w:rPr>
        <w:rFonts w:ascii="Wingdings" w:hAnsi="Wingdings" w:hint="default"/>
      </w:rPr>
    </w:lvl>
    <w:lvl w:ilvl="6" w:tplc="A3882B2A">
      <w:start w:val="1"/>
      <w:numFmt w:val="bullet"/>
      <w:lvlText w:val=""/>
      <w:lvlJc w:val="left"/>
      <w:pPr>
        <w:ind w:left="5040" w:hanging="360"/>
      </w:pPr>
      <w:rPr>
        <w:rFonts w:ascii="Symbol" w:hAnsi="Symbol" w:hint="default"/>
      </w:rPr>
    </w:lvl>
    <w:lvl w:ilvl="7" w:tplc="5CB40136">
      <w:start w:val="1"/>
      <w:numFmt w:val="bullet"/>
      <w:lvlText w:val="o"/>
      <w:lvlJc w:val="left"/>
      <w:pPr>
        <w:ind w:left="5760" w:hanging="360"/>
      </w:pPr>
      <w:rPr>
        <w:rFonts w:ascii="Courier New" w:hAnsi="Courier New" w:hint="default"/>
      </w:rPr>
    </w:lvl>
    <w:lvl w:ilvl="8" w:tplc="BCE2A2F4">
      <w:start w:val="1"/>
      <w:numFmt w:val="bullet"/>
      <w:lvlText w:val=""/>
      <w:lvlJc w:val="left"/>
      <w:pPr>
        <w:ind w:left="6480" w:hanging="360"/>
      </w:pPr>
      <w:rPr>
        <w:rFonts w:ascii="Wingdings" w:hAnsi="Wingdings" w:hint="default"/>
      </w:rPr>
    </w:lvl>
  </w:abstractNum>
  <w:abstractNum w:abstractNumId="6"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7" w15:restartNumberingAfterBreak="0">
    <w:nsid w:val="31A8655F"/>
    <w:multiLevelType w:val="hybridMultilevel"/>
    <w:tmpl w:val="0F023F32"/>
    <w:lvl w:ilvl="0" w:tplc="D444D7A0">
      <w:start w:val="1"/>
      <w:numFmt w:val="bullet"/>
      <w:lvlText w:val="-"/>
      <w:lvlJc w:val="left"/>
      <w:pPr>
        <w:ind w:left="720" w:hanging="360"/>
      </w:pPr>
      <w:rPr>
        <w:rFonts w:ascii="Calibri" w:hAnsi="Calibri" w:hint="default"/>
      </w:rPr>
    </w:lvl>
    <w:lvl w:ilvl="1" w:tplc="A8B22D9E">
      <w:start w:val="1"/>
      <w:numFmt w:val="bullet"/>
      <w:lvlText w:val="o"/>
      <w:lvlJc w:val="left"/>
      <w:pPr>
        <w:ind w:left="1440" w:hanging="360"/>
      </w:pPr>
      <w:rPr>
        <w:rFonts w:ascii="Courier New" w:hAnsi="Courier New" w:hint="default"/>
      </w:rPr>
    </w:lvl>
    <w:lvl w:ilvl="2" w:tplc="705CDDE0">
      <w:start w:val="1"/>
      <w:numFmt w:val="bullet"/>
      <w:lvlText w:val=""/>
      <w:lvlJc w:val="left"/>
      <w:pPr>
        <w:ind w:left="2160" w:hanging="360"/>
      </w:pPr>
      <w:rPr>
        <w:rFonts w:ascii="Wingdings" w:hAnsi="Wingdings" w:hint="default"/>
      </w:rPr>
    </w:lvl>
    <w:lvl w:ilvl="3" w:tplc="867A6FCA">
      <w:start w:val="1"/>
      <w:numFmt w:val="bullet"/>
      <w:lvlText w:val=""/>
      <w:lvlJc w:val="left"/>
      <w:pPr>
        <w:ind w:left="2880" w:hanging="360"/>
      </w:pPr>
      <w:rPr>
        <w:rFonts w:ascii="Symbol" w:hAnsi="Symbol" w:hint="default"/>
      </w:rPr>
    </w:lvl>
    <w:lvl w:ilvl="4" w:tplc="F7D67028">
      <w:start w:val="1"/>
      <w:numFmt w:val="bullet"/>
      <w:lvlText w:val="o"/>
      <w:lvlJc w:val="left"/>
      <w:pPr>
        <w:ind w:left="3600" w:hanging="360"/>
      </w:pPr>
      <w:rPr>
        <w:rFonts w:ascii="Courier New" w:hAnsi="Courier New" w:hint="default"/>
      </w:rPr>
    </w:lvl>
    <w:lvl w:ilvl="5" w:tplc="37EA5DF8">
      <w:start w:val="1"/>
      <w:numFmt w:val="bullet"/>
      <w:lvlText w:val=""/>
      <w:lvlJc w:val="left"/>
      <w:pPr>
        <w:ind w:left="4320" w:hanging="360"/>
      </w:pPr>
      <w:rPr>
        <w:rFonts w:ascii="Wingdings" w:hAnsi="Wingdings" w:hint="default"/>
      </w:rPr>
    </w:lvl>
    <w:lvl w:ilvl="6" w:tplc="7F94B85E">
      <w:start w:val="1"/>
      <w:numFmt w:val="bullet"/>
      <w:lvlText w:val=""/>
      <w:lvlJc w:val="left"/>
      <w:pPr>
        <w:ind w:left="5040" w:hanging="360"/>
      </w:pPr>
      <w:rPr>
        <w:rFonts w:ascii="Symbol" w:hAnsi="Symbol" w:hint="default"/>
      </w:rPr>
    </w:lvl>
    <w:lvl w:ilvl="7" w:tplc="7DEEAE5E">
      <w:start w:val="1"/>
      <w:numFmt w:val="bullet"/>
      <w:lvlText w:val="o"/>
      <w:lvlJc w:val="left"/>
      <w:pPr>
        <w:ind w:left="5760" w:hanging="360"/>
      </w:pPr>
      <w:rPr>
        <w:rFonts w:ascii="Courier New" w:hAnsi="Courier New" w:hint="default"/>
      </w:rPr>
    </w:lvl>
    <w:lvl w:ilvl="8" w:tplc="ED4284A0">
      <w:start w:val="1"/>
      <w:numFmt w:val="bullet"/>
      <w:lvlText w:val=""/>
      <w:lvlJc w:val="left"/>
      <w:pPr>
        <w:ind w:left="6480" w:hanging="360"/>
      </w:pPr>
      <w:rPr>
        <w:rFonts w:ascii="Wingdings" w:hAnsi="Wingdings" w:hint="default"/>
      </w:rPr>
    </w:lvl>
  </w:abstractNum>
  <w:abstractNum w:abstractNumId="8" w15:restartNumberingAfterBreak="0">
    <w:nsid w:val="3216631B"/>
    <w:multiLevelType w:val="hybridMultilevel"/>
    <w:tmpl w:val="E4CC0A5C"/>
    <w:lvl w:ilvl="0" w:tplc="BA783FDE">
      <w:start w:val="1"/>
      <w:numFmt w:val="bullet"/>
      <w:lvlText w:val=""/>
      <w:lvlJc w:val="left"/>
      <w:pPr>
        <w:ind w:left="720" w:hanging="360"/>
      </w:pPr>
      <w:rPr>
        <w:rFonts w:ascii="Symbol" w:hAnsi="Symbol" w:hint="default"/>
      </w:rPr>
    </w:lvl>
    <w:lvl w:ilvl="1" w:tplc="BB100AF6">
      <w:start w:val="1"/>
      <w:numFmt w:val="bullet"/>
      <w:lvlText w:val="o"/>
      <w:lvlJc w:val="left"/>
      <w:pPr>
        <w:ind w:left="1440" w:hanging="360"/>
      </w:pPr>
      <w:rPr>
        <w:rFonts w:ascii="Courier New" w:hAnsi="Courier New" w:hint="default"/>
      </w:rPr>
    </w:lvl>
    <w:lvl w:ilvl="2" w:tplc="EABA75C2">
      <w:start w:val="1"/>
      <w:numFmt w:val="bullet"/>
      <w:lvlText w:val=""/>
      <w:lvlJc w:val="left"/>
      <w:pPr>
        <w:ind w:left="2160" w:hanging="360"/>
      </w:pPr>
      <w:rPr>
        <w:rFonts w:ascii="Wingdings" w:hAnsi="Wingdings" w:hint="default"/>
      </w:rPr>
    </w:lvl>
    <w:lvl w:ilvl="3" w:tplc="33EC4F5A">
      <w:start w:val="1"/>
      <w:numFmt w:val="bullet"/>
      <w:lvlText w:val=""/>
      <w:lvlJc w:val="left"/>
      <w:pPr>
        <w:ind w:left="2880" w:hanging="360"/>
      </w:pPr>
      <w:rPr>
        <w:rFonts w:ascii="Symbol" w:hAnsi="Symbol" w:hint="default"/>
      </w:rPr>
    </w:lvl>
    <w:lvl w:ilvl="4" w:tplc="9A345FCE">
      <w:start w:val="1"/>
      <w:numFmt w:val="bullet"/>
      <w:lvlText w:val="o"/>
      <w:lvlJc w:val="left"/>
      <w:pPr>
        <w:ind w:left="3600" w:hanging="360"/>
      </w:pPr>
      <w:rPr>
        <w:rFonts w:ascii="Courier New" w:hAnsi="Courier New" w:hint="default"/>
      </w:rPr>
    </w:lvl>
    <w:lvl w:ilvl="5" w:tplc="B9929E1A">
      <w:start w:val="1"/>
      <w:numFmt w:val="bullet"/>
      <w:lvlText w:val=""/>
      <w:lvlJc w:val="left"/>
      <w:pPr>
        <w:ind w:left="4320" w:hanging="360"/>
      </w:pPr>
      <w:rPr>
        <w:rFonts w:ascii="Wingdings" w:hAnsi="Wingdings" w:hint="default"/>
      </w:rPr>
    </w:lvl>
    <w:lvl w:ilvl="6" w:tplc="E9D077DA">
      <w:start w:val="1"/>
      <w:numFmt w:val="bullet"/>
      <w:lvlText w:val=""/>
      <w:lvlJc w:val="left"/>
      <w:pPr>
        <w:ind w:left="5040" w:hanging="360"/>
      </w:pPr>
      <w:rPr>
        <w:rFonts w:ascii="Symbol" w:hAnsi="Symbol" w:hint="default"/>
      </w:rPr>
    </w:lvl>
    <w:lvl w:ilvl="7" w:tplc="50B46CA8">
      <w:start w:val="1"/>
      <w:numFmt w:val="bullet"/>
      <w:lvlText w:val="o"/>
      <w:lvlJc w:val="left"/>
      <w:pPr>
        <w:ind w:left="5760" w:hanging="360"/>
      </w:pPr>
      <w:rPr>
        <w:rFonts w:ascii="Courier New" w:hAnsi="Courier New" w:hint="default"/>
      </w:rPr>
    </w:lvl>
    <w:lvl w:ilvl="8" w:tplc="F51028FC">
      <w:start w:val="1"/>
      <w:numFmt w:val="bullet"/>
      <w:lvlText w:val=""/>
      <w:lvlJc w:val="left"/>
      <w:pPr>
        <w:ind w:left="6480" w:hanging="360"/>
      </w:pPr>
      <w:rPr>
        <w:rFonts w:ascii="Wingdings" w:hAnsi="Wingdings" w:hint="default"/>
      </w:rPr>
    </w:lvl>
  </w:abstractNum>
  <w:abstractNum w:abstractNumId="9"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10"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11"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12" w15:restartNumberingAfterBreak="0">
    <w:nsid w:val="3E6FB1DB"/>
    <w:multiLevelType w:val="hybridMultilevel"/>
    <w:tmpl w:val="AB9290D4"/>
    <w:lvl w:ilvl="0" w:tplc="A4420E46">
      <w:start w:val="1"/>
      <w:numFmt w:val="bullet"/>
      <w:lvlText w:val="-"/>
      <w:lvlJc w:val="left"/>
      <w:pPr>
        <w:ind w:left="720" w:hanging="360"/>
      </w:pPr>
      <w:rPr>
        <w:rFonts w:ascii="Calibri" w:hAnsi="Calibri" w:hint="default"/>
      </w:rPr>
    </w:lvl>
    <w:lvl w:ilvl="1" w:tplc="ED601B8C">
      <w:start w:val="1"/>
      <w:numFmt w:val="bullet"/>
      <w:lvlText w:val="o"/>
      <w:lvlJc w:val="left"/>
      <w:pPr>
        <w:ind w:left="1440" w:hanging="360"/>
      </w:pPr>
      <w:rPr>
        <w:rFonts w:ascii="Courier New" w:hAnsi="Courier New" w:hint="default"/>
      </w:rPr>
    </w:lvl>
    <w:lvl w:ilvl="2" w:tplc="393ABEB4">
      <w:start w:val="1"/>
      <w:numFmt w:val="bullet"/>
      <w:lvlText w:val=""/>
      <w:lvlJc w:val="left"/>
      <w:pPr>
        <w:ind w:left="2160" w:hanging="360"/>
      </w:pPr>
      <w:rPr>
        <w:rFonts w:ascii="Wingdings" w:hAnsi="Wingdings" w:hint="default"/>
      </w:rPr>
    </w:lvl>
    <w:lvl w:ilvl="3" w:tplc="987A0BB8">
      <w:start w:val="1"/>
      <w:numFmt w:val="bullet"/>
      <w:lvlText w:val=""/>
      <w:lvlJc w:val="left"/>
      <w:pPr>
        <w:ind w:left="2880" w:hanging="360"/>
      </w:pPr>
      <w:rPr>
        <w:rFonts w:ascii="Symbol" w:hAnsi="Symbol" w:hint="default"/>
      </w:rPr>
    </w:lvl>
    <w:lvl w:ilvl="4" w:tplc="CE565CD4">
      <w:start w:val="1"/>
      <w:numFmt w:val="bullet"/>
      <w:lvlText w:val="o"/>
      <w:lvlJc w:val="left"/>
      <w:pPr>
        <w:ind w:left="3600" w:hanging="360"/>
      </w:pPr>
      <w:rPr>
        <w:rFonts w:ascii="Courier New" w:hAnsi="Courier New" w:hint="default"/>
      </w:rPr>
    </w:lvl>
    <w:lvl w:ilvl="5" w:tplc="A364CBE4">
      <w:start w:val="1"/>
      <w:numFmt w:val="bullet"/>
      <w:lvlText w:val=""/>
      <w:lvlJc w:val="left"/>
      <w:pPr>
        <w:ind w:left="4320" w:hanging="360"/>
      </w:pPr>
      <w:rPr>
        <w:rFonts w:ascii="Wingdings" w:hAnsi="Wingdings" w:hint="default"/>
      </w:rPr>
    </w:lvl>
    <w:lvl w:ilvl="6" w:tplc="9A368DD2">
      <w:start w:val="1"/>
      <w:numFmt w:val="bullet"/>
      <w:lvlText w:val=""/>
      <w:lvlJc w:val="left"/>
      <w:pPr>
        <w:ind w:left="5040" w:hanging="360"/>
      </w:pPr>
      <w:rPr>
        <w:rFonts w:ascii="Symbol" w:hAnsi="Symbol" w:hint="default"/>
      </w:rPr>
    </w:lvl>
    <w:lvl w:ilvl="7" w:tplc="13AC0760">
      <w:start w:val="1"/>
      <w:numFmt w:val="bullet"/>
      <w:lvlText w:val="o"/>
      <w:lvlJc w:val="left"/>
      <w:pPr>
        <w:ind w:left="5760" w:hanging="360"/>
      </w:pPr>
      <w:rPr>
        <w:rFonts w:ascii="Courier New" w:hAnsi="Courier New" w:hint="default"/>
      </w:rPr>
    </w:lvl>
    <w:lvl w:ilvl="8" w:tplc="53404BCA">
      <w:start w:val="1"/>
      <w:numFmt w:val="bullet"/>
      <w:lvlText w:val=""/>
      <w:lvlJc w:val="left"/>
      <w:pPr>
        <w:ind w:left="6480" w:hanging="360"/>
      </w:pPr>
      <w:rPr>
        <w:rFonts w:ascii="Wingdings" w:hAnsi="Wingdings" w:hint="default"/>
      </w:rPr>
    </w:lvl>
  </w:abstractNum>
  <w:abstractNum w:abstractNumId="13" w15:restartNumberingAfterBreak="0">
    <w:nsid w:val="3F287561"/>
    <w:multiLevelType w:val="hybridMultilevel"/>
    <w:tmpl w:val="FFFFFFFF"/>
    <w:lvl w:ilvl="0" w:tplc="9B8A743C">
      <w:start w:val="1"/>
      <w:numFmt w:val="bullet"/>
      <w:lvlText w:val=""/>
      <w:lvlJc w:val="left"/>
      <w:pPr>
        <w:ind w:left="720" w:hanging="360"/>
      </w:pPr>
      <w:rPr>
        <w:rFonts w:ascii="Symbol" w:hAnsi="Symbol" w:hint="default"/>
      </w:rPr>
    </w:lvl>
    <w:lvl w:ilvl="1" w:tplc="B2C4ABAC">
      <w:start w:val="1"/>
      <w:numFmt w:val="bullet"/>
      <w:lvlText w:val="o"/>
      <w:lvlJc w:val="left"/>
      <w:pPr>
        <w:ind w:left="1440" w:hanging="360"/>
      </w:pPr>
      <w:rPr>
        <w:rFonts w:ascii="Courier New" w:hAnsi="Courier New" w:hint="default"/>
      </w:rPr>
    </w:lvl>
    <w:lvl w:ilvl="2" w:tplc="84F4FAE8">
      <w:start w:val="1"/>
      <w:numFmt w:val="bullet"/>
      <w:lvlText w:val=""/>
      <w:lvlJc w:val="left"/>
      <w:pPr>
        <w:ind w:left="2160" w:hanging="360"/>
      </w:pPr>
      <w:rPr>
        <w:rFonts w:ascii="Wingdings" w:hAnsi="Wingdings" w:hint="default"/>
      </w:rPr>
    </w:lvl>
    <w:lvl w:ilvl="3" w:tplc="4C8ABA2E">
      <w:start w:val="1"/>
      <w:numFmt w:val="bullet"/>
      <w:lvlText w:val=""/>
      <w:lvlJc w:val="left"/>
      <w:pPr>
        <w:ind w:left="2880" w:hanging="360"/>
      </w:pPr>
      <w:rPr>
        <w:rFonts w:ascii="Symbol" w:hAnsi="Symbol" w:hint="default"/>
      </w:rPr>
    </w:lvl>
    <w:lvl w:ilvl="4" w:tplc="ECAAEFBE">
      <w:start w:val="1"/>
      <w:numFmt w:val="bullet"/>
      <w:lvlText w:val="o"/>
      <w:lvlJc w:val="left"/>
      <w:pPr>
        <w:ind w:left="3600" w:hanging="360"/>
      </w:pPr>
      <w:rPr>
        <w:rFonts w:ascii="Courier New" w:hAnsi="Courier New" w:hint="default"/>
      </w:rPr>
    </w:lvl>
    <w:lvl w:ilvl="5" w:tplc="CBDEA73E">
      <w:start w:val="1"/>
      <w:numFmt w:val="bullet"/>
      <w:lvlText w:val=""/>
      <w:lvlJc w:val="left"/>
      <w:pPr>
        <w:ind w:left="4320" w:hanging="360"/>
      </w:pPr>
      <w:rPr>
        <w:rFonts w:ascii="Wingdings" w:hAnsi="Wingdings" w:hint="default"/>
      </w:rPr>
    </w:lvl>
    <w:lvl w:ilvl="6" w:tplc="76D2E088">
      <w:start w:val="1"/>
      <w:numFmt w:val="bullet"/>
      <w:lvlText w:val=""/>
      <w:lvlJc w:val="left"/>
      <w:pPr>
        <w:ind w:left="5040" w:hanging="360"/>
      </w:pPr>
      <w:rPr>
        <w:rFonts w:ascii="Symbol" w:hAnsi="Symbol" w:hint="default"/>
      </w:rPr>
    </w:lvl>
    <w:lvl w:ilvl="7" w:tplc="755478CC">
      <w:start w:val="1"/>
      <w:numFmt w:val="bullet"/>
      <w:lvlText w:val="o"/>
      <w:lvlJc w:val="left"/>
      <w:pPr>
        <w:ind w:left="5760" w:hanging="360"/>
      </w:pPr>
      <w:rPr>
        <w:rFonts w:ascii="Courier New" w:hAnsi="Courier New" w:hint="default"/>
      </w:rPr>
    </w:lvl>
    <w:lvl w:ilvl="8" w:tplc="A254F71C">
      <w:start w:val="1"/>
      <w:numFmt w:val="bullet"/>
      <w:lvlText w:val=""/>
      <w:lvlJc w:val="left"/>
      <w:pPr>
        <w:ind w:left="6480" w:hanging="360"/>
      </w:pPr>
      <w:rPr>
        <w:rFonts w:ascii="Wingdings" w:hAnsi="Wingdings" w:hint="default"/>
      </w:rPr>
    </w:lvl>
  </w:abstractNum>
  <w:abstractNum w:abstractNumId="14"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5"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6"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7" w15:restartNumberingAfterBreak="0">
    <w:nsid w:val="53015786"/>
    <w:multiLevelType w:val="hybridMultilevel"/>
    <w:tmpl w:val="C6482AA6"/>
    <w:lvl w:ilvl="0" w:tplc="A1BE7A52">
      <w:start w:val="1"/>
      <w:numFmt w:val="bullet"/>
      <w:lvlText w:val="-"/>
      <w:lvlJc w:val="left"/>
      <w:pPr>
        <w:ind w:left="720" w:hanging="360"/>
      </w:pPr>
      <w:rPr>
        <w:rFonts w:ascii="Calibri" w:hAnsi="Calibri" w:hint="default"/>
      </w:rPr>
    </w:lvl>
    <w:lvl w:ilvl="1" w:tplc="FCE6CC0A">
      <w:start w:val="1"/>
      <w:numFmt w:val="bullet"/>
      <w:lvlText w:val="o"/>
      <w:lvlJc w:val="left"/>
      <w:pPr>
        <w:ind w:left="1440" w:hanging="360"/>
      </w:pPr>
      <w:rPr>
        <w:rFonts w:ascii="Courier New" w:hAnsi="Courier New" w:hint="default"/>
      </w:rPr>
    </w:lvl>
    <w:lvl w:ilvl="2" w:tplc="25685092">
      <w:start w:val="1"/>
      <w:numFmt w:val="bullet"/>
      <w:lvlText w:val=""/>
      <w:lvlJc w:val="left"/>
      <w:pPr>
        <w:ind w:left="2160" w:hanging="360"/>
      </w:pPr>
      <w:rPr>
        <w:rFonts w:ascii="Wingdings" w:hAnsi="Wingdings" w:hint="default"/>
      </w:rPr>
    </w:lvl>
    <w:lvl w:ilvl="3" w:tplc="6174F54A">
      <w:start w:val="1"/>
      <w:numFmt w:val="bullet"/>
      <w:lvlText w:val=""/>
      <w:lvlJc w:val="left"/>
      <w:pPr>
        <w:ind w:left="2880" w:hanging="360"/>
      </w:pPr>
      <w:rPr>
        <w:rFonts w:ascii="Symbol" w:hAnsi="Symbol" w:hint="default"/>
      </w:rPr>
    </w:lvl>
    <w:lvl w:ilvl="4" w:tplc="D90C6398">
      <w:start w:val="1"/>
      <w:numFmt w:val="bullet"/>
      <w:lvlText w:val="o"/>
      <w:lvlJc w:val="left"/>
      <w:pPr>
        <w:ind w:left="3600" w:hanging="360"/>
      </w:pPr>
      <w:rPr>
        <w:rFonts w:ascii="Courier New" w:hAnsi="Courier New" w:hint="default"/>
      </w:rPr>
    </w:lvl>
    <w:lvl w:ilvl="5" w:tplc="53C2D266">
      <w:start w:val="1"/>
      <w:numFmt w:val="bullet"/>
      <w:lvlText w:val=""/>
      <w:lvlJc w:val="left"/>
      <w:pPr>
        <w:ind w:left="4320" w:hanging="360"/>
      </w:pPr>
      <w:rPr>
        <w:rFonts w:ascii="Wingdings" w:hAnsi="Wingdings" w:hint="default"/>
      </w:rPr>
    </w:lvl>
    <w:lvl w:ilvl="6" w:tplc="1FEC0A54">
      <w:start w:val="1"/>
      <w:numFmt w:val="bullet"/>
      <w:lvlText w:val=""/>
      <w:lvlJc w:val="left"/>
      <w:pPr>
        <w:ind w:left="5040" w:hanging="360"/>
      </w:pPr>
      <w:rPr>
        <w:rFonts w:ascii="Symbol" w:hAnsi="Symbol" w:hint="default"/>
      </w:rPr>
    </w:lvl>
    <w:lvl w:ilvl="7" w:tplc="AC06EA76">
      <w:start w:val="1"/>
      <w:numFmt w:val="bullet"/>
      <w:lvlText w:val="o"/>
      <w:lvlJc w:val="left"/>
      <w:pPr>
        <w:ind w:left="5760" w:hanging="360"/>
      </w:pPr>
      <w:rPr>
        <w:rFonts w:ascii="Courier New" w:hAnsi="Courier New" w:hint="default"/>
      </w:rPr>
    </w:lvl>
    <w:lvl w:ilvl="8" w:tplc="5582DF88">
      <w:start w:val="1"/>
      <w:numFmt w:val="bullet"/>
      <w:lvlText w:val=""/>
      <w:lvlJc w:val="left"/>
      <w:pPr>
        <w:ind w:left="6480" w:hanging="360"/>
      </w:pPr>
      <w:rPr>
        <w:rFonts w:ascii="Wingdings" w:hAnsi="Wingdings" w:hint="default"/>
      </w:rPr>
    </w:lvl>
  </w:abstractNum>
  <w:abstractNum w:abstractNumId="18"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9"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20" w15:restartNumberingAfterBreak="0">
    <w:nsid w:val="61860CD2"/>
    <w:multiLevelType w:val="hybridMultilevel"/>
    <w:tmpl w:val="FFFFFFFF"/>
    <w:lvl w:ilvl="0" w:tplc="6D26D0DE">
      <w:start w:val="1"/>
      <w:numFmt w:val="bullet"/>
      <w:lvlText w:val="-"/>
      <w:lvlJc w:val="left"/>
      <w:pPr>
        <w:ind w:left="720" w:hanging="360"/>
      </w:pPr>
      <w:rPr>
        <w:rFonts w:ascii="Calibri" w:hAnsi="Calibri" w:hint="default"/>
      </w:rPr>
    </w:lvl>
    <w:lvl w:ilvl="1" w:tplc="786C63A4">
      <w:start w:val="1"/>
      <w:numFmt w:val="bullet"/>
      <w:lvlText w:val="o"/>
      <w:lvlJc w:val="left"/>
      <w:pPr>
        <w:ind w:left="1440" w:hanging="360"/>
      </w:pPr>
      <w:rPr>
        <w:rFonts w:ascii="Courier New" w:hAnsi="Courier New" w:hint="default"/>
      </w:rPr>
    </w:lvl>
    <w:lvl w:ilvl="2" w:tplc="19FE6A56">
      <w:start w:val="1"/>
      <w:numFmt w:val="bullet"/>
      <w:lvlText w:val=""/>
      <w:lvlJc w:val="left"/>
      <w:pPr>
        <w:ind w:left="2160" w:hanging="360"/>
      </w:pPr>
      <w:rPr>
        <w:rFonts w:ascii="Wingdings" w:hAnsi="Wingdings" w:hint="default"/>
      </w:rPr>
    </w:lvl>
    <w:lvl w:ilvl="3" w:tplc="DA76701A">
      <w:start w:val="1"/>
      <w:numFmt w:val="bullet"/>
      <w:lvlText w:val=""/>
      <w:lvlJc w:val="left"/>
      <w:pPr>
        <w:ind w:left="2880" w:hanging="360"/>
      </w:pPr>
      <w:rPr>
        <w:rFonts w:ascii="Symbol" w:hAnsi="Symbol" w:hint="default"/>
      </w:rPr>
    </w:lvl>
    <w:lvl w:ilvl="4" w:tplc="250A5DEC">
      <w:start w:val="1"/>
      <w:numFmt w:val="bullet"/>
      <w:lvlText w:val="o"/>
      <w:lvlJc w:val="left"/>
      <w:pPr>
        <w:ind w:left="3600" w:hanging="360"/>
      </w:pPr>
      <w:rPr>
        <w:rFonts w:ascii="Courier New" w:hAnsi="Courier New" w:hint="default"/>
      </w:rPr>
    </w:lvl>
    <w:lvl w:ilvl="5" w:tplc="8A7A02A2">
      <w:start w:val="1"/>
      <w:numFmt w:val="bullet"/>
      <w:lvlText w:val=""/>
      <w:lvlJc w:val="left"/>
      <w:pPr>
        <w:ind w:left="4320" w:hanging="360"/>
      </w:pPr>
      <w:rPr>
        <w:rFonts w:ascii="Wingdings" w:hAnsi="Wingdings" w:hint="default"/>
      </w:rPr>
    </w:lvl>
    <w:lvl w:ilvl="6" w:tplc="54C818C4">
      <w:start w:val="1"/>
      <w:numFmt w:val="bullet"/>
      <w:lvlText w:val=""/>
      <w:lvlJc w:val="left"/>
      <w:pPr>
        <w:ind w:left="5040" w:hanging="360"/>
      </w:pPr>
      <w:rPr>
        <w:rFonts w:ascii="Symbol" w:hAnsi="Symbol" w:hint="default"/>
      </w:rPr>
    </w:lvl>
    <w:lvl w:ilvl="7" w:tplc="7134668C">
      <w:start w:val="1"/>
      <w:numFmt w:val="bullet"/>
      <w:lvlText w:val="o"/>
      <w:lvlJc w:val="left"/>
      <w:pPr>
        <w:ind w:left="5760" w:hanging="360"/>
      </w:pPr>
      <w:rPr>
        <w:rFonts w:ascii="Courier New" w:hAnsi="Courier New" w:hint="default"/>
      </w:rPr>
    </w:lvl>
    <w:lvl w:ilvl="8" w:tplc="77543796">
      <w:start w:val="1"/>
      <w:numFmt w:val="bullet"/>
      <w:lvlText w:val=""/>
      <w:lvlJc w:val="left"/>
      <w:pPr>
        <w:ind w:left="6480" w:hanging="360"/>
      </w:pPr>
      <w:rPr>
        <w:rFonts w:ascii="Wingdings" w:hAnsi="Wingdings" w:hint="default"/>
      </w:rPr>
    </w:lvl>
  </w:abstractNum>
  <w:abstractNum w:abstractNumId="21" w15:restartNumberingAfterBreak="0">
    <w:nsid w:val="61AF9A1B"/>
    <w:multiLevelType w:val="hybridMultilevel"/>
    <w:tmpl w:val="8986846E"/>
    <w:lvl w:ilvl="0" w:tplc="DE54C9C2">
      <w:start w:val="1"/>
      <w:numFmt w:val="bullet"/>
      <w:lvlText w:val="-"/>
      <w:lvlJc w:val="left"/>
      <w:pPr>
        <w:ind w:left="720" w:hanging="360"/>
      </w:pPr>
      <w:rPr>
        <w:rFonts w:ascii="Calibri" w:hAnsi="Calibri" w:hint="default"/>
      </w:rPr>
    </w:lvl>
    <w:lvl w:ilvl="1" w:tplc="D674AEFE">
      <w:start w:val="1"/>
      <w:numFmt w:val="bullet"/>
      <w:lvlText w:val="o"/>
      <w:lvlJc w:val="left"/>
      <w:pPr>
        <w:ind w:left="1440" w:hanging="360"/>
      </w:pPr>
      <w:rPr>
        <w:rFonts w:ascii="Courier New" w:hAnsi="Courier New" w:hint="default"/>
      </w:rPr>
    </w:lvl>
    <w:lvl w:ilvl="2" w:tplc="FD206082">
      <w:start w:val="1"/>
      <w:numFmt w:val="bullet"/>
      <w:lvlText w:val=""/>
      <w:lvlJc w:val="left"/>
      <w:pPr>
        <w:ind w:left="2160" w:hanging="360"/>
      </w:pPr>
      <w:rPr>
        <w:rFonts w:ascii="Wingdings" w:hAnsi="Wingdings" w:hint="default"/>
      </w:rPr>
    </w:lvl>
    <w:lvl w:ilvl="3" w:tplc="BC522554">
      <w:start w:val="1"/>
      <w:numFmt w:val="bullet"/>
      <w:lvlText w:val=""/>
      <w:lvlJc w:val="left"/>
      <w:pPr>
        <w:ind w:left="2880" w:hanging="360"/>
      </w:pPr>
      <w:rPr>
        <w:rFonts w:ascii="Symbol" w:hAnsi="Symbol" w:hint="default"/>
      </w:rPr>
    </w:lvl>
    <w:lvl w:ilvl="4" w:tplc="866425F6">
      <w:start w:val="1"/>
      <w:numFmt w:val="bullet"/>
      <w:lvlText w:val="o"/>
      <w:lvlJc w:val="left"/>
      <w:pPr>
        <w:ind w:left="3600" w:hanging="360"/>
      </w:pPr>
      <w:rPr>
        <w:rFonts w:ascii="Courier New" w:hAnsi="Courier New" w:hint="default"/>
      </w:rPr>
    </w:lvl>
    <w:lvl w:ilvl="5" w:tplc="B6821C56">
      <w:start w:val="1"/>
      <w:numFmt w:val="bullet"/>
      <w:lvlText w:val=""/>
      <w:lvlJc w:val="left"/>
      <w:pPr>
        <w:ind w:left="4320" w:hanging="360"/>
      </w:pPr>
      <w:rPr>
        <w:rFonts w:ascii="Wingdings" w:hAnsi="Wingdings" w:hint="default"/>
      </w:rPr>
    </w:lvl>
    <w:lvl w:ilvl="6" w:tplc="88E4F59C">
      <w:start w:val="1"/>
      <w:numFmt w:val="bullet"/>
      <w:lvlText w:val=""/>
      <w:lvlJc w:val="left"/>
      <w:pPr>
        <w:ind w:left="5040" w:hanging="360"/>
      </w:pPr>
      <w:rPr>
        <w:rFonts w:ascii="Symbol" w:hAnsi="Symbol" w:hint="default"/>
      </w:rPr>
    </w:lvl>
    <w:lvl w:ilvl="7" w:tplc="0358AB28">
      <w:start w:val="1"/>
      <w:numFmt w:val="bullet"/>
      <w:lvlText w:val="o"/>
      <w:lvlJc w:val="left"/>
      <w:pPr>
        <w:ind w:left="5760" w:hanging="360"/>
      </w:pPr>
      <w:rPr>
        <w:rFonts w:ascii="Courier New" w:hAnsi="Courier New" w:hint="default"/>
      </w:rPr>
    </w:lvl>
    <w:lvl w:ilvl="8" w:tplc="949834C8">
      <w:start w:val="1"/>
      <w:numFmt w:val="bullet"/>
      <w:lvlText w:val=""/>
      <w:lvlJc w:val="left"/>
      <w:pPr>
        <w:ind w:left="6480" w:hanging="360"/>
      </w:pPr>
      <w:rPr>
        <w:rFonts w:ascii="Wingdings" w:hAnsi="Wingdings" w:hint="default"/>
      </w:rPr>
    </w:lvl>
  </w:abstractNum>
  <w:abstractNum w:abstractNumId="22" w15:restartNumberingAfterBreak="0">
    <w:nsid w:val="6CAE0717"/>
    <w:multiLevelType w:val="hybridMultilevel"/>
    <w:tmpl w:val="9E48CFE0"/>
    <w:lvl w:ilvl="0" w:tplc="6D605BF8">
      <w:start w:val="1"/>
      <w:numFmt w:val="bullet"/>
      <w:lvlText w:val="-"/>
      <w:lvlJc w:val="left"/>
      <w:pPr>
        <w:ind w:left="720" w:hanging="360"/>
      </w:pPr>
      <w:rPr>
        <w:rFonts w:ascii="Calibri" w:hAnsi="Calibri" w:hint="default"/>
      </w:rPr>
    </w:lvl>
    <w:lvl w:ilvl="1" w:tplc="D53A9C00">
      <w:start w:val="1"/>
      <w:numFmt w:val="bullet"/>
      <w:lvlText w:val="o"/>
      <w:lvlJc w:val="left"/>
      <w:pPr>
        <w:ind w:left="1440" w:hanging="360"/>
      </w:pPr>
      <w:rPr>
        <w:rFonts w:ascii="Courier New" w:hAnsi="Courier New" w:hint="default"/>
      </w:rPr>
    </w:lvl>
    <w:lvl w:ilvl="2" w:tplc="238E7E62">
      <w:start w:val="1"/>
      <w:numFmt w:val="bullet"/>
      <w:lvlText w:val=""/>
      <w:lvlJc w:val="left"/>
      <w:pPr>
        <w:ind w:left="2160" w:hanging="360"/>
      </w:pPr>
      <w:rPr>
        <w:rFonts w:ascii="Wingdings" w:hAnsi="Wingdings" w:hint="default"/>
      </w:rPr>
    </w:lvl>
    <w:lvl w:ilvl="3" w:tplc="F3E89B80">
      <w:start w:val="1"/>
      <w:numFmt w:val="bullet"/>
      <w:lvlText w:val=""/>
      <w:lvlJc w:val="left"/>
      <w:pPr>
        <w:ind w:left="2880" w:hanging="360"/>
      </w:pPr>
      <w:rPr>
        <w:rFonts w:ascii="Symbol" w:hAnsi="Symbol" w:hint="default"/>
      </w:rPr>
    </w:lvl>
    <w:lvl w:ilvl="4" w:tplc="0510A0AA">
      <w:start w:val="1"/>
      <w:numFmt w:val="bullet"/>
      <w:lvlText w:val="o"/>
      <w:lvlJc w:val="left"/>
      <w:pPr>
        <w:ind w:left="3600" w:hanging="360"/>
      </w:pPr>
      <w:rPr>
        <w:rFonts w:ascii="Courier New" w:hAnsi="Courier New" w:hint="default"/>
      </w:rPr>
    </w:lvl>
    <w:lvl w:ilvl="5" w:tplc="2F681FBE">
      <w:start w:val="1"/>
      <w:numFmt w:val="bullet"/>
      <w:lvlText w:val=""/>
      <w:lvlJc w:val="left"/>
      <w:pPr>
        <w:ind w:left="4320" w:hanging="360"/>
      </w:pPr>
      <w:rPr>
        <w:rFonts w:ascii="Wingdings" w:hAnsi="Wingdings" w:hint="default"/>
      </w:rPr>
    </w:lvl>
    <w:lvl w:ilvl="6" w:tplc="311A20C8">
      <w:start w:val="1"/>
      <w:numFmt w:val="bullet"/>
      <w:lvlText w:val=""/>
      <w:lvlJc w:val="left"/>
      <w:pPr>
        <w:ind w:left="5040" w:hanging="360"/>
      </w:pPr>
      <w:rPr>
        <w:rFonts w:ascii="Symbol" w:hAnsi="Symbol" w:hint="default"/>
      </w:rPr>
    </w:lvl>
    <w:lvl w:ilvl="7" w:tplc="F328F4D0">
      <w:start w:val="1"/>
      <w:numFmt w:val="bullet"/>
      <w:lvlText w:val="o"/>
      <w:lvlJc w:val="left"/>
      <w:pPr>
        <w:ind w:left="5760" w:hanging="360"/>
      </w:pPr>
      <w:rPr>
        <w:rFonts w:ascii="Courier New" w:hAnsi="Courier New" w:hint="default"/>
      </w:rPr>
    </w:lvl>
    <w:lvl w:ilvl="8" w:tplc="80607436">
      <w:start w:val="1"/>
      <w:numFmt w:val="bullet"/>
      <w:lvlText w:val=""/>
      <w:lvlJc w:val="left"/>
      <w:pPr>
        <w:ind w:left="6480" w:hanging="360"/>
      </w:pPr>
      <w:rPr>
        <w:rFonts w:ascii="Wingdings" w:hAnsi="Wingdings" w:hint="default"/>
      </w:rPr>
    </w:lvl>
  </w:abstractNum>
  <w:abstractNum w:abstractNumId="23"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24" w15:restartNumberingAfterBreak="0">
    <w:nsid w:val="725451EF"/>
    <w:multiLevelType w:val="hybridMultilevel"/>
    <w:tmpl w:val="E1D8C642"/>
    <w:lvl w:ilvl="0" w:tplc="6FBACD94">
      <w:start w:val="1"/>
      <w:numFmt w:val="bullet"/>
      <w:lvlText w:val=""/>
      <w:lvlJc w:val="left"/>
      <w:pPr>
        <w:ind w:left="720" w:hanging="360"/>
      </w:pPr>
      <w:rPr>
        <w:rFonts w:ascii="Symbol" w:hAnsi="Symbol" w:hint="default"/>
      </w:rPr>
    </w:lvl>
    <w:lvl w:ilvl="1" w:tplc="54C692E8">
      <w:start w:val="1"/>
      <w:numFmt w:val="bullet"/>
      <w:lvlText w:val="o"/>
      <w:lvlJc w:val="left"/>
      <w:pPr>
        <w:ind w:left="1440" w:hanging="360"/>
      </w:pPr>
      <w:rPr>
        <w:rFonts w:ascii="Courier New" w:hAnsi="Courier New" w:hint="default"/>
      </w:rPr>
    </w:lvl>
    <w:lvl w:ilvl="2" w:tplc="4002EB70">
      <w:start w:val="1"/>
      <w:numFmt w:val="bullet"/>
      <w:lvlText w:val=""/>
      <w:lvlJc w:val="left"/>
      <w:pPr>
        <w:ind w:left="2160" w:hanging="360"/>
      </w:pPr>
      <w:rPr>
        <w:rFonts w:ascii="Wingdings" w:hAnsi="Wingdings" w:hint="default"/>
      </w:rPr>
    </w:lvl>
    <w:lvl w:ilvl="3" w:tplc="C96A97D2">
      <w:start w:val="1"/>
      <w:numFmt w:val="bullet"/>
      <w:lvlText w:val=""/>
      <w:lvlJc w:val="left"/>
      <w:pPr>
        <w:ind w:left="2880" w:hanging="360"/>
      </w:pPr>
      <w:rPr>
        <w:rFonts w:ascii="Symbol" w:hAnsi="Symbol" w:hint="default"/>
      </w:rPr>
    </w:lvl>
    <w:lvl w:ilvl="4" w:tplc="C6F2C6A0">
      <w:start w:val="1"/>
      <w:numFmt w:val="bullet"/>
      <w:lvlText w:val="o"/>
      <w:lvlJc w:val="left"/>
      <w:pPr>
        <w:ind w:left="3600" w:hanging="360"/>
      </w:pPr>
      <w:rPr>
        <w:rFonts w:ascii="Courier New" w:hAnsi="Courier New" w:hint="default"/>
      </w:rPr>
    </w:lvl>
    <w:lvl w:ilvl="5" w:tplc="A3E4FBDC">
      <w:start w:val="1"/>
      <w:numFmt w:val="bullet"/>
      <w:lvlText w:val=""/>
      <w:lvlJc w:val="left"/>
      <w:pPr>
        <w:ind w:left="4320" w:hanging="360"/>
      </w:pPr>
      <w:rPr>
        <w:rFonts w:ascii="Wingdings" w:hAnsi="Wingdings" w:hint="default"/>
      </w:rPr>
    </w:lvl>
    <w:lvl w:ilvl="6" w:tplc="CB2E343C">
      <w:start w:val="1"/>
      <w:numFmt w:val="bullet"/>
      <w:lvlText w:val=""/>
      <w:lvlJc w:val="left"/>
      <w:pPr>
        <w:ind w:left="5040" w:hanging="360"/>
      </w:pPr>
      <w:rPr>
        <w:rFonts w:ascii="Symbol" w:hAnsi="Symbol" w:hint="default"/>
      </w:rPr>
    </w:lvl>
    <w:lvl w:ilvl="7" w:tplc="5E742642">
      <w:start w:val="1"/>
      <w:numFmt w:val="bullet"/>
      <w:lvlText w:val="o"/>
      <w:lvlJc w:val="left"/>
      <w:pPr>
        <w:ind w:left="5760" w:hanging="360"/>
      </w:pPr>
      <w:rPr>
        <w:rFonts w:ascii="Courier New" w:hAnsi="Courier New" w:hint="default"/>
      </w:rPr>
    </w:lvl>
    <w:lvl w:ilvl="8" w:tplc="0964AE08">
      <w:start w:val="1"/>
      <w:numFmt w:val="bullet"/>
      <w:lvlText w:val=""/>
      <w:lvlJc w:val="left"/>
      <w:pPr>
        <w:ind w:left="6480" w:hanging="360"/>
      </w:pPr>
      <w:rPr>
        <w:rFonts w:ascii="Wingdings" w:hAnsi="Wingdings" w:hint="default"/>
      </w:rPr>
    </w:lvl>
  </w:abstractNum>
  <w:abstractNum w:abstractNumId="25" w15:restartNumberingAfterBreak="0">
    <w:nsid w:val="76488CB6"/>
    <w:multiLevelType w:val="hybridMultilevel"/>
    <w:tmpl w:val="92EE189C"/>
    <w:lvl w:ilvl="0" w:tplc="FFFFFFFF">
      <w:start w:val="1"/>
      <w:numFmt w:val="decimal"/>
      <w:lvlText w:val="%1."/>
      <w:lvlJc w:val="left"/>
      <w:pPr>
        <w:ind w:left="720" w:hanging="360"/>
      </w:pPr>
    </w:lvl>
    <w:lvl w:ilvl="1" w:tplc="A9B6334A">
      <w:start w:val="1"/>
      <w:numFmt w:val="lowerLetter"/>
      <w:lvlText w:val="%2."/>
      <w:lvlJc w:val="left"/>
      <w:pPr>
        <w:ind w:left="1440" w:hanging="360"/>
      </w:pPr>
    </w:lvl>
    <w:lvl w:ilvl="2" w:tplc="0854D966">
      <w:start w:val="1"/>
      <w:numFmt w:val="lowerRoman"/>
      <w:lvlText w:val="%3."/>
      <w:lvlJc w:val="right"/>
      <w:pPr>
        <w:ind w:left="2160" w:hanging="180"/>
      </w:pPr>
    </w:lvl>
    <w:lvl w:ilvl="3" w:tplc="BD005D2C">
      <w:start w:val="1"/>
      <w:numFmt w:val="decimal"/>
      <w:lvlText w:val="%4."/>
      <w:lvlJc w:val="left"/>
      <w:pPr>
        <w:ind w:left="2880" w:hanging="360"/>
      </w:pPr>
    </w:lvl>
    <w:lvl w:ilvl="4" w:tplc="B74C87EA">
      <w:start w:val="1"/>
      <w:numFmt w:val="lowerLetter"/>
      <w:lvlText w:val="%5."/>
      <w:lvlJc w:val="left"/>
      <w:pPr>
        <w:ind w:left="3600" w:hanging="360"/>
      </w:pPr>
    </w:lvl>
    <w:lvl w:ilvl="5" w:tplc="BB042FC8">
      <w:start w:val="1"/>
      <w:numFmt w:val="lowerRoman"/>
      <w:lvlText w:val="%6."/>
      <w:lvlJc w:val="right"/>
      <w:pPr>
        <w:ind w:left="4320" w:hanging="180"/>
      </w:pPr>
    </w:lvl>
    <w:lvl w:ilvl="6" w:tplc="7D42C9FA">
      <w:start w:val="1"/>
      <w:numFmt w:val="decimal"/>
      <w:lvlText w:val="%7."/>
      <w:lvlJc w:val="left"/>
      <w:pPr>
        <w:ind w:left="5040" w:hanging="360"/>
      </w:pPr>
    </w:lvl>
    <w:lvl w:ilvl="7" w:tplc="FBC2013C">
      <w:start w:val="1"/>
      <w:numFmt w:val="lowerLetter"/>
      <w:lvlText w:val="%8."/>
      <w:lvlJc w:val="left"/>
      <w:pPr>
        <w:ind w:left="5760" w:hanging="360"/>
      </w:pPr>
    </w:lvl>
    <w:lvl w:ilvl="8" w:tplc="919E0822">
      <w:start w:val="1"/>
      <w:numFmt w:val="lowerRoman"/>
      <w:lvlText w:val="%9."/>
      <w:lvlJc w:val="right"/>
      <w:pPr>
        <w:ind w:left="6480" w:hanging="180"/>
      </w:pPr>
    </w:lvl>
  </w:abstractNum>
  <w:abstractNum w:abstractNumId="26"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27" w15:restartNumberingAfterBreak="0">
    <w:nsid w:val="7B067A23"/>
    <w:multiLevelType w:val="hybridMultilevel"/>
    <w:tmpl w:val="F494646E"/>
    <w:lvl w:ilvl="0" w:tplc="45A667DC">
      <w:start w:val="1"/>
      <w:numFmt w:val="bullet"/>
      <w:lvlText w:val=""/>
      <w:lvlJc w:val="left"/>
      <w:pPr>
        <w:ind w:left="720" w:hanging="360"/>
      </w:pPr>
      <w:rPr>
        <w:rFonts w:ascii="Symbol" w:hAnsi="Symbol" w:hint="default"/>
      </w:rPr>
    </w:lvl>
    <w:lvl w:ilvl="1" w:tplc="E892E464">
      <w:start w:val="1"/>
      <w:numFmt w:val="bullet"/>
      <w:lvlText w:val="o"/>
      <w:lvlJc w:val="left"/>
      <w:pPr>
        <w:ind w:left="1440" w:hanging="360"/>
      </w:pPr>
      <w:rPr>
        <w:rFonts w:ascii="Courier New" w:hAnsi="Courier New" w:hint="default"/>
      </w:rPr>
    </w:lvl>
    <w:lvl w:ilvl="2" w:tplc="5586492A">
      <w:start w:val="1"/>
      <w:numFmt w:val="bullet"/>
      <w:lvlText w:val=""/>
      <w:lvlJc w:val="left"/>
      <w:pPr>
        <w:ind w:left="2160" w:hanging="360"/>
      </w:pPr>
      <w:rPr>
        <w:rFonts w:ascii="Wingdings" w:hAnsi="Wingdings" w:hint="default"/>
      </w:rPr>
    </w:lvl>
    <w:lvl w:ilvl="3" w:tplc="51326AFC">
      <w:start w:val="1"/>
      <w:numFmt w:val="bullet"/>
      <w:lvlText w:val=""/>
      <w:lvlJc w:val="left"/>
      <w:pPr>
        <w:ind w:left="2880" w:hanging="360"/>
      </w:pPr>
      <w:rPr>
        <w:rFonts w:ascii="Symbol" w:hAnsi="Symbol" w:hint="default"/>
      </w:rPr>
    </w:lvl>
    <w:lvl w:ilvl="4" w:tplc="B6BE1D0A">
      <w:start w:val="1"/>
      <w:numFmt w:val="bullet"/>
      <w:lvlText w:val="o"/>
      <w:lvlJc w:val="left"/>
      <w:pPr>
        <w:ind w:left="3600" w:hanging="360"/>
      </w:pPr>
      <w:rPr>
        <w:rFonts w:ascii="Courier New" w:hAnsi="Courier New" w:hint="default"/>
      </w:rPr>
    </w:lvl>
    <w:lvl w:ilvl="5" w:tplc="52CCDB80">
      <w:start w:val="1"/>
      <w:numFmt w:val="bullet"/>
      <w:lvlText w:val=""/>
      <w:lvlJc w:val="left"/>
      <w:pPr>
        <w:ind w:left="4320" w:hanging="360"/>
      </w:pPr>
      <w:rPr>
        <w:rFonts w:ascii="Wingdings" w:hAnsi="Wingdings" w:hint="default"/>
      </w:rPr>
    </w:lvl>
    <w:lvl w:ilvl="6" w:tplc="5234FE96">
      <w:start w:val="1"/>
      <w:numFmt w:val="bullet"/>
      <w:lvlText w:val=""/>
      <w:lvlJc w:val="left"/>
      <w:pPr>
        <w:ind w:left="5040" w:hanging="360"/>
      </w:pPr>
      <w:rPr>
        <w:rFonts w:ascii="Symbol" w:hAnsi="Symbol" w:hint="default"/>
      </w:rPr>
    </w:lvl>
    <w:lvl w:ilvl="7" w:tplc="7CD68366">
      <w:start w:val="1"/>
      <w:numFmt w:val="bullet"/>
      <w:lvlText w:val="o"/>
      <w:lvlJc w:val="left"/>
      <w:pPr>
        <w:ind w:left="5760" w:hanging="360"/>
      </w:pPr>
      <w:rPr>
        <w:rFonts w:ascii="Courier New" w:hAnsi="Courier New" w:hint="default"/>
      </w:rPr>
    </w:lvl>
    <w:lvl w:ilvl="8" w:tplc="5A84F848">
      <w:start w:val="1"/>
      <w:numFmt w:val="bullet"/>
      <w:lvlText w:val=""/>
      <w:lvlJc w:val="left"/>
      <w:pPr>
        <w:ind w:left="6480" w:hanging="360"/>
      </w:pPr>
      <w:rPr>
        <w:rFonts w:ascii="Wingdings" w:hAnsi="Wingdings" w:hint="default"/>
      </w:rPr>
    </w:lvl>
  </w:abstractNum>
  <w:num w:numId="1" w16cid:durableId="1391032083">
    <w:abstractNumId w:val="13"/>
  </w:num>
  <w:num w:numId="2" w16cid:durableId="827476409">
    <w:abstractNumId w:val="20"/>
  </w:num>
  <w:num w:numId="3" w16cid:durableId="328217389">
    <w:abstractNumId w:val="24"/>
  </w:num>
  <w:num w:numId="4" w16cid:durableId="224144226">
    <w:abstractNumId w:val="27"/>
  </w:num>
  <w:num w:numId="5" w16cid:durableId="135223548">
    <w:abstractNumId w:val="8"/>
  </w:num>
  <w:num w:numId="6" w16cid:durableId="449209862">
    <w:abstractNumId w:val="12"/>
  </w:num>
  <w:num w:numId="7" w16cid:durableId="1253860785">
    <w:abstractNumId w:val="3"/>
  </w:num>
  <w:num w:numId="8" w16cid:durableId="2044790238">
    <w:abstractNumId w:val="22"/>
  </w:num>
  <w:num w:numId="9" w16cid:durableId="1039356790">
    <w:abstractNumId w:val="17"/>
  </w:num>
  <w:num w:numId="10" w16cid:durableId="2088265899">
    <w:abstractNumId w:val="7"/>
  </w:num>
  <w:num w:numId="11" w16cid:durableId="512571156">
    <w:abstractNumId w:val="21"/>
  </w:num>
  <w:num w:numId="12" w16cid:durableId="174423620">
    <w:abstractNumId w:val="4"/>
  </w:num>
  <w:num w:numId="13" w16cid:durableId="240678506">
    <w:abstractNumId w:val="5"/>
  </w:num>
  <w:num w:numId="14" w16cid:durableId="884874146">
    <w:abstractNumId w:val="25"/>
  </w:num>
  <w:num w:numId="15" w16cid:durableId="1607079010">
    <w:abstractNumId w:val="18"/>
  </w:num>
  <w:num w:numId="16" w16cid:durableId="1376538639">
    <w:abstractNumId w:val="11"/>
  </w:num>
  <w:num w:numId="17" w16cid:durableId="1211723642">
    <w:abstractNumId w:val="19"/>
  </w:num>
  <w:num w:numId="18" w16cid:durableId="1658921317">
    <w:abstractNumId w:val="10"/>
  </w:num>
  <w:num w:numId="19" w16cid:durableId="1984238247">
    <w:abstractNumId w:val="0"/>
  </w:num>
  <w:num w:numId="20" w16cid:durableId="231043811">
    <w:abstractNumId w:val="26"/>
  </w:num>
  <w:num w:numId="21" w16cid:durableId="1348143134">
    <w:abstractNumId w:val="9"/>
  </w:num>
  <w:num w:numId="22" w16cid:durableId="1603223993">
    <w:abstractNumId w:val="14"/>
  </w:num>
  <w:num w:numId="23" w16cid:durableId="845634159">
    <w:abstractNumId w:val="16"/>
  </w:num>
  <w:num w:numId="24" w16cid:durableId="2113434090">
    <w:abstractNumId w:val="1"/>
  </w:num>
  <w:num w:numId="25" w16cid:durableId="693074738">
    <w:abstractNumId w:val="2"/>
  </w:num>
  <w:num w:numId="26" w16cid:durableId="2074964148">
    <w:abstractNumId w:val="15"/>
  </w:num>
  <w:num w:numId="27" w16cid:durableId="1103764109">
    <w:abstractNumId w:val="23"/>
  </w:num>
  <w:num w:numId="28" w16cid:durableId="54880693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05"/>
    <w:rsid w:val="000057A6"/>
    <w:rsid w:val="00014A39"/>
    <w:rsid w:val="00014DAF"/>
    <w:rsid w:val="00030B13"/>
    <w:rsid w:val="00031F93"/>
    <w:rsid w:val="000328E4"/>
    <w:rsid w:val="00036BCC"/>
    <w:rsid w:val="00040AE0"/>
    <w:rsid w:val="000456D3"/>
    <w:rsid w:val="000501ED"/>
    <w:rsid w:val="0005444F"/>
    <w:rsid w:val="00054474"/>
    <w:rsid w:val="00054A1A"/>
    <w:rsid w:val="00061992"/>
    <w:rsid w:val="0007204B"/>
    <w:rsid w:val="000801F4"/>
    <w:rsid w:val="00085ACD"/>
    <w:rsid w:val="00086B7E"/>
    <w:rsid w:val="0009499C"/>
    <w:rsid w:val="00096016"/>
    <w:rsid w:val="000B300C"/>
    <w:rsid w:val="000B3F87"/>
    <w:rsid w:val="000B411B"/>
    <w:rsid w:val="000B6E68"/>
    <w:rsid w:val="000C58B8"/>
    <w:rsid w:val="000D0AF9"/>
    <w:rsid w:val="000D5104"/>
    <w:rsid w:val="000D6939"/>
    <w:rsid w:val="000D79AC"/>
    <w:rsid w:val="000F1545"/>
    <w:rsid w:val="000F18A8"/>
    <w:rsid w:val="000F1EE7"/>
    <w:rsid w:val="000F2ADA"/>
    <w:rsid w:val="000FDB07"/>
    <w:rsid w:val="00101280"/>
    <w:rsid w:val="00106FD6"/>
    <w:rsid w:val="00120B29"/>
    <w:rsid w:val="001277EC"/>
    <w:rsid w:val="0013436A"/>
    <w:rsid w:val="0014039E"/>
    <w:rsid w:val="0014286F"/>
    <w:rsid w:val="00145FA8"/>
    <w:rsid w:val="0015019B"/>
    <w:rsid w:val="001521B0"/>
    <w:rsid w:val="001556CC"/>
    <w:rsid w:val="00163111"/>
    <w:rsid w:val="00163EFB"/>
    <w:rsid w:val="00167AD1"/>
    <w:rsid w:val="00171796"/>
    <w:rsid w:val="00173976"/>
    <w:rsid w:val="0017F3C4"/>
    <w:rsid w:val="001821C3"/>
    <w:rsid w:val="001821EB"/>
    <w:rsid w:val="00194FE1"/>
    <w:rsid w:val="00195D23"/>
    <w:rsid w:val="001A67C2"/>
    <w:rsid w:val="001D78E0"/>
    <w:rsid w:val="001E158F"/>
    <w:rsid w:val="001F1328"/>
    <w:rsid w:val="001F2623"/>
    <w:rsid w:val="001F32E2"/>
    <w:rsid w:val="00205E47"/>
    <w:rsid w:val="00206AB6"/>
    <w:rsid w:val="00220831"/>
    <w:rsid w:val="0022176E"/>
    <w:rsid w:val="00221CE5"/>
    <w:rsid w:val="00234F37"/>
    <w:rsid w:val="00234F87"/>
    <w:rsid w:val="0023574D"/>
    <w:rsid w:val="00237A2B"/>
    <w:rsid w:val="002414E0"/>
    <w:rsid w:val="00242822"/>
    <w:rsid w:val="00242970"/>
    <w:rsid w:val="002539A7"/>
    <w:rsid w:val="002656D8"/>
    <w:rsid w:val="00265D20"/>
    <w:rsid w:val="002672C0"/>
    <w:rsid w:val="00270F48"/>
    <w:rsid w:val="00271320"/>
    <w:rsid w:val="0029214C"/>
    <w:rsid w:val="00293BB8"/>
    <w:rsid w:val="00293F47"/>
    <w:rsid w:val="00294368"/>
    <w:rsid w:val="00295AE6"/>
    <w:rsid w:val="002A2D97"/>
    <w:rsid w:val="002A37F8"/>
    <w:rsid w:val="002B1159"/>
    <w:rsid w:val="002B2BE4"/>
    <w:rsid w:val="002C28E6"/>
    <w:rsid w:val="002C4C2E"/>
    <w:rsid w:val="002C547C"/>
    <w:rsid w:val="002C992D"/>
    <w:rsid w:val="002D1B05"/>
    <w:rsid w:val="002D5DCD"/>
    <w:rsid w:val="002D5F9B"/>
    <w:rsid w:val="002D6167"/>
    <w:rsid w:val="002E2A19"/>
    <w:rsid w:val="002F204B"/>
    <w:rsid w:val="00306B63"/>
    <w:rsid w:val="00307D86"/>
    <w:rsid w:val="00313805"/>
    <w:rsid w:val="00330EF9"/>
    <w:rsid w:val="00332B97"/>
    <w:rsid w:val="00341430"/>
    <w:rsid w:val="0035532B"/>
    <w:rsid w:val="00357352"/>
    <w:rsid w:val="003649FF"/>
    <w:rsid w:val="00366BA2"/>
    <w:rsid w:val="00371ED4"/>
    <w:rsid w:val="00373563"/>
    <w:rsid w:val="003A24D5"/>
    <w:rsid w:val="003A6D33"/>
    <w:rsid w:val="003B4D98"/>
    <w:rsid w:val="003C1630"/>
    <w:rsid w:val="003C3508"/>
    <w:rsid w:val="003D2C49"/>
    <w:rsid w:val="003D3A5B"/>
    <w:rsid w:val="003D3CD4"/>
    <w:rsid w:val="003E45DA"/>
    <w:rsid w:val="003F318B"/>
    <w:rsid w:val="003F39BF"/>
    <w:rsid w:val="00401245"/>
    <w:rsid w:val="0041150E"/>
    <w:rsid w:val="0041500B"/>
    <w:rsid w:val="004178B6"/>
    <w:rsid w:val="00417A61"/>
    <w:rsid w:val="00422E28"/>
    <w:rsid w:val="0043112E"/>
    <w:rsid w:val="00432E6F"/>
    <w:rsid w:val="00436161"/>
    <w:rsid w:val="00436E69"/>
    <w:rsid w:val="0044423A"/>
    <w:rsid w:val="00451695"/>
    <w:rsid w:val="00456154"/>
    <w:rsid w:val="00457C01"/>
    <w:rsid w:val="00472C11"/>
    <w:rsid w:val="004740FC"/>
    <w:rsid w:val="00482519"/>
    <w:rsid w:val="00482CE3"/>
    <w:rsid w:val="00483205"/>
    <w:rsid w:val="00484695"/>
    <w:rsid w:val="00485191"/>
    <w:rsid w:val="00486FEE"/>
    <w:rsid w:val="00492289"/>
    <w:rsid w:val="00494746"/>
    <w:rsid w:val="004951A9"/>
    <w:rsid w:val="004A2010"/>
    <w:rsid w:val="004A7E41"/>
    <w:rsid w:val="004B1888"/>
    <w:rsid w:val="004B2C70"/>
    <w:rsid w:val="004C2454"/>
    <w:rsid w:val="004C4352"/>
    <w:rsid w:val="004D19D3"/>
    <w:rsid w:val="004D7212"/>
    <w:rsid w:val="004D75BF"/>
    <w:rsid w:val="004D75CF"/>
    <w:rsid w:val="004DE2BE"/>
    <w:rsid w:val="004E32BC"/>
    <w:rsid w:val="004E726C"/>
    <w:rsid w:val="004E730A"/>
    <w:rsid w:val="004F3873"/>
    <w:rsid w:val="0050758C"/>
    <w:rsid w:val="00524715"/>
    <w:rsid w:val="0053379E"/>
    <w:rsid w:val="0053569E"/>
    <w:rsid w:val="005418C9"/>
    <w:rsid w:val="00541E78"/>
    <w:rsid w:val="005447A6"/>
    <w:rsid w:val="00544C82"/>
    <w:rsid w:val="0055005F"/>
    <w:rsid w:val="00552C75"/>
    <w:rsid w:val="0056152E"/>
    <w:rsid w:val="00561C9E"/>
    <w:rsid w:val="00571F90"/>
    <w:rsid w:val="00583B86"/>
    <w:rsid w:val="005974B9"/>
    <w:rsid w:val="005A4008"/>
    <w:rsid w:val="005A457F"/>
    <w:rsid w:val="005A5711"/>
    <w:rsid w:val="005A7615"/>
    <w:rsid w:val="005A78B0"/>
    <w:rsid w:val="005B11D4"/>
    <w:rsid w:val="005B6AE3"/>
    <w:rsid w:val="005C7112"/>
    <w:rsid w:val="005C723F"/>
    <w:rsid w:val="005D5E63"/>
    <w:rsid w:val="005E75E3"/>
    <w:rsid w:val="005E7E99"/>
    <w:rsid w:val="005F6188"/>
    <w:rsid w:val="005F6AD4"/>
    <w:rsid w:val="005F8DCF"/>
    <w:rsid w:val="00600A49"/>
    <w:rsid w:val="006043FF"/>
    <w:rsid w:val="0060CB4B"/>
    <w:rsid w:val="00611ACB"/>
    <w:rsid w:val="00615E3A"/>
    <w:rsid w:val="00621AB9"/>
    <w:rsid w:val="00624E1E"/>
    <w:rsid w:val="0063420A"/>
    <w:rsid w:val="006368EC"/>
    <w:rsid w:val="00640132"/>
    <w:rsid w:val="0064280B"/>
    <w:rsid w:val="00644510"/>
    <w:rsid w:val="006528A0"/>
    <w:rsid w:val="0065D41B"/>
    <w:rsid w:val="0066075C"/>
    <w:rsid w:val="0066138C"/>
    <w:rsid w:val="0066727D"/>
    <w:rsid w:val="006822ED"/>
    <w:rsid w:val="00684FE5"/>
    <w:rsid w:val="006942D6"/>
    <w:rsid w:val="00695331"/>
    <w:rsid w:val="006A0BCE"/>
    <w:rsid w:val="006A440C"/>
    <w:rsid w:val="006A59E8"/>
    <w:rsid w:val="006B23FA"/>
    <w:rsid w:val="006B6FAA"/>
    <w:rsid w:val="006C6154"/>
    <w:rsid w:val="006C7B8F"/>
    <w:rsid w:val="006D1A28"/>
    <w:rsid w:val="006D1E91"/>
    <w:rsid w:val="006D5E8B"/>
    <w:rsid w:val="006E1497"/>
    <w:rsid w:val="006E2A1C"/>
    <w:rsid w:val="006E2B65"/>
    <w:rsid w:val="006E6819"/>
    <w:rsid w:val="006E74BC"/>
    <w:rsid w:val="006F0FAB"/>
    <w:rsid w:val="006F11B9"/>
    <w:rsid w:val="00703C4B"/>
    <w:rsid w:val="00706033"/>
    <w:rsid w:val="00712ACD"/>
    <w:rsid w:val="007152DE"/>
    <w:rsid w:val="00716586"/>
    <w:rsid w:val="007205EF"/>
    <w:rsid w:val="007211BC"/>
    <w:rsid w:val="0072613C"/>
    <w:rsid w:val="00732B10"/>
    <w:rsid w:val="00744D1A"/>
    <w:rsid w:val="0074696F"/>
    <w:rsid w:val="00747EE0"/>
    <w:rsid w:val="00747F43"/>
    <w:rsid w:val="00753B16"/>
    <w:rsid w:val="007566D3"/>
    <w:rsid w:val="00756C0F"/>
    <w:rsid w:val="0076659A"/>
    <w:rsid w:val="00770650"/>
    <w:rsid w:val="00770F9B"/>
    <w:rsid w:val="00771691"/>
    <w:rsid w:val="0077554A"/>
    <w:rsid w:val="007775D4"/>
    <w:rsid w:val="00781908"/>
    <w:rsid w:val="00783C08"/>
    <w:rsid w:val="00787A7E"/>
    <w:rsid w:val="00787B76"/>
    <w:rsid w:val="00793FBF"/>
    <w:rsid w:val="00797CB0"/>
    <w:rsid w:val="007A20DC"/>
    <w:rsid w:val="007A4B7A"/>
    <w:rsid w:val="007B515C"/>
    <w:rsid w:val="007B5F42"/>
    <w:rsid w:val="007C0A06"/>
    <w:rsid w:val="007C1AEA"/>
    <w:rsid w:val="007CFCDF"/>
    <w:rsid w:val="007D0214"/>
    <w:rsid w:val="007DDE28"/>
    <w:rsid w:val="007E4FBE"/>
    <w:rsid w:val="007E508C"/>
    <w:rsid w:val="007E68B5"/>
    <w:rsid w:val="007E78CA"/>
    <w:rsid w:val="007E7C44"/>
    <w:rsid w:val="007F035F"/>
    <w:rsid w:val="007F0CEC"/>
    <w:rsid w:val="007F296A"/>
    <w:rsid w:val="007F387A"/>
    <w:rsid w:val="007F5769"/>
    <w:rsid w:val="007F6093"/>
    <w:rsid w:val="007F76E4"/>
    <w:rsid w:val="007F7748"/>
    <w:rsid w:val="0081261B"/>
    <w:rsid w:val="0082104E"/>
    <w:rsid w:val="00821BE3"/>
    <w:rsid w:val="00822B5B"/>
    <w:rsid w:val="00823D53"/>
    <w:rsid w:val="00824CC4"/>
    <w:rsid w:val="008328B7"/>
    <w:rsid w:val="00832B48"/>
    <w:rsid w:val="00832E04"/>
    <w:rsid w:val="0083391E"/>
    <w:rsid w:val="0083450C"/>
    <w:rsid w:val="0085365D"/>
    <w:rsid w:val="00855532"/>
    <w:rsid w:val="0085E72F"/>
    <w:rsid w:val="00863262"/>
    <w:rsid w:val="00865A53"/>
    <w:rsid w:val="00870E95"/>
    <w:rsid w:val="00871621"/>
    <w:rsid w:val="00872A13"/>
    <w:rsid w:val="008741CE"/>
    <w:rsid w:val="00876DBF"/>
    <w:rsid w:val="00885442"/>
    <w:rsid w:val="00887B07"/>
    <w:rsid w:val="0088A055"/>
    <w:rsid w:val="008921B2"/>
    <w:rsid w:val="00893A40"/>
    <w:rsid w:val="008975BD"/>
    <w:rsid w:val="0089B917"/>
    <w:rsid w:val="008A357F"/>
    <w:rsid w:val="008B17B0"/>
    <w:rsid w:val="008B2FF6"/>
    <w:rsid w:val="008B7071"/>
    <w:rsid w:val="008C0234"/>
    <w:rsid w:val="008C36E1"/>
    <w:rsid w:val="008C7380"/>
    <w:rsid w:val="008C783C"/>
    <w:rsid w:val="008D0FB5"/>
    <w:rsid w:val="008D4B2B"/>
    <w:rsid w:val="008D5500"/>
    <w:rsid w:val="008E14C4"/>
    <w:rsid w:val="008E5453"/>
    <w:rsid w:val="008EEAD7"/>
    <w:rsid w:val="009009B5"/>
    <w:rsid w:val="009046BB"/>
    <w:rsid w:val="00906E44"/>
    <w:rsid w:val="0091027C"/>
    <w:rsid w:val="0091079C"/>
    <w:rsid w:val="00915A16"/>
    <w:rsid w:val="00916AAB"/>
    <w:rsid w:val="0091FD55"/>
    <w:rsid w:val="009228EC"/>
    <w:rsid w:val="00922DAC"/>
    <w:rsid w:val="00922F76"/>
    <w:rsid w:val="009230CB"/>
    <w:rsid w:val="00930615"/>
    <w:rsid w:val="009334A7"/>
    <w:rsid w:val="00933965"/>
    <w:rsid w:val="00935394"/>
    <w:rsid w:val="009518A0"/>
    <w:rsid w:val="00953940"/>
    <w:rsid w:val="0097212D"/>
    <w:rsid w:val="009830D6"/>
    <w:rsid w:val="00985DD4"/>
    <w:rsid w:val="009998B0"/>
    <w:rsid w:val="009A19B3"/>
    <w:rsid w:val="009A20C2"/>
    <w:rsid w:val="009A20ED"/>
    <w:rsid w:val="009A4203"/>
    <w:rsid w:val="009A5F2A"/>
    <w:rsid w:val="009B0301"/>
    <w:rsid w:val="009B1B38"/>
    <w:rsid w:val="009B6379"/>
    <w:rsid w:val="009D6888"/>
    <w:rsid w:val="009E06BF"/>
    <w:rsid w:val="009E13E2"/>
    <w:rsid w:val="009E2605"/>
    <w:rsid w:val="009E5C26"/>
    <w:rsid w:val="009F5966"/>
    <w:rsid w:val="009F5B6F"/>
    <w:rsid w:val="009F60A9"/>
    <w:rsid w:val="009F72F8"/>
    <w:rsid w:val="00A0128A"/>
    <w:rsid w:val="00A11DB7"/>
    <w:rsid w:val="00A12C21"/>
    <w:rsid w:val="00A212CE"/>
    <w:rsid w:val="00A23697"/>
    <w:rsid w:val="00A252F8"/>
    <w:rsid w:val="00A2773A"/>
    <w:rsid w:val="00A402E2"/>
    <w:rsid w:val="00A43059"/>
    <w:rsid w:val="00A44FFF"/>
    <w:rsid w:val="00A45D20"/>
    <w:rsid w:val="00A462A1"/>
    <w:rsid w:val="00A542DA"/>
    <w:rsid w:val="00A571A1"/>
    <w:rsid w:val="00A60645"/>
    <w:rsid w:val="00A715D8"/>
    <w:rsid w:val="00A749FD"/>
    <w:rsid w:val="00A774D7"/>
    <w:rsid w:val="00A7FD2C"/>
    <w:rsid w:val="00A84352"/>
    <w:rsid w:val="00A85097"/>
    <w:rsid w:val="00A95AAF"/>
    <w:rsid w:val="00A95E7B"/>
    <w:rsid w:val="00A96390"/>
    <w:rsid w:val="00AA4C5F"/>
    <w:rsid w:val="00AB025A"/>
    <w:rsid w:val="00AB12D0"/>
    <w:rsid w:val="00AB6D21"/>
    <w:rsid w:val="00AC7CFD"/>
    <w:rsid w:val="00AD391B"/>
    <w:rsid w:val="00AD54DC"/>
    <w:rsid w:val="00AD5D0D"/>
    <w:rsid w:val="00AD6CC2"/>
    <w:rsid w:val="00AD6E52"/>
    <w:rsid w:val="00AE1F6A"/>
    <w:rsid w:val="00AF73E3"/>
    <w:rsid w:val="00B00BCB"/>
    <w:rsid w:val="00B068FE"/>
    <w:rsid w:val="00B07E78"/>
    <w:rsid w:val="00B173A5"/>
    <w:rsid w:val="00B1778F"/>
    <w:rsid w:val="00B17AB7"/>
    <w:rsid w:val="00B2307C"/>
    <w:rsid w:val="00B24E61"/>
    <w:rsid w:val="00B265D9"/>
    <w:rsid w:val="00B3322E"/>
    <w:rsid w:val="00B35B60"/>
    <w:rsid w:val="00B365F0"/>
    <w:rsid w:val="00B36AD3"/>
    <w:rsid w:val="00B3C99D"/>
    <w:rsid w:val="00B427EA"/>
    <w:rsid w:val="00B428BA"/>
    <w:rsid w:val="00B468A3"/>
    <w:rsid w:val="00B564AC"/>
    <w:rsid w:val="00B64CCF"/>
    <w:rsid w:val="00B73808"/>
    <w:rsid w:val="00B7495A"/>
    <w:rsid w:val="00B831AD"/>
    <w:rsid w:val="00B8577D"/>
    <w:rsid w:val="00BA41F7"/>
    <w:rsid w:val="00BA421D"/>
    <w:rsid w:val="00BA69DA"/>
    <w:rsid w:val="00BA7E76"/>
    <w:rsid w:val="00BB1B7B"/>
    <w:rsid w:val="00BB78A4"/>
    <w:rsid w:val="00BC113C"/>
    <w:rsid w:val="00BC47BB"/>
    <w:rsid w:val="00BC5578"/>
    <w:rsid w:val="00BC5E48"/>
    <w:rsid w:val="00BD1970"/>
    <w:rsid w:val="00BD1A87"/>
    <w:rsid w:val="00BD38D8"/>
    <w:rsid w:val="00BDD9FD"/>
    <w:rsid w:val="00BE096C"/>
    <w:rsid w:val="00BF00C8"/>
    <w:rsid w:val="00BF056B"/>
    <w:rsid w:val="00BF2838"/>
    <w:rsid w:val="00C01BCB"/>
    <w:rsid w:val="00C15498"/>
    <w:rsid w:val="00C15E9C"/>
    <w:rsid w:val="00C20E39"/>
    <w:rsid w:val="00C3045C"/>
    <w:rsid w:val="00C3A87D"/>
    <w:rsid w:val="00C40264"/>
    <w:rsid w:val="00C43B94"/>
    <w:rsid w:val="00C46DF0"/>
    <w:rsid w:val="00C47066"/>
    <w:rsid w:val="00C50F66"/>
    <w:rsid w:val="00C53F96"/>
    <w:rsid w:val="00C55B59"/>
    <w:rsid w:val="00C60F7D"/>
    <w:rsid w:val="00C756B9"/>
    <w:rsid w:val="00C82417"/>
    <w:rsid w:val="00C82473"/>
    <w:rsid w:val="00C855C9"/>
    <w:rsid w:val="00C86E0B"/>
    <w:rsid w:val="00C969B0"/>
    <w:rsid w:val="00CA6611"/>
    <w:rsid w:val="00CB0C33"/>
    <w:rsid w:val="00CB1C0F"/>
    <w:rsid w:val="00CB7AFE"/>
    <w:rsid w:val="00CC00E2"/>
    <w:rsid w:val="00CC2CC8"/>
    <w:rsid w:val="00CC6A0E"/>
    <w:rsid w:val="00CD092A"/>
    <w:rsid w:val="00CD1395"/>
    <w:rsid w:val="00CD13AE"/>
    <w:rsid w:val="00CD51C8"/>
    <w:rsid w:val="00CD51F9"/>
    <w:rsid w:val="00CD784E"/>
    <w:rsid w:val="00CE24BE"/>
    <w:rsid w:val="00CE342A"/>
    <w:rsid w:val="00CE512F"/>
    <w:rsid w:val="00CE7909"/>
    <w:rsid w:val="00CE7FDD"/>
    <w:rsid w:val="00CF17F8"/>
    <w:rsid w:val="00CF6083"/>
    <w:rsid w:val="00D102AF"/>
    <w:rsid w:val="00D1374C"/>
    <w:rsid w:val="00D13DD6"/>
    <w:rsid w:val="00D15940"/>
    <w:rsid w:val="00D3013B"/>
    <w:rsid w:val="00D33D81"/>
    <w:rsid w:val="00D34229"/>
    <w:rsid w:val="00D37248"/>
    <w:rsid w:val="00D41203"/>
    <w:rsid w:val="00D41395"/>
    <w:rsid w:val="00D41B46"/>
    <w:rsid w:val="00D523CD"/>
    <w:rsid w:val="00D55F9E"/>
    <w:rsid w:val="00D61206"/>
    <w:rsid w:val="00D6133C"/>
    <w:rsid w:val="00D7644D"/>
    <w:rsid w:val="00D84F20"/>
    <w:rsid w:val="00D94371"/>
    <w:rsid w:val="00DA3A76"/>
    <w:rsid w:val="00DA5145"/>
    <w:rsid w:val="00DA6C24"/>
    <w:rsid w:val="00DA7B77"/>
    <w:rsid w:val="00DA7F96"/>
    <w:rsid w:val="00DA8033"/>
    <w:rsid w:val="00DB1195"/>
    <w:rsid w:val="00DB15B2"/>
    <w:rsid w:val="00DB17D1"/>
    <w:rsid w:val="00DB436D"/>
    <w:rsid w:val="00DC069F"/>
    <w:rsid w:val="00DC4916"/>
    <w:rsid w:val="00DC52E2"/>
    <w:rsid w:val="00DC7142"/>
    <w:rsid w:val="00DE048E"/>
    <w:rsid w:val="00DF2DA4"/>
    <w:rsid w:val="00E00E6B"/>
    <w:rsid w:val="00E02B08"/>
    <w:rsid w:val="00E03B8E"/>
    <w:rsid w:val="00E054F0"/>
    <w:rsid w:val="00E139E4"/>
    <w:rsid w:val="00E16257"/>
    <w:rsid w:val="00E20F4A"/>
    <w:rsid w:val="00E27D8C"/>
    <w:rsid w:val="00E31839"/>
    <w:rsid w:val="00E40B9D"/>
    <w:rsid w:val="00E41324"/>
    <w:rsid w:val="00E43197"/>
    <w:rsid w:val="00E43BB7"/>
    <w:rsid w:val="00E453AB"/>
    <w:rsid w:val="00E45417"/>
    <w:rsid w:val="00E51725"/>
    <w:rsid w:val="00E578D6"/>
    <w:rsid w:val="00E6103B"/>
    <w:rsid w:val="00E6105B"/>
    <w:rsid w:val="00E6199E"/>
    <w:rsid w:val="00E64FEA"/>
    <w:rsid w:val="00E65C78"/>
    <w:rsid w:val="00E663ED"/>
    <w:rsid w:val="00E74845"/>
    <w:rsid w:val="00E75D54"/>
    <w:rsid w:val="00E86D24"/>
    <w:rsid w:val="00E91B1A"/>
    <w:rsid w:val="00E91C8B"/>
    <w:rsid w:val="00EA2D37"/>
    <w:rsid w:val="00EB1428"/>
    <w:rsid w:val="00EB1BD5"/>
    <w:rsid w:val="00EB565D"/>
    <w:rsid w:val="00ED281B"/>
    <w:rsid w:val="00ED33C6"/>
    <w:rsid w:val="00ED4EBF"/>
    <w:rsid w:val="00EF4E37"/>
    <w:rsid w:val="00F0443A"/>
    <w:rsid w:val="00F06C99"/>
    <w:rsid w:val="00F116A4"/>
    <w:rsid w:val="00F121FB"/>
    <w:rsid w:val="00F23F49"/>
    <w:rsid w:val="00F24FCE"/>
    <w:rsid w:val="00F309D0"/>
    <w:rsid w:val="00F3690C"/>
    <w:rsid w:val="00F37B0F"/>
    <w:rsid w:val="00F424C6"/>
    <w:rsid w:val="00F425A7"/>
    <w:rsid w:val="00F5325A"/>
    <w:rsid w:val="00F54C5E"/>
    <w:rsid w:val="00F54CF4"/>
    <w:rsid w:val="00F608C9"/>
    <w:rsid w:val="00F71127"/>
    <w:rsid w:val="00F80774"/>
    <w:rsid w:val="00F85D9B"/>
    <w:rsid w:val="00F8740F"/>
    <w:rsid w:val="00F8775E"/>
    <w:rsid w:val="00F95D27"/>
    <w:rsid w:val="00F96AAB"/>
    <w:rsid w:val="00FA2B26"/>
    <w:rsid w:val="00FA4C87"/>
    <w:rsid w:val="00FA59D9"/>
    <w:rsid w:val="00FB07C6"/>
    <w:rsid w:val="00FB1EAD"/>
    <w:rsid w:val="00FB28F5"/>
    <w:rsid w:val="00FB2F9A"/>
    <w:rsid w:val="00FB5846"/>
    <w:rsid w:val="00FB5D9B"/>
    <w:rsid w:val="00FB5EA4"/>
    <w:rsid w:val="00FC6674"/>
    <w:rsid w:val="00FC670A"/>
    <w:rsid w:val="00FC760F"/>
    <w:rsid w:val="00FD12A3"/>
    <w:rsid w:val="00FD2B86"/>
    <w:rsid w:val="00FD2E28"/>
    <w:rsid w:val="00FD5F1A"/>
    <w:rsid w:val="00FE08DD"/>
    <w:rsid w:val="00FE1A49"/>
    <w:rsid w:val="00FE5203"/>
    <w:rsid w:val="00FE69E0"/>
    <w:rsid w:val="00FF2DFF"/>
    <w:rsid w:val="00FF696E"/>
    <w:rsid w:val="00FF7D1E"/>
    <w:rsid w:val="010D2D6E"/>
    <w:rsid w:val="01161D72"/>
    <w:rsid w:val="01165C19"/>
    <w:rsid w:val="01172488"/>
    <w:rsid w:val="01201B23"/>
    <w:rsid w:val="01218B47"/>
    <w:rsid w:val="0126C514"/>
    <w:rsid w:val="012ABDBF"/>
    <w:rsid w:val="012C496E"/>
    <w:rsid w:val="012CB798"/>
    <w:rsid w:val="01322B85"/>
    <w:rsid w:val="013463E6"/>
    <w:rsid w:val="014527A1"/>
    <w:rsid w:val="0151A4E2"/>
    <w:rsid w:val="015216EE"/>
    <w:rsid w:val="01538359"/>
    <w:rsid w:val="015841F4"/>
    <w:rsid w:val="015E7629"/>
    <w:rsid w:val="016C9CDA"/>
    <w:rsid w:val="01700F75"/>
    <w:rsid w:val="017172DD"/>
    <w:rsid w:val="017A6932"/>
    <w:rsid w:val="017CCE1C"/>
    <w:rsid w:val="017FB603"/>
    <w:rsid w:val="01865C4E"/>
    <w:rsid w:val="0186F5BE"/>
    <w:rsid w:val="019414BF"/>
    <w:rsid w:val="0199E7E2"/>
    <w:rsid w:val="01A363E1"/>
    <w:rsid w:val="01C281CC"/>
    <w:rsid w:val="01C46C37"/>
    <w:rsid w:val="01C47302"/>
    <w:rsid w:val="01CCA437"/>
    <w:rsid w:val="01CE0187"/>
    <w:rsid w:val="01D34B81"/>
    <w:rsid w:val="01D4E16A"/>
    <w:rsid w:val="01E2AB02"/>
    <w:rsid w:val="01EA1BF9"/>
    <w:rsid w:val="01EC4825"/>
    <w:rsid w:val="01ECFC5E"/>
    <w:rsid w:val="01EE7DEE"/>
    <w:rsid w:val="01F39A8A"/>
    <w:rsid w:val="01F93029"/>
    <w:rsid w:val="01F9488A"/>
    <w:rsid w:val="01FBC8F2"/>
    <w:rsid w:val="01FFEDCC"/>
    <w:rsid w:val="02016FBD"/>
    <w:rsid w:val="0208159D"/>
    <w:rsid w:val="020A14F0"/>
    <w:rsid w:val="020CA6C6"/>
    <w:rsid w:val="02128973"/>
    <w:rsid w:val="021653EE"/>
    <w:rsid w:val="021ECF77"/>
    <w:rsid w:val="021FCC2A"/>
    <w:rsid w:val="02228A02"/>
    <w:rsid w:val="0227C371"/>
    <w:rsid w:val="02281DC7"/>
    <w:rsid w:val="022C7E79"/>
    <w:rsid w:val="022EF6CB"/>
    <w:rsid w:val="0235B71D"/>
    <w:rsid w:val="02368196"/>
    <w:rsid w:val="023687AE"/>
    <w:rsid w:val="023A47A7"/>
    <w:rsid w:val="023AE934"/>
    <w:rsid w:val="023FB442"/>
    <w:rsid w:val="023FF1DB"/>
    <w:rsid w:val="0243F857"/>
    <w:rsid w:val="02451ECB"/>
    <w:rsid w:val="02579DBC"/>
    <w:rsid w:val="025C185E"/>
    <w:rsid w:val="025D65FC"/>
    <w:rsid w:val="026AD308"/>
    <w:rsid w:val="0274C475"/>
    <w:rsid w:val="0275C19E"/>
    <w:rsid w:val="02777C0F"/>
    <w:rsid w:val="027FF1AB"/>
    <w:rsid w:val="0280CB60"/>
    <w:rsid w:val="0289FBF3"/>
    <w:rsid w:val="028C91D2"/>
    <w:rsid w:val="028E4EAF"/>
    <w:rsid w:val="0299C4BA"/>
    <w:rsid w:val="029A6EE2"/>
    <w:rsid w:val="02A20757"/>
    <w:rsid w:val="02B07DB9"/>
    <w:rsid w:val="02B3D32D"/>
    <w:rsid w:val="02BB1B19"/>
    <w:rsid w:val="02C3177E"/>
    <w:rsid w:val="02C84A31"/>
    <w:rsid w:val="02CA8D78"/>
    <w:rsid w:val="02CC0C35"/>
    <w:rsid w:val="02CEFC41"/>
    <w:rsid w:val="02D0CBEF"/>
    <w:rsid w:val="02DEB963"/>
    <w:rsid w:val="02DEC30B"/>
    <w:rsid w:val="02DF145B"/>
    <w:rsid w:val="02E04A80"/>
    <w:rsid w:val="02E2BBF0"/>
    <w:rsid w:val="02E69415"/>
    <w:rsid w:val="02E69B3B"/>
    <w:rsid w:val="02E80A80"/>
    <w:rsid w:val="02F25F9A"/>
    <w:rsid w:val="02F299D6"/>
    <w:rsid w:val="030BA134"/>
    <w:rsid w:val="030D4EB0"/>
    <w:rsid w:val="030F4F43"/>
    <w:rsid w:val="03124A4D"/>
    <w:rsid w:val="031664DB"/>
    <w:rsid w:val="0317260B"/>
    <w:rsid w:val="03222D65"/>
    <w:rsid w:val="032CAC8C"/>
    <w:rsid w:val="0344D6A3"/>
    <w:rsid w:val="0351AD1D"/>
    <w:rsid w:val="0354C8BA"/>
    <w:rsid w:val="03580FBA"/>
    <w:rsid w:val="035F6E54"/>
    <w:rsid w:val="0363297D"/>
    <w:rsid w:val="0365C926"/>
    <w:rsid w:val="0366542E"/>
    <w:rsid w:val="036BFE36"/>
    <w:rsid w:val="036C70BE"/>
    <w:rsid w:val="0375F8E6"/>
    <w:rsid w:val="03783CD9"/>
    <w:rsid w:val="03784525"/>
    <w:rsid w:val="03792DAE"/>
    <w:rsid w:val="037C51DA"/>
    <w:rsid w:val="0386BF66"/>
    <w:rsid w:val="038A3F09"/>
    <w:rsid w:val="038AA67F"/>
    <w:rsid w:val="038F9DA2"/>
    <w:rsid w:val="039130E2"/>
    <w:rsid w:val="0399A5BA"/>
    <w:rsid w:val="03A3457A"/>
    <w:rsid w:val="03ACB82B"/>
    <w:rsid w:val="03B007FA"/>
    <w:rsid w:val="03B189C0"/>
    <w:rsid w:val="03B32B07"/>
    <w:rsid w:val="03BBFAE3"/>
    <w:rsid w:val="03BD15D3"/>
    <w:rsid w:val="03C08332"/>
    <w:rsid w:val="03C37019"/>
    <w:rsid w:val="03C47707"/>
    <w:rsid w:val="03C4FEF9"/>
    <w:rsid w:val="03CA22EB"/>
    <w:rsid w:val="03CC1A44"/>
    <w:rsid w:val="03D0A7A7"/>
    <w:rsid w:val="03D1877E"/>
    <w:rsid w:val="03D29335"/>
    <w:rsid w:val="03DD21C9"/>
    <w:rsid w:val="03E4D707"/>
    <w:rsid w:val="03E99F2B"/>
    <w:rsid w:val="03EB7D56"/>
    <w:rsid w:val="03EF243A"/>
    <w:rsid w:val="03F33544"/>
    <w:rsid w:val="03F869A2"/>
    <w:rsid w:val="03F910B1"/>
    <w:rsid w:val="03F9365D"/>
    <w:rsid w:val="03FBAA68"/>
    <w:rsid w:val="04013C1C"/>
    <w:rsid w:val="0401DCDF"/>
    <w:rsid w:val="040404B8"/>
    <w:rsid w:val="0410A90E"/>
    <w:rsid w:val="04137A0F"/>
    <w:rsid w:val="04198BBF"/>
    <w:rsid w:val="041A5BA5"/>
    <w:rsid w:val="04224F90"/>
    <w:rsid w:val="0431C472"/>
    <w:rsid w:val="044176A9"/>
    <w:rsid w:val="0443AB28"/>
    <w:rsid w:val="04490873"/>
    <w:rsid w:val="044922B0"/>
    <w:rsid w:val="044DC5BB"/>
    <w:rsid w:val="044F6033"/>
    <w:rsid w:val="0456094A"/>
    <w:rsid w:val="045626B9"/>
    <w:rsid w:val="0458A759"/>
    <w:rsid w:val="045BF306"/>
    <w:rsid w:val="045D94DB"/>
    <w:rsid w:val="0460A607"/>
    <w:rsid w:val="0464BC16"/>
    <w:rsid w:val="0467C2A0"/>
    <w:rsid w:val="0468E0DF"/>
    <w:rsid w:val="0468F6BC"/>
    <w:rsid w:val="046ACB39"/>
    <w:rsid w:val="046E2FE7"/>
    <w:rsid w:val="047037EB"/>
    <w:rsid w:val="04721CBA"/>
    <w:rsid w:val="0478579B"/>
    <w:rsid w:val="047A936C"/>
    <w:rsid w:val="047DBBC5"/>
    <w:rsid w:val="047FBF42"/>
    <w:rsid w:val="048458F3"/>
    <w:rsid w:val="0486E20B"/>
    <w:rsid w:val="048F3366"/>
    <w:rsid w:val="04997C0C"/>
    <w:rsid w:val="049B9B4B"/>
    <w:rsid w:val="049F27A6"/>
    <w:rsid w:val="04A1F310"/>
    <w:rsid w:val="04A4D211"/>
    <w:rsid w:val="04AB33D0"/>
    <w:rsid w:val="04ACFDBB"/>
    <w:rsid w:val="04AD8597"/>
    <w:rsid w:val="04ADCE26"/>
    <w:rsid w:val="04B0E5F3"/>
    <w:rsid w:val="04B969B8"/>
    <w:rsid w:val="04D4D201"/>
    <w:rsid w:val="04D68264"/>
    <w:rsid w:val="04E320B1"/>
    <w:rsid w:val="04EF411D"/>
    <w:rsid w:val="04F0D33E"/>
    <w:rsid w:val="04F1804D"/>
    <w:rsid w:val="04F5B0FA"/>
    <w:rsid w:val="04F5D852"/>
    <w:rsid w:val="04F6BBB9"/>
    <w:rsid w:val="04F755E6"/>
    <w:rsid w:val="04FACB73"/>
    <w:rsid w:val="04FE38CD"/>
    <w:rsid w:val="04FF77DA"/>
    <w:rsid w:val="050B14B0"/>
    <w:rsid w:val="050D6240"/>
    <w:rsid w:val="0512F99A"/>
    <w:rsid w:val="05177263"/>
    <w:rsid w:val="051E7C14"/>
    <w:rsid w:val="0523F2D6"/>
    <w:rsid w:val="05347E4D"/>
    <w:rsid w:val="05450024"/>
    <w:rsid w:val="05469ACA"/>
    <w:rsid w:val="054826B6"/>
    <w:rsid w:val="054E0188"/>
    <w:rsid w:val="05511F04"/>
    <w:rsid w:val="0551B885"/>
    <w:rsid w:val="055300AB"/>
    <w:rsid w:val="055728A8"/>
    <w:rsid w:val="055DAB8A"/>
    <w:rsid w:val="05633799"/>
    <w:rsid w:val="056404D7"/>
    <w:rsid w:val="0569CADD"/>
    <w:rsid w:val="056AB5EA"/>
    <w:rsid w:val="05762769"/>
    <w:rsid w:val="0578A95D"/>
    <w:rsid w:val="057FEA79"/>
    <w:rsid w:val="05807284"/>
    <w:rsid w:val="0588600A"/>
    <w:rsid w:val="058AC3C8"/>
    <w:rsid w:val="059091F9"/>
    <w:rsid w:val="0593A0A7"/>
    <w:rsid w:val="0595D7A5"/>
    <w:rsid w:val="0596DEBF"/>
    <w:rsid w:val="05977AC9"/>
    <w:rsid w:val="0597A6DD"/>
    <w:rsid w:val="059B0ECD"/>
    <w:rsid w:val="059B56AF"/>
    <w:rsid w:val="059D3F04"/>
    <w:rsid w:val="05A0307C"/>
    <w:rsid w:val="05A40467"/>
    <w:rsid w:val="05A4747B"/>
    <w:rsid w:val="05A4EFFF"/>
    <w:rsid w:val="05A77ECB"/>
    <w:rsid w:val="05A9BB4B"/>
    <w:rsid w:val="05B1796B"/>
    <w:rsid w:val="05B4EA85"/>
    <w:rsid w:val="05B9215E"/>
    <w:rsid w:val="05C9BBCB"/>
    <w:rsid w:val="05CD1A4D"/>
    <w:rsid w:val="05CE4C2B"/>
    <w:rsid w:val="05D02CFB"/>
    <w:rsid w:val="05D17A46"/>
    <w:rsid w:val="05D1BB05"/>
    <w:rsid w:val="05E149F0"/>
    <w:rsid w:val="05E3EE85"/>
    <w:rsid w:val="05E45458"/>
    <w:rsid w:val="05EBB02F"/>
    <w:rsid w:val="05F0191E"/>
    <w:rsid w:val="05FAC44A"/>
    <w:rsid w:val="05FC5751"/>
    <w:rsid w:val="0609C093"/>
    <w:rsid w:val="060D3E5F"/>
    <w:rsid w:val="060ED63A"/>
    <w:rsid w:val="0612F9E6"/>
    <w:rsid w:val="061516D4"/>
    <w:rsid w:val="061A8B90"/>
    <w:rsid w:val="061BD31A"/>
    <w:rsid w:val="061FAB42"/>
    <w:rsid w:val="0620C8ED"/>
    <w:rsid w:val="06292685"/>
    <w:rsid w:val="06330555"/>
    <w:rsid w:val="06375686"/>
    <w:rsid w:val="0637ADC8"/>
    <w:rsid w:val="0639FEC9"/>
    <w:rsid w:val="063ED607"/>
    <w:rsid w:val="063F6CDA"/>
    <w:rsid w:val="06432CC4"/>
    <w:rsid w:val="064452D6"/>
    <w:rsid w:val="06522D33"/>
    <w:rsid w:val="06546EC6"/>
    <w:rsid w:val="065D9C1E"/>
    <w:rsid w:val="065E0C5D"/>
    <w:rsid w:val="06630E9A"/>
    <w:rsid w:val="066B1B4E"/>
    <w:rsid w:val="066D1E48"/>
    <w:rsid w:val="066E655D"/>
    <w:rsid w:val="067054A9"/>
    <w:rsid w:val="0673FE12"/>
    <w:rsid w:val="06752CAB"/>
    <w:rsid w:val="067704BA"/>
    <w:rsid w:val="0680FE03"/>
    <w:rsid w:val="06826CD3"/>
    <w:rsid w:val="06843818"/>
    <w:rsid w:val="06885705"/>
    <w:rsid w:val="068B9CF9"/>
    <w:rsid w:val="0695503E"/>
    <w:rsid w:val="069B07C5"/>
    <w:rsid w:val="06A172AA"/>
    <w:rsid w:val="06BAFD66"/>
    <w:rsid w:val="06BE7D9A"/>
    <w:rsid w:val="06BF3A3D"/>
    <w:rsid w:val="06BF456C"/>
    <w:rsid w:val="06C260A8"/>
    <w:rsid w:val="06C73E64"/>
    <w:rsid w:val="06CF4DA0"/>
    <w:rsid w:val="06CFA636"/>
    <w:rsid w:val="06E53AA9"/>
    <w:rsid w:val="06EE7636"/>
    <w:rsid w:val="06F36083"/>
    <w:rsid w:val="06F38C30"/>
    <w:rsid w:val="06F6A09D"/>
    <w:rsid w:val="06F7A945"/>
    <w:rsid w:val="06F8C776"/>
    <w:rsid w:val="0702C8BB"/>
    <w:rsid w:val="07068E7F"/>
    <w:rsid w:val="0707AC10"/>
    <w:rsid w:val="071162D7"/>
    <w:rsid w:val="07138520"/>
    <w:rsid w:val="0716D0CA"/>
    <w:rsid w:val="0717EEBB"/>
    <w:rsid w:val="0723770E"/>
    <w:rsid w:val="072E92FD"/>
    <w:rsid w:val="07376098"/>
    <w:rsid w:val="0740E643"/>
    <w:rsid w:val="07429255"/>
    <w:rsid w:val="0747CE5F"/>
    <w:rsid w:val="074CCDC4"/>
    <w:rsid w:val="0751C8E9"/>
    <w:rsid w:val="07558507"/>
    <w:rsid w:val="07561C93"/>
    <w:rsid w:val="07575C2B"/>
    <w:rsid w:val="07636A0F"/>
    <w:rsid w:val="0769723B"/>
    <w:rsid w:val="0776F20A"/>
    <w:rsid w:val="077D230D"/>
    <w:rsid w:val="077E0431"/>
    <w:rsid w:val="07910E8C"/>
    <w:rsid w:val="0795359D"/>
    <w:rsid w:val="0799FFF2"/>
    <w:rsid w:val="079ECC00"/>
    <w:rsid w:val="07A1336C"/>
    <w:rsid w:val="07A2EF37"/>
    <w:rsid w:val="07A89FF0"/>
    <w:rsid w:val="07B0013D"/>
    <w:rsid w:val="07B2342E"/>
    <w:rsid w:val="07B33971"/>
    <w:rsid w:val="07B3A0B1"/>
    <w:rsid w:val="07B5003A"/>
    <w:rsid w:val="07C2267A"/>
    <w:rsid w:val="07D25680"/>
    <w:rsid w:val="07D55892"/>
    <w:rsid w:val="07DF084A"/>
    <w:rsid w:val="07E52659"/>
    <w:rsid w:val="07EFB9B1"/>
    <w:rsid w:val="0805BABD"/>
    <w:rsid w:val="0807D65C"/>
    <w:rsid w:val="080D330E"/>
    <w:rsid w:val="080EBFB4"/>
    <w:rsid w:val="08134C4D"/>
    <w:rsid w:val="0819ECB6"/>
    <w:rsid w:val="081E2018"/>
    <w:rsid w:val="082FF5B8"/>
    <w:rsid w:val="08301FAD"/>
    <w:rsid w:val="08313591"/>
    <w:rsid w:val="0832C6CA"/>
    <w:rsid w:val="0832D85C"/>
    <w:rsid w:val="0832F347"/>
    <w:rsid w:val="08354C25"/>
    <w:rsid w:val="0839E1E5"/>
    <w:rsid w:val="0841F986"/>
    <w:rsid w:val="0845A126"/>
    <w:rsid w:val="08509272"/>
    <w:rsid w:val="085710E2"/>
    <w:rsid w:val="08573C59"/>
    <w:rsid w:val="085A4DFB"/>
    <w:rsid w:val="0867BECD"/>
    <w:rsid w:val="0869E236"/>
    <w:rsid w:val="086BDC63"/>
    <w:rsid w:val="0874E89E"/>
    <w:rsid w:val="087635DF"/>
    <w:rsid w:val="0877B9C6"/>
    <w:rsid w:val="087B1169"/>
    <w:rsid w:val="087C8E07"/>
    <w:rsid w:val="08845E8E"/>
    <w:rsid w:val="0884D2CA"/>
    <w:rsid w:val="0888B9D5"/>
    <w:rsid w:val="0888CEC3"/>
    <w:rsid w:val="08912568"/>
    <w:rsid w:val="08954D91"/>
    <w:rsid w:val="089A15F5"/>
    <w:rsid w:val="08A128E0"/>
    <w:rsid w:val="08ABA254"/>
    <w:rsid w:val="08B0C5BD"/>
    <w:rsid w:val="08B10972"/>
    <w:rsid w:val="08B9E5E5"/>
    <w:rsid w:val="08BC8A97"/>
    <w:rsid w:val="08BCE7E6"/>
    <w:rsid w:val="08C0EC2F"/>
    <w:rsid w:val="08C29E90"/>
    <w:rsid w:val="08C8B089"/>
    <w:rsid w:val="08CBDAC5"/>
    <w:rsid w:val="08D33D72"/>
    <w:rsid w:val="08D9E5B4"/>
    <w:rsid w:val="08DDDDF4"/>
    <w:rsid w:val="08E39EC0"/>
    <w:rsid w:val="08EB5A5D"/>
    <w:rsid w:val="08ECB7EF"/>
    <w:rsid w:val="08FCF320"/>
    <w:rsid w:val="08FDF171"/>
    <w:rsid w:val="09057D61"/>
    <w:rsid w:val="090C1B09"/>
    <w:rsid w:val="0912C6BF"/>
    <w:rsid w:val="09142275"/>
    <w:rsid w:val="09164F22"/>
    <w:rsid w:val="0916BA41"/>
    <w:rsid w:val="09190FB5"/>
    <w:rsid w:val="091E9C37"/>
    <w:rsid w:val="0920F492"/>
    <w:rsid w:val="0928AE8F"/>
    <w:rsid w:val="09297A6D"/>
    <w:rsid w:val="092D8844"/>
    <w:rsid w:val="092F5DEF"/>
    <w:rsid w:val="09345982"/>
    <w:rsid w:val="0936047D"/>
    <w:rsid w:val="093A1EA1"/>
    <w:rsid w:val="093AE626"/>
    <w:rsid w:val="09439310"/>
    <w:rsid w:val="095052DF"/>
    <w:rsid w:val="0953C4D2"/>
    <w:rsid w:val="0954ECA7"/>
    <w:rsid w:val="0956736C"/>
    <w:rsid w:val="095EB468"/>
    <w:rsid w:val="0961BE33"/>
    <w:rsid w:val="096248C0"/>
    <w:rsid w:val="09662161"/>
    <w:rsid w:val="09697FF3"/>
    <w:rsid w:val="097479E3"/>
    <w:rsid w:val="0975BA42"/>
    <w:rsid w:val="097619A2"/>
    <w:rsid w:val="097F860F"/>
    <w:rsid w:val="0985BF4B"/>
    <w:rsid w:val="0987E2AD"/>
    <w:rsid w:val="098D9646"/>
    <w:rsid w:val="09922185"/>
    <w:rsid w:val="09940185"/>
    <w:rsid w:val="0997BEAC"/>
    <w:rsid w:val="0998499E"/>
    <w:rsid w:val="09A9305B"/>
    <w:rsid w:val="09B7319E"/>
    <w:rsid w:val="09B7BBF5"/>
    <w:rsid w:val="09BBD8DA"/>
    <w:rsid w:val="09C1379D"/>
    <w:rsid w:val="09C21A69"/>
    <w:rsid w:val="09D1E60C"/>
    <w:rsid w:val="09D85CDA"/>
    <w:rsid w:val="09DB8123"/>
    <w:rsid w:val="09DD1901"/>
    <w:rsid w:val="09DD7B45"/>
    <w:rsid w:val="09DE19E7"/>
    <w:rsid w:val="09F6F040"/>
    <w:rsid w:val="09F744E0"/>
    <w:rsid w:val="0A06B657"/>
    <w:rsid w:val="0A071D41"/>
    <w:rsid w:val="0A0D1C63"/>
    <w:rsid w:val="0A11DE07"/>
    <w:rsid w:val="0A1E6801"/>
    <w:rsid w:val="0A20E705"/>
    <w:rsid w:val="0A230F00"/>
    <w:rsid w:val="0A24C825"/>
    <w:rsid w:val="0A2AF07F"/>
    <w:rsid w:val="0A3A697D"/>
    <w:rsid w:val="0A4349A1"/>
    <w:rsid w:val="0A4B4D9D"/>
    <w:rsid w:val="0A55792F"/>
    <w:rsid w:val="0A577234"/>
    <w:rsid w:val="0A584D07"/>
    <w:rsid w:val="0A6410CF"/>
    <w:rsid w:val="0A6BEFBC"/>
    <w:rsid w:val="0A6CC5F7"/>
    <w:rsid w:val="0A72F0BA"/>
    <w:rsid w:val="0A75D51C"/>
    <w:rsid w:val="0A78D81C"/>
    <w:rsid w:val="0A7ADE3B"/>
    <w:rsid w:val="0A7F6F1C"/>
    <w:rsid w:val="0A8309EC"/>
    <w:rsid w:val="0A851F60"/>
    <w:rsid w:val="0A8758FF"/>
    <w:rsid w:val="0A89CF5B"/>
    <w:rsid w:val="0A939918"/>
    <w:rsid w:val="0A959B68"/>
    <w:rsid w:val="0A97D206"/>
    <w:rsid w:val="0A9C0ED2"/>
    <w:rsid w:val="0AA8B62C"/>
    <w:rsid w:val="0AB21F83"/>
    <w:rsid w:val="0AC1C36F"/>
    <w:rsid w:val="0AC1D252"/>
    <w:rsid w:val="0AC42B3D"/>
    <w:rsid w:val="0AC48ACA"/>
    <w:rsid w:val="0AC7B39F"/>
    <w:rsid w:val="0AC99FFD"/>
    <w:rsid w:val="0ACF962E"/>
    <w:rsid w:val="0AD17A19"/>
    <w:rsid w:val="0AD44910"/>
    <w:rsid w:val="0AD85C2E"/>
    <w:rsid w:val="0ADC2812"/>
    <w:rsid w:val="0AE18342"/>
    <w:rsid w:val="0AE2475D"/>
    <w:rsid w:val="0AE32DF0"/>
    <w:rsid w:val="0AE44290"/>
    <w:rsid w:val="0AE5854D"/>
    <w:rsid w:val="0AE8A070"/>
    <w:rsid w:val="0AF7A00F"/>
    <w:rsid w:val="0AF8697F"/>
    <w:rsid w:val="0AF86E01"/>
    <w:rsid w:val="0B018366"/>
    <w:rsid w:val="0B0C215B"/>
    <w:rsid w:val="0B10D959"/>
    <w:rsid w:val="0B1893CE"/>
    <w:rsid w:val="0B1DC479"/>
    <w:rsid w:val="0B20F76A"/>
    <w:rsid w:val="0B24A692"/>
    <w:rsid w:val="0B2862B2"/>
    <w:rsid w:val="0B28E276"/>
    <w:rsid w:val="0B306FC0"/>
    <w:rsid w:val="0B3F310C"/>
    <w:rsid w:val="0B426063"/>
    <w:rsid w:val="0B59C49A"/>
    <w:rsid w:val="0B61B5C0"/>
    <w:rsid w:val="0B624EBB"/>
    <w:rsid w:val="0B6389BF"/>
    <w:rsid w:val="0B6CE115"/>
    <w:rsid w:val="0B72E6D8"/>
    <w:rsid w:val="0B742B76"/>
    <w:rsid w:val="0B756159"/>
    <w:rsid w:val="0B783BE7"/>
    <w:rsid w:val="0B7E2B9E"/>
    <w:rsid w:val="0B852465"/>
    <w:rsid w:val="0B90FE3F"/>
    <w:rsid w:val="0B9153A0"/>
    <w:rsid w:val="0B9F3926"/>
    <w:rsid w:val="0BA08400"/>
    <w:rsid w:val="0BA2BEC3"/>
    <w:rsid w:val="0BA37D25"/>
    <w:rsid w:val="0BA47501"/>
    <w:rsid w:val="0BAC9E52"/>
    <w:rsid w:val="0BB32399"/>
    <w:rsid w:val="0BB46966"/>
    <w:rsid w:val="0BB67F85"/>
    <w:rsid w:val="0BBB8017"/>
    <w:rsid w:val="0BC8CC1F"/>
    <w:rsid w:val="0BCA2B18"/>
    <w:rsid w:val="0BCA5812"/>
    <w:rsid w:val="0BCF5309"/>
    <w:rsid w:val="0BD39838"/>
    <w:rsid w:val="0BD5D59E"/>
    <w:rsid w:val="0BE88259"/>
    <w:rsid w:val="0BE929D2"/>
    <w:rsid w:val="0BEA0832"/>
    <w:rsid w:val="0BEC7FCE"/>
    <w:rsid w:val="0BECD7A0"/>
    <w:rsid w:val="0BED93F0"/>
    <w:rsid w:val="0BF8AB3A"/>
    <w:rsid w:val="0BFC2982"/>
    <w:rsid w:val="0BFC49B5"/>
    <w:rsid w:val="0BFDFE17"/>
    <w:rsid w:val="0BFE4732"/>
    <w:rsid w:val="0C04701F"/>
    <w:rsid w:val="0C0CB9F6"/>
    <w:rsid w:val="0C1CD437"/>
    <w:rsid w:val="0C1CF983"/>
    <w:rsid w:val="0C1EFDBD"/>
    <w:rsid w:val="0C1FCBC5"/>
    <w:rsid w:val="0C284218"/>
    <w:rsid w:val="0C388986"/>
    <w:rsid w:val="0C38944B"/>
    <w:rsid w:val="0C3A7047"/>
    <w:rsid w:val="0C40A0A0"/>
    <w:rsid w:val="0C42B25D"/>
    <w:rsid w:val="0C4F3A7F"/>
    <w:rsid w:val="0C4F53F1"/>
    <w:rsid w:val="0C514126"/>
    <w:rsid w:val="0C517554"/>
    <w:rsid w:val="0C579647"/>
    <w:rsid w:val="0C5C9213"/>
    <w:rsid w:val="0C5DC915"/>
    <w:rsid w:val="0C5E1EF0"/>
    <w:rsid w:val="0C61FD5F"/>
    <w:rsid w:val="0C70337B"/>
    <w:rsid w:val="0C7224F5"/>
    <w:rsid w:val="0C736BFA"/>
    <w:rsid w:val="0C7719FD"/>
    <w:rsid w:val="0C797B9A"/>
    <w:rsid w:val="0C7E17BE"/>
    <w:rsid w:val="0C86E084"/>
    <w:rsid w:val="0C88B42D"/>
    <w:rsid w:val="0C8DC86C"/>
    <w:rsid w:val="0C90C87A"/>
    <w:rsid w:val="0C99FAB8"/>
    <w:rsid w:val="0CA75EB8"/>
    <w:rsid w:val="0CAA34DE"/>
    <w:rsid w:val="0CAD9384"/>
    <w:rsid w:val="0CAFE881"/>
    <w:rsid w:val="0CBA6880"/>
    <w:rsid w:val="0CBE3423"/>
    <w:rsid w:val="0CC268AA"/>
    <w:rsid w:val="0CC43313"/>
    <w:rsid w:val="0CC9457C"/>
    <w:rsid w:val="0CE21014"/>
    <w:rsid w:val="0CE71F1D"/>
    <w:rsid w:val="0CECC812"/>
    <w:rsid w:val="0CF17845"/>
    <w:rsid w:val="0CFC6636"/>
    <w:rsid w:val="0D05B5F1"/>
    <w:rsid w:val="0D08DB22"/>
    <w:rsid w:val="0D0D354F"/>
    <w:rsid w:val="0D10EF0F"/>
    <w:rsid w:val="0D117A84"/>
    <w:rsid w:val="0D125305"/>
    <w:rsid w:val="0D12CD29"/>
    <w:rsid w:val="0D18A1B4"/>
    <w:rsid w:val="0D1FC83E"/>
    <w:rsid w:val="0D3880D5"/>
    <w:rsid w:val="0D3D3A6A"/>
    <w:rsid w:val="0D4B2372"/>
    <w:rsid w:val="0D4EF3FA"/>
    <w:rsid w:val="0D52E09F"/>
    <w:rsid w:val="0D592CCA"/>
    <w:rsid w:val="0D5A250C"/>
    <w:rsid w:val="0D5D165B"/>
    <w:rsid w:val="0D6D14B5"/>
    <w:rsid w:val="0D7246DF"/>
    <w:rsid w:val="0D732029"/>
    <w:rsid w:val="0D76657F"/>
    <w:rsid w:val="0D7814E1"/>
    <w:rsid w:val="0D789CFC"/>
    <w:rsid w:val="0D79D7B9"/>
    <w:rsid w:val="0D8198B3"/>
    <w:rsid w:val="0D826CF5"/>
    <w:rsid w:val="0D855FAB"/>
    <w:rsid w:val="0D8E9E1A"/>
    <w:rsid w:val="0D95E72B"/>
    <w:rsid w:val="0D96D733"/>
    <w:rsid w:val="0D984EC9"/>
    <w:rsid w:val="0DA8DD06"/>
    <w:rsid w:val="0DAE357E"/>
    <w:rsid w:val="0DB1FB17"/>
    <w:rsid w:val="0DB7F606"/>
    <w:rsid w:val="0DBEDAD1"/>
    <w:rsid w:val="0DC10B92"/>
    <w:rsid w:val="0DC3D864"/>
    <w:rsid w:val="0DCAEDA3"/>
    <w:rsid w:val="0DCD3FCE"/>
    <w:rsid w:val="0DCD916A"/>
    <w:rsid w:val="0DD2B7AC"/>
    <w:rsid w:val="0DD4E4D1"/>
    <w:rsid w:val="0DE494AE"/>
    <w:rsid w:val="0DE5AC4C"/>
    <w:rsid w:val="0DEF5D15"/>
    <w:rsid w:val="0DF94CAF"/>
    <w:rsid w:val="0DFDF1D4"/>
    <w:rsid w:val="0E10810A"/>
    <w:rsid w:val="0E10BDE7"/>
    <w:rsid w:val="0E12C46F"/>
    <w:rsid w:val="0E1E4472"/>
    <w:rsid w:val="0E260C41"/>
    <w:rsid w:val="0E285D02"/>
    <w:rsid w:val="0E33B56F"/>
    <w:rsid w:val="0E3530E1"/>
    <w:rsid w:val="0E3B731A"/>
    <w:rsid w:val="0E3E9A48"/>
    <w:rsid w:val="0E3E9D99"/>
    <w:rsid w:val="0E43B1C5"/>
    <w:rsid w:val="0E4C8DBE"/>
    <w:rsid w:val="0E4E1DDE"/>
    <w:rsid w:val="0E53045A"/>
    <w:rsid w:val="0E53DE67"/>
    <w:rsid w:val="0E59CB03"/>
    <w:rsid w:val="0E5D3FB8"/>
    <w:rsid w:val="0E696E86"/>
    <w:rsid w:val="0E6A5971"/>
    <w:rsid w:val="0E6C0688"/>
    <w:rsid w:val="0E87FCFB"/>
    <w:rsid w:val="0E8C1ED4"/>
    <w:rsid w:val="0E8C8EEC"/>
    <w:rsid w:val="0E8D83F6"/>
    <w:rsid w:val="0E95FDCC"/>
    <w:rsid w:val="0E96A5DC"/>
    <w:rsid w:val="0E9D9AB3"/>
    <w:rsid w:val="0E9DD4ED"/>
    <w:rsid w:val="0E9F932E"/>
    <w:rsid w:val="0EA044CA"/>
    <w:rsid w:val="0EA41E7C"/>
    <w:rsid w:val="0EA53136"/>
    <w:rsid w:val="0EA9AF16"/>
    <w:rsid w:val="0EAAEA7D"/>
    <w:rsid w:val="0EAC55CF"/>
    <w:rsid w:val="0EB49CB4"/>
    <w:rsid w:val="0EB85D83"/>
    <w:rsid w:val="0EB8E441"/>
    <w:rsid w:val="0EBC8D7E"/>
    <w:rsid w:val="0EC513CF"/>
    <w:rsid w:val="0EC693CD"/>
    <w:rsid w:val="0ED839FE"/>
    <w:rsid w:val="0ED938D7"/>
    <w:rsid w:val="0EDD0284"/>
    <w:rsid w:val="0EEAC45B"/>
    <w:rsid w:val="0EEC6749"/>
    <w:rsid w:val="0EF6DE5F"/>
    <w:rsid w:val="0EF716A5"/>
    <w:rsid w:val="0EF83948"/>
    <w:rsid w:val="0F03E152"/>
    <w:rsid w:val="0F066346"/>
    <w:rsid w:val="0F07F3DA"/>
    <w:rsid w:val="0F0B8F9A"/>
    <w:rsid w:val="0F0E3F03"/>
    <w:rsid w:val="0F107B7F"/>
    <w:rsid w:val="0F13E542"/>
    <w:rsid w:val="0F16A528"/>
    <w:rsid w:val="0F1D09AF"/>
    <w:rsid w:val="0F1E523F"/>
    <w:rsid w:val="0F2F4250"/>
    <w:rsid w:val="0F321065"/>
    <w:rsid w:val="0F369171"/>
    <w:rsid w:val="0F38D6F5"/>
    <w:rsid w:val="0F3A8329"/>
    <w:rsid w:val="0F41B3B5"/>
    <w:rsid w:val="0F452272"/>
    <w:rsid w:val="0F4EF141"/>
    <w:rsid w:val="0F4F5799"/>
    <w:rsid w:val="0F5EBECC"/>
    <w:rsid w:val="0F66B81A"/>
    <w:rsid w:val="0F67F11C"/>
    <w:rsid w:val="0F690C8B"/>
    <w:rsid w:val="0F6DE8FF"/>
    <w:rsid w:val="0F7781FB"/>
    <w:rsid w:val="0F79B60A"/>
    <w:rsid w:val="0F7C59E5"/>
    <w:rsid w:val="0F7E29CF"/>
    <w:rsid w:val="0F8600F4"/>
    <w:rsid w:val="0F86DB41"/>
    <w:rsid w:val="0F8716A4"/>
    <w:rsid w:val="0F8A1409"/>
    <w:rsid w:val="0F906D97"/>
    <w:rsid w:val="0F909373"/>
    <w:rsid w:val="0F961C14"/>
    <w:rsid w:val="0F9A4C2C"/>
    <w:rsid w:val="0FA71BA1"/>
    <w:rsid w:val="0FAD962D"/>
    <w:rsid w:val="0FB39390"/>
    <w:rsid w:val="0FB5477A"/>
    <w:rsid w:val="0FB5B880"/>
    <w:rsid w:val="0FB90973"/>
    <w:rsid w:val="0FBCFF60"/>
    <w:rsid w:val="0FC3B648"/>
    <w:rsid w:val="0FC42D63"/>
    <w:rsid w:val="0FD20CBF"/>
    <w:rsid w:val="0FD9F392"/>
    <w:rsid w:val="0FE2B54C"/>
    <w:rsid w:val="0FEE062E"/>
    <w:rsid w:val="0FEE6AD5"/>
    <w:rsid w:val="0FEE8C55"/>
    <w:rsid w:val="0FF57421"/>
    <w:rsid w:val="0FF73798"/>
    <w:rsid w:val="0FFDE486"/>
    <w:rsid w:val="0FFE9362"/>
    <w:rsid w:val="0FFF1293"/>
    <w:rsid w:val="0FFF3BB8"/>
    <w:rsid w:val="1004397B"/>
    <w:rsid w:val="10073CD2"/>
    <w:rsid w:val="100E462B"/>
    <w:rsid w:val="1014FD2B"/>
    <w:rsid w:val="10170CE3"/>
    <w:rsid w:val="101A6F89"/>
    <w:rsid w:val="1020A36F"/>
    <w:rsid w:val="10271506"/>
    <w:rsid w:val="102920CE"/>
    <w:rsid w:val="102D1283"/>
    <w:rsid w:val="1034A8D7"/>
    <w:rsid w:val="10359D97"/>
    <w:rsid w:val="1039470D"/>
    <w:rsid w:val="103D79E1"/>
    <w:rsid w:val="10441CA8"/>
    <w:rsid w:val="10454F98"/>
    <w:rsid w:val="1048B6A2"/>
    <w:rsid w:val="104D3B85"/>
    <w:rsid w:val="104E0B3B"/>
    <w:rsid w:val="104E36C2"/>
    <w:rsid w:val="105390F5"/>
    <w:rsid w:val="105503E3"/>
    <w:rsid w:val="1057B09C"/>
    <w:rsid w:val="1069F149"/>
    <w:rsid w:val="106B6D29"/>
    <w:rsid w:val="107FFA83"/>
    <w:rsid w:val="1082B235"/>
    <w:rsid w:val="108FB0DF"/>
    <w:rsid w:val="1092F1C9"/>
    <w:rsid w:val="109565F9"/>
    <w:rsid w:val="1096092B"/>
    <w:rsid w:val="109962ED"/>
    <w:rsid w:val="109C6824"/>
    <w:rsid w:val="109ECFAF"/>
    <w:rsid w:val="109F2056"/>
    <w:rsid w:val="10A22402"/>
    <w:rsid w:val="10A6B1A5"/>
    <w:rsid w:val="10ABF8B4"/>
    <w:rsid w:val="10B3DBD7"/>
    <w:rsid w:val="10B6AF4C"/>
    <w:rsid w:val="10C792B6"/>
    <w:rsid w:val="10C96D4F"/>
    <w:rsid w:val="10CC83E1"/>
    <w:rsid w:val="10DA7587"/>
    <w:rsid w:val="10EB4E85"/>
    <w:rsid w:val="10F67B93"/>
    <w:rsid w:val="10FA5F0B"/>
    <w:rsid w:val="10FE5FE1"/>
    <w:rsid w:val="1101E8FF"/>
    <w:rsid w:val="110F4C90"/>
    <w:rsid w:val="110F9033"/>
    <w:rsid w:val="1112B47A"/>
    <w:rsid w:val="1113B78A"/>
    <w:rsid w:val="1113EBF4"/>
    <w:rsid w:val="111400B5"/>
    <w:rsid w:val="11156CD1"/>
    <w:rsid w:val="1117B9F0"/>
    <w:rsid w:val="1117C56F"/>
    <w:rsid w:val="1119190B"/>
    <w:rsid w:val="111A4E1E"/>
    <w:rsid w:val="111BD8A7"/>
    <w:rsid w:val="111DA0DD"/>
    <w:rsid w:val="111EDD51"/>
    <w:rsid w:val="11240553"/>
    <w:rsid w:val="11281CE3"/>
    <w:rsid w:val="11286639"/>
    <w:rsid w:val="112A6237"/>
    <w:rsid w:val="112C9B21"/>
    <w:rsid w:val="113447A2"/>
    <w:rsid w:val="11363FF1"/>
    <w:rsid w:val="11385646"/>
    <w:rsid w:val="114182D3"/>
    <w:rsid w:val="11445203"/>
    <w:rsid w:val="114757D2"/>
    <w:rsid w:val="114F12D1"/>
    <w:rsid w:val="115149A1"/>
    <w:rsid w:val="1151CED6"/>
    <w:rsid w:val="115A3FB5"/>
    <w:rsid w:val="115D3E37"/>
    <w:rsid w:val="1160DE8F"/>
    <w:rsid w:val="11623A82"/>
    <w:rsid w:val="1165A6A6"/>
    <w:rsid w:val="116E0B2C"/>
    <w:rsid w:val="11774813"/>
    <w:rsid w:val="11774F76"/>
    <w:rsid w:val="117BB654"/>
    <w:rsid w:val="117C7066"/>
    <w:rsid w:val="117E9B1A"/>
    <w:rsid w:val="1188E5D1"/>
    <w:rsid w:val="118B77D3"/>
    <w:rsid w:val="1197A436"/>
    <w:rsid w:val="11997008"/>
    <w:rsid w:val="119DBFC1"/>
    <w:rsid w:val="11BB901B"/>
    <w:rsid w:val="11BBF446"/>
    <w:rsid w:val="11BF960B"/>
    <w:rsid w:val="11C227ED"/>
    <w:rsid w:val="11C4A7C9"/>
    <w:rsid w:val="11CAF9C9"/>
    <w:rsid w:val="11CB3C78"/>
    <w:rsid w:val="11CBF849"/>
    <w:rsid w:val="11CC2A0C"/>
    <w:rsid w:val="11D57FD7"/>
    <w:rsid w:val="11D6D7FE"/>
    <w:rsid w:val="11D70E34"/>
    <w:rsid w:val="11DE7146"/>
    <w:rsid w:val="11E42551"/>
    <w:rsid w:val="11F06E06"/>
    <w:rsid w:val="11F11733"/>
    <w:rsid w:val="11FCADE3"/>
    <w:rsid w:val="11FDD461"/>
    <w:rsid w:val="12027FC2"/>
    <w:rsid w:val="12064135"/>
    <w:rsid w:val="12095259"/>
    <w:rsid w:val="1209B5BA"/>
    <w:rsid w:val="1209F10B"/>
    <w:rsid w:val="120EB5D0"/>
    <w:rsid w:val="120FDAC0"/>
    <w:rsid w:val="121BCAE4"/>
    <w:rsid w:val="121C69DE"/>
    <w:rsid w:val="122050D6"/>
    <w:rsid w:val="122651C2"/>
    <w:rsid w:val="1228E0A1"/>
    <w:rsid w:val="122A01E0"/>
    <w:rsid w:val="12363CF6"/>
    <w:rsid w:val="123918E5"/>
    <w:rsid w:val="12477534"/>
    <w:rsid w:val="1247D81C"/>
    <w:rsid w:val="12484E8F"/>
    <w:rsid w:val="124F0E5E"/>
    <w:rsid w:val="1252978F"/>
    <w:rsid w:val="125A6CB3"/>
    <w:rsid w:val="125FCE07"/>
    <w:rsid w:val="1262D31D"/>
    <w:rsid w:val="1263103A"/>
    <w:rsid w:val="126A1EC3"/>
    <w:rsid w:val="126CFFC8"/>
    <w:rsid w:val="12734EBB"/>
    <w:rsid w:val="1275E1B8"/>
    <w:rsid w:val="12766D59"/>
    <w:rsid w:val="1279EBE5"/>
    <w:rsid w:val="127E5F64"/>
    <w:rsid w:val="127E75C6"/>
    <w:rsid w:val="128420DC"/>
    <w:rsid w:val="1289B7B4"/>
    <w:rsid w:val="128B6729"/>
    <w:rsid w:val="12908EE0"/>
    <w:rsid w:val="1295796C"/>
    <w:rsid w:val="129AC2E8"/>
    <w:rsid w:val="129B1796"/>
    <w:rsid w:val="129D4B70"/>
    <w:rsid w:val="12A8C11B"/>
    <w:rsid w:val="12AADF45"/>
    <w:rsid w:val="12AD4938"/>
    <w:rsid w:val="12B10B5E"/>
    <w:rsid w:val="12B54AE7"/>
    <w:rsid w:val="12B8E6F1"/>
    <w:rsid w:val="12BCB9BE"/>
    <w:rsid w:val="12BD2EC4"/>
    <w:rsid w:val="12C363A1"/>
    <w:rsid w:val="12C3824F"/>
    <w:rsid w:val="12C52C7E"/>
    <w:rsid w:val="12D006AA"/>
    <w:rsid w:val="12DA717F"/>
    <w:rsid w:val="12DD3DAC"/>
    <w:rsid w:val="12DD5334"/>
    <w:rsid w:val="12F34076"/>
    <w:rsid w:val="12F3C54D"/>
    <w:rsid w:val="12F6FBBB"/>
    <w:rsid w:val="12FBCE25"/>
    <w:rsid w:val="12FE0AE3"/>
    <w:rsid w:val="13078CD4"/>
    <w:rsid w:val="130A2152"/>
    <w:rsid w:val="130FC992"/>
    <w:rsid w:val="131881D1"/>
    <w:rsid w:val="13273016"/>
    <w:rsid w:val="13296837"/>
    <w:rsid w:val="1329DD41"/>
    <w:rsid w:val="132D56E7"/>
    <w:rsid w:val="132F3D10"/>
    <w:rsid w:val="1334BB2E"/>
    <w:rsid w:val="13358548"/>
    <w:rsid w:val="1336ADBD"/>
    <w:rsid w:val="133EFF0F"/>
    <w:rsid w:val="134232EE"/>
    <w:rsid w:val="13429D50"/>
    <w:rsid w:val="13434A41"/>
    <w:rsid w:val="13481DFE"/>
    <w:rsid w:val="134B6400"/>
    <w:rsid w:val="134BAD39"/>
    <w:rsid w:val="134EF186"/>
    <w:rsid w:val="13562900"/>
    <w:rsid w:val="13567B18"/>
    <w:rsid w:val="1357896F"/>
    <w:rsid w:val="135EE3F3"/>
    <w:rsid w:val="13671BE0"/>
    <w:rsid w:val="136B805F"/>
    <w:rsid w:val="13712892"/>
    <w:rsid w:val="13751EDC"/>
    <w:rsid w:val="1377DF69"/>
    <w:rsid w:val="1378FE45"/>
    <w:rsid w:val="137AEC20"/>
    <w:rsid w:val="1382908E"/>
    <w:rsid w:val="1382AA5E"/>
    <w:rsid w:val="13838C8B"/>
    <w:rsid w:val="1387ACE1"/>
    <w:rsid w:val="13948291"/>
    <w:rsid w:val="13A69A95"/>
    <w:rsid w:val="13A8AFCD"/>
    <w:rsid w:val="13ACA9E4"/>
    <w:rsid w:val="13AD989D"/>
    <w:rsid w:val="13AEF2D1"/>
    <w:rsid w:val="13B41983"/>
    <w:rsid w:val="13C1B4F6"/>
    <w:rsid w:val="13C8D0D0"/>
    <w:rsid w:val="13CA053A"/>
    <w:rsid w:val="13E72AEB"/>
    <w:rsid w:val="13EEFCD1"/>
    <w:rsid w:val="13EF197C"/>
    <w:rsid w:val="14025DBB"/>
    <w:rsid w:val="14030BC0"/>
    <w:rsid w:val="14039ED6"/>
    <w:rsid w:val="1404D85E"/>
    <w:rsid w:val="14107332"/>
    <w:rsid w:val="1411B910"/>
    <w:rsid w:val="14193B88"/>
    <w:rsid w:val="141C020B"/>
    <w:rsid w:val="141CF6AB"/>
    <w:rsid w:val="1424ACA9"/>
    <w:rsid w:val="142B98CE"/>
    <w:rsid w:val="142EF9A0"/>
    <w:rsid w:val="14355008"/>
    <w:rsid w:val="14418A07"/>
    <w:rsid w:val="14445714"/>
    <w:rsid w:val="14537CAF"/>
    <w:rsid w:val="1458B271"/>
    <w:rsid w:val="145CFDFF"/>
    <w:rsid w:val="14666B52"/>
    <w:rsid w:val="1467C36C"/>
    <w:rsid w:val="146F8073"/>
    <w:rsid w:val="147340A5"/>
    <w:rsid w:val="147A5B48"/>
    <w:rsid w:val="147FB88F"/>
    <w:rsid w:val="14805A1E"/>
    <w:rsid w:val="148179BF"/>
    <w:rsid w:val="1487A56F"/>
    <w:rsid w:val="1488D1D3"/>
    <w:rsid w:val="148E3C86"/>
    <w:rsid w:val="14916EF1"/>
    <w:rsid w:val="14945A02"/>
    <w:rsid w:val="14971869"/>
    <w:rsid w:val="1497BA10"/>
    <w:rsid w:val="149D233E"/>
    <w:rsid w:val="14A0B11D"/>
    <w:rsid w:val="14AB161B"/>
    <w:rsid w:val="14AF0042"/>
    <w:rsid w:val="14AF9FD6"/>
    <w:rsid w:val="14AFC314"/>
    <w:rsid w:val="14B187DE"/>
    <w:rsid w:val="14B72887"/>
    <w:rsid w:val="14C05EB3"/>
    <w:rsid w:val="14C227B5"/>
    <w:rsid w:val="14D2ACD2"/>
    <w:rsid w:val="14D2E61C"/>
    <w:rsid w:val="14D8A6F8"/>
    <w:rsid w:val="14D8B559"/>
    <w:rsid w:val="14D9CC3E"/>
    <w:rsid w:val="14E3FEB8"/>
    <w:rsid w:val="14E6E4C6"/>
    <w:rsid w:val="14EBC857"/>
    <w:rsid w:val="14EF407F"/>
    <w:rsid w:val="14F083B2"/>
    <w:rsid w:val="14F84DF2"/>
    <w:rsid w:val="14FABC1C"/>
    <w:rsid w:val="150046DA"/>
    <w:rsid w:val="15009F60"/>
    <w:rsid w:val="1502DC17"/>
    <w:rsid w:val="15096D0B"/>
    <w:rsid w:val="150B5CC4"/>
    <w:rsid w:val="15101A1F"/>
    <w:rsid w:val="1510EF3D"/>
    <w:rsid w:val="1512670C"/>
    <w:rsid w:val="1516FBC2"/>
    <w:rsid w:val="1517D2E1"/>
    <w:rsid w:val="151E0059"/>
    <w:rsid w:val="152F7824"/>
    <w:rsid w:val="1531370E"/>
    <w:rsid w:val="153144C4"/>
    <w:rsid w:val="15347283"/>
    <w:rsid w:val="1539A038"/>
    <w:rsid w:val="15466A1A"/>
    <w:rsid w:val="15477B82"/>
    <w:rsid w:val="15497F53"/>
    <w:rsid w:val="154C4BF2"/>
    <w:rsid w:val="154F4C73"/>
    <w:rsid w:val="15532804"/>
    <w:rsid w:val="1556CE0E"/>
    <w:rsid w:val="155BEA3B"/>
    <w:rsid w:val="155F8E12"/>
    <w:rsid w:val="15665581"/>
    <w:rsid w:val="15688B28"/>
    <w:rsid w:val="156F14E8"/>
    <w:rsid w:val="1570358B"/>
    <w:rsid w:val="157ACFFA"/>
    <w:rsid w:val="15801796"/>
    <w:rsid w:val="15820E4C"/>
    <w:rsid w:val="158D7763"/>
    <w:rsid w:val="15909B46"/>
    <w:rsid w:val="159516F3"/>
    <w:rsid w:val="1599CEED"/>
    <w:rsid w:val="1599D1FF"/>
    <w:rsid w:val="159FFFBB"/>
    <w:rsid w:val="15A1BF85"/>
    <w:rsid w:val="15AC928A"/>
    <w:rsid w:val="15AF7951"/>
    <w:rsid w:val="15B9935A"/>
    <w:rsid w:val="15C0FC3A"/>
    <w:rsid w:val="15C3676C"/>
    <w:rsid w:val="15C5E811"/>
    <w:rsid w:val="15D890CA"/>
    <w:rsid w:val="15DCAD5F"/>
    <w:rsid w:val="15E1494D"/>
    <w:rsid w:val="15EDADD3"/>
    <w:rsid w:val="15EE7788"/>
    <w:rsid w:val="15EE7F0F"/>
    <w:rsid w:val="15EFCCED"/>
    <w:rsid w:val="15F0AA6D"/>
    <w:rsid w:val="15F2E2EF"/>
    <w:rsid w:val="15F2E856"/>
    <w:rsid w:val="15F3AD7A"/>
    <w:rsid w:val="15F8F065"/>
    <w:rsid w:val="15FA535E"/>
    <w:rsid w:val="15FC5F93"/>
    <w:rsid w:val="1600AE2C"/>
    <w:rsid w:val="1604D3E6"/>
    <w:rsid w:val="16073A3E"/>
    <w:rsid w:val="1608FBC2"/>
    <w:rsid w:val="160C288A"/>
    <w:rsid w:val="160F8906"/>
    <w:rsid w:val="16172256"/>
    <w:rsid w:val="1622E2B1"/>
    <w:rsid w:val="16267E01"/>
    <w:rsid w:val="162C36BD"/>
    <w:rsid w:val="1635000C"/>
    <w:rsid w:val="16358E1A"/>
    <w:rsid w:val="163748FA"/>
    <w:rsid w:val="163C70AC"/>
    <w:rsid w:val="163D02FB"/>
    <w:rsid w:val="163D969A"/>
    <w:rsid w:val="1643377A"/>
    <w:rsid w:val="164B7037"/>
    <w:rsid w:val="164C88F4"/>
    <w:rsid w:val="1650896B"/>
    <w:rsid w:val="16567BBA"/>
    <w:rsid w:val="1661AA27"/>
    <w:rsid w:val="166205E1"/>
    <w:rsid w:val="16655F86"/>
    <w:rsid w:val="1669FBC1"/>
    <w:rsid w:val="166E25EC"/>
    <w:rsid w:val="166E533B"/>
    <w:rsid w:val="166E9DBF"/>
    <w:rsid w:val="1673BAF7"/>
    <w:rsid w:val="1676A4B8"/>
    <w:rsid w:val="167AD0AC"/>
    <w:rsid w:val="1683E35F"/>
    <w:rsid w:val="168E65F9"/>
    <w:rsid w:val="169C456F"/>
    <w:rsid w:val="16A3472A"/>
    <w:rsid w:val="16A6D973"/>
    <w:rsid w:val="16A88654"/>
    <w:rsid w:val="16AA4921"/>
    <w:rsid w:val="16ADF4ED"/>
    <w:rsid w:val="16BE37AC"/>
    <w:rsid w:val="16C1E1BE"/>
    <w:rsid w:val="16C20375"/>
    <w:rsid w:val="16C27E71"/>
    <w:rsid w:val="16CCD95A"/>
    <w:rsid w:val="16D2110C"/>
    <w:rsid w:val="16D724D9"/>
    <w:rsid w:val="16E010BF"/>
    <w:rsid w:val="16E2AA44"/>
    <w:rsid w:val="16EDDA5F"/>
    <w:rsid w:val="16F1148B"/>
    <w:rsid w:val="16F25F9B"/>
    <w:rsid w:val="16F4B365"/>
    <w:rsid w:val="16F5857D"/>
    <w:rsid w:val="16FEC1C1"/>
    <w:rsid w:val="1703DB6E"/>
    <w:rsid w:val="1715F329"/>
    <w:rsid w:val="171F71DB"/>
    <w:rsid w:val="1723DE57"/>
    <w:rsid w:val="1729C7A0"/>
    <w:rsid w:val="17341374"/>
    <w:rsid w:val="1734BFA0"/>
    <w:rsid w:val="17390421"/>
    <w:rsid w:val="17399E3F"/>
    <w:rsid w:val="173CB43B"/>
    <w:rsid w:val="1744D3C0"/>
    <w:rsid w:val="175765AD"/>
    <w:rsid w:val="175A9009"/>
    <w:rsid w:val="17601EE3"/>
    <w:rsid w:val="1769D0B1"/>
    <w:rsid w:val="176A43B5"/>
    <w:rsid w:val="17797FE3"/>
    <w:rsid w:val="17850A9E"/>
    <w:rsid w:val="17882DDC"/>
    <w:rsid w:val="178A47E9"/>
    <w:rsid w:val="17A09D55"/>
    <w:rsid w:val="17A275DF"/>
    <w:rsid w:val="17A55FD8"/>
    <w:rsid w:val="17AAB5A2"/>
    <w:rsid w:val="17AAE867"/>
    <w:rsid w:val="17AD23D7"/>
    <w:rsid w:val="17ADE2A2"/>
    <w:rsid w:val="17AE4B7C"/>
    <w:rsid w:val="17B4E34D"/>
    <w:rsid w:val="17BBF5C5"/>
    <w:rsid w:val="17C04AA4"/>
    <w:rsid w:val="17C3C37B"/>
    <w:rsid w:val="17C773D9"/>
    <w:rsid w:val="17CBDD31"/>
    <w:rsid w:val="17CCFDFA"/>
    <w:rsid w:val="17D0F8BD"/>
    <w:rsid w:val="17D1FA1B"/>
    <w:rsid w:val="17D68430"/>
    <w:rsid w:val="17E52B2E"/>
    <w:rsid w:val="17EDC0E8"/>
    <w:rsid w:val="17EF243A"/>
    <w:rsid w:val="17EFD5D5"/>
    <w:rsid w:val="17F4E6DC"/>
    <w:rsid w:val="17FD1E7A"/>
    <w:rsid w:val="17FE0BC8"/>
    <w:rsid w:val="1800EE24"/>
    <w:rsid w:val="180484CC"/>
    <w:rsid w:val="1813DDA0"/>
    <w:rsid w:val="18184114"/>
    <w:rsid w:val="1823B7B5"/>
    <w:rsid w:val="182A365A"/>
    <w:rsid w:val="18323F9D"/>
    <w:rsid w:val="1833B1F7"/>
    <w:rsid w:val="183D1376"/>
    <w:rsid w:val="18410DCD"/>
    <w:rsid w:val="184252FE"/>
    <w:rsid w:val="185298DF"/>
    <w:rsid w:val="186A9304"/>
    <w:rsid w:val="186C1BF6"/>
    <w:rsid w:val="186CDDCF"/>
    <w:rsid w:val="186FC0E8"/>
    <w:rsid w:val="18703888"/>
    <w:rsid w:val="1875B22C"/>
    <w:rsid w:val="187E0ADC"/>
    <w:rsid w:val="18889D4B"/>
    <w:rsid w:val="188DD1A6"/>
    <w:rsid w:val="188E5A6D"/>
    <w:rsid w:val="18959346"/>
    <w:rsid w:val="189784DA"/>
    <w:rsid w:val="18A4A804"/>
    <w:rsid w:val="18A4BF0E"/>
    <w:rsid w:val="18A71399"/>
    <w:rsid w:val="18AA022A"/>
    <w:rsid w:val="18AE1627"/>
    <w:rsid w:val="18AF9C98"/>
    <w:rsid w:val="18AFE90A"/>
    <w:rsid w:val="18BDA8D3"/>
    <w:rsid w:val="18BFE028"/>
    <w:rsid w:val="18CC01D6"/>
    <w:rsid w:val="18CE807C"/>
    <w:rsid w:val="18CEEDF6"/>
    <w:rsid w:val="18D1CD13"/>
    <w:rsid w:val="18E9B61A"/>
    <w:rsid w:val="18EA77CD"/>
    <w:rsid w:val="18EBB5F8"/>
    <w:rsid w:val="18ECACFA"/>
    <w:rsid w:val="18F4B358"/>
    <w:rsid w:val="18FDD245"/>
    <w:rsid w:val="1903934B"/>
    <w:rsid w:val="19047992"/>
    <w:rsid w:val="190C1671"/>
    <w:rsid w:val="1916CFFF"/>
    <w:rsid w:val="19187AFE"/>
    <w:rsid w:val="192EBA1B"/>
    <w:rsid w:val="192F1283"/>
    <w:rsid w:val="192F70AE"/>
    <w:rsid w:val="19342547"/>
    <w:rsid w:val="1935EE25"/>
    <w:rsid w:val="1937CCD5"/>
    <w:rsid w:val="193A1FBA"/>
    <w:rsid w:val="193B2E03"/>
    <w:rsid w:val="193DA57E"/>
    <w:rsid w:val="193F1887"/>
    <w:rsid w:val="194172D0"/>
    <w:rsid w:val="19469C0B"/>
    <w:rsid w:val="194D4B9C"/>
    <w:rsid w:val="195145F4"/>
    <w:rsid w:val="1951EF02"/>
    <w:rsid w:val="195EB976"/>
    <w:rsid w:val="196E3965"/>
    <w:rsid w:val="19767AFF"/>
    <w:rsid w:val="197848B9"/>
    <w:rsid w:val="19798731"/>
    <w:rsid w:val="197B2681"/>
    <w:rsid w:val="198F7F40"/>
    <w:rsid w:val="198FB42F"/>
    <w:rsid w:val="19A35DE2"/>
    <w:rsid w:val="19A92346"/>
    <w:rsid w:val="19ABF7CB"/>
    <w:rsid w:val="19ADF3D0"/>
    <w:rsid w:val="19B310A6"/>
    <w:rsid w:val="19B67EE6"/>
    <w:rsid w:val="19C8AB72"/>
    <w:rsid w:val="19CD4CEE"/>
    <w:rsid w:val="19D76439"/>
    <w:rsid w:val="19DEDEF4"/>
    <w:rsid w:val="19E258E9"/>
    <w:rsid w:val="19F738B2"/>
    <w:rsid w:val="19FCA25C"/>
    <w:rsid w:val="1A1CF076"/>
    <w:rsid w:val="1A1ED46D"/>
    <w:rsid w:val="1A22DB08"/>
    <w:rsid w:val="1A2B4210"/>
    <w:rsid w:val="1A2F871A"/>
    <w:rsid w:val="1A35642F"/>
    <w:rsid w:val="1A37FEAA"/>
    <w:rsid w:val="1A398BC4"/>
    <w:rsid w:val="1A3CA300"/>
    <w:rsid w:val="1A413660"/>
    <w:rsid w:val="1A426131"/>
    <w:rsid w:val="1A4B9F15"/>
    <w:rsid w:val="1A4BB105"/>
    <w:rsid w:val="1A5109B5"/>
    <w:rsid w:val="1A52EC78"/>
    <w:rsid w:val="1A575F91"/>
    <w:rsid w:val="1A5786CF"/>
    <w:rsid w:val="1A626C62"/>
    <w:rsid w:val="1A6C705E"/>
    <w:rsid w:val="1A71693F"/>
    <w:rsid w:val="1A73A460"/>
    <w:rsid w:val="1A818F2B"/>
    <w:rsid w:val="1A8502B3"/>
    <w:rsid w:val="1A85DA55"/>
    <w:rsid w:val="1A86C445"/>
    <w:rsid w:val="1A8989C3"/>
    <w:rsid w:val="1A8C4E9C"/>
    <w:rsid w:val="1A8DF753"/>
    <w:rsid w:val="1A96D88F"/>
    <w:rsid w:val="1A977A83"/>
    <w:rsid w:val="1A9EA255"/>
    <w:rsid w:val="1AA3885C"/>
    <w:rsid w:val="1AAF658B"/>
    <w:rsid w:val="1AB48AE3"/>
    <w:rsid w:val="1ABF1405"/>
    <w:rsid w:val="1AD2FA58"/>
    <w:rsid w:val="1ADC6AB7"/>
    <w:rsid w:val="1AEE006C"/>
    <w:rsid w:val="1AF479BB"/>
    <w:rsid w:val="1AF76875"/>
    <w:rsid w:val="1AF7A352"/>
    <w:rsid w:val="1AFF00ED"/>
    <w:rsid w:val="1B05C65D"/>
    <w:rsid w:val="1B0DA468"/>
    <w:rsid w:val="1B0EF76C"/>
    <w:rsid w:val="1B10D51F"/>
    <w:rsid w:val="1B16D401"/>
    <w:rsid w:val="1B19979A"/>
    <w:rsid w:val="1B228994"/>
    <w:rsid w:val="1B232324"/>
    <w:rsid w:val="1B267924"/>
    <w:rsid w:val="1B2F133E"/>
    <w:rsid w:val="1B3DD33A"/>
    <w:rsid w:val="1B441C0D"/>
    <w:rsid w:val="1B47A6AB"/>
    <w:rsid w:val="1B4C1749"/>
    <w:rsid w:val="1B5B5877"/>
    <w:rsid w:val="1B60E768"/>
    <w:rsid w:val="1B612D0D"/>
    <w:rsid w:val="1B641288"/>
    <w:rsid w:val="1B644519"/>
    <w:rsid w:val="1B652208"/>
    <w:rsid w:val="1B67DEFF"/>
    <w:rsid w:val="1B690A33"/>
    <w:rsid w:val="1B6CB743"/>
    <w:rsid w:val="1B776B18"/>
    <w:rsid w:val="1B8DB9BE"/>
    <w:rsid w:val="1B990DF1"/>
    <w:rsid w:val="1B9A4640"/>
    <w:rsid w:val="1B9A9810"/>
    <w:rsid w:val="1BA026B3"/>
    <w:rsid w:val="1BB40BAB"/>
    <w:rsid w:val="1BB65BAA"/>
    <w:rsid w:val="1BBAAAFA"/>
    <w:rsid w:val="1BC4F216"/>
    <w:rsid w:val="1BC68EDF"/>
    <w:rsid w:val="1BC7F9F5"/>
    <w:rsid w:val="1BC8A8AF"/>
    <w:rsid w:val="1BD74A9F"/>
    <w:rsid w:val="1BDF0B59"/>
    <w:rsid w:val="1BDF98E6"/>
    <w:rsid w:val="1BE1485A"/>
    <w:rsid w:val="1BE8AF9D"/>
    <w:rsid w:val="1BE8EC14"/>
    <w:rsid w:val="1BE9644C"/>
    <w:rsid w:val="1BEA5AE4"/>
    <w:rsid w:val="1BED5972"/>
    <w:rsid w:val="1C008433"/>
    <w:rsid w:val="1C0A2218"/>
    <w:rsid w:val="1C0A69F0"/>
    <w:rsid w:val="1C15B7C2"/>
    <w:rsid w:val="1C1727AC"/>
    <w:rsid w:val="1C234470"/>
    <w:rsid w:val="1C24E06F"/>
    <w:rsid w:val="1C2B245D"/>
    <w:rsid w:val="1C2FD6AA"/>
    <w:rsid w:val="1C38B012"/>
    <w:rsid w:val="1C39DF2E"/>
    <w:rsid w:val="1C3BA805"/>
    <w:rsid w:val="1C3BF941"/>
    <w:rsid w:val="1C3C6919"/>
    <w:rsid w:val="1C4128FC"/>
    <w:rsid w:val="1C43D067"/>
    <w:rsid w:val="1C45AE47"/>
    <w:rsid w:val="1C4624F8"/>
    <w:rsid w:val="1C46F87B"/>
    <w:rsid w:val="1C49394A"/>
    <w:rsid w:val="1C495115"/>
    <w:rsid w:val="1C4C32C7"/>
    <w:rsid w:val="1C51E99F"/>
    <w:rsid w:val="1C525A2F"/>
    <w:rsid w:val="1C547D13"/>
    <w:rsid w:val="1C5544B7"/>
    <w:rsid w:val="1C5FC937"/>
    <w:rsid w:val="1C618751"/>
    <w:rsid w:val="1C6BBA8E"/>
    <w:rsid w:val="1C6DFFED"/>
    <w:rsid w:val="1C71BAB6"/>
    <w:rsid w:val="1C735AEA"/>
    <w:rsid w:val="1C75F436"/>
    <w:rsid w:val="1C817F36"/>
    <w:rsid w:val="1C88A4B8"/>
    <w:rsid w:val="1C8DA657"/>
    <w:rsid w:val="1C955CF4"/>
    <w:rsid w:val="1C9A9454"/>
    <w:rsid w:val="1C9C32A7"/>
    <w:rsid w:val="1CA07A0D"/>
    <w:rsid w:val="1CA2B06B"/>
    <w:rsid w:val="1CA39136"/>
    <w:rsid w:val="1CA4ED29"/>
    <w:rsid w:val="1CA91F75"/>
    <w:rsid w:val="1CA976E4"/>
    <w:rsid w:val="1CAE4AE8"/>
    <w:rsid w:val="1CB53EC6"/>
    <w:rsid w:val="1CB7A587"/>
    <w:rsid w:val="1CBA8507"/>
    <w:rsid w:val="1CBAB1BB"/>
    <w:rsid w:val="1CBBFC75"/>
    <w:rsid w:val="1CBC331A"/>
    <w:rsid w:val="1CBF6417"/>
    <w:rsid w:val="1CC0BE38"/>
    <w:rsid w:val="1CC69C59"/>
    <w:rsid w:val="1CC791FE"/>
    <w:rsid w:val="1CCC3D6F"/>
    <w:rsid w:val="1CCC7011"/>
    <w:rsid w:val="1CD76FC3"/>
    <w:rsid w:val="1CD925EA"/>
    <w:rsid w:val="1CD99519"/>
    <w:rsid w:val="1CDB004D"/>
    <w:rsid w:val="1CE0073B"/>
    <w:rsid w:val="1CE0AA22"/>
    <w:rsid w:val="1CE0AFE8"/>
    <w:rsid w:val="1CE16440"/>
    <w:rsid w:val="1CE1F73D"/>
    <w:rsid w:val="1CE3C73E"/>
    <w:rsid w:val="1CEB2E03"/>
    <w:rsid w:val="1CEE916D"/>
    <w:rsid w:val="1CF27393"/>
    <w:rsid w:val="1CF92FFA"/>
    <w:rsid w:val="1D04DA94"/>
    <w:rsid w:val="1D14AF47"/>
    <w:rsid w:val="1D1FB2EE"/>
    <w:rsid w:val="1D22D045"/>
    <w:rsid w:val="1D2676E8"/>
    <w:rsid w:val="1D3037B0"/>
    <w:rsid w:val="1D3369A6"/>
    <w:rsid w:val="1D33D30C"/>
    <w:rsid w:val="1D3BE6AE"/>
    <w:rsid w:val="1D4444BE"/>
    <w:rsid w:val="1D4A46F4"/>
    <w:rsid w:val="1D5CA074"/>
    <w:rsid w:val="1D5D7784"/>
    <w:rsid w:val="1D6B69BB"/>
    <w:rsid w:val="1D6F797A"/>
    <w:rsid w:val="1D71F672"/>
    <w:rsid w:val="1D73E901"/>
    <w:rsid w:val="1D773E1A"/>
    <w:rsid w:val="1D7B741B"/>
    <w:rsid w:val="1D7B936C"/>
    <w:rsid w:val="1D97151E"/>
    <w:rsid w:val="1D97199A"/>
    <w:rsid w:val="1D9BB167"/>
    <w:rsid w:val="1DA4C68B"/>
    <w:rsid w:val="1DA4E3E4"/>
    <w:rsid w:val="1DA76D07"/>
    <w:rsid w:val="1DAC0CE8"/>
    <w:rsid w:val="1DB572B1"/>
    <w:rsid w:val="1DB88422"/>
    <w:rsid w:val="1DBE0C41"/>
    <w:rsid w:val="1DC2610A"/>
    <w:rsid w:val="1DC34729"/>
    <w:rsid w:val="1DC4FA4C"/>
    <w:rsid w:val="1DD30142"/>
    <w:rsid w:val="1DD5AF8F"/>
    <w:rsid w:val="1DD64D27"/>
    <w:rsid w:val="1DD67221"/>
    <w:rsid w:val="1DD82FC2"/>
    <w:rsid w:val="1DD873FF"/>
    <w:rsid w:val="1DDBE72E"/>
    <w:rsid w:val="1DE66914"/>
    <w:rsid w:val="1DE84207"/>
    <w:rsid w:val="1DF53785"/>
    <w:rsid w:val="1DFD755F"/>
    <w:rsid w:val="1E056E11"/>
    <w:rsid w:val="1E059FC0"/>
    <w:rsid w:val="1E0A9DB9"/>
    <w:rsid w:val="1E0F62A6"/>
    <w:rsid w:val="1E17F325"/>
    <w:rsid w:val="1E190847"/>
    <w:rsid w:val="1E1CCEC3"/>
    <w:rsid w:val="1E1ED861"/>
    <w:rsid w:val="1E21DAC8"/>
    <w:rsid w:val="1E259075"/>
    <w:rsid w:val="1E2841EC"/>
    <w:rsid w:val="1E39DF49"/>
    <w:rsid w:val="1E3D4236"/>
    <w:rsid w:val="1E4CE958"/>
    <w:rsid w:val="1E566C39"/>
    <w:rsid w:val="1E57BB8F"/>
    <w:rsid w:val="1E5808C7"/>
    <w:rsid w:val="1E5D1E28"/>
    <w:rsid w:val="1E6B13B8"/>
    <w:rsid w:val="1E6B992E"/>
    <w:rsid w:val="1E6EEAC8"/>
    <w:rsid w:val="1E7D027A"/>
    <w:rsid w:val="1E89F73D"/>
    <w:rsid w:val="1E8D4D47"/>
    <w:rsid w:val="1E8F93D4"/>
    <w:rsid w:val="1E989D57"/>
    <w:rsid w:val="1E9F0775"/>
    <w:rsid w:val="1EA9B17E"/>
    <w:rsid w:val="1EAEECAD"/>
    <w:rsid w:val="1EAF802B"/>
    <w:rsid w:val="1EAF8AAD"/>
    <w:rsid w:val="1EB7D6BA"/>
    <w:rsid w:val="1EBBB7B6"/>
    <w:rsid w:val="1EBD9009"/>
    <w:rsid w:val="1ECA992E"/>
    <w:rsid w:val="1ED148E2"/>
    <w:rsid w:val="1ED2DBCE"/>
    <w:rsid w:val="1ED9D488"/>
    <w:rsid w:val="1EDC3AE9"/>
    <w:rsid w:val="1EDEFA81"/>
    <w:rsid w:val="1EDFB45D"/>
    <w:rsid w:val="1EE28A4F"/>
    <w:rsid w:val="1EE48CC9"/>
    <w:rsid w:val="1EFA027B"/>
    <w:rsid w:val="1EFD7180"/>
    <w:rsid w:val="1F03CCF8"/>
    <w:rsid w:val="1F09D726"/>
    <w:rsid w:val="1F0A4E34"/>
    <w:rsid w:val="1F0CE2E4"/>
    <w:rsid w:val="1F0DD26C"/>
    <w:rsid w:val="1F129D4A"/>
    <w:rsid w:val="1F130E7B"/>
    <w:rsid w:val="1F1A2198"/>
    <w:rsid w:val="1F1FF0B4"/>
    <w:rsid w:val="1F21F2A2"/>
    <w:rsid w:val="1F2CC3AB"/>
    <w:rsid w:val="1F2F440D"/>
    <w:rsid w:val="1F40F6C9"/>
    <w:rsid w:val="1F46A3B0"/>
    <w:rsid w:val="1F4F99BE"/>
    <w:rsid w:val="1F5219FC"/>
    <w:rsid w:val="1F536E8F"/>
    <w:rsid w:val="1F69CE43"/>
    <w:rsid w:val="1F7754DD"/>
    <w:rsid w:val="1F78715B"/>
    <w:rsid w:val="1F7962C6"/>
    <w:rsid w:val="1F86ECE2"/>
    <w:rsid w:val="1F926C19"/>
    <w:rsid w:val="1F92C6AE"/>
    <w:rsid w:val="1F9CF5AF"/>
    <w:rsid w:val="1FA2FF7B"/>
    <w:rsid w:val="1FA83B03"/>
    <w:rsid w:val="1FACB3D1"/>
    <w:rsid w:val="1FB19EE9"/>
    <w:rsid w:val="1FB2E709"/>
    <w:rsid w:val="1FB4B993"/>
    <w:rsid w:val="1FC5A9F5"/>
    <w:rsid w:val="1FC8A521"/>
    <w:rsid w:val="1FCFBACC"/>
    <w:rsid w:val="1FD1A728"/>
    <w:rsid w:val="1FDAB9E6"/>
    <w:rsid w:val="1FDE5D9C"/>
    <w:rsid w:val="1FE2616B"/>
    <w:rsid w:val="1FE89E62"/>
    <w:rsid w:val="1FEBD936"/>
    <w:rsid w:val="1FF21AE3"/>
    <w:rsid w:val="1FF4312E"/>
    <w:rsid w:val="1FF4505C"/>
    <w:rsid w:val="1FFAC1C0"/>
    <w:rsid w:val="1FFFC3DF"/>
    <w:rsid w:val="2001A343"/>
    <w:rsid w:val="200C8607"/>
    <w:rsid w:val="2018EB30"/>
    <w:rsid w:val="201AFC85"/>
    <w:rsid w:val="201C02F6"/>
    <w:rsid w:val="201FDED8"/>
    <w:rsid w:val="2026F6B1"/>
    <w:rsid w:val="20274100"/>
    <w:rsid w:val="20294D6F"/>
    <w:rsid w:val="202F6748"/>
    <w:rsid w:val="20314E2A"/>
    <w:rsid w:val="20344188"/>
    <w:rsid w:val="2034B1F4"/>
    <w:rsid w:val="20382687"/>
    <w:rsid w:val="2040695D"/>
    <w:rsid w:val="205A43D4"/>
    <w:rsid w:val="205A86AE"/>
    <w:rsid w:val="205B95EF"/>
    <w:rsid w:val="205BAFF3"/>
    <w:rsid w:val="20617584"/>
    <w:rsid w:val="20691AEC"/>
    <w:rsid w:val="206ADD42"/>
    <w:rsid w:val="2075C1F8"/>
    <w:rsid w:val="2080659D"/>
    <w:rsid w:val="2084B2FF"/>
    <w:rsid w:val="2088BD70"/>
    <w:rsid w:val="208A357E"/>
    <w:rsid w:val="208E4014"/>
    <w:rsid w:val="20939543"/>
    <w:rsid w:val="20941A47"/>
    <w:rsid w:val="209652C0"/>
    <w:rsid w:val="2099BD04"/>
    <w:rsid w:val="209B3172"/>
    <w:rsid w:val="209BD394"/>
    <w:rsid w:val="209E3D2C"/>
    <w:rsid w:val="209E5F7E"/>
    <w:rsid w:val="20A08967"/>
    <w:rsid w:val="20A27BCA"/>
    <w:rsid w:val="20A66045"/>
    <w:rsid w:val="20AAC7FA"/>
    <w:rsid w:val="20AE24F6"/>
    <w:rsid w:val="20B25069"/>
    <w:rsid w:val="20C409F1"/>
    <w:rsid w:val="20C80E1E"/>
    <w:rsid w:val="20C8B719"/>
    <w:rsid w:val="20CCED13"/>
    <w:rsid w:val="20CFC974"/>
    <w:rsid w:val="20D36400"/>
    <w:rsid w:val="20D61770"/>
    <w:rsid w:val="20D7A852"/>
    <w:rsid w:val="20DC7994"/>
    <w:rsid w:val="20DD3E16"/>
    <w:rsid w:val="20DD4D00"/>
    <w:rsid w:val="20E7134E"/>
    <w:rsid w:val="20E72689"/>
    <w:rsid w:val="20EABE5D"/>
    <w:rsid w:val="20F210BB"/>
    <w:rsid w:val="2105866D"/>
    <w:rsid w:val="2105BB8B"/>
    <w:rsid w:val="21081788"/>
    <w:rsid w:val="210C0541"/>
    <w:rsid w:val="210E5A3F"/>
    <w:rsid w:val="211BD8BE"/>
    <w:rsid w:val="212C0A5B"/>
    <w:rsid w:val="21333A5A"/>
    <w:rsid w:val="2133DE3C"/>
    <w:rsid w:val="2134EF64"/>
    <w:rsid w:val="21397502"/>
    <w:rsid w:val="213A56BB"/>
    <w:rsid w:val="21451D16"/>
    <w:rsid w:val="2146CD5F"/>
    <w:rsid w:val="214F89D1"/>
    <w:rsid w:val="21517D64"/>
    <w:rsid w:val="21529E0C"/>
    <w:rsid w:val="216058B3"/>
    <w:rsid w:val="21610FD5"/>
    <w:rsid w:val="2164FF38"/>
    <w:rsid w:val="216C92D2"/>
    <w:rsid w:val="216D7541"/>
    <w:rsid w:val="21727566"/>
    <w:rsid w:val="217B310A"/>
    <w:rsid w:val="217C9106"/>
    <w:rsid w:val="217C9AB9"/>
    <w:rsid w:val="217F4906"/>
    <w:rsid w:val="21859F92"/>
    <w:rsid w:val="218E1A8B"/>
    <w:rsid w:val="219186A9"/>
    <w:rsid w:val="21939AEF"/>
    <w:rsid w:val="2199D152"/>
    <w:rsid w:val="219B21DC"/>
    <w:rsid w:val="21A3D145"/>
    <w:rsid w:val="21AC70FF"/>
    <w:rsid w:val="21B03BA1"/>
    <w:rsid w:val="21B105E2"/>
    <w:rsid w:val="21B4A33C"/>
    <w:rsid w:val="21B87513"/>
    <w:rsid w:val="21BBD111"/>
    <w:rsid w:val="21BCFABF"/>
    <w:rsid w:val="21C6BF7D"/>
    <w:rsid w:val="21C71D7A"/>
    <w:rsid w:val="21E07C98"/>
    <w:rsid w:val="21E27A88"/>
    <w:rsid w:val="21E556E5"/>
    <w:rsid w:val="21EC0059"/>
    <w:rsid w:val="21EE1591"/>
    <w:rsid w:val="21FCFB42"/>
    <w:rsid w:val="21FE9897"/>
    <w:rsid w:val="21FFA455"/>
    <w:rsid w:val="22011E04"/>
    <w:rsid w:val="2204EB4D"/>
    <w:rsid w:val="22056B35"/>
    <w:rsid w:val="2214C3B3"/>
    <w:rsid w:val="22187C03"/>
    <w:rsid w:val="221E06B2"/>
    <w:rsid w:val="221F2A4E"/>
    <w:rsid w:val="2222ABF2"/>
    <w:rsid w:val="2223316B"/>
    <w:rsid w:val="22262CE2"/>
    <w:rsid w:val="222801EA"/>
    <w:rsid w:val="222DB3F8"/>
    <w:rsid w:val="2230504F"/>
    <w:rsid w:val="2232C30F"/>
    <w:rsid w:val="2239B5B2"/>
    <w:rsid w:val="2259742A"/>
    <w:rsid w:val="225FAA31"/>
    <w:rsid w:val="2264CFD8"/>
    <w:rsid w:val="2267AD6F"/>
    <w:rsid w:val="226929B2"/>
    <w:rsid w:val="227271A0"/>
    <w:rsid w:val="2272A5ED"/>
    <w:rsid w:val="22785507"/>
    <w:rsid w:val="22796EEE"/>
    <w:rsid w:val="2281360A"/>
    <w:rsid w:val="22880879"/>
    <w:rsid w:val="22882B65"/>
    <w:rsid w:val="228FE56A"/>
    <w:rsid w:val="22959EDA"/>
    <w:rsid w:val="2295FA0B"/>
    <w:rsid w:val="22973F33"/>
    <w:rsid w:val="22A03092"/>
    <w:rsid w:val="22A6335C"/>
    <w:rsid w:val="22AFE779"/>
    <w:rsid w:val="22AFE93E"/>
    <w:rsid w:val="22B07095"/>
    <w:rsid w:val="22B14083"/>
    <w:rsid w:val="22BA37ED"/>
    <w:rsid w:val="22BD79C5"/>
    <w:rsid w:val="22C09175"/>
    <w:rsid w:val="22C24693"/>
    <w:rsid w:val="22C5939B"/>
    <w:rsid w:val="22CC73E5"/>
    <w:rsid w:val="22D7854B"/>
    <w:rsid w:val="22DA09CC"/>
    <w:rsid w:val="22DCD137"/>
    <w:rsid w:val="22DCD939"/>
    <w:rsid w:val="22DFC6E3"/>
    <w:rsid w:val="22EE1DDD"/>
    <w:rsid w:val="22F8EBA9"/>
    <w:rsid w:val="22FB5C3A"/>
    <w:rsid w:val="23098854"/>
    <w:rsid w:val="230A2680"/>
    <w:rsid w:val="230DF0F5"/>
    <w:rsid w:val="23107D75"/>
    <w:rsid w:val="23141A42"/>
    <w:rsid w:val="23150C6F"/>
    <w:rsid w:val="2321A1C4"/>
    <w:rsid w:val="2325B1A1"/>
    <w:rsid w:val="232832A2"/>
    <w:rsid w:val="2329F33F"/>
    <w:rsid w:val="2333EEBC"/>
    <w:rsid w:val="233BF039"/>
    <w:rsid w:val="233D46D7"/>
    <w:rsid w:val="233E3EF2"/>
    <w:rsid w:val="23435299"/>
    <w:rsid w:val="23445BAE"/>
    <w:rsid w:val="23486663"/>
    <w:rsid w:val="234F1028"/>
    <w:rsid w:val="235ACB67"/>
    <w:rsid w:val="235B76DE"/>
    <w:rsid w:val="2369B67C"/>
    <w:rsid w:val="2371587A"/>
    <w:rsid w:val="237353EF"/>
    <w:rsid w:val="237A01C1"/>
    <w:rsid w:val="237BCDC2"/>
    <w:rsid w:val="2385CEBE"/>
    <w:rsid w:val="2385FF11"/>
    <w:rsid w:val="23874C5C"/>
    <w:rsid w:val="239443F8"/>
    <w:rsid w:val="23945E1A"/>
    <w:rsid w:val="239AF39E"/>
    <w:rsid w:val="239E8B76"/>
    <w:rsid w:val="23A0A084"/>
    <w:rsid w:val="23A1F183"/>
    <w:rsid w:val="23AAACE9"/>
    <w:rsid w:val="23AC59FF"/>
    <w:rsid w:val="23B11537"/>
    <w:rsid w:val="23C088DD"/>
    <w:rsid w:val="23CB98B9"/>
    <w:rsid w:val="23D0935E"/>
    <w:rsid w:val="23EB9304"/>
    <w:rsid w:val="23F0B963"/>
    <w:rsid w:val="23F44BC2"/>
    <w:rsid w:val="23FD35DE"/>
    <w:rsid w:val="24055B74"/>
    <w:rsid w:val="240C518F"/>
    <w:rsid w:val="241145BC"/>
    <w:rsid w:val="24169875"/>
    <w:rsid w:val="24249278"/>
    <w:rsid w:val="24260C93"/>
    <w:rsid w:val="242B684E"/>
    <w:rsid w:val="242CF012"/>
    <w:rsid w:val="242DBAE2"/>
    <w:rsid w:val="24324D9E"/>
    <w:rsid w:val="243AE4BC"/>
    <w:rsid w:val="243B08C4"/>
    <w:rsid w:val="243F9ED3"/>
    <w:rsid w:val="2447C8C6"/>
    <w:rsid w:val="245061CC"/>
    <w:rsid w:val="2457915C"/>
    <w:rsid w:val="2457B91A"/>
    <w:rsid w:val="245C11F2"/>
    <w:rsid w:val="245C7762"/>
    <w:rsid w:val="246390B4"/>
    <w:rsid w:val="2466713E"/>
    <w:rsid w:val="2469D207"/>
    <w:rsid w:val="24787C90"/>
    <w:rsid w:val="247FBBCE"/>
    <w:rsid w:val="24803B0E"/>
    <w:rsid w:val="2481111A"/>
    <w:rsid w:val="2481B3BC"/>
    <w:rsid w:val="2485C4C8"/>
    <w:rsid w:val="2485D95F"/>
    <w:rsid w:val="24864348"/>
    <w:rsid w:val="248A81E9"/>
    <w:rsid w:val="248F713B"/>
    <w:rsid w:val="24925EE7"/>
    <w:rsid w:val="249F2EE1"/>
    <w:rsid w:val="24A0DCBB"/>
    <w:rsid w:val="24A125CB"/>
    <w:rsid w:val="24A2DA0B"/>
    <w:rsid w:val="24A54C6B"/>
    <w:rsid w:val="24A9C11E"/>
    <w:rsid w:val="24AC4DD6"/>
    <w:rsid w:val="24ADC250"/>
    <w:rsid w:val="24B15980"/>
    <w:rsid w:val="24BC2ADC"/>
    <w:rsid w:val="24C5075C"/>
    <w:rsid w:val="24CAD35C"/>
    <w:rsid w:val="24CEEC11"/>
    <w:rsid w:val="24CF10C7"/>
    <w:rsid w:val="24D2C29E"/>
    <w:rsid w:val="24D8CA8E"/>
    <w:rsid w:val="24DF720B"/>
    <w:rsid w:val="24E6D1EF"/>
    <w:rsid w:val="24F06342"/>
    <w:rsid w:val="24F1302F"/>
    <w:rsid w:val="24F13709"/>
    <w:rsid w:val="24F6C41C"/>
    <w:rsid w:val="24FF1F92"/>
    <w:rsid w:val="2504210F"/>
    <w:rsid w:val="25096BB3"/>
    <w:rsid w:val="25179E23"/>
    <w:rsid w:val="2519DD83"/>
    <w:rsid w:val="252021EC"/>
    <w:rsid w:val="2520E63F"/>
    <w:rsid w:val="2529DF68"/>
    <w:rsid w:val="2538E5DE"/>
    <w:rsid w:val="254A094D"/>
    <w:rsid w:val="254B079F"/>
    <w:rsid w:val="254B5945"/>
    <w:rsid w:val="254D113F"/>
    <w:rsid w:val="2550A9C4"/>
    <w:rsid w:val="25585499"/>
    <w:rsid w:val="255C3847"/>
    <w:rsid w:val="255E9E0F"/>
    <w:rsid w:val="25670040"/>
    <w:rsid w:val="2567691A"/>
    <w:rsid w:val="256C0A79"/>
    <w:rsid w:val="256C63BF"/>
    <w:rsid w:val="2577465D"/>
    <w:rsid w:val="2579AE9B"/>
    <w:rsid w:val="257ACE96"/>
    <w:rsid w:val="257AFC04"/>
    <w:rsid w:val="257F0BBB"/>
    <w:rsid w:val="2583EB8E"/>
    <w:rsid w:val="2586F78E"/>
    <w:rsid w:val="258784A9"/>
    <w:rsid w:val="2588D766"/>
    <w:rsid w:val="258C3742"/>
    <w:rsid w:val="258EC3DD"/>
    <w:rsid w:val="259AF665"/>
    <w:rsid w:val="259E2AD4"/>
    <w:rsid w:val="25A090F9"/>
    <w:rsid w:val="25A13816"/>
    <w:rsid w:val="25A3C201"/>
    <w:rsid w:val="25AFD870"/>
    <w:rsid w:val="25B10F97"/>
    <w:rsid w:val="25B32C2D"/>
    <w:rsid w:val="25B67411"/>
    <w:rsid w:val="25BE622F"/>
    <w:rsid w:val="25BF112F"/>
    <w:rsid w:val="25C0DEED"/>
    <w:rsid w:val="25C130B6"/>
    <w:rsid w:val="25CCA60C"/>
    <w:rsid w:val="25D00B96"/>
    <w:rsid w:val="25D0CE92"/>
    <w:rsid w:val="25D301FA"/>
    <w:rsid w:val="25D408B9"/>
    <w:rsid w:val="25D4808D"/>
    <w:rsid w:val="25D5CF69"/>
    <w:rsid w:val="25D92CAE"/>
    <w:rsid w:val="25DAA81C"/>
    <w:rsid w:val="25DB40D6"/>
    <w:rsid w:val="25DE178F"/>
    <w:rsid w:val="25EAA3CD"/>
    <w:rsid w:val="25F39A77"/>
    <w:rsid w:val="25F48ED7"/>
    <w:rsid w:val="25F8A4E9"/>
    <w:rsid w:val="25FBA2CC"/>
    <w:rsid w:val="25FFA7B3"/>
    <w:rsid w:val="26020832"/>
    <w:rsid w:val="26034C52"/>
    <w:rsid w:val="26047332"/>
    <w:rsid w:val="26069A16"/>
    <w:rsid w:val="2606AB7D"/>
    <w:rsid w:val="260995DF"/>
    <w:rsid w:val="260F8B57"/>
    <w:rsid w:val="261012ED"/>
    <w:rsid w:val="2615A8FE"/>
    <w:rsid w:val="26193366"/>
    <w:rsid w:val="2620CFF9"/>
    <w:rsid w:val="26253E0F"/>
    <w:rsid w:val="2626524A"/>
    <w:rsid w:val="262EFBDA"/>
    <w:rsid w:val="2631A90D"/>
    <w:rsid w:val="26332C7E"/>
    <w:rsid w:val="263373DC"/>
    <w:rsid w:val="2634EB79"/>
    <w:rsid w:val="263875B5"/>
    <w:rsid w:val="263AA975"/>
    <w:rsid w:val="263B1DCB"/>
    <w:rsid w:val="2646A79A"/>
    <w:rsid w:val="264ACB28"/>
    <w:rsid w:val="264F3733"/>
    <w:rsid w:val="265061D4"/>
    <w:rsid w:val="26551F59"/>
    <w:rsid w:val="26566537"/>
    <w:rsid w:val="265B1469"/>
    <w:rsid w:val="265BE7D5"/>
    <w:rsid w:val="265FD364"/>
    <w:rsid w:val="267612F2"/>
    <w:rsid w:val="267816ED"/>
    <w:rsid w:val="267AF6B1"/>
    <w:rsid w:val="267B7CD3"/>
    <w:rsid w:val="268DFC69"/>
    <w:rsid w:val="269863F2"/>
    <w:rsid w:val="26AC0BBC"/>
    <w:rsid w:val="26AD02A5"/>
    <w:rsid w:val="26B20818"/>
    <w:rsid w:val="26B36E84"/>
    <w:rsid w:val="26B776B5"/>
    <w:rsid w:val="26B804C5"/>
    <w:rsid w:val="26B8D8E7"/>
    <w:rsid w:val="26CC9641"/>
    <w:rsid w:val="26CEABB7"/>
    <w:rsid w:val="26CFF14D"/>
    <w:rsid w:val="26D85C70"/>
    <w:rsid w:val="26DFFBD5"/>
    <w:rsid w:val="26E67627"/>
    <w:rsid w:val="26E6A1A8"/>
    <w:rsid w:val="26F1E2A0"/>
    <w:rsid w:val="26F6DB5C"/>
    <w:rsid w:val="2704983F"/>
    <w:rsid w:val="2706F61F"/>
    <w:rsid w:val="2708DB19"/>
    <w:rsid w:val="270D55AB"/>
    <w:rsid w:val="270E0023"/>
    <w:rsid w:val="27141FF2"/>
    <w:rsid w:val="271E6F38"/>
    <w:rsid w:val="27200D44"/>
    <w:rsid w:val="27232C7C"/>
    <w:rsid w:val="2726B374"/>
    <w:rsid w:val="2726C890"/>
    <w:rsid w:val="272AF1A5"/>
    <w:rsid w:val="272D1531"/>
    <w:rsid w:val="272D7260"/>
    <w:rsid w:val="272DC7CA"/>
    <w:rsid w:val="272E0F72"/>
    <w:rsid w:val="272E2C5A"/>
    <w:rsid w:val="27310B31"/>
    <w:rsid w:val="2731758A"/>
    <w:rsid w:val="2733829E"/>
    <w:rsid w:val="2734E872"/>
    <w:rsid w:val="2737875C"/>
    <w:rsid w:val="2738D5E5"/>
    <w:rsid w:val="273AD18A"/>
    <w:rsid w:val="27427FD2"/>
    <w:rsid w:val="27449399"/>
    <w:rsid w:val="274C2BCC"/>
    <w:rsid w:val="275E72F2"/>
    <w:rsid w:val="2763FD00"/>
    <w:rsid w:val="2764FF20"/>
    <w:rsid w:val="27729BA5"/>
    <w:rsid w:val="2773E479"/>
    <w:rsid w:val="2774FD0F"/>
    <w:rsid w:val="277B82FA"/>
    <w:rsid w:val="2783C001"/>
    <w:rsid w:val="278F3863"/>
    <w:rsid w:val="278F3BD3"/>
    <w:rsid w:val="279898D4"/>
    <w:rsid w:val="279AFEEB"/>
    <w:rsid w:val="279EFB99"/>
    <w:rsid w:val="27A998F9"/>
    <w:rsid w:val="27AA3BA0"/>
    <w:rsid w:val="27B2E898"/>
    <w:rsid w:val="27B96656"/>
    <w:rsid w:val="27CABCF2"/>
    <w:rsid w:val="27CC1F63"/>
    <w:rsid w:val="27CF264D"/>
    <w:rsid w:val="27DE6AAF"/>
    <w:rsid w:val="27E88460"/>
    <w:rsid w:val="27E8B978"/>
    <w:rsid w:val="27EF4C55"/>
    <w:rsid w:val="27F76B3C"/>
    <w:rsid w:val="27FACB4D"/>
    <w:rsid w:val="27FB8E38"/>
    <w:rsid w:val="27FE750B"/>
    <w:rsid w:val="27FFA9A0"/>
    <w:rsid w:val="28004C22"/>
    <w:rsid w:val="2802ACCD"/>
    <w:rsid w:val="2803912F"/>
    <w:rsid w:val="2809DC5F"/>
    <w:rsid w:val="280A6360"/>
    <w:rsid w:val="280D200D"/>
    <w:rsid w:val="2816D205"/>
    <w:rsid w:val="2819A5F9"/>
    <w:rsid w:val="281B4147"/>
    <w:rsid w:val="281B8BD8"/>
    <w:rsid w:val="281E1F27"/>
    <w:rsid w:val="281ED8DC"/>
    <w:rsid w:val="281F7B3F"/>
    <w:rsid w:val="282067D7"/>
    <w:rsid w:val="28224849"/>
    <w:rsid w:val="282CF5BC"/>
    <w:rsid w:val="283469A4"/>
    <w:rsid w:val="283B6A3D"/>
    <w:rsid w:val="28402AFD"/>
    <w:rsid w:val="28469849"/>
    <w:rsid w:val="28482B8C"/>
    <w:rsid w:val="284C45C9"/>
    <w:rsid w:val="284D14E4"/>
    <w:rsid w:val="28533CCC"/>
    <w:rsid w:val="2853AF61"/>
    <w:rsid w:val="2855135C"/>
    <w:rsid w:val="28553697"/>
    <w:rsid w:val="285E152B"/>
    <w:rsid w:val="285E497E"/>
    <w:rsid w:val="285FECE9"/>
    <w:rsid w:val="2878508B"/>
    <w:rsid w:val="287CC60A"/>
    <w:rsid w:val="2882A72D"/>
    <w:rsid w:val="2884A5D3"/>
    <w:rsid w:val="28864C0D"/>
    <w:rsid w:val="288ACF1C"/>
    <w:rsid w:val="288D07A4"/>
    <w:rsid w:val="28942EA6"/>
    <w:rsid w:val="2894E4AA"/>
    <w:rsid w:val="2894EC40"/>
    <w:rsid w:val="289D2D94"/>
    <w:rsid w:val="289EA102"/>
    <w:rsid w:val="28A9ADEC"/>
    <w:rsid w:val="28AA8B04"/>
    <w:rsid w:val="28B3307B"/>
    <w:rsid w:val="28B90545"/>
    <w:rsid w:val="28BD3E1B"/>
    <w:rsid w:val="28C1754B"/>
    <w:rsid w:val="28C30DEC"/>
    <w:rsid w:val="28C986EB"/>
    <w:rsid w:val="28CA163C"/>
    <w:rsid w:val="28E00B53"/>
    <w:rsid w:val="28E24DD9"/>
    <w:rsid w:val="28EBABD0"/>
    <w:rsid w:val="28EBB9E0"/>
    <w:rsid w:val="28F44FBC"/>
    <w:rsid w:val="28F8039B"/>
    <w:rsid w:val="28FB5901"/>
    <w:rsid w:val="2903E4CB"/>
    <w:rsid w:val="2904BEE2"/>
    <w:rsid w:val="29076DB8"/>
    <w:rsid w:val="291EFF0E"/>
    <w:rsid w:val="2921E2C2"/>
    <w:rsid w:val="2922CB10"/>
    <w:rsid w:val="292DCF28"/>
    <w:rsid w:val="292E55E1"/>
    <w:rsid w:val="292FD082"/>
    <w:rsid w:val="2934C625"/>
    <w:rsid w:val="293E3150"/>
    <w:rsid w:val="29411A56"/>
    <w:rsid w:val="29446016"/>
    <w:rsid w:val="29456E41"/>
    <w:rsid w:val="29458D6E"/>
    <w:rsid w:val="294995BF"/>
    <w:rsid w:val="2949F109"/>
    <w:rsid w:val="294EC767"/>
    <w:rsid w:val="294F41F9"/>
    <w:rsid w:val="2950BB76"/>
    <w:rsid w:val="295B9991"/>
    <w:rsid w:val="29637B3E"/>
    <w:rsid w:val="2963EFAC"/>
    <w:rsid w:val="296497E5"/>
    <w:rsid w:val="296673AF"/>
    <w:rsid w:val="29674158"/>
    <w:rsid w:val="2967734C"/>
    <w:rsid w:val="298F96FB"/>
    <w:rsid w:val="29918BDB"/>
    <w:rsid w:val="29952747"/>
    <w:rsid w:val="29AA1F21"/>
    <w:rsid w:val="29AB8C52"/>
    <w:rsid w:val="29ACD5FD"/>
    <w:rsid w:val="29C619C1"/>
    <w:rsid w:val="29CBC1EB"/>
    <w:rsid w:val="29D5ABE0"/>
    <w:rsid w:val="29D5E893"/>
    <w:rsid w:val="29DB98FF"/>
    <w:rsid w:val="29DBFB5E"/>
    <w:rsid w:val="29DE4B50"/>
    <w:rsid w:val="29E9A3E8"/>
    <w:rsid w:val="29EC3F5B"/>
    <w:rsid w:val="29EC71BE"/>
    <w:rsid w:val="29ECE767"/>
    <w:rsid w:val="29F06CA8"/>
    <w:rsid w:val="29F1BCC9"/>
    <w:rsid w:val="29F30B51"/>
    <w:rsid w:val="29F6229E"/>
    <w:rsid w:val="29F6A233"/>
    <w:rsid w:val="2A012079"/>
    <w:rsid w:val="2A0F3A2F"/>
    <w:rsid w:val="2A111BAB"/>
    <w:rsid w:val="2A144F10"/>
    <w:rsid w:val="2A16D6AA"/>
    <w:rsid w:val="2A17F11D"/>
    <w:rsid w:val="2A1A9828"/>
    <w:rsid w:val="2A1CC14B"/>
    <w:rsid w:val="2A1FA72B"/>
    <w:rsid w:val="2A2401A9"/>
    <w:rsid w:val="2A24BEB5"/>
    <w:rsid w:val="2A26ED88"/>
    <w:rsid w:val="2A2D9697"/>
    <w:rsid w:val="2A32D8EF"/>
    <w:rsid w:val="2A34C8B7"/>
    <w:rsid w:val="2A373CEA"/>
    <w:rsid w:val="2A39AAB6"/>
    <w:rsid w:val="2A3A9CD4"/>
    <w:rsid w:val="2A425F56"/>
    <w:rsid w:val="2A433D17"/>
    <w:rsid w:val="2A46463E"/>
    <w:rsid w:val="2A4A46B6"/>
    <w:rsid w:val="2A5692A1"/>
    <w:rsid w:val="2A669ABA"/>
    <w:rsid w:val="2A68A033"/>
    <w:rsid w:val="2A720B4F"/>
    <w:rsid w:val="2A7EA5FC"/>
    <w:rsid w:val="2A80B914"/>
    <w:rsid w:val="2A83AC7B"/>
    <w:rsid w:val="2A8C4F69"/>
    <w:rsid w:val="2A983E34"/>
    <w:rsid w:val="2A9CE4DC"/>
    <w:rsid w:val="2AAD6F75"/>
    <w:rsid w:val="2AAF475F"/>
    <w:rsid w:val="2ACD975F"/>
    <w:rsid w:val="2ACEFEFC"/>
    <w:rsid w:val="2AD40049"/>
    <w:rsid w:val="2AD57955"/>
    <w:rsid w:val="2AD8FE29"/>
    <w:rsid w:val="2ADE6B66"/>
    <w:rsid w:val="2ADFA114"/>
    <w:rsid w:val="2AE661BF"/>
    <w:rsid w:val="2AE7E31C"/>
    <w:rsid w:val="2AE9ABE0"/>
    <w:rsid w:val="2AF0D2BE"/>
    <w:rsid w:val="2AF1797F"/>
    <w:rsid w:val="2AF646E8"/>
    <w:rsid w:val="2B006657"/>
    <w:rsid w:val="2B04A7EF"/>
    <w:rsid w:val="2B08E10B"/>
    <w:rsid w:val="2B0DB369"/>
    <w:rsid w:val="2B0FFDF9"/>
    <w:rsid w:val="2B1A7A48"/>
    <w:rsid w:val="2B1ABD56"/>
    <w:rsid w:val="2B1E3087"/>
    <w:rsid w:val="2B20B825"/>
    <w:rsid w:val="2B21AA59"/>
    <w:rsid w:val="2B298648"/>
    <w:rsid w:val="2B2B5701"/>
    <w:rsid w:val="2B2CD1D4"/>
    <w:rsid w:val="2B2E9D30"/>
    <w:rsid w:val="2B3A446C"/>
    <w:rsid w:val="2B3D31FE"/>
    <w:rsid w:val="2B428AF7"/>
    <w:rsid w:val="2B477DE7"/>
    <w:rsid w:val="2B5BFBB9"/>
    <w:rsid w:val="2B5FE19A"/>
    <w:rsid w:val="2B610DF5"/>
    <w:rsid w:val="2B639691"/>
    <w:rsid w:val="2B641B6C"/>
    <w:rsid w:val="2B6B8F0E"/>
    <w:rsid w:val="2B6E2085"/>
    <w:rsid w:val="2B7049EA"/>
    <w:rsid w:val="2B7A4C4E"/>
    <w:rsid w:val="2B7DA72F"/>
    <w:rsid w:val="2B7EF9F0"/>
    <w:rsid w:val="2B7F8F37"/>
    <w:rsid w:val="2B879623"/>
    <w:rsid w:val="2B909604"/>
    <w:rsid w:val="2B9785D9"/>
    <w:rsid w:val="2B9A1F87"/>
    <w:rsid w:val="2BA08CE8"/>
    <w:rsid w:val="2BB1DCDA"/>
    <w:rsid w:val="2BBED042"/>
    <w:rsid w:val="2BC2BDE9"/>
    <w:rsid w:val="2BC866D0"/>
    <w:rsid w:val="2BCBE848"/>
    <w:rsid w:val="2BD6F423"/>
    <w:rsid w:val="2BDBA543"/>
    <w:rsid w:val="2BE1B98B"/>
    <w:rsid w:val="2BE2F732"/>
    <w:rsid w:val="2BE40616"/>
    <w:rsid w:val="2BFA1A12"/>
    <w:rsid w:val="2C02C3AC"/>
    <w:rsid w:val="2C0E9044"/>
    <w:rsid w:val="2C0F62C1"/>
    <w:rsid w:val="2C0F9EEE"/>
    <w:rsid w:val="2C15B80E"/>
    <w:rsid w:val="2C18049E"/>
    <w:rsid w:val="2C1A7708"/>
    <w:rsid w:val="2C265829"/>
    <w:rsid w:val="2C26F7D7"/>
    <w:rsid w:val="2C2930D8"/>
    <w:rsid w:val="2C2FEEE1"/>
    <w:rsid w:val="2C3282BE"/>
    <w:rsid w:val="2C3980E9"/>
    <w:rsid w:val="2C3A37D1"/>
    <w:rsid w:val="2C3B28F0"/>
    <w:rsid w:val="2C3F12ED"/>
    <w:rsid w:val="2C42AC82"/>
    <w:rsid w:val="2C4C66D6"/>
    <w:rsid w:val="2C4D6FFF"/>
    <w:rsid w:val="2C508501"/>
    <w:rsid w:val="2C5B16A8"/>
    <w:rsid w:val="2C5B52EB"/>
    <w:rsid w:val="2C5BE5AE"/>
    <w:rsid w:val="2C5C486F"/>
    <w:rsid w:val="2C6457A3"/>
    <w:rsid w:val="2C7E1AC8"/>
    <w:rsid w:val="2C828D66"/>
    <w:rsid w:val="2C83B37D"/>
    <w:rsid w:val="2C859F81"/>
    <w:rsid w:val="2C888645"/>
    <w:rsid w:val="2C8CA6A1"/>
    <w:rsid w:val="2C8DD536"/>
    <w:rsid w:val="2C8E1493"/>
    <w:rsid w:val="2C934622"/>
    <w:rsid w:val="2C93A1F1"/>
    <w:rsid w:val="2C97124D"/>
    <w:rsid w:val="2C9DFB8A"/>
    <w:rsid w:val="2CA48A3F"/>
    <w:rsid w:val="2CAB3482"/>
    <w:rsid w:val="2CB55363"/>
    <w:rsid w:val="2CB68605"/>
    <w:rsid w:val="2CB69D40"/>
    <w:rsid w:val="2CB7AD28"/>
    <w:rsid w:val="2CC00D5A"/>
    <w:rsid w:val="2CC9E933"/>
    <w:rsid w:val="2CD4816D"/>
    <w:rsid w:val="2CD6F0D7"/>
    <w:rsid w:val="2CD81ABE"/>
    <w:rsid w:val="2CE00CCE"/>
    <w:rsid w:val="2CE5BF0F"/>
    <w:rsid w:val="2CE981E8"/>
    <w:rsid w:val="2CEADF66"/>
    <w:rsid w:val="2CEC4B17"/>
    <w:rsid w:val="2CEEBFC6"/>
    <w:rsid w:val="2CF3103D"/>
    <w:rsid w:val="2CF629DA"/>
    <w:rsid w:val="2CF73E18"/>
    <w:rsid w:val="2CFED8F2"/>
    <w:rsid w:val="2D024003"/>
    <w:rsid w:val="2D026A9B"/>
    <w:rsid w:val="2D030BAC"/>
    <w:rsid w:val="2D060846"/>
    <w:rsid w:val="2D0D4CA2"/>
    <w:rsid w:val="2D1246B5"/>
    <w:rsid w:val="2D1D88E8"/>
    <w:rsid w:val="2D231B1A"/>
    <w:rsid w:val="2D29A4CB"/>
    <w:rsid w:val="2D29C9EC"/>
    <w:rsid w:val="2D30C4AC"/>
    <w:rsid w:val="2D32638E"/>
    <w:rsid w:val="2D3E14DD"/>
    <w:rsid w:val="2D3EC7F8"/>
    <w:rsid w:val="2D3F2287"/>
    <w:rsid w:val="2D3F2F21"/>
    <w:rsid w:val="2D42F0A0"/>
    <w:rsid w:val="2D42F954"/>
    <w:rsid w:val="2D4727C8"/>
    <w:rsid w:val="2D52764E"/>
    <w:rsid w:val="2D55FD52"/>
    <w:rsid w:val="2D57765A"/>
    <w:rsid w:val="2D5921A5"/>
    <w:rsid w:val="2D5E4D47"/>
    <w:rsid w:val="2D68A4EE"/>
    <w:rsid w:val="2D69297B"/>
    <w:rsid w:val="2D6C0B30"/>
    <w:rsid w:val="2D702EC5"/>
    <w:rsid w:val="2D70F083"/>
    <w:rsid w:val="2D71CD35"/>
    <w:rsid w:val="2D727AFF"/>
    <w:rsid w:val="2D771F50"/>
    <w:rsid w:val="2D7775A4"/>
    <w:rsid w:val="2D7990E1"/>
    <w:rsid w:val="2D7FB26F"/>
    <w:rsid w:val="2D831DAE"/>
    <w:rsid w:val="2D833D3F"/>
    <w:rsid w:val="2D922456"/>
    <w:rsid w:val="2D9CE593"/>
    <w:rsid w:val="2D9EA383"/>
    <w:rsid w:val="2D9F5E75"/>
    <w:rsid w:val="2DA058DD"/>
    <w:rsid w:val="2DA5539D"/>
    <w:rsid w:val="2DAC9728"/>
    <w:rsid w:val="2DB02277"/>
    <w:rsid w:val="2DB523DF"/>
    <w:rsid w:val="2DB9A64D"/>
    <w:rsid w:val="2DBAEA55"/>
    <w:rsid w:val="2DC6E5AD"/>
    <w:rsid w:val="2DCB153D"/>
    <w:rsid w:val="2DD7E4C6"/>
    <w:rsid w:val="2DDA2B11"/>
    <w:rsid w:val="2DDB13D0"/>
    <w:rsid w:val="2DE231FA"/>
    <w:rsid w:val="2DE3B348"/>
    <w:rsid w:val="2DEE1DD9"/>
    <w:rsid w:val="2DF246AB"/>
    <w:rsid w:val="2DF752F1"/>
    <w:rsid w:val="2DF7B9FD"/>
    <w:rsid w:val="2DF82EB5"/>
    <w:rsid w:val="2DFB9DBA"/>
    <w:rsid w:val="2DFC34A9"/>
    <w:rsid w:val="2E0BDCE9"/>
    <w:rsid w:val="2E0FCFCF"/>
    <w:rsid w:val="2E11EBDD"/>
    <w:rsid w:val="2E1A08D3"/>
    <w:rsid w:val="2E21E9BD"/>
    <w:rsid w:val="2E2A8FCE"/>
    <w:rsid w:val="2E2AD51C"/>
    <w:rsid w:val="2E2E595A"/>
    <w:rsid w:val="2E300F29"/>
    <w:rsid w:val="2E320990"/>
    <w:rsid w:val="2E35DFC9"/>
    <w:rsid w:val="2E3B9E50"/>
    <w:rsid w:val="2E3CABA9"/>
    <w:rsid w:val="2E42B55E"/>
    <w:rsid w:val="2E4FB7BD"/>
    <w:rsid w:val="2E516434"/>
    <w:rsid w:val="2E52A2C4"/>
    <w:rsid w:val="2E567FE5"/>
    <w:rsid w:val="2E572A92"/>
    <w:rsid w:val="2E59C2C9"/>
    <w:rsid w:val="2E61464D"/>
    <w:rsid w:val="2E6B87DC"/>
    <w:rsid w:val="2E70B4E8"/>
    <w:rsid w:val="2E7870E0"/>
    <w:rsid w:val="2E78BCDB"/>
    <w:rsid w:val="2E7FD4E1"/>
    <w:rsid w:val="2E85F12F"/>
    <w:rsid w:val="2E894E42"/>
    <w:rsid w:val="2E96E783"/>
    <w:rsid w:val="2E9D9A8E"/>
    <w:rsid w:val="2EA593E8"/>
    <w:rsid w:val="2EB0C574"/>
    <w:rsid w:val="2EB2C5AF"/>
    <w:rsid w:val="2EB9F465"/>
    <w:rsid w:val="2EBF20BA"/>
    <w:rsid w:val="2EC157C1"/>
    <w:rsid w:val="2EC7F2FE"/>
    <w:rsid w:val="2EC94C47"/>
    <w:rsid w:val="2ECE5AE1"/>
    <w:rsid w:val="2ED9F21F"/>
    <w:rsid w:val="2EDBCBFD"/>
    <w:rsid w:val="2EE6C6EB"/>
    <w:rsid w:val="2EE832BF"/>
    <w:rsid w:val="2EEB6240"/>
    <w:rsid w:val="2EEF6E5F"/>
    <w:rsid w:val="2EFDD849"/>
    <w:rsid w:val="2EFFC0A7"/>
    <w:rsid w:val="2F008275"/>
    <w:rsid w:val="2F0377B1"/>
    <w:rsid w:val="2F12E92C"/>
    <w:rsid w:val="2F171D05"/>
    <w:rsid w:val="2F1C083D"/>
    <w:rsid w:val="2F2656D7"/>
    <w:rsid w:val="2F2DCAB2"/>
    <w:rsid w:val="2F307FE9"/>
    <w:rsid w:val="2F386696"/>
    <w:rsid w:val="2F391DB8"/>
    <w:rsid w:val="2F43F570"/>
    <w:rsid w:val="2F524234"/>
    <w:rsid w:val="2F5E346B"/>
    <w:rsid w:val="2F5E5B6E"/>
    <w:rsid w:val="2F5F52D9"/>
    <w:rsid w:val="2F63DEC9"/>
    <w:rsid w:val="2F6B719E"/>
    <w:rsid w:val="2F6FE313"/>
    <w:rsid w:val="2F851AC2"/>
    <w:rsid w:val="2F939987"/>
    <w:rsid w:val="2FB1085F"/>
    <w:rsid w:val="2FB36BBF"/>
    <w:rsid w:val="2FB383FE"/>
    <w:rsid w:val="2FB8C440"/>
    <w:rsid w:val="2FBD48E3"/>
    <w:rsid w:val="2FBF0F7E"/>
    <w:rsid w:val="2FC253B6"/>
    <w:rsid w:val="2FC29442"/>
    <w:rsid w:val="2FC41F31"/>
    <w:rsid w:val="2FC48B6A"/>
    <w:rsid w:val="2FC496F5"/>
    <w:rsid w:val="2FD8F68B"/>
    <w:rsid w:val="2FEF0A4E"/>
    <w:rsid w:val="2FF074F7"/>
    <w:rsid w:val="2FF22359"/>
    <w:rsid w:val="2FF37FED"/>
    <w:rsid w:val="2FF7CA11"/>
    <w:rsid w:val="2FFEB18B"/>
    <w:rsid w:val="2FFEB1BE"/>
    <w:rsid w:val="30045741"/>
    <w:rsid w:val="3004DC74"/>
    <w:rsid w:val="3006CB09"/>
    <w:rsid w:val="30071D92"/>
    <w:rsid w:val="300BD540"/>
    <w:rsid w:val="300D99A6"/>
    <w:rsid w:val="3012B102"/>
    <w:rsid w:val="301C57EC"/>
    <w:rsid w:val="30298D74"/>
    <w:rsid w:val="30311746"/>
    <w:rsid w:val="3032099C"/>
    <w:rsid w:val="30388BCE"/>
    <w:rsid w:val="303A631E"/>
    <w:rsid w:val="30434E82"/>
    <w:rsid w:val="3045E585"/>
    <w:rsid w:val="3049A531"/>
    <w:rsid w:val="304A77B1"/>
    <w:rsid w:val="3050E809"/>
    <w:rsid w:val="30539157"/>
    <w:rsid w:val="30539E25"/>
    <w:rsid w:val="30568E7A"/>
    <w:rsid w:val="305721E8"/>
    <w:rsid w:val="306695D1"/>
    <w:rsid w:val="3068656E"/>
    <w:rsid w:val="30700A85"/>
    <w:rsid w:val="3075E19F"/>
    <w:rsid w:val="30812E8C"/>
    <w:rsid w:val="308367AF"/>
    <w:rsid w:val="3092C3B7"/>
    <w:rsid w:val="3096CC54"/>
    <w:rsid w:val="3097F02F"/>
    <w:rsid w:val="3099DC59"/>
    <w:rsid w:val="309B868B"/>
    <w:rsid w:val="309E3F48"/>
    <w:rsid w:val="30A2B28B"/>
    <w:rsid w:val="30A6A65A"/>
    <w:rsid w:val="30AE408B"/>
    <w:rsid w:val="30AF7E6A"/>
    <w:rsid w:val="30B1C6E2"/>
    <w:rsid w:val="30B1E399"/>
    <w:rsid w:val="30B75331"/>
    <w:rsid w:val="30BB5DF8"/>
    <w:rsid w:val="30C03C21"/>
    <w:rsid w:val="30C99B13"/>
    <w:rsid w:val="30CDDAD6"/>
    <w:rsid w:val="30CEE9A0"/>
    <w:rsid w:val="30D3D0A3"/>
    <w:rsid w:val="30D70746"/>
    <w:rsid w:val="30E3C284"/>
    <w:rsid w:val="30E61DC3"/>
    <w:rsid w:val="30E674A8"/>
    <w:rsid w:val="30E6D474"/>
    <w:rsid w:val="30E9561D"/>
    <w:rsid w:val="30F28FAE"/>
    <w:rsid w:val="30F6CCB5"/>
    <w:rsid w:val="30F890D3"/>
    <w:rsid w:val="30FA1406"/>
    <w:rsid w:val="30FED498"/>
    <w:rsid w:val="31057609"/>
    <w:rsid w:val="31058661"/>
    <w:rsid w:val="31059899"/>
    <w:rsid w:val="310AA385"/>
    <w:rsid w:val="3111555E"/>
    <w:rsid w:val="311203D7"/>
    <w:rsid w:val="3116D0AB"/>
    <w:rsid w:val="3117C655"/>
    <w:rsid w:val="311C87CC"/>
    <w:rsid w:val="312351B0"/>
    <w:rsid w:val="3123B5A8"/>
    <w:rsid w:val="3124C04B"/>
    <w:rsid w:val="312564EC"/>
    <w:rsid w:val="312F2CB2"/>
    <w:rsid w:val="313002C5"/>
    <w:rsid w:val="31380B8E"/>
    <w:rsid w:val="31390338"/>
    <w:rsid w:val="313AC538"/>
    <w:rsid w:val="3146DD7F"/>
    <w:rsid w:val="314709B4"/>
    <w:rsid w:val="314D787A"/>
    <w:rsid w:val="314DC983"/>
    <w:rsid w:val="31513E1D"/>
    <w:rsid w:val="3151E941"/>
    <w:rsid w:val="315E3109"/>
    <w:rsid w:val="31601E27"/>
    <w:rsid w:val="31684611"/>
    <w:rsid w:val="316FE8ED"/>
    <w:rsid w:val="317C755E"/>
    <w:rsid w:val="317EE494"/>
    <w:rsid w:val="3182AEDF"/>
    <w:rsid w:val="318305DB"/>
    <w:rsid w:val="3184A5C6"/>
    <w:rsid w:val="3185C973"/>
    <w:rsid w:val="318A0E78"/>
    <w:rsid w:val="318D6B48"/>
    <w:rsid w:val="318FED7B"/>
    <w:rsid w:val="31901B39"/>
    <w:rsid w:val="31946B72"/>
    <w:rsid w:val="319519C8"/>
    <w:rsid w:val="31956413"/>
    <w:rsid w:val="31976AE2"/>
    <w:rsid w:val="31993DCA"/>
    <w:rsid w:val="319E4023"/>
    <w:rsid w:val="31A11F8A"/>
    <w:rsid w:val="31A55C00"/>
    <w:rsid w:val="31AD93CF"/>
    <w:rsid w:val="31AFEC97"/>
    <w:rsid w:val="31BA3DA5"/>
    <w:rsid w:val="31BD57B2"/>
    <w:rsid w:val="31BE0A95"/>
    <w:rsid w:val="31CF6016"/>
    <w:rsid w:val="31CFD530"/>
    <w:rsid w:val="31DD700B"/>
    <w:rsid w:val="31E57CF0"/>
    <w:rsid w:val="31E64E0A"/>
    <w:rsid w:val="31E69A14"/>
    <w:rsid w:val="31EC28DC"/>
    <w:rsid w:val="31ECB86A"/>
    <w:rsid w:val="31F198A2"/>
    <w:rsid w:val="31F230AF"/>
    <w:rsid w:val="31F2A7D4"/>
    <w:rsid w:val="31F60233"/>
    <w:rsid w:val="31F76F2F"/>
    <w:rsid w:val="31FDF450"/>
    <w:rsid w:val="321514A6"/>
    <w:rsid w:val="3216A83D"/>
    <w:rsid w:val="32207875"/>
    <w:rsid w:val="3227CEFF"/>
    <w:rsid w:val="322DD6AB"/>
    <w:rsid w:val="322F816C"/>
    <w:rsid w:val="3235ACBA"/>
    <w:rsid w:val="3240F36E"/>
    <w:rsid w:val="324282DC"/>
    <w:rsid w:val="32460C9E"/>
    <w:rsid w:val="324BFABA"/>
    <w:rsid w:val="3251E59F"/>
    <w:rsid w:val="325238B6"/>
    <w:rsid w:val="32532392"/>
    <w:rsid w:val="3257DFE0"/>
    <w:rsid w:val="325DD236"/>
    <w:rsid w:val="3265B8E1"/>
    <w:rsid w:val="326AC456"/>
    <w:rsid w:val="32738D66"/>
    <w:rsid w:val="3278002D"/>
    <w:rsid w:val="327A3388"/>
    <w:rsid w:val="327C85EE"/>
    <w:rsid w:val="3281EE24"/>
    <w:rsid w:val="32821C58"/>
    <w:rsid w:val="328737D0"/>
    <w:rsid w:val="32930426"/>
    <w:rsid w:val="3294A925"/>
    <w:rsid w:val="329662D1"/>
    <w:rsid w:val="32989D9F"/>
    <w:rsid w:val="329DFB6D"/>
    <w:rsid w:val="32A32303"/>
    <w:rsid w:val="32A7BDDD"/>
    <w:rsid w:val="32C0195A"/>
    <w:rsid w:val="32C4126C"/>
    <w:rsid w:val="32C64303"/>
    <w:rsid w:val="32CACD21"/>
    <w:rsid w:val="32DEF874"/>
    <w:rsid w:val="32E431DA"/>
    <w:rsid w:val="32E4C4DC"/>
    <w:rsid w:val="32E83FE1"/>
    <w:rsid w:val="32EDB9A2"/>
    <w:rsid w:val="32F7EBEF"/>
    <w:rsid w:val="32F7FC83"/>
    <w:rsid w:val="32F90A86"/>
    <w:rsid w:val="32FC3CD2"/>
    <w:rsid w:val="33033687"/>
    <w:rsid w:val="3306004B"/>
    <w:rsid w:val="3307FA1A"/>
    <w:rsid w:val="330E378B"/>
    <w:rsid w:val="330F0F73"/>
    <w:rsid w:val="331C83C4"/>
    <w:rsid w:val="3321F234"/>
    <w:rsid w:val="332B722B"/>
    <w:rsid w:val="332F65C6"/>
    <w:rsid w:val="3330033F"/>
    <w:rsid w:val="3330D813"/>
    <w:rsid w:val="333729B7"/>
    <w:rsid w:val="333CE843"/>
    <w:rsid w:val="333E993B"/>
    <w:rsid w:val="333F8E7F"/>
    <w:rsid w:val="334404DB"/>
    <w:rsid w:val="3345A762"/>
    <w:rsid w:val="33465701"/>
    <w:rsid w:val="3349AA46"/>
    <w:rsid w:val="334A846B"/>
    <w:rsid w:val="33534604"/>
    <w:rsid w:val="335495FA"/>
    <w:rsid w:val="335FDCAE"/>
    <w:rsid w:val="3363056E"/>
    <w:rsid w:val="33634131"/>
    <w:rsid w:val="336CBC97"/>
    <w:rsid w:val="337F0C9F"/>
    <w:rsid w:val="33847BAC"/>
    <w:rsid w:val="338888CB"/>
    <w:rsid w:val="33A00630"/>
    <w:rsid w:val="33A2FF97"/>
    <w:rsid w:val="33AA8D38"/>
    <w:rsid w:val="33ABC529"/>
    <w:rsid w:val="33ABD0D2"/>
    <w:rsid w:val="33AC32AB"/>
    <w:rsid w:val="33AE70A5"/>
    <w:rsid w:val="33B52B19"/>
    <w:rsid w:val="33B73D4B"/>
    <w:rsid w:val="33BBE260"/>
    <w:rsid w:val="33C01647"/>
    <w:rsid w:val="33C0CE29"/>
    <w:rsid w:val="33C1273C"/>
    <w:rsid w:val="33C6D5D6"/>
    <w:rsid w:val="33CC3F52"/>
    <w:rsid w:val="33CCDFEA"/>
    <w:rsid w:val="33CDE6C6"/>
    <w:rsid w:val="33CE4425"/>
    <w:rsid w:val="33CEC1DB"/>
    <w:rsid w:val="33D08933"/>
    <w:rsid w:val="33D491CD"/>
    <w:rsid w:val="33DC660D"/>
    <w:rsid w:val="33E57927"/>
    <w:rsid w:val="33E8E69A"/>
    <w:rsid w:val="33ED281F"/>
    <w:rsid w:val="33ED6868"/>
    <w:rsid w:val="33EE0917"/>
    <w:rsid w:val="33F17D2E"/>
    <w:rsid w:val="33F3EFBB"/>
    <w:rsid w:val="33F64112"/>
    <w:rsid w:val="34032D7F"/>
    <w:rsid w:val="34049628"/>
    <w:rsid w:val="34055EBE"/>
    <w:rsid w:val="3406F34A"/>
    <w:rsid w:val="341E8723"/>
    <w:rsid w:val="34261FAC"/>
    <w:rsid w:val="3426BFF8"/>
    <w:rsid w:val="3426CEE9"/>
    <w:rsid w:val="342754D5"/>
    <w:rsid w:val="342B6C38"/>
    <w:rsid w:val="342E9DFB"/>
    <w:rsid w:val="3433464A"/>
    <w:rsid w:val="3436659D"/>
    <w:rsid w:val="3436B865"/>
    <w:rsid w:val="343A15F1"/>
    <w:rsid w:val="3441ABAA"/>
    <w:rsid w:val="34434488"/>
    <w:rsid w:val="34455131"/>
    <w:rsid w:val="34474B62"/>
    <w:rsid w:val="34483917"/>
    <w:rsid w:val="3451B6E1"/>
    <w:rsid w:val="3451E10A"/>
    <w:rsid w:val="345424DE"/>
    <w:rsid w:val="34567592"/>
    <w:rsid w:val="34571802"/>
    <w:rsid w:val="34572003"/>
    <w:rsid w:val="345E449D"/>
    <w:rsid w:val="34638912"/>
    <w:rsid w:val="34655FF9"/>
    <w:rsid w:val="34695752"/>
    <w:rsid w:val="346A48E3"/>
    <w:rsid w:val="3473097F"/>
    <w:rsid w:val="3474CA84"/>
    <w:rsid w:val="3478F9E8"/>
    <w:rsid w:val="347B7C5D"/>
    <w:rsid w:val="347B9620"/>
    <w:rsid w:val="34895CF7"/>
    <w:rsid w:val="348ED9BB"/>
    <w:rsid w:val="34932B17"/>
    <w:rsid w:val="34941671"/>
    <w:rsid w:val="3498D449"/>
    <w:rsid w:val="349A1B79"/>
    <w:rsid w:val="349D389F"/>
    <w:rsid w:val="34A14554"/>
    <w:rsid w:val="34A63B91"/>
    <w:rsid w:val="34A8319E"/>
    <w:rsid w:val="34A93FFA"/>
    <w:rsid w:val="34ADB1E5"/>
    <w:rsid w:val="34B30AAB"/>
    <w:rsid w:val="34B38C0E"/>
    <w:rsid w:val="34B397A1"/>
    <w:rsid w:val="34C5E8AD"/>
    <w:rsid w:val="34C65603"/>
    <w:rsid w:val="34C7D930"/>
    <w:rsid w:val="34C8E889"/>
    <w:rsid w:val="34CC81F3"/>
    <w:rsid w:val="34D3669A"/>
    <w:rsid w:val="34D5F447"/>
    <w:rsid w:val="34D73DFE"/>
    <w:rsid w:val="34D876C8"/>
    <w:rsid w:val="34DA3C2C"/>
    <w:rsid w:val="34DD529B"/>
    <w:rsid w:val="34E2EA0C"/>
    <w:rsid w:val="34EB918F"/>
    <w:rsid w:val="34ECEC60"/>
    <w:rsid w:val="34ED27F0"/>
    <w:rsid w:val="34F1AFBD"/>
    <w:rsid w:val="34F1E47B"/>
    <w:rsid w:val="34F22783"/>
    <w:rsid w:val="34F8EE2C"/>
    <w:rsid w:val="34F902AF"/>
    <w:rsid w:val="34FBAD0F"/>
    <w:rsid w:val="3508BF57"/>
    <w:rsid w:val="3524DF36"/>
    <w:rsid w:val="35292983"/>
    <w:rsid w:val="352AE11D"/>
    <w:rsid w:val="352DDED0"/>
    <w:rsid w:val="35323A39"/>
    <w:rsid w:val="35344C29"/>
    <w:rsid w:val="35370452"/>
    <w:rsid w:val="35382E6D"/>
    <w:rsid w:val="3538A674"/>
    <w:rsid w:val="353B894B"/>
    <w:rsid w:val="353CCE0F"/>
    <w:rsid w:val="35410C95"/>
    <w:rsid w:val="35455FD7"/>
    <w:rsid w:val="35465D99"/>
    <w:rsid w:val="354BA58D"/>
    <w:rsid w:val="35519C40"/>
    <w:rsid w:val="35555E81"/>
    <w:rsid w:val="355A8A26"/>
    <w:rsid w:val="3560A1D7"/>
    <w:rsid w:val="3568E3EA"/>
    <w:rsid w:val="3569A67D"/>
    <w:rsid w:val="356E11BE"/>
    <w:rsid w:val="356FC3F9"/>
    <w:rsid w:val="3571475E"/>
    <w:rsid w:val="357216E8"/>
    <w:rsid w:val="3572D446"/>
    <w:rsid w:val="357445BB"/>
    <w:rsid w:val="3582C134"/>
    <w:rsid w:val="3583B418"/>
    <w:rsid w:val="358485E4"/>
    <w:rsid w:val="35857A6A"/>
    <w:rsid w:val="35862A55"/>
    <w:rsid w:val="3587D3FB"/>
    <w:rsid w:val="358A063B"/>
    <w:rsid w:val="358BCB0B"/>
    <w:rsid w:val="358CD954"/>
    <w:rsid w:val="359D59A3"/>
    <w:rsid w:val="35A15E91"/>
    <w:rsid w:val="35A685F3"/>
    <w:rsid w:val="35B983B4"/>
    <w:rsid w:val="35C26F60"/>
    <w:rsid w:val="35CA4D52"/>
    <w:rsid w:val="35CC52E6"/>
    <w:rsid w:val="35D45E65"/>
    <w:rsid w:val="35DA438A"/>
    <w:rsid w:val="35DBDF1A"/>
    <w:rsid w:val="35E70A77"/>
    <w:rsid w:val="35E82ADD"/>
    <w:rsid w:val="35EC31B3"/>
    <w:rsid w:val="35F47644"/>
    <w:rsid w:val="35F672BC"/>
    <w:rsid w:val="35FA20D0"/>
    <w:rsid w:val="35FF5574"/>
    <w:rsid w:val="3608EF8F"/>
    <w:rsid w:val="360BD60C"/>
    <w:rsid w:val="360E83A1"/>
    <w:rsid w:val="3610D6C1"/>
    <w:rsid w:val="361D9491"/>
    <w:rsid w:val="362BE7FE"/>
    <w:rsid w:val="3631751C"/>
    <w:rsid w:val="36346FB8"/>
    <w:rsid w:val="36381ACD"/>
    <w:rsid w:val="363A7E89"/>
    <w:rsid w:val="363D6B80"/>
    <w:rsid w:val="36538852"/>
    <w:rsid w:val="3653A7FF"/>
    <w:rsid w:val="365743E4"/>
    <w:rsid w:val="365B3A89"/>
    <w:rsid w:val="365DA6B2"/>
    <w:rsid w:val="3664B8EA"/>
    <w:rsid w:val="3667A401"/>
    <w:rsid w:val="366B5B71"/>
    <w:rsid w:val="366DEC4C"/>
    <w:rsid w:val="366EECC1"/>
    <w:rsid w:val="3671BE69"/>
    <w:rsid w:val="367922FC"/>
    <w:rsid w:val="367F0ADC"/>
    <w:rsid w:val="36914A22"/>
    <w:rsid w:val="36956AD2"/>
    <w:rsid w:val="36A0FC56"/>
    <w:rsid w:val="36A20014"/>
    <w:rsid w:val="36A3F8B2"/>
    <w:rsid w:val="36B6AD61"/>
    <w:rsid w:val="36BA2215"/>
    <w:rsid w:val="36BECAE5"/>
    <w:rsid w:val="36C9D755"/>
    <w:rsid w:val="36E41D9A"/>
    <w:rsid w:val="36E78B81"/>
    <w:rsid w:val="36E965B7"/>
    <w:rsid w:val="36F71FB0"/>
    <w:rsid w:val="36F77DD7"/>
    <w:rsid w:val="36F8F2E3"/>
    <w:rsid w:val="36F922CC"/>
    <w:rsid w:val="36FFC3C8"/>
    <w:rsid w:val="370114D5"/>
    <w:rsid w:val="37075D95"/>
    <w:rsid w:val="37162FE5"/>
    <w:rsid w:val="371A3051"/>
    <w:rsid w:val="371EC3A1"/>
    <w:rsid w:val="3720C606"/>
    <w:rsid w:val="3721306A"/>
    <w:rsid w:val="3722442A"/>
    <w:rsid w:val="3723662F"/>
    <w:rsid w:val="372C1250"/>
    <w:rsid w:val="372D0506"/>
    <w:rsid w:val="373358AE"/>
    <w:rsid w:val="373C36EA"/>
    <w:rsid w:val="37411BEE"/>
    <w:rsid w:val="3741393B"/>
    <w:rsid w:val="374613BF"/>
    <w:rsid w:val="374B5097"/>
    <w:rsid w:val="375A8C02"/>
    <w:rsid w:val="375D6A18"/>
    <w:rsid w:val="375E4AA4"/>
    <w:rsid w:val="37601EEA"/>
    <w:rsid w:val="3764764D"/>
    <w:rsid w:val="37673A99"/>
    <w:rsid w:val="3768807D"/>
    <w:rsid w:val="376BC68F"/>
    <w:rsid w:val="376EDB81"/>
    <w:rsid w:val="377BF5BA"/>
    <w:rsid w:val="377E8EC8"/>
    <w:rsid w:val="377FC0D8"/>
    <w:rsid w:val="3785DEEE"/>
    <w:rsid w:val="378762B6"/>
    <w:rsid w:val="3789A568"/>
    <w:rsid w:val="3789C5D2"/>
    <w:rsid w:val="379E0502"/>
    <w:rsid w:val="37A8C09D"/>
    <w:rsid w:val="37B4B078"/>
    <w:rsid w:val="37BB8B15"/>
    <w:rsid w:val="37BB8F4E"/>
    <w:rsid w:val="37C70B9E"/>
    <w:rsid w:val="37CC84B7"/>
    <w:rsid w:val="37D0D194"/>
    <w:rsid w:val="37D0FB4E"/>
    <w:rsid w:val="37D2C5F9"/>
    <w:rsid w:val="37D4E8B6"/>
    <w:rsid w:val="37D7D2FA"/>
    <w:rsid w:val="37E17B29"/>
    <w:rsid w:val="37E28941"/>
    <w:rsid w:val="37E343F2"/>
    <w:rsid w:val="37E439C0"/>
    <w:rsid w:val="37E7BFEA"/>
    <w:rsid w:val="37EC31DE"/>
    <w:rsid w:val="37F41AEE"/>
    <w:rsid w:val="37F4411A"/>
    <w:rsid w:val="37F4E40A"/>
    <w:rsid w:val="37F66E87"/>
    <w:rsid w:val="37FB7527"/>
    <w:rsid w:val="3801BEFC"/>
    <w:rsid w:val="38037462"/>
    <w:rsid w:val="3806C05E"/>
    <w:rsid w:val="380E0172"/>
    <w:rsid w:val="38181E3B"/>
    <w:rsid w:val="381A8408"/>
    <w:rsid w:val="38216B0E"/>
    <w:rsid w:val="3828DB5E"/>
    <w:rsid w:val="382E1BBA"/>
    <w:rsid w:val="382E5BDF"/>
    <w:rsid w:val="3830AF4D"/>
    <w:rsid w:val="38351FAC"/>
    <w:rsid w:val="38395297"/>
    <w:rsid w:val="383B096B"/>
    <w:rsid w:val="383EB51E"/>
    <w:rsid w:val="38424384"/>
    <w:rsid w:val="38457ADF"/>
    <w:rsid w:val="3847F661"/>
    <w:rsid w:val="385CB377"/>
    <w:rsid w:val="385D74F8"/>
    <w:rsid w:val="3867CB27"/>
    <w:rsid w:val="386E73C4"/>
    <w:rsid w:val="3877B353"/>
    <w:rsid w:val="387D08DB"/>
    <w:rsid w:val="388355F0"/>
    <w:rsid w:val="388BC172"/>
    <w:rsid w:val="388DA67D"/>
    <w:rsid w:val="388FD74F"/>
    <w:rsid w:val="3894E8D5"/>
    <w:rsid w:val="389990C0"/>
    <w:rsid w:val="389A5759"/>
    <w:rsid w:val="389B22E9"/>
    <w:rsid w:val="389D5D68"/>
    <w:rsid w:val="38AC3A07"/>
    <w:rsid w:val="38ACEA29"/>
    <w:rsid w:val="38B7DC03"/>
    <w:rsid w:val="38BB849B"/>
    <w:rsid w:val="38BD00CB"/>
    <w:rsid w:val="38BEE517"/>
    <w:rsid w:val="38C01D64"/>
    <w:rsid w:val="38C7E2B1"/>
    <w:rsid w:val="38C96E66"/>
    <w:rsid w:val="38C9FE75"/>
    <w:rsid w:val="38CDF4FF"/>
    <w:rsid w:val="38D4ACF8"/>
    <w:rsid w:val="38D81FF2"/>
    <w:rsid w:val="38E15DE0"/>
    <w:rsid w:val="38E339FE"/>
    <w:rsid w:val="38E4CE46"/>
    <w:rsid w:val="38EA6584"/>
    <w:rsid w:val="38EC0CF1"/>
    <w:rsid w:val="38F0B7CE"/>
    <w:rsid w:val="38F198B2"/>
    <w:rsid w:val="38F6D6A1"/>
    <w:rsid w:val="38F74082"/>
    <w:rsid w:val="38FCB3E1"/>
    <w:rsid w:val="38FCE3B4"/>
    <w:rsid w:val="38FE9DBE"/>
    <w:rsid w:val="38FFF7B5"/>
    <w:rsid w:val="3900C925"/>
    <w:rsid w:val="3901DF5A"/>
    <w:rsid w:val="39040AAC"/>
    <w:rsid w:val="390B3B6C"/>
    <w:rsid w:val="390C1A48"/>
    <w:rsid w:val="390E2BB7"/>
    <w:rsid w:val="3910B7BA"/>
    <w:rsid w:val="39204796"/>
    <w:rsid w:val="39218575"/>
    <w:rsid w:val="3925891B"/>
    <w:rsid w:val="392EE0CF"/>
    <w:rsid w:val="3930477D"/>
    <w:rsid w:val="39435C96"/>
    <w:rsid w:val="394457EB"/>
    <w:rsid w:val="394B7BDF"/>
    <w:rsid w:val="394CDDCA"/>
    <w:rsid w:val="3950260D"/>
    <w:rsid w:val="395DB982"/>
    <w:rsid w:val="396388C0"/>
    <w:rsid w:val="396AEA56"/>
    <w:rsid w:val="3976DFAE"/>
    <w:rsid w:val="3977A780"/>
    <w:rsid w:val="397B310D"/>
    <w:rsid w:val="3981CF57"/>
    <w:rsid w:val="39843866"/>
    <w:rsid w:val="398A2B58"/>
    <w:rsid w:val="39926BA2"/>
    <w:rsid w:val="39A01BD4"/>
    <w:rsid w:val="39A18181"/>
    <w:rsid w:val="39A5B797"/>
    <w:rsid w:val="39AAAF21"/>
    <w:rsid w:val="39ABD5BA"/>
    <w:rsid w:val="39B4E8E6"/>
    <w:rsid w:val="39C32C0F"/>
    <w:rsid w:val="39C55B88"/>
    <w:rsid w:val="39C740D2"/>
    <w:rsid w:val="39CA70E1"/>
    <w:rsid w:val="39CB22D6"/>
    <w:rsid w:val="39D87212"/>
    <w:rsid w:val="39E17E11"/>
    <w:rsid w:val="39E409C5"/>
    <w:rsid w:val="39E6F12A"/>
    <w:rsid w:val="39EB1DF5"/>
    <w:rsid w:val="39EDEAA3"/>
    <w:rsid w:val="39EF65E4"/>
    <w:rsid w:val="39F314EE"/>
    <w:rsid w:val="39F3E101"/>
    <w:rsid w:val="39FA67A1"/>
    <w:rsid w:val="39FF6852"/>
    <w:rsid w:val="3A0053FF"/>
    <w:rsid w:val="3A067249"/>
    <w:rsid w:val="3A12CB78"/>
    <w:rsid w:val="3A17D049"/>
    <w:rsid w:val="3A1E8D88"/>
    <w:rsid w:val="3A239CD4"/>
    <w:rsid w:val="3A2AE7DF"/>
    <w:rsid w:val="3A2D1B73"/>
    <w:rsid w:val="3A2EE2A0"/>
    <w:rsid w:val="3A2F70F6"/>
    <w:rsid w:val="3A331EA3"/>
    <w:rsid w:val="3A34E7FA"/>
    <w:rsid w:val="3A3562F9"/>
    <w:rsid w:val="3A3987E3"/>
    <w:rsid w:val="3A3D4388"/>
    <w:rsid w:val="3A4007F1"/>
    <w:rsid w:val="3A4ACE43"/>
    <w:rsid w:val="3A52C26D"/>
    <w:rsid w:val="3A5573D6"/>
    <w:rsid w:val="3A55C5EA"/>
    <w:rsid w:val="3A58B489"/>
    <w:rsid w:val="3A5A497C"/>
    <w:rsid w:val="3A617557"/>
    <w:rsid w:val="3A6D2CDA"/>
    <w:rsid w:val="3A7747D7"/>
    <w:rsid w:val="3A78E5D8"/>
    <w:rsid w:val="3A79FD63"/>
    <w:rsid w:val="3A7DAA5B"/>
    <w:rsid w:val="3A7F0B25"/>
    <w:rsid w:val="3A86B940"/>
    <w:rsid w:val="3A88AA31"/>
    <w:rsid w:val="3A91847E"/>
    <w:rsid w:val="3A96F1B9"/>
    <w:rsid w:val="3A9A6E1F"/>
    <w:rsid w:val="3A9A8E61"/>
    <w:rsid w:val="3A9BC816"/>
    <w:rsid w:val="3AA1637B"/>
    <w:rsid w:val="3AA38441"/>
    <w:rsid w:val="3AA46D62"/>
    <w:rsid w:val="3AAA41B5"/>
    <w:rsid w:val="3AAADDE9"/>
    <w:rsid w:val="3AAB069B"/>
    <w:rsid w:val="3ABC1054"/>
    <w:rsid w:val="3ABC73C2"/>
    <w:rsid w:val="3AC58B7E"/>
    <w:rsid w:val="3AC91BE2"/>
    <w:rsid w:val="3ACC40C2"/>
    <w:rsid w:val="3AD13236"/>
    <w:rsid w:val="3AD156DE"/>
    <w:rsid w:val="3AEB9A95"/>
    <w:rsid w:val="3AF33010"/>
    <w:rsid w:val="3AF75E7B"/>
    <w:rsid w:val="3AFBB496"/>
    <w:rsid w:val="3AFD4410"/>
    <w:rsid w:val="3AFE06E6"/>
    <w:rsid w:val="3AFE4885"/>
    <w:rsid w:val="3AFEDEC4"/>
    <w:rsid w:val="3B06A798"/>
    <w:rsid w:val="3B0A2F47"/>
    <w:rsid w:val="3B0D8DBC"/>
    <w:rsid w:val="3B102C25"/>
    <w:rsid w:val="3B11F3E4"/>
    <w:rsid w:val="3B168F78"/>
    <w:rsid w:val="3B1DD15D"/>
    <w:rsid w:val="3B1DE736"/>
    <w:rsid w:val="3B25D12F"/>
    <w:rsid w:val="3B2D325B"/>
    <w:rsid w:val="3B301FAF"/>
    <w:rsid w:val="3B31BA4F"/>
    <w:rsid w:val="3B36954C"/>
    <w:rsid w:val="3B409F29"/>
    <w:rsid w:val="3B50B947"/>
    <w:rsid w:val="3B513BF1"/>
    <w:rsid w:val="3B527DD7"/>
    <w:rsid w:val="3B5BA212"/>
    <w:rsid w:val="3B5DD0C4"/>
    <w:rsid w:val="3B648CED"/>
    <w:rsid w:val="3B6E53D6"/>
    <w:rsid w:val="3B717D52"/>
    <w:rsid w:val="3B7378F1"/>
    <w:rsid w:val="3B7469B9"/>
    <w:rsid w:val="3B89D3CB"/>
    <w:rsid w:val="3B8E6CE8"/>
    <w:rsid w:val="3B8E96BA"/>
    <w:rsid w:val="3B939AB0"/>
    <w:rsid w:val="3B96A90F"/>
    <w:rsid w:val="3B99494E"/>
    <w:rsid w:val="3B9C1350"/>
    <w:rsid w:val="3B9FBDA5"/>
    <w:rsid w:val="3BA03723"/>
    <w:rsid w:val="3BA9521A"/>
    <w:rsid w:val="3BA9891D"/>
    <w:rsid w:val="3BAF2697"/>
    <w:rsid w:val="3BC17010"/>
    <w:rsid w:val="3BC20BEC"/>
    <w:rsid w:val="3BC2D162"/>
    <w:rsid w:val="3BC3BD99"/>
    <w:rsid w:val="3BC9FE87"/>
    <w:rsid w:val="3BCE4DC5"/>
    <w:rsid w:val="3BD15847"/>
    <w:rsid w:val="3BD2AD3C"/>
    <w:rsid w:val="3BD85D98"/>
    <w:rsid w:val="3BDC8F00"/>
    <w:rsid w:val="3BDCB3E0"/>
    <w:rsid w:val="3BE03143"/>
    <w:rsid w:val="3BE1A60F"/>
    <w:rsid w:val="3BEA0094"/>
    <w:rsid w:val="3BEA3801"/>
    <w:rsid w:val="3BEFCEDC"/>
    <w:rsid w:val="3BF29842"/>
    <w:rsid w:val="3BF831AD"/>
    <w:rsid w:val="3BFDF2A4"/>
    <w:rsid w:val="3C014C26"/>
    <w:rsid w:val="3C08833F"/>
    <w:rsid w:val="3C0AE438"/>
    <w:rsid w:val="3C0BB3AE"/>
    <w:rsid w:val="3C109ED0"/>
    <w:rsid w:val="3C129F0A"/>
    <w:rsid w:val="3C14B639"/>
    <w:rsid w:val="3C159BAC"/>
    <w:rsid w:val="3C180530"/>
    <w:rsid w:val="3C1C2AC0"/>
    <w:rsid w:val="3C1D55C0"/>
    <w:rsid w:val="3C326366"/>
    <w:rsid w:val="3C34025E"/>
    <w:rsid w:val="3C399878"/>
    <w:rsid w:val="3C3D2E62"/>
    <w:rsid w:val="3C3FD334"/>
    <w:rsid w:val="3C400139"/>
    <w:rsid w:val="3C4693A5"/>
    <w:rsid w:val="3C4BBBEB"/>
    <w:rsid w:val="3C54C560"/>
    <w:rsid w:val="3C556E9B"/>
    <w:rsid w:val="3C557471"/>
    <w:rsid w:val="3C5E2D52"/>
    <w:rsid w:val="3C63E911"/>
    <w:rsid w:val="3C680AEF"/>
    <w:rsid w:val="3C6A79F1"/>
    <w:rsid w:val="3C6BF1E0"/>
    <w:rsid w:val="3C7367B1"/>
    <w:rsid w:val="3C76ABBC"/>
    <w:rsid w:val="3C7B888E"/>
    <w:rsid w:val="3C7D6607"/>
    <w:rsid w:val="3C800331"/>
    <w:rsid w:val="3C82F75B"/>
    <w:rsid w:val="3C8936B6"/>
    <w:rsid w:val="3C8EFC38"/>
    <w:rsid w:val="3C9A1B84"/>
    <w:rsid w:val="3C9E7356"/>
    <w:rsid w:val="3C9F3F61"/>
    <w:rsid w:val="3CA0B76A"/>
    <w:rsid w:val="3CA30AE3"/>
    <w:rsid w:val="3CA367B0"/>
    <w:rsid w:val="3CAF4842"/>
    <w:rsid w:val="3CAFB9DF"/>
    <w:rsid w:val="3CBB6024"/>
    <w:rsid w:val="3CBC0EF1"/>
    <w:rsid w:val="3CBFC7E1"/>
    <w:rsid w:val="3CC6E4A0"/>
    <w:rsid w:val="3CCE1EFA"/>
    <w:rsid w:val="3CCFEA38"/>
    <w:rsid w:val="3CD2F073"/>
    <w:rsid w:val="3CD81138"/>
    <w:rsid w:val="3CE54E11"/>
    <w:rsid w:val="3CEBF690"/>
    <w:rsid w:val="3CFEBAD6"/>
    <w:rsid w:val="3D005E1A"/>
    <w:rsid w:val="3D018527"/>
    <w:rsid w:val="3D07C8A8"/>
    <w:rsid w:val="3D089F22"/>
    <w:rsid w:val="3D0BD2D2"/>
    <w:rsid w:val="3D123595"/>
    <w:rsid w:val="3D12FD3F"/>
    <w:rsid w:val="3D27F982"/>
    <w:rsid w:val="3D28FAB9"/>
    <w:rsid w:val="3D2D72D3"/>
    <w:rsid w:val="3D3B8E06"/>
    <w:rsid w:val="3D4BA031"/>
    <w:rsid w:val="3D536B56"/>
    <w:rsid w:val="3D686561"/>
    <w:rsid w:val="3D6DC87C"/>
    <w:rsid w:val="3D8205D1"/>
    <w:rsid w:val="3D82E51A"/>
    <w:rsid w:val="3D877024"/>
    <w:rsid w:val="3D8E5933"/>
    <w:rsid w:val="3D8FE679"/>
    <w:rsid w:val="3D92AAEB"/>
    <w:rsid w:val="3D93F6F2"/>
    <w:rsid w:val="3D96D416"/>
    <w:rsid w:val="3D9CDB3D"/>
    <w:rsid w:val="3DA23F92"/>
    <w:rsid w:val="3DA7B252"/>
    <w:rsid w:val="3DA7E712"/>
    <w:rsid w:val="3DAACA72"/>
    <w:rsid w:val="3DAB39CA"/>
    <w:rsid w:val="3DAC6BBF"/>
    <w:rsid w:val="3DAE6179"/>
    <w:rsid w:val="3DB1AAF0"/>
    <w:rsid w:val="3DB288F1"/>
    <w:rsid w:val="3DB6F5BD"/>
    <w:rsid w:val="3DB9EFE4"/>
    <w:rsid w:val="3DBEEE76"/>
    <w:rsid w:val="3DBF41F5"/>
    <w:rsid w:val="3DC126DD"/>
    <w:rsid w:val="3DCA0578"/>
    <w:rsid w:val="3DCBEEBE"/>
    <w:rsid w:val="3DDC9761"/>
    <w:rsid w:val="3DE05D6B"/>
    <w:rsid w:val="3DE2017B"/>
    <w:rsid w:val="3DE78DA4"/>
    <w:rsid w:val="3DF2E908"/>
    <w:rsid w:val="3DF34698"/>
    <w:rsid w:val="3DF41EF2"/>
    <w:rsid w:val="3E07DFF5"/>
    <w:rsid w:val="3E09AAF7"/>
    <w:rsid w:val="3E0F43AA"/>
    <w:rsid w:val="3E15CF40"/>
    <w:rsid w:val="3E179853"/>
    <w:rsid w:val="3E206A28"/>
    <w:rsid w:val="3E229A85"/>
    <w:rsid w:val="3E3677F3"/>
    <w:rsid w:val="3E3CABB7"/>
    <w:rsid w:val="3E3CCD22"/>
    <w:rsid w:val="3E43DE45"/>
    <w:rsid w:val="3E4706BB"/>
    <w:rsid w:val="3E4A50D1"/>
    <w:rsid w:val="3E4E8715"/>
    <w:rsid w:val="3E50BA68"/>
    <w:rsid w:val="3E57F685"/>
    <w:rsid w:val="3E5E17AD"/>
    <w:rsid w:val="3E65DF8D"/>
    <w:rsid w:val="3E6A086F"/>
    <w:rsid w:val="3E6DC3FC"/>
    <w:rsid w:val="3E70F464"/>
    <w:rsid w:val="3E711527"/>
    <w:rsid w:val="3E74F2A4"/>
    <w:rsid w:val="3E87F97A"/>
    <w:rsid w:val="3E8D4254"/>
    <w:rsid w:val="3E9158AA"/>
    <w:rsid w:val="3E92268E"/>
    <w:rsid w:val="3E968002"/>
    <w:rsid w:val="3E99C72E"/>
    <w:rsid w:val="3EA44826"/>
    <w:rsid w:val="3EB0E6B9"/>
    <w:rsid w:val="3EB308D5"/>
    <w:rsid w:val="3ECB90C8"/>
    <w:rsid w:val="3ED1E79B"/>
    <w:rsid w:val="3EEBA6C0"/>
    <w:rsid w:val="3EEC6378"/>
    <w:rsid w:val="3EF1B66C"/>
    <w:rsid w:val="3EF2257C"/>
    <w:rsid w:val="3F030670"/>
    <w:rsid w:val="3F030C65"/>
    <w:rsid w:val="3F0D0C80"/>
    <w:rsid w:val="3F0DAD2F"/>
    <w:rsid w:val="3F0FFE5A"/>
    <w:rsid w:val="3F13519A"/>
    <w:rsid w:val="3F1C400D"/>
    <w:rsid w:val="3F253007"/>
    <w:rsid w:val="3F2CFBAF"/>
    <w:rsid w:val="3F329148"/>
    <w:rsid w:val="3F34EEDF"/>
    <w:rsid w:val="3F35FD01"/>
    <w:rsid w:val="3F364E90"/>
    <w:rsid w:val="3F3671F1"/>
    <w:rsid w:val="3F39A1AE"/>
    <w:rsid w:val="3F3CB6A9"/>
    <w:rsid w:val="3F4CD257"/>
    <w:rsid w:val="3F4F41B6"/>
    <w:rsid w:val="3F5053E5"/>
    <w:rsid w:val="3F53CB82"/>
    <w:rsid w:val="3F55CBD7"/>
    <w:rsid w:val="3F5A5248"/>
    <w:rsid w:val="3F5C14F1"/>
    <w:rsid w:val="3F5C5702"/>
    <w:rsid w:val="3F5CEF1B"/>
    <w:rsid w:val="3F5FA984"/>
    <w:rsid w:val="3F60822B"/>
    <w:rsid w:val="3F75F123"/>
    <w:rsid w:val="3F7C1CFC"/>
    <w:rsid w:val="3F7FF759"/>
    <w:rsid w:val="3F8716ED"/>
    <w:rsid w:val="3F8C4A77"/>
    <w:rsid w:val="3F931EEA"/>
    <w:rsid w:val="3F94C4FF"/>
    <w:rsid w:val="3F965248"/>
    <w:rsid w:val="3FA2A5AD"/>
    <w:rsid w:val="3FC1977D"/>
    <w:rsid w:val="3FC2DA64"/>
    <w:rsid w:val="3FC42ADD"/>
    <w:rsid w:val="3FC78E55"/>
    <w:rsid w:val="3FD202B1"/>
    <w:rsid w:val="3FD8E523"/>
    <w:rsid w:val="3FE0BD00"/>
    <w:rsid w:val="3FE147FC"/>
    <w:rsid w:val="3FECAD40"/>
    <w:rsid w:val="3FF7D0A3"/>
    <w:rsid w:val="3FFC9537"/>
    <w:rsid w:val="3FFCB0B7"/>
    <w:rsid w:val="3FFE2101"/>
    <w:rsid w:val="400B726A"/>
    <w:rsid w:val="400D90E2"/>
    <w:rsid w:val="401188A9"/>
    <w:rsid w:val="4019F0A5"/>
    <w:rsid w:val="402103C2"/>
    <w:rsid w:val="40243B10"/>
    <w:rsid w:val="402FC3E9"/>
    <w:rsid w:val="40309D40"/>
    <w:rsid w:val="40362B70"/>
    <w:rsid w:val="403B7689"/>
    <w:rsid w:val="4044E897"/>
    <w:rsid w:val="40484418"/>
    <w:rsid w:val="40511184"/>
    <w:rsid w:val="4055D995"/>
    <w:rsid w:val="405B5CA9"/>
    <w:rsid w:val="40640D52"/>
    <w:rsid w:val="406D1D68"/>
    <w:rsid w:val="406EB642"/>
    <w:rsid w:val="40732EC8"/>
    <w:rsid w:val="40782FE5"/>
    <w:rsid w:val="40863423"/>
    <w:rsid w:val="4086F004"/>
    <w:rsid w:val="408E0005"/>
    <w:rsid w:val="40925AD0"/>
    <w:rsid w:val="4098E92C"/>
    <w:rsid w:val="409C437F"/>
    <w:rsid w:val="409DAC15"/>
    <w:rsid w:val="40A4870E"/>
    <w:rsid w:val="40A928DA"/>
    <w:rsid w:val="40AA845E"/>
    <w:rsid w:val="40AEC74B"/>
    <w:rsid w:val="40AFBA10"/>
    <w:rsid w:val="40AFED65"/>
    <w:rsid w:val="40B1CF34"/>
    <w:rsid w:val="40B206EC"/>
    <w:rsid w:val="40B8B099"/>
    <w:rsid w:val="40B8CE42"/>
    <w:rsid w:val="40BB5FD8"/>
    <w:rsid w:val="40BB9975"/>
    <w:rsid w:val="40C03F8B"/>
    <w:rsid w:val="40C4F453"/>
    <w:rsid w:val="40CBD5E1"/>
    <w:rsid w:val="40CC8C1F"/>
    <w:rsid w:val="40CCD44C"/>
    <w:rsid w:val="40D55EEF"/>
    <w:rsid w:val="40DD2EDC"/>
    <w:rsid w:val="40DD31B9"/>
    <w:rsid w:val="40DEFDE4"/>
    <w:rsid w:val="40E340C7"/>
    <w:rsid w:val="40EA5B2B"/>
    <w:rsid w:val="40EE4A33"/>
    <w:rsid w:val="40FC1D5B"/>
    <w:rsid w:val="40FE8443"/>
    <w:rsid w:val="4110A475"/>
    <w:rsid w:val="411208EA"/>
    <w:rsid w:val="411706C7"/>
    <w:rsid w:val="41201C2E"/>
    <w:rsid w:val="41227171"/>
    <w:rsid w:val="41232DE1"/>
    <w:rsid w:val="4126ECC5"/>
    <w:rsid w:val="4128DFB2"/>
    <w:rsid w:val="412B217E"/>
    <w:rsid w:val="412D9DE1"/>
    <w:rsid w:val="412EDB68"/>
    <w:rsid w:val="41310607"/>
    <w:rsid w:val="41315B17"/>
    <w:rsid w:val="41398ED4"/>
    <w:rsid w:val="413B60D8"/>
    <w:rsid w:val="413BCD7B"/>
    <w:rsid w:val="41403E9D"/>
    <w:rsid w:val="4144C188"/>
    <w:rsid w:val="4144DFD2"/>
    <w:rsid w:val="41461474"/>
    <w:rsid w:val="41477BFA"/>
    <w:rsid w:val="4147FDA1"/>
    <w:rsid w:val="414DB558"/>
    <w:rsid w:val="41507424"/>
    <w:rsid w:val="41549D99"/>
    <w:rsid w:val="415D67DE"/>
    <w:rsid w:val="4160A74E"/>
    <w:rsid w:val="41626053"/>
    <w:rsid w:val="4165EEB0"/>
    <w:rsid w:val="416C5DBC"/>
    <w:rsid w:val="4172DBC2"/>
    <w:rsid w:val="41788603"/>
    <w:rsid w:val="418439BB"/>
    <w:rsid w:val="4187C302"/>
    <w:rsid w:val="418B1279"/>
    <w:rsid w:val="4195A2A0"/>
    <w:rsid w:val="419F9599"/>
    <w:rsid w:val="41A3C316"/>
    <w:rsid w:val="41A62EA5"/>
    <w:rsid w:val="41AA8F3C"/>
    <w:rsid w:val="41AE3F57"/>
    <w:rsid w:val="41B27CC2"/>
    <w:rsid w:val="41BA2F3D"/>
    <w:rsid w:val="41BBD5A3"/>
    <w:rsid w:val="41C14FB2"/>
    <w:rsid w:val="41C5570A"/>
    <w:rsid w:val="41C6B789"/>
    <w:rsid w:val="41D39FFF"/>
    <w:rsid w:val="41D7993F"/>
    <w:rsid w:val="41DB8F7F"/>
    <w:rsid w:val="41DF767E"/>
    <w:rsid w:val="41EA1178"/>
    <w:rsid w:val="41EC2D51"/>
    <w:rsid w:val="41EE60C9"/>
    <w:rsid w:val="41EE9C1A"/>
    <w:rsid w:val="41F321F3"/>
    <w:rsid w:val="41F50C20"/>
    <w:rsid w:val="41F8E209"/>
    <w:rsid w:val="4200B5AA"/>
    <w:rsid w:val="42049D0C"/>
    <w:rsid w:val="420D462C"/>
    <w:rsid w:val="420E9D3C"/>
    <w:rsid w:val="4210A38D"/>
    <w:rsid w:val="421209F4"/>
    <w:rsid w:val="4214F3FE"/>
    <w:rsid w:val="421A8DCD"/>
    <w:rsid w:val="421DE8D8"/>
    <w:rsid w:val="422296FE"/>
    <w:rsid w:val="4226EB3C"/>
    <w:rsid w:val="422D11C9"/>
    <w:rsid w:val="423748BA"/>
    <w:rsid w:val="423C6712"/>
    <w:rsid w:val="423CAAD7"/>
    <w:rsid w:val="423FD57D"/>
    <w:rsid w:val="424D6701"/>
    <w:rsid w:val="42523850"/>
    <w:rsid w:val="4259EC96"/>
    <w:rsid w:val="425C0FEC"/>
    <w:rsid w:val="425D53FE"/>
    <w:rsid w:val="42609777"/>
    <w:rsid w:val="4270627A"/>
    <w:rsid w:val="42710BF1"/>
    <w:rsid w:val="427339A4"/>
    <w:rsid w:val="427C3210"/>
    <w:rsid w:val="42804B87"/>
    <w:rsid w:val="4281B951"/>
    <w:rsid w:val="4284F13E"/>
    <w:rsid w:val="42858D25"/>
    <w:rsid w:val="42887C8D"/>
    <w:rsid w:val="42899A8E"/>
    <w:rsid w:val="428DB19E"/>
    <w:rsid w:val="4293D8BC"/>
    <w:rsid w:val="42940BE7"/>
    <w:rsid w:val="429CA34A"/>
    <w:rsid w:val="429E29FB"/>
    <w:rsid w:val="42A85B6E"/>
    <w:rsid w:val="42AB1969"/>
    <w:rsid w:val="42AD41C2"/>
    <w:rsid w:val="42B614AB"/>
    <w:rsid w:val="42B6A5D8"/>
    <w:rsid w:val="42BAF35F"/>
    <w:rsid w:val="42BED391"/>
    <w:rsid w:val="42C0736A"/>
    <w:rsid w:val="42C52FEA"/>
    <w:rsid w:val="42C6E8CC"/>
    <w:rsid w:val="42C9BDB0"/>
    <w:rsid w:val="42D0DF39"/>
    <w:rsid w:val="42DA09A6"/>
    <w:rsid w:val="42DF4C19"/>
    <w:rsid w:val="42E81A4A"/>
    <w:rsid w:val="42EC5E61"/>
    <w:rsid w:val="42EC72B4"/>
    <w:rsid w:val="42F1FD18"/>
    <w:rsid w:val="42FB2870"/>
    <w:rsid w:val="42FD4D06"/>
    <w:rsid w:val="43010B50"/>
    <w:rsid w:val="43033FD5"/>
    <w:rsid w:val="4303DD6C"/>
    <w:rsid w:val="43185774"/>
    <w:rsid w:val="431A7628"/>
    <w:rsid w:val="4328792B"/>
    <w:rsid w:val="432CA6CD"/>
    <w:rsid w:val="43304756"/>
    <w:rsid w:val="433BD98A"/>
    <w:rsid w:val="4341E56B"/>
    <w:rsid w:val="434AA772"/>
    <w:rsid w:val="4350D95D"/>
    <w:rsid w:val="4352DEFF"/>
    <w:rsid w:val="4358C5AC"/>
    <w:rsid w:val="4360758E"/>
    <w:rsid w:val="43636A76"/>
    <w:rsid w:val="4378BA03"/>
    <w:rsid w:val="437BC9AA"/>
    <w:rsid w:val="437F2BD8"/>
    <w:rsid w:val="43817719"/>
    <w:rsid w:val="438E2BAF"/>
    <w:rsid w:val="438F6407"/>
    <w:rsid w:val="43908B57"/>
    <w:rsid w:val="43A50CA3"/>
    <w:rsid w:val="43A8E10C"/>
    <w:rsid w:val="43AFEFDB"/>
    <w:rsid w:val="43B63A84"/>
    <w:rsid w:val="43BE3581"/>
    <w:rsid w:val="43BE675F"/>
    <w:rsid w:val="43BEE5B6"/>
    <w:rsid w:val="43C1AB33"/>
    <w:rsid w:val="43C46DC1"/>
    <w:rsid w:val="43C4DD6E"/>
    <w:rsid w:val="43CDB7DE"/>
    <w:rsid w:val="43D198AF"/>
    <w:rsid w:val="43D7AEC9"/>
    <w:rsid w:val="43DDDE9E"/>
    <w:rsid w:val="43EB38E2"/>
    <w:rsid w:val="43F6DD96"/>
    <w:rsid w:val="43FB6E36"/>
    <w:rsid w:val="43FB9CBF"/>
    <w:rsid w:val="43FDFB6E"/>
    <w:rsid w:val="43FE0C65"/>
    <w:rsid w:val="44000300"/>
    <w:rsid w:val="44019D2B"/>
    <w:rsid w:val="440F68D0"/>
    <w:rsid w:val="441ADBC7"/>
    <w:rsid w:val="44244CEE"/>
    <w:rsid w:val="4432409A"/>
    <w:rsid w:val="443A2290"/>
    <w:rsid w:val="443E2D6A"/>
    <w:rsid w:val="44471313"/>
    <w:rsid w:val="444981CC"/>
    <w:rsid w:val="44553093"/>
    <w:rsid w:val="44586811"/>
    <w:rsid w:val="445A78C2"/>
    <w:rsid w:val="44656446"/>
    <w:rsid w:val="446724E7"/>
    <w:rsid w:val="4486AF43"/>
    <w:rsid w:val="448D114E"/>
    <w:rsid w:val="44919CFA"/>
    <w:rsid w:val="44926D40"/>
    <w:rsid w:val="44966966"/>
    <w:rsid w:val="4496F691"/>
    <w:rsid w:val="449901F9"/>
    <w:rsid w:val="44A03AD9"/>
    <w:rsid w:val="44A2181A"/>
    <w:rsid w:val="44A36386"/>
    <w:rsid w:val="44A53BF6"/>
    <w:rsid w:val="44A56398"/>
    <w:rsid w:val="44A5BA1D"/>
    <w:rsid w:val="44A86E86"/>
    <w:rsid w:val="44B16429"/>
    <w:rsid w:val="44B24E3C"/>
    <w:rsid w:val="44B6C056"/>
    <w:rsid w:val="44B85762"/>
    <w:rsid w:val="44BBCDD7"/>
    <w:rsid w:val="44BC5F5B"/>
    <w:rsid w:val="44BD1838"/>
    <w:rsid w:val="44C00F2C"/>
    <w:rsid w:val="44C780CA"/>
    <w:rsid w:val="44C9AFD8"/>
    <w:rsid w:val="44D0065A"/>
    <w:rsid w:val="44D067BE"/>
    <w:rsid w:val="44DB4ACF"/>
    <w:rsid w:val="44DB7B28"/>
    <w:rsid w:val="44E559D7"/>
    <w:rsid w:val="44E9561F"/>
    <w:rsid w:val="44EA2E9C"/>
    <w:rsid w:val="44EDB0A0"/>
    <w:rsid w:val="44F1AE41"/>
    <w:rsid w:val="44FA9710"/>
    <w:rsid w:val="44FC45EF"/>
    <w:rsid w:val="44FCA554"/>
    <w:rsid w:val="450040D9"/>
    <w:rsid w:val="45020232"/>
    <w:rsid w:val="450374AB"/>
    <w:rsid w:val="4506E6E6"/>
    <w:rsid w:val="4509C2A7"/>
    <w:rsid w:val="450E7E90"/>
    <w:rsid w:val="450ED3CA"/>
    <w:rsid w:val="451147DC"/>
    <w:rsid w:val="451715B1"/>
    <w:rsid w:val="451D477A"/>
    <w:rsid w:val="452019C7"/>
    <w:rsid w:val="452161A3"/>
    <w:rsid w:val="45232190"/>
    <w:rsid w:val="4524E3B7"/>
    <w:rsid w:val="452F3CAA"/>
    <w:rsid w:val="452F9957"/>
    <w:rsid w:val="45301A41"/>
    <w:rsid w:val="4535D915"/>
    <w:rsid w:val="4535EF03"/>
    <w:rsid w:val="4536AC8A"/>
    <w:rsid w:val="45393BCF"/>
    <w:rsid w:val="453ACBE1"/>
    <w:rsid w:val="453C19EF"/>
    <w:rsid w:val="45451950"/>
    <w:rsid w:val="454FE8AF"/>
    <w:rsid w:val="45523DD8"/>
    <w:rsid w:val="455784B7"/>
    <w:rsid w:val="455B4914"/>
    <w:rsid w:val="455B86C3"/>
    <w:rsid w:val="455B9D9E"/>
    <w:rsid w:val="456747C7"/>
    <w:rsid w:val="4569076B"/>
    <w:rsid w:val="45737648"/>
    <w:rsid w:val="45761052"/>
    <w:rsid w:val="4578FE75"/>
    <w:rsid w:val="457C0608"/>
    <w:rsid w:val="4589060B"/>
    <w:rsid w:val="4591034C"/>
    <w:rsid w:val="45919A4B"/>
    <w:rsid w:val="4591BACA"/>
    <w:rsid w:val="45A24296"/>
    <w:rsid w:val="45A27BAA"/>
    <w:rsid w:val="45A55A9D"/>
    <w:rsid w:val="45A620F3"/>
    <w:rsid w:val="45A894E5"/>
    <w:rsid w:val="45B094E8"/>
    <w:rsid w:val="45B1AE76"/>
    <w:rsid w:val="45BAD46A"/>
    <w:rsid w:val="45BC9200"/>
    <w:rsid w:val="45C06C7A"/>
    <w:rsid w:val="45C4A9F7"/>
    <w:rsid w:val="45C854AE"/>
    <w:rsid w:val="45C8D13C"/>
    <w:rsid w:val="45CF5593"/>
    <w:rsid w:val="45D854A3"/>
    <w:rsid w:val="45D876C5"/>
    <w:rsid w:val="45D98FAF"/>
    <w:rsid w:val="45DADA10"/>
    <w:rsid w:val="45E05C90"/>
    <w:rsid w:val="45E4D6EF"/>
    <w:rsid w:val="45E803D1"/>
    <w:rsid w:val="45E83110"/>
    <w:rsid w:val="45EA631C"/>
    <w:rsid w:val="45EBCB7D"/>
    <w:rsid w:val="45FA53FD"/>
    <w:rsid w:val="46050F98"/>
    <w:rsid w:val="46063872"/>
    <w:rsid w:val="4609503B"/>
    <w:rsid w:val="4619A013"/>
    <w:rsid w:val="461A20FB"/>
    <w:rsid w:val="461CB621"/>
    <w:rsid w:val="461CC76D"/>
    <w:rsid w:val="4620FC35"/>
    <w:rsid w:val="4625F71E"/>
    <w:rsid w:val="4626B9D4"/>
    <w:rsid w:val="462DABE2"/>
    <w:rsid w:val="462F3252"/>
    <w:rsid w:val="462F374F"/>
    <w:rsid w:val="463A9F65"/>
    <w:rsid w:val="4640DC0C"/>
    <w:rsid w:val="464D6880"/>
    <w:rsid w:val="4650C763"/>
    <w:rsid w:val="46527E0F"/>
    <w:rsid w:val="4659C710"/>
    <w:rsid w:val="46676F7A"/>
    <w:rsid w:val="466C6EFC"/>
    <w:rsid w:val="466FE7C6"/>
    <w:rsid w:val="4672CDFA"/>
    <w:rsid w:val="4675B46C"/>
    <w:rsid w:val="467733AD"/>
    <w:rsid w:val="467C905A"/>
    <w:rsid w:val="4689A385"/>
    <w:rsid w:val="46901BCC"/>
    <w:rsid w:val="46913C61"/>
    <w:rsid w:val="469C4D08"/>
    <w:rsid w:val="469C5E28"/>
    <w:rsid w:val="46A40E6E"/>
    <w:rsid w:val="46A7F022"/>
    <w:rsid w:val="46AAA42B"/>
    <w:rsid w:val="46ACBB8D"/>
    <w:rsid w:val="46B5D9D6"/>
    <w:rsid w:val="46B917DB"/>
    <w:rsid w:val="46C462B1"/>
    <w:rsid w:val="46C5D678"/>
    <w:rsid w:val="46C977A6"/>
    <w:rsid w:val="46DAE6C4"/>
    <w:rsid w:val="46DD644A"/>
    <w:rsid w:val="46E1253F"/>
    <w:rsid w:val="46E386FE"/>
    <w:rsid w:val="46ECCC5C"/>
    <w:rsid w:val="46F3B2CF"/>
    <w:rsid w:val="4700AE89"/>
    <w:rsid w:val="4704997D"/>
    <w:rsid w:val="4704DE2A"/>
    <w:rsid w:val="4711B29C"/>
    <w:rsid w:val="4719B895"/>
    <w:rsid w:val="471D7790"/>
    <w:rsid w:val="471EB9A4"/>
    <w:rsid w:val="471FD4CE"/>
    <w:rsid w:val="4729C760"/>
    <w:rsid w:val="472A59CA"/>
    <w:rsid w:val="472DC8D5"/>
    <w:rsid w:val="472EF908"/>
    <w:rsid w:val="4732F42A"/>
    <w:rsid w:val="473841A1"/>
    <w:rsid w:val="473B35FE"/>
    <w:rsid w:val="474A8765"/>
    <w:rsid w:val="474CD05B"/>
    <w:rsid w:val="47578369"/>
    <w:rsid w:val="475A6A46"/>
    <w:rsid w:val="47644ECE"/>
    <w:rsid w:val="4764F245"/>
    <w:rsid w:val="476793F3"/>
    <w:rsid w:val="476BD14D"/>
    <w:rsid w:val="476C2213"/>
    <w:rsid w:val="476E0004"/>
    <w:rsid w:val="4776E076"/>
    <w:rsid w:val="4779C017"/>
    <w:rsid w:val="478C10A0"/>
    <w:rsid w:val="478C65AE"/>
    <w:rsid w:val="478DA7E5"/>
    <w:rsid w:val="47921984"/>
    <w:rsid w:val="479B60CB"/>
    <w:rsid w:val="479BDD33"/>
    <w:rsid w:val="47A48CED"/>
    <w:rsid w:val="47A50986"/>
    <w:rsid w:val="47A5EA63"/>
    <w:rsid w:val="47AA09BC"/>
    <w:rsid w:val="47AD6537"/>
    <w:rsid w:val="47B22568"/>
    <w:rsid w:val="47B8E550"/>
    <w:rsid w:val="47BAE312"/>
    <w:rsid w:val="47BC668D"/>
    <w:rsid w:val="47BDFCD6"/>
    <w:rsid w:val="47D74E8F"/>
    <w:rsid w:val="47D76E56"/>
    <w:rsid w:val="47DBEA23"/>
    <w:rsid w:val="47DD3C8A"/>
    <w:rsid w:val="47DDD439"/>
    <w:rsid w:val="47E28BB5"/>
    <w:rsid w:val="47E50624"/>
    <w:rsid w:val="47E938E1"/>
    <w:rsid w:val="47EE464A"/>
    <w:rsid w:val="47F4F0E1"/>
    <w:rsid w:val="47F831B2"/>
    <w:rsid w:val="47F94425"/>
    <w:rsid w:val="4802C0F5"/>
    <w:rsid w:val="4805ECA6"/>
    <w:rsid w:val="4806DF47"/>
    <w:rsid w:val="480D8484"/>
    <w:rsid w:val="481042BF"/>
    <w:rsid w:val="481744D3"/>
    <w:rsid w:val="481943CF"/>
    <w:rsid w:val="48199CF6"/>
    <w:rsid w:val="481A8A66"/>
    <w:rsid w:val="481CAF7B"/>
    <w:rsid w:val="481D1AE2"/>
    <w:rsid w:val="481FA72E"/>
    <w:rsid w:val="48234402"/>
    <w:rsid w:val="4825555B"/>
    <w:rsid w:val="483775C1"/>
    <w:rsid w:val="483ECFBE"/>
    <w:rsid w:val="4846CC7D"/>
    <w:rsid w:val="4847523B"/>
    <w:rsid w:val="48499104"/>
    <w:rsid w:val="4854E83C"/>
    <w:rsid w:val="485C2AEB"/>
    <w:rsid w:val="485FC2F1"/>
    <w:rsid w:val="48611557"/>
    <w:rsid w:val="48625521"/>
    <w:rsid w:val="486DFBB5"/>
    <w:rsid w:val="4873923D"/>
    <w:rsid w:val="48782958"/>
    <w:rsid w:val="4881526F"/>
    <w:rsid w:val="488F11DE"/>
    <w:rsid w:val="488F3C71"/>
    <w:rsid w:val="48910FAD"/>
    <w:rsid w:val="4895BA9E"/>
    <w:rsid w:val="48A2677A"/>
    <w:rsid w:val="48A4074E"/>
    <w:rsid w:val="48ACF9AE"/>
    <w:rsid w:val="48B19C51"/>
    <w:rsid w:val="48B41415"/>
    <w:rsid w:val="48BCCEF4"/>
    <w:rsid w:val="48BEBDD4"/>
    <w:rsid w:val="48C155A9"/>
    <w:rsid w:val="48C7F431"/>
    <w:rsid w:val="48CE5327"/>
    <w:rsid w:val="48D52F54"/>
    <w:rsid w:val="48D9E5FC"/>
    <w:rsid w:val="48DAE4C5"/>
    <w:rsid w:val="48DC369D"/>
    <w:rsid w:val="48DC43E7"/>
    <w:rsid w:val="48DE366C"/>
    <w:rsid w:val="48EAD0C2"/>
    <w:rsid w:val="48EE647A"/>
    <w:rsid w:val="48F30BB5"/>
    <w:rsid w:val="48F432C2"/>
    <w:rsid w:val="48F7BE11"/>
    <w:rsid w:val="48FBBAE7"/>
    <w:rsid w:val="4900E0D0"/>
    <w:rsid w:val="4901DB25"/>
    <w:rsid w:val="490482E6"/>
    <w:rsid w:val="49055BE4"/>
    <w:rsid w:val="49058F06"/>
    <w:rsid w:val="4926333C"/>
    <w:rsid w:val="49268C0D"/>
    <w:rsid w:val="492AB982"/>
    <w:rsid w:val="492C91C8"/>
    <w:rsid w:val="493478D5"/>
    <w:rsid w:val="49351799"/>
    <w:rsid w:val="49368CD3"/>
    <w:rsid w:val="493A5874"/>
    <w:rsid w:val="493E43A6"/>
    <w:rsid w:val="493E5C65"/>
    <w:rsid w:val="49420BB1"/>
    <w:rsid w:val="4944173A"/>
    <w:rsid w:val="49477BA7"/>
    <w:rsid w:val="49499C04"/>
    <w:rsid w:val="4955D4C4"/>
    <w:rsid w:val="4956DBF9"/>
    <w:rsid w:val="495F8AAF"/>
    <w:rsid w:val="4961ACBB"/>
    <w:rsid w:val="4967C12D"/>
    <w:rsid w:val="49696FFB"/>
    <w:rsid w:val="496C5A8E"/>
    <w:rsid w:val="496FC07A"/>
    <w:rsid w:val="49716749"/>
    <w:rsid w:val="4975292C"/>
    <w:rsid w:val="49794DFD"/>
    <w:rsid w:val="497E554D"/>
    <w:rsid w:val="498B3858"/>
    <w:rsid w:val="498BFCDF"/>
    <w:rsid w:val="498DF32A"/>
    <w:rsid w:val="4990D9EA"/>
    <w:rsid w:val="4999FB19"/>
    <w:rsid w:val="499E1B71"/>
    <w:rsid w:val="499EAAB6"/>
    <w:rsid w:val="49ABFE21"/>
    <w:rsid w:val="49B0EA09"/>
    <w:rsid w:val="49B86AEC"/>
    <w:rsid w:val="49BE5729"/>
    <w:rsid w:val="49C9528B"/>
    <w:rsid w:val="49D34442"/>
    <w:rsid w:val="49D43ED1"/>
    <w:rsid w:val="49D4D7B4"/>
    <w:rsid w:val="49D93ED3"/>
    <w:rsid w:val="49DD0C0A"/>
    <w:rsid w:val="49E1477F"/>
    <w:rsid w:val="49EE0F6E"/>
    <w:rsid w:val="49F70A62"/>
    <w:rsid w:val="49FF5C90"/>
    <w:rsid w:val="4A06BC54"/>
    <w:rsid w:val="4A0A37F5"/>
    <w:rsid w:val="4A13F9B9"/>
    <w:rsid w:val="4A145D80"/>
    <w:rsid w:val="4A1739F5"/>
    <w:rsid w:val="4A18264D"/>
    <w:rsid w:val="4A18513E"/>
    <w:rsid w:val="4A2A26B0"/>
    <w:rsid w:val="4A2E539D"/>
    <w:rsid w:val="4A36775E"/>
    <w:rsid w:val="4A36FA25"/>
    <w:rsid w:val="4A3D2462"/>
    <w:rsid w:val="4A44CBDD"/>
    <w:rsid w:val="4A4C71ED"/>
    <w:rsid w:val="4A58AFFF"/>
    <w:rsid w:val="4A5A4012"/>
    <w:rsid w:val="4A628234"/>
    <w:rsid w:val="4A75B3B9"/>
    <w:rsid w:val="4A774000"/>
    <w:rsid w:val="4A78CC35"/>
    <w:rsid w:val="4A7A1DFA"/>
    <w:rsid w:val="4A7BCDB4"/>
    <w:rsid w:val="4A80C654"/>
    <w:rsid w:val="4A8DA3F3"/>
    <w:rsid w:val="4A95A434"/>
    <w:rsid w:val="4A96F7C8"/>
    <w:rsid w:val="4A9808D3"/>
    <w:rsid w:val="4A9890A5"/>
    <w:rsid w:val="4A98BB80"/>
    <w:rsid w:val="4A9922B9"/>
    <w:rsid w:val="4AA25C2B"/>
    <w:rsid w:val="4AA437CA"/>
    <w:rsid w:val="4AAF2B4F"/>
    <w:rsid w:val="4ABA6FF9"/>
    <w:rsid w:val="4ABE1E18"/>
    <w:rsid w:val="4ABF3B05"/>
    <w:rsid w:val="4AC49AC1"/>
    <w:rsid w:val="4AD203C4"/>
    <w:rsid w:val="4AD2770D"/>
    <w:rsid w:val="4ADBC71A"/>
    <w:rsid w:val="4AE21A92"/>
    <w:rsid w:val="4AE69164"/>
    <w:rsid w:val="4AE7B996"/>
    <w:rsid w:val="4AE865B9"/>
    <w:rsid w:val="4AED6D99"/>
    <w:rsid w:val="4AFB6405"/>
    <w:rsid w:val="4AFBD344"/>
    <w:rsid w:val="4AFFDCE5"/>
    <w:rsid w:val="4B02CA95"/>
    <w:rsid w:val="4B13B9FA"/>
    <w:rsid w:val="4B157CEB"/>
    <w:rsid w:val="4B24CEAA"/>
    <w:rsid w:val="4B26C879"/>
    <w:rsid w:val="4B271E3B"/>
    <w:rsid w:val="4B28BB93"/>
    <w:rsid w:val="4B291330"/>
    <w:rsid w:val="4B29BA53"/>
    <w:rsid w:val="4B2ED8B4"/>
    <w:rsid w:val="4B34A21A"/>
    <w:rsid w:val="4B35E5C5"/>
    <w:rsid w:val="4B3D6896"/>
    <w:rsid w:val="4B3F0533"/>
    <w:rsid w:val="4B40D201"/>
    <w:rsid w:val="4B424BCE"/>
    <w:rsid w:val="4B427154"/>
    <w:rsid w:val="4B4F8573"/>
    <w:rsid w:val="4B5076F1"/>
    <w:rsid w:val="4B51BAEB"/>
    <w:rsid w:val="4B5627E7"/>
    <w:rsid w:val="4B565721"/>
    <w:rsid w:val="4B571F4E"/>
    <w:rsid w:val="4B57518E"/>
    <w:rsid w:val="4B5764F2"/>
    <w:rsid w:val="4B59EEB3"/>
    <w:rsid w:val="4B5F0952"/>
    <w:rsid w:val="4B60A059"/>
    <w:rsid w:val="4B613270"/>
    <w:rsid w:val="4B652918"/>
    <w:rsid w:val="4B6B8773"/>
    <w:rsid w:val="4B6CFDDE"/>
    <w:rsid w:val="4B6DB158"/>
    <w:rsid w:val="4B74FCA0"/>
    <w:rsid w:val="4B771020"/>
    <w:rsid w:val="4B8A25C5"/>
    <w:rsid w:val="4B97CB65"/>
    <w:rsid w:val="4BA15280"/>
    <w:rsid w:val="4BAD0CFD"/>
    <w:rsid w:val="4BAF5D4F"/>
    <w:rsid w:val="4BB1AC00"/>
    <w:rsid w:val="4BB8AF66"/>
    <w:rsid w:val="4BBD9C7E"/>
    <w:rsid w:val="4BC5BF9C"/>
    <w:rsid w:val="4BCCBDA6"/>
    <w:rsid w:val="4BD6919A"/>
    <w:rsid w:val="4BE0A4B4"/>
    <w:rsid w:val="4BE1A1E8"/>
    <w:rsid w:val="4BE44905"/>
    <w:rsid w:val="4BE4BDCB"/>
    <w:rsid w:val="4BE9181E"/>
    <w:rsid w:val="4BE9E824"/>
    <w:rsid w:val="4BED66D9"/>
    <w:rsid w:val="4BF2D3FD"/>
    <w:rsid w:val="4BF371DF"/>
    <w:rsid w:val="4BF5AC63"/>
    <w:rsid w:val="4C07644F"/>
    <w:rsid w:val="4C087CE5"/>
    <w:rsid w:val="4C10D346"/>
    <w:rsid w:val="4C1B4AB0"/>
    <w:rsid w:val="4C1FF280"/>
    <w:rsid w:val="4C261001"/>
    <w:rsid w:val="4C2BBC47"/>
    <w:rsid w:val="4C2D74AD"/>
    <w:rsid w:val="4C322436"/>
    <w:rsid w:val="4C468DC7"/>
    <w:rsid w:val="4C4D3A83"/>
    <w:rsid w:val="4C4E40DE"/>
    <w:rsid w:val="4C4EA0DF"/>
    <w:rsid w:val="4C544FD0"/>
    <w:rsid w:val="4C581FB1"/>
    <w:rsid w:val="4C5C6339"/>
    <w:rsid w:val="4C63B8A1"/>
    <w:rsid w:val="4C659BD9"/>
    <w:rsid w:val="4C6A4D20"/>
    <w:rsid w:val="4C6BD3E0"/>
    <w:rsid w:val="4C70FBB9"/>
    <w:rsid w:val="4C77977B"/>
    <w:rsid w:val="4C792DBB"/>
    <w:rsid w:val="4C7A2BD5"/>
    <w:rsid w:val="4C875C9C"/>
    <w:rsid w:val="4C89AF92"/>
    <w:rsid w:val="4C8C6682"/>
    <w:rsid w:val="4C8F3D03"/>
    <w:rsid w:val="4C923A87"/>
    <w:rsid w:val="4C92D745"/>
    <w:rsid w:val="4C99A33D"/>
    <w:rsid w:val="4CA40F78"/>
    <w:rsid w:val="4CA63337"/>
    <w:rsid w:val="4CAC1133"/>
    <w:rsid w:val="4CB2AD38"/>
    <w:rsid w:val="4CC5CF6F"/>
    <w:rsid w:val="4CC8260D"/>
    <w:rsid w:val="4CCF1983"/>
    <w:rsid w:val="4CCF2B13"/>
    <w:rsid w:val="4CD471DB"/>
    <w:rsid w:val="4CDAFCA8"/>
    <w:rsid w:val="4CE86B2E"/>
    <w:rsid w:val="4CF5F7EB"/>
    <w:rsid w:val="4CFF86CA"/>
    <w:rsid w:val="4D168118"/>
    <w:rsid w:val="4D1681E4"/>
    <w:rsid w:val="4D18D393"/>
    <w:rsid w:val="4D26BA9A"/>
    <w:rsid w:val="4D28AC71"/>
    <w:rsid w:val="4D2D51F3"/>
    <w:rsid w:val="4D2D982E"/>
    <w:rsid w:val="4D3278F5"/>
    <w:rsid w:val="4D378D6D"/>
    <w:rsid w:val="4D3A05D8"/>
    <w:rsid w:val="4D3B629D"/>
    <w:rsid w:val="4D3FF597"/>
    <w:rsid w:val="4D5E066F"/>
    <w:rsid w:val="4D601AA9"/>
    <w:rsid w:val="4D60D161"/>
    <w:rsid w:val="4D68762A"/>
    <w:rsid w:val="4D6B5604"/>
    <w:rsid w:val="4D73643B"/>
    <w:rsid w:val="4D755ACE"/>
    <w:rsid w:val="4D7E73FB"/>
    <w:rsid w:val="4D7FE087"/>
    <w:rsid w:val="4D8BE7E2"/>
    <w:rsid w:val="4D8F4ED1"/>
    <w:rsid w:val="4D9CBCA1"/>
    <w:rsid w:val="4D9E12C9"/>
    <w:rsid w:val="4D9EC293"/>
    <w:rsid w:val="4DABADB9"/>
    <w:rsid w:val="4DB64B16"/>
    <w:rsid w:val="4DC4D492"/>
    <w:rsid w:val="4DCD0DD1"/>
    <w:rsid w:val="4DCE135D"/>
    <w:rsid w:val="4DCE5266"/>
    <w:rsid w:val="4DD69303"/>
    <w:rsid w:val="4DD81F1F"/>
    <w:rsid w:val="4DDAF449"/>
    <w:rsid w:val="4DDC8AA4"/>
    <w:rsid w:val="4DE2F7A3"/>
    <w:rsid w:val="4DE66218"/>
    <w:rsid w:val="4DE9C76A"/>
    <w:rsid w:val="4DF52820"/>
    <w:rsid w:val="4DF7D7EF"/>
    <w:rsid w:val="4DF87660"/>
    <w:rsid w:val="4DFC5655"/>
    <w:rsid w:val="4E02E4A1"/>
    <w:rsid w:val="4E0632DA"/>
    <w:rsid w:val="4E0D9EE5"/>
    <w:rsid w:val="4E19FA1C"/>
    <w:rsid w:val="4E1A0779"/>
    <w:rsid w:val="4E1D17CD"/>
    <w:rsid w:val="4E2826D4"/>
    <w:rsid w:val="4E2A497A"/>
    <w:rsid w:val="4E31C7B9"/>
    <w:rsid w:val="4E3810D8"/>
    <w:rsid w:val="4E3BD82A"/>
    <w:rsid w:val="4E527173"/>
    <w:rsid w:val="4E587A65"/>
    <w:rsid w:val="4E58D971"/>
    <w:rsid w:val="4E613C6D"/>
    <w:rsid w:val="4E62CD52"/>
    <w:rsid w:val="4E62FF9F"/>
    <w:rsid w:val="4E64B937"/>
    <w:rsid w:val="4E68C612"/>
    <w:rsid w:val="4E697BB8"/>
    <w:rsid w:val="4E6F8909"/>
    <w:rsid w:val="4E70EE82"/>
    <w:rsid w:val="4E788A4F"/>
    <w:rsid w:val="4E80E1D5"/>
    <w:rsid w:val="4E8187D8"/>
    <w:rsid w:val="4E84655C"/>
    <w:rsid w:val="4E88D937"/>
    <w:rsid w:val="4E8B6EF1"/>
    <w:rsid w:val="4E8B98D4"/>
    <w:rsid w:val="4E8D1944"/>
    <w:rsid w:val="4E924A2B"/>
    <w:rsid w:val="4E98DC7B"/>
    <w:rsid w:val="4EA3B8B9"/>
    <w:rsid w:val="4EA7A6E8"/>
    <w:rsid w:val="4EA9A1A8"/>
    <w:rsid w:val="4EB204D8"/>
    <w:rsid w:val="4EB2ED77"/>
    <w:rsid w:val="4EB424F0"/>
    <w:rsid w:val="4EB7B59B"/>
    <w:rsid w:val="4EB89785"/>
    <w:rsid w:val="4EBA3EFF"/>
    <w:rsid w:val="4EBBF076"/>
    <w:rsid w:val="4EBEB19A"/>
    <w:rsid w:val="4EC7551A"/>
    <w:rsid w:val="4EC7A21B"/>
    <w:rsid w:val="4EC7F1FF"/>
    <w:rsid w:val="4ECABC2F"/>
    <w:rsid w:val="4EDA20B9"/>
    <w:rsid w:val="4EEBC934"/>
    <w:rsid w:val="4EF04C3F"/>
    <w:rsid w:val="4EF4671B"/>
    <w:rsid w:val="4EF5CBE8"/>
    <w:rsid w:val="4EF76B4D"/>
    <w:rsid w:val="4EF911CA"/>
    <w:rsid w:val="4EF94D3B"/>
    <w:rsid w:val="4F022841"/>
    <w:rsid w:val="4F08977E"/>
    <w:rsid w:val="4F0D7C0C"/>
    <w:rsid w:val="4F0E1CCD"/>
    <w:rsid w:val="4F120A7E"/>
    <w:rsid w:val="4F1C5E11"/>
    <w:rsid w:val="4F1E409E"/>
    <w:rsid w:val="4F212AA9"/>
    <w:rsid w:val="4F29581D"/>
    <w:rsid w:val="4F2CDF30"/>
    <w:rsid w:val="4F3265F2"/>
    <w:rsid w:val="4F341452"/>
    <w:rsid w:val="4F3A252C"/>
    <w:rsid w:val="4F3AB0CB"/>
    <w:rsid w:val="4F3B048A"/>
    <w:rsid w:val="4F3BD703"/>
    <w:rsid w:val="4F46D5F9"/>
    <w:rsid w:val="4F4BD43D"/>
    <w:rsid w:val="4F4E2B92"/>
    <w:rsid w:val="4F511047"/>
    <w:rsid w:val="4F5A195D"/>
    <w:rsid w:val="4F603804"/>
    <w:rsid w:val="4F645511"/>
    <w:rsid w:val="4F65EBBD"/>
    <w:rsid w:val="4F721AC1"/>
    <w:rsid w:val="4F74E5BB"/>
    <w:rsid w:val="4F75F1C1"/>
    <w:rsid w:val="4F7BEF44"/>
    <w:rsid w:val="4F801F59"/>
    <w:rsid w:val="4F8469D9"/>
    <w:rsid w:val="4F864A24"/>
    <w:rsid w:val="4F928062"/>
    <w:rsid w:val="4F9295D9"/>
    <w:rsid w:val="4F929BCB"/>
    <w:rsid w:val="4F967675"/>
    <w:rsid w:val="4F9B280D"/>
    <w:rsid w:val="4F9DE8DD"/>
    <w:rsid w:val="4FA40D24"/>
    <w:rsid w:val="4FA922A8"/>
    <w:rsid w:val="4FB0A7E7"/>
    <w:rsid w:val="4FB20DC4"/>
    <w:rsid w:val="4FB58F72"/>
    <w:rsid w:val="4FB61480"/>
    <w:rsid w:val="4FBA17EC"/>
    <w:rsid w:val="4FC56D97"/>
    <w:rsid w:val="4FCEA4F8"/>
    <w:rsid w:val="4FD91C0D"/>
    <w:rsid w:val="4FDCBE9A"/>
    <w:rsid w:val="4FEB710B"/>
    <w:rsid w:val="4FEFB9DD"/>
    <w:rsid w:val="4FF44AC6"/>
    <w:rsid w:val="5000D738"/>
    <w:rsid w:val="5001522E"/>
    <w:rsid w:val="5004E58C"/>
    <w:rsid w:val="501014CB"/>
    <w:rsid w:val="5014801F"/>
    <w:rsid w:val="50200063"/>
    <w:rsid w:val="5020F3A4"/>
    <w:rsid w:val="50248D29"/>
    <w:rsid w:val="5024EE35"/>
    <w:rsid w:val="5025A8CE"/>
    <w:rsid w:val="50277794"/>
    <w:rsid w:val="50278A47"/>
    <w:rsid w:val="5029B219"/>
    <w:rsid w:val="5029FD3F"/>
    <w:rsid w:val="50347108"/>
    <w:rsid w:val="50349FD8"/>
    <w:rsid w:val="503A979D"/>
    <w:rsid w:val="503EA20B"/>
    <w:rsid w:val="5047CD8E"/>
    <w:rsid w:val="504C67CD"/>
    <w:rsid w:val="5050BD20"/>
    <w:rsid w:val="5056102C"/>
    <w:rsid w:val="505EFD7E"/>
    <w:rsid w:val="5060390B"/>
    <w:rsid w:val="50632C8C"/>
    <w:rsid w:val="5063CDA6"/>
    <w:rsid w:val="5068720A"/>
    <w:rsid w:val="506A18D5"/>
    <w:rsid w:val="5070AE24"/>
    <w:rsid w:val="5070CE59"/>
    <w:rsid w:val="50744A01"/>
    <w:rsid w:val="507B976D"/>
    <w:rsid w:val="507DD883"/>
    <w:rsid w:val="507EB009"/>
    <w:rsid w:val="50863B0B"/>
    <w:rsid w:val="50891701"/>
    <w:rsid w:val="5096FF4F"/>
    <w:rsid w:val="50A2DF45"/>
    <w:rsid w:val="50A94C6D"/>
    <w:rsid w:val="50B1AC30"/>
    <w:rsid w:val="50B5C8ED"/>
    <w:rsid w:val="50BC5D73"/>
    <w:rsid w:val="50C23669"/>
    <w:rsid w:val="50D5D3A7"/>
    <w:rsid w:val="50E2518E"/>
    <w:rsid w:val="50E7AD6F"/>
    <w:rsid w:val="50E80DB9"/>
    <w:rsid w:val="50E89838"/>
    <w:rsid w:val="50E91F1A"/>
    <w:rsid w:val="50EC2D29"/>
    <w:rsid w:val="50F793E1"/>
    <w:rsid w:val="50F983D1"/>
    <w:rsid w:val="50FBD12B"/>
    <w:rsid w:val="50FBDA3B"/>
    <w:rsid w:val="50FC5CE1"/>
    <w:rsid w:val="51029269"/>
    <w:rsid w:val="510F0457"/>
    <w:rsid w:val="5110C3A2"/>
    <w:rsid w:val="5114D6F8"/>
    <w:rsid w:val="51183A8D"/>
    <w:rsid w:val="511E6C2C"/>
    <w:rsid w:val="511ED116"/>
    <w:rsid w:val="5127678E"/>
    <w:rsid w:val="512AEA7F"/>
    <w:rsid w:val="5130F516"/>
    <w:rsid w:val="51399739"/>
    <w:rsid w:val="514578CA"/>
    <w:rsid w:val="5145DF8D"/>
    <w:rsid w:val="5147C23F"/>
    <w:rsid w:val="51484673"/>
    <w:rsid w:val="514AB03A"/>
    <w:rsid w:val="514DB3C1"/>
    <w:rsid w:val="515F5449"/>
    <w:rsid w:val="51660EF1"/>
    <w:rsid w:val="51663C26"/>
    <w:rsid w:val="51790BD9"/>
    <w:rsid w:val="51797CD0"/>
    <w:rsid w:val="517BB18A"/>
    <w:rsid w:val="518349B3"/>
    <w:rsid w:val="5187C01B"/>
    <w:rsid w:val="518876FC"/>
    <w:rsid w:val="51897DBD"/>
    <w:rsid w:val="518A1D49"/>
    <w:rsid w:val="518CABF5"/>
    <w:rsid w:val="518E4CCD"/>
    <w:rsid w:val="518F9281"/>
    <w:rsid w:val="5195DCD8"/>
    <w:rsid w:val="519711B5"/>
    <w:rsid w:val="51985BB3"/>
    <w:rsid w:val="51987C49"/>
    <w:rsid w:val="51998C35"/>
    <w:rsid w:val="519FCB19"/>
    <w:rsid w:val="51A84315"/>
    <w:rsid w:val="51AA582F"/>
    <w:rsid w:val="51AB6F72"/>
    <w:rsid w:val="51AE1E7C"/>
    <w:rsid w:val="51AE6DCB"/>
    <w:rsid w:val="51AFCABA"/>
    <w:rsid w:val="51B7E38E"/>
    <w:rsid w:val="51BC0487"/>
    <w:rsid w:val="51C002DF"/>
    <w:rsid w:val="51C4265A"/>
    <w:rsid w:val="51C8CE73"/>
    <w:rsid w:val="51C98E20"/>
    <w:rsid w:val="51D0C690"/>
    <w:rsid w:val="51D36D4A"/>
    <w:rsid w:val="51D8B830"/>
    <w:rsid w:val="51E20C44"/>
    <w:rsid w:val="51E758BA"/>
    <w:rsid w:val="51E9A59A"/>
    <w:rsid w:val="51F61E09"/>
    <w:rsid w:val="51F71D2B"/>
    <w:rsid w:val="51F957C1"/>
    <w:rsid w:val="51FBAF6E"/>
    <w:rsid w:val="5202A7DE"/>
    <w:rsid w:val="5208E724"/>
    <w:rsid w:val="5210AF0A"/>
    <w:rsid w:val="521BAC5C"/>
    <w:rsid w:val="52225B07"/>
    <w:rsid w:val="5223613A"/>
    <w:rsid w:val="522865C1"/>
    <w:rsid w:val="5228860D"/>
    <w:rsid w:val="522AEEEF"/>
    <w:rsid w:val="5232509E"/>
    <w:rsid w:val="5233AE81"/>
    <w:rsid w:val="52350F39"/>
    <w:rsid w:val="5236BFFD"/>
    <w:rsid w:val="523F4713"/>
    <w:rsid w:val="52424DDA"/>
    <w:rsid w:val="5247B0BD"/>
    <w:rsid w:val="524C511E"/>
    <w:rsid w:val="524D6275"/>
    <w:rsid w:val="524EC68F"/>
    <w:rsid w:val="524FCEC7"/>
    <w:rsid w:val="5251D77A"/>
    <w:rsid w:val="5251F950"/>
    <w:rsid w:val="525239B1"/>
    <w:rsid w:val="525CBCE2"/>
    <w:rsid w:val="525D6B59"/>
    <w:rsid w:val="526D8F35"/>
    <w:rsid w:val="52775AC8"/>
    <w:rsid w:val="527DD75E"/>
    <w:rsid w:val="527F8BBB"/>
    <w:rsid w:val="5283AD61"/>
    <w:rsid w:val="528442C9"/>
    <w:rsid w:val="528A2543"/>
    <w:rsid w:val="5298C5E2"/>
    <w:rsid w:val="5299E5A8"/>
    <w:rsid w:val="529EF970"/>
    <w:rsid w:val="529F6CD1"/>
    <w:rsid w:val="52A15FE3"/>
    <w:rsid w:val="52A5F3C2"/>
    <w:rsid w:val="52AD3E41"/>
    <w:rsid w:val="52AD5E7C"/>
    <w:rsid w:val="52AD7A99"/>
    <w:rsid w:val="52B2B9A8"/>
    <w:rsid w:val="52B52F9F"/>
    <w:rsid w:val="52B56AC7"/>
    <w:rsid w:val="52BC2858"/>
    <w:rsid w:val="52CA000C"/>
    <w:rsid w:val="52CB0343"/>
    <w:rsid w:val="52CBCF66"/>
    <w:rsid w:val="52D0BE9D"/>
    <w:rsid w:val="52D8B41C"/>
    <w:rsid w:val="52DF5C38"/>
    <w:rsid w:val="52DFC87D"/>
    <w:rsid w:val="52E64481"/>
    <w:rsid w:val="52EC9E84"/>
    <w:rsid w:val="52EE9BC1"/>
    <w:rsid w:val="52F96FCC"/>
    <w:rsid w:val="52FA5C7E"/>
    <w:rsid w:val="52FD41F7"/>
    <w:rsid w:val="52FDC377"/>
    <w:rsid w:val="53021D51"/>
    <w:rsid w:val="5304627F"/>
    <w:rsid w:val="530C7EF7"/>
    <w:rsid w:val="530CD202"/>
    <w:rsid w:val="531617C0"/>
    <w:rsid w:val="531853E1"/>
    <w:rsid w:val="531A8EC6"/>
    <w:rsid w:val="5327D048"/>
    <w:rsid w:val="5331F7FF"/>
    <w:rsid w:val="533D0F11"/>
    <w:rsid w:val="534101A2"/>
    <w:rsid w:val="53555B4B"/>
    <w:rsid w:val="53559FF1"/>
    <w:rsid w:val="5359B67D"/>
    <w:rsid w:val="535DC935"/>
    <w:rsid w:val="536464FE"/>
    <w:rsid w:val="53650EC0"/>
    <w:rsid w:val="536977A9"/>
    <w:rsid w:val="53748676"/>
    <w:rsid w:val="5374BE15"/>
    <w:rsid w:val="5379BB44"/>
    <w:rsid w:val="5382BC45"/>
    <w:rsid w:val="53878A13"/>
    <w:rsid w:val="538DB022"/>
    <w:rsid w:val="539165F2"/>
    <w:rsid w:val="539316B6"/>
    <w:rsid w:val="5393AAEA"/>
    <w:rsid w:val="53942DB3"/>
    <w:rsid w:val="539F2AC3"/>
    <w:rsid w:val="53A0FEB9"/>
    <w:rsid w:val="53A984F2"/>
    <w:rsid w:val="53B5631E"/>
    <w:rsid w:val="53BCC8AA"/>
    <w:rsid w:val="53C6E878"/>
    <w:rsid w:val="53CF680D"/>
    <w:rsid w:val="53CF6E87"/>
    <w:rsid w:val="53DA96A4"/>
    <w:rsid w:val="53DB1774"/>
    <w:rsid w:val="53E7D43C"/>
    <w:rsid w:val="53E8217F"/>
    <w:rsid w:val="53E975D8"/>
    <w:rsid w:val="53EA43B2"/>
    <w:rsid w:val="53ED2066"/>
    <w:rsid w:val="53EE2E97"/>
    <w:rsid w:val="53F22133"/>
    <w:rsid w:val="53F33426"/>
    <w:rsid w:val="53F95B02"/>
    <w:rsid w:val="53FFBBD0"/>
    <w:rsid w:val="54031EFC"/>
    <w:rsid w:val="5405D715"/>
    <w:rsid w:val="5408D43B"/>
    <w:rsid w:val="540BD61D"/>
    <w:rsid w:val="540C262C"/>
    <w:rsid w:val="5410EA1B"/>
    <w:rsid w:val="54139DCE"/>
    <w:rsid w:val="5413DEBC"/>
    <w:rsid w:val="541C9533"/>
    <w:rsid w:val="541D6160"/>
    <w:rsid w:val="541F7DC2"/>
    <w:rsid w:val="5428C5FD"/>
    <w:rsid w:val="54297FBA"/>
    <w:rsid w:val="543899CD"/>
    <w:rsid w:val="543D164B"/>
    <w:rsid w:val="543D9340"/>
    <w:rsid w:val="54449C6D"/>
    <w:rsid w:val="544F0B03"/>
    <w:rsid w:val="54501D5D"/>
    <w:rsid w:val="54526675"/>
    <w:rsid w:val="54579B90"/>
    <w:rsid w:val="545AD2CE"/>
    <w:rsid w:val="545BB0A9"/>
    <w:rsid w:val="545ED3DF"/>
    <w:rsid w:val="546186CF"/>
    <w:rsid w:val="54636C8F"/>
    <w:rsid w:val="5466B04D"/>
    <w:rsid w:val="546AA37F"/>
    <w:rsid w:val="546FCD9A"/>
    <w:rsid w:val="5470786E"/>
    <w:rsid w:val="5471958B"/>
    <w:rsid w:val="547F6301"/>
    <w:rsid w:val="54828874"/>
    <w:rsid w:val="5488CA59"/>
    <w:rsid w:val="54891F5D"/>
    <w:rsid w:val="548D72B7"/>
    <w:rsid w:val="54918187"/>
    <w:rsid w:val="5491AD54"/>
    <w:rsid w:val="549AFB47"/>
    <w:rsid w:val="54A4BF23"/>
    <w:rsid w:val="54A609A4"/>
    <w:rsid w:val="54A7ECE2"/>
    <w:rsid w:val="54B6C553"/>
    <w:rsid w:val="54BA366D"/>
    <w:rsid w:val="54BAE4D0"/>
    <w:rsid w:val="54C21253"/>
    <w:rsid w:val="54CC05C1"/>
    <w:rsid w:val="54CC88A0"/>
    <w:rsid w:val="54CFFCAD"/>
    <w:rsid w:val="54D1086B"/>
    <w:rsid w:val="54DE9F86"/>
    <w:rsid w:val="54E277B7"/>
    <w:rsid w:val="54E3F304"/>
    <w:rsid w:val="54E76E42"/>
    <w:rsid w:val="54E7723D"/>
    <w:rsid w:val="54E7C128"/>
    <w:rsid w:val="54F203A3"/>
    <w:rsid w:val="5500E939"/>
    <w:rsid w:val="550EF21A"/>
    <w:rsid w:val="551E744C"/>
    <w:rsid w:val="55226093"/>
    <w:rsid w:val="5522CA6D"/>
    <w:rsid w:val="552346BB"/>
    <w:rsid w:val="5524627D"/>
    <w:rsid w:val="5526E03B"/>
    <w:rsid w:val="55284DB0"/>
    <w:rsid w:val="55310E03"/>
    <w:rsid w:val="55369AE2"/>
    <w:rsid w:val="5538FB89"/>
    <w:rsid w:val="55523921"/>
    <w:rsid w:val="55553143"/>
    <w:rsid w:val="5555BF05"/>
    <w:rsid w:val="555C5669"/>
    <w:rsid w:val="556311E9"/>
    <w:rsid w:val="55653219"/>
    <w:rsid w:val="55655093"/>
    <w:rsid w:val="556AE93E"/>
    <w:rsid w:val="556D1D25"/>
    <w:rsid w:val="55708165"/>
    <w:rsid w:val="55723729"/>
    <w:rsid w:val="55767AAE"/>
    <w:rsid w:val="5576A8BF"/>
    <w:rsid w:val="557BEB80"/>
    <w:rsid w:val="5582F1C5"/>
    <w:rsid w:val="5586DDEF"/>
    <w:rsid w:val="5587819A"/>
    <w:rsid w:val="558A4605"/>
    <w:rsid w:val="558B4FF9"/>
    <w:rsid w:val="558D964B"/>
    <w:rsid w:val="558DBB6E"/>
    <w:rsid w:val="558DC39C"/>
    <w:rsid w:val="5596DB32"/>
    <w:rsid w:val="559899A1"/>
    <w:rsid w:val="559A745F"/>
    <w:rsid w:val="559BAAD5"/>
    <w:rsid w:val="559BFAE6"/>
    <w:rsid w:val="55AAD028"/>
    <w:rsid w:val="55B00CDB"/>
    <w:rsid w:val="55B10D2F"/>
    <w:rsid w:val="55B2950A"/>
    <w:rsid w:val="55BFDFC6"/>
    <w:rsid w:val="55C7F2D5"/>
    <w:rsid w:val="55D28DBB"/>
    <w:rsid w:val="55D2B5CA"/>
    <w:rsid w:val="55D58427"/>
    <w:rsid w:val="55D9B986"/>
    <w:rsid w:val="55DD009B"/>
    <w:rsid w:val="55E5BBD4"/>
    <w:rsid w:val="55E9FCD7"/>
    <w:rsid w:val="55EE6F83"/>
    <w:rsid w:val="5613E403"/>
    <w:rsid w:val="56170DFE"/>
    <w:rsid w:val="561D1EED"/>
    <w:rsid w:val="56254290"/>
    <w:rsid w:val="562765F2"/>
    <w:rsid w:val="56276AEA"/>
    <w:rsid w:val="56284B0D"/>
    <w:rsid w:val="562B5D0A"/>
    <w:rsid w:val="562DC7A0"/>
    <w:rsid w:val="5630C457"/>
    <w:rsid w:val="5638C167"/>
    <w:rsid w:val="563AA333"/>
    <w:rsid w:val="563B481C"/>
    <w:rsid w:val="563B51C4"/>
    <w:rsid w:val="563B644A"/>
    <w:rsid w:val="563C919D"/>
    <w:rsid w:val="563E6C3F"/>
    <w:rsid w:val="56419F09"/>
    <w:rsid w:val="5648F8D5"/>
    <w:rsid w:val="56598F7E"/>
    <w:rsid w:val="565CEAD8"/>
    <w:rsid w:val="565D4D52"/>
    <w:rsid w:val="567157EF"/>
    <w:rsid w:val="5677B779"/>
    <w:rsid w:val="5682C11E"/>
    <w:rsid w:val="5683F919"/>
    <w:rsid w:val="5686A4BC"/>
    <w:rsid w:val="569B739A"/>
    <w:rsid w:val="569BD0EF"/>
    <w:rsid w:val="56A07841"/>
    <w:rsid w:val="56A80CDE"/>
    <w:rsid w:val="56AAD846"/>
    <w:rsid w:val="56AD0333"/>
    <w:rsid w:val="56AD672B"/>
    <w:rsid w:val="56AF8D1E"/>
    <w:rsid w:val="56B1111A"/>
    <w:rsid w:val="56C5C45C"/>
    <w:rsid w:val="56CCF94A"/>
    <w:rsid w:val="56D4CBCE"/>
    <w:rsid w:val="56D527B4"/>
    <w:rsid w:val="56DB87B2"/>
    <w:rsid w:val="56DC0B27"/>
    <w:rsid w:val="56DE0BE9"/>
    <w:rsid w:val="56E372A6"/>
    <w:rsid w:val="56E4A4D8"/>
    <w:rsid w:val="56ED21AB"/>
    <w:rsid w:val="56F168D9"/>
    <w:rsid w:val="56F4CF5D"/>
    <w:rsid w:val="56F8F526"/>
    <w:rsid w:val="56FBE0DC"/>
    <w:rsid w:val="56FF204A"/>
    <w:rsid w:val="57043ABA"/>
    <w:rsid w:val="570AB40E"/>
    <w:rsid w:val="570CC559"/>
    <w:rsid w:val="571853F5"/>
    <w:rsid w:val="57198623"/>
    <w:rsid w:val="571A89B6"/>
    <w:rsid w:val="57261724"/>
    <w:rsid w:val="5728FE82"/>
    <w:rsid w:val="572DA0BA"/>
    <w:rsid w:val="573B1901"/>
    <w:rsid w:val="57425A28"/>
    <w:rsid w:val="57508015"/>
    <w:rsid w:val="5751E429"/>
    <w:rsid w:val="5755C3D7"/>
    <w:rsid w:val="5755D712"/>
    <w:rsid w:val="575C6A6D"/>
    <w:rsid w:val="575F312D"/>
    <w:rsid w:val="576FC2A6"/>
    <w:rsid w:val="5772FE5B"/>
    <w:rsid w:val="5779EAF6"/>
    <w:rsid w:val="577A3F61"/>
    <w:rsid w:val="5785CBB9"/>
    <w:rsid w:val="578ACF22"/>
    <w:rsid w:val="578B3F69"/>
    <w:rsid w:val="578D62A8"/>
    <w:rsid w:val="5790740F"/>
    <w:rsid w:val="5793A433"/>
    <w:rsid w:val="579A8BEA"/>
    <w:rsid w:val="579B76E6"/>
    <w:rsid w:val="579B8053"/>
    <w:rsid w:val="57A0C571"/>
    <w:rsid w:val="57B2144D"/>
    <w:rsid w:val="57B65A99"/>
    <w:rsid w:val="57B736C1"/>
    <w:rsid w:val="57BF54C2"/>
    <w:rsid w:val="57C1B6C8"/>
    <w:rsid w:val="57C1E042"/>
    <w:rsid w:val="57C92857"/>
    <w:rsid w:val="57C99336"/>
    <w:rsid w:val="57D29735"/>
    <w:rsid w:val="57D918E4"/>
    <w:rsid w:val="57EE2634"/>
    <w:rsid w:val="580016E5"/>
    <w:rsid w:val="58050D81"/>
    <w:rsid w:val="580A0CF3"/>
    <w:rsid w:val="580BD80B"/>
    <w:rsid w:val="580ED684"/>
    <w:rsid w:val="58100007"/>
    <w:rsid w:val="5813F41F"/>
    <w:rsid w:val="58148CE6"/>
    <w:rsid w:val="581516E4"/>
    <w:rsid w:val="58164048"/>
    <w:rsid w:val="581C9361"/>
    <w:rsid w:val="581CC630"/>
    <w:rsid w:val="5825D514"/>
    <w:rsid w:val="582B7E02"/>
    <w:rsid w:val="582DE3B9"/>
    <w:rsid w:val="58477C20"/>
    <w:rsid w:val="584B2C1A"/>
    <w:rsid w:val="58552E2A"/>
    <w:rsid w:val="585AE699"/>
    <w:rsid w:val="585F5B08"/>
    <w:rsid w:val="5860BA6D"/>
    <w:rsid w:val="587192E2"/>
    <w:rsid w:val="58775C01"/>
    <w:rsid w:val="587B484C"/>
    <w:rsid w:val="587FDDC6"/>
    <w:rsid w:val="5881444A"/>
    <w:rsid w:val="58883E34"/>
    <w:rsid w:val="588A614D"/>
    <w:rsid w:val="588D3681"/>
    <w:rsid w:val="588DBF1D"/>
    <w:rsid w:val="58917149"/>
    <w:rsid w:val="58919E59"/>
    <w:rsid w:val="5891CC01"/>
    <w:rsid w:val="5899FEC0"/>
    <w:rsid w:val="589B5C87"/>
    <w:rsid w:val="58A28675"/>
    <w:rsid w:val="58A3D168"/>
    <w:rsid w:val="58AF55D7"/>
    <w:rsid w:val="58B54FC5"/>
    <w:rsid w:val="58B59A22"/>
    <w:rsid w:val="58B8D66C"/>
    <w:rsid w:val="58BC67FF"/>
    <w:rsid w:val="58C27178"/>
    <w:rsid w:val="58C45252"/>
    <w:rsid w:val="58C72E6E"/>
    <w:rsid w:val="58CDA10B"/>
    <w:rsid w:val="58D82DDD"/>
    <w:rsid w:val="58DF391D"/>
    <w:rsid w:val="58DFB818"/>
    <w:rsid w:val="58E1354C"/>
    <w:rsid w:val="58E2B949"/>
    <w:rsid w:val="58FCF0DD"/>
    <w:rsid w:val="5900CAF8"/>
    <w:rsid w:val="5902079F"/>
    <w:rsid w:val="5909272C"/>
    <w:rsid w:val="590970BF"/>
    <w:rsid w:val="590B2351"/>
    <w:rsid w:val="59101AEF"/>
    <w:rsid w:val="59127CA6"/>
    <w:rsid w:val="591EFEBA"/>
    <w:rsid w:val="5924A511"/>
    <w:rsid w:val="59297954"/>
    <w:rsid w:val="592F4BC8"/>
    <w:rsid w:val="59309FFF"/>
    <w:rsid w:val="5932D98F"/>
    <w:rsid w:val="5938D041"/>
    <w:rsid w:val="593DAC92"/>
    <w:rsid w:val="5942B7AB"/>
    <w:rsid w:val="59435EBA"/>
    <w:rsid w:val="59436AAE"/>
    <w:rsid w:val="594BA97D"/>
    <w:rsid w:val="594F805D"/>
    <w:rsid w:val="59522AFA"/>
    <w:rsid w:val="5952A53B"/>
    <w:rsid w:val="595321D7"/>
    <w:rsid w:val="5954063B"/>
    <w:rsid w:val="59549B2F"/>
    <w:rsid w:val="5954BCEA"/>
    <w:rsid w:val="59595D1E"/>
    <w:rsid w:val="595DDC4C"/>
    <w:rsid w:val="59604436"/>
    <w:rsid w:val="59613120"/>
    <w:rsid w:val="5961DE3D"/>
    <w:rsid w:val="5963477F"/>
    <w:rsid w:val="596A5E4D"/>
    <w:rsid w:val="596CE3C8"/>
    <w:rsid w:val="59760D01"/>
    <w:rsid w:val="597807E3"/>
    <w:rsid w:val="59A02278"/>
    <w:rsid w:val="59A7D2C4"/>
    <w:rsid w:val="59AA9AFD"/>
    <w:rsid w:val="59B76AF5"/>
    <w:rsid w:val="59B963B6"/>
    <w:rsid w:val="59BE4B41"/>
    <w:rsid w:val="59BF4E6A"/>
    <w:rsid w:val="59C0E9AB"/>
    <w:rsid w:val="59C378F8"/>
    <w:rsid w:val="59CBE072"/>
    <w:rsid w:val="59D1305F"/>
    <w:rsid w:val="59D79F2C"/>
    <w:rsid w:val="59E78C6B"/>
    <w:rsid w:val="59E87C71"/>
    <w:rsid w:val="59EBBE9F"/>
    <w:rsid w:val="59F01AFD"/>
    <w:rsid w:val="59F1025F"/>
    <w:rsid w:val="59FE5213"/>
    <w:rsid w:val="5A07A813"/>
    <w:rsid w:val="5A0A28C4"/>
    <w:rsid w:val="5A126509"/>
    <w:rsid w:val="5A1327FF"/>
    <w:rsid w:val="5A164137"/>
    <w:rsid w:val="5A1A608C"/>
    <w:rsid w:val="5A255DA6"/>
    <w:rsid w:val="5A26B34B"/>
    <w:rsid w:val="5A2B114F"/>
    <w:rsid w:val="5A330667"/>
    <w:rsid w:val="5A33819E"/>
    <w:rsid w:val="5A33D25D"/>
    <w:rsid w:val="5A34CAB7"/>
    <w:rsid w:val="5A3C1336"/>
    <w:rsid w:val="5A449893"/>
    <w:rsid w:val="5A45EB8F"/>
    <w:rsid w:val="5A4A8EC0"/>
    <w:rsid w:val="5A51BE66"/>
    <w:rsid w:val="5A5371C9"/>
    <w:rsid w:val="5A5BCB5C"/>
    <w:rsid w:val="5A6157BC"/>
    <w:rsid w:val="5A62D499"/>
    <w:rsid w:val="5A639623"/>
    <w:rsid w:val="5A6918AF"/>
    <w:rsid w:val="5A6A6AEA"/>
    <w:rsid w:val="5A716461"/>
    <w:rsid w:val="5A738520"/>
    <w:rsid w:val="5A818FB0"/>
    <w:rsid w:val="5A822334"/>
    <w:rsid w:val="5A85FF79"/>
    <w:rsid w:val="5A86062D"/>
    <w:rsid w:val="5A93A65C"/>
    <w:rsid w:val="5A959979"/>
    <w:rsid w:val="5A9E1D79"/>
    <w:rsid w:val="5AA3E1D6"/>
    <w:rsid w:val="5AAD4334"/>
    <w:rsid w:val="5AB692EE"/>
    <w:rsid w:val="5AB84C2E"/>
    <w:rsid w:val="5AB8FCD9"/>
    <w:rsid w:val="5ABFA647"/>
    <w:rsid w:val="5AC06D7B"/>
    <w:rsid w:val="5AC07572"/>
    <w:rsid w:val="5AC7BEE9"/>
    <w:rsid w:val="5ACC96BB"/>
    <w:rsid w:val="5ACF972F"/>
    <w:rsid w:val="5AD7148D"/>
    <w:rsid w:val="5AD90115"/>
    <w:rsid w:val="5ADB4E94"/>
    <w:rsid w:val="5AE6A0B5"/>
    <w:rsid w:val="5AE869A1"/>
    <w:rsid w:val="5AEF1221"/>
    <w:rsid w:val="5AEFBE54"/>
    <w:rsid w:val="5AF27727"/>
    <w:rsid w:val="5AF52C81"/>
    <w:rsid w:val="5AFE7595"/>
    <w:rsid w:val="5B031749"/>
    <w:rsid w:val="5B06FFF8"/>
    <w:rsid w:val="5B137C42"/>
    <w:rsid w:val="5B1623C2"/>
    <w:rsid w:val="5B202C02"/>
    <w:rsid w:val="5B23BC3A"/>
    <w:rsid w:val="5B2658F5"/>
    <w:rsid w:val="5B2A43DF"/>
    <w:rsid w:val="5B30EDEE"/>
    <w:rsid w:val="5B321CFC"/>
    <w:rsid w:val="5B356A19"/>
    <w:rsid w:val="5B4EBAC4"/>
    <w:rsid w:val="5B5702AC"/>
    <w:rsid w:val="5B5F4959"/>
    <w:rsid w:val="5B5F64DD"/>
    <w:rsid w:val="5B6720EF"/>
    <w:rsid w:val="5B6837E9"/>
    <w:rsid w:val="5B6BFE23"/>
    <w:rsid w:val="5B76A949"/>
    <w:rsid w:val="5B7DA21D"/>
    <w:rsid w:val="5B8140C9"/>
    <w:rsid w:val="5B8684FF"/>
    <w:rsid w:val="5B8B4E32"/>
    <w:rsid w:val="5B8D7538"/>
    <w:rsid w:val="5B8EA0DF"/>
    <w:rsid w:val="5B8F14B0"/>
    <w:rsid w:val="5B912957"/>
    <w:rsid w:val="5B932015"/>
    <w:rsid w:val="5B9F3F98"/>
    <w:rsid w:val="5BA735DE"/>
    <w:rsid w:val="5BA8D44C"/>
    <w:rsid w:val="5BAACC37"/>
    <w:rsid w:val="5BB3A588"/>
    <w:rsid w:val="5BB77650"/>
    <w:rsid w:val="5BBD0498"/>
    <w:rsid w:val="5BBD3DB5"/>
    <w:rsid w:val="5BC283AC"/>
    <w:rsid w:val="5BC6603C"/>
    <w:rsid w:val="5BC8879F"/>
    <w:rsid w:val="5BCD7741"/>
    <w:rsid w:val="5BD0129E"/>
    <w:rsid w:val="5BD268DE"/>
    <w:rsid w:val="5BD3872B"/>
    <w:rsid w:val="5BD8D63A"/>
    <w:rsid w:val="5BDC7F65"/>
    <w:rsid w:val="5BDCB7A6"/>
    <w:rsid w:val="5BE7D772"/>
    <w:rsid w:val="5BEC67F4"/>
    <w:rsid w:val="5BF26F6C"/>
    <w:rsid w:val="5BFD0D39"/>
    <w:rsid w:val="5C01116E"/>
    <w:rsid w:val="5C045C2B"/>
    <w:rsid w:val="5C054B6F"/>
    <w:rsid w:val="5C05BA01"/>
    <w:rsid w:val="5C0C89ED"/>
    <w:rsid w:val="5C146FE6"/>
    <w:rsid w:val="5C152DE1"/>
    <w:rsid w:val="5C18264A"/>
    <w:rsid w:val="5C1C2A63"/>
    <w:rsid w:val="5C225E60"/>
    <w:rsid w:val="5C228682"/>
    <w:rsid w:val="5C23C289"/>
    <w:rsid w:val="5C283C02"/>
    <w:rsid w:val="5C28E252"/>
    <w:rsid w:val="5C30BF45"/>
    <w:rsid w:val="5C33B294"/>
    <w:rsid w:val="5C4988AB"/>
    <w:rsid w:val="5C4C6B7F"/>
    <w:rsid w:val="5C51FCC1"/>
    <w:rsid w:val="5C554F32"/>
    <w:rsid w:val="5C5906CF"/>
    <w:rsid w:val="5C5CE55B"/>
    <w:rsid w:val="5C5E4E1C"/>
    <w:rsid w:val="5C61F24D"/>
    <w:rsid w:val="5C68E000"/>
    <w:rsid w:val="5C69132E"/>
    <w:rsid w:val="5C91F1B9"/>
    <w:rsid w:val="5C9AC65C"/>
    <w:rsid w:val="5C9E267B"/>
    <w:rsid w:val="5C9E7A81"/>
    <w:rsid w:val="5CA1FF0F"/>
    <w:rsid w:val="5CAFA8A5"/>
    <w:rsid w:val="5CB3324B"/>
    <w:rsid w:val="5CC032D4"/>
    <w:rsid w:val="5CC63C0E"/>
    <w:rsid w:val="5CC6CCEB"/>
    <w:rsid w:val="5CC8523A"/>
    <w:rsid w:val="5CDAAFBE"/>
    <w:rsid w:val="5CE20CE1"/>
    <w:rsid w:val="5CE2B2E4"/>
    <w:rsid w:val="5CEA734E"/>
    <w:rsid w:val="5CEC8997"/>
    <w:rsid w:val="5CED3741"/>
    <w:rsid w:val="5CEE010E"/>
    <w:rsid w:val="5CEE7D32"/>
    <w:rsid w:val="5CFA4D5F"/>
    <w:rsid w:val="5CFAD40E"/>
    <w:rsid w:val="5CFCF5DF"/>
    <w:rsid w:val="5CFD310F"/>
    <w:rsid w:val="5D115FC8"/>
    <w:rsid w:val="5D155773"/>
    <w:rsid w:val="5D29D07F"/>
    <w:rsid w:val="5D2A0B99"/>
    <w:rsid w:val="5D2DBB06"/>
    <w:rsid w:val="5D2F5577"/>
    <w:rsid w:val="5D2F9E7D"/>
    <w:rsid w:val="5D32DC85"/>
    <w:rsid w:val="5D3D34FD"/>
    <w:rsid w:val="5D5353DE"/>
    <w:rsid w:val="5D5F38B0"/>
    <w:rsid w:val="5D5F802D"/>
    <w:rsid w:val="5D616DE2"/>
    <w:rsid w:val="5D6D072F"/>
    <w:rsid w:val="5D7436D7"/>
    <w:rsid w:val="5D75C25B"/>
    <w:rsid w:val="5D760302"/>
    <w:rsid w:val="5D7E37D9"/>
    <w:rsid w:val="5D885078"/>
    <w:rsid w:val="5D8AACFE"/>
    <w:rsid w:val="5D8ACDC9"/>
    <w:rsid w:val="5D8C207B"/>
    <w:rsid w:val="5D962398"/>
    <w:rsid w:val="5DA0CAF9"/>
    <w:rsid w:val="5DA25858"/>
    <w:rsid w:val="5DA78BE6"/>
    <w:rsid w:val="5DACB5AE"/>
    <w:rsid w:val="5DAD6864"/>
    <w:rsid w:val="5DC42A84"/>
    <w:rsid w:val="5DC5B42F"/>
    <w:rsid w:val="5DC9BD85"/>
    <w:rsid w:val="5DCB64FF"/>
    <w:rsid w:val="5DCBD9AE"/>
    <w:rsid w:val="5DCC6EE0"/>
    <w:rsid w:val="5DD2CAEC"/>
    <w:rsid w:val="5DD3B6D3"/>
    <w:rsid w:val="5DD3CFC5"/>
    <w:rsid w:val="5DD54135"/>
    <w:rsid w:val="5DDE2BDF"/>
    <w:rsid w:val="5DE69C1F"/>
    <w:rsid w:val="5DE936DF"/>
    <w:rsid w:val="5DEC6EF6"/>
    <w:rsid w:val="5DF11F93"/>
    <w:rsid w:val="5DF99C5E"/>
    <w:rsid w:val="5DFBB39C"/>
    <w:rsid w:val="5DFFC429"/>
    <w:rsid w:val="5E052C84"/>
    <w:rsid w:val="5E2BBE1B"/>
    <w:rsid w:val="5E2FCDBC"/>
    <w:rsid w:val="5E38D840"/>
    <w:rsid w:val="5E390639"/>
    <w:rsid w:val="5E39CC5A"/>
    <w:rsid w:val="5E3D7CF3"/>
    <w:rsid w:val="5E44F726"/>
    <w:rsid w:val="5E4F6F22"/>
    <w:rsid w:val="5E54D3E6"/>
    <w:rsid w:val="5E6E53BB"/>
    <w:rsid w:val="5E822D8A"/>
    <w:rsid w:val="5E83ACE7"/>
    <w:rsid w:val="5E885DD3"/>
    <w:rsid w:val="5E8FFDC6"/>
    <w:rsid w:val="5E901186"/>
    <w:rsid w:val="5E94012C"/>
    <w:rsid w:val="5E968FA4"/>
    <w:rsid w:val="5E990BCB"/>
    <w:rsid w:val="5E9C15B4"/>
    <w:rsid w:val="5EA42ABE"/>
    <w:rsid w:val="5EAE138A"/>
    <w:rsid w:val="5EAE49B5"/>
    <w:rsid w:val="5EAF0045"/>
    <w:rsid w:val="5EC0EF64"/>
    <w:rsid w:val="5EC60F0C"/>
    <w:rsid w:val="5ECC6F47"/>
    <w:rsid w:val="5ECD48D7"/>
    <w:rsid w:val="5ED06395"/>
    <w:rsid w:val="5ED7BB0D"/>
    <w:rsid w:val="5EDF129A"/>
    <w:rsid w:val="5EE4352D"/>
    <w:rsid w:val="5EE52024"/>
    <w:rsid w:val="5EF34699"/>
    <w:rsid w:val="5EF7E29F"/>
    <w:rsid w:val="5EFA06EE"/>
    <w:rsid w:val="5EFF8BB1"/>
    <w:rsid w:val="5F0C605E"/>
    <w:rsid w:val="5F0D0B68"/>
    <w:rsid w:val="5F120755"/>
    <w:rsid w:val="5F122511"/>
    <w:rsid w:val="5F1496CF"/>
    <w:rsid w:val="5F15DAB0"/>
    <w:rsid w:val="5F1B9AEC"/>
    <w:rsid w:val="5F1BF1ED"/>
    <w:rsid w:val="5F20F3F6"/>
    <w:rsid w:val="5F23BB2D"/>
    <w:rsid w:val="5F313DF8"/>
    <w:rsid w:val="5F33C709"/>
    <w:rsid w:val="5F370E98"/>
    <w:rsid w:val="5F3A9D8A"/>
    <w:rsid w:val="5F450608"/>
    <w:rsid w:val="5F490D52"/>
    <w:rsid w:val="5F4B304C"/>
    <w:rsid w:val="5F4B3464"/>
    <w:rsid w:val="5F54B8DE"/>
    <w:rsid w:val="5F5797D8"/>
    <w:rsid w:val="5F5F7D91"/>
    <w:rsid w:val="5F62558C"/>
    <w:rsid w:val="5F72524E"/>
    <w:rsid w:val="5F76BFC0"/>
    <w:rsid w:val="5F7BC213"/>
    <w:rsid w:val="5F864A60"/>
    <w:rsid w:val="5F89DCCF"/>
    <w:rsid w:val="5F93E695"/>
    <w:rsid w:val="5F970001"/>
    <w:rsid w:val="5F9D3AE3"/>
    <w:rsid w:val="5F9E6282"/>
    <w:rsid w:val="5FA3F9C7"/>
    <w:rsid w:val="5FA64630"/>
    <w:rsid w:val="5FA8565E"/>
    <w:rsid w:val="5FAA5E5C"/>
    <w:rsid w:val="5FB08851"/>
    <w:rsid w:val="5FB3450C"/>
    <w:rsid w:val="5FB56D66"/>
    <w:rsid w:val="5FBD9A12"/>
    <w:rsid w:val="5FBECF7D"/>
    <w:rsid w:val="5FC215A8"/>
    <w:rsid w:val="5FD832A0"/>
    <w:rsid w:val="5FDC28FF"/>
    <w:rsid w:val="5FE27C46"/>
    <w:rsid w:val="5FE40446"/>
    <w:rsid w:val="5FED0478"/>
    <w:rsid w:val="5FF08B8E"/>
    <w:rsid w:val="5FFCC1FA"/>
    <w:rsid w:val="600A7C82"/>
    <w:rsid w:val="600B16EE"/>
    <w:rsid w:val="600F3B47"/>
    <w:rsid w:val="60117803"/>
    <w:rsid w:val="60220B8A"/>
    <w:rsid w:val="602277AA"/>
    <w:rsid w:val="602AE0B0"/>
    <w:rsid w:val="602B65AA"/>
    <w:rsid w:val="602EA084"/>
    <w:rsid w:val="6034C8B4"/>
    <w:rsid w:val="6039BE02"/>
    <w:rsid w:val="603A090C"/>
    <w:rsid w:val="603E1C85"/>
    <w:rsid w:val="6043B0AC"/>
    <w:rsid w:val="604BAFD2"/>
    <w:rsid w:val="60549904"/>
    <w:rsid w:val="60598FFF"/>
    <w:rsid w:val="605B71F2"/>
    <w:rsid w:val="605C112C"/>
    <w:rsid w:val="605D27DE"/>
    <w:rsid w:val="605F7407"/>
    <w:rsid w:val="606233D7"/>
    <w:rsid w:val="60645CA8"/>
    <w:rsid w:val="6071414A"/>
    <w:rsid w:val="6073F752"/>
    <w:rsid w:val="607408DA"/>
    <w:rsid w:val="6074A2E5"/>
    <w:rsid w:val="607706D9"/>
    <w:rsid w:val="607CA395"/>
    <w:rsid w:val="607D23BC"/>
    <w:rsid w:val="60826DE6"/>
    <w:rsid w:val="6085B0F3"/>
    <w:rsid w:val="608C535E"/>
    <w:rsid w:val="608C8288"/>
    <w:rsid w:val="608CC93A"/>
    <w:rsid w:val="60905648"/>
    <w:rsid w:val="60954ED7"/>
    <w:rsid w:val="60956988"/>
    <w:rsid w:val="6096B6F7"/>
    <w:rsid w:val="6099E229"/>
    <w:rsid w:val="60A66081"/>
    <w:rsid w:val="60AA2EA9"/>
    <w:rsid w:val="60AF29B8"/>
    <w:rsid w:val="60B5C015"/>
    <w:rsid w:val="60B85B9E"/>
    <w:rsid w:val="60BCCAEC"/>
    <w:rsid w:val="60BF363B"/>
    <w:rsid w:val="60C178F9"/>
    <w:rsid w:val="60C1E150"/>
    <w:rsid w:val="60C241C8"/>
    <w:rsid w:val="60D002E8"/>
    <w:rsid w:val="60D13C22"/>
    <w:rsid w:val="60D47D94"/>
    <w:rsid w:val="60D7CA5E"/>
    <w:rsid w:val="60D8BC92"/>
    <w:rsid w:val="60D9CDEB"/>
    <w:rsid w:val="60DDC07C"/>
    <w:rsid w:val="60E3CF3A"/>
    <w:rsid w:val="60E40572"/>
    <w:rsid w:val="60E4244F"/>
    <w:rsid w:val="60E8A0F5"/>
    <w:rsid w:val="60EB562D"/>
    <w:rsid w:val="60EC2448"/>
    <w:rsid w:val="60EDCB2E"/>
    <w:rsid w:val="60FA207A"/>
    <w:rsid w:val="60FBE13D"/>
    <w:rsid w:val="60FE7024"/>
    <w:rsid w:val="610A9341"/>
    <w:rsid w:val="610D90A9"/>
    <w:rsid w:val="610E22AF"/>
    <w:rsid w:val="61155817"/>
    <w:rsid w:val="61170349"/>
    <w:rsid w:val="6117A52F"/>
    <w:rsid w:val="611A6B07"/>
    <w:rsid w:val="611A86A4"/>
    <w:rsid w:val="611B9475"/>
    <w:rsid w:val="6121F36B"/>
    <w:rsid w:val="6126C464"/>
    <w:rsid w:val="612CC0B0"/>
    <w:rsid w:val="6133D6C0"/>
    <w:rsid w:val="61343443"/>
    <w:rsid w:val="61383CA4"/>
    <w:rsid w:val="613D6BDE"/>
    <w:rsid w:val="6142DAFA"/>
    <w:rsid w:val="61452B48"/>
    <w:rsid w:val="6146CBA8"/>
    <w:rsid w:val="61492FE7"/>
    <w:rsid w:val="614D3719"/>
    <w:rsid w:val="614DF73C"/>
    <w:rsid w:val="614F9B9F"/>
    <w:rsid w:val="6153C7C5"/>
    <w:rsid w:val="6156BE56"/>
    <w:rsid w:val="61591864"/>
    <w:rsid w:val="615A61FE"/>
    <w:rsid w:val="615E0C65"/>
    <w:rsid w:val="61629554"/>
    <w:rsid w:val="616BADEB"/>
    <w:rsid w:val="616BB481"/>
    <w:rsid w:val="6175B4D1"/>
    <w:rsid w:val="61767256"/>
    <w:rsid w:val="617884D1"/>
    <w:rsid w:val="61800E37"/>
    <w:rsid w:val="6181857B"/>
    <w:rsid w:val="61837C42"/>
    <w:rsid w:val="618BA026"/>
    <w:rsid w:val="619452F7"/>
    <w:rsid w:val="619A69BA"/>
    <w:rsid w:val="61A76010"/>
    <w:rsid w:val="61AA8458"/>
    <w:rsid w:val="61AD61BB"/>
    <w:rsid w:val="61AF770F"/>
    <w:rsid w:val="61B37255"/>
    <w:rsid w:val="61BC0939"/>
    <w:rsid w:val="61BE14A6"/>
    <w:rsid w:val="61C13AF9"/>
    <w:rsid w:val="61C686F5"/>
    <w:rsid w:val="61D8AA2E"/>
    <w:rsid w:val="61DA8175"/>
    <w:rsid w:val="61E01FC3"/>
    <w:rsid w:val="61E3ACD4"/>
    <w:rsid w:val="61E61E4E"/>
    <w:rsid w:val="61EC4C17"/>
    <w:rsid w:val="61ED1391"/>
    <w:rsid w:val="61EDDECC"/>
    <w:rsid w:val="61F23FC5"/>
    <w:rsid w:val="61F39810"/>
    <w:rsid w:val="61FE503C"/>
    <w:rsid w:val="620398DC"/>
    <w:rsid w:val="620764A7"/>
    <w:rsid w:val="6207D172"/>
    <w:rsid w:val="620823F7"/>
    <w:rsid w:val="620FF3BA"/>
    <w:rsid w:val="6217F17D"/>
    <w:rsid w:val="621ED876"/>
    <w:rsid w:val="622BB4C6"/>
    <w:rsid w:val="622BCC05"/>
    <w:rsid w:val="6234E683"/>
    <w:rsid w:val="6238C1CE"/>
    <w:rsid w:val="623904D3"/>
    <w:rsid w:val="6240F6B9"/>
    <w:rsid w:val="6244CD49"/>
    <w:rsid w:val="624AD557"/>
    <w:rsid w:val="624D6E07"/>
    <w:rsid w:val="624E2147"/>
    <w:rsid w:val="62515592"/>
    <w:rsid w:val="6252F0F6"/>
    <w:rsid w:val="62533736"/>
    <w:rsid w:val="62575B24"/>
    <w:rsid w:val="6259507E"/>
    <w:rsid w:val="6262AA09"/>
    <w:rsid w:val="6268CF1A"/>
    <w:rsid w:val="626934BE"/>
    <w:rsid w:val="62725093"/>
    <w:rsid w:val="62846439"/>
    <w:rsid w:val="62857881"/>
    <w:rsid w:val="62890314"/>
    <w:rsid w:val="62958D18"/>
    <w:rsid w:val="62A77EC5"/>
    <w:rsid w:val="62AF7928"/>
    <w:rsid w:val="62B61A0F"/>
    <w:rsid w:val="62BBB7B4"/>
    <w:rsid w:val="62BF490E"/>
    <w:rsid w:val="62C6D310"/>
    <w:rsid w:val="62C8E608"/>
    <w:rsid w:val="62C9C874"/>
    <w:rsid w:val="62D19D4E"/>
    <w:rsid w:val="62D4F28F"/>
    <w:rsid w:val="62D56F04"/>
    <w:rsid w:val="62D83AA6"/>
    <w:rsid w:val="62D9B942"/>
    <w:rsid w:val="62DDBFF8"/>
    <w:rsid w:val="62E11241"/>
    <w:rsid w:val="62E50048"/>
    <w:rsid w:val="62E7549D"/>
    <w:rsid w:val="62E87B93"/>
    <w:rsid w:val="62EC2B22"/>
    <w:rsid w:val="62F2BBBA"/>
    <w:rsid w:val="62F500D1"/>
    <w:rsid w:val="62FBBCF0"/>
    <w:rsid w:val="62FE3A86"/>
    <w:rsid w:val="6305AB66"/>
    <w:rsid w:val="6305EA2F"/>
    <w:rsid w:val="6307858F"/>
    <w:rsid w:val="630B566F"/>
    <w:rsid w:val="6310A23C"/>
    <w:rsid w:val="63182D25"/>
    <w:rsid w:val="631994F6"/>
    <w:rsid w:val="631D7D1D"/>
    <w:rsid w:val="6325F64B"/>
    <w:rsid w:val="632B2C1C"/>
    <w:rsid w:val="6332FC8C"/>
    <w:rsid w:val="633E29BC"/>
    <w:rsid w:val="63402DE6"/>
    <w:rsid w:val="63428D59"/>
    <w:rsid w:val="63472625"/>
    <w:rsid w:val="63498D38"/>
    <w:rsid w:val="634BE63D"/>
    <w:rsid w:val="634EC52A"/>
    <w:rsid w:val="6353EA46"/>
    <w:rsid w:val="63558F50"/>
    <w:rsid w:val="6356533B"/>
    <w:rsid w:val="635EA08C"/>
    <w:rsid w:val="63622600"/>
    <w:rsid w:val="6367E4A1"/>
    <w:rsid w:val="636F487F"/>
    <w:rsid w:val="63715055"/>
    <w:rsid w:val="63772B97"/>
    <w:rsid w:val="63772C30"/>
    <w:rsid w:val="637C7A17"/>
    <w:rsid w:val="638BF2DF"/>
    <w:rsid w:val="63974F91"/>
    <w:rsid w:val="639CD5AB"/>
    <w:rsid w:val="639E8AF8"/>
    <w:rsid w:val="639EBA18"/>
    <w:rsid w:val="63B0D3B6"/>
    <w:rsid w:val="63B3476F"/>
    <w:rsid w:val="63B4A657"/>
    <w:rsid w:val="63B90E53"/>
    <w:rsid w:val="63C6A001"/>
    <w:rsid w:val="63D182EB"/>
    <w:rsid w:val="63D3746E"/>
    <w:rsid w:val="63D7585E"/>
    <w:rsid w:val="63DA8570"/>
    <w:rsid w:val="63DCC71A"/>
    <w:rsid w:val="63E3CC33"/>
    <w:rsid w:val="63E4125B"/>
    <w:rsid w:val="63E5297B"/>
    <w:rsid w:val="63E6EB7D"/>
    <w:rsid w:val="63E73452"/>
    <w:rsid w:val="63E905E6"/>
    <w:rsid w:val="63F13517"/>
    <w:rsid w:val="63F22F88"/>
    <w:rsid w:val="63F5CF2B"/>
    <w:rsid w:val="6403059D"/>
    <w:rsid w:val="640392E6"/>
    <w:rsid w:val="6408F4A3"/>
    <w:rsid w:val="640A137B"/>
    <w:rsid w:val="640BC51D"/>
    <w:rsid w:val="6415CC5C"/>
    <w:rsid w:val="641A9D27"/>
    <w:rsid w:val="641DEC9F"/>
    <w:rsid w:val="6420E928"/>
    <w:rsid w:val="642C1567"/>
    <w:rsid w:val="642F6A65"/>
    <w:rsid w:val="64315D79"/>
    <w:rsid w:val="6432CAD9"/>
    <w:rsid w:val="643384E6"/>
    <w:rsid w:val="6439E8AA"/>
    <w:rsid w:val="6440FE6F"/>
    <w:rsid w:val="644423CD"/>
    <w:rsid w:val="644B133C"/>
    <w:rsid w:val="644FFC5C"/>
    <w:rsid w:val="64528BB9"/>
    <w:rsid w:val="6456536B"/>
    <w:rsid w:val="6470F688"/>
    <w:rsid w:val="64715FCB"/>
    <w:rsid w:val="64799059"/>
    <w:rsid w:val="647C5E6E"/>
    <w:rsid w:val="647E6C6A"/>
    <w:rsid w:val="64873C61"/>
    <w:rsid w:val="64900BE9"/>
    <w:rsid w:val="6493C27B"/>
    <w:rsid w:val="649C4072"/>
    <w:rsid w:val="64A4F93B"/>
    <w:rsid w:val="64A833F2"/>
    <w:rsid w:val="64BB6437"/>
    <w:rsid w:val="64C09ECD"/>
    <w:rsid w:val="64CAA911"/>
    <w:rsid w:val="64CC7348"/>
    <w:rsid w:val="64CD2626"/>
    <w:rsid w:val="64CFC97F"/>
    <w:rsid w:val="64D456B2"/>
    <w:rsid w:val="64D50626"/>
    <w:rsid w:val="64D735A7"/>
    <w:rsid w:val="64D959E8"/>
    <w:rsid w:val="64DB1DE4"/>
    <w:rsid w:val="64E05149"/>
    <w:rsid w:val="64E2F686"/>
    <w:rsid w:val="64E5AFAE"/>
    <w:rsid w:val="64E67DFB"/>
    <w:rsid w:val="64EA09A6"/>
    <w:rsid w:val="64EA958B"/>
    <w:rsid w:val="64EBD9B0"/>
    <w:rsid w:val="64F8C289"/>
    <w:rsid w:val="64FC0038"/>
    <w:rsid w:val="650094A6"/>
    <w:rsid w:val="6503BDE8"/>
    <w:rsid w:val="65051023"/>
    <w:rsid w:val="650A5D2B"/>
    <w:rsid w:val="650AB917"/>
    <w:rsid w:val="6512FC91"/>
    <w:rsid w:val="6517F234"/>
    <w:rsid w:val="6519FAA9"/>
    <w:rsid w:val="65201215"/>
    <w:rsid w:val="652282E1"/>
    <w:rsid w:val="6524B8B2"/>
    <w:rsid w:val="652E112A"/>
    <w:rsid w:val="652F475D"/>
    <w:rsid w:val="652F56F7"/>
    <w:rsid w:val="6536F60F"/>
    <w:rsid w:val="6538B51A"/>
    <w:rsid w:val="654621DE"/>
    <w:rsid w:val="654A0D63"/>
    <w:rsid w:val="654F923F"/>
    <w:rsid w:val="6556DBAB"/>
    <w:rsid w:val="65622FDC"/>
    <w:rsid w:val="65702161"/>
    <w:rsid w:val="6579B8FD"/>
    <w:rsid w:val="658109D9"/>
    <w:rsid w:val="658427E8"/>
    <w:rsid w:val="65857698"/>
    <w:rsid w:val="658826B8"/>
    <w:rsid w:val="658A27B9"/>
    <w:rsid w:val="658B3074"/>
    <w:rsid w:val="658BD719"/>
    <w:rsid w:val="658F553B"/>
    <w:rsid w:val="6592E15A"/>
    <w:rsid w:val="659B6F2F"/>
    <w:rsid w:val="65A1BED7"/>
    <w:rsid w:val="65A25186"/>
    <w:rsid w:val="65A6726C"/>
    <w:rsid w:val="65BC81D3"/>
    <w:rsid w:val="65BCB989"/>
    <w:rsid w:val="65BF8F27"/>
    <w:rsid w:val="65C13C51"/>
    <w:rsid w:val="65C4B5D4"/>
    <w:rsid w:val="65C7A33F"/>
    <w:rsid w:val="65CB488A"/>
    <w:rsid w:val="65D49E0F"/>
    <w:rsid w:val="65D4CF6A"/>
    <w:rsid w:val="65DB55DC"/>
    <w:rsid w:val="65DBD7FB"/>
    <w:rsid w:val="65E44CCB"/>
    <w:rsid w:val="65E7EEE1"/>
    <w:rsid w:val="65F01F74"/>
    <w:rsid w:val="65F41A4A"/>
    <w:rsid w:val="65FAC9C4"/>
    <w:rsid w:val="65FD8C06"/>
    <w:rsid w:val="660FC655"/>
    <w:rsid w:val="6611EF82"/>
    <w:rsid w:val="661204BC"/>
    <w:rsid w:val="66172CF6"/>
    <w:rsid w:val="66175D9E"/>
    <w:rsid w:val="66249D61"/>
    <w:rsid w:val="662ABC13"/>
    <w:rsid w:val="662B7BEC"/>
    <w:rsid w:val="6637F185"/>
    <w:rsid w:val="66476AC0"/>
    <w:rsid w:val="66530E27"/>
    <w:rsid w:val="66564A06"/>
    <w:rsid w:val="66590117"/>
    <w:rsid w:val="665B259D"/>
    <w:rsid w:val="665CC790"/>
    <w:rsid w:val="665F69C4"/>
    <w:rsid w:val="666561D6"/>
    <w:rsid w:val="6669633C"/>
    <w:rsid w:val="667640E2"/>
    <w:rsid w:val="667DC7CC"/>
    <w:rsid w:val="66803B7D"/>
    <w:rsid w:val="6681876C"/>
    <w:rsid w:val="66866288"/>
    <w:rsid w:val="66886777"/>
    <w:rsid w:val="66886FB3"/>
    <w:rsid w:val="668F30D5"/>
    <w:rsid w:val="66922589"/>
    <w:rsid w:val="6692AC5E"/>
    <w:rsid w:val="669532FE"/>
    <w:rsid w:val="669946D6"/>
    <w:rsid w:val="6699C6C2"/>
    <w:rsid w:val="66A0333D"/>
    <w:rsid w:val="66A48DBE"/>
    <w:rsid w:val="66A57C42"/>
    <w:rsid w:val="66A5B1B1"/>
    <w:rsid w:val="66B24627"/>
    <w:rsid w:val="66B58FC2"/>
    <w:rsid w:val="66BB778E"/>
    <w:rsid w:val="66C7C9C1"/>
    <w:rsid w:val="66C9D6AF"/>
    <w:rsid w:val="66CC9BFE"/>
    <w:rsid w:val="66CD9AF7"/>
    <w:rsid w:val="66CE2DA0"/>
    <w:rsid w:val="66D5ADBE"/>
    <w:rsid w:val="66E6B6EF"/>
    <w:rsid w:val="66F04627"/>
    <w:rsid w:val="66F5C5A5"/>
    <w:rsid w:val="66FEBDCB"/>
    <w:rsid w:val="6700B06C"/>
    <w:rsid w:val="67032474"/>
    <w:rsid w:val="6706C994"/>
    <w:rsid w:val="670A8683"/>
    <w:rsid w:val="67166E19"/>
    <w:rsid w:val="6719F3B9"/>
    <w:rsid w:val="67273812"/>
    <w:rsid w:val="672A3E74"/>
    <w:rsid w:val="672C2225"/>
    <w:rsid w:val="673114F4"/>
    <w:rsid w:val="67348319"/>
    <w:rsid w:val="67355F19"/>
    <w:rsid w:val="67380B7E"/>
    <w:rsid w:val="673868C4"/>
    <w:rsid w:val="673942A4"/>
    <w:rsid w:val="67426B69"/>
    <w:rsid w:val="674909A8"/>
    <w:rsid w:val="674E6F5D"/>
    <w:rsid w:val="674F893D"/>
    <w:rsid w:val="67549070"/>
    <w:rsid w:val="6754D0EC"/>
    <w:rsid w:val="67553C7F"/>
    <w:rsid w:val="675AECEF"/>
    <w:rsid w:val="675F7203"/>
    <w:rsid w:val="6761ECB3"/>
    <w:rsid w:val="67662DDF"/>
    <w:rsid w:val="67665132"/>
    <w:rsid w:val="676E1F26"/>
    <w:rsid w:val="6776D3B5"/>
    <w:rsid w:val="677ADC28"/>
    <w:rsid w:val="677DB026"/>
    <w:rsid w:val="6789C828"/>
    <w:rsid w:val="678AF5E9"/>
    <w:rsid w:val="678CDFE5"/>
    <w:rsid w:val="6790FAFF"/>
    <w:rsid w:val="67930821"/>
    <w:rsid w:val="6795FFE1"/>
    <w:rsid w:val="679C93F2"/>
    <w:rsid w:val="679F14F6"/>
    <w:rsid w:val="67A17DE8"/>
    <w:rsid w:val="67A3FCBB"/>
    <w:rsid w:val="67A5228B"/>
    <w:rsid w:val="67A57F83"/>
    <w:rsid w:val="67ACCECF"/>
    <w:rsid w:val="67B2DE08"/>
    <w:rsid w:val="67B9DE05"/>
    <w:rsid w:val="67BA2FC7"/>
    <w:rsid w:val="67BA4FE8"/>
    <w:rsid w:val="67BC4A3D"/>
    <w:rsid w:val="67BCDD9E"/>
    <w:rsid w:val="67C10FD2"/>
    <w:rsid w:val="67C43415"/>
    <w:rsid w:val="67CDE712"/>
    <w:rsid w:val="67D34318"/>
    <w:rsid w:val="67D3E01C"/>
    <w:rsid w:val="67D6A831"/>
    <w:rsid w:val="67DDAB78"/>
    <w:rsid w:val="67DE9721"/>
    <w:rsid w:val="67E324C9"/>
    <w:rsid w:val="67E45020"/>
    <w:rsid w:val="67E6F319"/>
    <w:rsid w:val="67EC81E9"/>
    <w:rsid w:val="67F85032"/>
    <w:rsid w:val="67FE58FB"/>
    <w:rsid w:val="68026D7B"/>
    <w:rsid w:val="68067D5D"/>
    <w:rsid w:val="680838E9"/>
    <w:rsid w:val="6809269C"/>
    <w:rsid w:val="68132D9F"/>
    <w:rsid w:val="68175B3E"/>
    <w:rsid w:val="6821210E"/>
    <w:rsid w:val="6821B2FB"/>
    <w:rsid w:val="6824BF88"/>
    <w:rsid w:val="682B7F57"/>
    <w:rsid w:val="682EB69D"/>
    <w:rsid w:val="682F1196"/>
    <w:rsid w:val="68342239"/>
    <w:rsid w:val="683B48C2"/>
    <w:rsid w:val="684A9D53"/>
    <w:rsid w:val="684F9D0E"/>
    <w:rsid w:val="6851D9CE"/>
    <w:rsid w:val="685ECF25"/>
    <w:rsid w:val="6865A710"/>
    <w:rsid w:val="68669908"/>
    <w:rsid w:val="686B0739"/>
    <w:rsid w:val="68741004"/>
    <w:rsid w:val="68743E99"/>
    <w:rsid w:val="6877C72B"/>
    <w:rsid w:val="687F19A0"/>
    <w:rsid w:val="68838C5E"/>
    <w:rsid w:val="68A04239"/>
    <w:rsid w:val="68A67481"/>
    <w:rsid w:val="68A845AF"/>
    <w:rsid w:val="68AE88B3"/>
    <w:rsid w:val="68AFAD5B"/>
    <w:rsid w:val="68AFAFA9"/>
    <w:rsid w:val="68BB11EB"/>
    <w:rsid w:val="68BFC77A"/>
    <w:rsid w:val="68C1A9E6"/>
    <w:rsid w:val="68C32D16"/>
    <w:rsid w:val="68CA3ABA"/>
    <w:rsid w:val="68D4E5ED"/>
    <w:rsid w:val="68D904A7"/>
    <w:rsid w:val="68DE7807"/>
    <w:rsid w:val="68EF3716"/>
    <w:rsid w:val="68F822EB"/>
    <w:rsid w:val="68FF2508"/>
    <w:rsid w:val="68FF8890"/>
    <w:rsid w:val="69006153"/>
    <w:rsid w:val="690782EF"/>
    <w:rsid w:val="690964AD"/>
    <w:rsid w:val="690DDB79"/>
    <w:rsid w:val="690F42E1"/>
    <w:rsid w:val="69104E27"/>
    <w:rsid w:val="6913AE03"/>
    <w:rsid w:val="6918EB55"/>
    <w:rsid w:val="691EFF2F"/>
    <w:rsid w:val="691F9EF0"/>
    <w:rsid w:val="69214C83"/>
    <w:rsid w:val="69245262"/>
    <w:rsid w:val="69279166"/>
    <w:rsid w:val="69296343"/>
    <w:rsid w:val="692E8D01"/>
    <w:rsid w:val="69329354"/>
    <w:rsid w:val="6938224A"/>
    <w:rsid w:val="693A3011"/>
    <w:rsid w:val="693AE557"/>
    <w:rsid w:val="6951F895"/>
    <w:rsid w:val="695C9BB0"/>
    <w:rsid w:val="696ED297"/>
    <w:rsid w:val="697005CC"/>
    <w:rsid w:val="6979421F"/>
    <w:rsid w:val="698396B6"/>
    <w:rsid w:val="698CE1BF"/>
    <w:rsid w:val="698DD6E7"/>
    <w:rsid w:val="6992C741"/>
    <w:rsid w:val="6994052C"/>
    <w:rsid w:val="699B77C9"/>
    <w:rsid w:val="699D4295"/>
    <w:rsid w:val="69A8D807"/>
    <w:rsid w:val="69A9820B"/>
    <w:rsid w:val="69AD850C"/>
    <w:rsid w:val="69B481BF"/>
    <w:rsid w:val="69B566C6"/>
    <w:rsid w:val="69B56F16"/>
    <w:rsid w:val="69B724A3"/>
    <w:rsid w:val="69B8019C"/>
    <w:rsid w:val="69BD98F2"/>
    <w:rsid w:val="69BE843A"/>
    <w:rsid w:val="69C0A8F6"/>
    <w:rsid w:val="69C74E7F"/>
    <w:rsid w:val="69C8CBE8"/>
    <w:rsid w:val="69C9C4DA"/>
    <w:rsid w:val="69CA2E8B"/>
    <w:rsid w:val="69CCCE79"/>
    <w:rsid w:val="69D88146"/>
    <w:rsid w:val="69DDFD1F"/>
    <w:rsid w:val="69E67D93"/>
    <w:rsid w:val="69E78D4D"/>
    <w:rsid w:val="69EE26CD"/>
    <w:rsid w:val="69F08FA8"/>
    <w:rsid w:val="69F2689F"/>
    <w:rsid w:val="69F2835C"/>
    <w:rsid w:val="69F43076"/>
    <w:rsid w:val="6A03E33D"/>
    <w:rsid w:val="6A1475DD"/>
    <w:rsid w:val="6A156FB1"/>
    <w:rsid w:val="6A196F2E"/>
    <w:rsid w:val="6A1AD998"/>
    <w:rsid w:val="6A209A20"/>
    <w:rsid w:val="6A374E8F"/>
    <w:rsid w:val="6A3D4072"/>
    <w:rsid w:val="6A45A080"/>
    <w:rsid w:val="6A488D6C"/>
    <w:rsid w:val="6A49742C"/>
    <w:rsid w:val="6A4C9E68"/>
    <w:rsid w:val="6A4F64A0"/>
    <w:rsid w:val="6A641D09"/>
    <w:rsid w:val="6A671FF5"/>
    <w:rsid w:val="6A677707"/>
    <w:rsid w:val="6A677C55"/>
    <w:rsid w:val="6A686A48"/>
    <w:rsid w:val="6A72D46A"/>
    <w:rsid w:val="6A80537B"/>
    <w:rsid w:val="6A87CF79"/>
    <w:rsid w:val="6A88E3DC"/>
    <w:rsid w:val="6A8A2F0F"/>
    <w:rsid w:val="6A8D30D6"/>
    <w:rsid w:val="6A9E7E9D"/>
    <w:rsid w:val="6AA123B0"/>
    <w:rsid w:val="6AA231D9"/>
    <w:rsid w:val="6AA97EE8"/>
    <w:rsid w:val="6AAC5AF6"/>
    <w:rsid w:val="6AB26E74"/>
    <w:rsid w:val="6AB3B6EC"/>
    <w:rsid w:val="6AB962F1"/>
    <w:rsid w:val="6AC1F326"/>
    <w:rsid w:val="6ACB3D80"/>
    <w:rsid w:val="6AD2081B"/>
    <w:rsid w:val="6AD6E8A3"/>
    <w:rsid w:val="6AD8ACAF"/>
    <w:rsid w:val="6AEA7873"/>
    <w:rsid w:val="6AFCB73B"/>
    <w:rsid w:val="6B0535EB"/>
    <w:rsid w:val="6B1490B3"/>
    <w:rsid w:val="6B185CA5"/>
    <w:rsid w:val="6B27187E"/>
    <w:rsid w:val="6B273F4C"/>
    <w:rsid w:val="6B277CFB"/>
    <w:rsid w:val="6B30D880"/>
    <w:rsid w:val="6B318C0B"/>
    <w:rsid w:val="6B37D9AB"/>
    <w:rsid w:val="6B3D30F8"/>
    <w:rsid w:val="6B4340F8"/>
    <w:rsid w:val="6B440236"/>
    <w:rsid w:val="6B4EE0A1"/>
    <w:rsid w:val="6B549875"/>
    <w:rsid w:val="6B59E2B7"/>
    <w:rsid w:val="6B5C0D85"/>
    <w:rsid w:val="6B636856"/>
    <w:rsid w:val="6B67B8E2"/>
    <w:rsid w:val="6B6DC40D"/>
    <w:rsid w:val="6B95BE40"/>
    <w:rsid w:val="6BAF913A"/>
    <w:rsid w:val="6BB4EF7F"/>
    <w:rsid w:val="6BB6390B"/>
    <w:rsid w:val="6BB8A144"/>
    <w:rsid w:val="6BC38586"/>
    <w:rsid w:val="6BC55F02"/>
    <w:rsid w:val="6BCA502E"/>
    <w:rsid w:val="6BCBF338"/>
    <w:rsid w:val="6BE170E1"/>
    <w:rsid w:val="6BE5D0B6"/>
    <w:rsid w:val="6BE6C21C"/>
    <w:rsid w:val="6BE88BDF"/>
    <w:rsid w:val="6BE93B84"/>
    <w:rsid w:val="6BF2DD34"/>
    <w:rsid w:val="6BF3B45D"/>
    <w:rsid w:val="6BF81C57"/>
    <w:rsid w:val="6BFE5B64"/>
    <w:rsid w:val="6C0138A4"/>
    <w:rsid w:val="6C055546"/>
    <w:rsid w:val="6C065449"/>
    <w:rsid w:val="6C0938BC"/>
    <w:rsid w:val="6C0D5293"/>
    <w:rsid w:val="6C15F1B5"/>
    <w:rsid w:val="6C1C526F"/>
    <w:rsid w:val="6C1C5F15"/>
    <w:rsid w:val="6C1DBF01"/>
    <w:rsid w:val="6C1DE6D1"/>
    <w:rsid w:val="6C21E12A"/>
    <w:rsid w:val="6C245779"/>
    <w:rsid w:val="6C26DCD7"/>
    <w:rsid w:val="6C27477D"/>
    <w:rsid w:val="6C282270"/>
    <w:rsid w:val="6C2D0018"/>
    <w:rsid w:val="6C2E255E"/>
    <w:rsid w:val="6C30D4C5"/>
    <w:rsid w:val="6C358772"/>
    <w:rsid w:val="6C45C9A0"/>
    <w:rsid w:val="6C460E71"/>
    <w:rsid w:val="6C4E0E83"/>
    <w:rsid w:val="6C5395FC"/>
    <w:rsid w:val="6C549C05"/>
    <w:rsid w:val="6C55336E"/>
    <w:rsid w:val="6C567811"/>
    <w:rsid w:val="6C5AACC2"/>
    <w:rsid w:val="6C5F8C1E"/>
    <w:rsid w:val="6C681DE3"/>
    <w:rsid w:val="6C6B2814"/>
    <w:rsid w:val="6C707AB5"/>
    <w:rsid w:val="6C728619"/>
    <w:rsid w:val="6C784441"/>
    <w:rsid w:val="6C7A38B9"/>
    <w:rsid w:val="6C7FC924"/>
    <w:rsid w:val="6C80F456"/>
    <w:rsid w:val="6C827EF2"/>
    <w:rsid w:val="6C898133"/>
    <w:rsid w:val="6C8FE20D"/>
    <w:rsid w:val="6C967D0E"/>
    <w:rsid w:val="6C9869BD"/>
    <w:rsid w:val="6C9CDCD0"/>
    <w:rsid w:val="6CA9C128"/>
    <w:rsid w:val="6CAFA484"/>
    <w:rsid w:val="6CB434FE"/>
    <w:rsid w:val="6CC19C10"/>
    <w:rsid w:val="6CC35339"/>
    <w:rsid w:val="6CC4B11F"/>
    <w:rsid w:val="6CCB133A"/>
    <w:rsid w:val="6CCEB2EA"/>
    <w:rsid w:val="6CE4FCED"/>
    <w:rsid w:val="6CEAF8E0"/>
    <w:rsid w:val="6CEC0F38"/>
    <w:rsid w:val="6CEDC5D6"/>
    <w:rsid w:val="6CEF861E"/>
    <w:rsid w:val="6CF1B307"/>
    <w:rsid w:val="6CF3F4EC"/>
    <w:rsid w:val="6CF6EB95"/>
    <w:rsid w:val="6D0136F6"/>
    <w:rsid w:val="6D02E09C"/>
    <w:rsid w:val="6D0519F6"/>
    <w:rsid w:val="6D09DBBC"/>
    <w:rsid w:val="6D0B186B"/>
    <w:rsid w:val="6D0C0833"/>
    <w:rsid w:val="6D0C8ABC"/>
    <w:rsid w:val="6D1670AA"/>
    <w:rsid w:val="6D192FFB"/>
    <w:rsid w:val="6D1E41C9"/>
    <w:rsid w:val="6D2BA6E1"/>
    <w:rsid w:val="6D312338"/>
    <w:rsid w:val="6D32B5AE"/>
    <w:rsid w:val="6D3AA276"/>
    <w:rsid w:val="6D3AFBFA"/>
    <w:rsid w:val="6D4284D8"/>
    <w:rsid w:val="6D47BCBD"/>
    <w:rsid w:val="6D4A4BFD"/>
    <w:rsid w:val="6D4E1AC9"/>
    <w:rsid w:val="6D4F60C1"/>
    <w:rsid w:val="6D4F6332"/>
    <w:rsid w:val="6D506BC7"/>
    <w:rsid w:val="6D516FA8"/>
    <w:rsid w:val="6D539B82"/>
    <w:rsid w:val="6D5E1026"/>
    <w:rsid w:val="6D673B6C"/>
    <w:rsid w:val="6D6C16B0"/>
    <w:rsid w:val="6D7AAB22"/>
    <w:rsid w:val="6D7B1AC0"/>
    <w:rsid w:val="6D7B2A34"/>
    <w:rsid w:val="6D84D112"/>
    <w:rsid w:val="6D8AD696"/>
    <w:rsid w:val="6D93A4AB"/>
    <w:rsid w:val="6D9D9369"/>
    <w:rsid w:val="6DA0932B"/>
    <w:rsid w:val="6DA613DE"/>
    <w:rsid w:val="6DA85710"/>
    <w:rsid w:val="6DABB261"/>
    <w:rsid w:val="6DB22F6C"/>
    <w:rsid w:val="6DB2FB31"/>
    <w:rsid w:val="6DB43EBD"/>
    <w:rsid w:val="6DB4FA41"/>
    <w:rsid w:val="6DB697ED"/>
    <w:rsid w:val="6DBCDAF2"/>
    <w:rsid w:val="6DBF703B"/>
    <w:rsid w:val="6DBF91EF"/>
    <w:rsid w:val="6DC1BCD6"/>
    <w:rsid w:val="6DC2C5CE"/>
    <w:rsid w:val="6DC5A799"/>
    <w:rsid w:val="6DD1970A"/>
    <w:rsid w:val="6DDD47F7"/>
    <w:rsid w:val="6DE1DED2"/>
    <w:rsid w:val="6DE42F04"/>
    <w:rsid w:val="6DE4F1B7"/>
    <w:rsid w:val="6DEA05D8"/>
    <w:rsid w:val="6DEF54D2"/>
    <w:rsid w:val="6DFE6A5B"/>
    <w:rsid w:val="6E00B3BB"/>
    <w:rsid w:val="6E06674F"/>
    <w:rsid w:val="6E15B2D1"/>
    <w:rsid w:val="6E179D82"/>
    <w:rsid w:val="6E1977BF"/>
    <w:rsid w:val="6E1DE0FB"/>
    <w:rsid w:val="6E21605C"/>
    <w:rsid w:val="6E22C225"/>
    <w:rsid w:val="6E2BB26E"/>
    <w:rsid w:val="6E2C2DC3"/>
    <w:rsid w:val="6E2EAC93"/>
    <w:rsid w:val="6E31327A"/>
    <w:rsid w:val="6E393DF0"/>
    <w:rsid w:val="6E3CBC22"/>
    <w:rsid w:val="6E43558D"/>
    <w:rsid w:val="6E48E576"/>
    <w:rsid w:val="6E4AFBD5"/>
    <w:rsid w:val="6E4BC06D"/>
    <w:rsid w:val="6E5F83D4"/>
    <w:rsid w:val="6E60EE9A"/>
    <w:rsid w:val="6E62A43C"/>
    <w:rsid w:val="6E646E7B"/>
    <w:rsid w:val="6E659C2F"/>
    <w:rsid w:val="6E6C72AD"/>
    <w:rsid w:val="6E6EF639"/>
    <w:rsid w:val="6E6EF6D3"/>
    <w:rsid w:val="6E77C38F"/>
    <w:rsid w:val="6E88D601"/>
    <w:rsid w:val="6EABF269"/>
    <w:rsid w:val="6EB009F9"/>
    <w:rsid w:val="6EBB0157"/>
    <w:rsid w:val="6EBCD41F"/>
    <w:rsid w:val="6EBDDFB9"/>
    <w:rsid w:val="6EBE34F2"/>
    <w:rsid w:val="6EBF5FB4"/>
    <w:rsid w:val="6EC0BA6A"/>
    <w:rsid w:val="6ECB1398"/>
    <w:rsid w:val="6ED1504E"/>
    <w:rsid w:val="6ED2DD84"/>
    <w:rsid w:val="6EDE199B"/>
    <w:rsid w:val="6EE4582D"/>
    <w:rsid w:val="6F05165D"/>
    <w:rsid w:val="6F0DC629"/>
    <w:rsid w:val="6F0F5D18"/>
    <w:rsid w:val="6F183742"/>
    <w:rsid w:val="6F1E0E8B"/>
    <w:rsid w:val="6F2129DB"/>
    <w:rsid w:val="6F28B93F"/>
    <w:rsid w:val="6F2A0E63"/>
    <w:rsid w:val="6F2AB282"/>
    <w:rsid w:val="6F310D6A"/>
    <w:rsid w:val="6F3590D3"/>
    <w:rsid w:val="6F374C71"/>
    <w:rsid w:val="6F3E3893"/>
    <w:rsid w:val="6F4652B5"/>
    <w:rsid w:val="6F47EA16"/>
    <w:rsid w:val="6F4EF63A"/>
    <w:rsid w:val="6F4FE602"/>
    <w:rsid w:val="6F50B16E"/>
    <w:rsid w:val="6F50D265"/>
    <w:rsid w:val="6F54E0FB"/>
    <w:rsid w:val="6F5B1D50"/>
    <w:rsid w:val="6F5C62C5"/>
    <w:rsid w:val="6F5F4661"/>
    <w:rsid w:val="6F6430CD"/>
    <w:rsid w:val="6F744024"/>
    <w:rsid w:val="6F75CD18"/>
    <w:rsid w:val="6F870E00"/>
    <w:rsid w:val="6F871BA4"/>
    <w:rsid w:val="6F88B428"/>
    <w:rsid w:val="6F8D6620"/>
    <w:rsid w:val="6F942526"/>
    <w:rsid w:val="6F948137"/>
    <w:rsid w:val="6F9A1BCB"/>
    <w:rsid w:val="6F9A76E9"/>
    <w:rsid w:val="6F9CBBA7"/>
    <w:rsid w:val="6FA768E6"/>
    <w:rsid w:val="6FA7AC2B"/>
    <w:rsid w:val="6FA924D8"/>
    <w:rsid w:val="6FAB067E"/>
    <w:rsid w:val="6FACA295"/>
    <w:rsid w:val="6FBCF90A"/>
    <w:rsid w:val="6FC1988D"/>
    <w:rsid w:val="6FC782CF"/>
    <w:rsid w:val="6FDF25EE"/>
    <w:rsid w:val="6FE54B4D"/>
    <w:rsid w:val="6FECB065"/>
    <w:rsid w:val="6FED2AF5"/>
    <w:rsid w:val="6FF13F6A"/>
    <w:rsid w:val="70026227"/>
    <w:rsid w:val="700346B0"/>
    <w:rsid w:val="7005027D"/>
    <w:rsid w:val="701424A7"/>
    <w:rsid w:val="701A9138"/>
    <w:rsid w:val="701EC637"/>
    <w:rsid w:val="701FFADF"/>
    <w:rsid w:val="7020CB93"/>
    <w:rsid w:val="7020FBE0"/>
    <w:rsid w:val="7023952D"/>
    <w:rsid w:val="7024EE97"/>
    <w:rsid w:val="70260992"/>
    <w:rsid w:val="702AC026"/>
    <w:rsid w:val="702C1DED"/>
    <w:rsid w:val="702F5CC2"/>
    <w:rsid w:val="7031F297"/>
    <w:rsid w:val="703EA268"/>
    <w:rsid w:val="703FACE6"/>
    <w:rsid w:val="7042B92D"/>
    <w:rsid w:val="7059AD46"/>
    <w:rsid w:val="705E59E9"/>
    <w:rsid w:val="7066C407"/>
    <w:rsid w:val="7071AA15"/>
    <w:rsid w:val="70755541"/>
    <w:rsid w:val="708CD570"/>
    <w:rsid w:val="708FDD93"/>
    <w:rsid w:val="7091DB23"/>
    <w:rsid w:val="70A2A652"/>
    <w:rsid w:val="70A972A7"/>
    <w:rsid w:val="70ACC291"/>
    <w:rsid w:val="70B3142E"/>
    <w:rsid w:val="70B3FBD4"/>
    <w:rsid w:val="70B44497"/>
    <w:rsid w:val="70B5A494"/>
    <w:rsid w:val="70B91955"/>
    <w:rsid w:val="70BAF6FB"/>
    <w:rsid w:val="70BCBE14"/>
    <w:rsid w:val="70BD0F8D"/>
    <w:rsid w:val="70BE836F"/>
    <w:rsid w:val="70BF6EE1"/>
    <w:rsid w:val="70BFACD3"/>
    <w:rsid w:val="70C25B18"/>
    <w:rsid w:val="70CE5F59"/>
    <w:rsid w:val="70DE906D"/>
    <w:rsid w:val="70E183F4"/>
    <w:rsid w:val="70E26156"/>
    <w:rsid w:val="70EAC179"/>
    <w:rsid w:val="70EAC25D"/>
    <w:rsid w:val="70F3B462"/>
    <w:rsid w:val="70F9202F"/>
    <w:rsid w:val="70F9B7BE"/>
    <w:rsid w:val="70FB1089"/>
    <w:rsid w:val="70FD054A"/>
    <w:rsid w:val="71022747"/>
    <w:rsid w:val="71078597"/>
    <w:rsid w:val="710A1A16"/>
    <w:rsid w:val="710B4B65"/>
    <w:rsid w:val="71140F8D"/>
    <w:rsid w:val="71192204"/>
    <w:rsid w:val="71198BF5"/>
    <w:rsid w:val="711DAF10"/>
    <w:rsid w:val="71231D13"/>
    <w:rsid w:val="712DC34F"/>
    <w:rsid w:val="71315A5A"/>
    <w:rsid w:val="71333DF1"/>
    <w:rsid w:val="71353811"/>
    <w:rsid w:val="7137EEDD"/>
    <w:rsid w:val="713AD876"/>
    <w:rsid w:val="713BB040"/>
    <w:rsid w:val="713D6C1C"/>
    <w:rsid w:val="713F89CA"/>
    <w:rsid w:val="714DCEC5"/>
    <w:rsid w:val="715641C7"/>
    <w:rsid w:val="715B3D17"/>
    <w:rsid w:val="715FCD4C"/>
    <w:rsid w:val="7161A4B2"/>
    <w:rsid w:val="716A3B43"/>
    <w:rsid w:val="716C6A60"/>
    <w:rsid w:val="717052F7"/>
    <w:rsid w:val="717573CA"/>
    <w:rsid w:val="7176D98C"/>
    <w:rsid w:val="717E0B35"/>
    <w:rsid w:val="7184C0BF"/>
    <w:rsid w:val="718BD192"/>
    <w:rsid w:val="718DE672"/>
    <w:rsid w:val="719F7D3E"/>
    <w:rsid w:val="71A2AE13"/>
    <w:rsid w:val="71A432AB"/>
    <w:rsid w:val="71A510B6"/>
    <w:rsid w:val="71A71138"/>
    <w:rsid w:val="71B464B0"/>
    <w:rsid w:val="71B4EDF5"/>
    <w:rsid w:val="71B7DA94"/>
    <w:rsid w:val="71BD242E"/>
    <w:rsid w:val="71C10752"/>
    <w:rsid w:val="71C33F9D"/>
    <w:rsid w:val="71C493C3"/>
    <w:rsid w:val="71CA5CB8"/>
    <w:rsid w:val="71CFE002"/>
    <w:rsid w:val="71D5BD44"/>
    <w:rsid w:val="71D5C786"/>
    <w:rsid w:val="71DC3E18"/>
    <w:rsid w:val="71DE73B0"/>
    <w:rsid w:val="71E53305"/>
    <w:rsid w:val="71E72771"/>
    <w:rsid w:val="71E8E30A"/>
    <w:rsid w:val="71F53CEA"/>
    <w:rsid w:val="71F9953A"/>
    <w:rsid w:val="71FB439E"/>
    <w:rsid w:val="72037DF6"/>
    <w:rsid w:val="720C5D40"/>
    <w:rsid w:val="720CE1B0"/>
    <w:rsid w:val="720E5C2B"/>
    <w:rsid w:val="7215139C"/>
    <w:rsid w:val="72157377"/>
    <w:rsid w:val="721ABDD8"/>
    <w:rsid w:val="721B128A"/>
    <w:rsid w:val="721F12C2"/>
    <w:rsid w:val="72201DC7"/>
    <w:rsid w:val="7227A250"/>
    <w:rsid w:val="7229CE10"/>
    <w:rsid w:val="722A98C9"/>
    <w:rsid w:val="722D0F83"/>
    <w:rsid w:val="722DBFCA"/>
    <w:rsid w:val="72310095"/>
    <w:rsid w:val="72328496"/>
    <w:rsid w:val="7233534A"/>
    <w:rsid w:val="723673E5"/>
    <w:rsid w:val="72436A3F"/>
    <w:rsid w:val="72437D00"/>
    <w:rsid w:val="724FFD04"/>
    <w:rsid w:val="7259576E"/>
    <w:rsid w:val="7260298B"/>
    <w:rsid w:val="726326C4"/>
    <w:rsid w:val="7266F7DC"/>
    <w:rsid w:val="726E742A"/>
    <w:rsid w:val="726E9746"/>
    <w:rsid w:val="7275C1D5"/>
    <w:rsid w:val="7277C831"/>
    <w:rsid w:val="727BFAEC"/>
    <w:rsid w:val="727D0058"/>
    <w:rsid w:val="727E31B7"/>
    <w:rsid w:val="728161E6"/>
    <w:rsid w:val="72853BE8"/>
    <w:rsid w:val="72864381"/>
    <w:rsid w:val="7286AB0F"/>
    <w:rsid w:val="7287DAC2"/>
    <w:rsid w:val="72924D99"/>
    <w:rsid w:val="72929E43"/>
    <w:rsid w:val="7293C2A3"/>
    <w:rsid w:val="7298F562"/>
    <w:rsid w:val="729F00F7"/>
    <w:rsid w:val="72A0356F"/>
    <w:rsid w:val="72A458BC"/>
    <w:rsid w:val="72BC913D"/>
    <w:rsid w:val="72BE681C"/>
    <w:rsid w:val="72C7A0C0"/>
    <w:rsid w:val="72C979A9"/>
    <w:rsid w:val="72CEC90F"/>
    <w:rsid w:val="72D0704A"/>
    <w:rsid w:val="72D37A01"/>
    <w:rsid w:val="72D4C23A"/>
    <w:rsid w:val="72DDC9AD"/>
    <w:rsid w:val="72E6706B"/>
    <w:rsid w:val="72E704D8"/>
    <w:rsid w:val="72FD73C4"/>
    <w:rsid w:val="7304EDB9"/>
    <w:rsid w:val="73055422"/>
    <w:rsid w:val="731142C7"/>
    <w:rsid w:val="731482FE"/>
    <w:rsid w:val="73266F3F"/>
    <w:rsid w:val="73293EFF"/>
    <w:rsid w:val="732B174A"/>
    <w:rsid w:val="7333CA5F"/>
    <w:rsid w:val="7343A90A"/>
    <w:rsid w:val="734842DD"/>
    <w:rsid w:val="73495D37"/>
    <w:rsid w:val="734CDD5B"/>
    <w:rsid w:val="734F6C7E"/>
    <w:rsid w:val="73506953"/>
    <w:rsid w:val="7355199D"/>
    <w:rsid w:val="7355BC9C"/>
    <w:rsid w:val="7356E33C"/>
    <w:rsid w:val="735DF787"/>
    <w:rsid w:val="73642BE8"/>
    <w:rsid w:val="7366F21C"/>
    <w:rsid w:val="7368FE7D"/>
    <w:rsid w:val="736FC569"/>
    <w:rsid w:val="73791D40"/>
    <w:rsid w:val="73837B1C"/>
    <w:rsid w:val="738951F9"/>
    <w:rsid w:val="739A8514"/>
    <w:rsid w:val="739B70B5"/>
    <w:rsid w:val="73A6ABFE"/>
    <w:rsid w:val="73AB4D56"/>
    <w:rsid w:val="73B155D8"/>
    <w:rsid w:val="73B18EC0"/>
    <w:rsid w:val="73BFFFB3"/>
    <w:rsid w:val="73C59E71"/>
    <w:rsid w:val="73C95560"/>
    <w:rsid w:val="73CA737E"/>
    <w:rsid w:val="73CCE587"/>
    <w:rsid w:val="73CD6C8E"/>
    <w:rsid w:val="73DD9917"/>
    <w:rsid w:val="73E0A15C"/>
    <w:rsid w:val="73E2F4E0"/>
    <w:rsid w:val="73E39BDB"/>
    <w:rsid w:val="73E5CAB2"/>
    <w:rsid w:val="73EBE559"/>
    <w:rsid w:val="73FBCB8A"/>
    <w:rsid w:val="7400E7F2"/>
    <w:rsid w:val="740429CD"/>
    <w:rsid w:val="74056CE0"/>
    <w:rsid w:val="740B5698"/>
    <w:rsid w:val="741265B4"/>
    <w:rsid w:val="7423626D"/>
    <w:rsid w:val="74239EF1"/>
    <w:rsid w:val="742E6EA4"/>
    <w:rsid w:val="742F5E80"/>
    <w:rsid w:val="742FAD58"/>
    <w:rsid w:val="7438B4DC"/>
    <w:rsid w:val="74467EEB"/>
    <w:rsid w:val="744BF6A7"/>
    <w:rsid w:val="744C4E62"/>
    <w:rsid w:val="744C9E6D"/>
    <w:rsid w:val="744F4A8C"/>
    <w:rsid w:val="745030A4"/>
    <w:rsid w:val="7465D743"/>
    <w:rsid w:val="746B0BC6"/>
    <w:rsid w:val="747D9F42"/>
    <w:rsid w:val="747ECE86"/>
    <w:rsid w:val="747F0481"/>
    <w:rsid w:val="74806BDB"/>
    <w:rsid w:val="74813FB0"/>
    <w:rsid w:val="74855A08"/>
    <w:rsid w:val="748745AF"/>
    <w:rsid w:val="7488F6A5"/>
    <w:rsid w:val="748CDAC0"/>
    <w:rsid w:val="749114EC"/>
    <w:rsid w:val="7492CB64"/>
    <w:rsid w:val="74A5FCA6"/>
    <w:rsid w:val="74A871B5"/>
    <w:rsid w:val="74AC1831"/>
    <w:rsid w:val="74B295D8"/>
    <w:rsid w:val="74B43933"/>
    <w:rsid w:val="74B49BC1"/>
    <w:rsid w:val="74B57ED1"/>
    <w:rsid w:val="74BABF51"/>
    <w:rsid w:val="74BBD0DD"/>
    <w:rsid w:val="74C3174D"/>
    <w:rsid w:val="74C8019A"/>
    <w:rsid w:val="74CB5A29"/>
    <w:rsid w:val="74D6B7D3"/>
    <w:rsid w:val="74E7F2AA"/>
    <w:rsid w:val="74E8F0E5"/>
    <w:rsid w:val="74F1AC0F"/>
    <w:rsid w:val="74F4A993"/>
    <w:rsid w:val="74F4FF4B"/>
    <w:rsid w:val="74F9ED75"/>
    <w:rsid w:val="74FCEEF2"/>
    <w:rsid w:val="7500FF4A"/>
    <w:rsid w:val="75011212"/>
    <w:rsid w:val="75113F04"/>
    <w:rsid w:val="7513F203"/>
    <w:rsid w:val="751492AA"/>
    <w:rsid w:val="7517913D"/>
    <w:rsid w:val="751B33ED"/>
    <w:rsid w:val="751F4B7D"/>
    <w:rsid w:val="752153AD"/>
    <w:rsid w:val="7522EEE8"/>
    <w:rsid w:val="75266A00"/>
    <w:rsid w:val="7528839E"/>
    <w:rsid w:val="752932CD"/>
    <w:rsid w:val="752B32B7"/>
    <w:rsid w:val="752BD683"/>
    <w:rsid w:val="752C9177"/>
    <w:rsid w:val="7538EF1C"/>
    <w:rsid w:val="75396E2A"/>
    <w:rsid w:val="753B673C"/>
    <w:rsid w:val="753F2183"/>
    <w:rsid w:val="754221FC"/>
    <w:rsid w:val="7545E5B5"/>
    <w:rsid w:val="754A8808"/>
    <w:rsid w:val="754D60F5"/>
    <w:rsid w:val="755D1BF4"/>
    <w:rsid w:val="756A4EB9"/>
    <w:rsid w:val="756C2362"/>
    <w:rsid w:val="7570DACD"/>
    <w:rsid w:val="7575CAF7"/>
    <w:rsid w:val="75802340"/>
    <w:rsid w:val="75859C01"/>
    <w:rsid w:val="75877742"/>
    <w:rsid w:val="758F773D"/>
    <w:rsid w:val="7590D3A4"/>
    <w:rsid w:val="7595E7E5"/>
    <w:rsid w:val="759C6651"/>
    <w:rsid w:val="759CC35B"/>
    <w:rsid w:val="75A1740E"/>
    <w:rsid w:val="75B0EF2A"/>
    <w:rsid w:val="75BB5CE0"/>
    <w:rsid w:val="75BBECFF"/>
    <w:rsid w:val="75C42FB8"/>
    <w:rsid w:val="75CA886C"/>
    <w:rsid w:val="75CC9A85"/>
    <w:rsid w:val="75CFD6D8"/>
    <w:rsid w:val="75D4CBAD"/>
    <w:rsid w:val="75DE6D89"/>
    <w:rsid w:val="75E907E9"/>
    <w:rsid w:val="75ECEC11"/>
    <w:rsid w:val="75F92CE5"/>
    <w:rsid w:val="75F98009"/>
    <w:rsid w:val="75F9FA07"/>
    <w:rsid w:val="75FD8031"/>
    <w:rsid w:val="7604575D"/>
    <w:rsid w:val="760457ED"/>
    <w:rsid w:val="76059DF3"/>
    <w:rsid w:val="7609A195"/>
    <w:rsid w:val="760AD393"/>
    <w:rsid w:val="760BD671"/>
    <w:rsid w:val="760F0CAD"/>
    <w:rsid w:val="761169C6"/>
    <w:rsid w:val="7611AFEC"/>
    <w:rsid w:val="76154A62"/>
    <w:rsid w:val="761A3D6F"/>
    <w:rsid w:val="7622EDC4"/>
    <w:rsid w:val="7628A94D"/>
    <w:rsid w:val="762D14BC"/>
    <w:rsid w:val="762EC73F"/>
    <w:rsid w:val="762F20BA"/>
    <w:rsid w:val="76346454"/>
    <w:rsid w:val="763596F5"/>
    <w:rsid w:val="7637D36C"/>
    <w:rsid w:val="763CE801"/>
    <w:rsid w:val="763F9BB8"/>
    <w:rsid w:val="7645F52C"/>
    <w:rsid w:val="76488664"/>
    <w:rsid w:val="764CCA95"/>
    <w:rsid w:val="764DF205"/>
    <w:rsid w:val="76522D83"/>
    <w:rsid w:val="766751E0"/>
    <w:rsid w:val="7667DB0D"/>
    <w:rsid w:val="76716147"/>
    <w:rsid w:val="76788195"/>
    <w:rsid w:val="767980BE"/>
    <w:rsid w:val="767FF9A0"/>
    <w:rsid w:val="7688651A"/>
    <w:rsid w:val="768C5271"/>
    <w:rsid w:val="768DBC96"/>
    <w:rsid w:val="769064B8"/>
    <w:rsid w:val="76983595"/>
    <w:rsid w:val="769C8B42"/>
    <w:rsid w:val="76A4B3C8"/>
    <w:rsid w:val="76AAF222"/>
    <w:rsid w:val="76AB832C"/>
    <w:rsid w:val="76ABC85F"/>
    <w:rsid w:val="76ACC80A"/>
    <w:rsid w:val="76B8A428"/>
    <w:rsid w:val="76B8BB16"/>
    <w:rsid w:val="76C2D9A1"/>
    <w:rsid w:val="76C76238"/>
    <w:rsid w:val="76CBCBD8"/>
    <w:rsid w:val="76CBE86C"/>
    <w:rsid w:val="76CE9F17"/>
    <w:rsid w:val="76D1CD7B"/>
    <w:rsid w:val="76DEB627"/>
    <w:rsid w:val="76DFC3F8"/>
    <w:rsid w:val="76E4EA11"/>
    <w:rsid w:val="76E71924"/>
    <w:rsid w:val="76E7C35D"/>
    <w:rsid w:val="76F12018"/>
    <w:rsid w:val="76F898BF"/>
    <w:rsid w:val="76FAA84D"/>
    <w:rsid w:val="7700038F"/>
    <w:rsid w:val="77030C6F"/>
    <w:rsid w:val="771A4D99"/>
    <w:rsid w:val="77202BAC"/>
    <w:rsid w:val="772F7933"/>
    <w:rsid w:val="773187FC"/>
    <w:rsid w:val="7737A681"/>
    <w:rsid w:val="773A70FF"/>
    <w:rsid w:val="773BE419"/>
    <w:rsid w:val="773DA99C"/>
    <w:rsid w:val="7740B8AC"/>
    <w:rsid w:val="7744BE21"/>
    <w:rsid w:val="7748CD48"/>
    <w:rsid w:val="7748CD87"/>
    <w:rsid w:val="774C09A2"/>
    <w:rsid w:val="774D2D8E"/>
    <w:rsid w:val="774D559B"/>
    <w:rsid w:val="77502B79"/>
    <w:rsid w:val="775A5D2F"/>
    <w:rsid w:val="7763FAD9"/>
    <w:rsid w:val="7768BF86"/>
    <w:rsid w:val="776CAFB4"/>
    <w:rsid w:val="7779925F"/>
    <w:rsid w:val="7779F69C"/>
    <w:rsid w:val="777D4F30"/>
    <w:rsid w:val="777DBA19"/>
    <w:rsid w:val="777E44F1"/>
    <w:rsid w:val="778143FB"/>
    <w:rsid w:val="7783221B"/>
    <w:rsid w:val="7785A82C"/>
    <w:rsid w:val="778C8901"/>
    <w:rsid w:val="779AF540"/>
    <w:rsid w:val="779EF640"/>
    <w:rsid w:val="77A06D19"/>
    <w:rsid w:val="77A3BADF"/>
    <w:rsid w:val="77A8CA47"/>
    <w:rsid w:val="77B0B64C"/>
    <w:rsid w:val="77B4881F"/>
    <w:rsid w:val="77B6A715"/>
    <w:rsid w:val="77B6DB13"/>
    <w:rsid w:val="77BA1147"/>
    <w:rsid w:val="77BA760B"/>
    <w:rsid w:val="77BBD796"/>
    <w:rsid w:val="77BE819F"/>
    <w:rsid w:val="77BF51E4"/>
    <w:rsid w:val="77C2E89F"/>
    <w:rsid w:val="77CD8761"/>
    <w:rsid w:val="77D0660A"/>
    <w:rsid w:val="77D1FE7F"/>
    <w:rsid w:val="77D6918C"/>
    <w:rsid w:val="77D734D5"/>
    <w:rsid w:val="77D91D95"/>
    <w:rsid w:val="77DB80A8"/>
    <w:rsid w:val="77DCD686"/>
    <w:rsid w:val="77E0A15D"/>
    <w:rsid w:val="77E242BB"/>
    <w:rsid w:val="77E32703"/>
    <w:rsid w:val="77E3B8F3"/>
    <w:rsid w:val="77EA05FA"/>
    <w:rsid w:val="77EE82E9"/>
    <w:rsid w:val="77F6D337"/>
    <w:rsid w:val="780687BA"/>
    <w:rsid w:val="780A99B1"/>
    <w:rsid w:val="7814ABD2"/>
    <w:rsid w:val="781C6179"/>
    <w:rsid w:val="781FF053"/>
    <w:rsid w:val="78207DEF"/>
    <w:rsid w:val="782F0BFA"/>
    <w:rsid w:val="783202B7"/>
    <w:rsid w:val="7832DA71"/>
    <w:rsid w:val="783902FB"/>
    <w:rsid w:val="783A1D2E"/>
    <w:rsid w:val="784339B2"/>
    <w:rsid w:val="7858D351"/>
    <w:rsid w:val="78599E4C"/>
    <w:rsid w:val="785AE22C"/>
    <w:rsid w:val="7861895A"/>
    <w:rsid w:val="78642D7E"/>
    <w:rsid w:val="7865268D"/>
    <w:rsid w:val="78751618"/>
    <w:rsid w:val="7884D614"/>
    <w:rsid w:val="788BA908"/>
    <w:rsid w:val="788D136E"/>
    <w:rsid w:val="7894BCB6"/>
    <w:rsid w:val="7895309B"/>
    <w:rsid w:val="789B09A7"/>
    <w:rsid w:val="789C36BC"/>
    <w:rsid w:val="78A0693B"/>
    <w:rsid w:val="78A47E3E"/>
    <w:rsid w:val="78AB468A"/>
    <w:rsid w:val="78AF5E20"/>
    <w:rsid w:val="78B0580A"/>
    <w:rsid w:val="78B452A2"/>
    <w:rsid w:val="78B74AD4"/>
    <w:rsid w:val="78B89697"/>
    <w:rsid w:val="78B9CFF2"/>
    <w:rsid w:val="78BA111F"/>
    <w:rsid w:val="78BB17D8"/>
    <w:rsid w:val="78C925A5"/>
    <w:rsid w:val="78CF8E60"/>
    <w:rsid w:val="78E319AC"/>
    <w:rsid w:val="78E3CCE4"/>
    <w:rsid w:val="78EC31DD"/>
    <w:rsid w:val="78EDCBA2"/>
    <w:rsid w:val="78F2FDA2"/>
    <w:rsid w:val="78F93423"/>
    <w:rsid w:val="78FA97B5"/>
    <w:rsid w:val="790B1313"/>
    <w:rsid w:val="790ED021"/>
    <w:rsid w:val="79179867"/>
    <w:rsid w:val="791F88D8"/>
    <w:rsid w:val="79202AFE"/>
    <w:rsid w:val="79231E32"/>
    <w:rsid w:val="79294D04"/>
    <w:rsid w:val="792EC0C5"/>
    <w:rsid w:val="7931518C"/>
    <w:rsid w:val="7931DDEE"/>
    <w:rsid w:val="7932E965"/>
    <w:rsid w:val="7935B6E2"/>
    <w:rsid w:val="793656D7"/>
    <w:rsid w:val="7936DC71"/>
    <w:rsid w:val="7938CBFD"/>
    <w:rsid w:val="793A7454"/>
    <w:rsid w:val="793BCB64"/>
    <w:rsid w:val="793CCBFC"/>
    <w:rsid w:val="794A4E7E"/>
    <w:rsid w:val="794BDF2E"/>
    <w:rsid w:val="794D4847"/>
    <w:rsid w:val="795002EB"/>
    <w:rsid w:val="795199EC"/>
    <w:rsid w:val="7951E8C4"/>
    <w:rsid w:val="79523FA9"/>
    <w:rsid w:val="79550206"/>
    <w:rsid w:val="7957DA86"/>
    <w:rsid w:val="7961052E"/>
    <w:rsid w:val="796E9251"/>
    <w:rsid w:val="7977EDE6"/>
    <w:rsid w:val="797DD735"/>
    <w:rsid w:val="797EB483"/>
    <w:rsid w:val="7980FF77"/>
    <w:rsid w:val="7991A794"/>
    <w:rsid w:val="79BB0E07"/>
    <w:rsid w:val="79BBDA21"/>
    <w:rsid w:val="79BBFDF9"/>
    <w:rsid w:val="79D0F34B"/>
    <w:rsid w:val="79D52626"/>
    <w:rsid w:val="79D7B1D1"/>
    <w:rsid w:val="79DD0AF3"/>
    <w:rsid w:val="79DD37AE"/>
    <w:rsid w:val="79DE2072"/>
    <w:rsid w:val="79E051B5"/>
    <w:rsid w:val="79E14735"/>
    <w:rsid w:val="79E65A58"/>
    <w:rsid w:val="79EEBF2E"/>
    <w:rsid w:val="79FC2074"/>
    <w:rsid w:val="7A020719"/>
    <w:rsid w:val="7A0E9549"/>
    <w:rsid w:val="7A0EF39F"/>
    <w:rsid w:val="7A107036"/>
    <w:rsid w:val="7A206B95"/>
    <w:rsid w:val="7A20DE5D"/>
    <w:rsid w:val="7A20FF8F"/>
    <w:rsid w:val="7A281766"/>
    <w:rsid w:val="7A2879CB"/>
    <w:rsid w:val="7A2B8F09"/>
    <w:rsid w:val="7A2BF8F3"/>
    <w:rsid w:val="7A32872D"/>
    <w:rsid w:val="7A34DBFE"/>
    <w:rsid w:val="7A380373"/>
    <w:rsid w:val="7A3803D2"/>
    <w:rsid w:val="7A3FE4EF"/>
    <w:rsid w:val="7A425DF5"/>
    <w:rsid w:val="7A480B22"/>
    <w:rsid w:val="7A4C07A8"/>
    <w:rsid w:val="7A4FACFC"/>
    <w:rsid w:val="7A531B35"/>
    <w:rsid w:val="7A5466F8"/>
    <w:rsid w:val="7A5500B5"/>
    <w:rsid w:val="7A594A17"/>
    <w:rsid w:val="7A5A0324"/>
    <w:rsid w:val="7A5BA7D8"/>
    <w:rsid w:val="7A64D2F1"/>
    <w:rsid w:val="7A69CEBC"/>
    <w:rsid w:val="7A6BC1DF"/>
    <w:rsid w:val="7A6D727C"/>
    <w:rsid w:val="7A707917"/>
    <w:rsid w:val="7A710D0C"/>
    <w:rsid w:val="7A74A509"/>
    <w:rsid w:val="7A7FC150"/>
    <w:rsid w:val="7A88C7C1"/>
    <w:rsid w:val="7A8BFB31"/>
    <w:rsid w:val="7A90D45F"/>
    <w:rsid w:val="7A9A843E"/>
    <w:rsid w:val="7A9CADFE"/>
    <w:rsid w:val="7A9D5F01"/>
    <w:rsid w:val="7AA55112"/>
    <w:rsid w:val="7AABF9E6"/>
    <w:rsid w:val="7AB554CB"/>
    <w:rsid w:val="7AB73D65"/>
    <w:rsid w:val="7ABB6331"/>
    <w:rsid w:val="7ABCF20C"/>
    <w:rsid w:val="7AC3E6CE"/>
    <w:rsid w:val="7AC8925F"/>
    <w:rsid w:val="7AC8F7F1"/>
    <w:rsid w:val="7ACCECE0"/>
    <w:rsid w:val="7AD95F3F"/>
    <w:rsid w:val="7AE407DD"/>
    <w:rsid w:val="7AE91C2F"/>
    <w:rsid w:val="7AE9B7BA"/>
    <w:rsid w:val="7AEE4605"/>
    <w:rsid w:val="7AF1EBC4"/>
    <w:rsid w:val="7AF242C4"/>
    <w:rsid w:val="7AF65529"/>
    <w:rsid w:val="7AF86ABB"/>
    <w:rsid w:val="7AF961C8"/>
    <w:rsid w:val="7AFCFB5B"/>
    <w:rsid w:val="7B010565"/>
    <w:rsid w:val="7B02C457"/>
    <w:rsid w:val="7B0B5B78"/>
    <w:rsid w:val="7B0F1611"/>
    <w:rsid w:val="7B1091D8"/>
    <w:rsid w:val="7B127AA8"/>
    <w:rsid w:val="7B1B562F"/>
    <w:rsid w:val="7B1FCACB"/>
    <w:rsid w:val="7B24CB82"/>
    <w:rsid w:val="7B25B258"/>
    <w:rsid w:val="7B27226F"/>
    <w:rsid w:val="7B2AD7F4"/>
    <w:rsid w:val="7B2B6744"/>
    <w:rsid w:val="7B33A342"/>
    <w:rsid w:val="7B3B61A6"/>
    <w:rsid w:val="7B4274A0"/>
    <w:rsid w:val="7B4BE1AF"/>
    <w:rsid w:val="7B4DB5B6"/>
    <w:rsid w:val="7B4E0113"/>
    <w:rsid w:val="7B4FD778"/>
    <w:rsid w:val="7B568CD6"/>
    <w:rsid w:val="7B5758CC"/>
    <w:rsid w:val="7B5AF2E2"/>
    <w:rsid w:val="7B5EAE89"/>
    <w:rsid w:val="7B638CD5"/>
    <w:rsid w:val="7B68DDF8"/>
    <w:rsid w:val="7B6A7F9F"/>
    <w:rsid w:val="7B6AC075"/>
    <w:rsid w:val="7B712FB1"/>
    <w:rsid w:val="7B7CA9CC"/>
    <w:rsid w:val="7B858A7C"/>
    <w:rsid w:val="7B85D877"/>
    <w:rsid w:val="7B87259B"/>
    <w:rsid w:val="7B878247"/>
    <w:rsid w:val="7B8D0653"/>
    <w:rsid w:val="7B95437B"/>
    <w:rsid w:val="7BA1AC6B"/>
    <w:rsid w:val="7BA6739A"/>
    <w:rsid w:val="7BA7141C"/>
    <w:rsid w:val="7BAAA468"/>
    <w:rsid w:val="7BADB036"/>
    <w:rsid w:val="7BBC53CC"/>
    <w:rsid w:val="7BC6BE86"/>
    <w:rsid w:val="7BCA051D"/>
    <w:rsid w:val="7BCB268B"/>
    <w:rsid w:val="7BDCCCE0"/>
    <w:rsid w:val="7BDDC455"/>
    <w:rsid w:val="7BDE0B3E"/>
    <w:rsid w:val="7BF080C9"/>
    <w:rsid w:val="7BF586AF"/>
    <w:rsid w:val="7BF9D1D9"/>
    <w:rsid w:val="7BFC73DC"/>
    <w:rsid w:val="7C06D7F3"/>
    <w:rsid w:val="7C09E14B"/>
    <w:rsid w:val="7C21DA8C"/>
    <w:rsid w:val="7C24DB8D"/>
    <w:rsid w:val="7C29BF22"/>
    <w:rsid w:val="7C2A97FF"/>
    <w:rsid w:val="7C2AE094"/>
    <w:rsid w:val="7C2D184A"/>
    <w:rsid w:val="7C336403"/>
    <w:rsid w:val="7C3FC044"/>
    <w:rsid w:val="7C42B3D5"/>
    <w:rsid w:val="7C43EC0E"/>
    <w:rsid w:val="7C45B984"/>
    <w:rsid w:val="7C54885A"/>
    <w:rsid w:val="7C562CCB"/>
    <w:rsid w:val="7C5BDB80"/>
    <w:rsid w:val="7C5C1CB3"/>
    <w:rsid w:val="7C662280"/>
    <w:rsid w:val="7C6A606F"/>
    <w:rsid w:val="7C6AA97C"/>
    <w:rsid w:val="7C6EE3EC"/>
    <w:rsid w:val="7C74CC5A"/>
    <w:rsid w:val="7C7F1B04"/>
    <w:rsid w:val="7C8A4EB6"/>
    <w:rsid w:val="7C8CD1A6"/>
    <w:rsid w:val="7C8E1325"/>
    <w:rsid w:val="7C8EE26F"/>
    <w:rsid w:val="7CB132EF"/>
    <w:rsid w:val="7CB39159"/>
    <w:rsid w:val="7CB72A16"/>
    <w:rsid w:val="7CB745E5"/>
    <w:rsid w:val="7CC11881"/>
    <w:rsid w:val="7CC238E8"/>
    <w:rsid w:val="7CC3C276"/>
    <w:rsid w:val="7CC69F64"/>
    <w:rsid w:val="7CC737A5"/>
    <w:rsid w:val="7CCD3B30"/>
    <w:rsid w:val="7CD099A5"/>
    <w:rsid w:val="7CD3726E"/>
    <w:rsid w:val="7CDBC969"/>
    <w:rsid w:val="7CF73B39"/>
    <w:rsid w:val="7CF9218A"/>
    <w:rsid w:val="7CFD450F"/>
    <w:rsid w:val="7D034667"/>
    <w:rsid w:val="7D09364A"/>
    <w:rsid w:val="7D09697F"/>
    <w:rsid w:val="7D0A9DDF"/>
    <w:rsid w:val="7D168870"/>
    <w:rsid w:val="7D27952C"/>
    <w:rsid w:val="7D2A21BB"/>
    <w:rsid w:val="7D366F41"/>
    <w:rsid w:val="7D38393F"/>
    <w:rsid w:val="7D39847A"/>
    <w:rsid w:val="7D3D3E7A"/>
    <w:rsid w:val="7D4543FC"/>
    <w:rsid w:val="7D47EEC5"/>
    <w:rsid w:val="7D54524D"/>
    <w:rsid w:val="7D55647E"/>
    <w:rsid w:val="7D5F1A2B"/>
    <w:rsid w:val="7D5F7EB6"/>
    <w:rsid w:val="7D637E8E"/>
    <w:rsid w:val="7D70B15E"/>
    <w:rsid w:val="7D76F91E"/>
    <w:rsid w:val="7D76FC00"/>
    <w:rsid w:val="7D7C7B3A"/>
    <w:rsid w:val="7D7E09CF"/>
    <w:rsid w:val="7D8A7906"/>
    <w:rsid w:val="7D8ABBF7"/>
    <w:rsid w:val="7D931FC2"/>
    <w:rsid w:val="7D959C72"/>
    <w:rsid w:val="7D986FAE"/>
    <w:rsid w:val="7D9906A3"/>
    <w:rsid w:val="7D9E7C26"/>
    <w:rsid w:val="7DA36427"/>
    <w:rsid w:val="7DB27329"/>
    <w:rsid w:val="7DBD4B3F"/>
    <w:rsid w:val="7DBE7855"/>
    <w:rsid w:val="7DBF19D6"/>
    <w:rsid w:val="7DCA03D0"/>
    <w:rsid w:val="7DCC9491"/>
    <w:rsid w:val="7DCCE042"/>
    <w:rsid w:val="7DD65126"/>
    <w:rsid w:val="7DDA11A9"/>
    <w:rsid w:val="7DDC12E2"/>
    <w:rsid w:val="7DE1A5D0"/>
    <w:rsid w:val="7DE20A2F"/>
    <w:rsid w:val="7DE4201E"/>
    <w:rsid w:val="7DE87A60"/>
    <w:rsid w:val="7DED0DE4"/>
    <w:rsid w:val="7DF4D90D"/>
    <w:rsid w:val="7DF7F275"/>
    <w:rsid w:val="7DFCB485"/>
    <w:rsid w:val="7DFF5F24"/>
    <w:rsid w:val="7E065E0B"/>
    <w:rsid w:val="7E08D737"/>
    <w:rsid w:val="7E0A04EE"/>
    <w:rsid w:val="7E0B3868"/>
    <w:rsid w:val="7E0B51E7"/>
    <w:rsid w:val="7E0D176A"/>
    <w:rsid w:val="7E14F21D"/>
    <w:rsid w:val="7E16F19F"/>
    <w:rsid w:val="7E1AEB65"/>
    <w:rsid w:val="7E20535E"/>
    <w:rsid w:val="7E222D8A"/>
    <w:rsid w:val="7E29E6C6"/>
    <w:rsid w:val="7E2C7F4A"/>
    <w:rsid w:val="7E31BC76"/>
    <w:rsid w:val="7E34FCE7"/>
    <w:rsid w:val="7E38462A"/>
    <w:rsid w:val="7E40C370"/>
    <w:rsid w:val="7E495CE0"/>
    <w:rsid w:val="7E511968"/>
    <w:rsid w:val="7E52F2D4"/>
    <w:rsid w:val="7E57498D"/>
    <w:rsid w:val="7E5AF19A"/>
    <w:rsid w:val="7E5F34BC"/>
    <w:rsid w:val="7E604504"/>
    <w:rsid w:val="7E65402F"/>
    <w:rsid w:val="7E6B2075"/>
    <w:rsid w:val="7E6F7C1B"/>
    <w:rsid w:val="7E761235"/>
    <w:rsid w:val="7E77D39B"/>
    <w:rsid w:val="7E7BA9E8"/>
    <w:rsid w:val="7E7BE7D4"/>
    <w:rsid w:val="7E7F5449"/>
    <w:rsid w:val="7E814968"/>
    <w:rsid w:val="7E82BB7B"/>
    <w:rsid w:val="7E851A03"/>
    <w:rsid w:val="7E85AB6D"/>
    <w:rsid w:val="7E8AA9FA"/>
    <w:rsid w:val="7E8BA2FD"/>
    <w:rsid w:val="7E8C1CFB"/>
    <w:rsid w:val="7E901F80"/>
    <w:rsid w:val="7E93FAE9"/>
    <w:rsid w:val="7E977691"/>
    <w:rsid w:val="7EB0DB5C"/>
    <w:rsid w:val="7EB74791"/>
    <w:rsid w:val="7EC21633"/>
    <w:rsid w:val="7EC23C48"/>
    <w:rsid w:val="7ED44FCD"/>
    <w:rsid w:val="7EDB5A81"/>
    <w:rsid w:val="7EDC11A3"/>
    <w:rsid w:val="7EE48DF9"/>
    <w:rsid w:val="7EE9AC48"/>
    <w:rsid w:val="7EE9C80C"/>
    <w:rsid w:val="7EECCFF3"/>
    <w:rsid w:val="7EF37BE7"/>
    <w:rsid w:val="7EF7317C"/>
    <w:rsid w:val="7EFAEA8C"/>
    <w:rsid w:val="7F085118"/>
    <w:rsid w:val="7F09A86B"/>
    <w:rsid w:val="7F18F219"/>
    <w:rsid w:val="7F1ABA0F"/>
    <w:rsid w:val="7F1DFB5F"/>
    <w:rsid w:val="7F2A7D15"/>
    <w:rsid w:val="7F2B13F5"/>
    <w:rsid w:val="7F2B4EFD"/>
    <w:rsid w:val="7F2F9991"/>
    <w:rsid w:val="7F30A180"/>
    <w:rsid w:val="7F316CD3"/>
    <w:rsid w:val="7F3333A8"/>
    <w:rsid w:val="7F382983"/>
    <w:rsid w:val="7F44FFDA"/>
    <w:rsid w:val="7F515841"/>
    <w:rsid w:val="7F521A0A"/>
    <w:rsid w:val="7F57A817"/>
    <w:rsid w:val="7F57CBDB"/>
    <w:rsid w:val="7F67532E"/>
    <w:rsid w:val="7F6B4CFB"/>
    <w:rsid w:val="7F6BA8AA"/>
    <w:rsid w:val="7F6C8E03"/>
    <w:rsid w:val="7F6ED8FA"/>
    <w:rsid w:val="7F704A85"/>
    <w:rsid w:val="7F7A4D10"/>
    <w:rsid w:val="7F7A972C"/>
    <w:rsid w:val="7F82421D"/>
    <w:rsid w:val="7F89CF9D"/>
    <w:rsid w:val="7F8A9126"/>
    <w:rsid w:val="7F8D8EC9"/>
    <w:rsid w:val="7F92C17C"/>
    <w:rsid w:val="7F932F64"/>
    <w:rsid w:val="7F99AA8D"/>
    <w:rsid w:val="7F99BA65"/>
    <w:rsid w:val="7F9CC6C7"/>
    <w:rsid w:val="7F9DC0DB"/>
    <w:rsid w:val="7FA1E8FF"/>
    <w:rsid w:val="7FA3403C"/>
    <w:rsid w:val="7FA4200F"/>
    <w:rsid w:val="7FAC0B92"/>
    <w:rsid w:val="7FB0EB99"/>
    <w:rsid w:val="7FC10C3C"/>
    <w:rsid w:val="7FC467A4"/>
    <w:rsid w:val="7FCC0A9E"/>
    <w:rsid w:val="7FD4E7D3"/>
    <w:rsid w:val="7FD5EAA8"/>
    <w:rsid w:val="7FD745BF"/>
    <w:rsid w:val="7FD99E5A"/>
    <w:rsid w:val="7FE84F4F"/>
    <w:rsid w:val="7FEEC335"/>
    <w:rsid w:val="7FF2FEC2"/>
    <w:rsid w:val="7FF93FFB"/>
    <w:rsid w:val="7FFB68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6103B"/>
    <w:rPr>
      <w:color w:val="605E5C"/>
      <w:shd w:val="clear" w:color="auto" w:fill="E1DFDD"/>
    </w:rPr>
  </w:style>
  <w:style w:type="paragraph" w:styleId="Revision">
    <w:name w:val="Revision"/>
    <w:hidden/>
    <w:uiPriority w:val="99"/>
    <w:semiHidden/>
    <w:rsid w:val="00E6103B"/>
    <w:pPr>
      <w:spacing w:after="0" w:line="240" w:lineRule="auto"/>
    </w:pPr>
  </w:style>
  <w:style w:type="paragraph" w:customStyle="1" w:styleId="paragraph">
    <w:name w:val="paragraph"/>
    <w:basedOn w:val="Normal"/>
    <w:rsid w:val="00293B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93BB8"/>
  </w:style>
  <w:style w:type="character" w:customStyle="1" w:styleId="eop">
    <w:name w:val="eop"/>
    <w:basedOn w:val="DefaultParagraphFont"/>
    <w:rsid w:val="00293BB8"/>
  </w:style>
  <w:style w:type="paragraph" w:styleId="Bibliography">
    <w:name w:val="Bibliography"/>
    <w:basedOn w:val="Normal"/>
    <w:next w:val="Normal"/>
    <w:uiPriority w:val="37"/>
    <w:unhideWhenUsed/>
    <w:rsid w:val="00C969B0"/>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7873">
      <w:bodyDiv w:val="1"/>
      <w:marLeft w:val="0"/>
      <w:marRight w:val="0"/>
      <w:marTop w:val="0"/>
      <w:marBottom w:val="0"/>
      <w:divBdr>
        <w:top w:val="none" w:sz="0" w:space="0" w:color="auto"/>
        <w:left w:val="none" w:sz="0" w:space="0" w:color="auto"/>
        <w:bottom w:val="none" w:sz="0" w:space="0" w:color="auto"/>
        <w:right w:val="none" w:sz="0" w:space="0" w:color="auto"/>
      </w:divBdr>
      <w:divsChild>
        <w:div w:id="195698880">
          <w:marLeft w:val="0"/>
          <w:marRight w:val="0"/>
          <w:marTop w:val="0"/>
          <w:marBottom w:val="0"/>
          <w:divBdr>
            <w:top w:val="none" w:sz="0" w:space="0" w:color="auto"/>
            <w:left w:val="none" w:sz="0" w:space="0" w:color="auto"/>
            <w:bottom w:val="none" w:sz="0" w:space="0" w:color="auto"/>
            <w:right w:val="none" w:sz="0" w:space="0" w:color="auto"/>
          </w:divBdr>
          <w:divsChild>
            <w:div w:id="935554443">
              <w:marLeft w:val="0"/>
              <w:marRight w:val="0"/>
              <w:marTop w:val="0"/>
              <w:marBottom w:val="0"/>
              <w:divBdr>
                <w:top w:val="none" w:sz="0" w:space="0" w:color="auto"/>
                <w:left w:val="none" w:sz="0" w:space="0" w:color="auto"/>
                <w:bottom w:val="none" w:sz="0" w:space="0" w:color="auto"/>
                <w:right w:val="none" w:sz="0" w:space="0" w:color="auto"/>
              </w:divBdr>
              <w:divsChild>
                <w:div w:id="202011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71592587">
      <w:bodyDiv w:val="1"/>
      <w:marLeft w:val="0"/>
      <w:marRight w:val="0"/>
      <w:marTop w:val="0"/>
      <w:marBottom w:val="0"/>
      <w:divBdr>
        <w:top w:val="none" w:sz="0" w:space="0" w:color="auto"/>
        <w:left w:val="none" w:sz="0" w:space="0" w:color="auto"/>
        <w:bottom w:val="none" w:sz="0" w:space="0" w:color="auto"/>
        <w:right w:val="none" w:sz="0" w:space="0" w:color="auto"/>
      </w:divBdr>
      <w:divsChild>
        <w:div w:id="947470570">
          <w:marLeft w:val="0"/>
          <w:marRight w:val="0"/>
          <w:marTop w:val="0"/>
          <w:marBottom w:val="0"/>
          <w:divBdr>
            <w:top w:val="none" w:sz="0" w:space="0" w:color="auto"/>
            <w:left w:val="none" w:sz="0" w:space="0" w:color="auto"/>
            <w:bottom w:val="none" w:sz="0" w:space="0" w:color="auto"/>
            <w:right w:val="none" w:sz="0" w:space="0" w:color="auto"/>
          </w:divBdr>
          <w:divsChild>
            <w:div w:id="56518865">
              <w:marLeft w:val="0"/>
              <w:marRight w:val="0"/>
              <w:marTop w:val="0"/>
              <w:marBottom w:val="0"/>
              <w:divBdr>
                <w:top w:val="none" w:sz="0" w:space="0" w:color="auto"/>
                <w:left w:val="none" w:sz="0" w:space="0" w:color="auto"/>
                <w:bottom w:val="none" w:sz="0" w:space="0" w:color="auto"/>
                <w:right w:val="none" w:sz="0" w:space="0" w:color="auto"/>
              </w:divBdr>
              <w:divsChild>
                <w:div w:id="84733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87290">
      <w:bodyDiv w:val="1"/>
      <w:marLeft w:val="0"/>
      <w:marRight w:val="0"/>
      <w:marTop w:val="0"/>
      <w:marBottom w:val="0"/>
      <w:divBdr>
        <w:top w:val="none" w:sz="0" w:space="0" w:color="auto"/>
        <w:left w:val="none" w:sz="0" w:space="0" w:color="auto"/>
        <w:bottom w:val="none" w:sz="0" w:space="0" w:color="auto"/>
        <w:right w:val="none" w:sz="0" w:space="0" w:color="auto"/>
      </w:divBdr>
      <w:divsChild>
        <w:div w:id="967736363">
          <w:marLeft w:val="0"/>
          <w:marRight w:val="0"/>
          <w:marTop w:val="0"/>
          <w:marBottom w:val="0"/>
          <w:divBdr>
            <w:top w:val="none" w:sz="0" w:space="0" w:color="auto"/>
            <w:left w:val="none" w:sz="0" w:space="0" w:color="auto"/>
            <w:bottom w:val="none" w:sz="0" w:space="0" w:color="auto"/>
            <w:right w:val="none" w:sz="0" w:space="0" w:color="auto"/>
          </w:divBdr>
        </w:div>
        <w:div w:id="952439894">
          <w:marLeft w:val="0"/>
          <w:marRight w:val="0"/>
          <w:marTop w:val="0"/>
          <w:marBottom w:val="0"/>
          <w:divBdr>
            <w:top w:val="none" w:sz="0" w:space="0" w:color="auto"/>
            <w:left w:val="none" w:sz="0" w:space="0" w:color="auto"/>
            <w:bottom w:val="none" w:sz="0" w:space="0" w:color="auto"/>
            <w:right w:val="none" w:sz="0" w:space="0" w:color="auto"/>
          </w:divBdr>
        </w:div>
        <w:div w:id="1104378868">
          <w:marLeft w:val="0"/>
          <w:marRight w:val="0"/>
          <w:marTop w:val="0"/>
          <w:marBottom w:val="0"/>
          <w:divBdr>
            <w:top w:val="none" w:sz="0" w:space="0" w:color="auto"/>
            <w:left w:val="none" w:sz="0" w:space="0" w:color="auto"/>
            <w:bottom w:val="none" w:sz="0" w:space="0" w:color="auto"/>
            <w:right w:val="none" w:sz="0" w:space="0" w:color="auto"/>
          </w:divBdr>
        </w:div>
        <w:div w:id="1959987133">
          <w:marLeft w:val="0"/>
          <w:marRight w:val="0"/>
          <w:marTop w:val="0"/>
          <w:marBottom w:val="0"/>
          <w:divBdr>
            <w:top w:val="none" w:sz="0" w:space="0" w:color="auto"/>
            <w:left w:val="none" w:sz="0" w:space="0" w:color="auto"/>
            <w:bottom w:val="none" w:sz="0" w:space="0" w:color="auto"/>
            <w:right w:val="none" w:sz="0" w:space="0" w:color="auto"/>
          </w:divBdr>
        </w:div>
        <w:div w:id="1502621120">
          <w:marLeft w:val="0"/>
          <w:marRight w:val="0"/>
          <w:marTop w:val="0"/>
          <w:marBottom w:val="0"/>
          <w:divBdr>
            <w:top w:val="none" w:sz="0" w:space="0" w:color="auto"/>
            <w:left w:val="none" w:sz="0" w:space="0" w:color="auto"/>
            <w:bottom w:val="none" w:sz="0" w:space="0" w:color="auto"/>
            <w:right w:val="none" w:sz="0" w:space="0" w:color="auto"/>
          </w:divBdr>
        </w:div>
        <w:div w:id="865170346">
          <w:marLeft w:val="0"/>
          <w:marRight w:val="0"/>
          <w:marTop w:val="0"/>
          <w:marBottom w:val="0"/>
          <w:divBdr>
            <w:top w:val="none" w:sz="0" w:space="0" w:color="auto"/>
            <w:left w:val="none" w:sz="0" w:space="0" w:color="auto"/>
            <w:bottom w:val="none" w:sz="0" w:space="0" w:color="auto"/>
            <w:right w:val="none" w:sz="0" w:space="0" w:color="auto"/>
          </w:divBdr>
        </w:div>
        <w:div w:id="1291403051">
          <w:marLeft w:val="0"/>
          <w:marRight w:val="0"/>
          <w:marTop w:val="0"/>
          <w:marBottom w:val="0"/>
          <w:divBdr>
            <w:top w:val="none" w:sz="0" w:space="0" w:color="auto"/>
            <w:left w:val="none" w:sz="0" w:space="0" w:color="auto"/>
            <w:bottom w:val="none" w:sz="0" w:space="0" w:color="auto"/>
            <w:right w:val="none" w:sz="0" w:space="0" w:color="auto"/>
          </w:divBdr>
          <w:divsChild>
            <w:div w:id="1365987192">
              <w:marLeft w:val="0"/>
              <w:marRight w:val="0"/>
              <w:marTop w:val="30"/>
              <w:marBottom w:val="30"/>
              <w:divBdr>
                <w:top w:val="none" w:sz="0" w:space="0" w:color="auto"/>
                <w:left w:val="none" w:sz="0" w:space="0" w:color="auto"/>
                <w:bottom w:val="none" w:sz="0" w:space="0" w:color="auto"/>
                <w:right w:val="none" w:sz="0" w:space="0" w:color="auto"/>
              </w:divBdr>
              <w:divsChild>
                <w:div w:id="797840495">
                  <w:marLeft w:val="0"/>
                  <w:marRight w:val="0"/>
                  <w:marTop w:val="0"/>
                  <w:marBottom w:val="0"/>
                  <w:divBdr>
                    <w:top w:val="none" w:sz="0" w:space="0" w:color="auto"/>
                    <w:left w:val="none" w:sz="0" w:space="0" w:color="auto"/>
                    <w:bottom w:val="none" w:sz="0" w:space="0" w:color="auto"/>
                    <w:right w:val="none" w:sz="0" w:space="0" w:color="auto"/>
                  </w:divBdr>
                  <w:divsChild>
                    <w:div w:id="1552763694">
                      <w:marLeft w:val="0"/>
                      <w:marRight w:val="0"/>
                      <w:marTop w:val="0"/>
                      <w:marBottom w:val="0"/>
                      <w:divBdr>
                        <w:top w:val="none" w:sz="0" w:space="0" w:color="auto"/>
                        <w:left w:val="none" w:sz="0" w:space="0" w:color="auto"/>
                        <w:bottom w:val="none" w:sz="0" w:space="0" w:color="auto"/>
                        <w:right w:val="none" w:sz="0" w:space="0" w:color="auto"/>
                      </w:divBdr>
                    </w:div>
                  </w:divsChild>
                </w:div>
                <w:div w:id="954366841">
                  <w:marLeft w:val="0"/>
                  <w:marRight w:val="0"/>
                  <w:marTop w:val="0"/>
                  <w:marBottom w:val="0"/>
                  <w:divBdr>
                    <w:top w:val="none" w:sz="0" w:space="0" w:color="auto"/>
                    <w:left w:val="none" w:sz="0" w:space="0" w:color="auto"/>
                    <w:bottom w:val="none" w:sz="0" w:space="0" w:color="auto"/>
                    <w:right w:val="none" w:sz="0" w:space="0" w:color="auto"/>
                  </w:divBdr>
                  <w:divsChild>
                    <w:div w:id="120923357">
                      <w:marLeft w:val="0"/>
                      <w:marRight w:val="0"/>
                      <w:marTop w:val="0"/>
                      <w:marBottom w:val="0"/>
                      <w:divBdr>
                        <w:top w:val="none" w:sz="0" w:space="0" w:color="auto"/>
                        <w:left w:val="none" w:sz="0" w:space="0" w:color="auto"/>
                        <w:bottom w:val="none" w:sz="0" w:space="0" w:color="auto"/>
                        <w:right w:val="none" w:sz="0" w:space="0" w:color="auto"/>
                      </w:divBdr>
                    </w:div>
                  </w:divsChild>
                </w:div>
                <w:div w:id="951932645">
                  <w:marLeft w:val="0"/>
                  <w:marRight w:val="0"/>
                  <w:marTop w:val="0"/>
                  <w:marBottom w:val="0"/>
                  <w:divBdr>
                    <w:top w:val="none" w:sz="0" w:space="0" w:color="auto"/>
                    <w:left w:val="none" w:sz="0" w:space="0" w:color="auto"/>
                    <w:bottom w:val="none" w:sz="0" w:space="0" w:color="auto"/>
                    <w:right w:val="none" w:sz="0" w:space="0" w:color="auto"/>
                  </w:divBdr>
                  <w:divsChild>
                    <w:div w:id="1905525515">
                      <w:marLeft w:val="0"/>
                      <w:marRight w:val="0"/>
                      <w:marTop w:val="0"/>
                      <w:marBottom w:val="0"/>
                      <w:divBdr>
                        <w:top w:val="none" w:sz="0" w:space="0" w:color="auto"/>
                        <w:left w:val="none" w:sz="0" w:space="0" w:color="auto"/>
                        <w:bottom w:val="none" w:sz="0" w:space="0" w:color="auto"/>
                        <w:right w:val="none" w:sz="0" w:space="0" w:color="auto"/>
                      </w:divBdr>
                    </w:div>
                  </w:divsChild>
                </w:div>
                <w:div w:id="1296521458">
                  <w:marLeft w:val="0"/>
                  <w:marRight w:val="0"/>
                  <w:marTop w:val="0"/>
                  <w:marBottom w:val="0"/>
                  <w:divBdr>
                    <w:top w:val="none" w:sz="0" w:space="0" w:color="auto"/>
                    <w:left w:val="none" w:sz="0" w:space="0" w:color="auto"/>
                    <w:bottom w:val="none" w:sz="0" w:space="0" w:color="auto"/>
                    <w:right w:val="none" w:sz="0" w:space="0" w:color="auto"/>
                  </w:divBdr>
                  <w:divsChild>
                    <w:div w:id="832376681">
                      <w:marLeft w:val="0"/>
                      <w:marRight w:val="0"/>
                      <w:marTop w:val="0"/>
                      <w:marBottom w:val="0"/>
                      <w:divBdr>
                        <w:top w:val="none" w:sz="0" w:space="0" w:color="auto"/>
                        <w:left w:val="none" w:sz="0" w:space="0" w:color="auto"/>
                        <w:bottom w:val="none" w:sz="0" w:space="0" w:color="auto"/>
                        <w:right w:val="none" w:sz="0" w:space="0" w:color="auto"/>
                      </w:divBdr>
                    </w:div>
                  </w:divsChild>
                </w:div>
                <w:div w:id="1678926025">
                  <w:marLeft w:val="0"/>
                  <w:marRight w:val="0"/>
                  <w:marTop w:val="0"/>
                  <w:marBottom w:val="0"/>
                  <w:divBdr>
                    <w:top w:val="none" w:sz="0" w:space="0" w:color="auto"/>
                    <w:left w:val="none" w:sz="0" w:space="0" w:color="auto"/>
                    <w:bottom w:val="none" w:sz="0" w:space="0" w:color="auto"/>
                    <w:right w:val="none" w:sz="0" w:space="0" w:color="auto"/>
                  </w:divBdr>
                  <w:divsChild>
                    <w:div w:id="1419254632">
                      <w:marLeft w:val="0"/>
                      <w:marRight w:val="0"/>
                      <w:marTop w:val="0"/>
                      <w:marBottom w:val="0"/>
                      <w:divBdr>
                        <w:top w:val="none" w:sz="0" w:space="0" w:color="auto"/>
                        <w:left w:val="none" w:sz="0" w:space="0" w:color="auto"/>
                        <w:bottom w:val="none" w:sz="0" w:space="0" w:color="auto"/>
                        <w:right w:val="none" w:sz="0" w:space="0" w:color="auto"/>
                      </w:divBdr>
                    </w:div>
                  </w:divsChild>
                </w:div>
                <w:div w:id="1160728457">
                  <w:marLeft w:val="0"/>
                  <w:marRight w:val="0"/>
                  <w:marTop w:val="0"/>
                  <w:marBottom w:val="0"/>
                  <w:divBdr>
                    <w:top w:val="none" w:sz="0" w:space="0" w:color="auto"/>
                    <w:left w:val="none" w:sz="0" w:space="0" w:color="auto"/>
                    <w:bottom w:val="none" w:sz="0" w:space="0" w:color="auto"/>
                    <w:right w:val="none" w:sz="0" w:space="0" w:color="auto"/>
                  </w:divBdr>
                  <w:divsChild>
                    <w:div w:id="787044697">
                      <w:marLeft w:val="0"/>
                      <w:marRight w:val="0"/>
                      <w:marTop w:val="0"/>
                      <w:marBottom w:val="0"/>
                      <w:divBdr>
                        <w:top w:val="none" w:sz="0" w:space="0" w:color="auto"/>
                        <w:left w:val="none" w:sz="0" w:space="0" w:color="auto"/>
                        <w:bottom w:val="none" w:sz="0" w:space="0" w:color="auto"/>
                        <w:right w:val="none" w:sz="0" w:space="0" w:color="auto"/>
                      </w:divBdr>
                    </w:div>
                  </w:divsChild>
                </w:div>
                <w:div w:id="2079859322">
                  <w:marLeft w:val="0"/>
                  <w:marRight w:val="0"/>
                  <w:marTop w:val="0"/>
                  <w:marBottom w:val="0"/>
                  <w:divBdr>
                    <w:top w:val="none" w:sz="0" w:space="0" w:color="auto"/>
                    <w:left w:val="none" w:sz="0" w:space="0" w:color="auto"/>
                    <w:bottom w:val="none" w:sz="0" w:space="0" w:color="auto"/>
                    <w:right w:val="none" w:sz="0" w:space="0" w:color="auto"/>
                  </w:divBdr>
                  <w:divsChild>
                    <w:div w:id="1452750501">
                      <w:marLeft w:val="0"/>
                      <w:marRight w:val="0"/>
                      <w:marTop w:val="0"/>
                      <w:marBottom w:val="0"/>
                      <w:divBdr>
                        <w:top w:val="none" w:sz="0" w:space="0" w:color="auto"/>
                        <w:left w:val="none" w:sz="0" w:space="0" w:color="auto"/>
                        <w:bottom w:val="none" w:sz="0" w:space="0" w:color="auto"/>
                        <w:right w:val="none" w:sz="0" w:space="0" w:color="auto"/>
                      </w:divBdr>
                    </w:div>
                  </w:divsChild>
                </w:div>
                <w:div w:id="2032106307">
                  <w:marLeft w:val="0"/>
                  <w:marRight w:val="0"/>
                  <w:marTop w:val="0"/>
                  <w:marBottom w:val="0"/>
                  <w:divBdr>
                    <w:top w:val="none" w:sz="0" w:space="0" w:color="auto"/>
                    <w:left w:val="none" w:sz="0" w:space="0" w:color="auto"/>
                    <w:bottom w:val="none" w:sz="0" w:space="0" w:color="auto"/>
                    <w:right w:val="none" w:sz="0" w:space="0" w:color="auto"/>
                  </w:divBdr>
                  <w:divsChild>
                    <w:div w:id="589510559">
                      <w:marLeft w:val="0"/>
                      <w:marRight w:val="0"/>
                      <w:marTop w:val="0"/>
                      <w:marBottom w:val="0"/>
                      <w:divBdr>
                        <w:top w:val="none" w:sz="0" w:space="0" w:color="auto"/>
                        <w:left w:val="none" w:sz="0" w:space="0" w:color="auto"/>
                        <w:bottom w:val="none" w:sz="0" w:space="0" w:color="auto"/>
                        <w:right w:val="none" w:sz="0" w:space="0" w:color="auto"/>
                      </w:divBdr>
                    </w:div>
                  </w:divsChild>
                </w:div>
                <w:div w:id="1514568150">
                  <w:marLeft w:val="0"/>
                  <w:marRight w:val="0"/>
                  <w:marTop w:val="0"/>
                  <w:marBottom w:val="0"/>
                  <w:divBdr>
                    <w:top w:val="none" w:sz="0" w:space="0" w:color="auto"/>
                    <w:left w:val="none" w:sz="0" w:space="0" w:color="auto"/>
                    <w:bottom w:val="none" w:sz="0" w:space="0" w:color="auto"/>
                    <w:right w:val="none" w:sz="0" w:space="0" w:color="auto"/>
                  </w:divBdr>
                  <w:divsChild>
                    <w:div w:id="1924290351">
                      <w:marLeft w:val="0"/>
                      <w:marRight w:val="0"/>
                      <w:marTop w:val="0"/>
                      <w:marBottom w:val="0"/>
                      <w:divBdr>
                        <w:top w:val="none" w:sz="0" w:space="0" w:color="auto"/>
                        <w:left w:val="none" w:sz="0" w:space="0" w:color="auto"/>
                        <w:bottom w:val="none" w:sz="0" w:space="0" w:color="auto"/>
                        <w:right w:val="none" w:sz="0" w:space="0" w:color="auto"/>
                      </w:divBdr>
                    </w:div>
                  </w:divsChild>
                </w:div>
                <w:div w:id="2062439896">
                  <w:marLeft w:val="0"/>
                  <w:marRight w:val="0"/>
                  <w:marTop w:val="0"/>
                  <w:marBottom w:val="0"/>
                  <w:divBdr>
                    <w:top w:val="none" w:sz="0" w:space="0" w:color="auto"/>
                    <w:left w:val="none" w:sz="0" w:space="0" w:color="auto"/>
                    <w:bottom w:val="none" w:sz="0" w:space="0" w:color="auto"/>
                    <w:right w:val="none" w:sz="0" w:space="0" w:color="auto"/>
                  </w:divBdr>
                  <w:divsChild>
                    <w:div w:id="904415797">
                      <w:marLeft w:val="0"/>
                      <w:marRight w:val="0"/>
                      <w:marTop w:val="0"/>
                      <w:marBottom w:val="0"/>
                      <w:divBdr>
                        <w:top w:val="none" w:sz="0" w:space="0" w:color="auto"/>
                        <w:left w:val="none" w:sz="0" w:space="0" w:color="auto"/>
                        <w:bottom w:val="none" w:sz="0" w:space="0" w:color="auto"/>
                        <w:right w:val="none" w:sz="0" w:space="0" w:color="auto"/>
                      </w:divBdr>
                    </w:div>
                  </w:divsChild>
                </w:div>
                <w:div w:id="3409738">
                  <w:marLeft w:val="0"/>
                  <w:marRight w:val="0"/>
                  <w:marTop w:val="0"/>
                  <w:marBottom w:val="0"/>
                  <w:divBdr>
                    <w:top w:val="none" w:sz="0" w:space="0" w:color="auto"/>
                    <w:left w:val="none" w:sz="0" w:space="0" w:color="auto"/>
                    <w:bottom w:val="none" w:sz="0" w:space="0" w:color="auto"/>
                    <w:right w:val="none" w:sz="0" w:space="0" w:color="auto"/>
                  </w:divBdr>
                  <w:divsChild>
                    <w:div w:id="1690181514">
                      <w:marLeft w:val="0"/>
                      <w:marRight w:val="0"/>
                      <w:marTop w:val="0"/>
                      <w:marBottom w:val="0"/>
                      <w:divBdr>
                        <w:top w:val="none" w:sz="0" w:space="0" w:color="auto"/>
                        <w:left w:val="none" w:sz="0" w:space="0" w:color="auto"/>
                        <w:bottom w:val="none" w:sz="0" w:space="0" w:color="auto"/>
                        <w:right w:val="none" w:sz="0" w:space="0" w:color="auto"/>
                      </w:divBdr>
                    </w:div>
                  </w:divsChild>
                </w:div>
                <w:div w:id="722364040">
                  <w:marLeft w:val="0"/>
                  <w:marRight w:val="0"/>
                  <w:marTop w:val="0"/>
                  <w:marBottom w:val="0"/>
                  <w:divBdr>
                    <w:top w:val="none" w:sz="0" w:space="0" w:color="auto"/>
                    <w:left w:val="none" w:sz="0" w:space="0" w:color="auto"/>
                    <w:bottom w:val="none" w:sz="0" w:space="0" w:color="auto"/>
                    <w:right w:val="none" w:sz="0" w:space="0" w:color="auto"/>
                  </w:divBdr>
                  <w:divsChild>
                    <w:div w:id="1015957717">
                      <w:marLeft w:val="0"/>
                      <w:marRight w:val="0"/>
                      <w:marTop w:val="0"/>
                      <w:marBottom w:val="0"/>
                      <w:divBdr>
                        <w:top w:val="none" w:sz="0" w:space="0" w:color="auto"/>
                        <w:left w:val="none" w:sz="0" w:space="0" w:color="auto"/>
                        <w:bottom w:val="none" w:sz="0" w:space="0" w:color="auto"/>
                        <w:right w:val="none" w:sz="0" w:space="0" w:color="auto"/>
                      </w:divBdr>
                    </w:div>
                  </w:divsChild>
                </w:div>
                <w:div w:id="20983627">
                  <w:marLeft w:val="0"/>
                  <w:marRight w:val="0"/>
                  <w:marTop w:val="0"/>
                  <w:marBottom w:val="0"/>
                  <w:divBdr>
                    <w:top w:val="none" w:sz="0" w:space="0" w:color="auto"/>
                    <w:left w:val="none" w:sz="0" w:space="0" w:color="auto"/>
                    <w:bottom w:val="none" w:sz="0" w:space="0" w:color="auto"/>
                    <w:right w:val="none" w:sz="0" w:space="0" w:color="auto"/>
                  </w:divBdr>
                  <w:divsChild>
                    <w:div w:id="336464616">
                      <w:marLeft w:val="0"/>
                      <w:marRight w:val="0"/>
                      <w:marTop w:val="0"/>
                      <w:marBottom w:val="0"/>
                      <w:divBdr>
                        <w:top w:val="none" w:sz="0" w:space="0" w:color="auto"/>
                        <w:left w:val="none" w:sz="0" w:space="0" w:color="auto"/>
                        <w:bottom w:val="none" w:sz="0" w:space="0" w:color="auto"/>
                        <w:right w:val="none" w:sz="0" w:space="0" w:color="auto"/>
                      </w:divBdr>
                    </w:div>
                  </w:divsChild>
                </w:div>
                <w:div w:id="1842890825">
                  <w:marLeft w:val="0"/>
                  <w:marRight w:val="0"/>
                  <w:marTop w:val="0"/>
                  <w:marBottom w:val="0"/>
                  <w:divBdr>
                    <w:top w:val="none" w:sz="0" w:space="0" w:color="auto"/>
                    <w:left w:val="none" w:sz="0" w:space="0" w:color="auto"/>
                    <w:bottom w:val="none" w:sz="0" w:space="0" w:color="auto"/>
                    <w:right w:val="none" w:sz="0" w:space="0" w:color="auto"/>
                  </w:divBdr>
                  <w:divsChild>
                    <w:div w:id="1909076545">
                      <w:marLeft w:val="0"/>
                      <w:marRight w:val="0"/>
                      <w:marTop w:val="0"/>
                      <w:marBottom w:val="0"/>
                      <w:divBdr>
                        <w:top w:val="none" w:sz="0" w:space="0" w:color="auto"/>
                        <w:left w:val="none" w:sz="0" w:space="0" w:color="auto"/>
                        <w:bottom w:val="none" w:sz="0" w:space="0" w:color="auto"/>
                        <w:right w:val="none" w:sz="0" w:space="0" w:color="auto"/>
                      </w:divBdr>
                    </w:div>
                  </w:divsChild>
                </w:div>
                <w:div w:id="203371171">
                  <w:marLeft w:val="0"/>
                  <w:marRight w:val="0"/>
                  <w:marTop w:val="0"/>
                  <w:marBottom w:val="0"/>
                  <w:divBdr>
                    <w:top w:val="none" w:sz="0" w:space="0" w:color="auto"/>
                    <w:left w:val="none" w:sz="0" w:space="0" w:color="auto"/>
                    <w:bottom w:val="none" w:sz="0" w:space="0" w:color="auto"/>
                    <w:right w:val="none" w:sz="0" w:space="0" w:color="auto"/>
                  </w:divBdr>
                  <w:divsChild>
                    <w:div w:id="1186217225">
                      <w:marLeft w:val="0"/>
                      <w:marRight w:val="0"/>
                      <w:marTop w:val="0"/>
                      <w:marBottom w:val="0"/>
                      <w:divBdr>
                        <w:top w:val="none" w:sz="0" w:space="0" w:color="auto"/>
                        <w:left w:val="none" w:sz="0" w:space="0" w:color="auto"/>
                        <w:bottom w:val="none" w:sz="0" w:space="0" w:color="auto"/>
                        <w:right w:val="none" w:sz="0" w:space="0" w:color="auto"/>
                      </w:divBdr>
                    </w:div>
                  </w:divsChild>
                </w:div>
                <w:div w:id="1825507730">
                  <w:marLeft w:val="0"/>
                  <w:marRight w:val="0"/>
                  <w:marTop w:val="0"/>
                  <w:marBottom w:val="0"/>
                  <w:divBdr>
                    <w:top w:val="none" w:sz="0" w:space="0" w:color="auto"/>
                    <w:left w:val="none" w:sz="0" w:space="0" w:color="auto"/>
                    <w:bottom w:val="none" w:sz="0" w:space="0" w:color="auto"/>
                    <w:right w:val="none" w:sz="0" w:space="0" w:color="auto"/>
                  </w:divBdr>
                  <w:divsChild>
                    <w:div w:id="467432082">
                      <w:marLeft w:val="0"/>
                      <w:marRight w:val="0"/>
                      <w:marTop w:val="0"/>
                      <w:marBottom w:val="0"/>
                      <w:divBdr>
                        <w:top w:val="none" w:sz="0" w:space="0" w:color="auto"/>
                        <w:left w:val="none" w:sz="0" w:space="0" w:color="auto"/>
                        <w:bottom w:val="none" w:sz="0" w:space="0" w:color="auto"/>
                        <w:right w:val="none" w:sz="0" w:space="0" w:color="auto"/>
                      </w:divBdr>
                    </w:div>
                  </w:divsChild>
                </w:div>
                <w:div w:id="1270116253">
                  <w:marLeft w:val="0"/>
                  <w:marRight w:val="0"/>
                  <w:marTop w:val="0"/>
                  <w:marBottom w:val="0"/>
                  <w:divBdr>
                    <w:top w:val="none" w:sz="0" w:space="0" w:color="auto"/>
                    <w:left w:val="none" w:sz="0" w:space="0" w:color="auto"/>
                    <w:bottom w:val="none" w:sz="0" w:space="0" w:color="auto"/>
                    <w:right w:val="none" w:sz="0" w:space="0" w:color="auto"/>
                  </w:divBdr>
                  <w:divsChild>
                    <w:div w:id="842471307">
                      <w:marLeft w:val="0"/>
                      <w:marRight w:val="0"/>
                      <w:marTop w:val="0"/>
                      <w:marBottom w:val="0"/>
                      <w:divBdr>
                        <w:top w:val="none" w:sz="0" w:space="0" w:color="auto"/>
                        <w:left w:val="none" w:sz="0" w:space="0" w:color="auto"/>
                        <w:bottom w:val="none" w:sz="0" w:space="0" w:color="auto"/>
                        <w:right w:val="none" w:sz="0" w:space="0" w:color="auto"/>
                      </w:divBdr>
                    </w:div>
                  </w:divsChild>
                </w:div>
                <w:div w:id="1650936237">
                  <w:marLeft w:val="0"/>
                  <w:marRight w:val="0"/>
                  <w:marTop w:val="0"/>
                  <w:marBottom w:val="0"/>
                  <w:divBdr>
                    <w:top w:val="none" w:sz="0" w:space="0" w:color="auto"/>
                    <w:left w:val="none" w:sz="0" w:space="0" w:color="auto"/>
                    <w:bottom w:val="none" w:sz="0" w:space="0" w:color="auto"/>
                    <w:right w:val="none" w:sz="0" w:space="0" w:color="auto"/>
                  </w:divBdr>
                  <w:divsChild>
                    <w:div w:id="1932657780">
                      <w:marLeft w:val="0"/>
                      <w:marRight w:val="0"/>
                      <w:marTop w:val="0"/>
                      <w:marBottom w:val="0"/>
                      <w:divBdr>
                        <w:top w:val="none" w:sz="0" w:space="0" w:color="auto"/>
                        <w:left w:val="none" w:sz="0" w:space="0" w:color="auto"/>
                        <w:bottom w:val="none" w:sz="0" w:space="0" w:color="auto"/>
                        <w:right w:val="none" w:sz="0" w:space="0" w:color="auto"/>
                      </w:divBdr>
                    </w:div>
                  </w:divsChild>
                </w:div>
                <w:div w:id="1439834063">
                  <w:marLeft w:val="0"/>
                  <w:marRight w:val="0"/>
                  <w:marTop w:val="0"/>
                  <w:marBottom w:val="0"/>
                  <w:divBdr>
                    <w:top w:val="none" w:sz="0" w:space="0" w:color="auto"/>
                    <w:left w:val="none" w:sz="0" w:space="0" w:color="auto"/>
                    <w:bottom w:val="none" w:sz="0" w:space="0" w:color="auto"/>
                    <w:right w:val="none" w:sz="0" w:space="0" w:color="auto"/>
                  </w:divBdr>
                  <w:divsChild>
                    <w:div w:id="92288509">
                      <w:marLeft w:val="0"/>
                      <w:marRight w:val="0"/>
                      <w:marTop w:val="0"/>
                      <w:marBottom w:val="0"/>
                      <w:divBdr>
                        <w:top w:val="none" w:sz="0" w:space="0" w:color="auto"/>
                        <w:left w:val="none" w:sz="0" w:space="0" w:color="auto"/>
                        <w:bottom w:val="none" w:sz="0" w:space="0" w:color="auto"/>
                        <w:right w:val="none" w:sz="0" w:space="0" w:color="auto"/>
                      </w:divBdr>
                    </w:div>
                  </w:divsChild>
                </w:div>
                <w:div w:id="199127374">
                  <w:marLeft w:val="0"/>
                  <w:marRight w:val="0"/>
                  <w:marTop w:val="0"/>
                  <w:marBottom w:val="0"/>
                  <w:divBdr>
                    <w:top w:val="none" w:sz="0" w:space="0" w:color="auto"/>
                    <w:left w:val="none" w:sz="0" w:space="0" w:color="auto"/>
                    <w:bottom w:val="none" w:sz="0" w:space="0" w:color="auto"/>
                    <w:right w:val="none" w:sz="0" w:space="0" w:color="auto"/>
                  </w:divBdr>
                  <w:divsChild>
                    <w:div w:id="1578978586">
                      <w:marLeft w:val="0"/>
                      <w:marRight w:val="0"/>
                      <w:marTop w:val="0"/>
                      <w:marBottom w:val="0"/>
                      <w:divBdr>
                        <w:top w:val="none" w:sz="0" w:space="0" w:color="auto"/>
                        <w:left w:val="none" w:sz="0" w:space="0" w:color="auto"/>
                        <w:bottom w:val="none" w:sz="0" w:space="0" w:color="auto"/>
                        <w:right w:val="none" w:sz="0" w:space="0" w:color="auto"/>
                      </w:divBdr>
                    </w:div>
                  </w:divsChild>
                </w:div>
                <w:div w:id="1350063314">
                  <w:marLeft w:val="0"/>
                  <w:marRight w:val="0"/>
                  <w:marTop w:val="0"/>
                  <w:marBottom w:val="0"/>
                  <w:divBdr>
                    <w:top w:val="none" w:sz="0" w:space="0" w:color="auto"/>
                    <w:left w:val="none" w:sz="0" w:space="0" w:color="auto"/>
                    <w:bottom w:val="none" w:sz="0" w:space="0" w:color="auto"/>
                    <w:right w:val="none" w:sz="0" w:space="0" w:color="auto"/>
                  </w:divBdr>
                  <w:divsChild>
                    <w:div w:id="1913853001">
                      <w:marLeft w:val="0"/>
                      <w:marRight w:val="0"/>
                      <w:marTop w:val="0"/>
                      <w:marBottom w:val="0"/>
                      <w:divBdr>
                        <w:top w:val="none" w:sz="0" w:space="0" w:color="auto"/>
                        <w:left w:val="none" w:sz="0" w:space="0" w:color="auto"/>
                        <w:bottom w:val="none" w:sz="0" w:space="0" w:color="auto"/>
                        <w:right w:val="none" w:sz="0" w:space="0" w:color="auto"/>
                      </w:divBdr>
                    </w:div>
                  </w:divsChild>
                </w:div>
                <w:div w:id="1912958566">
                  <w:marLeft w:val="0"/>
                  <w:marRight w:val="0"/>
                  <w:marTop w:val="0"/>
                  <w:marBottom w:val="0"/>
                  <w:divBdr>
                    <w:top w:val="none" w:sz="0" w:space="0" w:color="auto"/>
                    <w:left w:val="none" w:sz="0" w:space="0" w:color="auto"/>
                    <w:bottom w:val="none" w:sz="0" w:space="0" w:color="auto"/>
                    <w:right w:val="none" w:sz="0" w:space="0" w:color="auto"/>
                  </w:divBdr>
                  <w:divsChild>
                    <w:div w:id="749624226">
                      <w:marLeft w:val="0"/>
                      <w:marRight w:val="0"/>
                      <w:marTop w:val="0"/>
                      <w:marBottom w:val="0"/>
                      <w:divBdr>
                        <w:top w:val="none" w:sz="0" w:space="0" w:color="auto"/>
                        <w:left w:val="none" w:sz="0" w:space="0" w:color="auto"/>
                        <w:bottom w:val="none" w:sz="0" w:space="0" w:color="auto"/>
                        <w:right w:val="none" w:sz="0" w:space="0" w:color="auto"/>
                      </w:divBdr>
                    </w:div>
                  </w:divsChild>
                </w:div>
                <w:div w:id="1574973946">
                  <w:marLeft w:val="0"/>
                  <w:marRight w:val="0"/>
                  <w:marTop w:val="0"/>
                  <w:marBottom w:val="0"/>
                  <w:divBdr>
                    <w:top w:val="none" w:sz="0" w:space="0" w:color="auto"/>
                    <w:left w:val="none" w:sz="0" w:space="0" w:color="auto"/>
                    <w:bottom w:val="none" w:sz="0" w:space="0" w:color="auto"/>
                    <w:right w:val="none" w:sz="0" w:space="0" w:color="auto"/>
                  </w:divBdr>
                  <w:divsChild>
                    <w:div w:id="1904018982">
                      <w:marLeft w:val="0"/>
                      <w:marRight w:val="0"/>
                      <w:marTop w:val="0"/>
                      <w:marBottom w:val="0"/>
                      <w:divBdr>
                        <w:top w:val="none" w:sz="0" w:space="0" w:color="auto"/>
                        <w:left w:val="none" w:sz="0" w:space="0" w:color="auto"/>
                        <w:bottom w:val="none" w:sz="0" w:space="0" w:color="auto"/>
                        <w:right w:val="none" w:sz="0" w:space="0" w:color="auto"/>
                      </w:divBdr>
                    </w:div>
                  </w:divsChild>
                </w:div>
                <w:div w:id="1960144778">
                  <w:marLeft w:val="0"/>
                  <w:marRight w:val="0"/>
                  <w:marTop w:val="0"/>
                  <w:marBottom w:val="0"/>
                  <w:divBdr>
                    <w:top w:val="none" w:sz="0" w:space="0" w:color="auto"/>
                    <w:left w:val="none" w:sz="0" w:space="0" w:color="auto"/>
                    <w:bottom w:val="none" w:sz="0" w:space="0" w:color="auto"/>
                    <w:right w:val="none" w:sz="0" w:space="0" w:color="auto"/>
                  </w:divBdr>
                  <w:divsChild>
                    <w:div w:id="1622421006">
                      <w:marLeft w:val="0"/>
                      <w:marRight w:val="0"/>
                      <w:marTop w:val="0"/>
                      <w:marBottom w:val="0"/>
                      <w:divBdr>
                        <w:top w:val="none" w:sz="0" w:space="0" w:color="auto"/>
                        <w:left w:val="none" w:sz="0" w:space="0" w:color="auto"/>
                        <w:bottom w:val="none" w:sz="0" w:space="0" w:color="auto"/>
                        <w:right w:val="none" w:sz="0" w:space="0" w:color="auto"/>
                      </w:divBdr>
                    </w:div>
                  </w:divsChild>
                </w:div>
                <w:div w:id="1101804549">
                  <w:marLeft w:val="0"/>
                  <w:marRight w:val="0"/>
                  <w:marTop w:val="0"/>
                  <w:marBottom w:val="0"/>
                  <w:divBdr>
                    <w:top w:val="none" w:sz="0" w:space="0" w:color="auto"/>
                    <w:left w:val="none" w:sz="0" w:space="0" w:color="auto"/>
                    <w:bottom w:val="none" w:sz="0" w:space="0" w:color="auto"/>
                    <w:right w:val="none" w:sz="0" w:space="0" w:color="auto"/>
                  </w:divBdr>
                  <w:divsChild>
                    <w:div w:id="619803728">
                      <w:marLeft w:val="0"/>
                      <w:marRight w:val="0"/>
                      <w:marTop w:val="0"/>
                      <w:marBottom w:val="0"/>
                      <w:divBdr>
                        <w:top w:val="none" w:sz="0" w:space="0" w:color="auto"/>
                        <w:left w:val="none" w:sz="0" w:space="0" w:color="auto"/>
                        <w:bottom w:val="none" w:sz="0" w:space="0" w:color="auto"/>
                        <w:right w:val="none" w:sz="0" w:space="0" w:color="auto"/>
                      </w:divBdr>
                    </w:div>
                  </w:divsChild>
                </w:div>
                <w:div w:id="930507384">
                  <w:marLeft w:val="0"/>
                  <w:marRight w:val="0"/>
                  <w:marTop w:val="0"/>
                  <w:marBottom w:val="0"/>
                  <w:divBdr>
                    <w:top w:val="none" w:sz="0" w:space="0" w:color="auto"/>
                    <w:left w:val="none" w:sz="0" w:space="0" w:color="auto"/>
                    <w:bottom w:val="none" w:sz="0" w:space="0" w:color="auto"/>
                    <w:right w:val="none" w:sz="0" w:space="0" w:color="auto"/>
                  </w:divBdr>
                  <w:divsChild>
                    <w:div w:id="1209682393">
                      <w:marLeft w:val="0"/>
                      <w:marRight w:val="0"/>
                      <w:marTop w:val="0"/>
                      <w:marBottom w:val="0"/>
                      <w:divBdr>
                        <w:top w:val="none" w:sz="0" w:space="0" w:color="auto"/>
                        <w:left w:val="none" w:sz="0" w:space="0" w:color="auto"/>
                        <w:bottom w:val="none" w:sz="0" w:space="0" w:color="auto"/>
                        <w:right w:val="none" w:sz="0" w:space="0" w:color="auto"/>
                      </w:divBdr>
                    </w:div>
                  </w:divsChild>
                </w:div>
                <w:div w:id="961031425">
                  <w:marLeft w:val="0"/>
                  <w:marRight w:val="0"/>
                  <w:marTop w:val="0"/>
                  <w:marBottom w:val="0"/>
                  <w:divBdr>
                    <w:top w:val="none" w:sz="0" w:space="0" w:color="auto"/>
                    <w:left w:val="none" w:sz="0" w:space="0" w:color="auto"/>
                    <w:bottom w:val="none" w:sz="0" w:space="0" w:color="auto"/>
                    <w:right w:val="none" w:sz="0" w:space="0" w:color="auto"/>
                  </w:divBdr>
                  <w:divsChild>
                    <w:div w:id="712467671">
                      <w:marLeft w:val="0"/>
                      <w:marRight w:val="0"/>
                      <w:marTop w:val="0"/>
                      <w:marBottom w:val="0"/>
                      <w:divBdr>
                        <w:top w:val="none" w:sz="0" w:space="0" w:color="auto"/>
                        <w:left w:val="none" w:sz="0" w:space="0" w:color="auto"/>
                        <w:bottom w:val="none" w:sz="0" w:space="0" w:color="auto"/>
                        <w:right w:val="none" w:sz="0" w:space="0" w:color="auto"/>
                      </w:divBdr>
                    </w:div>
                  </w:divsChild>
                </w:div>
                <w:div w:id="1862355189">
                  <w:marLeft w:val="0"/>
                  <w:marRight w:val="0"/>
                  <w:marTop w:val="0"/>
                  <w:marBottom w:val="0"/>
                  <w:divBdr>
                    <w:top w:val="none" w:sz="0" w:space="0" w:color="auto"/>
                    <w:left w:val="none" w:sz="0" w:space="0" w:color="auto"/>
                    <w:bottom w:val="none" w:sz="0" w:space="0" w:color="auto"/>
                    <w:right w:val="none" w:sz="0" w:space="0" w:color="auto"/>
                  </w:divBdr>
                  <w:divsChild>
                    <w:div w:id="458500629">
                      <w:marLeft w:val="0"/>
                      <w:marRight w:val="0"/>
                      <w:marTop w:val="0"/>
                      <w:marBottom w:val="0"/>
                      <w:divBdr>
                        <w:top w:val="none" w:sz="0" w:space="0" w:color="auto"/>
                        <w:left w:val="none" w:sz="0" w:space="0" w:color="auto"/>
                        <w:bottom w:val="none" w:sz="0" w:space="0" w:color="auto"/>
                        <w:right w:val="none" w:sz="0" w:space="0" w:color="auto"/>
                      </w:divBdr>
                    </w:div>
                  </w:divsChild>
                </w:div>
                <w:div w:id="301080968">
                  <w:marLeft w:val="0"/>
                  <w:marRight w:val="0"/>
                  <w:marTop w:val="0"/>
                  <w:marBottom w:val="0"/>
                  <w:divBdr>
                    <w:top w:val="none" w:sz="0" w:space="0" w:color="auto"/>
                    <w:left w:val="none" w:sz="0" w:space="0" w:color="auto"/>
                    <w:bottom w:val="none" w:sz="0" w:space="0" w:color="auto"/>
                    <w:right w:val="none" w:sz="0" w:space="0" w:color="auto"/>
                  </w:divBdr>
                  <w:divsChild>
                    <w:div w:id="197746074">
                      <w:marLeft w:val="0"/>
                      <w:marRight w:val="0"/>
                      <w:marTop w:val="0"/>
                      <w:marBottom w:val="0"/>
                      <w:divBdr>
                        <w:top w:val="none" w:sz="0" w:space="0" w:color="auto"/>
                        <w:left w:val="none" w:sz="0" w:space="0" w:color="auto"/>
                        <w:bottom w:val="none" w:sz="0" w:space="0" w:color="auto"/>
                        <w:right w:val="none" w:sz="0" w:space="0" w:color="auto"/>
                      </w:divBdr>
                    </w:div>
                  </w:divsChild>
                </w:div>
                <w:div w:id="778377301">
                  <w:marLeft w:val="0"/>
                  <w:marRight w:val="0"/>
                  <w:marTop w:val="0"/>
                  <w:marBottom w:val="0"/>
                  <w:divBdr>
                    <w:top w:val="none" w:sz="0" w:space="0" w:color="auto"/>
                    <w:left w:val="none" w:sz="0" w:space="0" w:color="auto"/>
                    <w:bottom w:val="none" w:sz="0" w:space="0" w:color="auto"/>
                    <w:right w:val="none" w:sz="0" w:space="0" w:color="auto"/>
                  </w:divBdr>
                  <w:divsChild>
                    <w:div w:id="1783917343">
                      <w:marLeft w:val="0"/>
                      <w:marRight w:val="0"/>
                      <w:marTop w:val="0"/>
                      <w:marBottom w:val="0"/>
                      <w:divBdr>
                        <w:top w:val="none" w:sz="0" w:space="0" w:color="auto"/>
                        <w:left w:val="none" w:sz="0" w:space="0" w:color="auto"/>
                        <w:bottom w:val="none" w:sz="0" w:space="0" w:color="auto"/>
                        <w:right w:val="none" w:sz="0" w:space="0" w:color="auto"/>
                      </w:divBdr>
                    </w:div>
                  </w:divsChild>
                </w:div>
                <w:div w:id="2026326634">
                  <w:marLeft w:val="0"/>
                  <w:marRight w:val="0"/>
                  <w:marTop w:val="0"/>
                  <w:marBottom w:val="0"/>
                  <w:divBdr>
                    <w:top w:val="none" w:sz="0" w:space="0" w:color="auto"/>
                    <w:left w:val="none" w:sz="0" w:space="0" w:color="auto"/>
                    <w:bottom w:val="none" w:sz="0" w:space="0" w:color="auto"/>
                    <w:right w:val="none" w:sz="0" w:space="0" w:color="auto"/>
                  </w:divBdr>
                  <w:divsChild>
                    <w:div w:id="363139363">
                      <w:marLeft w:val="0"/>
                      <w:marRight w:val="0"/>
                      <w:marTop w:val="0"/>
                      <w:marBottom w:val="0"/>
                      <w:divBdr>
                        <w:top w:val="none" w:sz="0" w:space="0" w:color="auto"/>
                        <w:left w:val="none" w:sz="0" w:space="0" w:color="auto"/>
                        <w:bottom w:val="none" w:sz="0" w:space="0" w:color="auto"/>
                        <w:right w:val="none" w:sz="0" w:space="0" w:color="auto"/>
                      </w:divBdr>
                    </w:div>
                  </w:divsChild>
                </w:div>
                <w:div w:id="684092346">
                  <w:marLeft w:val="0"/>
                  <w:marRight w:val="0"/>
                  <w:marTop w:val="0"/>
                  <w:marBottom w:val="0"/>
                  <w:divBdr>
                    <w:top w:val="none" w:sz="0" w:space="0" w:color="auto"/>
                    <w:left w:val="none" w:sz="0" w:space="0" w:color="auto"/>
                    <w:bottom w:val="none" w:sz="0" w:space="0" w:color="auto"/>
                    <w:right w:val="none" w:sz="0" w:space="0" w:color="auto"/>
                  </w:divBdr>
                  <w:divsChild>
                    <w:div w:id="1873180715">
                      <w:marLeft w:val="0"/>
                      <w:marRight w:val="0"/>
                      <w:marTop w:val="0"/>
                      <w:marBottom w:val="0"/>
                      <w:divBdr>
                        <w:top w:val="none" w:sz="0" w:space="0" w:color="auto"/>
                        <w:left w:val="none" w:sz="0" w:space="0" w:color="auto"/>
                        <w:bottom w:val="none" w:sz="0" w:space="0" w:color="auto"/>
                        <w:right w:val="none" w:sz="0" w:space="0" w:color="auto"/>
                      </w:divBdr>
                    </w:div>
                  </w:divsChild>
                </w:div>
                <w:div w:id="1423064622">
                  <w:marLeft w:val="0"/>
                  <w:marRight w:val="0"/>
                  <w:marTop w:val="0"/>
                  <w:marBottom w:val="0"/>
                  <w:divBdr>
                    <w:top w:val="none" w:sz="0" w:space="0" w:color="auto"/>
                    <w:left w:val="none" w:sz="0" w:space="0" w:color="auto"/>
                    <w:bottom w:val="none" w:sz="0" w:space="0" w:color="auto"/>
                    <w:right w:val="none" w:sz="0" w:space="0" w:color="auto"/>
                  </w:divBdr>
                  <w:divsChild>
                    <w:div w:id="1841266159">
                      <w:marLeft w:val="0"/>
                      <w:marRight w:val="0"/>
                      <w:marTop w:val="0"/>
                      <w:marBottom w:val="0"/>
                      <w:divBdr>
                        <w:top w:val="none" w:sz="0" w:space="0" w:color="auto"/>
                        <w:left w:val="none" w:sz="0" w:space="0" w:color="auto"/>
                        <w:bottom w:val="none" w:sz="0" w:space="0" w:color="auto"/>
                        <w:right w:val="none" w:sz="0" w:space="0" w:color="auto"/>
                      </w:divBdr>
                    </w:div>
                  </w:divsChild>
                </w:div>
                <w:div w:id="373313661">
                  <w:marLeft w:val="0"/>
                  <w:marRight w:val="0"/>
                  <w:marTop w:val="0"/>
                  <w:marBottom w:val="0"/>
                  <w:divBdr>
                    <w:top w:val="none" w:sz="0" w:space="0" w:color="auto"/>
                    <w:left w:val="none" w:sz="0" w:space="0" w:color="auto"/>
                    <w:bottom w:val="none" w:sz="0" w:space="0" w:color="auto"/>
                    <w:right w:val="none" w:sz="0" w:space="0" w:color="auto"/>
                  </w:divBdr>
                  <w:divsChild>
                    <w:div w:id="115757929">
                      <w:marLeft w:val="0"/>
                      <w:marRight w:val="0"/>
                      <w:marTop w:val="0"/>
                      <w:marBottom w:val="0"/>
                      <w:divBdr>
                        <w:top w:val="none" w:sz="0" w:space="0" w:color="auto"/>
                        <w:left w:val="none" w:sz="0" w:space="0" w:color="auto"/>
                        <w:bottom w:val="none" w:sz="0" w:space="0" w:color="auto"/>
                        <w:right w:val="none" w:sz="0" w:space="0" w:color="auto"/>
                      </w:divBdr>
                    </w:div>
                  </w:divsChild>
                </w:div>
                <w:div w:id="1358895229">
                  <w:marLeft w:val="0"/>
                  <w:marRight w:val="0"/>
                  <w:marTop w:val="0"/>
                  <w:marBottom w:val="0"/>
                  <w:divBdr>
                    <w:top w:val="none" w:sz="0" w:space="0" w:color="auto"/>
                    <w:left w:val="none" w:sz="0" w:space="0" w:color="auto"/>
                    <w:bottom w:val="none" w:sz="0" w:space="0" w:color="auto"/>
                    <w:right w:val="none" w:sz="0" w:space="0" w:color="auto"/>
                  </w:divBdr>
                  <w:divsChild>
                    <w:div w:id="1950970933">
                      <w:marLeft w:val="0"/>
                      <w:marRight w:val="0"/>
                      <w:marTop w:val="0"/>
                      <w:marBottom w:val="0"/>
                      <w:divBdr>
                        <w:top w:val="none" w:sz="0" w:space="0" w:color="auto"/>
                        <w:left w:val="none" w:sz="0" w:space="0" w:color="auto"/>
                        <w:bottom w:val="none" w:sz="0" w:space="0" w:color="auto"/>
                        <w:right w:val="none" w:sz="0" w:space="0" w:color="auto"/>
                      </w:divBdr>
                    </w:div>
                  </w:divsChild>
                </w:div>
                <w:div w:id="196701575">
                  <w:marLeft w:val="0"/>
                  <w:marRight w:val="0"/>
                  <w:marTop w:val="0"/>
                  <w:marBottom w:val="0"/>
                  <w:divBdr>
                    <w:top w:val="none" w:sz="0" w:space="0" w:color="auto"/>
                    <w:left w:val="none" w:sz="0" w:space="0" w:color="auto"/>
                    <w:bottom w:val="none" w:sz="0" w:space="0" w:color="auto"/>
                    <w:right w:val="none" w:sz="0" w:space="0" w:color="auto"/>
                  </w:divBdr>
                  <w:divsChild>
                    <w:div w:id="2095853932">
                      <w:marLeft w:val="0"/>
                      <w:marRight w:val="0"/>
                      <w:marTop w:val="0"/>
                      <w:marBottom w:val="0"/>
                      <w:divBdr>
                        <w:top w:val="none" w:sz="0" w:space="0" w:color="auto"/>
                        <w:left w:val="none" w:sz="0" w:space="0" w:color="auto"/>
                        <w:bottom w:val="none" w:sz="0" w:space="0" w:color="auto"/>
                        <w:right w:val="none" w:sz="0" w:space="0" w:color="auto"/>
                      </w:divBdr>
                    </w:div>
                  </w:divsChild>
                </w:div>
                <w:div w:id="1169297822">
                  <w:marLeft w:val="0"/>
                  <w:marRight w:val="0"/>
                  <w:marTop w:val="0"/>
                  <w:marBottom w:val="0"/>
                  <w:divBdr>
                    <w:top w:val="none" w:sz="0" w:space="0" w:color="auto"/>
                    <w:left w:val="none" w:sz="0" w:space="0" w:color="auto"/>
                    <w:bottom w:val="none" w:sz="0" w:space="0" w:color="auto"/>
                    <w:right w:val="none" w:sz="0" w:space="0" w:color="auto"/>
                  </w:divBdr>
                  <w:divsChild>
                    <w:div w:id="2106489933">
                      <w:marLeft w:val="0"/>
                      <w:marRight w:val="0"/>
                      <w:marTop w:val="0"/>
                      <w:marBottom w:val="0"/>
                      <w:divBdr>
                        <w:top w:val="none" w:sz="0" w:space="0" w:color="auto"/>
                        <w:left w:val="none" w:sz="0" w:space="0" w:color="auto"/>
                        <w:bottom w:val="none" w:sz="0" w:space="0" w:color="auto"/>
                        <w:right w:val="none" w:sz="0" w:space="0" w:color="auto"/>
                      </w:divBdr>
                    </w:div>
                  </w:divsChild>
                </w:div>
                <w:div w:id="1038434465">
                  <w:marLeft w:val="0"/>
                  <w:marRight w:val="0"/>
                  <w:marTop w:val="0"/>
                  <w:marBottom w:val="0"/>
                  <w:divBdr>
                    <w:top w:val="none" w:sz="0" w:space="0" w:color="auto"/>
                    <w:left w:val="none" w:sz="0" w:space="0" w:color="auto"/>
                    <w:bottom w:val="none" w:sz="0" w:space="0" w:color="auto"/>
                    <w:right w:val="none" w:sz="0" w:space="0" w:color="auto"/>
                  </w:divBdr>
                  <w:divsChild>
                    <w:div w:id="1864784941">
                      <w:marLeft w:val="0"/>
                      <w:marRight w:val="0"/>
                      <w:marTop w:val="0"/>
                      <w:marBottom w:val="0"/>
                      <w:divBdr>
                        <w:top w:val="none" w:sz="0" w:space="0" w:color="auto"/>
                        <w:left w:val="none" w:sz="0" w:space="0" w:color="auto"/>
                        <w:bottom w:val="none" w:sz="0" w:space="0" w:color="auto"/>
                        <w:right w:val="none" w:sz="0" w:space="0" w:color="auto"/>
                      </w:divBdr>
                    </w:div>
                  </w:divsChild>
                </w:div>
                <w:div w:id="1285620121">
                  <w:marLeft w:val="0"/>
                  <w:marRight w:val="0"/>
                  <w:marTop w:val="0"/>
                  <w:marBottom w:val="0"/>
                  <w:divBdr>
                    <w:top w:val="none" w:sz="0" w:space="0" w:color="auto"/>
                    <w:left w:val="none" w:sz="0" w:space="0" w:color="auto"/>
                    <w:bottom w:val="none" w:sz="0" w:space="0" w:color="auto"/>
                    <w:right w:val="none" w:sz="0" w:space="0" w:color="auto"/>
                  </w:divBdr>
                  <w:divsChild>
                    <w:div w:id="1942491800">
                      <w:marLeft w:val="0"/>
                      <w:marRight w:val="0"/>
                      <w:marTop w:val="0"/>
                      <w:marBottom w:val="0"/>
                      <w:divBdr>
                        <w:top w:val="none" w:sz="0" w:space="0" w:color="auto"/>
                        <w:left w:val="none" w:sz="0" w:space="0" w:color="auto"/>
                        <w:bottom w:val="none" w:sz="0" w:space="0" w:color="auto"/>
                        <w:right w:val="none" w:sz="0" w:space="0" w:color="auto"/>
                      </w:divBdr>
                    </w:div>
                  </w:divsChild>
                </w:div>
                <w:div w:id="449325210">
                  <w:marLeft w:val="0"/>
                  <w:marRight w:val="0"/>
                  <w:marTop w:val="0"/>
                  <w:marBottom w:val="0"/>
                  <w:divBdr>
                    <w:top w:val="none" w:sz="0" w:space="0" w:color="auto"/>
                    <w:left w:val="none" w:sz="0" w:space="0" w:color="auto"/>
                    <w:bottom w:val="none" w:sz="0" w:space="0" w:color="auto"/>
                    <w:right w:val="none" w:sz="0" w:space="0" w:color="auto"/>
                  </w:divBdr>
                  <w:divsChild>
                    <w:div w:id="1243485746">
                      <w:marLeft w:val="0"/>
                      <w:marRight w:val="0"/>
                      <w:marTop w:val="0"/>
                      <w:marBottom w:val="0"/>
                      <w:divBdr>
                        <w:top w:val="none" w:sz="0" w:space="0" w:color="auto"/>
                        <w:left w:val="none" w:sz="0" w:space="0" w:color="auto"/>
                        <w:bottom w:val="none" w:sz="0" w:space="0" w:color="auto"/>
                        <w:right w:val="none" w:sz="0" w:space="0" w:color="auto"/>
                      </w:divBdr>
                    </w:div>
                  </w:divsChild>
                </w:div>
                <w:div w:id="724597780">
                  <w:marLeft w:val="0"/>
                  <w:marRight w:val="0"/>
                  <w:marTop w:val="0"/>
                  <w:marBottom w:val="0"/>
                  <w:divBdr>
                    <w:top w:val="none" w:sz="0" w:space="0" w:color="auto"/>
                    <w:left w:val="none" w:sz="0" w:space="0" w:color="auto"/>
                    <w:bottom w:val="none" w:sz="0" w:space="0" w:color="auto"/>
                    <w:right w:val="none" w:sz="0" w:space="0" w:color="auto"/>
                  </w:divBdr>
                  <w:divsChild>
                    <w:div w:id="655107619">
                      <w:marLeft w:val="0"/>
                      <w:marRight w:val="0"/>
                      <w:marTop w:val="0"/>
                      <w:marBottom w:val="0"/>
                      <w:divBdr>
                        <w:top w:val="none" w:sz="0" w:space="0" w:color="auto"/>
                        <w:left w:val="none" w:sz="0" w:space="0" w:color="auto"/>
                        <w:bottom w:val="none" w:sz="0" w:space="0" w:color="auto"/>
                        <w:right w:val="none" w:sz="0" w:space="0" w:color="auto"/>
                      </w:divBdr>
                    </w:div>
                  </w:divsChild>
                </w:div>
                <w:div w:id="554240746">
                  <w:marLeft w:val="0"/>
                  <w:marRight w:val="0"/>
                  <w:marTop w:val="0"/>
                  <w:marBottom w:val="0"/>
                  <w:divBdr>
                    <w:top w:val="none" w:sz="0" w:space="0" w:color="auto"/>
                    <w:left w:val="none" w:sz="0" w:space="0" w:color="auto"/>
                    <w:bottom w:val="none" w:sz="0" w:space="0" w:color="auto"/>
                    <w:right w:val="none" w:sz="0" w:space="0" w:color="auto"/>
                  </w:divBdr>
                  <w:divsChild>
                    <w:div w:id="1138033441">
                      <w:marLeft w:val="0"/>
                      <w:marRight w:val="0"/>
                      <w:marTop w:val="0"/>
                      <w:marBottom w:val="0"/>
                      <w:divBdr>
                        <w:top w:val="none" w:sz="0" w:space="0" w:color="auto"/>
                        <w:left w:val="none" w:sz="0" w:space="0" w:color="auto"/>
                        <w:bottom w:val="none" w:sz="0" w:space="0" w:color="auto"/>
                        <w:right w:val="none" w:sz="0" w:space="0" w:color="auto"/>
                      </w:divBdr>
                    </w:div>
                  </w:divsChild>
                </w:div>
                <w:div w:id="807628991">
                  <w:marLeft w:val="0"/>
                  <w:marRight w:val="0"/>
                  <w:marTop w:val="0"/>
                  <w:marBottom w:val="0"/>
                  <w:divBdr>
                    <w:top w:val="none" w:sz="0" w:space="0" w:color="auto"/>
                    <w:left w:val="none" w:sz="0" w:space="0" w:color="auto"/>
                    <w:bottom w:val="none" w:sz="0" w:space="0" w:color="auto"/>
                    <w:right w:val="none" w:sz="0" w:space="0" w:color="auto"/>
                  </w:divBdr>
                  <w:divsChild>
                    <w:div w:id="1230269942">
                      <w:marLeft w:val="0"/>
                      <w:marRight w:val="0"/>
                      <w:marTop w:val="0"/>
                      <w:marBottom w:val="0"/>
                      <w:divBdr>
                        <w:top w:val="none" w:sz="0" w:space="0" w:color="auto"/>
                        <w:left w:val="none" w:sz="0" w:space="0" w:color="auto"/>
                        <w:bottom w:val="none" w:sz="0" w:space="0" w:color="auto"/>
                        <w:right w:val="none" w:sz="0" w:space="0" w:color="auto"/>
                      </w:divBdr>
                    </w:div>
                  </w:divsChild>
                </w:div>
                <w:div w:id="1471245254">
                  <w:marLeft w:val="0"/>
                  <w:marRight w:val="0"/>
                  <w:marTop w:val="0"/>
                  <w:marBottom w:val="0"/>
                  <w:divBdr>
                    <w:top w:val="none" w:sz="0" w:space="0" w:color="auto"/>
                    <w:left w:val="none" w:sz="0" w:space="0" w:color="auto"/>
                    <w:bottom w:val="none" w:sz="0" w:space="0" w:color="auto"/>
                    <w:right w:val="none" w:sz="0" w:space="0" w:color="auto"/>
                  </w:divBdr>
                  <w:divsChild>
                    <w:div w:id="1709909087">
                      <w:marLeft w:val="0"/>
                      <w:marRight w:val="0"/>
                      <w:marTop w:val="0"/>
                      <w:marBottom w:val="0"/>
                      <w:divBdr>
                        <w:top w:val="none" w:sz="0" w:space="0" w:color="auto"/>
                        <w:left w:val="none" w:sz="0" w:space="0" w:color="auto"/>
                        <w:bottom w:val="none" w:sz="0" w:space="0" w:color="auto"/>
                        <w:right w:val="none" w:sz="0" w:space="0" w:color="auto"/>
                      </w:divBdr>
                    </w:div>
                  </w:divsChild>
                </w:div>
                <w:div w:id="1300838867">
                  <w:marLeft w:val="0"/>
                  <w:marRight w:val="0"/>
                  <w:marTop w:val="0"/>
                  <w:marBottom w:val="0"/>
                  <w:divBdr>
                    <w:top w:val="none" w:sz="0" w:space="0" w:color="auto"/>
                    <w:left w:val="none" w:sz="0" w:space="0" w:color="auto"/>
                    <w:bottom w:val="none" w:sz="0" w:space="0" w:color="auto"/>
                    <w:right w:val="none" w:sz="0" w:space="0" w:color="auto"/>
                  </w:divBdr>
                  <w:divsChild>
                    <w:div w:id="1114981339">
                      <w:marLeft w:val="0"/>
                      <w:marRight w:val="0"/>
                      <w:marTop w:val="0"/>
                      <w:marBottom w:val="0"/>
                      <w:divBdr>
                        <w:top w:val="none" w:sz="0" w:space="0" w:color="auto"/>
                        <w:left w:val="none" w:sz="0" w:space="0" w:color="auto"/>
                        <w:bottom w:val="none" w:sz="0" w:space="0" w:color="auto"/>
                        <w:right w:val="none" w:sz="0" w:space="0" w:color="auto"/>
                      </w:divBdr>
                    </w:div>
                  </w:divsChild>
                </w:div>
                <w:div w:id="2096052581">
                  <w:marLeft w:val="0"/>
                  <w:marRight w:val="0"/>
                  <w:marTop w:val="0"/>
                  <w:marBottom w:val="0"/>
                  <w:divBdr>
                    <w:top w:val="none" w:sz="0" w:space="0" w:color="auto"/>
                    <w:left w:val="none" w:sz="0" w:space="0" w:color="auto"/>
                    <w:bottom w:val="none" w:sz="0" w:space="0" w:color="auto"/>
                    <w:right w:val="none" w:sz="0" w:space="0" w:color="auto"/>
                  </w:divBdr>
                  <w:divsChild>
                    <w:div w:id="1943343365">
                      <w:marLeft w:val="0"/>
                      <w:marRight w:val="0"/>
                      <w:marTop w:val="0"/>
                      <w:marBottom w:val="0"/>
                      <w:divBdr>
                        <w:top w:val="none" w:sz="0" w:space="0" w:color="auto"/>
                        <w:left w:val="none" w:sz="0" w:space="0" w:color="auto"/>
                        <w:bottom w:val="none" w:sz="0" w:space="0" w:color="auto"/>
                        <w:right w:val="none" w:sz="0" w:space="0" w:color="auto"/>
                      </w:divBdr>
                    </w:div>
                  </w:divsChild>
                </w:div>
                <w:div w:id="1443764035">
                  <w:marLeft w:val="0"/>
                  <w:marRight w:val="0"/>
                  <w:marTop w:val="0"/>
                  <w:marBottom w:val="0"/>
                  <w:divBdr>
                    <w:top w:val="none" w:sz="0" w:space="0" w:color="auto"/>
                    <w:left w:val="none" w:sz="0" w:space="0" w:color="auto"/>
                    <w:bottom w:val="none" w:sz="0" w:space="0" w:color="auto"/>
                    <w:right w:val="none" w:sz="0" w:space="0" w:color="auto"/>
                  </w:divBdr>
                  <w:divsChild>
                    <w:div w:id="1748652337">
                      <w:marLeft w:val="0"/>
                      <w:marRight w:val="0"/>
                      <w:marTop w:val="0"/>
                      <w:marBottom w:val="0"/>
                      <w:divBdr>
                        <w:top w:val="none" w:sz="0" w:space="0" w:color="auto"/>
                        <w:left w:val="none" w:sz="0" w:space="0" w:color="auto"/>
                        <w:bottom w:val="none" w:sz="0" w:space="0" w:color="auto"/>
                        <w:right w:val="none" w:sz="0" w:space="0" w:color="auto"/>
                      </w:divBdr>
                    </w:div>
                  </w:divsChild>
                </w:div>
                <w:div w:id="385758385">
                  <w:marLeft w:val="0"/>
                  <w:marRight w:val="0"/>
                  <w:marTop w:val="0"/>
                  <w:marBottom w:val="0"/>
                  <w:divBdr>
                    <w:top w:val="none" w:sz="0" w:space="0" w:color="auto"/>
                    <w:left w:val="none" w:sz="0" w:space="0" w:color="auto"/>
                    <w:bottom w:val="none" w:sz="0" w:space="0" w:color="auto"/>
                    <w:right w:val="none" w:sz="0" w:space="0" w:color="auto"/>
                  </w:divBdr>
                  <w:divsChild>
                    <w:div w:id="2146776131">
                      <w:marLeft w:val="0"/>
                      <w:marRight w:val="0"/>
                      <w:marTop w:val="0"/>
                      <w:marBottom w:val="0"/>
                      <w:divBdr>
                        <w:top w:val="none" w:sz="0" w:space="0" w:color="auto"/>
                        <w:left w:val="none" w:sz="0" w:space="0" w:color="auto"/>
                        <w:bottom w:val="none" w:sz="0" w:space="0" w:color="auto"/>
                        <w:right w:val="none" w:sz="0" w:space="0" w:color="auto"/>
                      </w:divBdr>
                    </w:div>
                  </w:divsChild>
                </w:div>
                <w:div w:id="1909460895">
                  <w:marLeft w:val="0"/>
                  <w:marRight w:val="0"/>
                  <w:marTop w:val="0"/>
                  <w:marBottom w:val="0"/>
                  <w:divBdr>
                    <w:top w:val="none" w:sz="0" w:space="0" w:color="auto"/>
                    <w:left w:val="none" w:sz="0" w:space="0" w:color="auto"/>
                    <w:bottom w:val="none" w:sz="0" w:space="0" w:color="auto"/>
                    <w:right w:val="none" w:sz="0" w:space="0" w:color="auto"/>
                  </w:divBdr>
                  <w:divsChild>
                    <w:div w:id="2034961402">
                      <w:marLeft w:val="0"/>
                      <w:marRight w:val="0"/>
                      <w:marTop w:val="0"/>
                      <w:marBottom w:val="0"/>
                      <w:divBdr>
                        <w:top w:val="none" w:sz="0" w:space="0" w:color="auto"/>
                        <w:left w:val="none" w:sz="0" w:space="0" w:color="auto"/>
                        <w:bottom w:val="none" w:sz="0" w:space="0" w:color="auto"/>
                        <w:right w:val="none" w:sz="0" w:space="0" w:color="auto"/>
                      </w:divBdr>
                    </w:div>
                  </w:divsChild>
                </w:div>
                <w:div w:id="2135097415">
                  <w:marLeft w:val="0"/>
                  <w:marRight w:val="0"/>
                  <w:marTop w:val="0"/>
                  <w:marBottom w:val="0"/>
                  <w:divBdr>
                    <w:top w:val="none" w:sz="0" w:space="0" w:color="auto"/>
                    <w:left w:val="none" w:sz="0" w:space="0" w:color="auto"/>
                    <w:bottom w:val="none" w:sz="0" w:space="0" w:color="auto"/>
                    <w:right w:val="none" w:sz="0" w:space="0" w:color="auto"/>
                  </w:divBdr>
                  <w:divsChild>
                    <w:div w:id="119171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2048-7010-2-2" TargetMode="External"/><Relationship Id="rId18" Type="http://schemas.openxmlformats.org/officeDocument/2006/relationships/hyperlink" Target="https://doi.org/10.5066/P9KZCM54" TargetMode="External"/><Relationship Id="rId26" Type="http://schemas.openxmlformats.org/officeDocument/2006/relationships/hyperlink" Target="https://doi.org/10.1016/j.envpol.2017.04.005" TargetMode="External"/><Relationship Id="rId39" Type="http://schemas.openxmlformats.org/officeDocument/2006/relationships/hyperlink" Target="https://doi.org/10.5066/P9OGBGM6" TargetMode="External"/><Relationship Id="rId21" Type="http://schemas.openxmlformats.org/officeDocument/2006/relationships/hyperlink" Target="https://doi.org/10.3390/rs70608224" TargetMode="External"/><Relationship Id="rId34" Type="http://schemas.openxmlformats.org/officeDocument/2006/relationships/hyperlink" Target="https://doi.org/10.1016/j.biocon.2012.01.068" TargetMode="External"/><Relationship Id="rId42" Type="http://schemas.openxmlformats.org/officeDocument/2006/relationships/hyperlink" Target="https://doi.org/10.3390/land12030574" TargetMode="External"/><Relationship Id="rId47" Type="http://schemas.openxmlformats.org/officeDocument/2006/relationships/image" Target="media/image7.png"/><Relationship Id="rId50" Type="http://schemas.openxmlformats.org/officeDocument/2006/relationships/header" Target="header2.xml"/><Relationship Id="rId55"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11/j.0002-9092.2004.00641.x" TargetMode="External"/><Relationship Id="rId29" Type="http://schemas.openxmlformats.org/officeDocument/2006/relationships/hyperlink" Target="https://www.nass.usda.gov/Publications/Todays_Reports/reports/fnlo0222.pdf" TargetMode="External"/><Relationship Id="rId11" Type="http://schemas.openxmlformats.org/officeDocument/2006/relationships/image" Target="media/image1.png"/><Relationship Id="rId24" Type="http://schemas.openxmlformats.org/officeDocument/2006/relationships/hyperlink" Target="https://doi.org/10.1007/s002679910042" TargetMode="External"/><Relationship Id="rId32" Type="http://schemas.openxmlformats.org/officeDocument/2006/relationships/hyperlink" Target="https://doi.org/10.3945/an.112.002154" TargetMode="External"/><Relationship Id="rId37" Type="http://schemas.openxmlformats.org/officeDocument/2006/relationships/hyperlink" Target="https://doi.org/10.5066/F76W992G" TargetMode="External"/><Relationship Id="rId40" Type="http://schemas.openxmlformats.org/officeDocument/2006/relationships/hyperlink" Target="https://apps.nationalmap.gov/downloader/" TargetMode="External"/><Relationship Id="rId45" Type="http://schemas.openxmlformats.org/officeDocument/2006/relationships/image" Target="media/image5.jp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doi.org/10.3390/rs13050922" TargetMode="External"/><Relationship Id="rId31" Type="http://schemas.openxmlformats.org/officeDocument/2006/relationships/hyperlink" Target="https://daac.ornl.gov/VEGETATION/guides/Global_Maps_C_Density_2010.html" TargetMode="External"/><Relationship Id="rId44" Type="http://schemas.openxmlformats.org/officeDocument/2006/relationships/image" Target="media/image4.jpe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98/rspb.2010.1923" TargetMode="External"/><Relationship Id="rId22" Type="http://schemas.openxmlformats.org/officeDocument/2006/relationships/hyperlink" Target="https://doi.org/10.1016/S0065-2113(01)71014-0" TargetMode="External"/><Relationship Id="rId27" Type="http://schemas.openxmlformats.org/officeDocument/2006/relationships/hyperlink" Target="https://doi.org/10.2139/ssrn.3944928" TargetMode="External"/><Relationship Id="rId30" Type="http://schemas.openxmlformats.org/officeDocument/2006/relationships/hyperlink" Target="https://coast.noaa.gov/htdata/raster1/landcover/bulkdownload/30m_lc/" TargetMode="External"/><Relationship Id="rId35" Type="http://schemas.openxmlformats.org/officeDocument/2006/relationships/hyperlink" Target="https://data.census.gov/" TargetMode="External"/><Relationship Id="rId43" Type="http://schemas.openxmlformats.org/officeDocument/2006/relationships/image" Target="media/image3.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doi.org/10.17027/isric-soilgrids.713396f4-1687-11ea-a7c0-a0481ca9e724" TargetMode="External"/><Relationship Id="rId25" Type="http://schemas.openxmlformats.org/officeDocument/2006/relationships/hyperlink" Target="https://doi.org/10.1016/j.landusepol.2008.09.007" TargetMode="External"/><Relationship Id="rId33" Type="http://schemas.openxmlformats.org/officeDocument/2006/relationships/hyperlink" Target="https://doi.org/10.3390/rs14143391" TargetMode="External"/><Relationship Id="rId38" Type="http://schemas.openxmlformats.org/officeDocument/2006/relationships/hyperlink" Target="https://doi.org/10.5066/f78s4mzj" TargetMode="External"/><Relationship Id="rId46" Type="http://schemas.openxmlformats.org/officeDocument/2006/relationships/image" Target="media/image6.jpg"/><Relationship Id="rId20" Type="http://schemas.openxmlformats.org/officeDocument/2006/relationships/hyperlink" Target="https://doi.org/10.1038/s41558-021-01263-8" TargetMode="External"/><Relationship Id="rId41" Type="http://schemas.openxmlformats.org/officeDocument/2006/relationships/hyperlink" Target="https://hifld-geoplatform.opendata.arcgis.com/datasets/geoplatform::transmission-lines/about" TargetMode="External"/><Relationship Id="rId54"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07/s10460-004-5870-y" TargetMode="External"/><Relationship Id="rId23" Type="http://schemas.openxmlformats.org/officeDocument/2006/relationships/hyperlink" Target="https://doi.org/10.3390/land11060767" TargetMode="External"/><Relationship Id="rId28" Type="http://schemas.openxmlformats.org/officeDocument/2006/relationships/hyperlink" Target="https://bugwoodcloud.org/bugwood/productivity/pdfs/Textural_Classes_Used_in_the_Family2017-8-30.pdf" TargetMode="External"/><Relationship Id="rId36" Type="http://schemas.openxmlformats.org/officeDocument/2006/relationships/hyperlink" Target="https://doi.org/10.5066/F7KD1VZ9" TargetMode="External"/><Relationship Id="rId4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documenttasks/documenttasks1.xml><?xml version="1.0" encoding="utf-8"?>
<t:Tasks xmlns:t="http://schemas.microsoft.com/office/tasks/2019/documenttasks" xmlns:oel="http://schemas.microsoft.com/office/2019/extlst">
  <t:Task id="{500DA059-F3F7-4F39-8A41-F0F96059230B}">
    <t:Anchor>
      <t:Comment id="911332614"/>
    </t:Anchor>
    <t:History>
      <t:Event id="{726BC7E1-BE90-4D0B-9142-E127EFBD9E17}" time="2023-07-26T17:17:53.509Z">
        <t:Attribution userId="S::sam.schulteis@ssaihq.com::55cbbffb-bc28-46da-a8e0-62581c6df288" userProvider="AD" userName="Sam Schulteis"/>
        <t:Anchor>
          <t:Comment id="1361744080"/>
        </t:Anchor>
        <t:Create/>
      </t:Event>
      <t:Event id="{A84731DE-E6C6-4206-A982-AC4771B4FAF5}" time="2023-07-26T17:17:53.509Z">
        <t:Attribution userId="S::sam.schulteis@ssaihq.com::55cbbffb-bc28-46da-a8e0-62581c6df288" userProvider="AD" userName="Sam Schulteis"/>
        <t:Anchor>
          <t:Comment id="1361744080"/>
        </t:Anchor>
        <t:Assign userId="S::caroline.williams@ssaihq.com::3405ad4b-21d2-41c6-a596-6f003c38d3fb" userProvider="AD" userName="Caroline Williams"/>
      </t:Event>
      <t:Event id="{3D24A3A8-828F-40BB-BFE4-AE5B1FA1B761}" time="2023-07-26T17:17:53.509Z">
        <t:Attribution userId="S::sam.schulteis@ssaihq.com::55cbbffb-bc28-46da-a8e0-62581c6df288" userProvider="AD" userName="Sam Schulteis"/>
        <t:Anchor>
          <t:Comment id="1361744080"/>
        </t:Anchor>
        <t:SetTitle title="@Caroline Williams"/>
      </t:Event>
    </t:History>
  </t:Task>
  <t:Task id="{3B838587-89D7-4970-96D9-51D4D3B53D73}">
    <t:Anchor>
      <t:Comment id="2114809391"/>
    </t:Anchor>
    <t:History>
      <t:Event id="{F51CC270-B4D3-4973-AEC9-AB3BCC80A988}" time="2023-07-26T17:32:55.136Z">
        <t:Attribution userId="S::sam.schulteis@ssaihq.com::55cbbffb-bc28-46da-a8e0-62581c6df288" userProvider="AD" userName="Sam Schulteis"/>
        <t:Anchor>
          <t:Comment id="2114809391"/>
        </t:Anchor>
        <t:Create/>
      </t:Event>
      <t:Event id="{25738C3D-EEE0-4909-9742-ED529B926F6E}" time="2023-07-26T17:32:55.136Z">
        <t:Attribution userId="S::sam.schulteis@ssaihq.com::55cbbffb-bc28-46da-a8e0-62581c6df288" userProvider="AD" userName="Sam Schulteis"/>
        <t:Anchor>
          <t:Comment id="2114809391"/>
        </t:Anchor>
        <t:Assign userId="S::caroline.williams@ssaihq.com::3405ad4b-21d2-41c6-a596-6f003c38d3fb" userProvider="AD" userName="Caroline Williams"/>
      </t:Event>
      <t:Event id="{7B01F09B-6622-425A-B9CF-C99B4098C6C3}" time="2023-07-26T17:32:55.136Z">
        <t:Attribution userId="S::sam.schulteis@ssaihq.com::55cbbffb-bc28-46da-a8e0-62581c6df288" userProvider="AD" userName="Sam Schulteis"/>
        <t:Anchor>
          <t:Comment id="2114809391"/>
        </t:Anchor>
        <t:SetTitle title="@Caroline Williams  this is a harmonized collection. Do I still need to include the &quot;/level&quot; in here?"/>
      </t:Event>
    </t:History>
  </t:Task>
  <t:Task id="{4C0F1992-FC67-455B-B9FC-B2FC5E8E5916}">
    <t:Anchor>
      <t:Comment id="650054672"/>
    </t:Anchor>
    <t:History>
      <t:Event id="{07570410-F145-4FDF-8F89-C7FFA4B59E57}" time="2023-08-10T14:03:09.565Z">
        <t:Attribution userId="S::sam.schulteis@ssaihq.com::55cbbffb-bc28-46da-a8e0-62581c6df288" userProvider="AD" userName="Sam Schulteis"/>
        <t:Anchor>
          <t:Comment id="1209181332"/>
        </t:Anchor>
        <t:Create/>
      </t:Event>
      <t:Event id="{4E61011A-AAFD-4DA0-9119-4130A48E9C0F}" time="2023-08-10T14:03:09.565Z">
        <t:Attribution userId="S::sam.schulteis@ssaihq.com::55cbbffb-bc28-46da-a8e0-62581c6df288" userProvider="AD" userName="Sam Schulteis"/>
        <t:Anchor>
          <t:Comment id="1209181332"/>
        </t:Anchor>
        <t:Assign userId="S::stephanie.willsey@ssaihq.com::4f99a5d1-e7c3-4923-8e1a-d553faeb4dbd" userProvider="AD" userName="Stephanie Willsey"/>
      </t:Event>
      <t:Event id="{C4D04B0C-4D8B-4A51-834D-F0F3A441F02A}" time="2023-08-10T14:03:09.565Z">
        <t:Attribution userId="S::sam.schulteis@ssaihq.com::55cbbffb-bc28-46da-a8e0-62581c6df288" userProvider="AD" userName="Sam Schulteis"/>
        <t:Anchor>
          <t:Comment id="1209181332"/>
        </t:Anchor>
        <t:SetTitle title="@Stephanie Willsey"/>
      </t:Event>
    </t:History>
  </t:Task>
  <t:Task id="{D7516066-53D3-4D5D-AA79-E763E77927A4}">
    <t:Anchor>
      <t:Comment id="1558046484"/>
    </t:Anchor>
    <t:History>
      <t:Event id="{3758A096-8733-4C74-B520-D31139EE7B00}" time="2023-08-03T13:40:02.469Z">
        <t:Attribution userId="S::sam.schulteis@ssaihq.com::55cbbffb-bc28-46da-a8e0-62581c6df288" userProvider="AD" userName="Sam Schulteis"/>
        <t:Anchor>
          <t:Comment id="244030920"/>
        </t:Anchor>
        <t:Create/>
      </t:Event>
      <t:Event id="{5DDA5648-213C-4616-9A22-DB5947015513}" time="2023-08-03T13:40:02.469Z">
        <t:Attribution userId="S::sam.schulteis@ssaihq.com::55cbbffb-bc28-46da-a8e0-62581c6df288" userProvider="AD" userName="Sam Schulteis"/>
        <t:Anchor>
          <t:Comment id="244030920"/>
        </t:Anchor>
        <t:Assign userId="S::caroline.williams@ssaihq.com::3405ad4b-21d2-41c6-a596-6f003c38d3fb" userProvider="AD" userName="Caroline Williams"/>
      </t:Event>
      <t:Event id="{D195F6F1-E3CB-4068-8023-1E2D078BD83D}" time="2023-08-03T13:40:02.469Z">
        <t:Attribution userId="S::sam.schulteis@ssaihq.com::55cbbffb-bc28-46da-a8e0-62581c6df288" userProvider="AD" userName="Sam Schulteis"/>
        <t:Anchor>
          <t:Comment id="244030920"/>
        </t:Anchor>
        <t:SetTitle title="I agree with this comment from Joe. Can we move this to be after the conclusion? @Caroline Williams"/>
      </t:Event>
    </t:History>
  </t:Task>
  <t:Task id="{D031509B-6FFD-4304-AB8A-9E74FA3561C0}">
    <t:Anchor>
      <t:Comment id="175384515"/>
    </t:Anchor>
    <t:History>
      <t:Event id="{1C691F63-518E-40D2-BD05-44CC698B34AB}" time="2023-08-08T12:04:31.64Z">
        <t:Attribution userId="S::sam.schulteis@ssaihq.com::55cbbffb-bc28-46da-a8e0-62581c6df288" userProvider="AD" userName="Sam Schulteis"/>
        <t:Anchor>
          <t:Comment id="175384515"/>
        </t:Anchor>
        <t:Create/>
      </t:Event>
      <t:Event id="{278F7CB6-F968-4C1D-9AD9-9AE1E5BF1619}" time="2023-08-08T12:04:31.64Z">
        <t:Attribution userId="S::sam.schulteis@ssaihq.com::55cbbffb-bc28-46da-a8e0-62581c6df288" userProvider="AD" userName="Sam Schulteis"/>
        <t:Anchor>
          <t:Comment id="175384515"/>
        </t:Anchor>
        <t:Assign userId="S::stephanie.willsey@ssaihq.com::4f99a5d1-e7c3-4923-8e1a-d553faeb4dbd" userProvider="AD" userName="Stephanie Willsey"/>
      </t:Event>
      <t:Event id="{F06CB0C1-0846-4628-8F3C-14403818B07C}" time="2023-08-08T12:04:31.64Z">
        <t:Attribution userId="S::sam.schulteis@ssaihq.com::55cbbffb-bc28-46da-a8e0-62581c6df288" userProvider="AD" userName="Sam Schulteis"/>
        <t:Anchor>
          <t:Comment id="175384515"/>
        </t:Anchor>
        <t:SetTitle title="@Stephanie Willsey can you fix this table please? I moved the order around and can't get rid of the lines now"/>
      </t:Event>
      <t:Event id="{1D277B3A-119B-40B0-86BF-EA3A35248675}" time="2023-08-08T14:13:20.559Z">
        <t:Attribution userId="S::stephanie.willsey@ssaihq.com::4f99a5d1-e7c3-4923-8e1a-d553faeb4dbd" userProvider="AD" userName="Stephanie Willsey"/>
        <t:Progress percentComplete="100"/>
      </t:Event>
    </t:History>
  </t:Task>
  <t:Task id="{89A2C940-5F6E-4FDD-9DF1-F8DC6517B3D2}">
    <t:Anchor>
      <t:Comment id="954433973"/>
    </t:Anchor>
    <t:History>
      <t:Event id="{9BD1E201-815F-4C1A-98E0-7DD296650E0B}" time="2023-08-03T14:03:31.051Z">
        <t:Attribution userId="S::sam.schulteis@ssaihq.com::55cbbffb-bc28-46da-a8e0-62581c6df288" userProvider="AD" userName="Sam Schulteis"/>
        <t:Anchor>
          <t:Comment id="954433973"/>
        </t:Anchor>
        <t:Create/>
      </t:Event>
      <t:Event id="{4068DA35-F938-4126-8B98-6145C12C3303}" time="2023-08-03T14:03:31.051Z">
        <t:Attribution userId="S::sam.schulteis@ssaihq.com::55cbbffb-bc28-46da-a8e0-62581c6df288" userProvider="AD" userName="Sam Schulteis"/>
        <t:Anchor>
          <t:Comment id="954433973"/>
        </t:Anchor>
        <t:Assign userId="S::sam.haas@ssaihq.com::f4baf354-9c8e-45e2-bcfe-ccd0c5d6863e" userProvider="AD" userName="Sam Haas"/>
      </t:Event>
      <t:Event id="{C3F41DEA-1D11-428F-A91D-698076F16B01}" time="2023-08-03T14:03:31.051Z">
        <t:Attribution userId="S::sam.schulteis@ssaihq.com::55cbbffb-bc28-46da-a8e0-62581c6df288" userProvider="AD" userName="Sam Schulteis"/>
        <t:Anchor>
          <t:Comment id="954433973"/>
        </t:Anchor>
        <t:SetTitle title="@Sam Haas"/>
      </t:Event>
    </t:History>
  </t:Task>
  <t:Task id="{12035550-E200-443E-AFFA-694B93B96D16}">
    <t:Anchor>
      <t:Comment id="1633000023"/>
    </t:Anchor>
    <t:History>
      <t:Event id="{25AA8EF3-7582-4C53-BD80-6B1237F74E72}" time="2023-08-10T14:30:34.173Z">
        <t:Attribution userId="S::sam.schulteis@ssaihq.com::55cbbffb-bc28-46da-a8e0-62581c6df288" userProvider="AD" userName="Sam Schulteis"/>
        <t:Anchor>
          <t:Comment id="1321684043"/>
        </t:Anchor>
        <t:Create/>
      </t:Event>
      <t:Event id="{DD4A0F18-32C5-468B-98DD-B06F747D2C02}" time="2023-08-10T14:30:34.173Z">
        <t:Attribution userId="S::sam.schulteis@ssaihq.com::55cbbffb-bc28-46da-a8e0-62581c6df288" userProvider="AD" userName="Sam Schulteis"/>
        <t:Anchor>
          <t:Comment id="1321684043"/>
        </t:Anchor>
        <t:Assign userId="S::stephanie.willsey@ssaihq.com::4f99a5d1-e7c3-4923-8e1a-d553faeb4dbd" userProvider="AD" userName="Stephanie Willsey"/>
      </t:Event>
      <t:Event id="{1AA06D03-B81E-4BE1-A735-B5B8523E74B6}" time="2023-08-10T14:30:34.173Z">
        <t:Attribution userId="S::sam.schulteis@ssaihq.com::55cbbffb-bc28-46da-a8e0-62581c6df288" userProvider="AD" userName="Sam Schulteis"/>
        <t:Anchor>
          <t:Comment id="1321684043"/>
        </t:Anchor>
        <t:SetTitle title="@Stephanie Willsey"/>
      </t:Event>
      <t:Event id="{653032B7-E676-4FEB-8F72-D5A3B059948A}" time="2023-08-10T17:37:45.098Z">
        <t:Attribution userId="S::stephanie.willsey@ssaihq.com::4f99a5d1-e7c3-4923-8e1a-d553faeb4dbd" userProvider="AD" userName="Stephanie Willsey"/>
        <t:Progress percentComplete="100"/>
      </t:Event>
    </t:History>
  </t:Task>
  <t:Task id="{7676F46A-6AA2-460F-AC78-7F9AA1B3AC1D}">
    <t:Anchor>
      <t:Comment id="408666028"/>
    </t:Anchor>
    <t:History>
      <t:Event id="{318BBF8F-58CB-4370-8663-605D0EC3382B}" time="2023-08-03T14:03:41.109Z">
        <t:Attribution userId="S::sam.schulteis@ssaihq.com::55cbbffb-bc28-46da-a8e0-62581c6df288" userProvider="AD" userName="Sam Schulteis"/>
        <t:Anchor>
          <t:Comment id="408666028"/>
        </t:Anchor>
        <t:Create/>
      </t:Event>
      <t:Event id="{A324738E-D6D4-4D23-936A-9DB2DEF5B278}" time="2023-08-03T14:03:41.109Z">
        <t:Attribution userId="S::sam.schulteis@ssaihq.com::55cbbffb-bc28-46da-a8e0-62581c6df288" userProvider="AD" userName="Sam Schulteis"/>
        <t:Anchor>
          <t:Comment id="408666028"/>
        </t:Anchor>
        <t:Assign userId="S::sam.haas@ssaihq.com::f4baf354-9c8e-45e2-bcfe-ccd0c5d6863e" userProvider="AD" userName="Sam Haas"/>
      </t:Event>
      <t:Event id="{5389687A-0B08-4C24-A5A0-AC9FADA1F2C8}" time="2023-08-03T14:03:41.109Z">
        <t:Attribution userId="S::sam.schulteis@ssaihq.com::55cbbffb-bc28-46da-a8e0-62581c6df288" userProvider="AD" userName="Sam Schulteis"/>
        <t:Anchor>
          <t:Comment id="408666028"/>
        </t:Anchor>
        <t:SetTitle title="@Sam Haas"/>
      </t:Event>
    </t:History>
  </t:Task>
  <t:Task id="{2F2101CB-6F8E-4367-B32B-A4F2F5BC2FA5}">
    <t:Anchor>
      <t:Comment id="399670354"/>
    </t:Anchor>
    <t:History>
      <t:Event id="{A3E5FE74-298F-4804-8CAF-6050C8A05D15}" time="2023-08-07T12:46:15.771Z">
        <t:Attribution userId="S::sam.schulteis@ssaihq.com::55cbbffb-bc28-46da-a8e0-62581c6df288" userProvider="AD" userName="Sam Schulteis"/>
        <t:Anchor>
          <t:Comment id="454545565"/>
        </t:Anchor>
        <t:Create/>
      </t:Event>
      <t:Event id="{ED875D3B-B343-4967-8846-8AA71BA4901C}" time="2023-08-07T12:46:15.771Z">
        <t:Attribution userId="S::sam.schulteis@ssaihq.com::55cbbffb-bc28-46da-a8e0-62581c6df288" userProvider="AD" userName="Sam Schulteis"/>
        <t:Anchor>
          <t:Comment id="454545565"/>
        </t:Anchor>
        <t:Assign userId="S::caroline.williams@ssaihq.com::3405ad4b-21d2-41c6-a596-6f003c38d3fb" userProvider="AD" userName="Caroline Williams"/>
      </t:Event>
      <t:Event id="{2319C835-5248-479B-BF6E-CE3FD516C79F}" time="2023-08-07T12:46:15.771Z">
        <t:Attribution userId="S::sam.schulteis@ssaihq.com::55cbbffb-bc28-46da-a8e0-62581c6df288" userProvider="AD" userName="Sam Schulteis"/>
        <t:Anchor>
          <t:Comment id="454545565"/>
        </t:Anchor>
        <t:SetTitle title="@Caroline Williams"/>
      </t:Event>
    </t:History>
  </t:Task>
  <t:Task id="{DD393B37-5132-4D10-8ECE-42CB15FA3C6D}">
    <t:Anchor>
      <t:Comment id="585034442"/>
    </t:Anchor>
    <t:History>
      <t:Event id="{4CEAB9C3-5EF8-48AC-98F2-235078BC23DF}" time="2023-08-10T14:03:24.872Z">
        <t:Attribution userId="S::sam.schulteis@ssaihq.com::55cbbffb-bc28-46da-a8e0-62581c6df288" userProvider="AD" userName="Sam Schulteis"/>
        <t:Anchor>
          <t:Comment id="1256395675"/>
        </t:Anchor>
        <t:Create/>
      </t:Event>
      <t:Event id="{B550B11D-4FA8-4D96-97A1-DCAE3E5A521C}" time="2023-08-10T14:03:24.872Z">
        <t:Attribution userId="S::sam.schulteis@ssaihq.com::55cbbffb-bc28-46da-a8e0-62581c6df288" userProvider="AD" userName="Sam Schulteis"/>
        <t:Anchor>
          <t:Comment id="1256395675"/>
        </t:Anchor>
        <t:Assign userId="S::stephanie.willsey@ssaihq.com::4f99a5d1-e7c3-4923-8e1a-d553faeb4dbd" userProvider="AD" userName="Stephanie Willsey"/>
      </t:Event>
      <t:Event id="{944E1BDB-F459-4295-ACB6-CA6C0CFF81C2}" time="2023-08-10T14:03:24.872Z">
        <t:Attribution userId="S::sam.schulteis@ssaihq.com::55cbbffb-bc28-46da-a8e0-62581c6df288" userProvider="AD" userName="Sam Schulteis"/>
        <t:Anchor>
          <t:Comment id="1256395675"/>
        </t:Anchor>
        <t:SetTitle title="@Stephanie Willsey"/>
      </t:Event>
      <t:Event id="{AA149847-311B-46EE-ADB2-BD6477966965}" time="2023-08-10T17:39:43.307Z">
        <t:Attribution userId="S::stephanie.willsey@ssaihq.com::4f99a5d1-e7c3-4923-8e1a-d553faeb4dbd" userProvider="AD" userName="Stephanie Willsey"/>
        <t:Progress percentComplete="100"/>
      </t:Event>
    </t:History>
  </t:Task>
  <t:Task id="{A1C17BD4-D264-4367-9803-A229F0B6D439}">
    <t:Anchor>
      <t:Comment id="1403935048"/>
    </t:Anchor>
    <t:History>
      <t:Event id="{0B4662C7-4E0C-4F6C-BD7D-54AE47298E8C}" time="2023-08-08T12:10:13.307Z">
        <t:Attribution userId="S::sam.schulteis@ssaihq.com::55cbbffb-bc28-46da-a8e0-62581c6df288" userProvider="AD" userName="Sam Schulteis"/>
        <t:Anchor>
          <t:Comment id="1415172487"/>
        </t:Anchor>
        <t:Create/>
      </t:Event>
      <t:Event id="{B84180C3-B393-4315-928F-C5856E443618}" time="2023-08-08T12:10:13.307Z">
        <t:Attribution userId="S::sam.schulteis@ssaihq.com::55cbbffb-bc28-46da-a8e0-62581c6df288" userProvider="AD" userName="Sam Schulteis"/>
        <t:Anchor>
          <t:Comment id="1415172487"/>
        </t:Anchor>
        <t:Assign userId="S::caroline.williams@ssaihq.com::3405ad4b-21d2-41c6-a596-6f003c38d3fb" userProvider="AD" userName="Caroline Williams"/>
      </t:Event>
      <t:Event id="{3D1A04B8-56EA-478B-992A-664F536BC8AD}" time="2023-08-08T12:10:13.307Z">
        <t:Attribution userId="S::sam.schulteis@ssaihq.com::55cbbffb-bc28-46da-a8e0-62581c6df288" userProvider="AD" userName="Sam Schulteis"/>
        <t:Anchor>
          <t:Comment id="1415172487"/>
        </t:Anchor>
        <t:SetTitle title="@Caroline Williams do you thin this could be a better option? I did a bit of research on it, and it seems to be open source"/>
      </t:Event>
    </t:History>
  </t:Task>
  <t:Task id="{274B29C6-9391-448B-AD02-BB753B2C9071}">
    <t:Anchor>
      <t:Comment id="1337859499"/>
    </t:Anchor>
    <t:History>
      <t:Event id="{199CE3C9-7705-41A6-87BA-59735FE63DD1}" time="2023-08-08T12:15:05.489Z">
        <t:Attribution userId="S::sam.schulteis@ssaihq.com::55cbbffb-bc28-46da-a8e0-62581c6df288" userProvider="AD" userName="Sam Schulteis"/>
        <t:Anchor>
          <t:Comment id="1061442055"/>
        </t:Anchor>
        <t:Create/>
      </t:Event>
      <t:Event id="{0906FEE2-BCC2-4D32-947F-81400AB320C2}" time="2023-08-08T12:15:05.489Z">
        <t:Attribution userId="S::sam.schulteis@ssaihq.com::55cbbffb-bc28-46da-a8e0-62581c6df288" userProvider="AD" userName="Sam Schulteis"/>
        <t:Anchor>
          <t:Comment id="1061442055"/>
        </t:Anchor>
        <t:Assign userId="S::robert.byles@ssaihq.com::c798ae76-1ca0-48cd-999b-80a00bd13fc4" userProvider="AD" userName="Cecil Byles"/>
      </t:Event>
      <t:Event id="{A772FAF3-59DC-4A69-A082-8E42A4C138FC}" time="2023-08-08T12:15:05.489Z">
        <t:Attribution userId="S::sam.schulteis@ssaihq.com::55cbbffb-bc28-46da-a8e0-62581c6df288" userProvider="AD" userName="Sam Schulteis"/>
        <t:Anchor>
          <t:Comment id="1061442055"/>
        </t:Anchor>
        <t:SetTitle title="@Cecil Byles How would you like us to properly label equations that we reference in the text? We do not plan to reference them in the appendix."/>
      </t:Event>
      <t:Event id="{C184A4A6-8EA4-42A9-A4E7-0D9612E00E65}" time="2023-08-08T14:07:00.692Z">
        <t:Attribution userId="S::sam.schulteis@ssaihq.com::55cbbffb-bc28-46da-a8e0-62581c6df288" userProvider="AD" userName="Sam Schulteis"/>
        <t:Progress percentComplete="100"/>
      </t:Event>
    </t:History>
  </t:Task>
  <t:Task id="{084EDB14-836E-435C-8E1F-6C4AFB1AEF8A}">
    <t:Anchor>
      <t:Comment id="650342594"/>
    </t:Anchor>
    <t:History>
      <t:Event id="{5FC155CA-4B82-4753-9E65-0446B4531588}" time="2023-08-08T12:16:17.438Z">
        <t:Attribution userId="S::sam.schulteis@ssaihq.com::55cbbffb-bc28-46da-a8e0-62581c6df288" userProvider="AD" userName="Sam Schulteis"/>
        <t:Anchor>
          <t:Comment id="650342594"/>
        </t:Anchor>
        <t:Create/>
      </t:Event>
      <t:Event id="{BDCA67D8-4453-4662-A500-6C7909DFABAF}" time="2023-08-08T12:16:17.438Z">
        <t:Attribution userId="S::sam.schulteis@ssaihq.com::55cbbffb-bc28-46da-a8e0-62581c6df288" userProvider="AD" userName="Sam Schulteis"/>
        <t:Anchor>
          <t:Comment id="650342594"/>
        </t:Anchor>
        <t:Assign userId="S::stephanie.willsey@ssaihq.com::4f99a5d1-e7c3-4923-8e1a-d553faeb4dbd" userProvider="AD" userName="Stephanie Willsey"/>
      </t:Event>
      <t:Event id="{29F29E2D-55B5-4AC0-B581-6D4F9683FDE5}" time="2023-08-08T12:16:17.438Z">
        <t:Attribution userId="S::sam.schulteis@ssaihq.com::55cbbffb-bc28-46da-a8e0-62581c6df288" userProvider="AD" userName="Sam Schulteis"/>
        <t:Anchor>
          <t:Comment id="650342594"/>
        </t:Anchor>
        <t:SetTitle title="@Stephanie Willsey Since I moved the Kappa coefficient equation here, do the way this is written still align with what you actually did?"/>
      </t:Event>
      <t:Event id="{58F85D52-253C-436F-A659-86583B2F3F4A}" time="2023-08-08T14:12:37.911Z">
        <t:Attribution userId="S::stephanie.willsey@ssaihq.com::4f99a5d1-e7c3-4923-8e1a-d553faeb4dbd" userProvider="AD" userName="Stephanie Willsey"/>
        <t:Progress percentComplete="100"/>
      </t:Event>
    </t:History>
  </t:Task>
  <t:Task id="{66952541-584D-42BD-8EEF-5A9E209B7127}">
    <t:Anchor>
      <t:Comment id="1674728999"/>
    </t:Anchor>
    <t:History>
      <t:Event id="{6D3037E0-6046-4E03-9242-4A198A433B58}" time="2023-08-08T14:01:11.002Z">
        <t:Attribution userId="S::sam.schulteis@ssaihq.com::55cbbffb-bc28-46da-a8e0-62581c6df288" userProvider="AD" userName="Sam Schulteis"/>
        <t:Anchor>
          <t:Comment id="50412270"/>
        </t:Anchor>
        <t:Create/>
      </t:Event>
      <t:Event id="{68F436E7-50C6-4F1D-A2C8-5083483A45CB}" time="2023-08-08T14:01:11.002Z">
        <t:Attribution userId="S::sam.schulteis@ssaihq.com::55cbbffb-bc28-46da-a8e0-62581c6df288" userProvider="AD" userName="Sam Schulteis"/>
        <t:Anchor>
          <t:Comment id="50412270"/>
        </t:Anchor>
        <t:Assign userId="S::oliver.wilson@ssaihq.com::1788eb05-24c4-40e6-b230-9314e5fa5f8d" userProvider="AD" userName="Oliver Wilson"/>
      </t:Event>
      <t:Event id="{CA6DC51A-C6A7-43E0-8B13-4D181D220A38}" time="2023-08-08T14:01:11.002Z">
        <t:Attribution userId="S::sam.schulteis@ssaihq.com::55cbbffb-bc28-46da-a8e0-62581c6df288" userProvider="AD" userName="Sam Schulteis"/>
        <t:Anchor>
          <t:Comment id="50412270"/>
        </t:Anchor>
        <t:SetTitle title="@Oliver Wilson"/>
      </t:Event>
      <t:Event id="{3855201C-F69F-440B-A1D1-A2BD54733C67}" time="2023-08-08T18:08:40.968Z">
        <t:Attribution userId="S::oliver.wilson@ssaihq.com::1788eb05-24c4-40e6-b230-9314e5fa5f8d" userProvider="AD" userName="Oliver Wilson"/>
        <t:Progress percentComplete="100"/>
      </t:Event>
    </t:History>
  </t:Task>
  <t:Task id="{793A53DC-4B13-4A1F-898B-C1F1A403F1BA}">
    <t:Anchor>
      <t:Comment id="1334520717"/>
    </t:Anchor>
    <t:History>
      <t:Event id="{1591BCDC-3527-4F9B-A803-FA35AE48EFBB}" time="2023-08-08T16:34:07.802Z">
        <t:Attribution userId="S::sam.schulteis@ssaihq.com::55cbbffb-bc28-46da-a8e0-62581c6df288" userProvider="AD" userName="Sam Schulteis"/>
        <t:Anchor>
          <t:Comment id="1334520717"/>
        </t:Anchor>
        <t:Create/>
      </t:Event>
      <t:Event id="{8B349DD9-82CD-497A-93BC-D82F33515CC7}" time="2023-08-08T16:34:07.802Z">
        <t:Attribution userId="S::sam.schulteis@ssaihq.com::55cbbffb-bc28-46da-a8e0-62581c6df288" userProvider="AD" userName="Sam Schulteis"/>
        <t:Anchor>
          <t:Comment id="1334520717"/>
        </t:Anchor>
        <t:Assign userId="S::stephanie.willsey@ssaihq.com::4f99a5d1-e7c3-4923-8e1a-d553faeb4dbd" userProvider="AD" userName="Stephanie Willsey"/>
      </t:Event>
      <t:Event id="{18CFC58F-D20B-4CC7-997D-4DB37C65071F}" time="2023-08-08T16:34:07.802Z">
        <t:Attribution userId="S::sam.schulteis@ssaihq.com::55cbbffb-bc28-46da-a8e0-62581c6df288" userProvider="AD" userName="Sam Schulteis"/>
        <t:Anchor>
          <t:Comment id="1334520717"/>
        </t:Anchor>
        <t:SetTitle title="@Stephanie Willsey please fix table :)"/>
      </t:Event>
      <t:Event id="{A04BCB22-D3E4-4659-BBE2-AEE9B4E66B6F}" time="2023-08-08T17:12:38.29Z">
        <t:Attribution userId="S::stephanie.willsey@ssaihq.com::4f99a5d1-e7c3-4923-8e1a-d553faeb4dbd" userProvider="AD" userName="Stephanie Willsey"/>
        <t:Progress percentComplete="100"/>
      </t:Event>
    </t:History>
  </t:Task>
  <t:Task id="{B20BE593-3E49-43CF-A57D-459FDA3D6929}">
    <t:Anchor>
      <t:Comment id="562879877"/>
    </t:Anchor>
    <t:History>
      <t:Event id="{F9058385-E464-49AA-AE5A-6D6974B75811}" time="2023-08-08T16:44:19.7Z">
        <t:Attribution userId="S::sam.schulteis@ssaihq.com::55cbbffb-bc28-46da-a8e0-62581c6df288" userProvider="AD" userName="Sam Schulteis"/>
        <t:Anchor>
          <t:Comment id="562879877"/>
        </t:Anchor>
        <t:Create/>
      </t:Event>
      <t:Event id="{7EB53AA9-210C-4952-9D54-A54F54A030B6}" time="2023-08-08T16:44:19.7Z">
        <t:Attribution userId="S::sam.schulteis@ssaihq.com::55cbbffb-bc28-46da-a8e0-62581c6df288" userProvider="AD" userName="Sam Schulteis"/>
        <t:Anchor>
          <t:Comment id="562879877"/>
        </t:Anchor>
        <t:Assign userId="S::oliver.wilson@ssaihq.com::1788eb05-24c4-40e6-b230-9314e5fa5f8d" userProvider="AD" userName="Oliver Wilson"/>
      </t:Event>
      <t:Event id="{909769F7-0B3D-4E15-8AB4-A8A8ECB2AE14}" time="2023-08-08T16:44:19.7Z">
        <t:Attribution userId="S::sam.schulteis@ssaihq.com::55cbbffb-bc28-46da-a8e0-62581c6df288" userProvider="AD" userName="Sam Schulteis"/>
        <t:Anchor>
          <t:Comment id="562879877"/>
        </t:Anchor>
        <t:SetTitle title="@Oliver Wilson please make a layout for these and reference in text"/>
      </t:Event>
      <t:Event id="{42659ED6-5235-4C81-951E-133D39317B3F}" time="2023-08-08T17:12:54.53Z">
        <t:Attribution userId="S::sam.schulteis@ssaihq.com::55cbbffb-bc28-46da-a8e0-62581c6df288" userProvider="AD" userName="Sam Schulteis"/>
        <t:Progress percentComplete="100"/>
      </t:Event>
    </t:History>
  </t:Task>
  <t:Task id="{34B6DBDF-D9E7-4461-BD7B-224677855D94}">
    <t:Anchor>
      <t:Comment id="1950947692"/>
    </t:Anchor>
    <t:History>
      <t:Event id="{64E692A6-71E3-4517-91FD-504C44BEF0C7}" time="2023-08-08T17:02:41.78Z">
        <t:Attribution userId="S::sam.schulteis@ssaihq.com::55cbbffb-bc28-46da-a8e0-62581c6df288" userProvider="AD" userName="Sam Schulteis"/>
        <t:Anchor>
          <t:Comment id="1950947692"/>
        </t:Anchor>
        <t:Create/>
      </t:Event>
      <t:Event id="{865713A3-53CB-430A-BA54-261A269E3182}" time="2023-08-08T17:02:41.78Z">
        <t:Attribution userId="S::sam.schulteis@ssaihq.com::55cbbffb-bc28-46da-a8e0-62581c6df288" userProvider="AD" userName="Sam Schulteis"/>
        <t:Anchor>
          <t:Comment id="1950947692"/>
        </t:Anchor>
        <t:Assign userId="S::oliver.wilson@ssaihq.com::1788eb05-24c4-40e6-b230-9314e5fa5f8d" userProvider="AD" userName="Oliver Wilson"/>
      </t:Event>
      <t:Event id="{E28AD6AF-2996-4983-A19A-CCCA0DF65965}" time="2023-08-08T17:02:41.78Z">
        <t:Attribution userId="S::sam.schulteis@ssaihq.com::55cbbffb-bc28-46da-a8e0-62581c6df288" userProvider="AD" userName="Sam Schulteis"/>
        <t:Anchor>
          <t:Comment id="1950947692"/>
        </t:Anchor>
        <t:SetTitle title="can we change this to be acres? @Oliver Wilson"/>
      </t:Event>
      <t:Event id="{1624EBBB-E3AC-4749-B8B4-5EF40397F984}" time="2023-08-08T18:29:24.411Z">
        <t:Attribution userId="S::oliver.wilson@ssaihq.com::1788eb05-24c4-40e6-b230-9314e5fa5f8d" userProvider="AD" userName="Oliver Wilson"/>
        <t:Progress percentComplete="100"/>
      </t:Event>
    </t:History>
  </t:Task>
  <t:Task id="{794A61C7-83C0-4B7A-8A94-EEE651971DD9}">
    <t:Anchor>
      <t:Comment id="712734231"/>
    </t:Anchor>
    <t:History>
      <t:Event id="{1DF06E27-07A9-46A2-B76F-57032C5502CB}" time="2023-08-10T14:00:32.868Z">
        <t:Attribution userId="S::sam.schulteis@ssaihq.com::55cbbffb-bc28-46da-a8e0-62581c6df288" userProvider="AD" userName="Sam Schulteis"/>
        <t:Anchor>
          <t:Comment id="1506603226"/>
        </t:Anchor>
        <t:Create/>
      </t:Event>
      <t:Event id="{25B4E5FF-5EAF-4A5E-A5A3-83DD893DD06D}" time="2023-08-10T14:00:32.868Z">
        <t:Attribution userId="S::sam.schulteis@ssaihq.com::55cbbffb-bc28-46da-a8e0-62581c6df288" userProvider="AD" userName="Sam Schulteis"/>
        <t:Anchor>
          <t:Comment id="1506603226"/>
        </t:Anchor>
        <t:Assign userId="S::sam.haas@ssaihq.com::f4baf354-9c8e-45e2-bcfe-ccd0c5d6863e" userProvider="AD" userName="Sam Haas"/>
      </t:Event>
      <t:Event id="{1DE2020D-9A07-4E7D-BC52-6B02042D8A7F}" time="2023-08-10T14:00:32.868Z">
        <t:Attribution userId="S::sam.schulteis@ssaihq.com::55cbbffb-bc28-46da-a8e0-62581c6df288" userProvider="AD" userName="Sam Schulteis"/>
        <t:Anchor>
          <t:Comment id="1506603226"/>
        </t:Anchor>
        <t:SetTitle title="@Sam Haas @Oliver Wilson"/>
      </t:Event>
      <t:Event id="{C0375B9E-1A31-4C88-8A77-701C5ED0CABE}" time="2023-08-10T14:31:07.515Z">
        <t:Attribution userId="S::sam.schulteis@ssaihq.com::55cbbffb-bc28-46da-a8e0-62581c6df288" userProvider="AD" userName="Sam Schultei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7" ma:contentTypeDescription="Create a new document." ma:contentTypeScope="" ma:versionID="2c01c13aa372864e7e19c07066c172b6">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e693c12e0984b68e55d89c50d98f500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1e6a8e8-1dff-48a6-ab9b-8d556c6946c0">
      <Terms xmlns="http://schemas.microsoft.com/office/infopath/2007/PartnerControls"/>
    </lcf76f155ced4ddcb4097134ff3c332f>
    <SharedWithUsers xmlns="7df78d0b-135a-4de7-9166-7c181cd87fb4">
      <UserInfo>
        <DisplayName>Cecil Byles</DisplayName>
        <AccountId>17</AccountId>
        <AccountType/>
      </UserInfo>
    </SharedWithUsers>
    <TaxCatchAll xmlns="7df78d0b-135a-4de7-9166-7c181cd87fb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23F1DF-E790-4D2B-9AC8-CCC143395953}">
  <ds:schemaRefs>
    <ds:schemaRef ds:uri="http://schemas.openxmlformats.org/officeDocument/2006/bibliography"/>
  </ds:schemaRefs>
</ds:datastoreItem>
</file>

<file path=customXml/itemProps2.xml><?xml version="1.0" encoding="utf-8"?>
<ds:datastoreItem xmlns:ds="http://schemas.openxmlformats.org/officeDocument/2006/customXml" ds:itemID="{A64AE3F7-8FF6-4771-B71E-74114CBB2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21e6a8e8-1dff-48a6-ab9b-8d556c6946c0"/>
    <ds:schemaRef ds:uri="7df78d0b-135a-4de7-9166-7c181cd87fb4"/>
  </ds:schemaRefs>
</ds:datastoreItem>
</file>

<file path=customXml/itemProps4.xml><?xml version="1.0" encoding="utf-8"?>
<ds:datastoreItem xmlns:ds="http://schemas.openxmlformats.org/officeDocument/2006/customXml" ds:itemID="{C01C38E7-C883-445C-8326-7C1E6CE24428}">
  <ds:schemaRefs>
    <ds:schemaRef ds:uri="http://schemas.microsoft.com/sharepoint/v3/contenttype/forms"/>
  </ds:schemaRefs>
</ds:datastoreItem>
</file>

<file path=docMetadata/LabelInfo.xml><?xml version="1.0" encoding="utf-8"?>
<clbl:labelList xmlns:clbl="http://schemas.microsoft.com/office/2020/mipLabelMetadata">
  <clbl:label id="{7005d458-45be-48ae-8140-d43da96dd17b}" enabled="0" method="" siteId="{7005d458-45be-48ae-8140-d43da96dd17b}" removed="1"/>
</clbl:labelList>
</file>

<file path=docProps/app.xml><?xml version="1.0" encoding="utf-8"?>
<Properties xmlns="http://schemas.openxmlformats.org/officeDocument/2006/extended-properties" xmlns:vt="http://schemas.openxmlformats.org/officeDocument/2006/docPropsVTypes">
  <Template>Normal</Template>
  <TotalTime>2</TotalTime>
  <Pages>21</Pages>
  <Words>7428</Words>
  <Characters>4234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hilds, Lauren M. (LARC-E3)[DEVELOP]</cp:lastModifiedBy>
  <cp:revision>3</cp:revision>
  <dcterms:created xsi:type="dcterms:W3CDTF">2023-09-29T21:45:00Z</dcterms:created>
  <dcterms:modified xsi:type="dcterms:W3CDTF">2023-09-29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ZOTERO_PREF_1">
    <vt:lpwstr>&lt;data data-version="3" zotero-version="6.0.26"&gt;&lt;session id="rJ2QBOcs"/&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